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64329" w14:textId="3C116D71" w:rsidR="00DD6DAD"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Hey everyone. Before we get started today, I want to tell you all about my new favorite podcast. It's hosted by a frequent guest on the pod. </w:t>
      </w:r>
      <w:r w:rsidRPr="00AB4904">
        <w:rPr>
          <w:rFonts w:ascii="Arial" w:eastAsia="Microsoft JhengHei UI" w:hAnsi="Arial" w:cs="Arial"/>
          <w:sz w:val="22"/>
          <w:szCs w:val="22"/>
        </w:rPr>
        <w:t xml:space="preserve">You know </w:t>
      </w:r>
      <w:r w:rsidR="00AB69A4" w:rsidRPr="00AB4904">
        <w:rPr>
          <w:rFonts w:ascii="Arial" w:eastAsia="Microsoft JhengHei UI" w:hAnsi="Arial" w:cs="Arial"/>
          <w:sz w:val="22"/>
          <w:szCs w:val="22"/>
        </w:rPr>
        <w:t>her, you love her</w:t>
      </w:r>
      <w:r w:rsidR="00D84EE3" w:rsidRPr="00AB4904">
        <w:rPr>
          <w:rFonts w:ascii="Arial" w:eastAsia="Microsoft JhengHei UI" w:hAnsi="Arial" w:cs="Arial"/>
          <w:sz w:val="22"/>
          <w:szCs w:val="22"/>
        </w:rPr>
        <w:t>, o</w:t>
      </w:r>
      <w:r w:rsidR="00AB69A4" w:rsidRPr="00AB4904">
        <w:rPr>
          <w:rFonts w:ascii="Arial" w:eastAsia="Microsoft JhengHei UI" w:hAnsi="Arial" w:cs="Arial"/>
          <w:sz w:val="22"/>
          <w:szCs w:val="22"/>
        </w:rPr>
        <w:t>ur good pal Sequoia Simone, along with cheese expert Olivia Vessel</w:t>
      </w:r>
      <w:r w:rsidR="00D84EE3" w:rsidRPr="00AB4904">
        <w:rPr>
          <w:rFonts w:ascii="Arial" w:eastAsia="Microsoft JhengHei UI" w:hAnsi="Arial" w:cs="Arial"/>
          <w:sz w:val="22"/>
          <w:szCs w:val="22"/>
        </w:rPr>
        <w:t>. A</w:t>
      </w:r>
      <w:r w:rsidR="00AB69A4" w:rsidRPr="00AB4904">
        <w:rPr>
          <w:rFonts w:ascii="Arial" w:eastAsia="Microsoft JhengHei UI" w:hAnsi="Arial" w:cs="Arial"/>
          <w:sz w:val="22"/>
          <w:szCs w:val="22"/>
        </w:rPr>
        <w:t xml:space="preserve">nd it's called </w:t>
      </w:r>
      <w:r w:rsidRPr="00AB4904">
        <w:rPr>
          <w:rFonts w:ascii="Arial" w:eastAsia="Microsoft JhengHei UI" w:hAnsi="Arial" w:cs="Arial"/>
          <w:sz w:val="22"/>
          <w:szCs w:val="22"/>
        </w:rPr>
        <w:t>You Pod It, Dude!</w:t>
      </w:r>
      <w:r w:rsidR="00AB69A4" w:rsidRPr="00AB4904">
        <w:rPr>
          <w:rFonts w:ascii="Arial" w:eastAsia="Microsoft JhengHei UI" w:hAnsi="Arial" w:cs="Arial"/>
          <w:sz w:val="22"/>
          <w:szCs w:val="22"/>
        </w:rPr>
        <w:t xml:space="preserve"> </w:t>
      </w:r>
    </w:p>
    <w:p w14:paraId="5B6062B4" w14:textId="77777777" w:rsidR="00DD6DAD" w:rsidRPr="00AB4904" w:rsidRDefault="00DD6DAD">
      <w:pPr>
        <w:rPr>
          <w:rFonts w:ascii="Arial" w:eastAsia="Microsoft JhengHei UI" w:hAnsi="Arial" w:cs="Arial"/>
          <w:sz w:val="22"/>
          <w:szCs w:val="22"/>
        </w:rPr>
      </w:pPr>
    </w:p>
    <w:p w14:paraId="3C6BE77F" w14:textId="5F1B7A79" w:rsidR="00A944C8" w:rsidRPr="00AB4904" w:rsidRDefault="00AB69A4">
      <w:pPr>
        <w:rPr>
          <w:rFonts w:ascii="Arial" w:eastAsia="Microsoft JhengHei UI" w:hAnsi="Arial" w:cs="Arial"/>
          <w:sz w:val="22"/>
          <w:szCs w:val="22"/>
        </w:rPr>
      </w:pPr>
      <w:r w:rsidRPr="00AB4904">
        <w:rPr>
          <w:rFonts w:ascii="Arial" w:eastAsia="Microsoft JhengHei UI" w:hAnsi="Arial" w:cs="Arial"/>
          <w:sz w:val="22"/>
          <w:szCs w:val="22"/>
        </w:rPr>
        <w:t>From the title</w:t>
      </w:r>
      <w:r w:rsidR="00D84EE3" w:rsidRPr="00AB4904">
        <w:rPr>
          <w:rFonts w:ascii="Arial" w:eastAsia="Microsoft JhengHei UI" w:hAnsi="Arial" w:cs="Arial"/>
          <w:sz w:val="22"/>
          <w:szCs w:val="22"/>
        </w:rPr>
        <w:t>,</w:t>
      </w:r>
      <w:r w:rsidRPr="00AB4904">
        <w:rPr>
          <w:rFonts w:ascii="Arial" w:eastAsia="Microsoft JhengHei UI" w:hAnsi="Arial" w:cs="Arial"/>
          <w:sz w:val="22"/>
          <w:szCs w:val="22"/>
        </w:rPr>
        <w:t xml:space="preserve"> you can probably glean that this is a Mary</w:t>
      </w:r>
      <w:r w:rsidR="00DD6DAD" w:rsidRPr="00AB4904">
        <w:rPr>
          <w:rFonts w:ascii="Arial" w:eastAsia="Microsoft JhengHei UI" w:hAnsi="Arial" w:cs="Arial"/>
          <w:sz w:val="22"/>
          <w:szCs w:val="22"/>
        </w:rPr>
        <w:t>-</w:t>
      </w:r>
      <w:r w:rsidRPr="00AB4904">
        <w:rPr>
          <w:rFonts w:ascii="Arial" w:eastAsia="Microsoft JhengHei UI" w:hAnsi="Arial" w:cs="Arial"/>
          <w:sz w:val="22"/>
          <w:szCs w:val="22"/>
        </w:rPr>
        <w:t>Kate and Ashley rewatch podcast</w:t>
      </w:r>
      <w:r w:rsidR="00D84EE3" w:rsidRPr="00AB4904">
        <w:rPr>
          <w:rFonts w:ascii="Arial" w:eastAsia="Microsoft JhengHei UI" w:hAnsi="Arial" w:cs="Arial"/>
          <w:sz w:val="22"/>
          <w:szCs w:val="22"/>
        </w:rPr>
        <w:t>,</w:t>
      </w:r>
      <w:r w:rsidRPr="00AB4904">
        <w:rPr>
          <w:rFonts w:ascii="Arial" w:eastAsia="Microsoft JhengHei UI" w:hAnsi="Arial" w:cs="Arial"/>
          <w:sz w:val="22"/>
          <w:szCs w:val="22"/>
        </w:rPr>
        <w:t xml:space="preserve"> where Sequoia and Olivia are covering </w:t>
      </w:r>
      <w:proofErr w:type="gramStart"/>
      <w:r w:rsidRPr="00AB4904">
        <w:rPr>
          <w:rFonts w:ascii="Arial" w:eastAsia="Microsoft JhengHei UI" w:hAnsi="Arial" w:cs="Arial"/>
          <w:sz w:val="22"/>
          <w:szCs w:val="22"/>
        </w:rPr>
        <w:t>all of</w:t>
      </w:r>
      <w:proofErr w:type="gramEnd"/>
      <w:r w:rsidRPr="00AB4904">
        <w:rPr>
          <w:rFonts w:ascii="Arial" w:eastAsia="Microsoft JhengHei UI" w:hAnsi="Arial" w:cs="Arial"/>
          <w:sz w:val="22"/>
          <w:szCs w:val="22"/>
        </w:rPr>
        <w:t xml:space="preserve"> the twins feature length films</w:t>
      </w:r>
      <w:r w:rsidR="00B96946" w:rsidRPr="00AB4904">
        <w:rPr>
          <w:rFonts w:ascii="Arial" w:eastAsia="Microsoft JhengHei UI" w:hAnsi="Arial" w:cs="Arial"/>
          <w:sz w:val="22"/>
          <w:szCs w:val="22"/>
        </w:rPr>
        <w:t>, s</w:t>
      </w:r>
      <w:r w:rsidRPr="00AB4904">
        <w:rPr>
          <w:rFonts w:ascii="Arial" w:eastAsia="Microsoft JhengHei UI" w:hAnsi="Arial" w:cs="Arial"/>
          <w:sz w:val="22"/>
          <w:szCs w:val="22"/>
        </w:rPr>
        <w:t xml:space="preserve">tarting with the </w:t>
      </w:r>
      <w:proofErr w:type="gramStart"/>
      <w:r w:rsidR="00DD6DAD" w:rsidRPr="00AB4904">
        <w:rPr>
          <w:rFonts w:ascii="Arial" w:eastAsia="Microsoft JhengHei UI" w:hAnsi="Arial" w:cs="Arial"/>
          <w:sz w:val="22"/>
          <w:szCs w:val="22"/>
        </w:rPr>
        <w:t>a</w:t>
      </w:r>
      <w:r w:rsidRPr="00AB4904">
        <w:rPr>
          <w:rFonts w:ascii="Arial" w:eastAsia="Microsoft JhengHei UI" w:hAnsi="Arial" w:cs="Arial"/>
          <w:sz w:val="22"/>
          <w:szCs w:val="22"/>
        </w:rPr>
        <w:t xml:space="preserve">bsolutely </w:t>
      </w:r>
      <w:r w:rsidR="004805F9" w:rsidRPr="00AB4904">
        <w:rPr>
          <w:rFonts w:ascii="Arial" w:eastAsia="Microsoft JhengHei UI" w:hAnsi="Arial" w:cs="Arial"/>
          <w:sz w:val="22"/>
          <w:szCs w:val="22"/>
        </w:rPr>
        <w:t>w</w:t>
      </w:r>
      <w:r w:rsidRPr="00AB4904">
        <w:rPr>
          <w:rFonts w:ascii="Arial" w:eastAsia="Microsoft JhengHei UI" w:hAnsi="Arial" w:cs="Arial"/>
          <w:sz w:val="22"/>
          <w:szCs w:val="22"/>
        </w:rPr>
        <w:t>ild</w:t>
      </w:r>
      <w:proofErr w:type="gramEnd"/>
      <w:r w:rsidRPr="00AB4904">
        <w:rPr>
          <w:rFonts w:ascii="Arial" w:eastAsia="Microsoft JhengHei UI" w:hAnsi="Arial" w:cs="Arial"/>
          <w:sz w:val="22"/>
          <w:szCs w:val="22"/>
        </w:rPr>
        <w:t xml:space="preserve"> </w:t>
      </w:r>
      <w:r w:rsidR="004805F9" w:rsidRPr="00AB4904">
        <w:rPr>
          <w:rFonts w:ascii="Arial" w:eastAsia="Microsoft JhengHei UI" w:hAnsi="Arial" w:cs="Arial"/>
          <w:i/>
          <w:iCs/>
          <w:sz w:val="22"/>
          <w:szCs w:val="22"/>
        </w:rPr>
        <w:t>New York Minute</w:t>
      </w:r>
      <w:r w:rsidRPr="00AB4904">
        <w:rPr>
          <w:rFonts w:ascii="Arial" w:eastAsia="Microsoft JhengHei UI" w:hAnsi="Arial" w:cs="Arial"/>
          <w:sz w:val="22"/>
          <w:szCs w:val="22"/>
        </w:rPr>
        <w:t xml:space="preserve">. </w:t>
      </w:r>
    </w:p>
    <w:p w14:paraId="20EF8CD8" w14:textId="77777777" w:rsidR="00A944C8" w:rsidRPr="00AB4904" w:rsidRDefault="00A944C8">
      <w:pPr>
        <w:rPr>
          <w:rFonts w:ascii="Arial" w:eastAsia="Microsoft JhengHei UI" w:hAnsi="Arial" w:cs="Arial"/>
          <w:sz w:val="22"/>
          <w:szCs w:val="22"/>
        </w:rPr>
      </w:pPr>
    </w:p>
    <w:p w14:paraId="7603E8C8" w14:textId="63CA451A" w:rsidR="003163F1" w:rsidRPr="00AB4904" w:rsidRDefault="00AB69A4">
      <w:pPr>
        <w:rPr>
          <w:rFonts w:ascii="Arial" w:eastAsia="Microsoft JhengHei UI" w:hAnsi="Arial" w:cs="Arial"/>
          <w:sz w:val="22"/>
          <w:szCs w:val="22"/>
        </w:rPr>
      </w:pPr>
      <w:r w:rsidRPr="00AB4904">
        <w:rPr>
          <w:rFonts w:ascii="Arial" w:eastAsia="Microsoft JhengHei UI" w:hAnsi="Arial" w:cs="Arial"/>
          <w:sz w:val="22"/>
          <w:szCs w:val="22"/>
        </w:rPr>
        <w:t xml:space="preserve">Their </w:t>
      </w:r>
      <w:r w:rsidR="004805F9" w:rsidRPr="00AB4904">
        <w:rPr>
          <w:rFonts w:ascii="Arial" w:eastAsia="Microsoft JhengHei UI" w:hAnsi="Arial" w:cs="Arial"/>
          <w:i/>
          <w:iCs/>
          <w:sz w:val="22"/>
          <w:szCs w:val="22"/>
        </w:rPr>
        <w:t>New York Minute</w:t>
      </w:r>
      <w:r w:rsidRPr="00AB4904">
        <w:rPr>
          <w:rFonts w:ascii="Arial" w:eastAsia="Microsoft JhengHei UI" w:hAnsi="Arial" w:cs="Arial"/>
          <w:sz w:val="22"/>
          <w:szCs w:val="22"/>
        </w:rPr>
        <w:t xml:space="preserve"> coverage is available now</w:t>
      </w:r>
      <w:r w:rsidR="00C51939" w:rsidRPr="00AB4904">
        <w:rPr>
          <w:rFonts w:ascii="Arial" w:eastAsia="Microsoft JhengHei UI" w:hAnsi="Arial" w:cs="Arial"/>
          <w:sz w:val="22"/>
          <w:szCs w:val="22"/>
        </w:rPr>
        <w:t>,</w:t>
      </w:r>
      <w:r w:rsidRPr="00AB4904">
        <w:rPr>
          <w:rFonts w:ascii="Arial" w:eastAsia="Microsoft JhengHei UI" w:hAnsi="Arial" w:cs="Arial"/>
          <w:sz w:val="22"/>
          <w:szCs w:val="22"/>
        </w:rPr>
        <w:t xml:space="preserve"> and you can listen to it wherever you get your podcasts. And you can watch it</w:t>
      </w:r>
      <w:r w:rsidR="00C51939" w:rsidRPr="00AB4904">
        <w:rPr>
          <w:rFonts w:ascii="Arial" w:eastAsia="Microsoft JhengHei UI" w:hAnsi="Arial" w:cs="Arial"/>
          <w:sz w:val="22"/>
          <w:szCs w:val="22"/>
        </w:rPr>
        <w:t>,</w:t>
      </w:r>
      <w:r w:rsidRPr="00AB4904">
        <w:rPr>
          <w:rFonts w:ascii="Arial" w:eastAsia="Microsoft JhengHei UI" w:hAnsi="Arial" w:cs="Arial"/>
          <w:sz w:val="22"/>
          <w:szCs w:val="22"/>
        </w:rPr>
        <w:t xml:space="preserve"> because it's a video podcast on Spotify and YouTube. I highly recommend watching it</w:t>
      </w:r>
      <w:r w:rsidR="00C657DC" w:rsidRPr="00AB4904">
        <w:rPr>
          <w:rFonts w:ascii="Arial" w:eastAsia="Microsoft JhengHei UI" w:hAnsi="Arial" w:cs="Arial"/>
          <w:sz w:val="22"/>
          <w:szCs w:val="22"/>
        </w:rPr>
        <w:t>,</w:t>
      </w:r>
      <w:r w:rsidRPr="00AB4904">
        <w:rPr>
          <w:rFonts w:ascii="Arial" w:eastAsia="Microsoft JhengHei UI" w:hAnsi="Arial" w:cs="Arial"/>
          <w:sz w:val="22"/>
          <w:szCs w:val="22"/>
        </w:rPr>
        <w:t xml:space="preserve"> because they have the most magnificent set with huge nostalgia vibes</w:t>
      </w:r>
      <w:r w:rsidR="00263135"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r w:rsidR="00263135" w:rsidRPr="00AB4904">
        <w:rPr>
          <w:rFonts w:ascii="Arial" w:eastAsia="Microsoft JhengHei UI" w:hAnsi="Arial" w:cs="Arial"/>
          <w:sz w:val="22"/>
          <w:szCs w:val="22"/>
        </w:rPr>
        <w:t>A</w:t>
      </w:r>
      <w:r w:rsidRPr="00AB4904">
        <w:rPr>
          <w:rFonts w:ascii="Arial" w:eastAsia="Microsoft JhengHei UI" w:hAnsi="Arial" w:cs="Arial"/>
          <w:sz w:val="22"/>
          <w:szCs w:val="22"/>
        </w:rPr>
        <w:t xml:space="preserve">nd they wear the cutest matching embroidered overalls. </w:t>
      </w:r>
    </w:p>
    <w:p w14:paraId="6B4911E8" w14:textId="77777777" w:rsidR="004379E7" w:rsidRPr="00AB4904" w:rsidRDefault="004379E7">
      <w:pPr>
        <w:rPr>
          <w:rFonts w:ascii="Arial" w:eastAsia="Microsoft JhengHei UI" w:hAnsi="Arial" w:cs="Arial"/>
          <w:b/>
          <w:bCs/>
          <w:sz w:val="22"/>
          <w:szCs w:val="22"/>
        </w:rPr>
      </w:pPr>
    </w:p>
    <w:p w14:paraId="5F0DDC35" w14:textId="2DFA7869" w:rsidR="002248E7" w:rsidRPr="00AB4904" w:rsidRDefault="00AB69A4">
      <w:pPr>
        <w:rPr>
          <w:rFonts w:ascii="Arial" w:eastAsia="Microsoft JhengHei UI" w:hAnsi="Arial" w:cs="Arial"/>
          <w:sz w:val="22"/>
          <w:szCs w:val="22"/>
        </w:rPr>
      </w:pPr>
      <w:r w:rsidRPr="00AB4904">
        <w:rPr>
          <w:rFonts w:ascii="Arial" w:eastAsia="Microsoft JhengHei UI" w:hAnsi="Arial" w:cs="Arial"/>
          <w:sz w:val="22"/>
          <w:szCs w:val="22"/>
        </w:rPr>
        <w:t xml:space="preserve">My personal favorite item on their set is the gallery wall with what appear to be photos from a classic </w:t>
      </w:r>
      <w:r w:rsidR="00990680" w:rsidRPr="00AB4904">
        <w:rPr>
          <w:rFonts w:ascii="Arial" w:eastAsia="Microsoft JhengHei UI" w:hAnsi="Arial" w:cs="Arial"/>
          <w:b/>
          <w:bCs/>
          <w:sz w:val="22"/>
          <w:szCs w:val="22"/>
        </w:rPr>
        <w:t>[00:01:00]</w:t>
      </w:r>
      <w:r w:rsidR="00990680" w:rsidRPr="00AB4904">
        <w:rPr>
          <w:rFonts w:ascii="Arial" w:eastAsia="Microsoft JhengHei UI" w:hAnsi="Arial" w:cs="Arial"/>
          <w:sz w:val="22"/>
          <w:szCs w:val="22"/>
        </w:rPr>
        <w:t xml:space="preserve"> 19</w:t>
      </w:r>
      <w:r w:rsidRPr="00AB4904">
        <w:rPr>
          <w:rFonts w:ascii="Arial" w:eastAsia="Microsoft JhengHei UI" w:hAnsi="Arial" w:cs="Arial"/>
          <w:sz w:val="22"/>
          <w:szCs w:val="22"/>
        </w:rPr>
        <w:t>90s department store</w:t>
      </w:r>
      <w:r w:rsidR="00990680" w:rsidRPr="00AB4904">
        <w:rPr>
          <w:rFonts w:ascii="Arial" w:eastAsia="Microsoft JhengHei UI" w:hAnsi="Arial" w:cs="Arial"/>
          <w:sz w:val="22"/>
          <w:szCs w:val="22"/>
        </w:rPr>
        <w:t xml:space="preserve"> p</w:t>
      </w:r>
      <w:r w:rsidRPr="00AB4904">
        <w:rPr>
          <w:rFonts w:ascii="Arial" w:eastAsia="Microsoft JhengHei UI" w:hAnsi="Arial" w:cs="Arial"/>
          <w:sz w:val="22"/>
          <w:szCs w:val="22"/>
        </w:rPr>
        <w:t>hotoshoot of Sequoia and Olivia in said matching overalls</w:t>
      </w:r>
      <w:r w:rsidR="00263135" w:rsidRPr="00AB4904">
        <w:rPr>
          <w:rFonts w:ascii="Arial" w:eastAsia="Microsoft JhengHei UI" w:hAnsi="Arial" w:cs="Arial"/>
          <w:sz w:val="22"/>
          <w:szCs w:val="22"/>
        </w:rPr>
        <w:t>. I</w:t>
      </w:r>
      <w:r w:rsidRPr="00AB4904">
        <w:rPr>
          <w:rFonts w:ascii="Arial" w:eastAsia="Microsoft JhengHei UI" w:hAnsi="Arial" w:cs="Arial"/>
          <w:sz w:val="22"/>
          <w:szCs w:val="22"/>
        </w:rPr>
        <w:t>t's fantastic. So</w:t>
      </w:r>
      <w:r w:rsidR="00263135" w:rsidRPr="00AB4904">
        <w:rPr>
          <w:rFonts w:ascii="Arial" w:eastAsia="Microsoft JhengHei UI" w:hAnsi="Arial" w:cs="Arial"/>
          <w:sz w:val="22"/>
          <w:szCs w:val="22"/>
        </w:rPr>
        <w:t>,</w:t>
      </w:r>
      <w:r w:rsidRPr="00AB4904">
        <w:rPr>
          <w:rFonts w:ascii="Arial" w:eastAsia="Microsoft JhengHei UI" w:hAnsi="Arial" w:cs="Arial"/>
          <w:sz w:val="22"/>
          <w:szCs w:val="22"/>
        </w:rPr>
        <w:t xml:space="preserve"> go checkout </w:t>
      </w:r>
      <w:r w:rsidR="008908F7" w:rsidRPr="00AB4904">
        <w:rPr>
          <w:rFonts w:ascii="Arial" w:eastAsia="Microsoft JhengHei UI" w:hAnsi="Arial" w:cs="Arial"/>
          <w:sz w:val="22"/>
          <w:szCs w:val="22"/>
        </w:rPr>
        <w:t xml:space="preserve">You Pod It, Dude! </w:t>
      </w:r>
      <w:r w:rsidRPr="00AB4904">
        <w:rPr>
          <w:rFonts w:ascii="Arial" w:eastAsia="Microsoft JhengHei UI" w:hAnsi="Arial" w:cs="Arial"/>
          <w:sz w:val="22"/>
          <w:szCs w:val="22"/>
        </w:rPr>
        <w:t>wherever you get your podcasts</w:t>
      </w:r>
      <w:r w:rsidR="00A07B02" w:rsidRPr="00AB4904">
        <w:rPr>
          <w:rFonts w:ascii="Arial" w:eastAsia="Microsoft JhengHei UI" w:hAnsi="Arial" w:cs="Arial"/>
          <w:sz w:val="22"/>
          <w:szCs w:val="22"/>
        </w:rPr>
        <w:t>, a</w:t>
      </w:r>
      <w:r w:rsidRPr="00AB4904">
        <w:rPr>
          <w:rFonts w:ascii="Arial" w:eastAsia="Microsoft JhengHei UI" w:hAnsi="Arial" w:cs="Arial"/>
          <w:sz w:val="22"/>
          <w:szCs w:val="22"/>
        </w:rPr>
        <w:t xml:space="preserve">nd in full video on Spotify and YouTube. </w:t>
      </w:r>
    </w:p>
    <w:p w14:paraId="0A7DD4D7" w14:textId="77777777" w:rsidR="002248E7" w:rsidRPr="00AB4904" w:rsidRDefault="002248E7">
      <w:pPr>
        <w:rPr>
          <w:rFonts w:ascii="Arial" w:eastAsia="Microsoft JhengHei UI" w:hAnsi="Arial" w:cs="Arial"/>
          <w:sz w:val="22"/>
          <w:szCs w:val="22"/>
        </w:rPr>
      </w:pPr>
    </w:p>
    <w:p w14:paraId="0F06286F" w14:textId="5461A79D" w:rsidR="003163F1" w:rsidRPr="00AB4904" w:rsidRDefault="00AB69A4">
      <w:pPr>
        <w:rPr>
          <w:rFonts w:ascii="Arial" w:eastAsia="Microsoft JhengHei UI" w:hAnsi="Arial" w:cs="Arial"/>
          <w:sz w:val="22"/>
          <w:szCs w:val="22"/>
        </w:rPr>
      </w:pPr>
      <w:r w:rsidRPr="00AB4904">
        <w:rPr>
          <w:rFonts w:ascii="Arial" w:eastAsia="Microsoft JhengHei UI" w:hAnsi="Arial" w:cs="Arial"/>
          <w:sz w:val="22"/>
          <w:szCs w:val="22"/>
        </w:rPr>
        <w:t xml:space="preserve">Now, without further ado, here is the first episode of </w:t>
      </w:r>
      <w:r w:rsidR="00A07B02" w:rsidRPr="00AB4904">
        <w:rPr>
          <w:rFonts w:ascii="Arial" w:eastAsia="Microsoft JhengHei UI" w:hAnsi="Arial" w:cs="Arial"/>
          <w:sz w:val="22"/>
          <w:szCs w:val="22"/>
        </w:rPr>
        <w:t>S</w:t>
      </w:r>
      <w:r w:rsidRPr="00AB4904">
        <w:rPr>
          <w:rFonts w:ascii="Arial" w:eastAsia="Microsoft JhengHei UI" w:hAnsi="Arial" w:cs="Arial"/>
          <w:sz w:val="22"/>
          <w:szCs w:val="22"/>
        </w:rPr>
        <w:t xml:space="preserve">eason </w:t>
      </w:r>
      <w:r w:rsidR="00A07B02" w:rsidRPr="00AB4904">
        <w:rPr>
          <w:rFonts w:ascii="Arial" w:eastAsia="Microsoft JhengHei UI" w:hAnsi="Arial" w:cs="Arial"/>
          <w:sz w:val="22"/>
          <w:szCs w:val="22"/>
        </w:rPr>
        <w:t>V</w:t>
      </w:r>
      <w:r w:rsidRPr="00AB4904">
        <w:rPr>
          <w:rFonts w:ascii="Arial" w:eastAsia="Microsoft JhengHei UI" w:hAnsi="Arial" w:cs="Arial"/>
          <w:sz w:val="22"/>
          <w:szCs w:val="22"/>
        </w:rPr>
        <w:t xml:space="preserve"> of Pod and Prejudice, covering </w:t>
      </w:r>
      <w:r w:rsidR="00182C77" w:rsidRPr="00AB4904">
        <w:rPr>
          <w:rFonts w:ascii="Arial" w:eastAsia="Microsoft JhengHei UI" w:hAnsi="Arial" w:cs="Arial"/>
          <w:sz w:val="22"/>
          <w:szCs w:val="22"/>
        </w:rPr>
        <w:t>C</w:t>
      </w:r>
      <w:r w:rsidRPr="00AB4904">
        <w:rPr>
          <w:rFonts w:ascii="Arial" w:eastAsia="Microsoft JhengHei UI" w:hAnsi="Arial" w:cs="Arial"/>
          <w:sz w:val="22"/>
          <w:szCs w:val="22"/>
        </w:rPr>
        <w:t xml:space="preserve">hapters </w:t>
      </w:r>
      <w:r w:rsidR="00182C77" w:rsidRPr="00AB4904">
        <w:rPr>
          <w:rFonts w:ascii="Arial" w:eastAsia="Microsoft JhengHei UI" w:hAnsi="Arial" w:cs="Arial"/>
          <w:sz w:val="22"/>
          <w:szCs w:val="22"/>
        </w:rPr>
        <w:t xml:space="preserve">1 </w:t>
      </w:r>
      <w:r w:rsidRPr="00AB4904">
        <w:rPr>
          <w:rFonts w:ascii="Arial" w:eastAsia="Microsoft JhengHei UI" w:hAnsi="Arial" w:cs="Arial"/>
          <w:sz w:val="22"/>
          <w:szCs w:val="22"/>
        </w:rPr>
        <w:t xml:space="preserve">and </w:t>
      </w:r>
      <w:r w:rsidR="00182C77" w:rsidRPr="00AB4904">
        <w:rPr>
          <w:rFonts w:ascii="Arial" w:eastAsia="Microsoft JhengHei UI" w:hAnsi="Arial" w:cs="Arial"/>
          <w:sz w:val="22"/>
          <w:szCs w:val="22"/>
        </w:rPr>
        <w:t xml:space="preserve">2 </w:t>
      </w:r>
      <w:r w:rsidRPr="00AB4904">
        <w:rPr>
          <w:rFonts w:ascii="Arial" w:eastAsia="Microsoft JhengHei UI" w:hAnsi="Arial" w:cs="Arial"/>
          <w:sz w:val="22"/>
          <w:szCs w:val="22"/>
        </w:rPr>
        <w:t xml:space="preserve">of </w:t>
      </w:r>
      <w:r w:rsidR="004805F9" w:rsidRPr="00AB4904">
        <w:rPr>
          <w:rFonts w:ascii="Arial" w:eastAsia="Microsoft JhengHei UI" w:hAnsi="Arial" w:cs="Arial"/>
          <w:i/>
          <w:iCs/>
          <w:sz w:val="22"/>
          <w:szCs w:val="22"/>
        </w:rPr>
        <w:t>Mansfield Park</w:t>
      </w:r>
      <w:r w:rsidRPr="00AB4904">
        <w:rPr>
          <w:rFonts w:ascii="Arial" w:eastAsia="Microsoft JhengHei UI" w:hAnsi="Arial" w:cs="Arial"/>
          <w:sz w:val="22"/>
          <w:szCs w:val="22"/>
        </w:rPr>
        <w:t xml:space="preserve">. </w:t>
      </w:r>
    </w:p>
    <w:p w14:paraId="078297C6" w14:textId="77777777" w:rsidR="006034E9" w:rsidRPr="00AB4904" w:rsidRDefault="006034E9">
      <w:pPr>
        <w:rPr>
          <w:rFonts w:ascii="Arial" w:eastAsia="Microsoft JhengHei UI" w:hAnsi="Arial" w:cs="Arial"/>
          <w:sz w:val="22"/>
          <w:szCs w:val="22"/>
        </w:rPr>
      </w:pPr>
    </w:p>
    <w:p w14:paraId="3E72D8DD" w14:textId="438BCF78" w:rsidR="006034E9" w:rsidRPr="00AB4904" w:rsidRDefault="006034E9">
      <w:pPr>
        <w:rPr>
          <w:rFonts w:ascii="Arial" w:eastAsia="Microsoft JhengHei UI" w:hAnsi="Arial" w:cs="Arial"/>
          <w:sz w:val="22"/>
          <w:szCs w:val="22"/>
        </w:rPr>
      </w:pPr>
      <w:r w:rsidRPr="00AB4904">
        <w:rPr>
          <w:rFonts w:ascii="Arial" w:eastAsia="Microsoft JhengHei UI" w:hAnsi="Arial" w:cs="Arial"/>
          <w:sz w:val="22"/>
          <w:szCs w:val="22"/>
        </w:rPr>
        <w:t>[Pod and Prejudice theme]</w:t>
      </w:r>
    </w:p>
    <w:p w14:paraId="394248DD" w14:textId="77777777" w:rsidR="005A3816" w:rsidRPr="00AB4904" w:rsidRDefault="005A3816">
      <w:pPr>
        <w:rPr>
          <w:rFonts w:ascii="Arial" w:eastAsia="Microsoft JhengHei UI" w:hAnsi="Arial" w:cs="Arial"/>
          <w:b/>
          <w:bCs/>
          <w:sz w:val="22"/>
          <w:szCs w:val="22"/>
        </w:rPr>
      </w:pPr>
    </w:p>
    <w:p w14:paraId="7A49F3D3" w14:textId="689F2A9E"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6034E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Season </w:t>
      </w:r>
      <w:r w:rsidR="005A3816" w:rsidRPr="00AB4904">
        <w:rPr>
          <w:rFonts w:ascii="Arial" w:eastAsia="Microsoft JhengHei UI" w:hAnsi="Arial" w:cs="Arial"/>
          <w:sz w:val="22"/>
          <w:szCs w:val="22"/>
        </w:rPr>
        <w:t>V</w:t>
      </w:r>
      <w:r w:rsidR="00AB69A4" w:rsidRPr="00AB4904">
        <w:rPr>
          <w:rFonts w:ascii="Arial" w:eastAsia="Microsoft JhengHei UI" w:hAnsi="Arial" w:cs="Arial"/>
          <w:sz w:val="22"/>
          <w:szCs w:val="22"/>
        </w:rPr>
        <w:t xml:space="preserve">. </w:t>
      </w:r>
    </w:p>
    <w:p w14:paraId="38681CF4" w14:textId="77777777" w:rsidR="005A3816" w:rsidRPr="00AB4904" w:rsidRDefault="005A3816">
      <w:pPr>
        <w:rPr>
          <w:rFonts w:ascii="Arial" w:eastAsia="Microsoft JhengHei UI" w:hAnsi="Arial" w:cs="Arial"/>
          <w:b/>
          <w:bCs/>
          <w:sz w:val="22"/>
          <w:szCs w:val="22"/>
        </w:rPr>
      </w:pPr>
    </w:p>
    <w:p w14:paraId="021BED20" w14:textId="36D8DB76"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3C012B"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Season </w:t>
      </w:r>
      <w:r w:rsidR="005A3816" w:rsidRPr="00AB4904">
        <w:rPr>
          <w:rFonts w:ascii="Arial" w:eastAsia="Microsoft JhengHei UI" w:hAnsi="Arial" w:cs="Arial"/>
          <w:sz w:val="22"/>
          <w:szCs w:val="22"/>
        </w:rPr>
        <w:t>V</w:t>
      </w:r>
      <w:r w:rsidR="00AB69A4" w:rsidRPr="00AB4904">
        <w:rPr>
          <w:rFonts w:ascii="Arial" w:eastAsia="Microsoft JhengHei UI" w:hAnsi="Arial" w:cs="Arial"/>
          <w:sz w:val="22"/>
          <w:szCs w:val="22"/>
        </w:rPr>
        <w:t xml:space="preserve">. </w:t>
      </w:r>
    </w:p>
    <w:p w14:paraId="2FC80855" w14:textId="77777777" w:rsidR="005A3816" w:rsidRPr="00AB4904" w:rsidRDefault="005A3816">
      <w:pPr>
        <w:rPr>
          <w:rFonts w:ascii="Arial" w:eastAsia="Microsoft JhengHei UI" w:hAnsi="Arial" w:cs="Arial"/>
          <w:b/>
          <w:bCs/>
          <w:sz w:val="22"/>
          <w:szCs w:val="22"/>
        </w:rPr>
      </w:pPr>
    </w:p>
    <w:p w14:paraId="0464A7B1" w14:textId="651F1F05"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3C012B"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Season </w:t>
      </w:r>
      <w:r w:rsidR="005A3816" w:rsidRPr="00AB4904">
        <w:rPr>
          <w:rFonts w:ascii="Arial" w:eastAsia="Microsoft JhengHei UI" w:hAnsi="Arial" w:cs="Arial"/>
          <w:sz w:val="22"/>
          <w:szCs w:val="22"/>
        </w:rPr>
        <w:t>V</w:t>
      </w:r>
      <w:r w:rsidR="00AB69A4" w:rsidRPr="00AB4904">
        <w:rPr>
          <w:rFonts w:ascii="Arial" w:eastAsia="Microsoft JhengHei UI" w:hAnsi="Arial" w:cs="Arial"/>
          <w:sz w:val="22"/>
          <w:szCs w:val="22"/>
        </w:rPr>
        <w:t xml:space="preserve">. </w:t>
      </w:r>
    </w:p>
    <w:p w14:paraId="0DD63B42" w14:textId="77777777" w:rsidR="005A3816" w:rsidRPr="00AB4904" w:rsidRDefault="005A3816">
      <w:pPr>
        <w:rPr>
          <w:rFonts w:ascii="Arial" w:eastAsia="Microsoft JhengHei UI" w:hAnsi="Arial" w:cs="Arial"/>
          <w:b/>
          <w:bCs/>
          <w:sz w:val="22"/>
          <w:szCs w:val="22"/>
        </w:rPr>
      </w:pPr>
    </w:p>
    <w:p w14:paraId="2481D439" w14:textId="58E7DD28"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3C012B"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Season </w:t>
      </w:r>
      <w:r w:rsidR="005A3816" w:rsidRPr="00AB4904">
        <w:rPr>
          <w:rFonts w:ascii="Arial" w:eastAsia="Microsoft JhengHei UI" w:hAnsi="Arial" w:cs="Arial"/>
          <w:sz w:val="22"/>
          <w:szCs w:val="22"/>
        </w:rPr>
        <w:t>V</w:t>
      </w:r>
      <w:r w:rsidR="00AB69A4" w:rsidRPr="00AB4904">
        <w:rPr>
          <w:rFonts w:ascii="Arial" w:eastAsia="Microsoft JhengHei UI" w:hAnsi="Arial" w:cs="Arial"/>
          <w:sz w:val="22"/>
          <w:szCs w:val="22"/>
        </w:rPr>
        <w:t xml:space="preserve">. </w:t>
      </w:r>
    </w:p>
    <w:p w14:paraId="65095C77" w14:textId="77777777" w:rsidR="005A3816" w:rsidRPr="00AB4904" w:rsidRDefault="005A3816">
      <w:pPr>
        <w:rPr>
          <w:rFonts w:ascii="Arial" w:eastAsia="Microsoft JhengHei UI" w:hAnsi="Arial" w:cs="Arial"/>
          <w:b/>
          <w:bCs/>
          <w:sz w:val="22"/>
          <w:szCs w:val="22"/>
        </w:rPr>
      </w:pPr>
    </w:p>
    <w:p w14:paraId="433E79DB" w14:textId="6EF6765A"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3C012B"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Hey </w:t>
      </w:r>
      <w:r w:rsidR="005A3816" w:rsidRPr="00AB4904">
        <w:rPr>
          <w:rFonts w:ascii="Arial" w:eastAsia="Microsoft JhengHei UI" w:hAnsi="Arial" w:cs="Arial"/>
          <w:sz w:val="22"/>
          <w:szCs w:val="22"/>
        </w:rPr>
        <w:t>S</w:t>
      </w:r>
      <w:r w:rsidR="00AB69A4" w:rsidRPr="00AB4904">
        <w:rPr>
          <w:rFonts w:ascii="Arial" w:eastAsia="Microsoft JhengHei UI" w:hAnsi="Arial" w:cs="Arial"/>
          <w:sz w:val="22"/>
          <w:szCs w:val="22"/>
        </w:rPr>
        <w:t xml:space="preserve">eason </w:t>
      </w:r>
      <w:r w:rsidR="005A3816" w:rsidRPr="00AB4904">
        <w:rPr>
          <w:rFonts w:ascii="Arial" w:eastAsia="Microsoft JhengHei UI" w:hAnsi="Arial" w:cs="Arial"/>
          <w:sz w:val="22"/>
          <w:szCs w:val="22"/>
        </w:rPr>
        <w:t>V</w:t>
      </w:r>
      <w:r w:rsidR="00AB69A4" w:rsidRPr="00AB4904">
        <w:rPr>
          <w:rFonts w:ascii="Arial" w:eastAsia="Microsoft JhengHei UI" w:hAnsi="Arial" w:cs="Arial"/>
          <w:sz w:val="22"/>
          <w:szCs w:val="22"/>
        </w:rPr>
        <w:t>. Oh my God</w:t>
      </w:r>
      <w:r w:rsidR="003C012B" w:rsidRPr="00AB4904">
        <w:rPr>
          <w:rFonts w:ascii="Arial" w:eastAsia="Microsoft JhengHei UI" w:hAnsi="Arial" w:cs="Arial"/>
          <w:sz w:val="22"/>
          <w:szCs w:val="22"/>
        </w:rPr>
        <w:t>, w</w:t>
      </w:r>
      <w:r w:rsidR="00AB69A4" w:rsidRPr="00AB4904">
        <w:rPr>
          <w:rFonts w:ascii="Arial" w:eastAsia="Microsoft JhengHei UI" w:hAnsi="Arial" w:cs="Arial"/>
          <w:sz w:val="22"/>
          <w:szCs w:val="22"/>
        </w:rPr>
        <w:t xml:space="preserve">e've been doing this for five seasons. </w:t>
      </w:r>
    </w:p>
    <w:p w14:paraId="57F410A2" w14:textId="77777777" w:rsidR="00457F1F" w:rsidRPr="00AB4904" w:rsidRDefault="00457F1F">
      <w:pPr>
        <w:rPr>
          <w:rFonts w:ascii="Arial" w:eastAsia="Microsoft JhengHei UI" w:hAnsi="Arial" w:cs="Arial"/>
          <w:b/>
          <w:bCs/>
          <w:sz w:val="22"/>
          <w:szCs w:val="22"/>
        </w:rPr>
      </w:pPr>
    </w:p>
    <w:p w14:paraId="4ED5AB1D" w14:textId="23648462"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5A0CA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We've been doing this for </w:t>
      </w:r>
      <w:r w:rsidR="005A0CA2" w:rsidRPr="00AB4904">
        <w:rPr>
          <w:rFonts w:ascii="Arial" w:eastAsia="Microsoft JhengHei UI" w:hAnsi="Arial" w:cs="Arial"/>
          <w:sz w:val="22"/>
          <w:szCs w:val="22"/>
        </w:rPr>
        <w:t xml:space="preserve">five </w:t>
      </w:r>
      <w:r w:rsidR="00AB69A4" w:rsidRPr="00AB4904">
        <w:rPr>
          <w:rFonts w:ascii="Arial" w:eastAsia="Microsoft JhengHei UI" w:hAnsi="Arial" w:cs="Arial"/>
          <w:sz w:val="22"/>
          <w:szCs w:val="22"/>
        </w:rPr>
        <w:t>seasons</w:t>
      </w:r>
      <w:r w:rsidR="00457F1F"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w:t>
      </w:r>
      <w:proofErr w:type="gramStart"/>
      <w:r w:rsidR="00AB69A4" w:rsidRPr="00AB4904">
        <w:rPr>
          <w:rFonts w:ascii="Arial" w:eastAsia="Microsoft JhengHei UI" w:hAnsi="Arial" w:cs="Arial"/>
          <w:sz w:val="22"/>
          <w:szCs w:val="22"/>
        </w:rPr>
        <w:t>actually this</w:t>
      </w:r>
      <w:proofErr w:type="gramEnd"/>
      <w:r w:rsidR="00AB69A4" w:rsidRPr="00AB4904">
        <w:rPr>
          <w:rFonts w:ascii="Arial" w:eastAsia="Microsoft JhengHei UI" w:hAnsi="Arial" w:cs="Arial"/>
          <w:sz w:val="22"/>
          <w:szCs w:val="22"/>
        </w:rPr>
        <w:t xml:space="preserve"> month, </w:t>
      </w:r>
      <w:r w:rsidR="00C4354F" w:rsidRPr="00AB4904">
        <w:rPr>
          <w:rFonts w:ascii="Arial" w:eastAsia="Microsoft JhengHei UI" w:hAnsi="Arial" w:cs="Arial"/>
          <w:sz w:val="22"/>
          <w:szCs w:val="22"/>
        </w:rPr>
        <w:t xml:space="preserve">six </w:t>
      </w:r>
      <w:r w:rsidR="00AB69A4" w:rsidRPr="00AB4904">
        <w:rPr>
          <w:rFonts w:ascii="Arial" w:eastAsia="Microsoft JhengHei UI" w:hAnsi="Arial" w:cs="Arial"/>
          <w:sz w:val="22"/>
          <w:szCs w:val="22"/>
        </w:rPr>
        <w:t xml:space="preserve">years. </w:t>
      </w:r>
      <w:r w:rsidR="00C4354F" w:rsidRPr="00AB4904">
        <w:rPr>
          <w:rFonts w:ascii="Arial" w:eastAsia="Microsoft JhengHei UI" w:hAnsi="Arial" w:cs="Arial"/>
          <w:sz w:val="22"/>
          <w:szCs w:val="22"/>
        </w:rPr>
        <w:t xml:space="preserve">Six </w:t>
      </w:r>
      <w:r w:rsidR="00AB69A4" w:rsidRPr="00AB4904">
        <w:rPr>
          <w:rFonts w:ascii="Arial" w:eastAsia="Microsoft JhengHei UI" w:hAnsi="Arial" w:cs="Arial"/>
          <w:sz w:val="22"/>
          <w:szCs w:val="22"/>
        </w:rPr>
        <w:t xml:space="preserve">years. In </w:t>
      </w:r>
      <w:proofErr w:type="gramStart"/>
      <w:r w:rsidR="00AB69A4" w:rsidRPr="00AB4904">
        <w:rPr>
          <w:rFonts w:ascii="Arial" w:eastAsia="Microsoft JhengHei UI" w:hAnsi="Arial" w:cs="Arial"/>
          <w:sz w:val="22"/>
          <w:szCs w:val="22"/>
        </w:rPr>
        <w:t>one</w:t>
      </w:r>
      <w:r w:rsidR="00C4354F" w:rsidRPr="00AB4904">
        <w:rPr>
          <w:rFonts w:ascii="Arial" w:eastAsia="Microsoft JhengHei UI" w:hAnsi="Arial" w:cs="Arial"/>
          <w:sz w:val="22"/>
          <w:szCs w:val="22"/>
        </w:rPr>
        <w:t>-</w:t>
      </w:r>
      <w:r w:rsidR="00AB69A4" w:rsidRPr="00AB4904">
        <w:rPr>
          <w:rFonts w:ascii="Arial" w:eastAsia="Microsoft JhengHei UI" w:hAnsi="Arial" w:cs="Arial"/>
          <w:sz w:val="22"/>
          <w:szCs w:val="22"/>
        </w:rPr>
        <w:t>week</w:t>
      </w:r>
      <w:proofErr w:type="gramEnd"/>
      <w:r w:rsidR="00CE3F8F"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it'll be </w:t>
      </w:r>
      <w:r w:rsidR="00C4354F" w:rsidRPr="00AB4904">
        <w:rPr>
          <w:rFonts w:ascii="Arial" w:eastAsia="Microsoft JhengHei UI" w:hAnsi="Arial" w:cs="Arial"/>
          <w:sz w:val="22"/>
          <w:szCs w:val="22"/>
        </w:rPr>
        <w:t xml:space="preserve">six </w:t>
      </w:r>
      <w:r w:rsidR="00AB69A4" w:rsidRPr="00AB4904">
        <w:rPr>
          <w:rFonts w:ascii="Arial" w:eastAsia="Microsoft JhengHei UI" w:hAnsi="Arial" w:cs="Arial"/>
          <w:sz w:val="22"/>
          <w:szCs w:val="22"/>
        </w:rPr>
        <w:t xml:space="preserve">years. </w:t>
      </w:r>
    </w:p>
    <w:p w14:paraId="279DE2A9" w14:textId="77777777" w:rsidR="00CE3F8F" w:rsidRPr="00AB4904" w:rsidRDefault="00CE3F8F">
      <w:pPr>
        <w:rPr>
          <w:rFonts w:ascii="Arial" w:eastAsia="Microsoft JhengHei UI" w:hAnsi="Arial" w:cs="Arial"/>
          <w:b/>
          <w:bCs/>
          <w:sz w:val="22"/>
          <w:szCs w:val="22"/>
        </w:rPr>
      </w:pPr>
    </w:p>
    <w:p w14:paraId="7612483B" w14:textId="1242D6B9"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FF459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Oh my God</w:t>
      </w:r>
      <w:r w:rsidR="00CE3F8F" w:rsidRPr="00AB4904">
        <w:rPr>
          <w:rFonts w:ascii="Arial" w:eastAsia="Microsoft JhengHei UI" w:hAnsi="Arial" w:cs="Arial"/>
          <w:sz w:val="22"/>
          <w:szCs w:val="22"/>
        </w:rPr>
        <w:t>, o</w:t>
      </w:r>
      <w:r w:rsidR="00AB69A4" w:rsidRPr="00AB4904">
        <w:rPr>
          <w:rFonts w:ascii="Arial" w:eastAsia="Microsoft JhengHei UI" w:hAnsi="Arial" w:cs="Arial"/>
          <w:sz w:val="22"/>
          <w:szCs w:val="22"/>
        </w:rPr>
        <w:t xml:space="preserve">ur podcast is going to kindergarten. </w:t>
      </w:r>
    </w:p>
    <w:p w14:paraId="6CEC5DE4" w14:textId="77777777" w:rsidR="005776D0" w:rsidRPr="00AB4904" w:rsidRDefault="005776D0">
      <w:pPr>
        <w:rPr>
          <w:rFonts w:ascii="Arial" w:eastAsia="Microsoft JhengHei UI" w:hAnsi="Arial" w:cs="Arial"/>
          <w:b/>
          <w:bCs/>
          <w:sz w:val="22"/>
          <w:szCs w:val="22"/>
        </w:rPr>
      </w:pPr>
    </w:p>
    <w:p w14:paraId="3669F153" w14:textId="30D1591B"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5776D0" w:rsidRPr="00AB4904">
        <w:rPr>
          <w:rFonts w:ascii="Arial" w:eastAsia="Microsoft JhengHei UI" w:hAnsi="Arial" w:cs="Arial"/>
          <w:sz w:val="22"/>
          <w:szCs w:val="22"/>
        </w:rPr>
        <w:t xml:space="preserve"> </w:t>
      </w:r>
      <w:r w:rsidRPr="00AB4904">
        <w:rPr>
          <w:rFonts w:ascii="Arial" w:eastAsia="Microsoft JhengHei UI" w:hAnsi="Arial" w:cs="Arial"/>
          <w:sz w:val="22"/>
          <w:szCs w:val="22"/>
        </w:rPr>
        <w:t xml:space="preserve">Oh my God. Well, what's insane is I said that in our </w:t>
      </w:r>
      <w:r w:rsidR="00450C14" w:rsidRPr="00AB4904">
        <w:rPr>
          <w:rFonts w:ascii="Arial" w:eastAsia="Microsoft JhengHei UI" w:hAnsi="Arial" w:cs="Arial"/>
          <w:sz w:val="22"/>
          <w:szCs w:val="22"/>
        </w:rPr>
        <w:t>D</w:t>
      </w:r>
      <w:r w:rsidRPr="00AB4904">
        <w:rPr>
          <w:rFonts w:ascii="Arial" w:eastAsia="Microsoft JhengHei UI" w:hAnsi="Arial" w:cs="Arial"/>
          <w:sz w:val="22"/>
          <w:szCs w:val="22"/>
        </w:rPr>
        <w:t>iscord</w:t>
      </w:r>
      <w:r w:rsidR="006C3F22" w:rsidRPr="00AB4904">
        <w:rPr>
          <w:rFonts w:ascii="Arial" w:eastAsia="Microsoft JhengHei UI" w:hAnsi="Arial" w:cs="Arial"/>
          <w:sz w:val="22"/>
          <w:szCs w:val="22"/>
        </w:rPr>
        <w:t>,</w:t>
      </w:r>
      <w:r w:rsidRPr="00AB4904">
        <w:rPr>
          <w:rFonts w:ascii="Arial" w:eastAsia="Microsoft JhengHei UI" w:hAnsi="Arial" w:cs="Arial"/>
          <w:sz w:val="22"/>
          <w:szCs w:val="22"/>
        </w:rPr>
        <w:t xml:space="preserve"> and people were </w:t>
      </w:r>
      <w:r w:rsidR="00450C14" w:rsidRPr="00AB4904">
        <w:rPr>
          <w:rFonts w:ascii="Arial" w:eastAsia="Microsoft JhengHei UI" w:hAnsi="Arial" w:cs="Arial"/>
          <w:sz w:val="22"/>
          <w:szCs w:val="22"/>
        </w:rPr>
        <w:t>like, “Yeah</w:t>
      </w:r>
      <w:r w:rsidRPr="00AB4904">
        <w:rPr>
          <w:rFonts w:ascii="Arial" w:eastAsia="Microsoft JhengHei UI" w:hAnsi="Arial" w:cs="Arial"/>
          <w:sz w:val="22"/>
          <w:szCs w:val="22"/>
        </w:rPr>
        <w:t>, I started your podcast when I had a newborn and they're in first grade now.</w:t>
      </w:r>
      <w:r w:rsidR="00450C14"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p>
    <w:p w14:paraId="2FB25E9D" w14:textId="77777777" w:rsidR="0079430E" w:rsidRPr="00AB4904" w:rsidRDefault="0079430E">
      <w:pPr>
        <w:rPr>
          <w:rFonts w:ascii="Arial" w:eastAsia="Microsoft JhengHei UI" w:hAnsi="Arial" w:cs="Arial"/>
          <w:b/>
          <w:bCs/>
          <w:sz w:val="22"/>
          <w:szCs w:val="22"/>
        </w:rPr>
      </w:pPr>
    </w:p>
    <w:p w14:paraId="195BDA97" w14:textId="0150B04A"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285B46" w:rsidRPr="00AB4904">
        <w:rPr>
          <w:rFonts w:ascii="Arial" w:eastAsia="Microsoft JhengHei UI" w:hAnsi="Arial" w:cs="Arial"/>
          <w:sz w:val="22"/>
          <w:szCs w:val="22"/>
        </w:rPr>
        <w:t xml:space="preserve"> </w:t>
      </w:r>
      <w:r w:rsidR="0079430E" w:rsidRPr="00AB4904">
        <w:rPr>
          <w:rFonts w:ascii="Arial" w:eastAsia="Microsoft JhengHei UI" w:hAnsi="Arial" w:cs="Arial"/>
          <w:sz w:val="22"/>
          <w:szCs w:val="22"/>
        </w:rPr>
        <w:t xml:space="preserve">[gasps] </w:t>
      </w:r>
      <w:r w:rsidR="00AB69A4" w:rsidRPr="00AB4904">
        <w:rPr>
          <w:rFonts w:ascii="Arial" w:eastAsia="Microsoft JhengHei UI" w:hAnsi="Arial" w:cs="Arial"/>
          <w:sz w:val="22"/>
          <w:szCs w:val="22"/>
        </w:rPr>
        <w:t xml:space="preserve">That's crazy. </w:t>
      </w:r>
    </w:p>
    <w:p w14:paraId="1A3DE9BB" w14:textId="77777777" w:rsidR="001B613A" w:rsidRPr="00AB4904" w:rsidRDefault="001B613A">
      <w:pPr>
        <w:rPr>
          <w:rFonts w:ascii="Arial" w:eastAsia="Microsoft JhengHei UI" w:hAnsi="Arial" w:cs="Arial"/>
          <w:b/>
          <w:bCs/>
          <w:sz w:val="22"/>
          <w:szCs w:val="22"/>
        </w:rPr>
      </w:pPr>
    </w:p>
    <w:p w14:paraId="73DD99BC" w14:textId="1BAEC164"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285B4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103E19E5" w14:textId="77777777" w:rsidR="001B613A" w:rsidRPr="00AB4904" w:rsidRDefault="001B613A">
      <w:pPr>
        <w:rPr>
          <w:rFonts w:ascii="Arial" w:eastAsia="Microsoft JhengHei UI" w:hAnsi="Arial" w:cs="Arial"/>
          <w:b/>
          <w:bCs/>
          <w:sz w:val="22"/>
          <w:szCs w:val="22"/>
        </w:rPr>
      </w:pPr>
    </w:p>
    <w:p w14:paraId="175FBB0F" w14:textId="2A6C1A6A"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285B46" w:rsidRPr="00AB4904">
        <w:rPr>
          <w:rFonts w:ascii="Arial" w:eastAsia="Microsoft JhengHei UI" w:hAnsi="Arial" w:cs="Arial"/>
          <w:sz w:val="22"/>
          <w:szCs w:val="22"/>
        </w:rPr>
        <w:t xml:space="preserve"> </w:t>
      </w:r>
      <w:r w:rsidR="006E3E06" w:rsidRPr="00AB4904">
        <w:rPr>
          <w:rFonts w:ascii="Arial" w:eastAsia="Microsoft JhengHei UI" w:hAnsi="Arial" w:cs="Arial"/>
          <w:sz w:val="22"/>
          <w:szCs w:val="22"/>
        </w:rPr>
        <w:t>There’re</w:t>
      </w:r>
      <w:r w:rsidR="00AB69A4" w:rsidRPr="00AB4904">
        <w:rPr>
          <w:rFonts w:ascii="Arial" w:eastAsia="Microsoft JhengHei UI" w:hAnsi="Arial" w:cs="Arial"/>
          <w:sz w:val="22"/>
          <w:szCs w:val="22"/>
        </w:rPr>
        <w:t xml:space="preserve"> also people who've been listening to our podcast </w:t>
      </w:r>
      <w:r w:rsidR="00363DAC" w:rsidRPr="00AB4904">
        <w:rPr>
          <w:rFonts w:ascii="Arial" w:eastAsia="Microsoft JhengHei UI" w:hAnsi="Arial" w:cs="Arial"/>
          <w:b/>
          <w:bCs/>
          <w:sz w:val="22"/>
          <w:szCs w:val="22"/>
        </w:rPr>
        <w:t>[00:02:00]</w:t>
      </w:r>
      <w:r w:rsidR="00363DAC"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since high school that are graduated college now, which is insane. </w:t>
      </w:r>
    </w:p>
    <w:p w14:paraId="2D1FE28B" w14:textId="77777777" w:rsidR="00576D8B" w:rsidRPr="00AB4904" w:rsidRDefault="00576D8B">
      <w:pPr>
        <w:rPr>
          <w:rFonts w:ascii="Arial" w:eastAsia="Microsoft JhengHei UI" w:hAnsi="Arial" w:cs="Arial"/>
          <w:b/>
          <w:bCs/>
          <w:sz w:val="22"/>
          <w:szCs w:val="22"/>
        </w:rPr>
      </w:pPr>
    </w:p>
    <w:p w14:paraId="4E97E85E" w14:textId="23B68BDA"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1D7694" w:rsidRPr="00AB4904">
        <w:rPr>
          <w:rFonts w:ascii="Arial" w:eastAsia="Microsoft JhengHei UI" w:hAnsi="Arial" w:cs="Arial"/>
          <w:sz w:val="22"/>
          <w:szCs w:val="22"/>
        </w:rPr>
        <w:t xml:space="preserve"> No way. </w:t>
      </w:r>
      <w:r w:rsidR="00AB69A4" w:rsidRPr="00AB4904">
        <w:rPr>
          <w:rFonts w:ascii="Arial" w:eastAsia="Microsoft JhengHei UI" w:hAnsi="Arial" w:cs="Arial"/>
          <w:sz w:val="22"/>
          <w:szCs w:val="22"/>
        </w:rPr>
        <w:t xml:space="preserve">They grow up so fast. </w:t>
      </w:r>
    </w:p>
    <w:p w14:paraId="555FF788" w14:textId="77777777" w:rsidR="00485BD7" w:rsidRPr="00AB4904" w:rsidRDefault="00485BD7">
      <w:pPr>
        <w:rPr>
          <w:rFonts w:ascii="Arial" w:eastAsia="Microsoft JhengHei UI" w:hAnsi="Arial" w:cs="Arial"/>
          <w:b/>
          <w:bCs/>
          <w:sz w:val="22"/>
          <w:szCs w:val="22"/>
        </w:rPr>
      </w:pPr>
    </w:p>
    <w:p w14:paraId="5E05E66A" w14:textId="4E451E79" w:rsidR="00315699"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BA067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I know. Crazy. So</w:t>
      </w:r>
      <w:r w:rsidR="00BA0675"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if you've been here the whole time, we love you. If you're new, we love you</w:t>
      </w:r>
      <w:r w:rsidR="00931204"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too.</w:t>
      </w:r>
    </w:p>
    <w:p w14:paraId="01748EE8" w14:textId="77777777" w:rsidR="00315699" w:rsidRPr="00AB4904" w:rsidRDefault="00315699">
      <w:pPr>
        <w:rPr>
          <w:rFonts w:ascii="Arial" w:eastAsia="Microsoft JhengHei UI" w:hAnsi="Arial" w:cs="Arial"/>
          <w:sz w:val="22"/>
          <w:szCs w:val="22"/>
        </w:rPr>
      </w:pPr>
    </w:p>
    <w:p w14:paraId="09D16320" w14:textId="77777777" w:rsidR="00315699" w:rsidRPr="00AB4904" w:rsidRDefault="00315699">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 xml:space="preserve">And welcome. </w:t>
      </w:r>
    </w:p>
    <w:p w14:paraId="331C8599" w14:textId="77777777" w:rsidR="00315699" w:rsidRPr="00AB4904" w:rsidRDefault="00315699">
      <w:pPr>
        <w:rPr>
          <w:rFonts w:ascii="Arial" w:eastAsia="Microsoft JhengHei UI" w:hAnsi="Arial" w:cs="Arial"/>
          <w:sz w:val="22"/>
          <w:szCs w:val="22"/>
        </w:rPr>
      </w:pPr>
    </w:p>
    <w:p w14:paraId="33605C00" w14:textId="77777777" w:rsidR="00315699" w:rsidRPr="00AB4904" w:rsidRDefault="00315699">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And all that to say, this is Becca. </w:t>
      </w:r>
    </w:p>
    <w:p w14:paraId="762934B2" w14:textId="77777777" w:rsidR="00315699" w:rsidRPr="00AB4904" w:rsidRDefault="00315699">
      <w:pPr>
        <w:rPr>
          <w:rFonts w:ascii="Arial" w:eastAsia="Microsoft JhengHei UI" w:hAnsi="Arial" w:cs="Arial"/>
          <w:sz w:val="22"/>
          <w:szCs w:val="22"/>
        </w:rPr>
      </w:pPr>
    </w:p>
    <w:p w14:paraId="695B7B8D" w14:textId="606DA100" w:rsidR="003163F1" w:rsidRPr="00AB4904" w:rsidRDefault="00315699">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 xml:space="preserve">This is Molly. </w:t>
      </w:r>
    </w:p>
    <w:p w14:paraId="758C04EC" w14:textId="77777777" w:rsidR="0056161F" w:rsidRPr="00AB4904" w:rsidRDefault="0056161F">
      <w:pPr>
        <w:rPr>
          <w:rFonts w:ascii="Arial" w:eastAsia="Microsoft JhengHei UI" w:hAnsi="Arial" w:cs="Arial"/>
          <w:b/>
          <w:bCs/>
          <w:sz w:val="22"/>
          <w:szCs w:val="22"/>
        </w:rPr>
      </w:pPr>
    </w:p>
    <w:p w14:paraId="759FBEAA" w14:textId="1F720DE6"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A17C9F"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We are here to talk about Jane Austen. </w:t>
      </w:r>
    </w:p>
    <w:p w14:paraId="668758A4" w14:textId="77777777" w:rsidR="0056161F" w:rsidRPr="00AB4904" w:rsidRDefault="0056161F">
      <w:pPr>
        <w:rPr>
          <w:rFonts w:ascii="Arial" w:eastAsia="Microsoft JhengHei UI" w:hAnsi="Arial" w:cs="Arial"/>
          <w:b/>
          <w:bCs/>
          <w:sz w:val="22"/>
          <w:szCs w:val="22"/>
        </w:rPr>
      </w:pPr>
    </w:p>
    <w:p w14:paraId="2126A9EC" w14:textId="4CBC153B" w:rsidR="00977B6B"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A17C9F"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We're here to talk about </w:t>
      </w:r>
      <w:r w:rsidR="004805F9" w:rsidRPr="00AB4904">
        <w:rPr>
          <w:rFonts w:ascii="Arial" w:eastAsia="Microsoft JhengHei UI" w:hAnsi="Arial" w:cs="Arial"/>
          <w:i/>
          <w:iCs/>
          <w:sz w:val="22"/>
          <w:szCs w:val="22"/>
        </w:rPr>
        <w:t>Mansfield Park</w:t>
      </w:r>
      <w:r w:rsidR="00AB69A4" w:rsidRPr="00AB4904">
        <w:rPr>
          <w:rFonts w:ascii="Arial" w:eastAsia="Microsoft JhengHei UI" w:hAnsi="Arial" w:cs="Arial"/>
          <w:sz w:val="22"/>
          <w:szCs w:val="22"/>
        </w:rPr>
        <w:t xml:space="preserve">. </w:t>
      </w:r>
    </w:p>
    <w:p w14:paraId="49335024" w14:textId="77777777" w:rsidR="00977B6B" w:rsidRPr="00AB4904" w:rsidRDefault="00977B6B">
      <w:pPr>
        <w:rPr>
          <w:rFonts w:ascii="Arial" w:eastAsia="Microsoft JhengHei UI" w:hAnsi="Arial" w:cs="Arial"/>
          <w:sz w:val="22"/>
          <w:szCs w:val="22"/>
        </w:rPr>
      </w:pPr>
    </w:p>
    <w:p w14:paraId="3852A372" w14:textId="01ADC4C6" w:rsidR="003163F1" w:rsidRPr="00AB4904" w:rsidRDefault="00977B6B">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It's </w:t>
      </w:r>
      <w:r w:rsidR="004805F9" w:rsidRPr="00AB4904">
        <w:rPr>
          <w:rFonts w:ascii="Arial" w:eastAsia="Microsoft JhengHei UI" w:hAnsi="Arial" w:cs="Arial"/>
          <w:i/>
          <w:iCs/>
          <w:sz w:val="22"/>
          <w:szCs w:val="22"/>
        </w:rPr>
        <w:t>Mansfield Park</w:t>
      </w:r>
      <w:r w:rsidRPr="00AB4904">
        <w:rPr>
          <w:rFonts w:ascii="Arial" w:eastAsia="Microsoft JhengHei UI" w:hAnsi="Arial" w:cs="Arial"/>
          <w:sz w:val="22"/>
          <w:szCs w:val="22"/>
        </w:rPr>
        <w:t xml:space="preserve">, everybody. We're on </w:t>
      </w:r>
      <w:r w:rsidR="00A85805" w:rsidRPr="00AB4904">
        <w:rPr>
          <w:rFonts w:ascii="Arial" w:eastAsia="Microsoft JhengHei UI" w:hAnsi="Arial" w:cs="Arial"/>
          <w:sz w:val="22"/>
          <w:szCs w:val="22"/>
        </w:rPr>
        <w:t>S</w:t>
      </w:r>
      <w:r w:rsidRPr="00AB4904">
        <w:rPr>
          <w:rFonts w:ascii="Arial" w:eastAsia="Microsoft JhengHei UI" w:hAnsi="Arial" w:cs="Arial"/>
          <w:sz w:val="22"/>
          <w:szCs w:val="22"/>
        </w:rPr>
        <w:t xml:space="preserve">eason </w:t>
      </w:r>
      <w:r w:rsidR="00A85805" w:rsidRPr="00AB4904">
        <w:rPr>
          <w:rFonts w:ascii="Arial" w:eastAsia="Microsoft JhengHei UI" w:hAnsi="Arial" w:cs="Arial"/>
          <w:sz w:val="22"/>
          <w:szCs w:val="22"/>
        </w:rPr>
        <w:t>V</w:t>
      </w:r>
      <w:r w:rsidRPr="00AB4904">
        <w:rPr>
          <w:rFonts w:ascii="Arial" w:eastAsia="Microsoft JhengHei UI" w:hAnsi="Arial" w:cs="Arial"/>
          <w:sz w:val="22"/>
          <w:szCs w:val="22"/>
        </w:rPr>
        <w:t xml:space="preserve"> of this podcast. Listeners, if you're new here, I, Becca, have read many Jane Austen novels </w:t>
      </w:r>
      <w:proofErr w:type="gramStart"/>
      <w:r w:rsidRPr="00AB4904">
        <w:rPr>
          <w:rFonts w:ascii="Arial" w:eastAsia="Microsoft JhengHei UI" w:hAnsi="Arial" w:cs="Arial"/>
          <w:sz w:val="22"/>
          <w:szCs w:val="22"/>
        </w:rPr>
        <w:t>through</w:t>
      </w:r>
      <w:proofErr w:type="gramEnd"/>
      <w:r w:rsidRPr="00AB4904">
        <w:rPr>
          <w:rFonts w:ascii="Arial" w:eastAsia="Microsoft JhengHei UI" w:hAnsi="Arial" w:cs="Arial"/>
          <w:sz w:val="22"/>
          <w:szCs w:val="22"/>
        </w:rPr>
        <w:t xml:space="preserve"> my life. </w:t>
      </w:r>
    </w:p>
    <w:p w14:paraId="338F6694" w14:textId="77777777" w:rsidR="00605154" w:rsidRPr="00AB4904" w:rsidRDefault="00605154">
      <w:pPr>
        <w:rPr>
          <w:rFonts w:ascii="Arial" w:eastAsia="Microsoft JhengHei UI" w:hAnsi="Arial" w:cs="Arial"/>
          <w:b/>
          <w:bCs/>
          <w:sz w:val="22"/>
          <w:szCs w:val="22"/>
        </w:rPr>
      </w:pPr>
    </w:p>
    <w:p w14:paraId="5555158B" w14:textId="5C6C014E"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605154" w:rsidRPr="00AB4904">
        <w:rPr>
          <w:rFonts w:ascii="Arial" w:eastAsia="Microsoft JhengHei UI" w:hAnsi="Arial" w:cs="Arial"/>
          <w:sz w:val="22"/>
          <w:szCs w:val="22"/>
        </w:rPr>
        <w:t xml:space="preserve"> </w:t>
      </w:r>
      <w:r w:rsidRPr="00AB4904">
        <w:rPr>
          <w:rFonts w:ascii="Arial" w:eastAsia="Microsoft JhengHei UI" w:hAnsi="Arial" w:cs="Arial"/>
          <w:sz w:val="22"/>
          <w:szCs w:val="22"/>
        </w:rPr>
        <w:t xml:space="preserve">And I, Molly, </w:t>
      </w:r>
      <w:r w:rsidR="009C53A7" w:rsidRPr="00AB4904">
        <w:rPr>
          <w:rFonts w:ascii="Arial" w:eastAsia="Microsoft JhengHei UI" w:hAnsi="Arial" w:cs="Arial"/>
          <w:sz w:val="22"/>
          <w:szCs w:val="22"/>
        </w:rPr>
        <w:t xml:space="preserve">am </w:t>
      </w:r>
      <w:r w:rsidRPr="00AB4904">
        <w:rPr>
          <w:rFonts w:ascii="Arial" w:eastAsia="Microsoft JhengHei UI" w:hAnsi="Arial" w:cs="Arial"/>
          <w:sz w:val="22"/>
          <w:szCs w:val="22"/>
        </w:rPr>
        <w:t xml:space="preserve">reading her for the first time through this podcast. </w:t>
      </w:r>
    </w:p>
    <w:p w14:paraId="209576B7" w14:textId="77777777" w:rsidR="009C53A7" w:rsidRPr="00AB4904" w:rsidRDefault="009C53A7">
      <w:pPr>
        <w:rPr>
          <w:rFonts w:ascii="Arial" w:eastAsia="Microsoft JhengHei UI" w:hAnsi="Arial" w:cs="Arial"/>
          <w:b/>
          <w:bCs/>
          <w:sz w:val="22"/>
          <w:szCs w:val="22"/>
        </w:rPr>
      </w:pPr>
    </w:p>
    <w:p w14:paraId="3C285A20" w14:textId="41FCB8DA"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693894"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f you want to hear Molly read through </w:t>
      </w:r>
      <w:r w:rsidR="00AB69A4" w:rsidRPr="00AB4904">
        <w:rPr>
          <w:rFonts w:ascii="Arial" w:eastAsia="Microsoft JhengHei UI" w:hAnsi="Arial" w:cs="Arial"/>
          <w:i/>
          <w:iCs/>
          <w:sz w:val="22"/>
          <w:szCs w:val="22"/>
        </w:rPr>
        <w:t>Pride and Prejudice, Sense and Sensibility, Emma</w:t>
      </w:r>
      <w:r w:rsidR="009C53A7" w:rsidRPr="00AB4904">
        <w:rPr>
          <w:rFonts w:ascii="Arial" w:eastAsia="Microsoft JhengHei UI" w:hAnsi="Arial" w:cs="Arial"/>
          <w:i/>
          <w:iCs/>
          <w:sz w:val="22"/>
          <w:szCs w:val="22"/>
        </w:rPr>
        <w:t>,</w:t>
      </w:r>
      <w:r w:rsidR="00AB69A4" w:rsidRPr="00AB4904">
        <w:rPr>
          <w:rFonts w:ascii="Arial" w:eastAsia="Microsoft JhengHei UI" w:hAnsi="Arial" w:cs="Arial"/>
          <w:i/>
          <w:iCs/>
          <w:sz w:val="22"/>
          <w:szCs w:val="22"/>
        </w:rPr>
        <w:t xml:space="preserve"> </w:t>
      </w:r>
      <w:r w:rsidR="00AB69A4" w:rsidRPr="00AB4904">
        <w:rPr>
          <w:rFonts w:ascii="Arial" w:eastAsia="Microsoft JhengHei UI" w:hAnsi="Arial" w:cs="Arial"/>
          <w:sz w:val="22"/>
          <w:szCs w:val="22"/>
        </w:rPr>
        <w:t>or</w:t>
      </w:r>
      <w:r w:rsidR="00AB69A4" w:rsidRPr="00AB4904">
        <w:rPr>
          <w:rFonts w:ascii="Arial" w:eastAsia="Microsoft JhengHei UI" w:hAnsi="Arial" w:cs="Arial"/>
          <w:i/>
          <w:iCs/>
          <w:sz w:val="22"/>
          <w:szCs w:val="22"/>
        </w:rPr>
        <w:t xml:space="preserve"> </w:t>
      </w:r>
      <w:r w:rsidR="00A85CE8" w:rsidRPr="00AB4904">
        <w:rPr>
          <w:rFonts w:ascii="Arial" w:eastAsia="Microsoft JhengHei UI" w:hAnsi="Arial" w:cs="Arial"/>
          <w:i/>
          <w:iCs/>
          <w:sz w:val="22"/>
          <w:szCs w:val="22"/>
        </w:rPr>
        <w:t>Persuasion</w:t>
      </w:r>
      <w:r w:rsidR="00AB69A4" w:rsidRPr="00AB4904">
        <w:rPr>
          <w:rFonts w:ascii="Arial" w:eastAsia="Microsoft JhengHei UI" w:hAnsi="Arial" w:cs="Arial"/>
          <w:sz w:val="22"/>
          <w:szCs w:val="22"/>
        </w:rPr>
        <w:t xml:space="preserve"> for the first time, you can listen to </w:t>
      </w:r>
      <w:r w:rsidR="005E6403" w:rsidRPr="00AB4904">
        <w:rPr>
          <w:rFonts w:ascii="Arial" w:eastAsia="Microsoft JhengHei UI" w:hAnsi="Arial" w:cs="Arial"/>
          <w:sz w:val="22"/>
          <w:szCs w:val="22"/>
        </w:rPr>
        <w:t>S</w:t>
      </w:r>
      <w:r w:rsidR="00AB69A4" w:rsidRPr="00AB4904">
        <w:rPr>
          <w:rFonts w:ascii="Arial" w:eastAsia="Microsoft JhengHei UI" w:hAnsi="Arial" w:cs="Arial"/>
          <w:sz w:val="22"/>
          <w:szCs w:val="22"/>
        </w:rPr>
        <w:t xml:space="preserve">easons </w:t>
      </w:r>
      <w:r w:rsidR="005E6403" w:rsidRPr="00AB4904">
        <w:rPr>
          <w:rFonts w:ascii="Arial" w:eastAsia="Microsoft JhengHei UI" w:hAnsi="Arial" w:cs="Arial"/>
          <w:sz w:val="22"/>
          <w:szCs w:val="22"/>
        </w:rPr>
        <w:t>I</w:t>
      </w:r>
      <w:r w:rsidR="00AB69A4" w:rsidRPr="00AB4904">
        <w:rPr>
          <w:rFonts w:ascii="Arial" w:eastAsia="Microsoft JhengHei UI" w:hAnsi="Arial" w:cs="Arial"/>
          <w:sz w:val="22"/>
          <w:szCs w:val="22"/>
        </w:rPr>
        <w:t xml:space="preserve">, </w:t>
      </w:r>
      <w:r w:rsidR="005E6403" w:rsidRPr="00AB4904">
        <w:rPr>
          <w:rFonts w:ascii="Arial" w:eastAsia="Microsoft JhengHei UI" w:hAnsi="Arial" w:cs="Arial"/>
          <w:sz w:val="22"/>
          <w:szCs w:val="22"/>
        </w:rPr>
        <w:t>II</w:t>
      </w:r>
      <w:r w:rsidR="00AB69A4" w:rsidRPr="00AB4904">
        <w:rPr>
          <w:rFonts w:ascii="Arial" w:eastAsia="Microsoft JhengHei UI" w:hAnsi="Arial" w:cs="Arial"/>
          <w:sz w:val="22"/>
          <w:szCs w:val="22"/>
        </w:rPr>
        <w:t xml:space="preserve">, </w:t>
      </w:r>
      <w:r w:rsidR="005E6403" w:rsidRPr="00AB4904">
        <w:rPr>
          <w:rFonts w:ascii="Arial" w:eastAsia="Microsoft JhengHei UI" w:hAnsi="Arial" w:cs="Arial"/>
          <w:sz w:val="22"/>
          <w:szCs w:val="22"/>
        </w:rPr>
        <w:t>III</w:t>
      </w:r>
      <w:r w:rsidR="00AB69A4" w:rsidRPr="00AB4904">
        <w:rPr>
          <w:rFonts w:ascii="Arial" w:eastAsia="Microsoft JhengHei UI" w:hAnsi="Arial" w:cs="Arial"/>
          <w:sz w:val="22"/>
          <w:szCs w:val="22"/>
        </w:rPr>
        <w:t xml:space="preserve">, and </w:t>
      </w:r>
      <w:r w:rsidR="005E6403" w:rsidRPr="00AB4904">
        <w:rPr>
          <w:rFonts w:ascii="Arial" w:eastAsia="Microsoft JhengHei UI" w:hAnsi="Arial" w:cs="Arial"/>
          <w:sz w:val="22"/>
          <w:szCs w:val="22"/>
        </w:rPr>
        <w:t>IV</w:t>
      </w:r>
      <w:r w:rsidR="00AB69A4" w:rsidRPr="00AB4904">
        <w:rPr>
          <w:rFonts w:ascii="Arial" w:eastAsia="Microsoft JhengHei UI" w:hAnsi="Arial" w:cs="Arial"/>
          <w:sz w:val="22"/>
          <w:szCs w:val="22"/>
        </w:rPr>
        <w:t xml:space="preserve"> of this </w:t>
      </w:r>
      <w:proofErr w:type="gramStart"/>
      <w:r w:rsidR="00AB69A4" w:rsidRPr="00AB4904">
        <w:rPr>
          <w:rFonts w:ascii="Arial" w:eastAsia="Microsoft JhengHei UI" w:hAnsi="Arial" w:cs="Arial"/>
          <w:sz w:val="22"/>
          <w:szCs w:val="22"/>
        </w:rPr>
        <w:t>podcast</w:t>
      </w:r>
      <w:proofErr w:type="gramEnd"/>
      <w:r w:rsidR="00AB69A4" w:rsidRPr="00AB4904">
        <w:rPr>
          <w:rFonts w:ascii="Arial" w:eastAsia="Microsoft JhengHei UI" w:hAnsi="Arial" w:cs="Arial"/>
          <w:sz w:val="22"/>
          <w:szCs w:val="22"/>
        </w:rPr>
        <w:t xml:space="preserve"> respectively. But that is not what we're doing here today. </w:t>
      </w:r>
    </w:p>
    <w:p w14:paraId="1D95CE89" w14:textId="77777777" w:rsidR="00CB389E" w:rsidRPr="00AB4904" w:rsidRDefault="00CB389E">
      <w:pPr>
        <w:rPr>
          <w:rFonts w:ascii="Arial" w:eastAsia="Microsoft JhengHei UI" w:hAnsi="Arial" w:cs="Arial"/>
          <w:b/>
          <w:bCs/>
          <w:sz w:val="22"/>
          <w:szCs w:val="22"/>
        </w:rPr>
      </w:pPr>
    </w:p>
    <w:p w14:paraId="7316554A" w14:textId="1E56E229"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015AB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No. Today, listeners, we are talking about </w:t>
      </w:r>
      <w:r w:rsidR="004805F9" w:rsidRPr="00AB4904">
        <w:rPr>
          <w:rFonts w:ascii="Arial" w:eastAsia="Microsoft JhengHei UI" w:hAnsi="Arial" w:cs="Arial"/>
          <w:i/>
          <w:iCs/>
          <w:sz w:val="22"/>
          <w:szCs w:val="22"/>
        </w:rPr>
        <w:t>Mansfield Park</w:t>
      </w:r>
      <w:r w:rsidR="00AB69A4" w:rsidRPr="00AB4904">
        <w:rPr>
          <w:rFonts w:ascii="Arial" w:eastAsia="Microsoft JhengHei UI" w:hAnsi="Arial" w:cs="Arial"/>
          <w:sz w:val="22"/>
          <w:szCs w:val="22"/>
        </w:rPr>
        <w:t xml:space="preserve">. This is </w:t>
      </w:r>
      <w:r w:rsidR="00AC7696" w:rsidRPr="00AB4904">
        <w:rPr>
          <w:rFonts w:ascii="Arial" w:eastAsia="Microsoft JhengHei UI" w:hAnsi="Arial" w:cs="Arial"/>
          <w:sz w:val="22"/>
          <w:szCs w:val="22"/>
        </w:rPr>
        <w:t>E</w:t>
      </w:r>
      <w:r w:rsidR="00AB69A4" w:rsidRPr="00AB4904">
        <w:rPr>
          <w:rFonts w:ascii="Arial" w:eastAsia="Microsoft JhengHei UI" w:hAnsi="Arial" w:cs="Arial"/>
          <w:sz w:val="22"/>
          <w:szCs w:val="22"/>
        </w:rPr>
        <w:t xml:space="preserve">pisode </w:t>
      </w:r>
      <w:r w:rsidR="00AC7696" w:rsidRPr="00AB4904">
        <w:rPr>
          <w:rFonts w:ascii="Arial" w:eastAsia="Microsoft JhengHei UI" w:hAnsi="Arial" w:cs="Arial"/>
          <w:sz w:val="22"/>
          <w:szCs w:val="22"/>
        </w:rPr>
        <w:t>1</w:t>
      </w:r>
      <w:r w:rsidR="00AB69A4" w:rsidRPr="00AB4904">
        <w:rPr>
          <w:rFonts w:ascii="Arial" w:eastAsia="Microsoft JhengHei UI" w:hAnsi="Arial" w:cs="Arial"/>
          <w:sz w:val="22"/>
          <w:szCs w:val="22"/>
        </w:rPr>
        <w:t xml:space="preserve"> of </w:t>
      </w:r>
      <w:r w:rsidR="00AC7696" w:rsidRPr="00AB4904">
        <w:rPr>
          <w:rFonts w:ascii="Arial" w:eastAsia="Microsoft JhengHei UI" w:hAnsi="Arial" w:cs="Arial"/>
          <w:sz w:val="22"/>
          <w:szCs w:val="22"/>
        </w:rPr>
        <w:t>Season V</w:t>
      </w:r>
      <w:r w:rsidR="00AB69A4" w:rsidRPr="00AB4904">
        <w:rPr>
          <w:rFonts w:ascii="Arial" w:eastAsia="Microsoft JhengHei UI" w:hAnsi="Arial" w:cs="Arial"/>
          <w:sz w:val="22"/>
          <w:szCs w:val="22"/>
        </w:rPr>
        <w:t xml:space="preserve"> of Pod and Prejudice. </w:t>
      </w:r>
    </w:p>
    <w:p w14:paraId="6581F0EA" w14:textId="77777777" w:rsidR="00EA0DBB" w:rsidRPr="00AB4904" w:rsidRDefault="00EA0DBB">
      <w:pPr>
        <w:rPr>
          <w:rFonts w:ascii="Arial" w:eastAsia="Microsoft JhengHei UI" w:hAnsi="Arial" w:cs="Arial"/>
          <w:b/>
          <w:bCs/>
          <w:sz w:val="22"/>
          <w:szCs w:val="22"/>
        </w:rPr>
      </w:pPr>
    </w:p>
    <w:p w14:paraId="381034E4" w14:textId="325AEE3F" w:rsidR="00D878A2"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015AB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w:t>
      </w:r>
      <w:r w:rsidR="00EA0DBB" w:rsidRPr="00AB4904">
        <w:rPr>
          <w:rFonts w:ascii="Arial" w:eastAsia="Microsoft JhengHei UI" w:hAnsi="Arial" w:cs="Arial"/>
          <w:sz w:val="22"/>
          <w:szCs w:val="22"/>
        </w:rPr>
        <w:t>T</w:t>
      </w:r>
      <w:r w:rsidR="00AB69A4" w:rsidRPr="00AB4904">
        <w:rPr>
          <w:rFonts w:ascii="Arial" w:eastAsia="Microsoft JhengHei UI" w:hAnsi="Arial" w:cs="Arial"/>
          <w:sz w:val="22"/>
          <w:szCs w:val="22"/>
        </w:rPr>
        <w:t xml:space="preserve">he listeners have been particularly excited </w:t>
      </w:r>
      <w:proofErr w:type="gramStart"/>
      <w:r w:rsidR="00AB69A4" w:rsidRPr="00AB4904">
        <w:rPr>
          <w:rFonts w:ascii="Arial" w:eastAsia="Microsoft JhengHei UI" w:hAnsi="Arial" w:cs="Arial"/>
          <w:sz w:val="22"/>
          <w:szCs w:val="22"/>
        </w:rPr>
        <w:t>for</w:t>
      </w:r>
      <w:proofErr w:type="gramEnd"/>
      <w:r w:rsidR="00AB69A4" w:rsidRPr="00AB4904">
        <w:rPr>
          <w:rFonts w:ascii="Arial" w:eastAsia="Microsoft JhengHei UI" w:hAnsi="Arial" w:cs="Arial"/>
          <w:sz w:val="22"/>
          <w:szCs w:val="22"/>
        </w:rPr>
        <w:t xml:space="preserve"> this one, I think, because we've been</w:t>
      </w:r>
      <w:r w:rsidR="00015AB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teasing it so hard. So, you guys have already started to hear some of my thoughts on </w:t>
      </w:r>
      <w:r w:rsidR="004805F9" w:rsidRPr="00AB4904">
        <w:rPr>
          <w:rFonts w:ascii="Arial" w:eastAsia="Microsoft JhengHei UI" w:hAnsi="Arial" w:cs="Arial"/>
          <w:i/>
          <w:iCs/>
          <w:sz w:val="22"/>
          <w:szCs w:val="22"/>
        </w:rPr>
        <w:t>Mansfield Park</w:t>
      </w:r>
      <w:r w:rsidR="00AB69A4" w:rsidRPr="00AB4904">
        <w:rPr>
          <w:rFonts w:ascii="Arial" w:eastAsia="Microsoft JhengHei UI" w:hAnsi="Arial" w:cs="Arial"/>
          <w:sz w:val="22"/>
          <w:szCs w:val="22"/>
        </w:rPr>
        <w:t>. Molly</w:t>
      </w:r>
      <w:r w:rsidR="00D878A2" w:rsidRPr="00AB4904">
        <w:rPr>
          <w:rFonts w:ascii="Arial" w:eastAsia="Microsoft JhengHei UI" w:hAnsi="Arial" w:cs="Arial"/>
          <w:sz w:val="22"/>
          <w:szCs w:val="22"/>
        </w:rPr>
        <w:t xml:space="preserve"> has</w:t>
      </w:r>
      <w:r w:rsidR="00AB69A4" w:rsidRPr="00AB4904">
        <w:rPr>
          <w:rFonts w:ascii="Arial" w:eastAsia="Microsoft JhengHei UI" w:hAnsi="Arial" w:cs="Arial"/>
          <w:sz w:val="22"/>
          <w:szCs w:val="22"/>
        </w:rPr>
        <w:t xml:space="preserve"> heard none of my </w:t>
      </w:r>
      <w:r w:rsidR="00093B2F" w:rsidRPr="00AB4904">
        <w:rPr>
          <w:rFonts w:ascii="Arial" w:eastAsia="Microsoft JhengHei UI" w:hAnsi="Arial" w:cs="Arial"/>
          <w:b/>
          <w:bCs/>
          <w:sz w:val="22"/>
          <w:szCs w:val="22"/>
        </w:rPr>
        <w:t>[00:03:00]</w:t>
      </w:r>
      <w:r w:rsidR="00093B2F"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thoughts on </w:t>
      </w:r>
      <w:r w:rsidR="004805F9" w:rsidRPr="00AB4904">
        <w:rPr>
          <w:rFonts w:ascii="Arial" w:eastAsia="Microsoft JhengHei UI" w:hAnsi="Arial" w:cs="Arial"/>
          <w:i/>
          <w:iCs/>
          <w:sz w:val="22"/>
          <w:szCs w:val="22"/>
        </w:rPr>
        <w:t>Mansfield Park</w:t>
      </w:r>
      <w:r w:rsidR="00D878A2" w:rsidRPr="00AB4904">
        <w:rPr>
          <w:rFonts w:ascii="Arial" w:eastAsia="Microsoft JhengHei UI" w:hAnsi="Arial" w:cs="Arial"/>
          <w:i/>
          <w:iCs/>
          <w:sz w:val="22"/>
          <w:szCs w:val="22"/>
        </w:rPr>
        <w:t>.</w:t>
      </w:r>
      <w:r w:rsidR="00AB69A4" w:rsidRPr="00AB4904">
        <w:rPr>
          <w:rFonts w:ascii="Arial" w:eastAsia="Microsoft JhengHei UI" w:hAnsi="Arial" w:cs="Arial"/>
          <w:sz w:val="22"/>
          <w:szCs w:val="22"/>
        </w:rPr>
        <w:t xml:space="preserve"> </w:t>
      </w:r>
    </w:p>
    <w:p w14:paraId="3BE745B1" w14:textId="77777777" w:rsidR="00D878A2" w:rsidRPr="00AB4904" w:rsidRDefault="00D878A2">
      <w:pPr>
        <w:rPr>
          <w:rFonts w:ascii="Arial" w:eastAsia="Microsoft JhengHei UI" w:hAnsi="Arial" w:cs="Arial"/>
          <w:sz w:val="22"/>
          <w:szCs w:val="22"/>
        </w:rPr>
      </w:pPr>
    </w:p>
    <w:p w14:paraId="359CAA2E" w14:textId="77777777" w:rsidR="00D878A2" w:rsidRPr="00AB4904" w:rsidRDefault="00D878A2">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 xml:space="preserve">Zero. </w:t>
      </w:r>
    </w:p>
    <w:p w14:paraId="77251178" w14:textId="77777777" w:rsidR="00D878A2" w:rsidRPr="00AB4904" w:rsidRDefault="00D878A2">
      <w:pPr>
        <w:rPr>
          <w:rFonts w:ascii="Arial" w:eastAsia="Microsoft JhengHei UI" w:hAnsi="Arial" w:cs="Arial"/>
          <w:sz w:val="22"/>
          <w:szCs w:val="22"/>
        </w:rPr>
      </w:pPr>
    </w:p>
    <w:p w14:paraId="3AD2E5A7" w14:textId="438DCC1F" w:rsidR="003163F1" w:rsidRPr="00AB4904" w:rsidRDefault="00D878A2">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chuckles] Which is very funny</w:t>
      </w:r>
      <w:r w:rsidR="004E3723" w:rsidRPr="00AB4904">
        <w:rPr>
          <w:rFonts w:ascii="Arial" w:eastAsia="Microsoft JhengHei UI" w:hAnsi="Arial" w:cs="Arial"/>
          <w:sz w:val="22"/>
          <w:szCs w:val="22"/>
        </w:rPr>
        <w:t>,</w:t>
      </w:r>
      <w:r w:rsidRPr="00AB4904">
        <w:rPr>
          <w:rFonts w:ascii="Arial" w:eastAsia="Microsoft JhengHei UI" w:hAnsi="Arial" w:cs="Arial"/>
          <w:sz w:val="22"/>
          <w:szCs w:val="22"/>
        </w:rPr>
        <w:t xml:space="preserve"> because there are thousands and thousands of people who now know what I'm going to say when I talk you through this. And then</w:t>
      </w:r>
      <w:r w:rsidR="00250119" w:rsidRPr="00AB4904">
        <w:rPr>
          <w:rFonts w:ascii="Arial" w:eastAsia="Microsoft JhengHei UI" w:hAnsi="Arial" w:cs="Arial"/>
          <w:sz w:val="22"/>
          <w:szCs w:val="22"/>
        </w:rPr>
        <w:t>,</w:t>
      </w:r>
      <w:r w:rsidRPr="00AB4904">
        <w:rPr>
          <w:rFonts w:ascii="Arial" w:eastAsia="Microsoft JhengHei UI" w:hAnsi="Arial" w:cs="Arial"/>
          <w:sz w:val="22"/>
          <w:szCs w:val="22"/>
        </w:rPr>
        <w:t xml:space="preserve"> on the other hand, you are walking in very </w:t>
      </w:r>
      <w:proofErr w:type="gramStart"/>
      <w:r w:rsidRPr="00AB4904">
        <w:rPr>
          <w:rFonts w:ascii="Arial" w:eastAsia="Microsoft JhengHei UI" w:hAnsi="Arial" w:cs="Arial"/>
          <w:sz w:val="22"/>
          <w:szCs w:val="22"/>
        </w:rPr>
        <w:t>fresh</w:t>
      </w:r>
      <w:proofErr w:type="gramEnd"/>
      <w:r w:rsidRPr="00AB4904">
        <w:rPr>
          <w:rFonts w:ascii="Arial" w:eastAsia="Microsoft JhengHei UI" w:hAnsi="Arial" w:cs="Arial"/>
          <w:sz w:val="22"/>
          <w:szCs w:val="22"/>
        </w:rPr>
        <w:t xml:space="preserve"> on this one</w:t>
      </w:r>
      <w:r w:rsidR="0094612E" w:rsidRPr="00AB4904">
        <w:rPr>
          <w:rFonts w:ascii="Arial" w:eastAsia="Microsoft JhengHei UI" w:hAnsi="Arial" w:cs="Arial"/>
          <w:sz w:val="22"/>
          <w:szCs w:val="22"/>
        </w:rPr>
        <w:t>, right?</w:t>
      </w:r>
      <w:r w:rsidRPr="00AB4904">
        <w:rPr>
          <w:rFonts w:ascii="Arial" w:eastAsia="Microsoft JhengHei UI" w:hAnsi="Arial" w:cs="Arial"/>
          <w:sz w:val="22"/>
          <w:szCs w:val="22"/>
        </w:rPr>
        <w:t xml:space="preserve"> </w:t>
      </w:r>
    </w:p>
    <w:p w14:paraId="091132C5" w14:textId="77777777" w:rsidR="006D4118" w:rsidRPr="00AB4904" w:rsidRDefault="006D4118">
      <w:pPr>
        <w:rPr>
          <w:rFonts w:ascii="Arial" w:eastAsia="Microsoft JhengHei UI" w:hAnsi="Arial" w:cs="Arial"/>
          <w:b/>
          <w:bCs/>
          <w:sz w:val="22"/>
          <w:szCs w:val="22"/>
        </w:rPr>
      </w:pPr>
    </w:p>
    <w:p w14:paraId="47C1158E" w14:textId="72001ACE"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94612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 literally know nothing about this book. </w:t>
      </w:r>
    </w:p>
    <w:p w14:paraId="21141FC8" w14:textId="77777777" w:rsidR="001C0956" w:rsidRPr="00AB4904" w:rsidRDefault="001C0956">
      <w:pPr>
        <w:rPr>
          <w:rFonts w:ascii="Arial" w:eastAsia="Microsoft JhengHei UI" w:hAnsi="Arial" w:cs="Arial"/>
          <w:b/>
          <w:bCs/>
          <w:sz w:val="22"/>
          <w:szCs w:val="22"/>
        </w:rPr>
      </w:pPr>
    </w:p>
    <w:p w14:paraId="0021618D" w14:textId="7B23A23E" w:rsidR="0094612E"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94612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And what a start</w:t>
      </w:r>
      <w:r w:rsidR="0094612E"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94612E" w:rsidRPr="00AB4904">
        <w:rPr>
          <w:rFonts w:ascii="Arial" w:eastAsia="Microsoft JhengHei UI" w:hAnsi="Arial" w:cs="Arial"/>
          <w:sz w:val="22"/>
          <w:szCs w:val="22"/>
        </w:rPr>
        <w:t>o</w:t>
      </w:r>
      <w:r w:rsidR="00AB69A4" w:rsidRPr="00AB4904">
        <w:rPr>
          <w:rFonts w:ascii="Arial" w:eastAsia="Microsoft JhengHei UI" w:hAnsi="Arial" w:cs="Arial"/>
          <w:sz w:val="22"/>
          <w:szCs w:val="22"/>
        </w:rPr>
        <w:t>bviously</w:t>
      </w:r>
      <w:r w:rsidR="0094612E" w:rsidRPr="00AB4904">
        <w:rPr>
          <w:rFonts w:ascii="Arial" w:eastAsia="Microsoft JhengHei UI" w:hAnsi="Arial" w:cs="Arial"/>
          <w:sz w:val="22"/>
          <w:szCs w:val="22"/>
        </w:rPr>
        <w:t xml:space="preserve">. </w:t>
      </w:r>
    </w:p>
    <w:p w14:paraId="1923788F" w14:textId="77777777" w:rsidR="0094612E" w:rsidRPr="00AB4904" w:rsidRDefault="0094612E">
      <w:pPr>
        <w:rPr>
          <w:rFonts w:ascii="Arial" w:eastAsia="Microsoft JhengHei UI" w:hAnsi="Arial" w:cs="Arial"/>
          <w:sz w:val="22"/>
          <w:szCs w:val="22"/>
        </w:rPr>
      </w:pPr>
    </w:p>
    <w:p w14:paraId="37DC83CF" w14:textId="77777777" w:rsidR="0094612E" w:rsidRPr="00AB4904" w:rsidRDefault="0094612E">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 xml:space="preserve">I'm excited. </w:t>
      </w:r>
    </w:p>
    <w:p w14:paraId="62D290BA" w14:textId="77777777" w:rsidR="0094612E" w:rsidRPr="00AB4904" w:rsidRDefault="0094612E">
      <w:pPr>
        <w:rPr>
          <w:rFonts w:ascii="Arial" w:eastAsia="Microsoft JhengHei UI" w:hAnsi="Arial" w:cs="Arial"/>
          <w:sz w:val="22"/>
          <w:szCs w:val="22"/>
        </w:rPr>
      </w:pPr>
    </w:p>
    <w:p w14:paraId="09BE2C14" w14:textId="54AA24BE" w:rsidR="0094612E" w:rsidRPr="00AB4904" w:rsidRDefault="0094612E">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Yeah</w:t>
      </w:r>
      <w:r w:rsidR="001C0956"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p>
    <w:p w14:paraId="25ED16FF" w14:textId="77777777" w:rsidR="0094612E" w:rsidRPr="00AB4904" w:rsidRDefault="0094612E">
      <w:pPr>
        <w:rPr>
          <w:rFonts w:ascii="Arial" w:eastAsia="Microsoft JhengHei UI" w:hAnsi="Arial" w:cs="Arial"/>
          <w:sz w:val="22"/>
          <w:szCs w:val="22"/>
        </w:rPr>
      </w:pPr>
    </w:p>
    <w:p w14:paraId="13309C0B" w14:textId="0AFB4CC2" w:rsidR="003163F1" w:rsidRPr="00AB4904" w:rsidRDefault="0094612E">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 xml:space="preserve">Yeah. </w:t>
      </w:r>
    </w:p>
    <w:p w14:paraId="4A2AFFBE" w14:textId="77777777" w:rsidR="001C0956" w:rsidRPr="00AB4904" w:rsidRDefault="001C0956">
      <w:pPr>
        <w:rPr>
          <w:rFonts w:ascii="Arial" w:eastAsia="Microsoft JhengHei UI" w:hAnsi="Arial" w:cs="Arial"/>
          <w:b/>
          <w:bCs/>
          <w:sz w:val="22"/>
          <w:szCs w:val="22"/>
        </w:rPr>
      </w:pPr>
    </w:p>
    <w:p w14:paraId="4ADF0E17" w14:textId="48644800"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400681" w:rsidRPr="00AB4904">
        <w:rPr>
          <w:rFonts w:ascii="Arial" w:eastAsia="Microsoft JhengHei UI" w:hAnsi="Arial" w:cs="Arial"/>
          <w:sz w:val="22"/>
          <w:szCs w:val="22"/>
        </w:rPr>
        <w:t xml:space="preserve"> Yeah. </w:t>
      </w:r>
      <w:r w:rsidR="00AB69A4" w:rsidRPr="00AB4904">
        <w:rPr>
          <w:rFonts w:ascii="Arial" w:eastAsia="Microsoft JhengHei UI" w:hAnsi="Arial" w:cs="Arial"/>
          <w:sz w:val="22"/>
          <w:szCs w:val="22"/>
        </w:rPr>
        <w:t xml:space="preserve">I'm excited, too. It's </w:t>
      </w:r>
      <w:r w:rsidR="00400681" w:rsidRPr="00AB4904">
        <w:rPr>
          <w:rFonts w:ascii="Arial" w:eastAsia="Microsoft JhengHei UI" w:hAnsi="Arial" w:cs="Arial"/>
          <w:sz w:val="22"/>
          <w:szCs w:val="22"/>
        </w:rPr>
        <w:t>going to</w:t>
      </w:r>
      <w:r w:rsidR="00AB69A4" w:rsidRPr="00AB4904">
        <w:rPr>
          <w:rFonts w:ascii="Arial" w:eastAsia="Microsoft JhengHei UI" w:hAnsi="Arial" w:cs="Arial"/>
          <w:sz w:val="22"/>
          <w:szCs w:val="22"/>
        </w:rPr>
        <w:t xml:space="preserve"> be </w:t>
      </w:r>
      <w:proofErr w:type="gramStart"/>
      <w:r w:rsidR="00AB69A4" w:rsidRPr="00AB4904">
        <w:rPr>
          <w:rFonts w:ascii="Arial" w:eastAsia="Microsoft JhengHei UI" w:hAnsi="Arial" w:cs="Arial"/>
          <w:sz w:val="22"/>
          <w:szCs w:val="22"/>
        </w:rPr>
        <w:t>really fun</w:t>
      </w:r>
      <w:proofErr w:type="gramEnd"/>
      <w:r w:rsidR="00AB69A4" w:rsidRPr="00AB4904">
        <w:rPr>
          <w:rFonts w:ascii="Arial" w:eastAsia="Microsoft JhengHei UI" w:hAnsi="Arial" w:cs="Arial"/>
          <w:sz w:val="22"/>
          <w:szCs w:val="22"/>
        </w:rPr>
        <w:t xml:space="preserve">. </w:t>
      </w:r>
    </w:p>
    <w:p w14:paraId="6C735BBA" w14:textId="77777777" w:rsidR="00211A60" w:rsidRPr="00AB4904" w:rsidRDefault="00211A60">
      <w:pPr>
        <w:rPr>
          <w:rFonts w:ascii="Arial" w:eastAsia="Microsoft JhengHei UI" w:hAnsi="Arial" w:cs="Arial"/>
          <w:b/>
          <w:bCs/>
          <w:sz w:val="22"/>
          <w:szCs w:val="22"/>
        </w:rPr>
      </w:pPr>
    </w:p>
    <w:p w14:paraId="6A2C55C1" w14:textId="2E1B4624"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400681"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ah. Before we dive in, I wanted to give some first impressions</w:t>
      </w:r>
      <w:r w:rsidR="00805D14"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4767FA85" w14:textId="77777777" w:rsidR="00805D14" w:rsidRPr="00AB4904" w:rsidRDefault="00805D14">
      <w:pPr>
        <w:rPr>
          <w:rFonts w:ascii="Arial" w:eastAsia="Microsoft JhengHei UI" w:hAnsi="Arial" w:cs="Arial"/>
          <w:b/>
          <w:bCs/>
          <w:sz w:val="22"/>
          <w:szCs w:val="22"/>
        </w:rPr>
      </w:pPr>
    </w:p>
    <w:p w14:paraId="41E2BF4E" w14:textId="0624A8AF"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B065EB"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Okay. </w:t>
      </w:r>
    </w:p>
    <w:p w14:paraId="79210BCD" w14:textId="77777777" w:rsidR="00805D14" w:rsidRPr="00AB4904" w:rsidRDefault="00805D14">
      <w:pPr>
        <w:rPr>
          <w:rFonts w:ascii="Arial" w:eastAsia="Microsoft JhengHei UI" w:hAnsi="Arial" w:cs="Arial"/>
          <w:b/>
          <w:bCs/>
          <w:sz w:val="22"/>
          <w:szCs w:val="22"/>
        </w:rPr>
      </w:pPr>
    </w:p>
    <w:p w14:paraId="7C4BA49A" w14:textId="5B96870F" w:rsidR="001F2929"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B065EB" w:rsidRPr="00AB4904">
        <w:rPr>
          <w:rFonts w:ascii="Arial" w:eastAsia="Microsoft JhengHei UI" w:hAnsi="Arial" w:cs="Arial"/>
          <w:sz w:val="22"/>
          <w:szCs w:val="22"/>
        </w:rPr>
        <w:t xml:space="preserve"> </w:t>
      </w:r>
      <w:r w:rsidR="00805D14" w:rsidRPr="00AB4904">
        <w:rPr>
          <w:rFonts w:ascii="Arial" w:eastAsia="Microsoft JhengHei UI" w:hAnsi="Arial" w:cs="Arial"/>
          <w:sz w:val="22"/>
          <w:szCs w:val="22"/>
        </w:rPr>
        <w:t>-a</w:t>
      </w:r>
      <w:r w:rsidR="00AB69A4" w:rsidRPr="00AB4904">
        <w:rPr>
          <w:rFonts w:ascii="Arial" w:eastAsia="Microsoft JhengHei UI" w:hAnsi="Arial" w:cs="Arial"/>
          <w:sz w:val="22"/>
          <w:szCs w:val="22"/>
        </w:rPr>
        <w:t>s the first draft of Pride and Prejudice might call it, of what I think this book is going to be about</w:t>
      </w:r>
      <w:r w:rsidR="001F2929" w:rsidRPr="00AB4904">
        <w:rPr>
          <w:rFonts w:ascii="Arial" w:eastAsia="Microsoft JhengHei UI" w:hAnsi="Arial" w:cs="Arial"/>
          <w:sz w:val="22"/>
          <w:szCs w:val="22"/>
        </w:rPr>
        <w:t xml:space="preserve"> b</w:t>
      </w:r>
      <w:r w:rsidR="00AB69A4" w:rsidRPr="00AB4904">
        <w:rPr>
          <w:rFonts w:ascii="Arial" w:eastAsia="Microsoft JhengHei UI" w:hAnsi="Arial" w:cs="Arial"/>
          <w:sz w:val="22"/>
          <w:szCs w:val="22"/>
        </w:rPr>
        <w:t xml:space="preserve">ased on the </w:t>
      </w:r>
      <w:r w:rsidR="001F2929" w:rsidRPr="00AB4904">
        <w:rPr>
          <w:rFonts w:ascii="Arial" w:eastAsia="Microsoft JhengHei UI" w:hAnsi="Arial" w:cs="Arial"/>
          <w:sz w:val="22"/>
          <w:szCs w:val="22"/>
        </w:rPr>
        <w:t xml:space="preserve">cover. </w:t>
      </w:r>
    </w:p>
    <w:p w14:paraId="1DCE6948" w14:textId="77777777" w:rsidR="001F2929" w:rsidRPr="00AB4904" w:rsidRDefault="001F2929">
      <w:pPr>
        <w:rPr>
          <w:rFonts w:ascii="Arial" w:eastAsia="Microsoft JhengHei UI" w:hAnsi="Arial" w:cs="Arial"/>
          <w:sz w:val="22"/>
          <w:szCs w:val="22"/>
        </w:rPr>
      </w:pPr>
    </w:p>
    <w:p w14:paraId="760C7386" w14:textId="77777777" w:rsidR="001F2929" w:rsidRPr="00AB4904" w:rsidRDefault="001F2929">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Sure. </w:t>
      </w:r>
    </w:p>
    <w:p w14:paraId="0D063CC8" w14:textId="77777777" w:rsidR="001F2929" w:rsidRPr="00AB4904" w:rsidRDefault="001F2929">
      <w:pPr>
        <w:rPr>
          <w:rFonts w:ascii="Arial" w:eastAsia="Microsoft JhengHei UI" w:hAnsi="Arial" w:cs="Arial"/>
          <w:sz w:val="22"/>
          <w:szCs w:val="22"/>
        </w:rPr>
      </w:pPr>
    </w:p>
    <w:p w14:paraId="045FEA02" w14:textId="77777777" w:rsidR="00B945CC" w:rsidRPr="00AB4904" w:rsidRDefault="001F2929">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The cover of my book, to describe it to our listeners, has two women wearing fancy dresses with fur necklines and muffs. One in blue, one in white</w:t>
      </w:r>
      <w:r w:rsidR="002626F5" w:rsidRPr="00AB4904">
        <w:rPr>
          <w:rFonts w:ascii="Arial" w:eastAsia="Microsoft JhengHei UI" w:hAnsi="Arial" w:cs="Arial"/>
          <w:sz w:val="22"/>
          <w:szCs w:val="22"/>
        </w:rPr>
        <w:t>. T</w:t>
      </w:r>
      <w:r w:rsidRPr="00AB4904">
        <w:rPr>
          <w:rFonts w:ascii="Arial" w:eastAsia="Microsoft JhengHei UI" w:hAnsi="Arial" w:cs="Arial"/>
          <w:sz w:val="22"/>
          <w:szCs w:val="22"/>
        </w:rPr>
        <w:t xml:space="preserve">hey're facing away from </w:t>
      </w:r>
      <w:r w:rsidRPr="00AB4904">
        <w:rPr>
          <w:rFonts w:ascii="Arial" w:eastAsia="Microsoft JhengHei UI" w:hAnsi="Arial" w:cs="Arial"/>
          <w:sz w:val="22"/>
          <w:szCs w:val="22"/>
        </w:rPr>
        <w:lastRenderedPageBreak/>
        <w:t xml:space="preserve">each other. And the one in blue has feathers on her bonnet and is looking side eye at the woman in white. </w:t>
      </w:r>
    </w:p>
    <w:p w14:paraId="2075A299" w14:textId="77777777" w:rsidR="00B945CC" w:rsidRPr="00AB4904" w:rsidRDefault="00B945CC">
      <w:pPr>
        <w:rPr>
          <w:rFonts w:ascii="Arial" w:eastAsia="Microsoft JhengHei UI" w:hAnsi="Arial" w:cs="Arial"/>
          <w:b/>
          <w:bCs/>
          <w:sz w:val="22"/>
          <w:szCs w:val="22"/>
        </w:rPr>
      </w:pPr>
    </w:p>
    <w:p w14:paraId="397C34EB" w14:textId="39265A31"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17796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ve not </w:t>
      </w:r>
      <w:r w:rsidR="008836E5" w:rsidRPr="00AB4904">
        <w:rPr>
          <w:rFonts w:ascii="Arial" w:eastAsia="Microsoft JhengHei UI" w:hAnsi="Arial" w:cs="Arial"/>
          <w:b/>
          <w:bCs/>
          <w:sz w:val="22"/>
          <w:szCs w:val="22"/>
        </w:rPr>
        <w:t>[00:04:00]</w:t>
      </w:r>
      <w:r w:rsidR="008836E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seen this cover before. We'll have to post a photo of it with whatever our meme is for the week. </w:t>
      </w:r>
    </w:p>
    <w:p w14:paraId="2D351B00" w14:textId="77777777" w:rsidR="00370375" w:rsidRPr="00AB4904" w:rsidRDefault="00370375">
      <w:pPr>
        <w:rPr>
          <w:rFonts w:ascii="Arial" w:eastAsia="Microsoft JhengHei UI" w:hAnsi="Arial" w:cs="Arial"/>
          <w:b/>
          <w:bCs/>
          <w:sz w:val="22"/>
          <w:szCs w:val="22"/>
        </w:rPr>
      </w:pPr>
    </w:p>
    <w:p w14:paraId="78319A8C" w14:textId="77777777" w:rsidR="00194F8D"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6C39D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And listeners, if you are interested in which version I have, it is </w:t>
      </w:r>
      <w:r w:rsidR="00370375" w:rsidRPr="00AB4904">
        <w:rPr>
          <w:rFonts w:ascii="Arial" w:eastAsia="Microsoft JhengHei UI" w:hAnsi="Arial" w:cs="Arial"/>
          <w:sz w:val="22"/>
          <w:szCs w:val="22"/>
        </w:rPr>
        <w:t>t</w:t>
      </w:r>
      <w:r w:rsidR="00AB69A4" w:rsidRPr="00AB4904">
        <w:rPr>
          <w:rFonts w:ascii="Arial" w:eastAsia="Microsoft JhengHei UI" w:hAnsi="Arial" w:cs="Arial"/>
          <w:sz w:val="22"/>
          <w:szCs w:val="22"/>
        </w:rPr>
        <w:t xml:space="preserve">he Vintage </w:t>
      </w:r>
      <w:r w:rsidR="008A676B" w:rsidRPr="00AB4904">
        <w:rPr>
          <w:rFonts w:ascii="Arial" w:eastAsia="Microsoft JhengHei UI" w:hAnsi="Arial" w:cs="Arial"/>
          <w:sz w:val="22"/>
          <w:szCs w:val="22"/>
        </w:rPr>
        <w:t>C</w:t>
      </w:r>
      <w:r w:rsidR="00AB69A4" w:rsidRPr="00AB4904">
        <w:rPr>
          <w:rFonts w:ascii="Arial" w:eastAsia="Microsoft JhengHei UI" w:hAnsi="Arial" w:cs="Arial"/>
          <w:sz w:val="22"/>
          <w:szCs w:val="22"/>
        </w:rPr>
        <w:t xml:space="preserve">lassics. It's a 2025 edition, so it was just released. And Vintage Books is a division of Penguin Random House </w:t>
      </w:r>
      <w:r w:rsidR="00F76B60" w:rsidRPr="00AB4904">
        <w:rPr>
          <w:rFonts w:ascii="Arial" w:eastAsia="Microsoft JhengHei UI" w:hAnsi="Arial" w:cs="Arial"/>
          <w:sz w:val="22"/>
          <w:szCs w:val="22"/>
        </w:rPr>
        <w:t>LLC</w:t>
      </w:r>
      <w:r w:rsidR="00194F8D" w:rsidRPr="00AB4904">
        <w:rPr>
          <w:rFonts w:ascii="Arial" w:eastAsia="Microsoft JhengHei UI" w:hAnsi="Arial" w:cs="Arial"/>
          <w:sz w:val="22"/>
          <w:szCs w:val="22"/>
        </w:rPr>
        <w:t>. S</w:t>
      </w:r>
      <w:r w:rsidR="00AB69A4" w:rsidRPr="00AB4904">
        <w:rPr>
          <w:rFonts w:ascii="Arial" w:eastAsia="Microsoft JhengHei UI" w:hAnsi="Arial" w:cs="Arial"/>
          <w:sz w:val="22"/>
          <w:szCs w:val="22"/>
        </w:rPr>
        <w:t>o</w:t>
      </w:r>
      <w:r w:rsidR="00194F8D"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that's what I have</w:t>
      </w:r>
      <w:r w:rsidR="00AA2942" w:rsidRPr="00AB4904">
        <w:rPr>
          <w:rFonts w:ascii="Arial" w:eastAsia="Microsoft JhengHei UI" w:hAnsi="Arial" w:cs="Arial"/>
          <w:sz w:val="22"/>
          <w:szCs w:val="22"/>
        </w:rPr>
        <w:t xml:space="preserve">. </w:t>
      </w:r>
    </w:p>
    <w:p w14:paraId="6378C590" w14:textId="77777777" w:rsidR="00194F8D" w:rsidRPr="00AB4904" w:rsidRDefault="00194F8D">
      <w:pPr>
        <w:rPr>
          <w:rFonts w:ascii="Arial" w:eastAsia="Microsoft JhengHei UI" w:hAnsi="Arial" w:cs="Arial"/>
          <w:sz w:val="22"/>
          <w:szCs w:val="22"/>
        </w:rPr>
      </w:pPr>
    </w:p>
    <w:p w14:paraId="13EA0C40" w14:textId="2202E0DA" w:rsidR="00AA2942" w:rsidRPr="00AB4904" w:rsidRDefault="00AB69A4">
      <w:pPr>
        <w:rPr>
          <w:rFonts w:ascii="Arial" w:eastAsia="Microsoft JhengHei UI" w:hAnsi="Arial" w:cs="Arial"/>
          <w:sz w:val="22"/>
          <w:szCs w:val="22"/>
        </w:rPr>
      </w:pPr>
      <w:r w:rsidRPr="00AB4904">
        <w:rPr>
          <w:rFonts w:ascii="Arial" w:eastAsia="Microsoft JhengHei UI" w:hAnsi="Arial" w:cs="Arial"/>
          <w:sz w:val="22"/>
          <w:szCs w:val="22"/>
        </w:rPr>
        <w:t xml:space="preserve">I feel </w:t>
      </w:r>
      <w:r w:rsidR="00AA2942" w:rsidRPr="00AB4904">
        <w:rPr>
          <w:rFonts w:ascii="Arial" w:eastAsia="Microsoft JhengHei UI" w:hAnsi="Arial" w:cs="Arial"/>
          <w:sz w:val="22"/>
          <w:szCs w:val="22"/>
        </w:rPr>
        <w:t>like a</w:t>
      </w:r>
      <w:r w:rsidRPr="00AB4904">
        <w:rPr>
          <w:rFonts w:ascii="Arial" w:eastAsia="Microsoft JhengHei UI" w:hAnsi="Arial" w:cs="Arial"/>
          <w:sz w:val="22"/>
          <w:szCs w:val="22"/>
        </w:rPr>
        <w:t xml:space="preserve">nd this may be a hot take. And listeners, if you're new here, I will always try to make it gay. </w:t>
      </w:r>
    </w:p>
    <w:p w14:paraId="22DCFF3F" w14:textId="77777777" w:rsidR="00AA2942" w:rsidRPr="00AB4904" w:rsidRDefault="00AA2942">
      <w:pPr>
        <w:rPr>
          <w:rFonts w:ascii="Arial" w:eastAsia="Microsoft JhengHei UI" w:hAnsi="Arial" w:cs="Arial"/>
          <w:sz w:val="22"/>
          <w:szCs w:val="22"/>
        </w:rPr>
      </w:pPr>
    </w:p>
    <w:p w14:paraId="771CB308" w14:textId="77777777" w:rsidR="00AA2942" w:rsidRPr="00AB4904" w:rsidRDefault="00AA2942">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Yes. </w:t>
      </w:r>
    </w:p>
    <w:p w14:paraId="4DCB924C" w14:textId="77777777" w:rsidR="00AA2942" w:rsidRPr="00AB4904" w:rsidRDefault="00AA2942">
      <w:pPr>
        <w:rPr>
          <w:rFonts w:ascii="Arial" w:eastAsia="Microsoft JhengHei UI" w:hAnsi="Arial" w:cs="Arial"/>
          <w:sz w:val="22"/>
          <w:szCs w:val="22"/>
        </w:rPr>
      </w:pPr>
    </w:p>
    <w:p w14:paraId="6D06F043" w14:textId="6BCBAE05" w:rsidR="003163F1" w:rsidRPr="00AB4904" w:rsidRDefault="00AA2942">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This looks very gay from the cover. The way that the woman in blue is looking back at the woman in white, it's loaded with</w:t>
      </w:r>
      <w:r w:rsidR="004A23F1" w:rsidRPr="00AB4904">
        <w:rPr>
          <w:rFonts w:ascii="Arial" w:eastAsia="Microsoft JhengHei UI" w:hAnsi="Arial" w:cs="Arial"/>
          <w:sz w:val="22"/>
          <w:szCs w:val="22"/>
        </w:rPr>
        <w:t xml:space="preserve"> </w:t>
      </w:r>
      <w:r w:rsidRPr="00AB4904">
        <w:rPr>
          <w:rFonts w:ascii="Arial" w:eastAsia="Microsoft JhengHei UI" w:hAnsi="Arial" w:cs="Arial"/>
          <w:sz w:val="22"/>
          <w:szCs w:val="22"/>
        </w:rPr>
        <w:t xml:space="preserve">jealousy and longing. Additionally, they're wearing something white and something blue. </w:t>
      </w:r>
    </w:p>
    <w:p w14:paraId="764FAB29" w14:textId="77777777" w:rsidR="00AA09B1" w:rsidRPr="00AB4904" w:rsidRDefault="00AA09B1">
      <w:pPr>
        <w:rPr>
          <w:rFonts w:ascii="Arial" w:eastAsia="Microsoft JhengHei UI" w:hAnsi="Arial" w:cs="Arial"/>
          <w:b/>
          <w:bCs/>
          <w:sz w:val="22"/>
          <w:szCs w:val="22"/>
        </w:rPr>
      </w:pPr>
    </w:p>
    <w:p w14:paraId="3E3C32D3" w14:textId="2ECA7887"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C9697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Very </w:t>
      </w:r>
      <w:proofErr w:type="spellStart"/>
      <w:r w:rsidR="00AB69A4" w:rsidRPr="00AB4904">
        <w:rPr>
          <w:rFonts w:ascii="Arial" w:eastAsia="Microsoft JhengHei UI" w:hAnsi="Arial" w:cs="Arial"/>
          <w:sz w:val="22"/>
          <w:szCs w:val="22"/>
        </w:rPr>
        <w:t>wedding</w:t>
      </w:r>
      <w:r w:rsidR="00E95C70" w:rsidRPr="00AB4904">
        <w:rPr>
          <w:rFonts w:ascii="Arial" w:eastAsia="Microsoft JhengHei UI" w:hAnsi="Arial" w:cs="Arial"/>
          <w:sz w:val="22"/>
          <w:szCs w:val="22"/>
        </w:rPr>
        <w:t>l</w:t>
      </w:r>
      <w:r w:rsidR="00AB69A4" w:rsidRPr="00AB4904">
        <w:rPr>
          <w:rFonts w:ascii="Arial" w:eastAsia="Microsoft JhengHei UI" w:hAnsi="Arial" w:cs="Arial"/>
          <w:sz w:val="22"/>
          <w:szCs w:val="22"/>
        </w:rPr>
        <w:t>y</w:t>
      </w:r>
      <w:proofErr w:type="spellEnd"/>
      <w:r w:rsidR="00AB69A4" w:rsidRPr="00AB4904">
        <w:rPr>
          <w:rFonts w:ascii="Arial" w:eastAsia="Microsoft JhengHei UI" w:hAnsi="Arial" w:cs="Arial"/>
          <w:sz w:val="22"/>
          <w:szCs w:val="22"/>
        </w:rPr>
        <w:t xml:space="preserve">. </w:t>
      </w:r>
    </w:p>
    <w:p w14:paraId="198C19E7" w14:textId="77777777" w:rsidR="00E95C70" w:rsidRPr="00AB4904" w:rsidRDefault="00E95C70">
      <w:pPr>
        <w:rPr>
          <w:rFonts w:ascii="Arial" w:eastAsia="Microsoft JhengHei UI" w:hAnsi="Arial" w:cs="Arial"/>
          <w:b/>
          <w:bCs/>
          <w:sz w:val="22"/>
          <w:szCs w:val="22"/>
        </w:rPr>
      </w:pPr>
    </w:p>
    <w:p w14:paraId="2676A57E" w14:textId="4AC59904"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C9697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Perhaps something borrowed. </w:t>
      </w:r>
      <w:proofErr w:type="gramStart"/>
      <w:r w:rsidR="00AB69A4" w:rsidRPr="00AB4904">
        <w:rPr>
          <w:rFonts w:ascii="Arial" w:eastAsia="Microsoft JhengHei UI" w:hAnsi="Arial" w:cs="Arial"/>
          <w:sz w:val="22"/>
          <w:szCs w:val="22"/>
        </w:rPr>
        <w:t>Definitely something</w:t>
      </w:r>
      <w:proofErr w:type="gramEnd"/>
      <w:r w:rsidR="00AB69A4" w:rsidRPr="00AB4904">
        <w:rPr>
          <w:rFonts w:ascii="Arial" w:eastAsia="Microsoft JhengHei UI" w:hAnsi="Arial" w:cs="Arial"/>
          <w:sz w:val="22"/>
          <w:szCs w:val="22"/>
        </w:rPr>
        <w:t xml:space="preserve"> old. </w:t>
      </w:r>
    </w:p>
    <w:p w14:paraId="724186BF" w14:textId="77777777" w:rsidR="00217BC6" w:rsidRPr="00AB4904" w:rsidRDefault="00217BC6">
      <w:pPr>
        <w:rPr>
          <w:rFonts w:ascii="Arial" w:eastAsia="Microsoft JhengHei UI" w:hAnsi="Arial" w:cs="Arial"/>
          <w:b/>
          <w:bCs/>
          <w:sz w:val="22"/>
          <w:szCs w:val="22"/>
        </w:rPr>
      </w:pPr>
    </w:p>
    <w:p w14:paraId="00DD26C2" w14:textId="7C2BDB27" w:rsidR="00C96972"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C9697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Well, this isn't a spoiler</w:t>
      </w:r>
      <w:r w:rsidR="00217BC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it has nothing to do with the book</w:t>
      </w:r>
      <w:r w:rsidR="00217BC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217BC6" w:rsidRPr="00AB4904">
        <w:rPr>
          <w:rFonts w:ascii="Arial" w:eastAsia="Microsoft JhengHei UI" w:hAnsi="Arial" w:cs="Arial"/>
          <w:sz w:val="22"/>
          <w:szCs w:val="22"/>
        </w:rPr>
        <w:t>B</w:t>
      </w:r>
      <w:r w:rsidR="00AB69A4" w:rsidRPr="00AB4904">
        <w:rPr>
          <w:rFonts w:ascii="Arial" w:eastAsia="Microsoft JhengHei UI" w:hAnsi="Arial" w:cs="Arial"/>
          <w:sz w:val="22"/>
          <w:szCs w:val="22"/>
        </w:rPr>
        <w:t>ut it is interesting</w:t>
      </w:r>
      <w:r w:rsidR="00217BC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w:t>
      </w:r>
      <w:r w:rsidR="00C9697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traditionally</w:t>
      </w:r>
      <w:r w:rsidR="00217BC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 think this came about </w:t>
      </w:r>
      <w:r w:rsidR="00C96972" w:rsidRPr="00AB4904">
        <w:rPr>
          <w:rFonts w:ascii="Arial" w:eastAsia="Microsoft JhengHei UI" w:hAnsi="Arial" w:cs="Arial"/>
          <w:b/>
          <w:bCs/>
          <w:sz w:val="22"/>
          <w:szCs w:val="22"/>
        </w:rPr>
        <w:t>[00:05:00]</w:t>
      </w:r>
      <w:r w:rsidR="00C9697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in the Victorian era, so this would predate this tradition. White dresses were for weddings of virgins</w:t>
      </w:r>
      <w:r w:rsidR="003E77C8"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blue dresses were for weddings of non</w:t>
      </w:r>
      <w:r w:rsidR="00C96972"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virgins. </w:t>
      </w:r>
    </w:p>
    <w:p w14:paraId="779D9CB6" w14:textId="77777777" w:rsidR="00C96972" w:rsidRPr="00AB4904" w:rsidRDefault="00C96972">
      <w:pPr>
        <w:rPr>
          <w:rFonts w:ascii="Arial" w:eastAsia="Microsoft JhengHei UI" w:hAnsi="Arial" w:cs="Arial"/>
          <w:sz w:val="22"/>
          <w:szCs w:val="22"/>
        </w:rPr>
      </w:pPr>
    </w:p>
    <w:p w14:paraId="3E6D6D38" w14:textId="77777777" w:rsidR="003E77C8" w:rsidRPr="00AB4904" w:rsidRDefault="003E77C8">
      <w:pPr>
        <w:rPr>
          <w:rFonts w:ascii="Arial" w:eastAsia="Microsoft JhengHei UI" w:hAnsi="Arial" w:cs="Arial"/>
          <w:sz w:val="22"/>
          <w:szCs w:val="22"/>
        </w:rPr>
      </w:pPr>
      <w:r w:rsidRPr="00AB4904">
        <w:rPr>
          <w:rFonts w:ascii="Arial" w:eastAsia="Microsoft JhengHei UI" w:hAnsi="Arial" w:cs="Arial"/>
          <w:b/>
          <w:bCs/>
          <w:sz w:val="22"/>
          <w:szCs w:val="22"/>
        </w:rPr>
        <w:t>Molly:</w:t>
      </w:r>
      <w:r w:rsidRPr="00AB4904">
        <w:rPr>
          <w:rFonts w:ascii="Arial" w:eastAsia="Microsoft JhengHei UI" w:hAnsi="Arial" w:cs="Arial"/>
          <w:sz w:val="22"/>
          <w:szCs w:val="22"/>
        </w:rPr>
        <w:t xml:space="preserve"> [gasps] </w:t>
      </w:r>
    </w:p>
    <w:p w14:paraId="3B6B4057" w14:textId="77777777" w:rsidR="003E77C8" w:rsidRPr="00AB4904" w:rsidRDefault="003E77C8">
      <w:pPr>
        <w:rPr>
          <w:rFonts w:ascii="Arial" w:eastAsia="Microsoft JhengHei UI" w:hAnsi="Arial" w:cs="Arial"/>
          <w:sz w:val="22"/>
          <w:szCs w:val="22"/>
        </w:rPr>
      </w:pPr>
    </w:p>
    <w:p w14:paraId="30B78846" w14:textId="40D8AE41" w:rsidR="003163F1" w:rsidRPr="00AB4904" w:rsidRDefault="003E77C8">
      <w:pPr>
        <w:rPr>
          <w:rFonts w:ascii="Arial" w:eastAsia="Microsoft JhengHei UI" w:hAnsi="Arial" w:cs="Arial"/>
          <w:sz w:val="22"/>
          <w:szCs w:val="22"/>
        </w:rPr>
      </w:pPr>
      <w:r w:rsidRPr="00AB4904">
        <w:rPr>
          <w:rFonts w:ascii="Arial" w:eastAsia="Microsoft JhengHei UI" w:hAnsi="Arial" w:cs="Arial"/>
          <w:b/>
          <w:bCs/>
          <w:sz w:val="22"/>
          <w:szCs w:val="22"/>
        </w:rPr>
        <w:t>Becca:</w:t>
      </w:r>
      <w:r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So</w:t>
      </w:r>
      <w:r w:rsidR="00C96972"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in this </w:t>
      </w:r>
      <w:proofErr w:type="gramStart"/>
      <w:r w:rsidR="00AB69A4" w:rsidRPr="00AB4904">
        <w:rPr>
          <w:rFonts w:ascii="Arial" w:eastAsia="Microsoft JhengHei UI" w:hAnsi="Arial" w:cs="Arial"/>
          <w:sz w:val="22"/>
          <w:szCs w:val="22"/>
        </w:rPr>
        <w:t>time period</w:t>
      </w:r>
      <w:proofErr w:type="gramEnd"/>
      <w:r w:rsidR="00AB69A4" w:rsidRPr="00AB4904">
        <w:rPr>
          <w:rFonts w:ascii="Arial" w:eastAsia="Microsoft JhengHei UI" w:hAnsi="Arial" w:cs="Arial"/>
          <w:sz w:val="22"/>
          <w:szCs w:val="22"/>
        </w:rPr>
        <w:t>, it wouldn't have been a thing</w:t>
      </w:r>
      <w:r w:rsidR="005C2CF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I think this came into being in the Victorian </w:t>
      </w:r>
      <w:r w:rsidR="00C84B26" w:rsidRPr="00AB4904">
        <w:rPr>
          <w:rFonts w:ascii="Arial" w:eastAsia="Microsoft JhengHei UI" w:hAnsi="Arial" w:cs="Arial"/>
          <w:sz w:val="22"/>
          <w:szCs w:val="22"/>
        </w:rPr>
        <w:t>E</w:t>
      </w:r>
      <w:r w:rsidR="00AB69A4" w:rsidRPr="00AB4904">
        <w:rPr>
          <w:rFonts w:ascii="Arial" w:eastAsia="Microsoft JhengHei UI" w:hAnsi="Arial" w:cs="Arial"/>
          <w:sz w:val="22"/>
          <w:szCs w:val="22"/>
        </w:rPr>
        <w:t>ra. But again, I get a lot of my costume stuff wrong, so feel free to correct me, listeners. But if you watch</w:t>
      </w:r>
      <w:r w:rsidR="00C84B2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the original </w:t>
      </w:r>
      <w:r w:rsidR="00AB69A4" w:rsidRPr="00AB4904">
        <w:rPr>
          <w:rFonts w:ascii="Arial" w:eastAsia="Microsoft JhengHei UI" w:hAnsi="Arial" w:cs="Arial"/>
          <w:i/>
          <w:iCs/>
          <w:sz w:val="22"/>
          <w:szCs w:val="22"/>
        </w:rPr>
        <w:t>Yours, Mine and Ours</w:t>
      </w:r>
      <w:r w:rsidR="00AB69A4" w:rsidRPr="00AB4904">
        <w:rPr>
          <w:rFonts w:ascii="Arial" w:eastAsia="Microsoft JhengHei UI" w:hAnsi="Arial" w:cs="Arial"/>
          <w:sz w:val="22"/>
          <w:szCs w:val="22"/>
        </w:rPr>
        <w:t xml:space="preserve"> with Lucille Ball and Henry Fonda, they get married in that</w:t>
      </w:r>
      <w:r w:rsidR="00A453C0" w:rsidRPr="00AB4904">
        <w:rPr>
          <w:rFonts w:ascii="Arial" w:eastAsia="Microsoft JhengHei UI" w:hAnsi="Arial" w:cs="Arial"/>
          <w:sz w:val="22"/>
          <w:szCs w:val="22"/>
        </w:rPr>
        <w:t>.</w:t>
      </w:r>
      <w:r w:rsidR="00C84B26" w:rsidRPr="00AB4904">
        <w:rPr>
          <w:rFonts w:ascii="Arial" w:eastAsia="Microsoft JhengHei UI" w:hAnsi="Arial" w:cs="Arial"/>
          <w:sz w:val="22"/>
          <w:szCs w:val="22"/>
        </w:rPr>
        <w:t xml:space="preserve"> </w:t>
      </w:r>
      <w:r w:rsidR="00A453C0" w:rsidRPr="00AB4904">
        <w:rPr>
          <w:rFonts w:ascii="Arial" w:eastAsia="Microsoft JhengHei UI" w:hAnsi="Arial" w:cs="Arial"/>
          <w:sz w:val="22"/>
          <w:szCs w:val="22"/>
        </w:rPr>
        <w:t>S</w:t>
      </w:r>
      <w:r w:rsidR="00AB69A4" w:rsidRPr="00AB4904">
        <w:rPr>
          <w:rFonts w:ascii="Arial" w:eastAsia="Microsoft JhengHei UI" w:hAnsi="Arial" w:cs="Arial"/>
          <w:sz w:val="22"/>
          <w:szCs w:val="22"/>
        </w:rPr>
        <w:t xml:space="preserve">he's a widow, so she's had children already, and she </w:t>
      </w:r>
      <w:proofErr w:type="gramStart"/>
      <w:r w:rsidR="00AB69A4" w:rsidRPr="00AB4904">
        <w:rPr>
          <w:rFonts w:ascii="Arial" w:eastAsia="Microsoft JhengHei UI" w:hAnsi="Arial" w:cs="Arial"/>
          <w:sz w:val="22"/>
          <w:szCs w:val="22"/>
        </w:rPr>
        <w:t>gets</w:t>
      </w:r>
      <w:proofErr w:type="gramEnd"/>
      <w:r w:rsidR="00AB69A4" w:rsidRPr="00AB4904">
        <w:rPr>
          <w:rFonts w:ascii="Arial" w:eastAsia="Microsoft JhengHei UI" w:hAnsi="Arial" w:cs="Arial"/>
          <w:sz w:val="22"/>
          <w:szCs w:val="22"/>
        </w:rPr>
        <w:t xml:space="preserve"> married in a blue dress. </w:t>
      </w:r>
    </w:p>
    <w:p w14:paraId="140BF432" w14:textId="77777777" w:rsidR="00E01254" w:rsidRPr="00AB4904" w:rsidRDefault="00E01254">
      <w:pPr>
        <w:rPr>
          <w:rFonts w:ascii="Arial" w:eastAsia="Microsoft JhengHei UI" w:hAnsi="Arial" w:cs="Arial"/>
          <w:b/>
          <w:bCs/>
          <w:sz w:val="22"/>
          <w:szCs w:val="22"/>
        </w:rPr>
      </w:pPr>
    </w:p>
    <w:p w14:paraId="0BF3B36F" w14:textId="274B6FC7"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802B6B"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s that why </w:t>
      </w:r>
      <w:proofErr w:type="gramStart"/>
      <w:r w:rsidR="00AB69A4" w:rsidRPr="00AB4904">
        <w:rPr>
          <w:rFonts w:ascii="Arial" w:eastAsia="Microsoft JhengHei UI" w:hAnsi="Arial" w:cs="Arial"/>
          <w:sz w:val="22"/>
          <w:szCs w:val="22"/>
        </w:rPr>
        <w:t>the something</w:t>
      </w:r>
      <w:proofErr w:type="gramEnd"/>
      <w:r w:rsidR="00AB69A4" w:rsidRPr="00AB4904">
        <w:rPr>
          <w:rFonts w:ascii="Arial" w:eastAsia="Microsoft JhengHei UI" w:hAnsi="Arial" w:cs="Arial"/>
          <w:sz w:val="22"/>
          <w:szCs w:val="22"/>
        </w:rPr>
        <w:t xml:space="preserve"> borrowed something blue became a thing? </w:t>
      </w:r>
    </w:p>
    <w:p w14:paraId="193C09AA" w14:textId="77777777" w:rsidR="00E01254" w:rsidRPr="00AB4904" w:rsidRDefault="00E01254">
      <w:pPr>
        <w:rPr>
          <w:rFonts w:ascii="Arial" w:eastAsia="Microsoft JhengHei UI" w:hAnsi="Arial" w:cs="Arial"/>
          <w:b/>
          <w:bCs/>
          <w:sz w:val="22"/>
          <w:szCs w:val="22"/>
        </w:rPr>
      </w:pPr>
    </w:p>
    <w:p w14:paraId="1F37602D" w14:textId="0ED19489"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CA5958"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 have no idea. </w:t>
      </w:r>
    </w:p>
    <w:p w14:paraId="531EFC04" w14:textId="77777777" w:rsidR="00E01254" w:rsidRPr="00AB4904" w:rsidRDefault="00E01254">
      <w:pPr>
        <w:rPr>
          <w:rFonts w:ascii="Arial" w:eastAsia="Microsoft JhengHei UI" w:hAnsi="Arial" w:cs="Arial"/>
          <w:b/>
          <w:bCs/>
          <w:sz w:val="22"/>
          <w:szCs w:val="22"/>
        </w:rPr>
      </w:pPr>
    </w:p>
    <w:p w14:paraId="5522E101" w14:textId="77777777" w:rsidR="007B39FC"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2441F1"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Hang on, everybody. </w:t>
      </w:r>
      <w:r w:rsidR="007B39FC" w:rsidRPr="00AB4904">
        <w:rPr>
          <w:rFonts w:ascii="Arial" w:eastAsia="Microsoft JhengHei UI" w:hAnsi="Arial" w:cs="Arial"/>
          <w:sz w:val="22"/>
          <w:szCs w:val="22"/>
        </w:rPr>
        <w:t xml:space="preserve">“This rhyme dates back to Victorian England, and it seems to signify the simultaneous hope for continuity and a fresh beginning.” </w:t>
      </w:r>
    </w:p>
    <w:p w14:paraId="53FCC92F" w14:textId="77777777" w:rsidR="007B39FC" w:rsidRPr="00AB4904" w:rsidRDefault="007B39FC">
      <w:pPr>
        <w:rPr>
          <w:rFonts w:ascii="Arial" w:eastAsia="Microsoft JhengHei UI" w:hAnsi="Arial" w:cs="Arial"/>
          <w:sz w:val="22"/>
          <w:szCs w:val="22"/>
        </w:rPr>
      </w:pPr>
    </w:p>
    <w:p w14:paraId="2D0750BC" w14:textId="09719886" w:rsidR="00F47B2B" w:rsidRPr="00AB4904" w:rsidRDefault="00F47B2B">
      <w:pPr>
        <w:rPr>
          <w:rFonts w:ascii="Arial" w:eastAsia="Microsoft JhengHei UI" w:hAnsi="Arial" w:cs="Arial"/>
          <w:sz w:val="22"/>
          <w:szCs w:val="22"/>
        </w:rPr>
      </w:pPr>
      <w:r w:rsidRPr="00AB4904">
        <w:rPr>
          <w:rFonts w:ascii="Arial" w:eastAsia="Microsoft JhengHei UI" w:hAnsi="Arial" w:cs="Arial"/>
          <w:sz w:val="22"/>
          <w:szCs w:val="22"/>
        </w:rPr>
        <w:t>“</w:t>
      </w:r>
      <w:r w:rsidR="007B39FC" w:rsidRPr="00AB4904">
        <w:rPr>
          <w:rFonts w:ascii="Arial" w:eastAsia="Microsoft JhengHei UI" w:hAnsi="Arial" w:cs="Arial"/>
          <w:sz w:val="22"/>
          <w:szCs w:val="22"/>
        </w:rPr>
        <w:t xml:space="preserve">The color blue is representative of </w:t>
      </w:r>
      <w:r w:rsidRPr="00AB4904">
        <w:rPr>
          <w:rFonts w:ascii="Arial" w:eastAsia="Microsoft JhengHei UI" w:hAnsi="Arial" w:cs="Arial"/>
          <w:sz w:val="22"/>
          <w:szCs w:val="22"/>
        </w:rPr>
        <w:t>‘</w:t>
      </w:r>
      <w:r w:rsidR="007B39FC" w:rsidRPr="00AB4904">
        <w:rPr>
          <w:rFonts w:ascii="Arial" w:eastAsia="Microsoft JhengHei UI" w:hAnsi="Arial" w:cs="Arial"/>
          <w:sz w:val="22"/>
          <w:szCs w:val="22"/>
        </w:rPr>
        <w:t>fidelity and love’s purity.</w:t>
      </w:r>
      <w:r w:rsidRPr="00AB4904">
        <w:rPr>
          <w:rFonts w:ascii="Arial" w:eastAsia="Microsoft JhengHei UI" w:hAnsi="Arial" w:cs="Arial"/>
          <w:sz w:val="22"/>
          <w:szCs w:val="22"/>
        </w:rPr>
        <w:t>’</w:t>
      </w:r>
      <w:r w:rsidR="007B39FC" w:rsidRPr="00AB4904">
        <w:rPr>
          <w:rFonts w:ascii="Arial" w:eastAsia="Microsoft JhengHei UI" w:hAnsi="Arial" w:cs="Arial"/>
          <w:sz w:val="22"/>
          <w:szCs w:val="22"/>
        </w:rPr>
        <w:t xml:space="preserve"> It was also a popular color to wear prior to the white wedding dress trend. Tavares says it's meant to represent an item to “baffle the evil eye.”</w:t>
      </w:r>
      <w:r w:rsidR="00AB69A4" w:rsidRPr="00AB4904">
        <w:rPr>
          <w:rFonts w:ascii="Arial" w:eastAsia="Microsoft JhengHei UI" w:hAnsi="Arial" w:cs="Arial"/>
          <w:sz w:val="22"/>
          <w:szCs w:val="22"/>
        </w:rPr>
        <w:t xml:space="preserve"> </w:t>
      </w:r>
    </w:p>
    <w:p w14:paraId="0151C6E4" w14:textId="77777777" w:rsidR="00F47B2B" w:rsidRPr="00AB4904" w:rsidRDefault="00F47B2B">
      <w:pPr>
        <w:rPr>
          <w:rFonts w:ascii="Arial" w:eastAsia="Microsoft JhengHei UI" w:hAnsi="Arial" w:cs="Arial"/>
          <w:sz w:val="22"/>
          <w:szCs w:val="22"/>
        </w:rPr>
      </w:pPr>
    </w:p>
    <w:p w14:paraId="335A5E73" w14:textId="77777777" w:rsidR="0079047D" w:rsidRPr="00AB4904" w:rsidRDefault="00AB69A4">
      <w:pPr>
        <w:rPr>
          <w:rFonts w:ascii="Arial" w:eastAsia="Microsoft JhengHei UI" w:hAnsi="Arial" w:cs="Arial"/>
          <w:sz w:val="22"/>
          <w:szCs w:val="22"/>
        </w:rPr>
      </w:pPr>
      <w:r w:rsidRPr="00AB4904">
        <w:rPr>
          <w:rFonts w:ascii="Arial" w:eastAsia="Microsoft JhengHei UI" w:hAnsi="Arial" w:cs="Arial"/>
          <w:sz w:val="22"/>
          <w:szCs w:val="22"/>
        </w:rPr>
        <w:t>So</w:t>
      </w:r>
      <w:r w:rsidR="00F47B2B" w:rsidRPr="00AB4904">
        <w:rPr>
          <w:rFonts w:ascii="Arial" w:eastAsia="Microsoft JhengHei UI" w:hAnsi="Arial" w:cs="Arial"/>
          <w:sz w:val="22"/>
          <w:szCs w:val="22"/>
        </w:rPr>
        <w:t>,</w:t>
      </w:r>
      <w:r w:rsidRPr="00AB4904">
        <w:rPr>
          <w:rFonts w:ascii="Arial" w:eastAsia="Microsoft JhengHei UI" w:hAnsi="Arial" w:cs="Arial"/>
          <w:sz w:val="22"/>
          <w:szCs w:val="22"/>
        </w:rPr>
        <w:t xml:space="preserve"> maybe </w:t>
      </w:r>
      <w:r w:rsidR="003164B2" w:rsidRPr="00AB4904">
        <w:rPr>
          <w:rFonts w:ascii="Arial" w:eastAsia="Microsoft JhengHei UI" w:hAnsi="Arial" w:cs="Arial"/>
          <w:b/>
          <w:bCs/>
          <w:sz w:val="22"/>
          <w:szCs w:val="22"/>
        </w:rPr>
        <w:t>[00:06:00]</w:t>
      </w:r>
      <w:r w:rsidR="003164B2" w:rsidRPr="00AB4904">
        <w:rPr>
          <w:rFonts w:ascii="Arial" w:eastAsia="Microsoft JhengHei UI" w:hAnsi="Arial" w:cs="Arial"/>
          <w:sz w:val="22"/>
          <w:szCs w:val="22"/>
        </w:rPr>
        <w:t xml:space="preserve"> </w:t>
      </w:r>
      <w:r w:rsidRPr="00AB4904">
        <w:rPr>
          <w:rFonts w:ascii="Arial" w:eastAsia="Microsoft JhengHei UI" w:hAnsi="Arial" w:cs="Arial"/>
          <w:sz w:val="22"/>
          <w:szCs w:val="22"/>
        </w:rPr>
        <w:t xml:space="preserve">the something borrowed something blue doesn't stem from </w:t>
      </w:r>
      <w:proofErr w:type="gramStart"/>
      <w:r w:rsidRPr="00AB4904">
        <w:rPr>
          <w:rFonts w:ascii="Arial" w:eastAsia="Microsoft JhengHei UI" w:hAnsi="Arial" w:cs="Arial"/>
          <w:sz w:val="22"/>
          <w:szCs w:val="22"/>
        </w:rPr>
        <w:t>this</w:t>
      </w:r>
      <w:r w:rsidR="0079047D" w:rsidRPr="00AB4904">
        <w:rPr>
          <w:rFonts w:ascii="Arial" w:eastAsia="Microsoft JhengHei UI" w:hAnsi="Arial" w:cs="Arial"/>
          <w:sz w:val="22"/>
          <w:szCs w:val="22"/>
        </w:rPr>
        <w:t>,</w:t>
      </w:r>
      <w:r w:rsidRPr="00AB4904">
        <w:rPr>
          <w:rFonts w:ascii="Arial" w:eastAsia="Microsoft JhengHei UI" w:hAnsi="Arial" w:cs="Arial"/>
          <w:sz w:val="22"/>
          <w:szCs w:val="22"/>
        </w:rPr>
        <w:t xml:space="preserve"> and</w:t>
      </w:r>
      <w:proofErr w:type="gramEnd"/>
      <w:r w:rsidRPr="00AB4904">
        <w:rPr>
          <w:rFonts w:ascii="Arial" w:eastAsia="Microsoft JhengHei UI" w:hAnsi="Arial" w:cs="Arial"/>
          <w:sz w:val="22"/>
          <w:szCs w:val="22"/>
        </w:rPr>
        <w:t xml:space="preserve"> is just </w:t>
      </w:r>
      <w:proofErr w:type="gramStart"/>
      <w:r w:rsidRPr="00AB4904">
        <w:rPr>
          <w:rFonts w:ascii="Arial" w:eastAsia="Microsoft JhengHei UI" w:hAnsi="Arial" w:cs="Arial"/>
          <w:sz w:val="22"/>
          <w:szCs w:val="22"/>
        </w:rPr>
        <w:t>a completely separate</w:t>
      </w:r>
      <w:proofErr w:type="gramEnd"/>
      <w:r w:rsidRPr="00AB4904">
        <w:rPr>
          <w:rFonts w:ascii="Arial" w:eastAsia="Microsoft JhengHei UI" w:hAnsi="Arial" w:cs="Arial"/>
          <w:sz w:val="22"/>
          <w:szCs w:val="22"/>
        </w:rPr>
        <w:t xml:space="preserve"> thing</w:t>
      </w:r>
      <w:r w:rsidR="0079047D" w:rsidRPr="00AB4904">
        <w:rPr>
          <w:rFonts w:ascii="Arial" w:eastAsia="Microsoft JhengHei UI" w:hAnsi="Arial" w:cs="Arial"/>
          <w:sz w:val="22"/>
          <w:szCs w:val="22"/>
        </w:rPr>
        <w:t>.</w:t>
      </w:r>
      <w:r w:rsidR="003164B2" w:rsidRPr="00AB4904">
        <w:rPr>
          <w:rFonts w:ascii="Arial" w:eastAsia="Microsoft JhengHei UI" w:hAnsi="Arial" w:cs="Arial"/>
          <w:sz w:val="22"/>
          <w:szCs w:val="22"/>
        </w:rPr>
        <w:t xml:space="preserve"> </w:t>
      </w:r>
      <w:proofErr w:type="gramStart"/>
      <w:r w:rsidR="0079047D" w:rsidRPr="00AB4904">
        <w:rPr>
          <w:rFonts w:ascii="Arial" w:eastAsia="Microsoft JhengHei UI" w:hAnsi="Arial" w:cs="Arial"/>
          <w:sz w:val="22"/>
          <w:szCs w:val="22"/>
        </w:rPr>
        <w:t>B</w:t>
      </w:r>
      <w:r w:rsidRPr="00AB4904">
        <w:rPr>
          <w:rFonts w:ascii="Arial" w:eastAsia="Microsoft JhengHei UI" w:hAnsi="Arial" w:cs="Arial"/>
          <w:sz w:val="22"/>
          <w:szCs w:val="22"/>
        </w:rPr>
        <w:t>ut that being said, this</w:t>
      </w:r>
      <w:proofErr w:type="gramEnd"/>
      <w:r w:rsidRPr="00AB4904">
        <w:rPr>
          <w:rFonts w:ascii="Arial" w:eastAsia="Microsoft JhengHei UI" w:hAnsi="Arial" w:cs="Arial"/>
          <w:sz w:val="22"/>
          <w:szCs w:val="22"/>
        </w:rPr>
        <w:t xml:space="preserve"> is giving</w:t>
      </w:r>
      <w:r w:rsidR="0079047D" w:rsidRPr="00AB4904">
        <w:rPr>
          <w:rFonts w:ascii="Arial" w:eastAsia="Microsoft JhengHei UI" w:hAnsi="Arial" w:cs="Arial"/>
          <w:sz w:val="22"/>
          <w:szCs w:val="22"/>
        </w:rPr>
        <w:t>-</w:t>
      </w:r>
    </w:p>
    <w:p w14:paraId="1886E2B1" w14:textId="77777777" w:rsidR="0079047D" w:rsidRPr="00AB4904" w:rsidRDefault="0079047D">
      <w:pPr>
        <w:rPr>
          <w:rFonts w:ascii="Arial" w:eastAsia="Microsoft JhengHei UI" w:hAnsi="Arial" w:cs="Arial"/>
          <w:sz w:val="22"/>
          <w:szCs w:val="22"/>
        </w:rPr>
      </w:pPr>
    </w:p>
    <w:p w14:paraId="2A715054" w14:textId="71C0A8FF" w:rsidR="003163F1" w:rsidRPr="00AB4904" w:rsidRDefault="0079047D">
      <w:pPr>
        <w:rPr>
          <w:rFonts w:ascii="Arial" w:eastAsia="Microsoft JhengHei UI" w:hAnsi="Arial" w:cs="Arial"/>
          <w:sz w:val="22"/>
          <w:szCs w:val="22"/>
        </w:rPr>
      </w:pPr>
      <w:r w:rsidRPr="00AB4904">
        <w:rPr>
          <w:rFonts w:ascii="Arial" w:eastAsia="Microsoft JhengHei UI" w:hAnsi="Arial" w:cs="Arial"/>
          <w:b/>
          <w:bCs/>
          <w:sz w:val="22"/>
          <w:szCs w:val="22"/>
        </w:rPr>
        <w:t>Becca:</w:t>
      </w:r>
      <w:r w:rsidRPr="00AB4904">
        <w:rPr>
          <w:rFonts w:ascii="Arial" w:eastAsia="Microsoft JhengHei UI" w:hAnsi="Arial" w:cs="Arial"/>
          <w:sz w:val="22"/>
          <w:szCs w:val="22"/>
        </w:rPr>
        <w:t xml:space="preserve"> G</w:t>
      </w:r>
      <w:r w:rsidR="00AB69A4" w:rsidRPr="00AB4904">
        <w:rPr>
          <w:rFonts w:ascii="Arial" w:eastAsia="Microsoft JhengHei UI" w:hAnsi="Arial" w:cs="Arial"/>
          <w:sz w:val="22"/>
          <w:szCs w:val="22"/>
        </w:rPr>
        <w:t xml:space="preserve">ay. </w:t>
      </w:r>
    </w:p>
    <w:p w14:paraId="7685A469" w14:textId="77777777" w:rsidR="0079047D" w:rsidRPr="00AB4904" w:rsidRDefault="0079047D">
      <w:pPr>
        <w:rPr>
          <w:rFonts w:ascii="Arial" w:eastAsia="Microsoft JhengHei UI" w:hAnsi="Arial" w:cs="Arial"/>
          <w:sz w:val="22"/>
          <w:szCs w:val="22"/>
        </w:rPr>
      </w:pPr>
    </w:p>
    <w:p w14:paraId="4BC7EB6C" w14:textId="05714A4C" w:rsidR="0079047D" w:rsidRPr="00AB4904" w:rsidRDefault="0079047D">
      <w:pPr>
        <w:rPr>
          <w:rFonts w:ascii="Arial" w:eastAsia="Microsoft JhengHei UI" w:hAnsi="Arial" w:cs="Arial"/>
          <w:sz w:val="22"/>
          <w:szCs w:val="22"/>
        </w:rPr>
      </w:pPr>
      <w:r w:rsidRPr="00AB4904">
        <w:rPr>
          <w:rFonts w:ascii="Arial" w:eastAsia="Microsoft JhengHei UI" w:hAnsi="Arial" w:cs="Arial"/>
          <w:b/>
          <w:bCs/>
          <w:sz w:val="22"/>
          <w:szCs w:val="22"/>
        </w:rPr>
        <w:t>Molly:</w:t>
      </w:r>
      <w:r w:rsidRPr="00AB4904">
        <w:rPr>
          <w:rFonts w:ascii="Arial" w:eastAsia="Microsoft JhengHei UI" w:hAnsi="Arial" w:cs="Arial"/>
          <w:sz w:val="22"/>
          <w:szCs w:val="22"/>
        </w:rPr>
        <w:t xml:space="preserve"> -gay.</w:t>
      </w:r>
    </w:p>
    <w:p w14:paraId="45A77FDB" w14:textId="77777777" w:rsidR="0079047D" w:rsidRPr="00AB4904" w:rsidRDefault="0079047D">
      <w:pPr>
        <w:rPr>
          <w:rFonts w:ascii="Arial" w:eastAsia="Microsoft JhengHei UI" w:hAnsi="Arial" w:cs="Arial"/>
          <w:b/>
          <w:bCs/>
          <w:sz w:val="22"/>
          <w:szCs w:val="22"/>
        </w:rPr>
      </w:pPr>
    </w:p>
    <w:p w14:paraId="58235FE9" w14:textId="7428E93A"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lastRenderedPageBreak/>
        <w:t>Becca:</w:t>
      </w:r>
      <w:r w:rsidR="00AB69A4" w:rsidRPr="00AB4904">
        <w:rPr>
          <w:rFonts w:ascii="Arial" w:eastAsia="Microsoft JhengHei UI" w:hAnsi="Arial" w:cs="Arial"/>
          <w:sz w:val="22"/>
          <w:szCs w:val="22"/>
        </w:rPr>
        <w:t xml:space="preserve"> </w:t>
      </w:r>
      <w:r w:rsidR="008E2B9D" w:rsidRPr="00AB4904">
        <w:rPr>
          <w:rFonts w:ascii="Arial" w:eastAsia="Microsoft JhengHei UI" w:hAnsi="Arial" w:cs="Arial"/>
          <w:sz w:val="22"/>
          <w:szCs w:val="22"/>
        </w:rPr>
        <w:t>O</w:t>
      </w:r>
      <w:r w:rsidR="00AB69A4" w:rsidRPr="00AB4904">
        <w:rPr>
          <w:rFonts w:ascii="Arial" w:eastAsia="Microsoft JhengHei UI" w:hAnsi="Arial" w:cs="Arial"/>
          <w:sz w:val="22"/>
          <w:szCs w:val="22"/>
        </w:rPr>
        <w:t>bviously</w:t>
      </w:r>
      <w:r w:rsidR="008E2B9D"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e're </w:t>
      </w:r>
      <w:r w:rsidR="00400681" w:rsidRPr="00AB4904">
        <w:rPr>
          <w:rFonts w:ascii="Arial" w:eastAsia="Microsoft JhengHei UI" w:hAnsi="Arial" w:cs="Arial"/>
          <w:sz w:val="22"/>
          <w:szCs w:val="22"/>
        </w:rPr>
        <w:t>going to</w:t>
      </w:r>
      <w:r w:rsidR="00AB69A4" w:rsidRPr="00AB4904">
        <w:rPr>
          <w:rFonts w:ascii="Arial" w:eastAsia="Microsoft JhengHei UI" w:hAnsi="Arial" w:cs="Arial"/>
          <w:sz w:val="22"/>
          <w:szCs w:val="22"/>
        </w:rPr>
        <w:t xml:space="preserve"> get into it. But the first few chapters of this book are obviously quite different than any of the other chapters that open any other Jane Austen novel we've read so far. </w:t>
      </w:r>
    </w:p>
    <w:p w14:paraId="515FA0EE" w14:textId="77777777" w:rsidR="00887D89" w:rsidRPr="00AB4904" w:rsidRDefault="00887D89">
      <w:pPr>
        <w:rPr>
          <w:rFonts w:ascii="Arial" w:eastAsia="Microsoft JhengHei UI" w:hAnsi="Arial" w:cs="Arial"/>
          <w:b/>
          <w:bCs/>
          <w:sz w:val="22"/>
          <w:szCs w:val="22"/>
        </w:rPr>
      </w:pPr>
    </w:p>
    <w:p w14:paraId="60234CBA" w14:textId="4CCC36D0"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5B10C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Because it starts with </w:t>
      </w:r>
      <w:r w:rsidR="006476EE" w:rsidRPr="00AB4904">
        <w:rPr>
          <w:rFonts w:ascii="Arial" w:eastAsia="Microsoft JhengHei UI" w:hAnsi="Arial" w:cs="Arial"/>
          <w:sz w:val="22"/>
          <w:szCs w:val="22"/>
        </w:rPr>
        <w:t>“</w:t>
      </w:r>
      <w:r w:rsidR="00AB69A4" w:rsidRPr="00AB4904">
        <w:rPr>
          <w:rFonts w:ascii="Arial" w:eastAsia="Microsoft JhengHei UI" w:hAnsi="Arial" w:cs="Arial"/>
          <w:sz w:val="22"/>
          <w:szCs w:val="22"/>
        </w:rPr>
        <w:t>30 years ago.</w:t>
      </w:r>
      <w:r w:rsidR="006476EE"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24227340" w14:textId="77777777" w:rsidR="00887D89" w:rsidRPr="00AB4904" w:rsidRDefault="00887D89">
      <w:pPr>
        <w:rPr>
          <w:rFonts w:ascii="Arial" w:eastAsia="Microsoft JhengHei UI" w:hAnsi="Arial" w:cs="Arial"/>
          <w:b/>
          <w:bCs/>
          <w:sz w:val="22"/>
          <w:szCs w:val="22"/>
        </w:rPr>
      </w:pPr>
    </w:p>
    <w:p w14:paraId="454368AA" w14:textId="187A3A7C"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6476E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w:t>
      </w:r>
    </w:p>
    <w:p w14:paraId="06631322" w14:textId="77777777" w:rsidR="00887D89" w:rsidRPr="00AB4904" w:rsidRDefault="00887D89">
      <w:pPr>
        <w:rPr>
          <w:rFonts w:ascii="Arial" w:eastAsia="Microsoft JhengHei UI" w:hAnsi="Arial" w:cs="Arial"/>
          <w:b/>
          <w:bCs/>
          <w:sz w:val="22"/>
          <w:szCs w:val="22"/>
        </w:rPr>
      </w:pPr>
    </w:p>
    <w:p w14:paraId="46132D94" w14:textId="60610E00"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6476E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Which is not something that has really happened. </w:t>
      </w:r>
    </w:p>
    <w:p w14:paraId="282E38C6" w14:textId="77777777" w:rsidR="00B2350F" w:rsidRPr="00AB4904" w:rsidRDefault="00B2350F">
      <w:pPr>
        <w:rPr>
          <w:rFonts w:ascii="Arial" w:eastAsia="Microsoft JhengHei UI" w:hAnsi="Arial" w:cs="Arial"/>
          <w:b/>
          <w:bCs/>
          <w:sz w:val="22"/>
          <w:szCs w:val="22"/>
        </w:rPr>
      </w:pPr>
    </w:p>
    <w:p w14:paraId="68C86F37" w14:textId="247D9481"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803B6F"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So</w:t>
      </w:r>
      <w:r w:rsidR="00803B6F"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I don't want to give too much away about</w:t>
      </w:r>
      <w:r w:rsidR="0090182B"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things coming up</w:t>
      </w:r>
      <w:r w:rsidR="00170E7A"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it's </w:t>
      </w:r>
      <w:r w:rsidR="00400681" w:rsidRPr="00AB4904">
        <w:rPr>
          <w:rFonts w:ascii="Arial" w:eastAsia="Microsoft JhengHei UI" w:hAnsi="Arial" w:cs="Arial"/>
          <w:sz w:val="22"/>
          <w:szCs w:val="22"/>
        </w:rPr>
        <w:t>going to</w:t>
      </w:r>
      <w:r w:rsidR="00AB69A4" w:rsidRPr="00AB4904">
        <w:rPr>
          <w:rFonts w:ascii="Arial" w:eastAsia="Microsoft JhengHei UI" w:hAnsi="Arial" w:cs="Arial"/>
          <w:sz w:val="22"/>
          <w:szCs w:val="22"/>
        </w:rPr>
        <w:t xml:space="preserve"> say so</w:t>
      </w:r>
      <w:r w:rsidR="00170E7A" w:rsidRPr="00AB4904">
        <w:rPr>
          <w:rFonts w:ascii="Arial" w:eastAsia="Microsoft JhengHei UI" w:hAnsi="Arial" w:cs="Arial"/>
          <w:sz w:val="22"/>
          <w:szCs w:val="22"/>
        </w:rPr>
        <w:t>.</w:t>
      </w:r>
      <w:r w:rsidR="00CE12B1" w:rsidRPr="00AB4904">
        <w:rPr>
          <w:rFonts w:ascii="Arial" w:eastAsia="Microsoft JhengHei UI" w:hAnsi="Arial" w:cs="Arial"/>
          <w:sz w:val="22"/>
          <w:szCs w:val="22"/>
        </w:rPr>
        <w:t xml:space="preserve"> </w:t>
      </w:r>
      <w:r w:rsidR="00170E7A" w:rsidRPr="00AB4904">
        <w:rPr>
          <w:rFonts w:ascii="Arial" w:eastAsia="Microsoft JhengHei UI" w:hAnsi="Arial" w:cs="Arial"/>
          <w:sz w:val="22"/>
          <w:szCs w:val="22"/>
        </w:rPr>
        <w:t>B</w:t>
      </w:r>
      <w:r w:rsidR="00AB69A4" w:rsidRPr="00AB4904">
        <w:rPr>
          <w:rFonts w:ascii="Arial" w:eastAsia="Microsoft JhengHei UI" w:hAnsi="Arial" w:cs="Arial"/>
          <w:sz w:val="22"/>
          <w:szCs w:val="22"/>
        </w:rPr>
        <w:t xml:space="preserve">ut it is interesting only because Fanny is not 30. </w:t>
      </w:r>
    </w:p>
    <w:p w14:paraId="4664FDEA" w14:textId="77777777" w:rsidR="00170E7A" w:rsidRPr="00AB4904" w:rsidRDefault="00170E7A">
      <w:pPr>
        <w:rPr>
          <w:rFonts w:ascii="Arial" w:eastAsia="Microsoft JhengHei UI" w:hAnsi="Arial" w:cs="Arial"/>
          <w:b/>
          <w:bCs/>
          <w:sz w:val="22"/>
          <w:szCs w:val="22"/>
        </w:rPr>
      </w:pPr>
    </w:p>
    <w:p w14:paraId="11BE86FB" w14:textId="231C9EBB" w:rsidR="006B0383"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F520F1"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No, no</w:t>
      </w:r>
      <w:r w:rsidR="00D2494B" w:rsidRPr="00AB4904">
        <w:rPr>
          <w:rFonts w:ascii="Arial" w:eastAsia="Microsoft JhengHei UI" w:hAnsi="Arial" w:cs="Arial"/>
          <w:sz w:val="22"/>
          <w:szCs w:val="22"/>
        </w:rPr>
        <w:t>, no</w:t>
      </w:r>
      <w:r w:rsidR="00AB69A4" w:rsidRPr="00AB4904">
        <w:rPr>
          <w:rFonts w:ascii="Arial" w:eastAsia="Microsoft JhengHei UI" w:hAnsi="Arial" w:cs="Arial"/>
          <w:sz w:val="22"/>
          <w:szCs w:val="22"/>
        </w:rPr>
        <w:t xml:space="preserve">. </w:t>
      </w:r>
      <w:r w:rsidR="006408DC" w:rsidRPr="00AB4904">
        <w:rPr>
          <w:rFonts w:ascii="Arial" w:eastAsia="Microsoft JhengHei UI" w:hAnsi="Arial" w:cs="Arial"/>
          <w:sz w:val="22"/>
          <w:szCs w:val="22"/>
        </w:rPr>
        <w:t xml:space="preserve">[Becca chuckles] </w:t>
      </w:r>
      <w:r w:rsidR="00AB69A4" w:rsidRPr="00AB4904">
        <w:rPr>
          <w:rFonts w:ascii="Arial" w:eastAsia="Microsoft JhengHei UI" w:hAnsi="Arial" w:cs="Arial"/>
          <w:sz w:val="22"/>
          <w:szCs w:val="22"/>
        </w:rPr>
        <w:t>So</w:t>
      </w:r>
      <w:r w:rsidR="00F520F1"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I've done the math. So</w:t>
      </w:r>
      <w:r w:rsidR="00F520F1"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30 years ago</w:t>
      </w:r>
      <w:r w:rsidR="00B512C4" w:rsidRPr="00AB4904">
        <w:rPr>
          <w:rFonts w:ascii="Arial" w:eastAsia="Microsoft JhengHei UI" w:hAnsi="Arial" w:cs="Arial"/>
          <w:sz w:val="22"/>
          <w:szCs w:val="22"/>
        </w:rPr>
        <w:t>-- A</w:t>
      </w:r>
      <w:r w:rsidR="00AB69A4" w:rsidRPr="00AB4904">
        <w:rPr>
          <w:rFonts w:ascii="Arial" w:eastAsia="Microsoft JhengHei UI" w:hAnsi="Arial" w:cs="Arial"/>
          <w:sz w:val="22"/>
          <w:szCs w:val="22"/>
        </w:rPr>
        <w:t>nd maybe this is a good spot to get into it. 30 years ago</w:t>
      </w:r>
      <w:r w:rsidR="006B0383"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05C6EB96" w14:textId="77777777" w:rsidR="006B0383" w:rsidRPr="00AB4904" w:rsidRDefault="006B0383">
      <w:pPr>
        <w:rPr>
          <w:rFonts w:ascii="Arial" w:eastAsia="Microsoft JhengHei UI" w:hAnsi="Arial" w:cs="Arial"/>
          <w:sz w:val="22"/>
          <w:szCs w:val="22"/>
        </w:rPr>
      </w:pPr>
    </w:p>
    <w:p w14:paraId="2BEF3DB9" w14:textId="19B49215" w:rsidR="006B0383" w:rsidRPr="00AB4904" w:rsidRDefault="006B0383">
      <w:pPr>
        <w:rPr>
          <w:rFonts w:ascii="Arial" w:eastAsia="Microsoft JhengHei UI" w:hAnsi="Arial" w:cs="Arial"/>
          <w:sz w:val="22"/>
          <w:szCs w:val="22"/>
        </w:rPr>
      </w:pPr>
      <w:r w:rsidRPr="00AB4904">
        <w:rPr>
          <w:rFonts w:ascii="Arial" w:eastAsia="Microsoft JhengHei UI" w:hAnsi="Arial" w:cs="Arial"/>
          <w:b/>
          <w:bCs/>
          <w:sz w:val="22"/>
          <w:szCs w:val="22"/>
        </w:rPr>
        <w:t>Becca:</w:t>
      </w:r>
      <w:r w:rsidRPr="00AB4904">
        <w:rPr>
          <w:rFonts w:ascii="Arial" w:eastAsia="Microsoft JhengHei UI" w:hAnsi="Arial" w:cs="Arial"/>
          <w:sz w:val="22"/>
          <w:szCs w:val="22"/>
        </w:rPr>
        <w:t xml:space="preserve"> </w:t>
      </w:r>
      <w:r w:rsidR="00B512C4" w:rsidRPr="00AB4904">
        <w:rPr>
          <w:rFonts w:ascii="Arial" w:eastAsia="Microsoft JhengHei UI" w:hAnsi="Arial" w:cs="Arial"/>
          <w:sz w:val="22"/>
          <w:szCs w:val="22"/>
        </w:rPr>
        <w:t xml:space="preserve">Oh. </w:t>
      </w:r>
      <w:r w:rsidRPr="00AB4904">
        <w:rPr>
          <w:rFonts w:ascii="Arial" w:eastAsia="Microsoft JhengHei UI" w:hAnsi="Arial" w:cs="Arial"/>
          <w:sz w:val="22"/>
          <w:szCs w:val="22"/>
        </w:rPr>
        <w:t>Yes, yes</w:t>
      </w:r>
      <w:r w:rsidR="00B512C4" w:rsidRPr="00AB4904">
        <w:rPr>
          <w:rFonts w:ascii="Arial" w:eastAsia="Microsoft JhengHei UI" w:hAnsi="Arial" w:cs="Arial"/>
          <w:sz w:val="22"/>
          <w:szCs w:val="22"/>
        </w:rPr>
        <w:t>, yes</w:t>
      </w:r>
      <w:r w:rsidRPr="00AB4904">
        <w:rPr>
          <w:rFonts w:ascii="Arial" w:eastAsia="Microsoft JhengHei UI" w:hAnsi="Arial" w:cs="Arial"/>
          <w:sz w:val="22"/>
          <w:szCs w:val="22"/>
        </w:rPr>
        <w:t xml:space="preserve">. </w:t>
      </w:r>
    </w:p>
    <w:p w14:paraId="1DE3080A" w14:textId="77777777" w:rsidR="006B0383" w:rsidRPr="00AB4904" w:rsidRDefault="006B0383">
      <w:pPr>
        <w:rPr>
          <w:rFonts w:ascii="Arial" w:eastAsia="Microsoft JhengHei UI" w:hAnsi="Arial" w:cs="Arial"/>
          <w:sz w:val="22"/>
          <w:szCs w:val="22"/>
        </w:rPr>
      </w:pPr>
    </w:p>
    <w:p w14:paraId="3F911843" w14:textId="0D0AA36A" w:rsidR="00562369" w:rsidRPr="00AB4904" w:rsidRDefault="006B0383">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w:t>
      </w:r>
      <w:r w:rsidR="00B512C4" w:rsidRPr="00AB4904">
        <w:rPr>
          <w:rFonts w:ascii="Arial" w:eastAsia="Microsoft JhengHei UI" w:hAnsi="Arial" w:cs="Arial"/>
          <w:sz w:val="22"/>
          <w:szCs w:val="22"/>
        </w:rPr>
        <w:t>i</w:t>
      </w:r>
      <w:r w:rsidRPr="00AB4904">
        <w:rPr>
          <w:rFonts w:ascii="Arial" w:eastAsia="Microsoft JhengHei UI" w:hAnsi="Arial" w:cs="Arial"/>
          <w:sz w:val="22"/>
          <w:szCs w:val="22"/>
        </w:rPr>
        <w:t>s when Maria</w:t>
      </w:r>
      <w:r w:rsidR="00864101" w:rsidRPr="00AB4904">
        <w:rPr>
          <w:rFonts w:ascii="Arial" w:eastAsia="Microsoft JhengHei UI" w:hAnsi="Arial" w:cs="Arial"/>
          <w:sz w:val="22"/>
          <w:szCs w:val="22"/>
        </w:rPr>
        <w:t xml:space="preserve"> </w:t>
      </w:r>
      <w:r w:rsidRPr="00AB4904">
        <w:rPr>
          <w:rFonts w:ascii="Arial" w:eastAsia="Microsoft JhengHei UI" w:hAnsi="Arial" w:cs="Arial"/>
          <w:sz w:val="22"/>
          <w:szCs w:val="22"/>
        </w:rPr>
        <w:t xml:space="preserve">Ward gets married to Sir Thomas </w:t>
      </w:r>
      <w:r w:rsidR="00864101" w:rsidRPr="00AB4904">
        <w:rPr>
          <w:rFonts w:ascii="Arial" w:eastAsia="Microsoft JhengHei UI" w:hAnsi="Arial" w:cs="Arial"/>
          <w:sz w:val="22"/>
          <w:szCs w:val="22"/>
        </w:rPr>
        <w:t>Bertram</w:t>
      </w:r>
      <w:r w:rsidRPr="00AB4904">
        <w:rPr>
          <w:rFonts w:ascii="Arial" w:eastAsia="Microsoft JhengHei UI" w:hAnsi="Arial" w:cs="Arial"/>
          <w:sz w:val="22"/>
          <w:szCs w:val="22"/>
        </w:rPr>
        <w:t>. So</w:t>
      </w:r>
      <w:r w:rsidR="00864101" w:rsidRPr="00AB4904">
        <w:rPr>
          <w:rFonts w:ascii="Arial" w:eastAsia="Microsoft JhengHei UI" w:hAnsi="Arial" w:cs="Arial"/>
          <w:sz w:val="22"/>
          <w:szCs w:val="22"/>
        </w:rPr>
        <w:t>,</w:t>
      </w:r>
      <w:r w:rsidRPr="00AB4904">
        <w:rPr>
          <w:rFonts w:ascii="Arial" w:eastAsia="Microsoft JhengHei UI" w:hAnsi="Arial" w:cs="Arial"/>
          <w:sz w:val="22"/>
          <w:szCs w:val="22"/>
        </w:rPr>
        <w:t xml:space="preserve"> she gets married, and then six years later, her older sister gets married to Mr. Norris. And so</w:t>
      </w:r>
      <w:r w:rsidR="00A34F06" w:rsidRPr="00AB4904">
        <w:rPr>
          <w:rFonts w:ascii="Arial" w:eastAsia="Microsoft JhengHei UI" w:hAnsi="Arial" w:cs="Arial"/>
          <w:sz w:val="22"/>
          <w:szCs w:val="22"/>
        </w:rPr>
        <w:t>,</w:t>
      </w:r>
      <w:r w:rsidRPr="00AB4904">
        <w:rPr>
          <w:rFonts w:ascii="Arial" w:eastAsia="Microsoft JhengHei UI" w:hAnsi="Arial" w:cs="Arial"/>
          <w:sz w:val="22"/>
          <w:szCs w:val="22"/>
        </w:rPr>
        <w:t xml:space="preserve"> that means </w:t>
      </w:r>
      <w:r w:rsidR="00CA2FD8" w:rsidRPr="00AB4904">
        <w:rPr>
          <w:rFonts w:ascii="Arial" w:eastAsia="Microsoft JhengHei UI" w:hAnsi="Arial" w:cs="Arial"/>
          <w:sz w:val="22"/>
          <w:szCs w:val="22"/>
        </w:rPr>
        <w:t xml:space="preserve">that </w:t>
      </w:r>
      <w:r w:rsidRPr="00AB4904">
        <w:rPr>
          <w:rFonts w:ascii="Arial" w:eastAsia="Microsoft JhengHei UI" w:hAnsi="Arial" w:cs="Arial"/>
          <w:sz w:val="22"/>
          <w:szCs w:val="22"/>
        </w:rPr>
        <w:t xml:space="preserve">that's </w:t>
      </w:r>
      <w:r w:rsidR="00562369" w:rsidRPr="00AB4904">
        <w:rPr>
          <w:rFonts w:ascii="Arial" w:eastAsia="Microsoft JhengHei UI" w:hAnsi="Arial" w:cs="Arial"/>
          <w:sz w:val="22"/>
          <w:szCs w:val="22"/>
        </w:rPr>
        <w:t>“</w:t>
      </w:r>
      <w:r w:rsidRPr="00AB4904">
        <w:rPr>
          <w:rFonts w:ascii="Arial" w:eastAsia="Microsoft JhengHei UI" w:hAnsi="Arial" w:cs="Arial"/>
          <w:sz w:val="22"/>
          <w:szCs w:val="22"/>
        </w:rPr>
        <w:t>24 years ago</w:t>
      </w:r>
      <w:r w:rsidR="00562369"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p>
    <w:p w14:paraId="458A7D48" w14:textId="77777777" w:rsidR="00562369" w:rsidRPr="00AB4904" w:rsidRDefault="00562369">
      <w:pPr>
        <w:rPr>
          <w:rFonts w:ascii="Arial" w:eastAsia="Microsoft JhengHei UI" w:hAnsi="Arial" w:cs="Arial"/>
          <w:sz w:val="22"/>
          <w:szCs w:val="22"/>
        </w:rPr>
      </w:pPr>
    </w:p>
    <w:p w14:paraId="04EF52DC" w14:textId="77777777" w:rsidR="00562369" w:rsidRPr="00AB4904" w:rsidRDefault="00562369">
      <w:pPr>
        <w:rPr>
          <w:rFonts w:ascii="Arial" w:eastAsia="Microsoft JhengHei UI" w:hAnsi="Arial" w:cs="Arial"/>
          <w:sz w:val="22"/>
          <w:szCs w:val="22"/>
        </w:rPr>
      </w:pPr>
      <w:r w:rsidRPr="00AB4904">
        <w:rPr>
          <w:rFonts w:ascii="Arial" w:eastAsia="Microsoft JhengHei UI" w:hAnsi="Arial" w:cs="Arial"/>
          <w:b/>
          <w:bCs/>
          <w:sz w:val="22"/>
          <w:szCs w:val="22"/>
        </w:rPr>
        <w:t>Becca:</w:t>
      </w:r>
      <w:r w:rsidRPr="00AB4904">
        <w:rPr>
          <w:rFonts w:ascii="Arial" w:eastAsia="Microsoft JhengHei UI" w:hAnsi="Arial" w:cs="Arial"/>
          <w:sz w:val="22"/>
          <w:szCs w:val="22"/>
        </w:rPr>
        <w:t xml:space="preserve"> Okay. </w:t>
      </w:r>
    </w:p>
    <w:p w14:paraId="7FD7181A" w14:textId="77777777" w:rsidR="00562369" w:rsidRPr="00AB4904" w:rsidRDefault="00562369">
      <w:pPr>
        <w:rPr>
          <w:rFonts w:ascii="Arial" w:eastAsia="Microsoft JhengHei UI" w:hAnsi="Arial" w:cs="Arial"/>
          <w:sz w:val="22"/>
          <w:szCs w:val="22"/>
        </w:rPr>
      </w:pPr>
    </w:p>
    <w:p w14:paraId="5FE03288" w14:textId="08BF3282" w:rsidR="00B158D2" w:rsidRPr="00AB4904" w:rsidRDefault="00562369">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 xml:space="preserve">Then after </w:t>
      </w:r>
      <w:r w:rsidR="006320D9" w:rsidRPr="00AB4904">
        <w:rPr>
          <w:rFonts w:ascii="Arial" w:eastAsia="Microsoft JhengHei UI" w:hAnsi="Arial" w:cs="Arial"/>
          <w:b/>
          <w:bCs/>
          <w:sz w:val="22"/>
          <w:szCs w:val="22"/>
        </w:rPr>
        <w:t>[00:07:00]</w:t>
      </w:r>
      <w:r w:rsidR="006320D9" w:rsidRPr="00AB4904">
        <w:rPr>
          <w:rFonts w:ascii="Arial" w:eastAsia="Microsoft JhengHei UI" w:hAnsi="Arial" w:cs="Arial"/>
          <w:sz w:val="22"/>
          <w:szCs w:val="22"/>
        </w:rPr>
        <w:t xml:space="preserve"> </w:t>
      </w:r>
      <w:r w:rsidRPr="00AB4904">
        <w:rPr>
          <w:rFonts w:ascii="Arial" w:eastAsia="Microsoft JhengHei UI" w:hAnsi="Arial" w:cs="Arial"/>
          <w:sz w:val="22"/>
          <w:szCs w:val="22"/>
        </w:rPr>
        <w:t>Frances, the younger sister</w:t>
      </w:r>
      <w:r w:rsidR="00864848" w:rsidRPr="00AB4904">
        <w:rPr>
          <w:rFonts w:ascii="Arial" w:eastAsia="Microsoft JhengHei UI" w:hAnsi="Arial" w:cs="Arial"/>
          <w:sz w:val="22"/>
          <w:szCs w:val="22"/>
        </w:rPr>
        <w:t>,</w:t>
      </w:r>
      <w:r w:rsidRPr="00AB4904">
        <w:rPr>
          <w:rFonts w:ascii="Arial" w:eastAsia="Microsoft JhengHei UI" w:hAnsi="Arial" w:cs="Arial"/>
          <w:sz w:val="22"/>
          <w:szCs w:val="22"/>
        </w:rPr>
        <w:t xml:space="preserve"> gets married, at least I think she's the younger sister</w:t>
      </w:r>
      <w:r w:rsidR="006320D9" w:rsidRPr="00AB4904">
        <w:rPr>
          <w:rFonts w:ascii="Arial" w:eastAsia="Microsoft JhengHei UI" w:hAnsi="Arial" w:cs="Arial"/>
          <w:sz w:val="22"/>
          <w:szCs w:val="22"/>
        </w:rPr>
        <w:t xml:space="preserve">, </w:t>
      </w:r>
      <w:r w:rsidRPr="00AB4904">
        <w:rPr>
          <w:rFonts w:ascii="Arial" w:eastAsia="Microsoft JhengHei UI" w:hAnsi="Arial" w:cs="Arial"/>
          <w:sz w:val="22"/>
          <w:szCs w:val="22"/>
        </w:rPr>
        <w:t xml:space="preserve">11 years pass where they don't talk, which would then make that </w:t>
      </w:r>
      <w:r w:rsidR="00864848" w:rsidRPr="00AB4904">
        <w:rPr>
          <w:rFonts w:ascii="Arial" w:eastAsia="Microsoft JhengHei UI" w:hAnsi="Arial" w:cs="Arial"/>
          <w:sz w:val="22"/>
          <w:szCs w:val="22"/>
        </w:rPr>
        <w:t>“</w:t>
      </w:r>
      <w:r w:rsidRPr="00AB4904">
        <w:rPr>
          <w:rFonts w:ascii="Arial" w:eastAsia="Microsoft JhengHei UI" w:hAnsi="Arial" w:cs="Arial"/>
          <w:sz w:val="22"/>
          <w:szCs w:val="22"/>
        </w:rPr>
        <w:t>13 years</w:t>
      </w:r>
      <w:r w:rsidR="006320D9" w:rsidRPr="00AB4904">
        <w:rPr>
          <w:rFonts w:ascii="Arial" w:eastAsia="Microsoft JhengHei UI" w:hAnsi="Arial" w:cs="Arial"/>
          <w:sz w:val="22"/>
          <w:szCs w:val="22"/>
        </w:rPr>
        <w:t xml:space="preserve"> </w:t>
      </w:r>
      <w:r w:rsidR="00864848" w:rsidRPr="00AB4904">
        <w:rPr>
          <w:rFonts w:ascii="Arial" w:eastAsia="Microsoft JhengHei UI" w:hAnsi="Arial" w:cs="Arial"/>
          <w:sz w:val="22"/>
          <w:szCs w:val="22"/>
        </w:rPr>
        <w:t>a</w:t>
      </w:r>
      <w:r w:rsidRPr="00AB4904">
        <w:rPr>
          <w:rFonts w:ascii="Arial" w:eastAsia="Microsoft JhengHei UI" w:hAnsi="Arial" w:cs="Arial"/>
          <w:sz w:val="22"/>
          <w:szCs w:val="22"/>
        </w:rPr>
        <w:t>go.</w:t>
      </w:r>
      <w:r w:rsidR="00864848" w:rsidRPr="00AB4904">
        <w:rPr>
          <w:rFonts w:ascii="Arial" w:eastAsia="Microsoft JhengHei UI" w:hAnsi="Arial" w:cs="Arial"/>
          <w:sz w:val="22"/>
          <w:szCs w:val="22"/>
        </w:rPr>
        <w:t>”</w:t>
      </w:r>
      <w:r w:rsidRPr="00AB4904">
        <w:rPr>
          <w:rFonts w:ascii="Arial" w:eastAsia="Microsoft JhengHei UI" w:hAnsi="Arial" w:cs="Arial"/>
          <w:sz w:val="22"/>
          <w:szCs w:val="22"/>
        </w:rPr>
        <w:t xml:space="preserve"> And then</w:t>
      </w:r>
      <w:r w:rsidR="00864848" w:rsidRPr="00AB4904">
        <w:rPr>
          <w:rFonts w:ascii="Arial" w:eastAsia="Microsoft JhengHei UI" w:hAnsi="Arial" w:cs="Arial"/>
          <w:sz w:val="22"/>
          <w:szCs w:val="22"/>
        </w:rPr>
        <w:t>,</w:t>
      </w:r>
      <w:r w:rsidRPr="00AB4904">
        <w:rPr>
          <w:rFonts w:ascii="Arial" w:eastAsia="Microsoft JhengHei UI" w:hAnsi="Arial" w:cs="Arial"/>
          <w:sz w:val="22"/>
          <w:szCs w:val="22"/>
        </w:rPr>
        <w:t xml:space="preserve"> I think </w:t>
      </w:r>
      <w:proofErr w:type="gramStart"/>
      <w:r w:rsidRPr="00AB4904">
        <w:rPr>
          <w:rFonts w:ascii="Arial" w:eastAsia="Microsoft JhengHei UI" w:hAnsi="Arial" w:cs="Arial"/>
          <w:sz w:val="22"/>
          <w:szCs w:val="22"/>
        </w:rPr>
        <w:t>that since</w:t>
      </w:r>
      <w:proofErr w:type="gramEnd"/>
      <w:r w:rsidRPr="00AB4904">
        <w:rPr>
          <w:rFonts w:ascii="Arial" w:eastAsia="Microsoft JhengHei UI" w:hAnsi="Arial" w:cs="Arial"/>
          <w:sz w:val="22"/>
          <w:szCs w:val="22"/>
        </w:rPr>
        <w:t xml:space="preserve"> when we get to it, Fanny comes</w:t>
      </w:r>
      <w:r w:rsidR="006320D9" w:rsidRPr="00AB4904">
        <w:rPr>
          <w:rFonts w:ascii="Arial" w:eastAsia="Microsoft JhengHei UI" w:hAnsi="Arial" w:cs="Arial"/>
          <w:sz w:val="22"/>
          <w:szCs w:val="22"/>
        </w:rPr>
        <w:t>, s</w:t>
      </w:r>
      <w:r w:rsidRPr="00AB4904">
        <w:rPr>
          <w:rFonts w:ascii="Arial" w:eastAsia="Microsoft JhengHei UI" w:hAnsi="Arial" w:cs="Arial"/>
          <w:sz w:val="22"/>
          <w:szCs w:val="22"/>
        </w:rPr>
        <w:t>he's 10</w:t>
      </w:r>
      <w:r w:rsidR="00D846CE" w:rsidRPr="00AB4904">
        <w:rPr>
          <w:rFonts w:ascii="Arial" w:eastAsia="Microsoft JhengHei UI" w:hAnsi="Arial" w:cs="Arial"/>
          <w:sz w:val="22"/>
          <w:szCs w:val="22"/>
        </w:rPr>
        <w:t xml:space="preserve">, </w:t>
      </w:r>
      <w:r w:rsidRPr="00AB4904">
        <w:rPr>
          <w:rFonts w:ascii="Arial" w:eastAsia="Microsoft JhengHei UI" w:hAnsi="Arial" w:cs="Arial"/>
          <w:sz w:val="22"/>
          <w:szCs w:val="22"/>
        </w:rPr>
        <w:t>I think that the bulk of the story is going to happen when she's 23</w:t>
      </w:r>
      <w:r w:rsidR="00B158D2" w:rsidRPr="00AB4904">
        <w:rPr>
          <w:rFonts w:ascii="Arial" w:eastAsia="Microsoft JhengHei UI" w:hAnsi="Arial" w:cs="Arial"/>
          <w:sz w:val="22"/>
          <w:szCs w:val="22"/>
        </w:rPr>
        <w:t xml:space="preserve">. </w:t>
      </w:r>
    </w:p>
    <w:p w14:paraId="1438E6B7" w14:textId="77777777" w:rsidR="00B158D2" w:rsidRPr="00AB4904" w:rsidRDefault="00B158D2">
      <w:pPr>
        <w:rPr>
          <w:rFonts w:ascii="Arial" w:eastAsia="Microsoft JhengHei UI" w:hAnsi="Arial" w:cs="Arial"/>
          <w:sz w:val="22"/>
          <w:szCs w:val="22"/>
        </w:rPr>
      </w:pPr>
    </w:p>
    <w:p w14:paraId="24C27E41" w14:textId="2A016CB6" w:rsidR="003163F1" w:rsidRPr="00AB4904" w:rsidRDefault="00B158D2">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Bulk of the story is </w:t>
      </w:r>
      <w:proofErr w:type="gramStart"/>
      <w:r w:rsidRPr="00AB4904">
        <w:rPr>
          <w:rFonts w:ascii="Arial" w:eastAsia="Microsoft JhengHei UI" w:hAnsi="Arial" w:cs="Arial"/>
          <w:sz w:val="22"/>
          <w:szCs w:val="22"/>
        </w:rPr>
        <w:t>actually going</w:t>
      </w:r>
      <w:proofErr w:type="gramEnd"/>
      <w:r w:rsidRPr="00AB4904">
        <w:rPr>
          <w:rFonts w:ascii="Arial" w:eastAsia="Microsoft JhengHei UI" w:hAnsi="Arial" w:cs="Arial"/>
          <w:sz w:val="22"/>
          <w:szCs w:val="22"/>
        </w:rPr>
        <w:t xml:space="preserve"> to happen when she's 17, 18. </w:t>
      </w:r>
    </w:p>
    <w:p w14:paraId="32743D41" w14:textId="77777777" w:rsidR="00D846CE" w:rsidRPr="00AB4904" w:rsidRDefault="00D846CE">
      <w:pPr>
        <w:rPr>
          <w:rFonts w:ascii="Arial" w:eastAsia="Microsoft JhengHei UI" w:hAnsi="Arial" w:cs="Arial"/>
          <w:b/>
          <w:bCs/>
          <w:sz w:val="22"/>
          <w:szCs w:val="22"/>
        </w:rPr>
      </w:pPr>
    </w:p>
    <w:p w14:paraId="3D08AFF8" w14:textId="051C8703" w:rsidR="00D25BC9"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D25BC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Oh</w:t>
      </w:r>
      <w:r w:rsidR="00D25BC9" w:rsidRPr="00AB4904">
        <w:rPr>
          <w:rFonts w:ascii="Arial" w:eastAsia="Microsoft JhengHei UI" w:hAnsi="Arial" w:cs="Arial"/>
          <w:sz w:val="22"/>
          <w:szCs w:val="22"/>
        </w:rPr>
        <w:t xml:space="preserve">. </w:t>
      </w:r>
    </w:p>
    <w:p w14:paraId="4F4ADB10" w14:textId="77777777" w:rsidR="00D25BC9" w:rsidRPr="00AB4904" w:rsidRDefault="00D25BC9">
      <w:pPr>
        <w:rPr>
          <w:rFonts w:ascii="Arial" w:eastAsia="Microsoft JhengHei UI" w:hAnsi="Arial" w:cs="Arial"/>
          <w:sz w:val="22"/>
          <w:szCs w:val="22"/>
        </w:rPr>
      </w:pPr>
    </w:p>
    <w:p w14:paraId="38D1FA53" w14:textId="3EBF0BAA" w:rsidR="00D25BC9" w:rsidRPr="00AB4904" w:rsidRDefault="00D25BC9">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00D846CE" w:rsidRPr="00AB4904">
        <w:rPr>
          <w:rFonts w:ascii="Arial" w:eastAsia="Microsoft JhengHei UI" w:hAnsi="Arial" w:cs="Arial"/>
          <w:sz w:val="22"/>
          <w:szCs w:val="22"/>
        </w:rPr>
        <w:t>Y</w:t>
      </w:r>
      <w:r w:rsidRPr="00AB4904">
        <w:rPr>
          <w:rFonts w:ascii="Arial" w:eastAsia="Microsoft JhengHei UI" w:hAnsi="Arial" w:cs="Arial"/>
          <w:sz w:val="22"/>
          <w:szCs w:val="22"/>
        </w:rPr>
        <w:t xml:space="preserve">eah. </w:t>
      </w:r>
    </w:p>
    <w:p w14:paraId="5D31AABC" w14:textId="77777777" w:rsidR="00D25BC9" w:rsidRPr="00AB4904" w:rsidRDefault="00D25BC9">
      <w:pPr>
        <w:rPr>
          <w:rFonts w:ascii="Arial" w:eastAsia="Microsoft JhengHei UI" w:hAnsi="Arial" w:cs="Arial"/>
          <w:sz w:val="22"/>
          <w:szCs w:val="22"/>
        </w:rPr>
      </w:pPr>
    </w:p>
    <w:p w14:paraId="54724E2A" w14:textId="6F94B7A0" w:rsidR="003163F1" w:rsidRPr="00AB4904" w:rsidRDefault="00D25BC9">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 xml:space="preserve">Then why </w:t>
      </w:r>
      <w:proofErr w:type="gramStart"/>
      <w:r w:rsidRPr="00AB4904">
        <w:rPr>
          <w:rFonts w:ascii="Arial" w:eastAsia="Microsoft JhengHei UI" w:hAnsi="Arial" w:cs="Arial"/>
          <w:sz w:val="22"/>
          <w:szCs w:val="22"/>
        </w:rPr>
        <w:t>this</w:t>
      </w:r>
      <w:proofErr w:type="gramEnd"/>
      <w:r w:rsidRPr="00AB4904">
        <w:rPr>
          <w:rFonts w:ascii="Arial" w:eastAsia="Microsoft JhengHei UI" w:hAnsi="Arial" w:cs="Arial"/>
          <w:sz w:val="22"/>
          <w:szCs w:val="22"/>
        </w:rPr>
        <w:t xml:space="preserve"> 30 years ago math? Maybe Frances gets married a few years after</w:t>
      </w:r>
      <w:r w:rsidR="00F90F52" w:rsidRPr="00AB4904">
        <w:rPr>
          <w:rFonts w:ascii="Arial" w:eastAsia="Microsoft JhengHei UI" w:hAnsi="Arial" w:cs="Arial"/>
          <w:sz w:val="22"/>
          <w:szCs w:val="22"/>
        </w:rPr>
        <w:t xml:space="preserve"> </w:t>
      </w:r>
      <w:r w:rsidR="008A65E6" w:rsidRPr="00AB4904">
        <w:rPr>
          <w:rFonts w:ascii="Arial" w:eastAsia="Microsoft JhengHei UI" w:hAnsi="Arial" w:cs="Arial"/>
          <w:sz w:val="22"/>
          <w:szCs w:val="22"/>
        </w:rPr>
        <w:t>Mrs. Norris.</w:t>
      </w:r>
      <w:r w:rsidR="00F90F52" w:rsidRPr="00AB4904">
        <w:rPr>
          <w:rFonts w:ascii="Arial" w:eastAsia="Microsoft JhengHei UI" w:hAnsi="Arial" w:cs="Arial"/>
          <w:sz w:val="22"/>
          <w:szCs w:val="22"/>
        </w:rPr>
        <w:t xml:space="preserve"> </w:t>
      </w:r>
    </w:p>
    <w:p w14:paraId="29132BAA" w14:textId="77777777" w:rsidR="008A65E6" w:rsidRPr="00AB4904" w:rsidRDefault="008A65E6">
      <w:pPr>
        <w:rPr>
          <w:rFonts w:ascii="Arial" w:eastAsia="Microsoft JhengHei UI" w:hAnsi="Arial" w:cs="Arial"/>
          <w:b/>
          <w:bCs/>
          <w:sz w:val="22"/>
          <w:szCs w:val="22"/>
        </w:rPr>
      </w:pPr>
    </w:p>
    <w:p w14:paraId="402D9732" w14:textId="62DF3C24"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D25BC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 think that </w:t>
      </w:r>
      <w:proofErr w:type="gramStart"/>
      <w:r w:rsidR="00AB69A4" w:rsidRPr="00AB4904">
        <w:rPr>
          <w:rFonts w:ascii="Arial" w:eastAsia="Microsoft JhengHei UI" w:hAnsi="Arial" w:cs="Arial"/>
          <w:sz w:val="22"/>
          <w:szCs w:val="22"/>
        </w:rPr>
        <w:t>has to</w:t>
      </w:r>
      <w:proofErr w:type="gramEnd"/>
      <w:r w:rsidR="00AB69A4" w:rsidRPr="00AB4904">
        <w:rPr>
          <w:rFonts w:ascii="Arial" w:eastAsia="Microsoft JhengHei UI" w:hAnsi="Arial" w:cs="Arial"/>
          <w:sz w:val="22"/>
          <w:szCs w:val="22"/>
        </w:rPr>
        <w:t xml:space="preserve"> be it. It wouldn't be that much longer. It would just be</w:t>
      </w:r>
      <w:r w:rsidR="00F90F52" w:rsidRPr="00AB4904">
        <w:rPr>
          <w:rFonts w:ascii="Arial" w:eastAsia="Microsoft JhengHei UI" w:hAnsi="Arial" w:cs="Arial"/>
          <w:sz w:val="22"/>
          <w:szCs w:val="22"/>
        </w:rPr>
        <w:t xml:space="preserve"> like </w:t>
      </w:r>
      <w:r w:rsidR="00AB69A4" w:rsidRPr="00AB4904">
        <w:rPr>
          <w:rFonts w:ascii="Arial" w:eastAsia="Microsoft JhengHei UI" w:hAnsi="Arial" w:cs="Arial"/>
          <w:sz w:val="22"/>
          <w:szCs w:val="22"/>
        </w:rPr>
        <w:t xml:space="preserve">four or five years later. </w:t>
      </w:r>
    </w:p>
    <w:p w14:paraId="1BC0BD10" w14:textId="77777777" w:rsidR="002A6DE5" w:rsidRPr="00AB4904" w:rsidRDefault="002A6DE5">
      <w:pPr>
        <w:rPr>
          <w:rFonts w:ascii="Arial" w:eastAsia="Microsoft JhengHei UI" w:hAnsi="Arial" w:cs="Arial"/>
          <w:b/>
          <w:bCs/>
          <w:sz w:val="22"/>
          <w:szCs w:val="22"/>
        </w:rPr>
      </w:pPr>
    </w:p>
    <w:p w14:paraId="300E2F42" w14:textId="48048D16"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2A6DE5" w:rsidRPr="00AB4904">
        <w:rPr>
          <w:rFonts w:ascii="Arial" w:eastAsia="Microsoft JhengHei UI" w:hAnsi="Arial" w:cs="Arial"/>
          <w:sz w:val="22"/>
          <w:szCs w:val="22"/>
        </w:rPr>
        <w:t xml:space="preserve"> </w:t>
      </w:r>
      <w:r w:rsidRPr="00AB4904">
        <w:rPr>
          <w:rFonts w:ascii="Arial" w:eastAsia="Microsoft JhengHei UI" w:hAnsi="Arial" w:cs="Arial"/>
          <w:sz w:val="22"/>
          <w:szCs w:val="22"/>
        </w:rPr>
        <w:t xml:space="preserve">Yeah. </w:t>
      </w:r>
    </w:p>
    <w:p w14:paraId="6DEC4DCC" w14:textId="77777777" w:rsidR="002A6DE5" w:rsidRPr="00AB4904" w:rsidRDefault="002A6DE5">
      <w:pPr>
        <w:rPr>
          <w:rFonts w:ascii="Arial" w:eastAsia="Microsoft JhengHei UI" w:hAnsi="Arial" w:cs="Arial"/>
          <w:b/>
          <w:bCs/>
          <w:sz w:val="22"/>
          <w:szCs w:val="22"/>
        </w:rPr>
      </w:pPr>
    </w:p>
    <w:p w14:paraId="2B37C581" w14:textId="23B31F29"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2A6DE5" w:rsidRPr="00AB4904">
        <w:rPr>
          <w:rFonts w:ascii="Arial" w:eastAsia="Microsoft JhengHei UI" w:hAnsi="Arial" w:cs="Arial"/>
          <w:sz w:val="22"/>
          <w:szCs w:val="22"/>
        </w:rPr>
        <w:t xml:space="preserve"> </w:t>
      </w:r>
      <w:r w:rsidRPr="00AB4904">
        <w:rPr>
          <w:rFonts w:ascii="Arial" w:eastAsia="Microsoft JhengHei UI" w:hAnsi="Arial" w:cs="Arial"/>
          <w:sz w:val="22"/>
          <w:szCs w:val="22"/>
        </w:rPr>
        <w:t xml:space="preserve">Yeah. </w:t>
      </w:r>
    </w:p>
    <w:p w14:paraId="246894D4" w14:textId="77777777" w:rsidR="005E6649" w:rsidRPr="00AB4904" w:rsidRDefault="005E6649">
      <w:pPr>
        <w:rPr>
          <w:rFonts w:ascii="Arial" w:eastAsia="Microsoft JhengHei UI" w:hAnsi="Arial" w:cs="Arial"/>
          <w:b/>
          <w:bCs/>
          <w:sz w:val="22"/>
          <w:szCs w:val="22"/>
        </w:rPr>
      </w:pPr>
    </w:p>
    <w:p w14:paraId="15A0A721" w14:textId="0E7C5D05"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2A6DE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Okay. Okay, good to know. Anyway, that was a quick overview of what's about to happen in the first chapter</w:t>
      </w:r>
      <w:r w:rsidR="00E63F9E" w:rsidRPr="00AB4904">
        <w:rPr>
          <w:rFonts w:ascii="Arial" w:eastAsia="Microsoft JhengHei UI" w:hAnsi="Arial" w:cs="Arial"/>
          <w:sz w:val="22"/>
          <w:szCs w:val="22"/>
        </w:rPr>
        <w:t xml:space="preserve">. </w:t>
      </w:r>
    </w:p>
    <w:p w14:paraId="77CEC2BB" w14:textId="77777777" w:rsidR="00E63F9E" w:rsidRPr="00AB4904" w:rsidRDefault="00E63F9E">
      <w:pPr>
        <w:rPr>
          <w:rFonts w:ascii="Arial" w:eastAsia="Microsoft JhengHei UI" w:hAnsi="Arial" w:cs="Arial"/>
          <w:b/>
          <w:bCs/>
          <w:sz w:val="22"/>
          <w:szCs w:val="22"/>
        </w:rPr>
      </w:pPr>
    </w:p>
    <w:p w14:paraId="4F38587B" w14:textId="5211775F"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C53024" w:rsidRPr="00AB4904">
        <w:rPr>
          <w:rFonts w:ascii="Arial" w:eastAsia="Microsoft JhengHei UI" w:hAnsi="Arial" w:cs="Arial"/>
          <w:sz w:val="22"/>
          <w:szCs w:val="22"/>
        </w:rPr>
        <w:t xml:space="preserve"> </w:t>
      </w:r>
      <w:proofErr w:type="gramStart"/>
      <w:r w:rsidR="00C53024" w:rsidRPr="00AB4904">
        <w:rPr>
          <w:rFonts w:ascii="Arial" w:eastAsia="Microsoft JhengHei UI" w:hAnsi="Arial" w:cs="Arial"/>
          <w:sz w:val="22"/>
          <w:szCs w:val="22"/>
        </w:rPr>
        <w:t>M</w:t>
      </w:r>
      <w:r w:rsidR="00AB69A4" w:rsidRPr="00AB4904">
        <w:rPr>
          <w:rFonts w:ascii="Arial" w:eastAsia="Microsoft JhengHei UI" w:hAnsi="Arial" w:cs="Arial"/>
          <w:sz w:val="22"/>
          <w:szCs w:val="22"/>
        </w:rPr>
        <w:t>ost important thing</w:t>
      </w:r>
      <w:r w:rsidR="00E63F9E" w:rsidRPr="00AB4904">
        <w:rPr>
          <w:rFonts w:ascii="Arial" w:eastAsia="Microsoft JhengHei UI" w:hAnsi="Arial" w:cs="Arial"/>
          <w:sz w:val="22"/>
          <w:szCs w:val="22"/>
        </w:rPr>
        <w:t>,</w:t>
      </w:r>
      <w:proofErr w:type="gramEnd"/>
      <w:r w:rsidR="00AB69A4" w:rsidRPr="00AB4904">
        <w:rPr>
          <w:rFonts w:ascii="Arial" w:eastAsia="Microsoft JhengHei UI" w:hAnsi="Arial" w:cs="Arial"/>
          <w:sz w:val="22"/>
          <w:szCs w:val="22"/>
        </w:rPr>
        <w:t xml:space="preserve"> is that this story starts well before the events that will transpire for the rest of the story, which starts with </w:t>
      </w:r>
      <w:r w:rsidR="005E789C" w:rsidRPr="00AB4904">
        <w:rPr>
          <w:rFonts w:ascii="Arial" w:eastAsia="Microsoft JhengHei UI" w:hAnsi="Arial" w:cs="Arial"/>
          <w:sz w:val="22"/>
          <w:szCs w:val="22"/>
        </w:rPr>
        <w:t>t</w:t>
      </w:r>
      <w:r w:rsidR="00AB69A4" w:rsidRPr="00AB4904">
        <w:rPr>
          <w:rFonts w:ascii="Arial" w:eastAsia="Microsoft JhengHei UI" w:hAnsi="Arial" w:cs="Arial"/>
          <w:sz w:val="22"/>
          <w:szCs w:val="22"/>
        </w:rPr>
        <w:t xml:space="preserve">he generation prior to the one that we'll be following closely in the book. </w:t>
      </w:r>
    </w:p>
    <w:p w14:paraId="05F31D8F" w14:textId="77777777" w:rsidR="0006498E" w:rsidRPr="00AB4904" w:rsidRDefault="0006498E">
      <w:pPr>
        <w:rPr>
          <w:rFonts w:ascii="Arial" w:eastAsia="Microsoft JhengHei UI" w:hAnsi="Arial" w:cs="Arial"/>
          <w:b/>
          <w:bCs/>
          <w:sz w:val="22"/>
          <w:szCs w:val="22"/>
        </w:rPr>
      </w:pPr>
    </w:p>
    <w:p w14:paraId="3FA74911" w14:textId="14010395"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A0384B"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Exactly. So</w:t>
      </w:r>
      <w:r w:rsidR="00A0384B"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A0384B" w:rsidRPr="00AB4904">
        <w:rPr>
          <w:rFonts w:ascii="Arial" w:eastAsia="Microsoft JhengHei UI" w:hAnsi="Arial" w:cs="Arial"/>
          <w:sz w:val="22"/>
          <w:szCs w:val="22"/>
        </w:rPr>
        <w:t>Maria</w:t>
      </w:r>
      <w:r w:rsidR="00AB69A4" w:rsidRPr="00AB4904">
        <w:rPr>
          <w:rFonts w:ascii="Arial" w:eastAsia="Microsoft JhengHei UI" w:hAnsi="Arial" w:cs="Arial"/>
          <w:sz w:val="22"/>
          <w:szCs w:val="22"/>
        </w:rPr>
        <w:t xml:space="preserve"> Ward gets married to Sir Thomas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xml:space="preserve">, who is the baronet </w:t>
      </w:r>
      <w:r w:rsidR="00A0384B" w:rsidRPr="00AB4904">
        <w:rPr>
          <w:rFonts w:ascii="Arial" w:eastAsia="Microsoft JhengHei UI" w:hAnsi="Arial" w:cs="Arial"/>
          <w:b/>
          <w:bCs/>
          <w:sz w:val="22"/>
          <w:szCs w:val="22"/>
        </w:rPr>
        <w:t>[00:08:00]</w:t>
      </w:r>
      <w:r w:rsidR="00A0384B"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of </w:t>
      </w:r>
      <w:r w:rsidR="004805F9" w:rsidRPr="00AB4904">
        <w:rPr>
          <w:rFonts w:ascii="Arial" w:eastAsia="Microsoft JhengHei UI" w:hAnsi="Arial" w:cs="Arial"/>
          <w:sz w:val="22"/>
          <w:szCs w:val="22"/>
        </w:rPr>
        <w:t>Mansfield Park</w:t>
      </w:r>
      <w:r w:rsidR="00AB69A4" w:rsidRPr="00AB4904">
        <w:rPr>
          <w:rFonts w:ascii="Arial" w:eastAsia="Microsoft JhengHei UI" w:hAnsi="Arial" w:cs="Arial"/>
          <w:sz w:val="22"/>
          <w:szCs w:val="22"/>
        </w:rPr>
        <w:t xml:space="preserve">. </w:t>
      </w:r>
    </w:p>
    <w:p w14:paraId="662149D5" w14:textId="77777777" w:rsidR="00914D7A" w:rsidRPr="00AB4904" w:rsidRDefault="00914D7A">
      <w:pPr>
        <w:rPr>
          <w:rFonts w:ascii="Arial" w:eastAsia="Microsoft JhengHei UI" w:hAnsi="Arial" w:cs="Arial"/>
          <w:b/>
          <w:bCs/>
          <w:sz w:val="22"/>
          <w:szCs w:val="22"/>
        </w:rPr>
      </w:pPr>
    </w:p>
    <w:p w14:paraId="0FAAD79D" w14:textId="581CDB98"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lastRenderedPageBreak/>
        <w:t>Becca:</w:t>
      </w:r>
      <w:r w:rsidR="00A0384B"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he is. </w:t>
      </w:r>
    </w:p>
    <w:p w14:paraId="0147A9A6" w14:textId="77777777" w:rsidR="00914D7A" w:rsidRPr="00AB4904" w:rsidRDefault="00914D7A">
      <w:pPr>
        <w:rPr>
          <w:rFonts w:ascii="Arial" w:eastAsia="Microsoft JhengHei UI" w:hAnsi="Arial" w:cs="Arial"/>
          <w:b/>
          <w:bCs/>
          <w:sz w:val="22"/>
          <w:szCs w:val="22"/>
        </w:rPr>
      </w:pPr>
    </w:p>
    <w:p w14:paraId="378E59EB" w14:textId="66207947" w:rsidR="00FC7423"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A0384B"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My first thought is that she's a gold digger, social climber</w:t>
      </w:r>
      <w:r w:rsidR="00914D7A"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914D7A" w:rsidRPr="00AB4904">
        <w:rPr>
          <w:rFonts w:ascii="Arial" w:eastAsia="Microsoft JhengHei UI" w:hAnsi="Arial" w:cs="Arial"/>
          <w:sz w:val="22"/>
          <w:szCs w:val="22"/>
        </w:rPr>
        <w:t>B</w:t>
      </w:r>
      <w:r w:rsidR="00AB69A4" w:rsidRPr="00AB4904">
        <w:rPr>
          <w:rFonts w:ascii="Arial" w:eastAsia="Microsoft JhengHei UI" w:hAnsi="Arial" w:cs="Arial"/>
          <w:sz w:val="22"/>
          <w:szCs w:val="22"/>
        </w:rPr>
        <w:t xml:space="preserve">ecause everyone is </w:t>
      </w:r>
      <w:r w:rsidR="004E35B5" w:rsidRPr="00AB4904">
        <w:rPr>
          <w:rFonts w:ascii="Arial" w:eastAsia="Microsoft JhengHei UI" w:hAnsi="Arial" w:cs="Arial"/>
          <w:sz w:val="22"/>
          <w:szCs w:val="22"/>
        </w:rPr>
        <w:t>like, “O</w:t>
      </w:r>
      <w:r w:rsidR="00AB69A4" w:rsidRPr="00AB4904">
        <w:rPr>
          <w:rFonts w:ascii="Arial" w:eastAsia="Microsoft JhengHei UI" w:hAnsi="Arial" w:cs="Arial"/>
          <w:sz w:val="22"/>
          <w:szCs w:val="22"/>
        </w:rPr>
        <w:t>h my God, she did so well for herself. She married so well. She doesn't even have enough money to deserve this.</w:t>
      </w:r>
      <w:r w:rsidR="00FC7423" w:rsidRPr="00AB4904">
        <w:rPr>
          <w:rFonts w:ascii="Arial" w:eastAsia="Microsoft JhengHei UI" w:hAnsi="Arial" w:cs="Arial"/>
          <w:sz w:val="22"/>
          <w:szCs w:val="22"/>
        </w:rPr>
        <w:t>” S</w:t>
      </w:r>
      <w:r w:rsidR="00AB69A4" w:rsidRPr="00AB4904">
        <w:rPr>
          <w:rFonts w:ascii="Arial" w:eastAsia="Microsoft JhengHei UI" w:hAnsi="Arial" w:cs="Arial"/>
          <w:sz w:val="22"/>
          <w:szCs w:val="22"/>
        </w:rPr>
        <w:t xml:space="preserve">he has </w:t>
      </w:r>
      <w:r w:rsidR="00ED010E"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7,000. She would need at least </w:t>
      </w:r>
      <w:r w:rsidR="00ED010E" w:rsidRPr="00AB4904">
        <w:rPr>
          <w:rFonts w:ascii="Arial" w:eastAsia="Microsoft JhengHei UI" w:hAnsi="Arial" w:cs="Arial"/>
          <w:sz w:val="22"/>
          <w:szCs w:val="22"/>
        </w:rPr>
        <w:t>£</w:t>
      </w:r>
      <w:r w:rsidR="00AB69A4" w:rsidRPr="00AB4904">
        <w:rPr>
          <w:rFonts w:ascii="Arial" w:eastAsia="Microsoft JhengHei UI" w:hAnsi="Arial" w:cs="Arial"/>
          <w:sz w:val="22"/>
          <w:szCs w:val="22"/>
        </w:rPr>
        <w:t>10,000 for</w:t>
      </w:r>
      <w:r w:rsidR="00FC7423" w:rsidRPr="00AB4904">
        <w:rPr>
          <w:rFonts w:ascii="Arial" w:eastAsia="Microsoft JhengHei UI" w:hAnsi="Arial" w:cs="Arial"/>
          <w:sz w:val="22"/>
          <w:szCs w:val="22"/>
        </w:rPr>
        <w:t xml:space="preserve"> t</w:t>
      </w:r>
      <w:r w:rsidR="00AB69A4" w:rsidRPr="00AB4904">
        <w:rPr>
          <w:rFonts w:ascii="Arial" w:eastAsia="Microsoft JhengHei UI" w:hAnsi="Arial" w:cs="Arial"/>
          <w:sz w:val="22"/>
          <w:szCs w:val="22"/>
        </w:rPr>
        <w:t>his to be</w:t>
      </w:r>
      <w:r w:rsidR="00FC7423" w:rsidRPr="00AB4904">
        <w:rPr>
          <w:rFonts w:ascii="Arial" w:eastAsia="Microsoft JhengHei UI" w:hAnsi="Arial" w:cs="Arial"/>
          <w:sz w:val="22"/>
          <w:szCs w:val="22"/>
        </w:rPr>
        <w:t>--</w:t>
      </w:r>
    </w:p>
    <w:p w14:paraId="43BF6068" w14:textId="77777777" w:rsidR="00FC7423" w:rsidRPr="00AB4904" w:rsidRDefault="00FC7423">
      <w:pPr>
        <w:rPr>
          <w:rFonts w:ascii="Arial" w:eastAsia="Microsoft JhengHei UI" w:hAnsi="Arial" w:cs="Arial"/>
          <w:sz w:val="22"/>
          <w:szCs w:val="22"/>
        </w:rPr>
      </w:pPr>
    </w:p>
    <w:p w14:paraId="2D47E556" w14:textId="41D38C45" w:rsidR="003163F1" w:rsidRPr="00AB4904" w:rsidRDefault="00FC7423">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A reasonable match. </w:t>
      </w:r>
    </w:p>
    <w:p w14:paraId="435ED8E4" w14:textId="77777777" w:rsidR="00ED010E" w:rsidRPr="00AB4904" w:rsidRDefault="00ED010E">
      <w:pPr>
        <w:rPr>
          <w:rFonts w:ascii="Arial" w:eastAsia="Microsoft JhengHei UI" w:hAnsi="Arial" w:cs="Arial"/>
          <w:b/>
          <w:bCs/>
          <w:sz w:val="22"/>
          <w:szCs w:val="22"/>
        </w:rPr>
      </w:pPr>
    </w:p>
    <w:p w14:paraId="6BA95957" w14:textId="6170E71B" w:rsidR="00FC7423"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FC742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Exactly. So</w:t>
      </w:r>
      <w:r w:rsidR="00FC7423"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she did good. </w:t>
      </w:r>
    </w:p>
    <w:p w14:paraId="42C6296F" w14:textId="77777777" w:rsidR="00FC7423" w:rsidRPr="00AB4904" w:rsidRDefault="00FC7423">
      <w:pPr>
        <w:rPr>
          <w:rFonts w:ascii="Arial" w:eastAsia="Microsoft JhengHei UI" w:hAnsi="Arial" w:cs="Arial"/>
          <w:sz w:val="22"/>
          <w:szCs w:val="22"/>
        </w:rPr>
      </w:pPr>
    </w:p>
    <w:p w14:paraId="2B6BEF15" w14:textId="77777777" w:rsidR="00FC7423" w:rsidRPr="00AB4904" w:rsidRDefault="00FC7423">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Yeah. </w:t>
      </w:r>
    </w:p>
    <w:p w14:paraId="655C5566" w14:textId="77777777" w:rsidR="00FC7423" w:rsidRPr="00AB4904" w:rsidRDefault="00FC7423">
      <w:pPr>
        <w:rPr>
          <w:rFonts w:ascii="Arial" w:eastAsia="Microsoft JhengHei UI" w:hAnsi="Arial" w:cs="Arial"/>
          <w:sz w:val="22"/>
          <w:szCs w:val="22"/>
        </w:rPr>
      </w:pPr>
    </w:p>
    <w:p w14:paraId="36A94F89" w14:textId="77777777" w:rsidR="002A241A" w:rsidRPr="00AB4904" w:rsidRDefault="00FC7423">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 xml:space="preserve">Her older sister, Ms. Ward, marries </w:t>
      </w:r>
      <w:r w:rsidR="00864101" w:rsidRPr="00AB4904">
        <w:rPr>
          <w:rFonts w:ascii="Arial" w:eastAsia="Microsoft JhengHei UI" w:hAnsi="Arial" w:cs="Arial"/>
          <w:sz w:val="22"/>
          <w:szCs w:val="22"/>
        </w:rPr>
        <w:t>Bertram</w:t>
      </w:r>
      <w:r w:rsidRPr="00AB4904">
        <w:rPr>
          <w:rFonts w:ascii="Arial" w:eastAsia="Microsoft JhengHei UI" w:hAnsi="Arial" w:cs="Arial"/>
          <w:sz w:val="22"/>
          <w:szCs w:val="22"/>
        </w:rPr>
        <w:t>'s friend, Mr. Norris, whom he gives a living as the</w:t>
      </w:r>
      <w:r w:rsidR="002A241A"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p>
    <w:p w14:paraId="4767E546" w14:textId="77777777" w:rsidR="002A241A" w:rsidRPr="00AB4904" w:rsidRDefault="002A241A">
      <w:pPr>
        <w:rPr>
          <w:rFonts w:ascii="Arial" w:eastAsia="Microsoft JhengHei UI" w:hAnsi="Arial" w:cs="Arial"/>
          <w:sz w:val="22"/>
          <w:szCs w:val="22"/>
        </w:rPr>
      </w:pPr>
    </w:p>
    <w:p w14:paraId="38B9BBC7" w14:textId="77777777" w:rsidR="002A241A" w:rsidRPr="00AB4904" w:rsidRDefault="002A241A">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Clergyman. </w:t>
      </w:r>
    </w:p>
    <w:p w14:paraId="7E814790" w14:textId="77777777" w:rsidR="002A241A" w:rsidRPr="00AB4904" w:rsidRDefault="002A241A">
      <w:pPr>
        <w:rPr>
          <w:rFonts w:ascii="Arial" w:eastAsia="Microsoft JhengHei UI" w:hAnsi="Arial" w:cs="Arial"/>
          <w:b/>
          <w:bCs/>
          <w:sz w:val="22"/>
          <w:szCs w:val="22"/>
        </w:rPr>
      </w:pPr>
    </w:p>
    <w:p w14:paraId="3A35CE2A" w14:textId="106C1C35" w:rsidR="003163F1" w:rsidRPr="00AB4904" w:rsidRDefault="002A241A">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 xml:space="preserve">-clergyman, like </w:t>
      </w:r>
      <w:proofErr w:type="gramStart"/>
      <w:r w:rsidRPr="00AB4904">
        <w:rPr>
          <w:rFonts w:ascii="Arial" w:eastAsia="Microsoft JhengHei UI" w:hAnsi="Arial" w:cs="Arial"/>
          <w:sz w:val="22"/>
          <w:szCs w:val="22"/>
        </w:rPr>
        <w:t>the Mr</w:t>
      </w:r>
      <w:proofErr w:type="gramEnd"/>
      <w:r w:rsidRPr="00AB4904">
        <w:rPr>
          <w:rFonts w:ascii="Arial" w:eastAsia="Microsoft JhengHei UI" w:hAnsi="Arial" w:cs="Arial"/>
          <w:sz w:val="22"/>
          <w:szCs w:val="22"/>
        </w:rPr>
        <w:t>. Collins</w:t>
      </w:r>
      <w:r w:rsidR="004F4476"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p>
    <w:p w14:paraId="65A57525" w14:textId="77777777" w:rsidR="00ED010E" w:rsidRPr="00AB4904" w:rsidRDefault="00ED010E">
      <w:pPr>
        <w:rPr>
          <w:rFonts w:ascii="Arial" w:eastAsia="Microsoft JhengHei UI" w:hAnsi="Arial" w:cs="Arial"/>
          <w:b/>
          <w:bCs/>
          <w:sz w:val="22"/>
          <w:szCs w:val="22"/>
        </w:rPr>
      </w:pPr>
    </w:p>
    <w:p w14:paraId="3D32E465" w14:textId="4CD6D2A4"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4F447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ah</w:t>
      </w:r>
      <w:r w:rsidR="00ED010E"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ED010E" w:rsidRPr="00AB4904">
        <w:rPr>
          <w:rFonts w:ascii="Arial" w:eastAsia="Microsoft JhengHei UI" w:hAnsi="Arial" w:cs="Arial"/>
          <w:sz w:val="22"/>
          <w:szCs w:val="22"/>
        </w:rPr>
        <w:t>Y</w:t>
      </w:r>
      <w:r w:rsidR="00AB69A4" w:rsidRPr="00AB4904">
        <w:rPr>
          <w:rFonts w:ascii="Arial" w:eastAsia="Microsoft JhengHei UI" w:hAnsi="Arial" w:cs="Arial"/>
          <w:sz w:val="22"/>
          <w:szCs w:val="22"/>
        </w:rPr>
        <w:t xml:space="preserve">eah, exactly. </w:t>
      </w:r>
    </w:p>
    <w:p w14:paraId="6680FFCC" w14:textId="77777777" w:rsidR="00ED010E" w:rsidRPr="00AB4904" w:rsidRDefault="00ED010E">
      <w:pPr>
        <w:rPr>
          <w:rFonts w:ascii="Arial" w:eastAsia="Microsoft JhengHei UI" w:hAnsi="Arial" w:cs="Arial"/>
          <w:b/>
          <w:bCs/>
          <w:sz w:val="22"/>
          <w:szCs w:val="22"/>
        </w:rPr>
      </w:pPr>
    </w:p>
    <w:p w14:paraId="6470C6F0" w14:textId="56CC3B00"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51089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M</w:t>
      </w:r>
      <w:r w:rsidR="00ED010E" w:rsidRPr="00AB4904">
        <w:rPr>
          <w:rFonts w:ascii="Arial" w:eastAsia="Microsoft JhengHei UI" w:hAnsi="Arial" w:cs="Arial"/>
          <w:sz w:val="22"/>
          <w:szCs w:val="22"/>
        </w:rPr>
        <w:t>is</w:t>
      </w:r>
      <w:r w:rsidR="00AB69A4" w:rsidRPr="00AB4904">
        <w:rPr>
          <w:rFonts w:ascii="Arial" w:eastAsia="Microsoft JhengHei UI" w:hAnsi="Arial" w:cs="Arial"/>
          <w:sz w:val="22"/>
          <w:szCs w:val="22"/>
        </w:rPr>
        <w:t>s Franc</w:t>
      </w:r>
      <w:r w:rsidR="00ED010E" w:rsidRPr="00AB4904">
        <w:rPr>
          <w:rFonts w:ascii="Arial" w:eastAsia="Microsoft JhengHei UI" w:hAnsi="Arial" w:cs="Arial"/>
          <w:sz w:val="22"/>
          <w:szCs w:val="22"/>
        </w:rPr>
        <w:t>e</w:t>
      </w:r>
      <w:r w:rsidR="00AB69A4" w:rsidRPr="00AB4904">
        <w:rPr>
          <w:rFonts w:ascii="Arial" w:eastAsia="Microsoft JhengHei UI" w:hAnsi="Arial" w:cs="Arial"/>
          <w:sz w:val="22"/>
          <w:szCs w:val="22"/>
        </w:rPr>
        <w:t>s, who is the younger sister</w:t>
      </w:r>
      <w:r w:rsidR="00A87FED"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05C44B5F" w14:textId="77777777" w:rsidR="00A87FED" w:rsidRPr="00AB4904" w:rsidRDefault="00A87FED">
      <w:pPr>
        <w:rPr>
          <w:rFonts w:ascii="Arial" w:eastAsia="Microsoft JhengHei UI" w:hAnsi="Arial" w:cs="Arial"/>
          <w:b/>
          <w:bCs/>
          <w:sz w:val="22"/>
          <w:szCs w:val="22"/>
        </w:rPr>
      </w:pPr>
    </w:p>
    <w:p w14:paraId="558CD3A1" w14:textId="4A504DC5"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51089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Does the thing that nobody else in Jane Austen does. </w:t>
      </w:r>
    </w:p>
    <w:p w14:paraId="6A7C8479" w14:textId="77777777" w:rsidR="00C7074D" w:rsidRPr="00AB4904" w:rsidRDefault="00C7074D">
      <w:pPr>
        <w:rPr>
          <w:rFonts w:ascii="Arial" w:eastAsia="Microsoft JhengHei UI" w:hAnsi="Arial" w:cs="Arial"/>
          <w:b/>
          <w:bCs/>
          <w:sz w:val="22"/>
          <w:szCs w:val="22"/>
        </w:rPr>
      </w:pPr>
    </w:p>
    <w:p w14:paraId="169FBDA7" w14:textId="660860F5"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EA6A8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She marries for love. </w:t>
      </w:r>
    </w:p>
    <w:p w14:paraId="24E644F2" w14:textId="77777777" w:rsidR="00C7074D" w:rsidRPr="00AB4904" w:rsidRDefault="00C7074D">
      <w:pPr>
        <w:rPr>
          <w:rFonts w:ascii="Arial" w:eastAsia="Microsoft JhengHei UI" w:hAnsi="Arial" w:cs="Arial"/>
          <w:b/>
          <w:bCs/>
          <w:sz w:val="22"/>
          <w:szCs w:val="22"/>
        </w:rPr>
      </w:pPr>
    </w:p>
    <w:p w14:paraId="093B744E" w14:textId="30EFC1B8"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EA6A8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We have a real poor person</w:t>
      </w:r>
      <w:r w:rsidR="00C7074D"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someone married for love without money. </w:t>
      </w:r>
    </w:p>
    <w:p w14:paraId="5303110D" w14:textId="77777777" w:rsidR="00C7074D" w:rsidRPr="00AB4904" w:rsidRDefault="00C7074D">
      <w:pPr>
        <w:rPr>
          <w:rFonts w:ascii="Arial" w:eastAsia="Microsoft JhengHei UI" w:hAnsi="Arial" w:cs="Arial"/>
          <w:b/>
          <w:bCs/>
          <w:sz w:val="22"/>
          <w:szCs w:val="22"/>
        </w:rPr>
      </w:pPr>
    </w:p>
    <w:p w14:paraId="48E9967F" w14:textId="651E35CE"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FF1FAA"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She married a lieutenant. </w:t>
      </w:r>
    </w:p>
    <w:p w14:paraId="32E4033E" w14:textId="77777777" w:rsidR="00C7074D" w:rsidRPr="00AB4904" w:rsidRDefault="00C7074D">
      <w:pPr>
        <w:rPr>
          <w:rFonts w:ascii="Arial" w:eastAsia="Microsoft JhengHei UI" w:hAnsi="Arial" w:cs="Arial"/>
          <w:b/>
          <w:bCs/>
          <w:sz w:val="22"/>
          <w:szCs w:val="22"/>
        </w:rPr>
      </w:pPr>
    </w:p>
    <w:p w14:paraId="2F549051" w14:textId="4EF59128" w:rsidR="009B05DA"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FF1FAA" w:rsidRPr="00AB4904">
        <w:rPr>
          <w:rFonts w:ascii="Arial" w:eastAsia="Microsoft JhengHei UI" w:hAnsi="Arial" w:cs="Arial"/>
          <w:sz w:val="22"/>
          <w:szCs w:val="22"/>
        </w:rPr>
        <w:t xml:space="preserve"> </w:t>
      </w:r>
      <w:r w:rsidR="00C7074D" w:rsidRPr="00AB4904">
        <w:rPr>
          <w:rFonts w:ascii="Arial" w:eastAsia="Microsoft JhengHei UI" w:hAnsi="Arial" w:cs="Arial"/>
          <w:sz w:val="22"/>
          <w:szCs w:val="22"/>
        </w:rPr>
        <w:t xml:space="preserve">[gasps] </w:t>
      </w:r>
      <w:r w:rsidR="00AB69A4" w:rsidRPr="00AB4904">
        <w:rPr>
          <w:rFonts w:ascii="Arial" w:eastAsia="Microsoft JhengHei UI" w:hAnsi="Arial" w:cs="Arial"/>
          <w:sz w:val="22"/>
          <w:szCs w:val="22"/>
        </w:rPr>
        <w:t xml:space="preserve">Yes. I think this </w:t>
      </w:r>
      <w:proofErr w:type="gramStart"/>
      <w:r w:rsidR="00AB69A4" w:rsidRPr="00AB4904">
        <w:rPr>
          <w:rFonts w:ascii="Arial" w:eastAsia="Microsoft JhengHei UI" w:hAnsi="Arial" w:cs="Arial"/>
          <w:sz w:val="22"/>
          <w:szCs w:val="22"/>
        </w:rPr>
        <w:t>one's</w:t>
      </w:r>
      <w:proofErr w:type="gramEnd"/>
      <w:r w:rsidR="00AB69A4" w:rsidRPr="00AB4904">
        <w:rPr>
          <w:rFonts w:ascii="Arial" w:eastAsia="Microsoft JhengHei UI" w:hAnsi="Arial" w:cs="Arial"/>
          <w:sz w:val="22"/>
          <w:szCs w:val="22"/>
        </w:rPr>
        <w:t xml:space="preserve"> </w:t>
      </w:r>
      <w:proofErr w:type="gramStart"/>
      <w:r w:rsidR="00AB69A4" w:rsidRPr="00AB4904">
        <w:rPr>
          <w:rFonts w:ascii="Arial" w:eastAsia="Microsoft JhengHei UI" w:hAnsi="Arial" w:cs="Arial"/>
          <w:sz w:val="22"/>
          <w:szCs w:val="22"/>
        </w:rPr>
        <w:t>really interesting</w:t>
      </w:r>
      <w:proofErr w:type="gramEnd"/>
      <w:r w:rsidR="00AB69A4" w:rsidRPr="00AB4904">
        <w:rPr>
          <w:rFonts w:ascii="Arial" w:eastAsia="Microsoft JhengHei UI" w:hAnsi="Arial" w:cs="Arial"/>
          <w:sz w:val="22"/>
          <w:szCs w:val="22"/>
        </w:rPr>
        <w:t xml:space="preserve"> to read pretty immediately after </w:t>
      </w:r>
      <w:r w:rsidR="00A85CE8" w:rsidRPr="00AB4904">
        <w:rPr>
          <w:rFonts w:ascii="Arial" w:eastAsia="Microsoft JhengHei UI" w:hAnsi="Arial" w:cs="Arial"/>
          <w:i/>
          <w:iCs/>
          <w:sz w:val="22"/>
          <w:szCs w:val="22"/>
        </w:rPr>
        <w:t>Persuasion</w:t>
      </w:r>
      <w:r w:rsidR="00AB69A4" w:rsidRPr="00AB4904">
        <w:rPr>
          <w:rFonts w:ascii="Arial" w:eastAsia="Microsoft JhengHei UI" w:hAnsi="Arial" w:cs="Arial"/>
          <w:sz w:val="22"/>
          <w:szCs w:val="22"/>
        </w:rPr>
        <w:t>, because I think this is a good picture of what Lady Russell was fearing for</w:t>
      </w:r>
      <w:r w:rsidR="009B05DA" w:rsidRPr="00AB4904">
        <w:rPr>
          <w:rFonts w:ascii="Arial" w:eastAsia="Microsoft JhengHei UI" w:hAnsi="Arial" w:cs="Arial"/>
          <w:sz w:val="22"/>
          <w:szCs w:val="22"/>
        </w:rPr>
        <w:t xml:space="preserve">- </w:t>
      </w:r>
    </w:p>
    <w:p w14:paraId="2D4BFF75" w14:textId="77777777" w:rsidR="009B05DA" w:rsidRPr="00AB4904" w:rsidRDefault="009B05DA">
      <w:pPr>
        <w:rPr>
          <w:rFonts w:ascii="Arial" w:eastAsia="Microsoft JhengHei UI" w:hAnsi="Arial" w:cs="Arial"/>
          <w:sz w:val="22"/>
          <w:szCs w:val="22"/>
        </w:rPr>
      </w:pPr>
    </w:p>
    <w:p w14:paraId="4BA90A56" w14:textId="77777777" w:rsidR="009B05DA" w:rsidRPr="00AB4904" w:rsidRDefault="009B05DA">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 xml:space="preserve">Exactly. </w:t>
      </w:r>
    </w:p>
    <w:p w14:paraId="7136276B" w14:textId="77777777" w:rsidR="009B05DA" w:rsidRPr="00AB4904" w:rsidRDefault="009B05DA">
      <w:pPr>
        <w:rPr>
          <w:rFonts w:ascii="Arial" w:eastAsia="Microsoft JhengHei UI" w:hAnsi="Arial" w:cs="Arial"/>
          <w:sz w:val="22"/>
          <w:szCs w:val="22"/>
        </w:rPr>
      </w:pPr>
    </w:p>
    <w:p w14:paraId="443F6EE3" w14:textId="3DCE7B2E" w:rsidR="003163F1" w:rsidRPr="00AB4904" w:rsidRDefault="009B05DA">
      <w:pPr>
        <w:rPr>
          <w:rFonts w:ascii="Arial" w:eastAsia="Microsoft JhengHei UI" w:hAnsi="Arial" w:cs="Arial"/>
          <w:sz w:val="22"/>
          <w:szCs w:val="22"/>
        </w:rPr>
      </w:pPr>
      <w:r w:rsidRPr="00AB4904">
        <w:rPr>
          <w:rFonts w:ascii="Arial" w:eastAsia="Microsoft JhengHei UI" w:hAnsi="Arial" w:cs="Arial"/>
          <w:b/>
          <w:bCs/>
          <w:sz w:val="22"/>
          <w:szCs w:val="22"/>
        </w:rPr>
        <w:t>Becca:</w:t>
      </w:r>
      <w:r w:rsidRPr="00AB4904">
        <w:rPr>
          <w:rFonts w:ascii="Arial" w:eastAsia="Microsoft JhengHei UI" w:hAnsi="Arial" w:cs="Arial"/>
          <w:sz w:val="22"/>
          <w:szCs w:val="22"/>
        </w:rPr>
        <w:t xml:space="preserve"> </w:t>
      </w:r>
      <w:r w:rsidR="00C7074D" w:rsidRPr="00AB4904">
        <w:rPr>
          <w:rFonts w:ascii="Arial" w:eastAsia="Microsoft JhengHei UI" w:hAnsi="Arial" w:cs="Arial"/>
          <w:sz w:val="22"/>
          <w:szCs w:val="22"/>
        </w:rPr>
        <w:t>-</w:t>
      </w:r>
      <w:r w:rsidRPr="00AB4904">
        <w:rPr>
          <w:rFonts w:ascii="Arial" w:eastAsia="Microsoft JhengHei UI" w:hAnsi="Arial" w:cs="Arial"/>
          <w:sz w:val="22"/>
          <w:szCs w:val="22"/>
        </w:rPr>
        <w:t xml:space="preserve">Anne Elliot. </w:t>
      </w:r>
    </w:p>
    <w:p w14:paraId="042A72E2" w14:textId="77777777" w:rsidR="00C7074D" w:rsidRPr="00AB4904" w:rsidRDefault="00C7074D">
      <w:pPr>
        <w:rPr>
          <w:rFonts w:ascii="Arial" w:eastAsia="Microsoft JhengHei UI" w:hAnsi="Arial" w:cs="Arial"/>
          <w:b/>
          <w:bCs/>
          <w:sz w:val="22"/>
          <w:szCs w:val="22"/>
        </w:rPr>
      </w:pPr>
    </w:p>
    <w:p w14:paraId="508DD1C1" w14:textId="1CEB2656"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9B05DA" w:rsidRPr="00AB4904">
        <w:rPr>
          <w:rFonts w:ascii="Arial" w:eastAsia="Microsoft JhengHei UI" w:hAnsi="Arial" w:cs="Arial"/>
          <w:b/>
          <w:bCs/>
          <w:sz w:val="22"/>
          <w:szCs w:val="22"/>
        </w:rPr>
        <w:t xml:space="preserve"> [00:09:00] </w:t>
      </w:r>
      <w:r w:rsidR="00AB69A4" w:rsidRPr="00AB4904">
        <w:rPr>
          <w:rFonts w:ascii="Arial" w:eastAsia="Microsoft JhengHei UI" w:hAnsi="Arial" w:cs="Arial"/>
          <w:sz w:val="22"/>
          <w:szCs w:val="22"/>
        </w:rPr>
        <w:t xml:space="preserve">Yeah. She </w:t>
      </w:r>
      <w:proofErr w:type="gramStart"/>
      <w:r w:rsidR="00AB69A4" w:rsidRPr="00AB4904">
        <w:rPr>
          <w:rFonts w:ascii="Arial" w:eastAsia="Microsoft JhengHei UI" w:hAnsi="Arial" w:cs="Arial"/>
          <w:sz w:val="22"/>
          <w:szCs w:val="22"/>
        </w:rPr>
        <w:t>marries for</w:t>
      </w:r>
      <w:proofErr w:type="gramEnd"/>
      <w:r w:rsidR="00AB69A4" w:rsidRPr="00AB4904">
        <w:rPr>
          <w:rFonts w:ascii="Arial" w:eastAsia="Microsoft JhengHei UI" w:hAnsi="Arial" w:cs="Arial"/>
          <w:sz w:val="22"/>
          <w:szCs w:val="22"/>
        </w:rPr>
        <w:t xml:space="preserve"> love with no money to someone who doesn't really have a chance of getting it. </w:t>
      </w:r>
    </w:p>
    <w:p w14:paraId="57B747AA" w14:textId="77777777" w:rsidR="003B7B62" w:rsidRPr="00AB4904" w:rsidRDefault="003B7B62">
      <w:pPr>
        <w:rPr>
          <w:rFonts w:ascii="Arial" w:eastAsia="Microsoft JhengHei UI" w:hAnsi="Arial" w:cs="Arial"/>
          <w:b/>
          <w:bCs/>
          <w:sz w:val="22"/>
          <w:szCs w:val="22"/>
        </w:rPr>
      </w:pPr>
    </w:p>
    <w:p w14:paraId="783C644A" w14:textId="42587CC4" w:rsidR="001E3B7B"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BD6CF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And not only that, not only does he not have a chance of getting it, </w:t>
      </w:r>
      <w:proofErr w:type="gramStart"/>
      <w:r w:rsidR="00AB69A4" w:rsidRPr="00AB4904">
        <w:rPr>
          <w:rFonts w:ascii="Arial" w:eastAsia="Microsoft JhengHei UI" w:hAnsi="Arial" w:cs="Arial"/>
          <w:sz w:val="22"/>
          <w:szCs w:val="22"/>
        </w:rPr>
        <w:t xml:space="preserve">his </w:t>
      </w:r>
      <w:r w:rsidR="00810EC8" w:rsidRPr="00AB4904">
        <w:rPr>
          <w:rFonts w:ascii="Arial" w:eastAsia="Microsoft JhengHei UI" w:hAnsi="Arial" w:cs="Arial"/>
          <w:sz w:val="22"/>
          <w:szCs w:val="22"/>
        </w:rPr>
        <w:t>upward</w:t>
      </w:r>
      <w:r w:rsidR="003E799A"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mobility is</w:t>
      </w:r>
      <w:proofErr w:type="gramEnd"/>
      <w:r w:rsidR="00AB69A4" w:rsidRPr="00AB4904">
        <w:rPr>
          <w:rFonts w:ascii="Arial" w:eastAsia="Microsoft JhengHei UI" w:hAnsi="Arial" w:cs="Arial"/>
          <w:sz w:val="22"/>
          <w:szCs w:val="22"/>
        </w:rPr>
        <w:t xml:space="preserve"> stunted just because of who he is as a person. </w:t>
      </w:r>
    </w:p>
    <w:p w14:paraId="1C935E1C" w14:textId="77777777" w:rsidR="001E3B7B" w:rsidRPr="00AB4904" w:rsidRDefault="001E3B7B">
      <w:pPr>
        <w:rPr>
          <w:rFonts w:ascii="Arial" w:eastAsia="Microsoft JhengHei UI" w:hAnsi="Arial" w:cs="Arial"/>
          <w:sz w:val="22"/>
          <w:szCs w:val="22"/>
        </w:rPr>
      </w:pPr>
    </w:p>
    <w:p w14:paraId="6080F69F" w14:textId="77777777" w:rsidR="001E3B7B" w:rsidRPr="00AB4904" w:rsidRDefault="001E3B7B">
      <w:pPr>
        <w:rPr>
          <w:rFonts w:ascii="Arial" w:eastAsia="Microsoft JhengHei UI" w:hAnsi="Arial" w:cs="Arial"/>
          <w:sz w:val="22"/>
          <w:szCs w:val="22"/>
        </w:rPr>
      </w:pPr>
      <w:r w:rsidRPr="00AB4904">
        <w:rPr>
          <w:rFonts w:ascii="Arial" w:eastAsia="Microsoft JhengHei UI" w:hAnsi="Arial" w:cs="Arial"/>
          <w:b/>
          <w:bCs/>
          <w:sz w:val="22"/>
          <w:szCs w:val="22"/>
        </w:rPr>
        <w:t>Molly:</w:t>
      </w:r>
      <w:r w:rsidRPr="00AB4904">
        <w:rPr>
          <w:rFonts w:ascii="Arial" w:eastAsia="Microsoft JhengHei UI" w:hAnsi="Arial" w:cs="Arial"/>
          <w:sz w:val="22"/>
          <w:szCs w:val="22"/>
        </w:rPr>
        <w:t xml:space="preserve"> Mm-hmm. </w:t>
      </w:r>
    </w:p>
    <w:p w14:paraId="725692D3" w14:textId="77777777" w:rsidR="001E3B7B" w:rsidRPr="00AB4904" w:rsidRDefault="001E3B7B">
      <w:pPr>
        <w:rPr>
          <w:rFonts w:ascii="Arial" w:eastAsia="Microsoft JhengHei UI" w:hAnsi="Arial" w:cs="Arial"/>
          <w:sz w:val="22"/>
          <w:szCs w:val="22"/>
        </w:rPr>
      </w:pPr>
    </w:p>
    <w:p w14:paraId="6BB4CA67" w14:textId="4BCE21CA" w:rsidR="003163F1" w:rsidRPr="00AB4904" w:rsidRDefault="001E3B7B">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So</w:t>
      </w:r>
      <w:r w:rsidR="00C763E5" w:rsidRPr="00AB4904">
        <w:rPr>
          <w:rFonts w:ascii="Arial" w:eastAsia="Microsoft JhengHei UI" w:hAnsi="Arial" w:cs="Arial"/>
          <w:sz w:val="22"/>
          <w:szCs w:val="22"/>
        </w:rPr>
        <w:t>,</w:t>
      </w:r>
      <w:r w:rsidRPr="00AB4904">
        <w:rPr>
          <w:rFonts w:ascii="Arial" w:eastAsia="Microsoft JhengHei UI" w:hAnsi="Arial" w:cs="Arial"/>
          <w:sz w:val="22"/>
          <w:szCs w:val="22"/>
        </w:rPr>
        <w:t xml:space="preserve"> immediately</w:t>
      </w:r>
      <w:r w:rsidR="00C763E5" w:rsidRPr="00AB4904">
        <w:rPr>
          <w:rFonts w:ascii="Arial" w:eastAsia="Microsoft JhengHei UI" w:hAnsi="Arial" w:cs="Arial"/>
          <w:sz w:val="22"/>
          <w:szCs w:val="22"/>
        </w:rPr>
        <w:t>,</w:t>
      </w:r>
      <w:r w:rsidRPr="00AB4904">
        <w:rPr>
          <w:rFonts w:ascii="Arial" w:eastAsia="Microsoft JhengHei UI" w:hAnsi="Arial" w:cs="Arial"/>
          <w:sz w:val="22"/>
          <w:szCs w:val="22"/>
        </w:rPr>
        <w:t xml:space="preserve"> we have three sisters, all in the same exact circumstance at birth, who make three very different matches. </w:t>
      </w:r>
    </w:p>
    <w:p w14:paraId="71DE96F0" w14:textId="77777777" w:rsidR="00830D29" w:rsidRPr="00AB4904" w:rsidRDefault="00830D29">
      <w:pPr>
        <w:rPr>
          <w:rFonts w:ascii="Arial" w:eastAsia="Microsoft JhengHei UI" w:hAnsi="Arial" w:cs="Arial"/>
          <w:b/>
          <w:bCs/>
          <w:sz w:val="22"/>
          <w:szCs w:val="22"/>
        </w:rPr>
      </w:pPr>
    </w:p>
    <w:p w14:paraId="11C5C3D6" w14:textId="669C5D43"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1E3B7B"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Why is his upward mobility stunted</w:t>
      </w:r>
      <w:r w:rsidR="00FF6434" w:rsidRPr="00AB4904">
        <w:rPr>
          <w:rFonts w:ascii="Arial" w:eastAsia="Microsoft JhengHei UI" w:hAnsi="Arial" w:cs="Arial"/>
          <w:sz w:val="22"/>
          <w:szCs w:val="22"/>
        </w:rPr>
        <w:t>?</w:t>
      </w:r>
      <w:r w:rsidR="00A20700" w:rsidRPr="00AB4904">
        <w:rPr>
          <w:rFonts w:ascii="Arial" w:eastAsia="Microsoft JhengHei UI" w:hAnsi="Arial" w:cs="Arial"/>
          <w:sz w:val="22"/>
          <w:szCs w:val="22"/>
        </w:rPr>
        <w:t xml:space="preserve"> </w:t>
      </w:r>
    </w:p>
    <w:p w14:paraId="7B83B3C0" w14:textId="77777777" w:rsidR="00FF6434" w:rsidRPr="00AB4904" w:rsidRDefault="00FF6434">
      <w:pPr>
        <w:rPr>
          <w:rFonts w:ascii="Arial" w:eastAsia="Microsoft JhengHei UI" w:hAnsi="Arial" w:cs="Arial"/>
          <w:b/>
          <w:bCs/>
          <w:sz w:val="22"/>
          <w:szCs w:val="22"/>
        </w:rPr>
      </w:pPr>
    </w:p>
    <w:p w14:paraId="51C8E1E9" w14:textId="40CC5FCB" w:rsidR="00A20700"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A20700" w:rsidRPr="00AB4904">
        <w:rPr>
          <w:rFonts w:ascii="Arial" w:eastAsia="Microsoft JhengHei UI" w:hAnsi="Arial" w:cs="Arial"/>
          <w:sz w:val="22"/>
          <w:szCs w:val="22"/>
        </w:rPr>
        <w:t xml:space="preserve"> For </w:t>
      </w:r>
      <w:proofErr w:type="gramStart"/>
      <w:r w:rsidR="00A20700" w:rsidRPr="00AB4904">
        <w:rPr>
          <w:rFonts w:ascii="Arial" w:eastAsia="Microsoft JhengHei UI" w:hAnsi="Arial" w:cs="Arial"/>
          <w:sz w:val="22"/>
          <w:szCs w:val="22"/>
        </w:rPr>
        <w:t>w</w:t>
      </w:r>
      <w:r w:rsidR="00AB69A4" w:rsidRPr="00AB4904">
        <w:rPr>
          <w:rFonts w:ascii="Arial" w:eastAsia="Microsoft JhengHei UI" w:hAnsi="Arial" w:cs="Arial"/>
          <w:sz w:val="22"/>
          <w:szCs w:val="22"/>
        </w:rPr>
        <w:t>ho</w:t>
      </w:r>
      <w:proofErr w:type="gramEnd"/>
      <w:r w:rsidR="00AB69A4" w:rsidRPr="00AB4904">
        <w:rPr>
          <w:rFonts w:ascii="Arial" w:eastAsia="Microsoft JhengHei UI" w:hAnsi="Arial" w:cs="Arial"/>
          <w:sz w:val="22"/>
          <w:szCs w:val="22"/>
        </w:rPr>
        <w:t xml:space="preserve"> he is as a person? </w:t>
      </w:r>
    </w:p>
    <w:p w14:paraId="760867FC" w14:textId="77777777" w:rsidR="00A20700" w:rsidRPr="00AB4904" w:rsidRDefault="00A20700">
      <w:pPr>
        <w:rPr>
          <w:rFonts w:ascii="Arial" w:eastAsia="Microsoft JhengHei UI" w:hAnsi="Arial" w:cs="Arial"/>
          <w:sz w:val="22"/>
          <w:szCs w:val="22"/>
        </w:rPr>
      </w:pPr>
    </w:p>
    <w:p w14:paraId="246542CE" w14:textId="77777777" w:rsidR="00A20700" w:rsidRPr="00AB4904" w:rsidRDefault="00A20700">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 xml:space="preserve">Yeah. </w:t>
      </w:r>
    </w:p>
    <w:p w14:paraId="07A52A47" w14:textId="77777777" w:rsidR="00A20700" w:rsidRPr="00AB4904" w:rsidRDefault="00A20700">
      <w:pPr>
        <w:rPr>
          <w:rFonts w:ascii="Arial" w:eastAsia="Microsoft JhengHei UI" w:hAnsi="Arial" w:cs="Arial"/>
          <w:sz w:val="22"/>
          <w:szCs w:val="22"/>
        </w:rPr>
      </w:pPr>
    </w:p>
    <w:p w14:paraId="6AF6AA4D" w14:textId="70D6CB0A" w:rsidR="003163F1" w:rsidRPr="00AB4904" w:rsidRDefault="00A20700">
      <w:pPr>
        <w:rPr>
          <w:rFonts w:ascii="Arial" w:eastAsia="Microsoft JhengHei UI" w:hAnsi="Arial" w:cs="Arial"/>
          <w:sz w:val="22"/>
          <w:szCs w:val="22"/>
        </w:rPr>
      </w:pPr>
      <w:r w:rsidRPr="00AB4904">
        <w:rPr>
          <w:rFonts w:ascii="Arial" w:eastAsia="Microsoft JhengHei UI" w:hAnsi="Arial" w:cs="Arial"/>
          <w:b/>
          <w:bCs/>
          <w:sz w:val="22"/>
          <w:szCs w:val="22"/>
        </w:rPr>
        <w:lastRenderedPageBreak/>
        <w:t xml:space="preserve">Becca: </w:t>
      </w:r>
      <w:r w:rsidRPr="00AB4904">
        <w:rPr>
          <w:rFonts w:ascii="Arial" w:eastAsia="Microsoft JhengHei UI" w:hAnsi="Arial" w:cs="Arial"/>
          <w:sz w:val="22"/>
          <w:szCs w:val="22"/>
        </w:rPr>
        <w:t xml:space="preserve">It touches on this, but the guy likes his booze. </w:t>
      </w:r>
    </w:p>
    <w:p w14:paraId="4A97E7B2" w14:textId="77777777" w:rsidR="00FF6434" w:rsidRPr="00AB4904" w:rsidRDefault="00FF6434">
      <w:pPr>
        <w:rPr>
          <w:rFonts w:ascii="Arial" w:eastAsia="Microsoft JhengHei UI" w:hAnsi="Arial" w:cs="Arial"/>
          <w:b/>
          <w:bCs/>
          <w:sz w:val="22"/>
          <w:szCs w:val="22"/>
        </w:rPr>
      </w:pPr>
    </w:p>
    <w:p w14:paraId="0AF8B2F4" w14:textId="37B58ABB" w:rsidR="0093193E"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93193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Oh, sure</w:t>
      </w:r>
      <w:r w:rsidR="0093193E" w:rsidRPr="00AB4904">
        <w:rPr>
          <w:rFonts w:ascii="Arial" w:eastAsia="Microsoft JhengHei UI" w:hAnsi="Arial" w:cs="Arial"/>
          <w:sz w:val="22"/>
          <w:szCs w:val="22"/>
        </w:rPr>
        <w:t xml:space="preserve">. </w:t>
      </w:r>
    </w:p>
    <w:p w14:paraId="52BCC692" w14:textId="77777777" w:rsidR="0093193E" w:rsidRPr="00AB4904" w:rsidRDefault="0093193E">
      <w:pPr>
        <w:rPr>
          <w:rFonts w:ascii="Arial" w:eastAsia="Microsoft JhengHei UI" w:hAnsi="Arial" w:cs="Arial"/>
          <w:sz w:val="22"/>
          <w:szCs w:val="22"/>
        </w:rPr>
      </w:pPr>
    </w:p>
    <w:p w14:paraId="13F049B5" w14:textId="5127B3A5" w:rsidR="003163F1" w:rsidRPr="00AB4904" w:rsidRDefault="0093193E">
      <w:pPr>
        <w:rPr>
          <w:rFonts w:ascii="Arial" w:eastAsia="Microsoft JhengHei UI" w:hAnsi="Arial" w:cs="Arial"/>
          <w:sz w:val="22"/>
          <w:szCs w:val="22"/>
        </w:rPr>
      </w:pPr>
      <w:r w:rsidRPr="00AB4904">
        <w:rPr>
          <w:rFonts w:ascii="Arial" w:eastAsia="Microsoft JhengHei UI" w:hAnsi="Arial" w:cs="Arial"/>
          <w:b/>
          <w:bCs/>
          <w:sz w:val="22"/>
          <w:szCs w:val="22"/>
        </w:rPr>
        <w:t>Becca:</w:t>
      </w:r>
      <w:r w:rsidRPr="00AB4904">
        <w:rPr>
          <w:rFonts w:ascii="Arial" w:eastAsia="Microsoft JhengHei UI" w:hAnsi="Arial" w:cs="Arial"/>
          <w:sz w:val="22"/>
          <w:szCs w:val="22"/>
        </w:rPr>
        <w:t xml:space="preserve"> </w:t>
      </w:r>
      <w:r w:rsidR="00BD0877" w:rsidRPr="00AB4904">
        <w:rPr>
          <w:rFonts w:ascii="Arial" w:eastAsia="Microsoft JhengHei UI" w:hAnsi="Arial" w:cs="Arial"/>
          <w:sz w:val="22"/>
          <w:szCs w:val="22"/>
        </w:rPr>
        <w:t>Y</w:t>
      </w:r>
      <w:r w:rsidRPr="00AB4904">
        <w:rPr>
          <w:rFonts w:ascii="Arial" w:eastAsia="Microsoft JhengHei UI" w:hAnsi="Arial" w:cs="Arial"/>
          <w:sz w:val="22"/>
          <w:szCs w:val="22"/>
        </w:rPr>
        <w:t>eah. He’s like</w:t>
      </w:r>
      <w:r w:rsidR="00BD0877" w:rsidRPr="00AB4904">
        <w:rPr>
          <w:rFonts w:ascii="Arial" w:eastAsia="Microsoft JhengHei UI" w:hAnsi="Arial" w:cs="Arial"/>
          <w:sz w:val="22"/>
          <w:szCs w:val="22"/>
        </w:rPr>
        <w:t xml:space="preserve">-- [crosstalk] </w:t>
      </w:r>
    </w:p>
    <w:p w14:paraId="04485071" w14:textId="146FFD23" w:rsidR="003163F1" w:rsidRPr="00AB4904" w:rsidRDefault="003163F1">
      <w:pPr>
        <w:rPr>
          <w:rFonts w:ascii="Arial" w:eastAsia="Microsoft JhengHei UI" w:hAnsi="Arial" w:cs="Arial"/>
          <w:sz w:val="22"/>
          <w:szCs w:val="22"/>
        </w:rPr>
      </w:pPr>
    </w:p>
    <w:p w14:paraId="6542AE8E" w14:textId="2DAE7287"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93193E" w:rsidRPr="00AB4904">
        <w:rPr>
          <w:rFonts w:ascii="Arial" w:eastAsia="Microsoft JhengHei UI" w:hAnsi="Arial" w:cs="Arial"/>
          <w:sz w:val="22"/>
          <w:szCs w:val="22"/>
        </w:rPr>
        <w:t xml:space="preserve"> </w:t>
      </w:r>
      <w:r w:rsidRPr="00AB4904">
        <w:rPr>
          <w:rFonts w:ascii="Arial" w:eastAsia="Microsoft JhengHei UI" w:hAnsi="Arial" w:cs="Arial"/>
          <w:sz w:val="22"/>
          <w:szCs w:val="22"/>
        </w:rPr>
        <w:t xml:space="preserve">He stunts his own upward mobility. </w:t>
      </w:r>
    </w:p>
    <w:p w14:paraId="3E7A8C54" w14:textId="77777777" w:rsidR="0068338B" w:rsidRPr="00AB4904" w:rsidRDefault="0068338B">
      <w:pPr>
        <w:rPr>
          <w:rFonts w:ascii="Arial" w:eastAsia="Microsoft JhengHei UI" w:hAnsi="Arial" w:cs="Arial"/>
          <w:b/>
          <w:bCs/>
          <w:sz w:val="22"/>
          <w:szCs w:val="22"/>
        </w:rPr>
      </w:pPr>
    </w:p>
    <w:p w14:paraId="4A2F5D92" w14:textId="7D369C1F"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68338B" w:rsidRPr="00AB4904">
        <w:rPr>
          <w:rFonts w:ascii="Arial" w:eastAsia="Microsoft JhengHei UI" w:hAnsi="Arial" w:cs="Arial"/>
          <w:sz w:val="22"/>
          <w:szCs w:val="22"/>
        </w:rPr>
        <w:t xml:space="preserve"> </w:t>
      </w:r>
      <w:r w:rsidRPr="00AB4904">
        <w:rPr>
          <w:rFonts w:ascii="Arial" w:eastAsia="Microsoft JhengHei UI" w:hAnsi="Arial" w:cs="Arial"/>
          <w:sz w:val="22"/>
          <w:szCs w:val="22"/>
        </w:rPr>
        <w:t>Yeah</w:t>
      </w:r>
      <w:r w:rsidR="00BD0877" w:rsidRPr="00AB4904">
        <w:rPr>
          <w:rFonts w:ascii="Arial" w:eastAsia="Microsoft JhengHei UI" w:hAnsi="Arial" w:cs="Arial"/>
          <w:sz w:val="22"/>
          <w:szCs w:val="22"/>
        </w:rPr>
        <w:t>. H</w:t>
      </w:r>
      <w:r w:rsidRPr="00AB4904">
        <w:rPr>
          <w:rFonts w:ascii="Arial" w:eastAsia="Microsoft JhengHei UI" w:hAnsi="Arial" w:cs="Arial"/>
          <w:sz w:val="22"/>
          <w:szCs w:val="22"/>
        </w:rPr>
        <w:t>e's a</w:t>
      </w:r>
      <w:r w:rsidR="00BD0877" w:rsidRPr="00AB4904">
        <w:rPr>
          <w:rFonts w:ascii="Arial" w:hAnsi="Arial" w:cs="Arial"/>
          <w:sz w:val="22"/>
          <w:szCs w:val="22"/>
        </w:rPr>
        <w:t xml:space="preserve"> </w:t>
      </w:r>
      <w:r w:rsidR="00BD0877" w:rsidRPr="00AB4904">
        <w:rPr>
          <w:rFonts w:ascii="Arial" w:eastAsia="Microsoft JhengHei UI" w:hAnsi="Arial" w:cs="Arial"/>
          <w:sz w:val="22"/>
          <w:szCs w:val="22"/>
        </w:rPr>
        <w:t>ne'er-do-well</w:t>
      </w:r>
      <w:r w:rsidRPr="00AB4904">
        <w:rPr>
          <w:rFonts w:ascii="Arial" w:eastAsia="Microsoft JhengHei UI" w:hAnsi="Arial" w:cs="Arial"/>
          <w:sz w:val="22"/>
          <w:szCs w:val="22"/>
        </w:rPr>
        <w:t xml:space="preserve">. </w:t>
      </w:r>
    </w:p>
    <w:p w14:paraId="479FC219" w14:textId="77777777" w:rsidR="00BD0877" w:rsidRPr="00AB4904" w:rsidRDefault="00BD0877">
      <w:pPr>
        <w:rPr>
          <w:rFonts w:ascii="Arial" w:eastAsia="Microsoft JhengHei UI" w:hAnsi="Arial" w:cs="Arial"/>
          <w:b/>
          <w:bCs/>
          <w:sz w:val="22"/>
          <w:szCs w:val="22"/>
        </w:rPr>
      </w:pPr>
    </w:p>
    <w:p w14:paraId="162577AB" w14:textId="323A126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BF723A"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So,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xml:space="preserve">, Sir Thomas has </w:t>
      </w:r>
      <w:r w:rsidR="00BF723A" w:rsidRPr="00AB4904">
        <w:rPr>
          <w:rFonts w:ascii="Arial" w:eastAsia="Microsoft JhengHei UI" w:hAnsi="Arial" w:cs="Arial"/>
          <w:sz w:val="22"/>
          <w:szCs w:val="22"/>
        </w:rPr>
        <w:t>“</w:t>
      </w:r>
      <w:r w:rsidR="00BD0877" w:rsidRPr="00AB4904">
        <w:rPr>
          <w:rFonts w:ascii="Arial" w:eastAsia="Microsoft JhengHei UI" w:hAnsi="Arial" w:cs="Arial"/>
          <w:sz w:val="22"/>
          <w:szCs w:val="22"/>
        </w:rPr>
        <w:t>i</w:t>
      </w:r>
      <w:r w:rsidR="00AB69A4" w:rsidRPr="00AB4904">
        <w:rPr>
          <w:rFonts w:ascii="Arial" w:eastAsia="Microsoft JhengHei UI" w:hAnsi="Arial" w:cs="Arial"/>
          <w:sz w:val="22"/>
          <w:szCs w:val="22"/>
        </w:rPr>
        <w:t>nterest</w:t>
      </w:r>
      <w:r w:rsidR="00BF723A"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that he could use to pull for his wife's sisters</w:t>
      </w:r>
      <w:r w:rsidR="00A80353"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A80353" w:rsidRPr="00AB4904">
        <w:rPr>
          <w:rFonts w:ascii="Arial" w:eastAsia="Microsoft JhengHei UI" w:hAnsi="Arial" w:cs="Arial"/>
          <w:sz w:val="22"/>
          <w:szCs w:val="22"/>
        </w:rPr>
        <w:t>b</w:t>
      </w:r>
      <w:r w:rsidR="00AB69A4" w:rsidRPr="00AB4904">
        <w:rPr>
          <w:rFonts w:ascii="Arial" w:eastAsia="Microsoft JhengHei UI" w:hAnsi="Arial" w:cs="Arial"/>
          <w:sz w:val="22"/>
          <w:szCs w:val="22"/>
        </w:rPr>
        <w:t>ut it says that he couldn't even help a lieutenant</w:t>
      </w:r>
      <w:r w:rsidR="00A80353" w:rsidRPr="00AB4904">
        <w:rPr>
          <w:rFonts w:ascii="Arial" w:eastAsia="Microsoft JhengHei UI" w:hAnsi="Arial" w:cs="Arial"/>
          <w:sz w:val="22"/>
          <w:szCs w:val="22"/>
        </w:rPr>
        <w:t xml:space="preserve">, like </w:t>
      </w:r>
      <w:r w:rsidR="00AB69A4" w:rsidRPr="00AB4904">
        <w:rPr>
          <w:rFonts w:ascii="Arial" w:eastAsia="Microsoft JhengHei UI" w:hAnsi="Arial" w:cs="Arial"/>
          <w:sz w:val="22"/>
          <w:szCs w:val="22"/>
        </w:rPr>
        <w:t>a lieutenant</w:t>
      </w:r>
      <w:r w:rsidR="002D79AF" w:rsidRPr="00AB4904">
        <w:rPr>
          <w:rFonts w:ascii="Arial" w:eastAsia="Microsoft JhengHei UI" w:hAnsi="Arial" w:cs="Arial"/>
          <w:sz w:val="22"/>
          <w:szCs w:val="22"/>
        </w:rPr>
        <w:t>s’</w:t>
      </w:r>
      <w:r w:rsidR="00AB69A4" w:rsidRPr="00AB4904">
        <w:rPr>
          <w:rFonts w:ascii="Arial" w:eastAsia="Microsoft JhengHei UI" w:hAnsi="Arial" w:cs="Arial"/>
          <w:sz w:val="22"/>
          <w:szCs w:val="22"/>
        </w:rPr>
        <w:t xml:space="preserve"> beyond help. Does interest in this case mean</w:t>
      </w:r>
      <w:r w:rsidR="002D79AF" w:rsidRPr="00AB4904">
        <w:rPr>
          <w:rFonts w:ascii="Arial" w:eastAsia="Microsoft JhengHei UI" w:hAnsi="Arial" w:cs="Arial"/>
          <w:sz w:val="22"/>
          <w:szCs w:val="22"/>
        </w:rPr>
        <w:t xml:space="preserve"> </w:t>
      </w:r>
      <w:r w:rsidR="00BD0877" w:rsidRPr="00AB4904">
        <w:rPr>
          <w:rFonts w:ascii="Arial" w:eastAsia="Microsoft JhengHei UI" w:hAnsi="Arial" w:cs="Arial"/>
          <w:sz w:val="22"/>
          <w:szCs w:val="22"/>
        </w:rPr>
        <w:t xml:space="preserve">like </w:t>
      </w:r>
      <w:r w:rsidR="00AB69A4" w:rsidRPr="00AB4904">
        <w:rPr>
          <w:rFonts w:ascii="Arial" w:eastAsia="Microsoft JhengHei UI" w:hAnsi="Arial" w:cs="Arial"/>
          <w:sz w:val="22"/>
          <w:szCs w:val="22"/>
        </w:rPr>
        <w:t xml:space="preserve">social pull or literal money that he could have helped with? </w:t>
      </w:r>
    </w:p>
    <w:p w14:paraId="3134F6A3" w14:textId="77777777" w:rsidR="00BD0877" w:rsidRPr="00AB4904" w:rsidRDefault="00BD0877">
      <w:pPr>
        <w:rPr>
          <w:rFonts w:ascii="Arial" w:eastAsia="Microsoft JhengHei UI" w:hAnsi="Arial" w:cs="Arial"/>
          <w:b/>
          <w:bCs/>
          <w:sz w:val="22"/>
          <w:szCs w:val="22"/>
        </w:rPr>
      </w:pPr>
    </w:p>
    <w:p w14:paraId="366C957E" w14:textId="301D4939"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2D79AF"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 think it's probably </w:t>
      </w:r>
      <w:r w:rsidR="00C4033B" w:rsidRPr="00AB4904">
        <w:rPr>
          <w:rFonts w:ascii="Arial" w:eastAsia="Microsoft JhengHei UI" w:hAnsi="Arial" w:cs="Arial"/>
          <w:b/>
          <w:bCs/>
          <w:sz w:val="22"/>
          <w:szCs w:val="22"/>
        </w:rPr>
        <w:t>[00:10:00]</w:t>
      </w:r>
      <w:r w:rsidR="00C4033B"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a combo. I think interest here probably does refer to</w:t>
      </w:r>
      <w:r w:rsidR="00C4033B"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the debts that he's collecting</w:t>
      </w:r>
      <w:r w:rsidR="00377496" w:rsidRPr="00AB4904">
        <w:rPr>
          <w:rFonts w:ascii="Arial" w:eastAsia="Microsoft JhengHei UI" w:hAnsi="Arial" w:cs="Arial"/>
          <w:sz w:val="22"/>
          <w:szCs w:val="22"/>
        </w:rPr>
        <w:t xml:space="preserve">. </w:t>
      </w:r>
      <w:r w:rsidR="00C4033B" w:rsidRPr="00AB4904">
        <w:rPr>
          <w:rFonts w:ascii="Arial" w:eastAsia="Microsoft JhengHei UI" w:hAnsi="Arial" w:cs="Arial"/>
          <w:sz w:val="22"/>
          <w:szCs w:val="22"/>
        </w:rPr>
        <w:t>I</w:t>
      </w:r>
      <w:r w:rsidR="00AB69A4" w:rsidRPr="00AB4904">
        <w:rPr>
          <w:rFonts w:ascii="Arial" w:eastAsia="Microsoft JhengHei UI" w:hAnsi="Arial" w:cs="Arial"/>
          <w:sz w:val="22"/>
          <w:szCs w:val="22"/>
        </w:rPr>
        <w:t>t's very clear</w:t>
      </w:r>
      <w:r w:rsidR="00C4033B" w:rsidRPr="00AB4904">
        <w:rPr>
          <w:rFonts w:ascii="Arial" w:eastAsia="Microsoft JhengHei UI" w:hAnsi="Arial" w:cs="Arial"/>
          <w:sz w:val="22"/>
          <w:szCs w:val="22"/>
        </w:rPr>
        <w:t xml:space="preserve"> S</w:t>
      </w:r>
      <w:r w:rsidR="00AB69A4" w:rsidRPr="00AB4904">
        <w:rPr>
          <w:rFonts w:ascii="Arial" w:eastAsia="Microsoft JhengHei UI" w:hAnsi="Arial" w:cs="Arial"/>
          <w:sz w:val="22"/>
          <w:szCs w:val="22"/>
        </w:rPr>
        <w:t xml:space="preserve">ir Thomas is extremely well connected and extremely wealthy. </w:t>
      </w:r>
    </w:p>
    <w:p w14:paraId="6115F2F2" w14:textId="77777777" w:rsidR="000C1646" w:rsidRPr="00AB4904" w:rsidRDefault="000C1646">
      <w:pPr>
        <w:rPr>
          <w:rFonts w:ascii="Arial" w:eastAsia="Microsoft JhengHei UI" w:hAnsi="Arial" w:cs="Arial"/>
          <w:b/>
          <w:bCs/>
          <w:sz w:val="22"/>
          <w:szCs w:val="22"/>
        </w:rPr>
      </w:pPr>
    </w:p>
    <w:p w14:paraId="7EAFC95A" w14:textId="7AB3DC43"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BE2728"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w:t>
      </w:r>
    </w:p>
    <w:p w14:paraId="6CC00478" w14:textId="77777777" w:rsidR="000C1646" w:rsidRPr="00AB4904" w:rsidRDefault="000C1646">
      <w:pPr>
        <w:rPr>
          <w:rFonts w:ascii="Arial" w:eastAsia="Microsoft JhengHei UI" w:hAnsi="Arial" w:cs="Arial"/>
          <w:b/>
          <w:bCs/>
          <w:sz w:val="22"/>
          <w:szCs w:val="22"/>
        </w:rPr>
      </w:pPr>
    </w:p>
    <w:p w14:paraId="38CC85F2" w14:textId="7299CD86"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BE2728"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And he can use both to help</w:t>
      </w:r>
      <w:r w:rsidR="000C164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0C1646" w:rsidRPr="00AB4904">
        <w:rPr>
          <w:rFonts w:ascii="Arial" w:eastAsia="Microsoft JhengHei UI" w:hAnsi="Arial" w:cs="Arial"/>
          <w:sz w:val="22"/>
          <w:szCs w:val="22"/>
        </w:rPr>
        <w:t>B</w:t>
      </w:r>
      <w:r w:rsidR="00AB69A4" w:rsidRPr="00AB4904">
        <w:rPr>
          <w:rFonts w:ascii="Arial" w:eastAsia="Microsoft JhengHei UI" w:hAnsi="Arial" w:cs="Arial"/>
          <w:sz w:val="22"/>
          <w:szCs w:val="22"/>
        </w:rPr>
        <w:t xml:space="preserve">ut basically, he cannot put Mr. Price into a position in society that's acceptable. </w:t>
      </w:r>
    </w:p>
    <w:p w14:paraId="08216469" w14:textId="77777777" w:rsidR="000C1646" w:rsidRPr="00AB4904" w:rsidRDefault="000C1646">
      <w:pPr>
        <w:rPr>
          <w:rFonts w:ascii="Arial" w:eastAsia="Microsoft JhengHei UI" w:hAnsi="Arial" w:cs="Arial"/>
          <w:b/>
          <w:bCs/>
          <w:sz w:val="22"/>
          <w:szCs w:val="22"/>
        </w:rPr>
      </w:pPr>
    </w:p>
    <w:p w14:paraId="193B5F52" w14:textId="55D9305E"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1C5D09" w:rsidRPr="00AB4904">
        <w:rPr>
          <w:rFonts w:ascii="Arial" w:eastAsia="Microsoft JhengHei UI" w:hAnsi="Arial" w:cs="Arial"/>
          <w:sz w:val="22"/>
          <w:szCs w:val="22"/>
        </w:rPr>
        <w:t xml:space="preserve"> Right.</w:t>
      </w:r>
    </w:p>
    <w:p w14:paraId="4DEF3F81" w14:textId="77777777" w:rsidR="000C1646" w:rsidRPr="00AB4904" w:rsidRDefault="000C1646">
      <w:pPr>
        <w:rPr>
          <w:rFonts w:ascii="Arial" w:eastAsia="Microsoft JhengHei UI" w:hAnsi="Arial" w:cs="Arial"/>
          <w:b/>
          <w:bCs/>
          <w:sz w:val="22"/>
          <w:szCs w:val="22"/>
        </w:rPr>
      </w:pPr>
    </w:p>
    <w:p w14:paraId="360A8816" w14:textId="54E41B11" w:rsidR="001C5D09"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1C5D0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He can't raise him. </w:t>
      </w:r>
    </w:p>
    <w:p w14:paraId="114709B6" w14:textId="77777777" w:rsidR="000C1646" w:rsidRPr="00AB4904" w:rsidRDefault="000C1646">
      <w:pPr>
        <w:rPr>
          <w:rFonts w:ascii="Arial" w:eastAsia="Microsoft JhengHei UI" w:hAnsi="Arial" w:cs="Arial"/>
          <w:b/>
          <w:bCs/>
          <w:sz w:val="22"/>
          <w:szCs w:val="22"/>
        </w:rPr>
      </w:pPr>
    </w:p>
    <w:p w14:paraId="3098C9EF" w14:textId="6E641A04"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1C5D09" w:rsidRPr="00AB4904">
        <w:rPr>
          <w:rFonts w:ascii="Arial" w:eastAsia="Microsoft JhengHei UI" w:hAnsi="Arial" w:cs="Arial"/>
          <w:sz w:val="22"/>
          <w:szCs w:val="22"/>
        </w:rPr>
        <w:t xml:space="preserve"> </w:t>
      </w:r>
      <w:r w:rsidRPr="00AB4904">
        <w:rPr>
          <w:rFonts w:ascii="Arial" w:eastAsia="Microsoft JhengHei UI" w:hAnsi="Arial" w:cs="Arial"/>
          <w:sz w:val="22"/>
          <w:szCs w:val="22"/>
        </w:rPr>
        <w:t xml:space="preserve">Gotcha. Fanny doesn't tell </w:t>
      </w:r>
      <w:r w:rsidR="001C5D09" w:rsidRPr="00AB4904">
        <w:rPr>
          <w:rFonts w:ascii="Arial" w:eastAsia="Microsoft JhengHei UI" w:hAnsi="Arial" w:cs="Arial"/>
          <w:sz w:val="22"/>
          <w:szCs w:val="22"/>
        </w:rPr>
        <w:t>her s</w:t>
      </w:r>
      <w:r w:rsidRPr="00AB4904">
        <w:rPr>
          <w:rFonts w:ascii="Arial" w:eastAsia="Microsoft JhengHei UI" w:hAnsi="Arial" w:cs="Arial"/>
          <w:sz w:val="22"/>
          <w:szCs w:val="22"/>
        </w:rPr>
        <w:t xml:space="preserve">isters until she's </w:t>
      </w:r>
      <w:proofErr w:type="gramStart"/>
      <w:r w:rsidRPr="00AB4904">
        <w:rPr>
          <w:rFonts w:ascii="Arial" w:eastAsia="Microsoft JhengHei UI" w:hAnsi="Arial" w:cs="Arial"/>
          <w:sz w:val="22"/>
          <w:szCs w:val="22"/>
        </w:rPr>
        <w:t>actually married</w:t>
      </w:r>
      <w:proofErr w:type="gramEnd"/>
      <w:r w:rsidRPr="00AB4904">
        <w:rPr>
          <w:rFonts w:ascii="Arial" w:eastAsia="Microsoft JhengHei UI" w:hAnsi="Arial" w:cs="Arial"/>
          <w:sz w:val="22"/>
          <w:szCs w:val="22"/>
        </w:rPr>
        <w:t xml:space="preserve">, because she knows that they're going to disapprove. </w:t>
      </w:r>
    </w:p>
    <w:p w14:paraId="6A4467C7" w14:textId="77777777" w:rsidR="004410E7" w:rsidRPr="00AB4904" w:rsidRDefault="004410E7">
      <w:pPr>
        <w:rPr>
          <w:rFonts w:ascii="Arial" w:eastAsia="Microsoft JhengHei UI" w:hAnsi="Arial" w:cs="Arial"/>
          <w:b/>
          <w:bCs/>
          <w:sz w:val="22"/>
          <w:szCs w:val="22"/>
        </w:rPr>
      </w:pPr>
    </w:p>
    <w:p w14:paraId="7087A399" w14:textId="096E5F23"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1C5D0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w:t>
      </w:r>
    </w:p>
    <w:p w14:paraId="7A18B942" w14:textId="77777777" w:rsidR="004410E7" w:rsidRPr="00AB4904" w:rsidRDefault="004410E7">
      <w:pPr>
        <w:rPr>
          <w:rFonts w:ascii="Arial" w:eastAsia="Microsoft JhengHei UI" w:hAnsi="Arial" w:cs="Arial"/>
          <w:b/>
          <w:bCs/>
          <w:sz w:val="22"/>
          <w:szCs w:val="22"/>
        </w:rPr>
      </w:pPr>
    </w:p>
    <w:p w14:paraId="5400EF8C" w14:textId="0AACEE63" w:rsidR="001C5D09"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1C5D09" w:rsidRPr="00AB4904">
        <w:rPr>
          <w:rFonts w:ascii="Arial" w:eastAsia="Microsoft JhengHei UI" w:hAnsi="Arial" w:cs="Arial"/>
          <w:sz w:val="22"/>
          <w:szCs w:val="22"/>
        </w:rPr>
        <w:t xml:space="preserve"> </w:t>
      </w:r>
      <w:r w:rsidR="004410E7" w:rsidRPr="00AB4904">
        <w:rPr>
          <w:rFonts w:ascii="Arial" w:eastAsia="Microsoft JhengHei UI" w:hAnsi="Arial" w:cs="Arial"/>
          <w:sz w:val="22"/>
          <w:szCs w:val="22"/>
        </w:rPr>
        <w:t>W</w:t>
      </w:r>
      <w:r w:rsidR="00AB69A4" w:rsidRPr="00AB4904">
        <w:rPr>
          <w:rFonts w:ascii="Arial" w:eastAsia="Microsoft JhengHei UI" w:hAnsi="Arial" w:cs="Arial"/>
          <w:sz w:val="22"/>
          <w:szCs w:val="22"/>
        </w:rPr>
        <w:t xml:space="preserve">hen she writes to them, Mrs. Norris writes a very mean letter back. </w:t>
      </w:r>
    </w:p>
    <w:p w14:paraId="70A2A082" w14:textId="77777777" w:rsidR="001C5D09" w:rsidRPr="00AB4904" w:rsidRDefault="001C5D09">
      <w:pPr>
        <w:rPr>
          <w:rFonts w:ascii="Arial" w:eastAsia="Microsoft JhengHei UI" w:hAnsi="Arial" w:cs="Arial"/>
          <w:sz w:val="22"/>
          <w:szCs w:val="22"/>
        </w:rPr>
      </w:pPr>
    </w:p>
    <w:p w14:paraId="46914DA4" w14:textId="77777777" w:rsidR="001C5D09" w:rsidRPr="00AB4904" w:rsidRDefault="001C5D09">
      <w:pPr>
        <w:rPr>
          <w:rFonts w:ascii="Arial" w:eastAsia="Microsoft JhengHei UI" w:hAnsi="Arial" w:cs="Arial"/>
          <w:sz w:val="22"/>
          <w:szCs w:val="22"/>
        </w:rPr>
      </w:pPr>
      <w:r w:rsidRPr="00AB4904">
        <w:rPr>
          <w:rFonts w:ascii="Arial" w:eastAsia="Microsoft JhengHei UI" w:hAnsi="Arial" w:cs="Arial"/>
          <w:b/>
          <w:bCs/>
          <w:sz w:val="22"/>
          <w:szCs w:val="22"/>
        </w:rPr>
        <w:t>Becca:</w:t>
      </w:r>
      <w:r w:rsidRPr="00AB4904">
        <w:rPr>
          <w:rFonts w:ascii="Arial" w:eastAsia="Microsoft JhengHei UI" w:hAnsi="Arial" w:cs="Arial"/>
          <w:sz w:val="22"/>
          <w:szCs w:val="22"/>
        </w:rPr>
        <w:t xml:space="preserve"> Mm-hmm. </w:t>
      </w:r>
    </w:p>
    <w:p w14:paraId="2719C550" w14:textId="77777777" w:rsidR="001C5D09" w:rsidRPr="00AB4904" w:rsidRDefault="001C5D09">
      <w:pPr>
        <w:rPr>
          <w:rFonts w:ascii="Arial" w:eastAsia="Microsoft JhengHei UI" w:hAnsi="Arial" w:cs="Arial"/>
          <w:sz w:val="22"/>
          <w:szCs w:val="22"/>
        </w:rPr>
      </w:pPr>
    </w:p>
    <w:p w14:paraId="1E9C1341" w14:textId="6F2D7830" w:rsidR="003163F1" w:rsidRPr="00AB4904" w:rsidRDefault="001C5D09">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 xml:space="preserve">And Fanny writes a letter back also being mean and insulting Sir Thomas. </w:t>
      </w:r>
      <w:r w:rsidR="004410E7" w:rsidRPr="00AB4904">
        <w:rPr>
          <w:rFonts w:ascii="Arial" w:eastAsia="Microsoft JhengHei UI" w:hAnsi="Arial" w:cs="Arial"/>
          <w:sz w:val="22"/>
          <w:szCs w:val="22"/>
        </w:rPr>
        <w:t>T</w:t>
      </w:r>
      <w:r w:rsidRPr="00AB4904">
        <w:rPr>
          <w:rFonts w:ascii="Arial" w:eastAsia="Microsoft JhengHei UI" w:hAnsi="Arial" w:cs="Arial"/>
          <w:sz w:val="22"/>
          <w:szCs w:val="22"/>
        </w:rPr>
        <w:t>hey basically get in this little back and forth</w:t>
      </w:r>
      <w:r w:rsidR="004410E7" w:rsidRPr="00AB4904">
        <w:rPr>
          <w:rFonts w:ascii="Arial" w:eastAsia="Microsoft JhengHei UI" w:hAnsi="Arial" w:cs="Arial"/>
          <w:sz w:val="22"/>
          <w:szCs w:val="22"/>
        </w:rPr>
        <w:t xml:space="preserve">-- [crosstalk] </w:t>
      </w:r>
      <w:r w:rsidRPr="00AB4904">
        <w:rPr>
          <w:rFonts w:ascii="Arial" w:eastAsia="Microsoft JhengHei UI" w:hAnsi="Arial" w:cs="Arial"/>
          <w:sz w:val="22"/>
          <w:szCs w:val="22"/>
        </w:rPr>
        <w:t xml:space="preserve"> </w:t>
      </w:r>
    </w:p>
    <w:p w14:paraId="61A58F7E" w14:textId="77777777" w:rsidR="004410E7" w:rsidRPr="00AB4904" w:rsidRDefault="004410E7">
      <w:pPr>
        <w:rPr>
          <w:rFonts w:ascii="Arial" w:eastAsia="Microsoft JhengHei UI" w:hAnsi="Arial" w:cs="Arial"/>
          <w:b/>
          <w:bCs/>
          <w:sz w:val="22"/>
          <w:szCs w:val="22"/>
        </w:rPr>
      </w:pPr>
    </w:p>
    <w:p w14:paraId="649B6307" w14:textId="768949B6"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1C5D0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There's a big d</w:t>
      </w:r>
      <w:r w:rsidR="007404A5" w:rsidRPr="00AB4904">
        <w:rPr>
          <w:rFonts w:ascii="Arial" w:eastAsia="Microsoft JhengHei UI" w:hAnsi="Arial" w:cs="Arial"/>
          <w:sz w:val="22"/>
          <w:szCs w:val="22"/>
        </w:rPr>
        <w:t xml:space="preserve">ot, dot, dot </w:t>
      </w:r>
      <w:r w:rsidR="00AB69A4" w:rsidRPr="00AB4904">
        <w:rPr>
          <w:rFonts w:ascii="Arial" w:eastAsia="Microsoft JhengHei UI" w:hAnsi="Arial" w:cs="Arial"/>
          <w:sz w:val="22"/>
          <w:szCs w:val="22"/>
        </w:rPr>
        <w:t>bubbles</w:t>
      </w:r>
      <w:r w:rsidR="001C5D0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popping up in</w:t>
      </w:r>
      <w:r w:rsidR="001C5D0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paragraph texts and</w:t>
      </w:r>
      <w:r w:rsidR="001C5D0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drafts in the notes</w:t>
      </w:r>
      <w:r w:rsidR="007404A5"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7404A5" w:rsidRPr="00AB4904">
        <w:rPr>
          <w:rFonts w:ascii="Arial" w:eastAsia="Microsoft JhengHei UI" w:hAnsi="Arial" w:cs="Arial"/>
          <w:sz w:val="22"/>
          <w:szCs w:val="22"/>
        </w:rPr>
        <w:t xml:space="preserve">[Molly laughs] </w:t>
      </w:r>
      <w:r w:rsidR="00AB69A4" w:rsidRPr="00AB4904">
        <w:rPr>
          <w:rFonts w:ascii="Arial" w:eastAsia="Microsoft JhengHei UI" w:hAnsi="Arial" w:cs="Arial"/>
          <w:sz w:val="22"/>
          <w:szCs w:val="22"/>
        </w:rPr>
        <w:t xml:space="preserve">sections of the apps. </w:t>
      </w:r>
    </w:p>
    <w:p w14:paraId="61D47DB3" w14:textId="77777777" w:rsidR="007404A5" w:rsidRPr="00AB4904" w:rsidRDefault="007404A5">
      <w:pPr>
        <w:rPr>
          <w:rFonts w:ascii="Arial" w:eastAsia="Microsoft JhengHei UI" w:hAnsi="Arial" w:cs="Arial"/>
          <w:b/>
          <w:bCs/>
          <w:sz w:val="22"/>
          <w:szCs w:val="22"/>
        </w:rPr>
      </w:pPr>
    </w:p>
    <w:p w14:paraId="3832E926" w14:textId="41C29B81"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1C5D0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ah. And so</w:t>
      </w:r>
      <w:r w:rsidR="001C5D09"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the sisters become estranged. </w:t>
      </w:r>
    </w:p>
    <w:p w14:paraId="33E2FEF9" w14:textId="77777777" w:rsidR="00304EA6" w:rsidRPr="00AB4904" w:rsidRDefault="00304EA6">
      <w:pPr>
        <w:rPr>
          <w:rFonts w:ascii="Arial" w:eastAsia="Microsoft JhengHei UI" w:hAnsi="Arial" w:cs="Arial"/>
          <w:b/>
          <w:bCs/>
          <w:sz w:val="22"/>
          <w:szCs w:val="22"/>
        </w:rPr>
      </w:pPr>
    </w:p>
    <w:p w14:paraId="142715F9" w14:textId="6292C6D7"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F92FC1"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they do. </w:t>
      </w:r>
    </w:p>
    <w:p w14:paraId="532738B1" w14:textId="77777777" w:rsidR="00304EA6" w:rsidRPr="00AB4904" w:rsidRDefault="00304EA6">
      <w:pPr>
        <w:rPr>
          <w:rFonts w:ascii="Arial" w:eastAsia="Microsoft JhengHei UI" w:hAnsi="Arial" w:cs="Arial"/>
          <w:b/>
          <w:bCs/>
          <w:sz w:val="22"/>
          <w:szCs w:val="22"/>
        </w:rPr>
      </w:pPr>
    </w:p>
    <w:p w14:paraId="3A82A9A7" w14:textId="22B6B179"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F92FC1"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It's here that we learn that Mrs. Norris is a gossip</w:t>
      </w:r>
      <w:r w:rsidR="00304EA6" w:rsidRPr="00AB4904">
        <w:rPr>
          <w:rFonts w:ascii="Arial" w:eastAsia="Microsoft JhengHei UI" w:hAnsi="Arial" w:cs="Arial"/>
          <w:sz w:val="22"/>
          <w:szCs w:val="22"/>
        </w:rPr>
        <w:t>,</w:t>
      </w:r>
      <w:r w:rsidR="00451F2D" w:rsidRPr="00AB4904">
        <w:rPr>
          <w:rFonts w:ascii="Arial" w:eastAsia="Microsoft JhengHei UI" w:hAnsi="Arial" w:cs="Arial"/>
          <w:sz w:val="22"/>
          <w:szCs w:val="22"/>
        </w:rPr>
        <w:t xml:space="preserve"> b</w:t>
      </w:r>
      <w:r w:rsidR="00AB69A4" w:rsidRPr="00AB4904">
        <w:rPr>
          <w:rFonts w:ascii="Arial" w:eastAsia="Microsoft JhengHei UI" w:hAnsi="Arial" w:cs="Arial"/>
          <w:sz w:val="22"/>
          <w:szCs w:val="22"/>
        </w:rPr>
        <w:t>ecause it was</w:t>
      </w:r>
      <w:r w:rsidR="00451F2D" w:rsidRPr="00AB4904">
        <w:rPr>
          <w:rFonts w:ascii="Arial" w:eastAsia="Microsoft JhengHei UI" w:hAnsi="Arial" w:cs="Arial"/>
          <w:sz w:val="22"/>
          <w:szCs w:val="22"/>
        </w:rPr>
        <w:t xml:space="preserve"> t</w:t>
      </w:r>
      <w:r w:rsidR="00AB69A4" w:rsidRPr="00AB4904">
        <w:rPr>
          <w:rFonts w:ascii="Arial" w:eastAsia="Microsoft JhengHei UI" w:hAnsi="Arial" w:cs="Arial"/>
          <w:sz w:val="22"/>
          <w:szCs w:val="22"/>
        </w:rPr>
        <w:t xml:space="preserve">he exact wording was something </w:t>
      </w:r>
      <w:r w:rsidR="00502D64" w:rsidRPr="00AB4904">
        <w:rPr>
          <w:rFonts w:ascii="Arial" w:eastAsia="Microsoft JhengHei UI" w:hAnsi="Arial" w:cs="Arial"/>
          <w:sz w:val="22"/>
          <w:szCs w:val="22"/>
        </w:rPr>
        <w:t xml:space="preserve">like </w:t>
      </w:r>
      <w:r w:rsidR="00926A81" w:rsidRPr="00AB4904">
        <w:rPr>
          <w:rFonts w:ascii="Arial" w:eastAsia="Microsoft JhengHei UI" w:hAnsi="Arial" w:cs="Arial"/>
          <w:b/>
          <w:bCs/>
          <w:sz w:val="22"/>
          <w:szCs w:val="22"/>
        </w:rPr>
        <w:t>[00:11:00]</w:t>
      </w:r>
      <w:r w:rsidR="00926A81" w:rsidRPr="00AB4904">
        <w:rPr>
          <w:rFonts w:ascii="Arial" w:eastAsia="Microsoft JhengHei UI" w:hAnsi="Arial" w:cs="Arial"/>
          <w:sz w:val="22"/>
          <w:szCs w:val="22"/>
        </w:rPr>
        <w:t xml:space="preserve"> </w:t>
      </w:r>
      <w:r w:rsidR="00BD2338" w:rsidRPr="00AB4904">
        <w:rPr>
          <w:rFonts w:ascii="Arial" w:eastAsia="Microsoft JhengHei UI" w:hAnsi="Arial" w:cs="Arial"/>
          <w:sz w:val="22"/>
          <w:szCs w:val="22"/>
        </w:rPr>
        <w:t>s</w:t>
      </w:r>
      <w:r w:rsidR="00AB69A4" w:rsidRPr="00AB4904">
        <w:rPr>
          <w:rFonts w:ascii="Arial" w:eastAsia="Microsoft JhengHei UI" w:hAnsi="Arial" w:cs="Arial"/>
          <w:sz w:val="22"/>
          <w:szCs w:val="22"/>
        </w:rPr>
        <w:t xml:space="preserve">he wrote such things about Sir Thomas that Mrs. Norris could not possibly keep to herself. </w:t>
      </w:r>
    </w:p>
    <w:p w14:paraId="4C0F208D" w14:textId="77777777" w:rsidR="001A2ED8" w:rsidRPr="00AB4904" w:rsidRDefault="001A2ED8">
      <w:pPr>
        <w:rPr>
          <w:rFonts w:ascii="Arial" w:eastAsia="Microsoft JhengHei UI" w:hAnsi="Arial" w:cs="Arial"/>
          <w:b/>
          <w:bCs/>
          <w:sz w:val="22"/>
          <w:szCs w:val="22"/>
        </w:rPr>
      </w:pPr>
    </w:p>
    <w:p w14:paraId="3FAEEBDB" w14:textId="74838404" w:rsidR="00A44F0E"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E672A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s, that's exactly</w:t>
      </w:r>
      <w:r w:rsidR="001A2ED8" w:rsidRPr="00AB4904">
        <w:rPr>
          <w:rFonts w:ascii="Arial" w:eastAsia="Microsoft JhengHei UI" w:hAnsi="Arial" w:cs="Arial"/>
          <w:sz w:val="22"/>
          <w:szCs w:val="22"/>
        </w:rPr>
        <w:t>-- S</w:t>
      </w:r>
      <w:r w:rsidR="00AB69A4" w:rsidRPr="00AB4904">
        <w:rPr>
          <w:rFonts w:ascii="Arial" w:eastAsia="Microsoft JhengHei UI" w:hAnsi="Arial" w:cs="Arial"/>
          <w:sz w:val="22"/>
          <w:szCs w:val="22"/>
        </w:rPr>
        <w:t xml:space="preserve">he's not only a gossip, </w:t>
      </w:r>
      <w:proofErr w:type="gramStart"/>
      <w:r w:rsidR="00AB69A4" w:rsidRPr="00AB4904">
        <w:rPr>
          <w:rFonts w:ascii="Arial" w:eastAsia="Microsoft JhengHei UI" w:hAnsi="Arial" w:cs="Arial"/>
          <w:sz w:val="22"/>
          <w:szCs w:val="22"/>
        </w:rPr>
        <w:t>she's</w:t>
      </w:r>
      <w:proofErr w:type="gramEnd"/>
      <w:r w:rsidR="00AB69A4" w:rsidRPr="00AB4904">
        <w:rPr>
          <w:rFonts w:ascii="Arial" w:eastAsia="Microsoft JhengHei UI" w:hAnsi="Arial" w:cs="Arial"/>
          <w:sz w:val="22"/>
          <w:szCs w:val="22"/>
        </w:rPr>
        <w:t xml:space="preserve"> a shit stirrer because she's telling </w:t>
      </w:r>
      <w:r w:rsidR="001A2ED8" w:rsidRPr="00AB4904">
        <w:rPr>
          <w:rFonts w:ascii="Arial" w:eastAsia="Microsoft JhengHei UI" w:hAnsi="Arial" w:cs="Arial"/>
          <w:sz w:val="22"/>
          <w:szCs w:val="22"/>
        </w:rPr>
        <w:t>[</w:t>
      </w:r>
      <w:r w:rsidR="00382FCA">
        <w:rPr>
          <w:rFonts w:ascii="Arial" w:eastAsia="Microsoft JhengHei UI" w:hAnsi="Arial" w:cs="Arial"/>
          <w:sz w:val="22"/>
          <w:szCs w:val="22"/>
        </w:rPr>
        <w:t>crosstalk</w:t>
      </w:r>
      <w:r w:rsidR="001A2ED8" w:rsidRPr="00AB4904">
        <w:rPr>
          <w:rFonts w:ascii="Arial" w:eastAsia="Microsoft JhengHei UI" w:hAnsi="Arial" w:cs="Arial"/>
          <w:sz w:val="22"/>
          <w:szCs w:val="22"/>
        </w:rPr>
        <w:t xml:space="preserve">] </w:t>
      </w:r>
      <w:r w:rsidR="00382FCA">
        <w:rPr>
          <w:rFonts w:ascii="Arial" w:eastAsia="Microsoft JhengHei UI" w:hAnsi="Arial" w:cs="Arial"/>
          <w:sz w:val="22"/>
          <w:szCs w:val="22"/>
        </w:rPr>
        <w:t xml:space="preserve">to </w:t>
      </w:r>
      <w:r w:rsidR="00AB69A4" w:rsidRPr="00AB4904">
        <w:rPr>
          <w:rFonts w:ascii="Arial" w:eastAsia="Microsoft JhengHei UI" w:hAnsi="Arial" w:cs="Arial"/>
          <w:sz w:val="22"/>
          <w:szCs w:val="22"/>
        </w:rPr>
        <w:t>Thomas</w:t>
      </w:r>
      <w:r w:rsidR="00A44F0E"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3C82EA5D" w14:textId="77777777" w:rsidR="00A44F0E" w:rsidRPr="00AB4904" w:rsidRDefault="00A44F0E">
      <w:pPr>
        <w:rPr>
          <w:rFonts w:ascii="Arial" w:eastAsia="Microsoft JhengHei UI" w:hAnsi="Arial" w:cs="Arial"/>
          <w:sz w:val="22"/>
          <w:szCs w:val="22"/>
        </w:rPr>
      </w:pPr>
    </w:p>
    <w:p w14:paraId="16D18EA4" w14:textId="4F4FD5DD" w:rsidR="003163F1" w:rsidRPr="00AB4904" w:rsidRDefault="00A44F0E">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 xml:space="preserve">She loves to stir the shit. </w:t>
      </w:r>
    </w:p>
    <w:p w14:paraId="1719118B" w14:textId="77777777" w:rsidR="008B4F5F" w:rsidRPr="00AB4904" w:rsidRDefault="008B4F5F">
      <w:pPr>
        <w:rPr>
          <w:rFonts w:ascii="Arial" w:eastAsia="Microsoft JhengHei UI" w:hAnsi="Arial" w:cs="Arial"/>
          <w:b/>
          <w:bCs/>
          <w:sz w:val="22"/>
          <w:szCs w:val="22"/>
        </w:rPr>
      </w:pPr>
    </w:p>
    <w:p w14:paraId="0059E90C" w14:textId="02504021"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A44F0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Oh, Mrs. Norris loves the drama</w:t>
      </w:r>
      <w:r w:rsidR="005362C9" w:rsidRPr="00AB4904">
        <w:rPr>
          <w:rFonts w:ascii="Arial" w:eastAsia="Microsoft JhengHei UI" w:hAnsi="Arial" w:cs="Arial"/>
          <w:sz w:val="22"/>
          <w:szCs w:val="22"/>
        </w:rPr>
        <w:t>,</w:t>
      </w:r>
      <w:r w:rsidR="00DB4129" w:rsidRPr="00AB4904">
        <w:rPr>
          <w:rFonts w:ascii="Arial" w:eastAsia="Microsoft JhengHei UI" w:hAnsi="Arial" w:cs="Arial"/>
          <w:sz w:val="22"/>
          <w:szCs w:val="22"/>
        </w:rPr>
        <w:t xml:space="preserve"> a</w:t>
      </w:r>
      <w:r w:rsidR="00AB69A4" w:rsidRPr="00AB4904">
        <w:rPr>
          <w:rFonts w:ascii="Arial" w:eastAsia="Microsoft JhengHei UI" w:hAnsi="Arial" w:cs="Arial"/>
          <w:sz w:val="22"/>
          <w:szCs w:val="22"/>
        </w:rPr>
        <w:t xml:space="preserve">nd you can see that pretty immediately. </w:t>
      </w:r>
      <w:r w:rsidR="00DB4129" w:rsidRPr="00AB4904">
        <w:rPr>
          <w:rFonts w:ascii="Arial" w:eastAsia="Microsoft JhengHei UI" w:hAnsi="Arial" w:cs="Arial"/>
          <w:sz w:val="22"/>
          <w:szCs w:val="22"/>
        </w:rPr>
        <w:t xml:space="preserve">[chuckles] </w:t>
      </w:r>
    </w:p>
    <w:p w14:paraId="5C1E530F" w14:textId="77777777" w:rsidR="00274C33" w:rsidRPr="00AB4904" w:rsidRDefault="00274C33">
      <w:pPr>
        <w:rPr>
          <w:rFonts w:ascii="Arial" w:eastAsia="Microsoft JhengHei UI" w:hAnsi="Arial" w:cs="Arial"/>
          <w:b/>
          <w:bCs/>
          <w:sz w:val="22"/>
          <w:szCs w:val="22"/>
        </w:rPr>
      </w:pPr>
    </w:p>
    <w:p w14:paraId="144E1F12" w14:textId="3C19E959"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DB412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w:t>
      </w:r>
      <w:r w:rsidR="002556AA" w:rsidRPr="00AB4904">
        <w:rPr>
          <w:rFonts w:ascii="Arial" w:eastAsia="Microsoft JhengHei UI" w:hAnsi="Arial" w:cs="Arial"/>
          <w:sz w:val="22"/>
          <w:szCs w:val="22"/>
        </w:rPr>
        <w:t>ah</w:t>
      </w:r>
      <w:r w:rsidR="00AB69A4" w:rsidRPr="00AB4904">
        <w:rPr>
          <w:rFonts w:ascii="Arial" w:eastAsia="Microsoft JhengHei UI" w:hAnsi="Arial" w:cs="Arial"/>
          <w:sz w:val="22"/>
          <w:szCs w:val="22"/>
        </w:rPr>
        <w:t>. So</w:t>
      </w:r>
      <w:r w:rsidR="005C387E"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they </w:t>
      </w:r>
      <w:proofErr w:type="gramStart"/>
      <w:r w:rsidR="00AB69A4" w:rsidRPr="00AB4904">
        <w:rPr>
          <w:rFonts w:ascii="Arial" w:eastAsia="Microsoft JhengHei UI" w:hAnsi="Arial" w:cs="Arial"/>
          <w:sz w:val="22"/>
          <w:szCs w:val="22"/>
        </w:rPr>
        <w:t>don't talk</w:t>
      </w:r>
      <w:proofErr w:type="gramEnd"/>
      <w:r w:rsidR="00AB69A4" w:rsidRPr="00AB4904">
        <w:rPr>
          <w:rFonts w:ascii="Arial" w:eastAsia="Microsoft JhengHei UI" w:hAnsi="Arial" w:cs="Arial"/>
          <w:sz w:val="22"/>
          <w:szCs w:val="22"/>
        </w:rPr>
        <w:t xml:space="preserve"> for 11 years</w:t>
      </w:r>
      <w:r w:rsidR="0065442B"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65442B" w:rsidRPr="00AB4904">
        <w:rPr>
          <w:rFonts w:ascii="Arial" w:eastAsia="Microsoft JhengHei UI" w:hAnsi="Arial" w:cs="Arial"/>
          <w:sz w:val="22"/>
          <w:szCs w:val="22"/>
        </w:rPr>
        <w:t>T</w:t>
      </w:r>
      <w:r w:rsidR="00AB69A4" w:rsidRPr="00AB4904">
        <w:rPr>
          <w:rFonts w:ascii="Arial" w:eastAsia="Microsoft JhengHei UI" w:hAnsi="Arial" w:cs="Arial"/>
          <w:sz w:val="22"/>
          <w:szCs w:val="22"/>
        </w:rPr>
        <w:t xml:space="preserve">hey live far enough away </w:t>
      </w:r>
      <w:proofErr w:type="gramStart"/>
      <w:r w:rsidR="00AB69A4" w:rsidRPr="00AB4904">
        <w:rPr>
          <w:rFonts w:ascii="Arial" w:eastAsia="Microsoft JhengHei UI" w:hAnsi="Arial" w:cs="Arial"/>
          <w:sz w:val="22"/>
          <w:szCs w:val="22"/>
        </w:rPr>
        <w:t>that</w:t>
      </w:r>
      <w:proofErr w:type="gramEnd"/>
      <w:r w:rsidR="00AB69A4" w:rsidRPr="00AB4904">
        <w:rPr>
          <w:rFonts w:ascii="Arial" w:eastAsia="Microsoft JhengHei UI" w:hAnsi="Arial" w:cs="Arial"/>
          <w:sz w:val="22"/>
          <w:szCs w:val="22"/>
        </w:rPr>
        <w:t xml:space="preserve"> they don't even hear about each other</w:t>
      </w:r>
      <w:r w:rsidR="006E5757" w:rsidRPr="00AB4904">
        <w:rPr>
          <w:rFonts w:ascii="Arial" w:eastAsia="Microsoft JhengHei UI" w:hAnsi="Arial" w:cs="Arial"/>
          <w:sz w:val="22"/>
          <w:szCs w:val="22"/>
        </w:rPr>
        <w:t xml:space="preserve">, </w:t>
      </w:r>
      <w:proofErr w:type="gramStart"/>
      <w:r w:rsidR="006E5757" w:rsidRPr="00AB4904">
        <w:rPr>
          <w:rFonts w:ascii="Arial" w:eastAsia="Microsoft JhengHei UI" w:hAnsi="Arial" w:cs="Arial"/>
          <w:sz w:val="22"/>
          <w:szCs w:val="22"/>
        </w:rPr>
        <w:t>e</w:t>
      </w:r>
      <w:r w:rsidR="00AB69A4" w:rsidRPr="00AB4904">
        <w:rPr>
          <w:rFonts w:ascii="Arial" w:eastAsia="Microsoft JhengHei UI" w:hAnsi="Arial" w:cs="Arial"/>
          <w:sz w:val="22"/>
          <w:szCs w:val="22"/>
        </w:rPr>
        <w:t>xcept for</w:t>
      </w:r>
      <w:proofErr w:type="gramEnd"/>
      <w:r w:rsidR="00AB69A4" w:rsidRPr="00AB4904">
        <w:rPr>
          <w:rFonts w:ascii="Arial" w:eastAsia="Microsoft JhengHei UI" w:hAnsi="Arial" w:cs="Arial"/>
          <w:sz w:val="22"/>
          <w:szCs w:val="22"/>
        </w:rPr>
        <w:t xml:space="preserve"> when Mrs. Norris comes with news that Fanny has got another child. </w:t>
      </w:r>
    </w:p>
    <w:p w14:paraId="58C594A3" w14:textId="77777777" w:rsidR="0065442B" w:rsidRPr="00AB4904" w:rsidRDefault="0065442B">
      <w:pPr>
        <w:rPr>
          <w:rFonts w:ascii="Arial" w:eastAsia="Microsoft JhengHei UI" w:hAnsi="Arial" w:cs="Arial"/>
          <w:b/>
          <w:bCs/>
          <w:sz w:val="22"/>
          <w:szCs w:val="22"/>
        </w:rPr>
      </w:pPr>
    </w:p>
    <w:p w14:paraId="140AA160" w14:textId="7F0E0AE9"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BF7D1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s</w:t>
      </w:r>
      <w:r w:rsidR="00BF7D13" w:rsidRPr="00AB4904">
        <w:rPr>
          <w:rFonts w:ascii="Arial" w:eastAsia="Microsoft JhengHei UI" w:hAnsi="Arial" w:cs="Arial"/>
          <w:sz w:val="22"/>
          <w:szCs w:val="22"/>
        </w:rPr>
        <w:t>, w</w:t>
      </w:r>
      <w:r w:rsidR="00AB69A4" w:rsidRPr="00AB4904">
        <w:rPr>
          <w:rFonts w:ascii="Arial" w:eastAsia="Microsoft JhengHei UI" w:hAnsi="Arial" w:cs="Arial"/>
          <w:sz w:val="22"/>
          <w:szCs w:val="22"/>
        </w:rPr>
        <w:t xml:space="preserve">hich happens a lot. </w:t>
      </w:r>
    </w:p>
    <w:p w14:paraId="703482D0" w14:textId="77777777" w:rsidR="0065442B" w:rsidRPr="00AB4904" w:rsidRDefault="0065442B">
      <w:pPr>
        <w:rPr>
          <w:rFonts w:ascii="Arial" w:eastAsia="Microsoft JhengHei UI" w:hAnsi="Arial" w:cs="Arial"/>
          <w:b/>
          <w:bCs/>
          <w:sz w:val="22"/>
          <w:szCs w:val="22"/>
        </w:rPr>
      </w:pPr>
    </w:p>
    <w:p w14:paraId="66F38E70" w14:textId="56ABA1FC" w:rsidR="00430534"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392EE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nd somehow, </w:t>
      </w:r>
      <w:r w:rsidR="00392EEE" w:rsidRPr="00AB4904">
        <w:rPr>
          <w:rFonts w:ascii="Arial" w:eastAsia="Microsoft JhengHei UI" w:hAnsi="Arial" w:cs="Arial"/>
          <w:sz w:val="22"/>
          <w:szCs w:val="22"/>
        </w:rPr>
        <w:t>like</w:t>
      </w:r>
      <w:r w:rsidR="0065442B" w:rsidRPr="00AB4904">
        <w:rPr>
          <w:rFonts w:ascii="Arial" w:eastAsia="Microsoft JhengHei UI" w:hAnsi="Arial" w:cs="Arial"/>
          <w:sz w:val="22"/>
          <w:szCs w:val="22"/>
        </w:rPr>
        <w:t>,</w:t>
      </w:r>
      <w:r w:rsidR="00392EE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where is she getting this information from? Is she</w:t>
      </w:r>
      <w:r w:rsidR="00430534"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just around the town asking people</w:t>
      </w:r>
      <w:r w:rsidR="00D37D22" w:rsidRPr="00AB4904">
        <w:rPr>
          <w:rFonts w:ascii="Arial" w:eastAsia="Microsoft JhengHei UI" w:hAnsi="Arial" w:cs="Arial"/>
          <w:sz w:val="22"/>
          <w:szCs w:val="22"/>
        </w:rPr>
        <w:t xml:space="preserve">? </w:t>
      </w:r>
    </w:p>
    <w:p w14:paraId="74B345AC" w14:textId="77777777" w:rsidR="00430534" w:rsidRPr="00AB4904" w:rsidRDefault="00430534">
      <w:pPr>
        <w:rPr>
          <w:rFonts w:ascii="Arial" w:eastAsia="Microsoft JhengHei UI" w:hAnsi="Arial" w:cs="Arial"/>
          <w:sz w:val="22"/>
          <w:szCs w:val="22"/>
        </w:rPr>
      </w:pPr>
    </w:p>
    <w:p w14:paraId="3110335F" w14:textId="44CEEBB4" w:rsidR="003163F1" w:rsidRPr="00AB4904" w:rsidRDefault="00430534">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Yeah. So, they're in Portsmouth. I don't know where that is in relation to </w:t>
      </w:r>
      <w:r w:rsidR="004805F9" w:rsidRPr="00AB4904">
        <w:rPr>
          <w:rFonts w:ascii="Arial" w:eastAsia="Microsoft JhengHei UI" w:hAnsi="Arial" w:cs="Arial"/>
          <w:sz w:val="22"/>
          <w:szCs w:val="22"/>
        </w:rPr>
        <w:t>Mansfield Park</w:t>
      </w:r>
      <w:r w:rsidRPr="00AB4904">
        <w:rPr>
          <w:rFonts w:ascii="Arial" w:eastAsia="Microsoft JhengHei UI" w:hAnsi="Arial" w:cs="Arial"/>
          <w:sz w:val="22"/>
          <w:szCs w:val="22"/>
        </w:rPr>
        <w:t xml:space="preserve">, but it's a </w:t>
      </w:r>
      <w:proofErr w:type="gramStart"/>
      <w:r w:rsidRPr="00AB4904">
        <w:rPr>
          <w:rFonts w:ascii="Arial" w:eastAsia="Microsoft JhengHei UI" w:hAnsi="Arial" w:cs="Arial"/>
          <w:sz w:val="22"/>
          <w:szCs w:val="22"/>
        </w:rPr>
        <w:t>little ways</w:t>
      </w:r>
      <w:proofErr w:type="gramEnd"/>
      <w:r w:rsidRPr="00AB4904">
        <w:rPr>
          <w:rFonts w:ascii="Arial" w:eastAsia="Microsoft JhengHei UI" w:hAnsi="Arial" w:cs="Arial"/>
          <w:sz w:val="22"/>
          <w:szCs w:val="22"/>
        </w:rPr>
        <w:t xml:space="preserve"> away. But it's implied that they're not so far away that they can't go</w:t>
      </w:r>
      <w:r w:rsidR="006D1CDA" w:rsidRPr="00AB4904">
        <w:rPr>
          <w:rFonts w:ascii="Arial" w:eastAsia="Microsoft JhengHei UI" w:hAnsi="Arial" w:cs="Arial"/>
          <w:sz w:val="22"/>
          <w:szCs w:val="22"/>
        </w:rPr>
        <w:t xml:space="preserve"> to </w:t>
      </w:r>
      <w:r w:rsidRPr="00AB4904">
        <w:rPr>
          <w:rFonts w:ascii="Arial" w:eastAsia="Microsoft JhengHei UI" w:hAnsi="Arial" w:cs="Arial"/>
          <w:sz w:val="22"/>
          <w:szCs w:val="22"/>
        </w:rPr>
        <w:t xml:space="preserve">town to see. </w:t>
      </w:r>
    </w:p>
    <w:p w14:paraId="20FEC865" w14:textId="77777777" w:rsidR="006E10DA" w:rsidRPr="00AB4904" w:rsidRDefault="006E10DA">
      <w:pPr>
        <w:rPr>
          <w:rFonts w:ascii="Arial" w:eastAsia="Microsoft JhengHei UI" w:hAnsi="Arial" w:cs="Arial"/>
          <w:b/>
          <w:bCs/>
          <w:sz w:val="22"/>
          <w:szCs w:val="22"/>
        </w:rPr>
      </w:pPr>
    </w:p>
    <w:p w14:paraId="558F84A0" w14:textId="2E62D7D5"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6D1CDA"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Sure. </w:t>
      </w:r>
    </w:p>
    <w:p w14:paraId="6FAFBC36" w14:textId="77777777" w:rsidR="006E10DA" w:rsidRPr="00AB4904" w:rsidRDefault="006E10DA">
      <w:pPr>
        <w:rPr>
          <w:rFonts w:ascii="Arial" w:eastAsia="Microsoft JhengHei UI" w:hAnsi="Arial" w:cs="Arial"/>
          <w:b/>
          <w:bCs/>
          <w:sz w:val="22"/>
          <w:szCs w:val="22"/>
        </w:rPr>
      </w:pPr>
    </w:p>
    <w:p w14:paraId="7DDFC20B" w14:textId="4FCC679C"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6D1CDA"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So</w:t>
      </w:r>
      <w:r w:rsidR="006D1CDA"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I think people are asking after each other. </w:t>
      </w:r>
    </w:p>
    <w:p w14:paraId="34389C78" w14:textId="77777777" w:rsidR="006E10DA" w:rsidRPr="00AB4904" w:rsidRDefault="006E10DA">
      <w:pPr>
        <w:rPr>
          <w:rFonts w:ascii="Arial" w:eastAsia="Microsoft JhengHei UI" w:hAnsi="Arial" w:cs="Arial"/>
          <w:b/>
          <w:bCs/>
          <w:sz w:val="22"/>
          <w:szCs w:val="22"/>
        </w:rPr>
      </w:pPr>
    </w:p>
    <w:p w14:paraId="47BB1121" w14:textId="45038CAD" w:rsidR="00826537"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6D1CDA"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Gotcha. Eventually, Fanny has too many children. She's </w:t>
      </w:r>
      <w:proofErr w:type="gramStart"/>
      <w:r w:rsidR="00AB69A4" w:rsidRPr="00AB4904">
        <w:rPr>
          <w:rFonts w:ascii="Arial" w:eastAsia="Microsoft JhengHei UI" w:hAnsi="Arial" w:cs="Arial"/>
          <w:sz w:val="22"/>
          <w:szCs w:val="22"/>
        </w:rPr>
        <w:t>on</w:t>
      </w:r>
      <w:proofErr w:type="gramEnd"/>
      <w:r w:rsidR="00AB69A4" w:rsidRPr="00AB4904">
        <w:rPr>
          <w:rFonts w:ascii="Arial" w:eastAsia="Microsoft JhengHei UI" w:hAnsi="Arial" w:cs="Arial"/>
          <w:sz w:val="22"/>
          <w:szCs w:val="22"/>
        </w:rPr>
        <w:t xml:space="preserve"> her </w:t>
      </w:r>
      <w:proofErr w:type="gramStart"/>
      <w:r w:rsidR="00AB69A4" w:rsidRPr="00AB4904">
        <w:rPr>
          <w:rFonts w:ascii="Arial" w:eastAsia="Microsoft JhengHei UI" w:hAnsi="Arial" w:cs="Arial"/>
          <w:sz w:val="22"/>
          <w:szCs w:val="22"/>
        </w:rPr>
        <w:t>ninth</w:t>
      </w:r>
      <w:proofErr w:type="gramEnd"/>
      <w:r w:rsidR="00826537"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308076B5" w14:textId="77777777" w:rsidR="00826537" w:rsidRPr="00AB4904" w:rsidRDefault="00826537">
      <w:pPr>
        <w:rPr>
          <w:rFonts w:ascii="Arial" w:eastAsia="Microsoft JhengHei UI" w:hAnsi="Arial" w:cs="Arial"/>
          <w:sz w:val="22"/>
          <w:szCs w:val="22"/>
        </w:rPr>
      </w:pPr>
    </w:p>
    <w:p w14:paraId="5DB83B85" w14:textId="40E75096" w:rsidR="003163F1" w:rsidRPr="00AB4904" w:rsidRDefault="00826537">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In 11 years, which nightmare scenario, in my </w:t>
      </w:r>
      <w:proofErr w:type="gramStart"/>
      <w:r w:rsidRPr="00AB4904">
        <w:rPr>
          <w:rFonts w:ascii="Arial" w:eastAsia="Microsoft JhengHei UI" w:hAnsi="Arial" w:cs="Arial"/>
          <w:sz w:val="22"/>
          <w:szCs w:val="22"/>
        </w:rPr>
        <w:t>personal opinion</w:t>
      </w:r>
      <w:proofErr w:type="gramEnd"/>
      <w:r w:rsidRPr="00AB4904">
        <w:rPr>
          <w:rFonts w:ascii="Arial" w:eastAsia="Microsoft JhengHei UI" w:hAnsi="Arial" w:cs="Arial"/>
          <w:sz w:val="22"/>
          <w:szCs w:val="22"/>
        </w:rPr>
        <w:t xml:space="preserve">. </w:t>
      </w:r>
      <w:r w:rsidR="00E00C78" w:rsidRPr="00AB4904">
        <w:rPr>
          <w:rFonts w:ascii="Arial" w:eastAsia="Microsoft JhengHei UI" w:hAnsi="Arial" w:cs="Arial"/>
          <w:sz w:val="22"/>
          <w:szCs w:val="22"/>
        </w:rPr>
        <w:t>[laughs]</w:t>
      </w:r>
      <w:r w:rsidR="00841F33" w:rsidRPr="00AB4904">
        <w:rPr>
          <w:rFonts w:ascii="Arial" w:eastAsia="Microsoft JhengHei UI" w:hAnsi="Arial" w:cs="Arial"/>
          <w:sz w:val="22"/>
          <w:szCs w:val="22"/>
        </w:rPr>
        <w:t xml:space="preserve"> </w:t>
      </w:r>
    </w:p>
    <w:p w14:paraId="0BB2E28B" w14:textId="77777777" w:rsidR="00E00C78" w:rsidRPr="00AB4904" w:rsidRDefault="00E00C78">
      <w:pPr>
        <w:rPr>
          <w:rFonts w:ascii="Arial" w:eastAsia="Microsoft JhengHei UI" w:hAnsi="Arial" w:cs="Arial"/>
          <w:b/>
          <w:bCs/>
          <w:sz w:val="22"/>
          <w:szCs w:val="22"/>
        </w:rPr>
      </w:pPr>
    </w:p>
    <w:p w14:paraId="7FD03B46" w14:textId="1C9488A4"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841F3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Truly. </w:t>
      </w:r>
      <w:r w:rsidR="00841F33" w:rsidRPr="00AB4904">
        <w:rPr>
          <w:rFonts w:ascii="Arial" w:eastAsia="Microsoft JhengHei UI" w:hAnsi="Arial" w:cs="Arial"/>
          <w:b/>
          <w:bCs/>
          <w:sz w:val="22"/>
          <w:szCs w:val="22"/>
        </w:rPr>
        <w:t>[00:12:00]</w:t>
      </w:r>
      <w:r w:rsidR="00841F3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nd her husband is disabled from service. Is he literally disabled? Because this is a question that has come up a couple times of </w:t>
      </w:r>
      <w:r w:rsidR="007A5D6B" w:rsidRPr="00AB4904">
        <w:rPr>
          <w:rFonts w:ascii="Arial" w:eastAsia="Microsoft JhengHei UI" w:hAnsi="Arial" w:cs="Arial"/>
          <w:sz w:val="22"/>
          <w:szCs w:val="22"/>
        </w:rPr>
        <w:t>Austen</w:t>
      </w:r>
      <w:r w:rsidR="00EB53DA"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disability</w:t>
      </w:r>
      <w:r w:rsidR="00EB53DA"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how her disabled characters are represented. </w:t>
      </w:r>
    </w:p>
    <w:p w14:paraId="5AD7A2C4" w14:textId="77777777" w:rsidR="00EB53DA" w:rsidRPr="00AB4904" w:rsidRDefault="00EB53DA">
      <w:pPr>
        <w:rPr>
          <w:rFonts w:ascii="Arial" w:eastAsia="Microsoft JhengHei UI" w:hAnsi="Arial" w:cs="Arial"/>
          <w:b/>
          <w:bCs/>
          <w:sz w:val="22"/>
          <w:szCs w:val="22"/>
        </w:rPr>
      </w:pPr>
    </w:p>
    <w:p w14:paraId="727EE416" w14:textId="356871A9"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7A5D6B"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 don't </w:t>
      </w:r>
      <w:proofErr w:type="gramStart"/>
      <w:r w:rsidR="00AB69A4" w:rsidRPr="00AB4904">
        <w:rPr>
          <w:rFonts w:ascii="Arial" w:eastAsia="Microsoft JhengHei UI" w:hAnsi="Arial" w:cs="Arial"/>
          <w:sz w:val="22"/>
          <w:szCs w:val="22"/>
        </w:rPr>
        <w:t>actually know</w:t>
      </w:r>
      <w:proofErr w:type="gramEnd"/>
      <w:r w:rsidR="00AB69A4" w:rsidRPr="00AB4904">
        <w:rPr>
          <w:rFonts w:ascii="Arial" w:eastAsia="Microsoft JhengHei UI" w:hAnsi="Arial" w:cs="Arial"/>
          <w:sz w:val="22"/>
          <w:szCs w:val="22"/>
        </w:rPr>
        <w:t xml:space="preserve"> if it's physical disability, injured in war</w:t>
      </w:r>
      <w:r w:rsidR="00BF3F83"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or just discharged</w:t>
      </w:r>
      <w:r w:rsidR="00612AC8"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612AC8" w:rsidRPr="00AB4904">
        <w:rPr>
          <w:rFonts w:ascii="Arial" w:eastAsia="Microsoft JhengHei UI" w:hAnsi="Arial" w:cs="Arial"/>
          <w:sz w:val="22"/>
          <w:szCs w:val="22"/>
        </w:rPr>
        <w:t>B</w:t>
      </w:r>
      <w:r w:rsidR="00AB69A4" w:rsidRPr="00AB4904">
        <w:rPr>
          <w:rFonts w:ascii="Arial" w:eastAsia="Microsoft JhengHei UI" w:hAnsi="Arial" w:cs="Arial"/>
          <w:sz w:val="22"/>
          <w:szCs w:val="22"/>
        </w:rPr>
        <w:t xml:space="preserve">ut I think it would be injured in war. </w:t>
      </w:r>
    </w:p>
    <w:p w14:paraId="5D1B1253" w14:textId="77777777" w:rsidR="00AA2598" w:rsidRPr="00AB4904" w:rsidRDefault="00AA2598">
      <w:pPr>
        <w:rPr>
          <w:rFonts w:ascii="Arial" w:eastAsia="Microsoft JhengHei UI" w:hAnsi="Arial" w:cs="Arial"/>
          <w:b/>
          <w:bCs/>
          <w:sz w:val="22"/>
          <w:szCs w:val="22"/>
        </w:rPr>
      </w:pPr>
    </w:p>
    <w:p w14:paraId="09012358" w14:textId="775A4522"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11187F" w:rsidRPr="00AB4904">
        <w:rPr>
          <w:rFonts w:ascii="Arial" w:eastAsia="Microsoft JhengHei UI" w:hAnsi="Arial" w:cs="Arial"/>
          <w:sz w:val="22"/>
          <w:szCs w:val="22"/>
        </w:rPr>
        <w:t xml:space="preserve"> Mm-hmm. </w:t>
      </w:r>
      <w:r w:rsidR="00AB69A4" w:rsidRPr="00AB4904">
        <w:rPr>
          <w:rFonts w:ascii="Arial" w:eastAsia="Microsoft JhengHei UI" w:hAnsi="Arial" w:cs="Arial"/>
          <w:sz w:val="22"/>
          <w:szCs w:val="22"/>
        </w:rPr>
        <w:t xml:space="preserve">That's what I was getting. </w:t>
      </w:r>
    </w:p>
    <w:p w14:paraId="6B5292A6" w14:textId="77777777" w:rsidR="00E47755" w:rsidRPr="00AB4904" w:rsidRDefault="00E47755">
      <w:pPr>
        <w:rPr>
          <w:rFonts w:ascii="Arial" w:eastAsia="Microsoft JhengHei UI" w:hAnsi="Arial" w:cs="Arial"/>
          <w:b/>
          <w:bCs/>
          <w:sz w:val="22"/>
          <w:szCs w:val="22"/>
        </w:rPr>
      </w:pPr>
    </w:p>
    <w:p w14:paraId="0BB5AA7C" w14:textId="4FEA51D7"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11187F"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Unable to</w:t>
      </w:r>
      <w:r w:rsidR="0011187F" w:rsidRPr="00AB4904">
        <w:rPr>
          <w:rFonts w:ascii="Arial" w:eastAsia="Microsoft JhengHei UI" w:hAnsi="Arial" w:cs="Arial"/>
          <w:sz w:val="22"/>
          <w:szCs w:val="22"/>
        </w:rPr>
        <w:t xml:space="preserve"> like </w:t>
      </w:r>
      <w:proofErr w:type="gramStart"/>
      <w:r w:rsidR="00AB69A4" w:rsidRPr="00AB4904">
        <w:rPr>
          <w:rFonts w:ascii="Arial" w:eastAsia="Microsoft JhengHei UI" w:hAnsi="Arial" w:cs="Arial"/>
          <w:sz w:val="22"/>
          <w:szCs w:val="22"/>
        </w:rPr>
        <w:t>provide</w:t>
      </w:r>
      <w:proofErr w:type="gramEnd"/>
      <w:r w:rsidR="00AB69A4" w:rsidRPr="00AB4904">
        <w:rPr>
          <w:rFonts w:ascii="Arial" w:eastAsia="Microsoft JhengHei UI" w:hAnsi="Arial" w:cs="Arial"/>
          <w:sz w:val="22"/>
          <w:szCs w:val="22"/>
        </w:rPr>
        <w:t xml:space="preserve"> for his family. </w:t>
      </w:r>
    </w:p>
    <w:p w14:paraId="3ED60B86" w14:textId="77777777" w:rsidR="00E47755" w:rsidRPr="00AB4904" w:rsidRDefault="00E47755">
      <w:pPr>
        <w:rPr>
          <w:rFonts w:ascii="Arial" w:eastAsia="Microsoft JhengHei UI" w:hAnsi="Arial" w:cs="Arial"/>
          <w:b/>
          <w:bCs/>
          <w:sz w:val="22"/>
          <w:szCs w:val="22"/>
        </w:rPr>
      </w:pPr>
    </w:p>
    <w:p w14:paraId="5359FD69" w14:textId="3C37AC34"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11187F"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So</w:t>
      </w:r>
      <w:r w:rsidR="0011187F"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they don't have income coming in. He's still spending all his money on booze </w:t>
      </w:r>
      <w:r w:rsidR="0011187F" w:rsidRPr="00AB4904">
        <w:rPr>
          <w:rFonts w:ascii="Arial" w:eastAsia="Microsoft JhengHei UI" w:hAnsi="Arial" w:cs="Arial"/>
          <w:sz w:val="22"/>
          <w:szCs w:val="22"/>
        </w:rPr>
        <w:t>a</w:t>
      </w:r>
      <w:r w:rsidR="00AB69A4" w:rsidRPr="00AB4904">
        <w:rPr>
          <w:rFonts w:ascii="Arial" w:eastAsia="Microsoft JhengHei UI" w:hAnsi="Arial" w:cs="Arial"/>
          <w:sz w:val="22"/>
          <w:szCs w:val="22"/>
        </w:rPr>
        <w:t xml:space="preserve">nd company. </w:t>
      </w:r>
    </w:p>
    <w:p w14:paraId="750254FA" w14:textId="77777777" w:rsidR="005B3BD0" w:rsidRPr="00AB4904" w:rsidRDefault="005B3BD0">
      <w:pPr>
        <w:rPr>
          <w:rFonts w:ascii="Arial" w:eastAsia="Microsoft JhengHei UI" w:hAnsi="Arial" w:cs="Arial"/>
          <w:b/>
          <w:bCs/>
          <w:sz w:val="22"/>
          <w:szCs w:val="22"/>
        </w:rPr>
      </w:pPr>
    </w:p>
    <w:p w14:paraId="3E5B7EFC" w14:textId="1572ED32"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EB6840"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w:t>
      </w:r>
    </w:p>
    <w:p w14:paraId="65D80CDC" w14:textId="77777777" w:rsidR="005B3BD0" w:rsidRPr="00AB4904" w:rsidRDefault="005B3BD0">
      <w:pPr>
        <w:rPr>
          <w:rFonts w:ascii="Arial" w:eastAsia="Microsoft JhengHei UI" w:hAnsi="Arial" w:cs="Arial"/>
          <w:b/>
          <w:bCs/>
          <w:sz w:val="22"/>
          <w:szCs w:val="22"/>
        </w:rPr>
      </w:pPr>
    </w:p>
    <w:p w14:paraId="57235B38" w14:textId="3C0D508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EB6840"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So</w:t>
      </w:r>
      <w:r w:rsidR="00EB6840"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Fanny is in a desperate position. </w:t>
      </w:r>
    </w:p>
    <w:p w14:paraId="2DB9685D" w14:textId="77777777" w:rsidR="00041CCC" w:rsidRPr="00AB4904" w:rsidRDefault="00041CCC">
      <w:pPr>
        <w:rPr>
          <w:rFonts w:ascii="Arial" w:eastAsia="Microsoft JhengHei UI" w:hAnsi="Arial" w:cs="Arial"/>
          <w:b/>
          <w:bCs/>
          <w:sz w:val="22"/>
          <w:szCs w:val="22"/>
        </w:rPr>
      </w:pPr>
    </w:p>
    <w:p w14:paraId="026F4CBD" w14:textId="1740D85F"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EB6840"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And she has nine mouths to feed. </w:t>
      </w:r>
    </w:p>
    <w:p w14:paraId="64BBF497" w14:textId="77777777" w:rsidR="00FD3CE7" w:rsidRPr="00AB4904" w:rsidRDefault="00FD3CE7">
      <w:pPr>
        <w:rPr>
          <w:rFonts w:ascii="Arial" w:eastAsia="Microsoft JhengHei UI" w:hAnsi="Arial" w:cs="Arial"/>
          <w:b/>
          <w:bCs/>
          <w:sz w:val="22"/>
          <w:szCs w:val="22"/>
        </w:rPr>
      </w:pPr>
    </w:p>
    <w:p w14:paraId="02DF9687" w14:textId="528008A2"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CC152C"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s. Eight</w:t>
      </w:r>
      <w:r w:rsidR="00724604"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plus one on the way. </w:t>
      </w:r>
    </w:p>
    <w:p w14:paraId="08BE1ABD" w14:textId="77777777" w:rsidR="00724604" w:rsidRPr="00AB4904" w:rsidRDefault="00724604">
      <w:pPr>
        <w:rPr>
          <w:rFonts w:ascii="Arial" w:eastAsia="Microsoft JhengHei UI" w:hAnsi="Arial" w:cs="Arial"/>
          <w:b/>
          <w:bCs/>
          <w:sz w:val="22"/>
          <w:szCs w:val="22"/>
        </w:rPr>
      </w:pPr>
    </w:p>
    <w:p w14:paraId="569E5E6F" w14:textId="425317A0"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CC152C"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w:t>
      </w:r>
    </w:p>
    <w:p w14:paraId="65AD87AD" w14:textId="77777777" w:rsidR="00724604" w:rsidRPr="00AB4904" w:rsidRDefault="00724604">
      <w:pPr>
        <w:rPr>
          <w:rFonts w:ascii="Arial" w:eastAsia="Microsoft JhengHei UI" w:hAnsi="Arial" w:cs="Arial"/>
          <w:b/>
          <w:bCs/>
          <w:sz w:val="22"/>
          <w:szCs w:val="22"/>
        </w:rPr>
      </w:pPr>
    </w:p>
    <w:p w14:paraId="1499AB4E" w14:textId="61A12960"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CC152C"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And so</w:t>
      </w:r>
      <w:r w:rsidR="00CC152C"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she is now </w:t>
      </w:r>
      <w:r w:rsidR="00CC152C" w:rsidRPr="00AB4904">
        <w:rPr>
          <w:rFonts w:ascii="Arial" w:eastAsia="Microsoft JhengHei UI" w:hAnsi="Arial" w:cs="Arial"/>
          <w:sz w:val="22"/>
          <w:szCs w:val="22"/>
        </w:rPr>
        <w:t>“</w:t>
      </w:r>
      <w:r w:rsidR="00B83304" w:rsidRPr="00AB4904">
        <w:rPr>
          <w:rFonts w:ascii="Arial" w:eastAsia="Microsoft JhengHei UI" w:hAnsi="Arial" w:cs="Arial"/>
          <w:sz w:val="22"/>
          <w:szCs w:val="22"/>
        </w:rPr>
        <w:t>e</w:t>
      </w:r>
      <w:r w:rsidR="00AB69A4" w:rsidRPr="00AB4904">
        <w:rPr>
          <w:rFonts w:ascii="Arial" w:eastAsia="Microsoft JhengHei UI" w:hAnsi="Arial" w:cs="Arial"/>
          <w:sz w:val="22"/>
          <w:szCs w:val="22"/>
        </w:rPr>
        <w:t xml:space="preserve">ager to regain the friendship she had so carelessly </w:t>
      </w:r>
      <w:proofErr w:type="gramStart"/>
      <w:r w:rsidR="00AB69A4" w:rsidRPr="00AB4904">
        <w:rPr>
          <w:rFonts w:ascii="Arial" w:eastAsia="Microsoft JhengHei UI" w:hAnsi="Arial" w:cs="Arial"/>
          <w:sz w:val="22"/>
          <w:szCs w:val="22"/>
        </w:rPr>
        <w:t>sacrificed.</w:t>
      </w:r>
      <w:r w:rsidR="00CC152C" w:rsidRPr="00AB4904">
        <w:rPr>
          <w:rFonts w:ascii="Arial" w:eastAsia="Microsoft JhengHei UI" w:hAnsi="Arial" w:cs="Arial"/>
          <w:sz w:val="22"/>
          <w:szCs w:val="22"/>
        </w:rPr>
        <w:t>”</w:t>
      </w:r>
      <w:proofErr w:type="gramEnd"/>
      <w:r w:rsidR="00AB69A4" w:rsidRPr="00AB4904">
        <w:rPr>
          <w:rFonts w:ascii="Arial" w:eastAsia="Microsoft JhengHei UI" w:hAnsi="Arial" w:cs="Arial"/>
          <w:sz w:val="22"/>
          <w:szCs w:val="22"/>
        </w:rPr>
        <w:t xml:space="preserve"> </w:t>
      </w:r>
    </w:p>
    <w:p w14:paraId="2CE38965" w14:textId="77777777" w:rsidR="00EB4F2E" w:rsidRPr="00AB4904" w:rsidRDefault="00EB4F2E">
      <w:pPr>
        <w:rPr>
          <w:rFonts w:ascii="Arial" w:eastAsia="Microsoft JhengHei UI" w:hAnsi="Arial" w:cs="Arial"/>
          <w:b/>
          <w:bCs/>
          <w:sz w:val="22"/>
          <w:szCs w:val="22"/>
        </w:rPr>
      </w:pPr>
    </w:p>
    <w:p w14:paraId="0BC95233" w14:textId="5E7D005D" w:rsidR="00760DDE"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CC152C"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s. We meet Frances Ward when she is a young woman, fiery, passionate</w:t>
      </w:r>
      <w:r w:rsidR="00BA09FA"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in love </w:t>
      </w:r>
      <w:r w:rsidR="004D2322" w:rsidRPr="00AB4904">
        <w:rPr>
          <w:rFonts w:ascii="Arial" w:eastAsia="Microsoft JhengHei UI" w:hAnsi="Arial" w:cs="Arial"/>
          <w:sz w:val="22"/>
          <w:szCs w:val="22"/>
        </w:rPr>
        <w:t>en</w:t>
      </w:r>
      <w:r w:rsidR="00AB69A4" w:rsidRPr="00AB4904">
        <w:rPr>
          <w:rFonts w:ascii="Arial" w:eastAsia="Microsoft JhengHei UI" w:hAnsi="Arial" w:cs="Arial"/>
          <w:sz w:val="22"/>
          <w:szCs w:val="22"/>
        </w:rPr>
        <w:t>ough</w:t>
      </w:r>
      <w:r w:rsidR="00BA09FA" w:rsidRPr="00AB4904">
        <w:rPr>
          <w:rFonts w:ascii="Arial" w:eastAsia="Microsoft JhengHei UI" w:hAnsi="Arial" w:cs="Arial"/>
          <w:sz w:val="22"/>
          <w:szCs w:val="22"/>
        </w:rPr>
        <w:t xml:space="preserve"> t</w:t>
      </w:r>
      <w:r w:rsidR="00AB69A4" w:rsidRPr="00AB4904">
        <w:rPr>
          <w:rFonts w:ascii="Arial" w:eastAsia="Microsoft JhengHei UI" w:hAnsi="Arial" w:cs="Arial"/>
          <w:sz w:val="22"/>
          <w:szCs w:val="22"/>
        </w:rPr>
        <w:t xml:space="preserve">hrow everything away for the man she dreamed of. </w:t>
      </w:r>
    </w:p>
    <w:p w14:paraId="06085E74" w14:textId="77777777" w:rsidR="00760DDE" w:rsidRPr="00AB4904" w:rsidRDefault="00760DDE">
      <w:pPr>
        <w:rPr>
          <w:rFonts w:ascii="Arial" w:eastAsia="Microsoft JhengHei UI" w:hAnsi="Arial" w:cs="Arial"/>
          <w:sz w:val="22"/>
          <w:szCs w:val="22"/>
        </w:rPr>
      </w:pPr>
    </w:p>
    <w:p w14:paraId="27C49BD8" w14:textId="77777777" w:rsidR="00760DDE" w:rsidRPr="00AB4904" w:rsidRDefault="00760DDE">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 xml:space="preserve">Mm-hmm. </w:t>
      </w:r>
    </w:p>
    <w:p w14:paraId="35AB52FC" w14:textId="77777777" w:rsidR="00760DDE" w:rsidRPr="00AB4904" w:rsidRDefault="00760DDE">
      <w:pPr>
        <w:rPr>
          <w:rFonts w:ascii="Arial" w:eastAsia="Microsoft JhengHei UI" w:hAnsi="Arial" w:cs="Arial"/>
          <w:sz w:val="22"/>
          <w:szCs w:val="22"/>
        </w:rPr>
      </w:pPr>
    </w:p>
    <w:p w14:paraId="47988905" w14:textId="30748A35" w:rsidR="00BE1F20" w:rsidRPr="00AB4904" w:rsidRDefault="00760DDE">
      <w:pPr>
        <w:rPr>
          <w:rFonts w:ascii="Arial" w:eastAsia="Microsoft JhengHei UI" w:hAnsi="Arial" w:cs="Arial"/>
          <w:sz w:val="22"/>
          <w:szCs w:val="22"/>
        </w:rPr>
      </w:pPr>
      <w:r w:rsidRPr="00AB4904">
        <w:rPr>
          <w:rFonts w:ascii="Arial" w:eastAsia="Microsoft JhengHei UI" w:hAnsi="Arial" w:cs="Arial"/>
          <w:b/>
          <w:bCs/>
          <w:sz w:val="22"/>
          <w:szCs w:val="22"/>
        </w:rPr>
        <w:lastRenderedPageBreak/>
        <w:t xml:space="preserve">Becca: </w:t>
      </w:r>
      <w:r w:rsidRPr="00AB4904">
        <w:rPr>
          <w:rFonts w:ascii="Arial" w:eastAsia="Microsoft JhengHei UI" w:hAnsi="Arial" w:cs="Arial"/>
          <w:sz w:val="22"/>
          <w:szCs w:val="22"/>
        </w:rPr>
        <w:t xml:space="preserve">We see her 11 years later as Fanny Price </w:t>
      </w:r>
      <w:r w:rsidR="00890C3B" w:rsidRPr="00AB4904">
        <w:rPr>
          <w:rFonts w:ascii="Arial" w:eastAsia="Microsoft JhengHei UI" w:hAnsi="Arial" w:cs="Arial"/>
          <w:b/>
          <w:bCs/>
          <w:sz w:val="22"/>
          <w:szCs w:val="22"/>
        </w:rPr>
        <w:t>[00:13:00]</w:t>
      </w:r>
      <w:r w:rsidR="00890C3B" w:rsidRPr="00AB4904">
        <w:rPr>
          <w:rFonts w:ascii="Arial" w:eastAsia="Microsoft JhengHei UI" w:hAnsi="Arial" w:cs="Arial"/>
          <w:sz w:val="22"/>
          <w:szCs w:val="22"/>
        </w:rPr>
        <w:t xml:space="preserve"> </w:t>
      </w:r>
      <w:r w:rsidRPr="00AB4904">
        <w:rPr>
          <w:rFonts w:ascii="Arial" w:eastAsia="Microsoft JhengHei UI" w:hAnsi="Arial" w:cs="Arial"/>
          <w:sz w:val="22"/>
          <w:szCs w:val="22"/>
        </w:rPr>
        <w:t xml:space="preserve">the senior, unable to live with the consequences of the decisions </w:t>
      </w:r>
      <w:r w:rsidR="00211E00" w:rsidRPr="00AB4904">
        <w:rPr>
          <w:rFonts w:ascii="Arial" w:eastAsia="Microsoft JhengHei UI" w:hAnsi="Arial" w:cs="Arial"/>
          <w:sz w:val="22"/>
          <w:szCs w:val="22"/>
        </w:rPr>
        <w:t>s</w:t>
      </w:r>
      <w:r w:rsidRPr="00AB4904">
        <w:rPr>
          <w:rFonts w:ascii="Arial" w:eastAsia="Microsoft JhengHei UI" w:hAnsi="Arial" w:cs="Arial"/>
          <w:sz w:val="22"/>
          <w:szCs w:val="22"/>
        </w:rPr>
        <w:t>he made</w:t>
      </w:r>
      <w:r w:rsidR="00BA1BA2" w:rsidRPr="00AB4904">
        <w:rPr>
          <w:rFonts w:ascii="Arial" w:eastAsia="Microsoft JhengHei UI" w:hAnsi="Arial" w:cs="Arial"/>
          <w:sz w:val="22"/>
          <w:szCs w:val="22"/>
        </w:rPr>
        <w:t>, a</w:t>
      </w:r>
      <w:r w:rsidRPr="00AB4904">
        <w:rPr>
          <w:rFonts w:ascii="Arial" w:eastAsia="Microsoft JhengHei UI" w:hAnsi="Arial" w:cs="Arial"/>
          <w:sz w:val="22"/>
          <w:szCs w:val="22"/>
        </w:rPr>
        <w:t xml:space="preserve"> deadbeat husband, nine children, no money, no prospects</w:t>
      </w:r>
      <w:r w:rsidR="00BE1F20" w:rsidRPr="00AB4904">
        <w:rPr>
          <w:rFonts w:ascii="Arial" w:eastAsia="Microsoft JhengHei UI" w:hAnsi="Arial" w:cs="Arial"/>
          <w:sz w:val="22"/>
          <w:szCs w:val="22"/>
        </w:rPr>
        <w:t xml:space="preserve">. </w:t>
      </w:r>
    </w:p>
    <w:p w14:paraId="7CF798BF" w14:textId="77777777" w:rsidR="00BE1F20" w:rsidRPr="00AB4904" w:rsidRDefault="00BE1F20">
      <w:pPr>
        <w:rPr>
          <w:rFonts w:ascii="Arial" w:eastAsia="Microsoft JhengHei UI" w:hAnsi="Arial" w:cs="Arial"/>
          <w:sz w:val="22"/>
          <w:szCs w:val="22"/>
        </w:rPr>
      </w:pPr>
    </w:p>
    <w:p w14:paraId="452D67EB" w14:textId="634E18EA" w:rsidR="003163F1" w:rsidRPr="00AB4904" w:rsidRDefault="00BA1BA2">
      <w:pPr>
        <w:rPr>
          <w:rFonts w:ascii="Arial" w:eastAsia="Microsoft JhengHei UI" w:hAnsi="Arial" w:cs="Arial"/>
          <w:sz w:val="22"/>
          <w:szCs w:val="22"/>
        </w:rPr>
      </w:pPr>
      <w:r w:rsidRPr="00AB4904">
        <w:rPr>
          <w:rFonts w:ascii="Arial" w:eastAsia="Microsoft JhengHei UI" w:hAnsi="Arial" w:cs="Arial"/>
          <w:b/>
          <w:bCs/>
          <w:sz w:val="22"/>
          <w:szCs w:val="22"/>
        </w:rPr>
        <w:t>Molly</w:t>
      </w:r>
      <w:r w:rsidR="00BE1F20" w:rsidRPr="00AB4904">
        <w:rPr>
          <w:rFonts w:ascii="Arial" w:eastAsia="Microsoft JhengHei UI" w:hAnsi="Arial" w:cs="Arial"/>
          <w:b/>
          <w:bCs/>
          <w:sz w:val="22"/>
          <w:szCs w:val="22"/>
        </w:rPr>
        <w:t xml:space="preserve">: </w:t>
      </w:r>
      <w:r w:rsidR="00ED288C" w:rsidRPr="00AB4904">
        <w:rPr>
          <w:rFonts w:ascii="Arial" w:eastAsia="Microsoft JhengHei UI" w:hAnsi="Arial" w:cs="Arial"/>
          <w:sz w:val="22"/>
          <w:szCs w:val="22"/>
        </w:rPr>
        <w:t>A</w:t>
      </w:r>
      <w:r w:rsidR="00BE1F20" w:rsidRPr="00AB4904">
        <w:rPr>
          <w:rFonts w:ascii="Arial" w:eastAsia="Microsoft JhengHei UI" w:hAnsi="Arial" w:cs="Arial"/>
          <w:sz w:val="22"/>
          <w:szCs w:val="22"/>
        </w:rPr>
        <w:t xml:space="preserve"> burden to her parents</w:t>
      </w:r>
      <w:r w:rsidR="00725436" w:rsidRPr="00AB4904">
        <w:rPr>
          <w:rFonts w:ascii="Arial" w:eastAsia="Microsoft JhengHei UI" w:hAnsi="Arial" w:cs="Arial"/>
          <w:sz w:val="22"/>
          <w:szCs w:val="22"/>
        </w:rPr>
        <w:t>,</w:t>
      </w:r>
      <w:r w:rsidR="00BE1F20" w:rsidRPr="00AB4904">
        <w:rPr>
          <w:rFonts w:ascii="Arial" w:eastAsia="Microsoft JhengHei UI" w:hAnsi="Arial" w:cs="Arial"/>
          <w:sz w:val="22"/>
          <w:szCs w:val="22"/>
        </w:rPr>
        <w:t xml:space="preserve"> and she's frightened. </w:t>
      </w:r>
    </w:p>
    <w:p w14:paraId="24B58F09" w14:textId="77777777" w:rsidR="00725436" w:rsidRPr="00AB4904" w:rsidRDefault="00725436">
      <w:pPr>
        <w:rPr>
          <w:rFonts w:ascii="Arial" w:eastAsia="Microsoft JhengHei UI" w:hAnsi="Arial" w:cs="Arial"/>
          <w:b/>
          <w:bCs/>
          <w:sz w:val="22"/>
          <w:szCs w:val="22"/>
        </w:rPr>
      </w:pPr>
    </w:p>
    <w:p w14:paraId="79F8764A" w14:textId="56E4CAFC"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333C5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She's not a burden to her parents, but she's about to become a burden to her sisters. </w:t>
      </w:r>
    </w:p>
    <w:p w14:paraId="5FCEC952" w14:textId="77777777" w:rsidR="00906ADB" w:rsidRPr="00AB4904" w:rsidRDefault="00906ADB">
      <w:pPr>
        <w:rPr>
          <w:rFonts w:ascii="Arial" w:eastAsia="Microsoft JhengHei UI" w:hAnsi="Arial" w:cs="Arial"/>
          <w:b/>
          <w:bCs/>
          <w:sz w:val="22"/>
          <w:szCs w:val="22"/>
        </w:rPr>
      </w:pPr>
    </w:p>
    <w:p w14:paraId="4BDEDF81" w14:textId="68718C5E"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8320BF"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I will say that I'm on the side of Fanny here in that I don't think she carelessly threw away her friendship with her sisters. I mean, she married for love, but they were very rude about it. </w:t>
      </w:r>
    </w:p>
    <w:p w14:paraId="7B5822E4" w14:textId="77777777" w:rsidR="00A06116" w:rsidRPr="00AB4904" w:rsidRDefault="00A06116">
      <w:pPr>
        <w:rPr>
          <w:rFonts w:ascii="Arial" w:eastAsia="Microsoft JhengHei UI" w:hAnsi="Arial" w:cs="Arial"/>
          <w:b/>
          <w:bCs/>
          <w:sz w:val="22"/>
          <w:szCs w:val="22"/>
        </w:rPr>
      </w:pPr>
    </w:p>
    <w:p w14:paraId="403143FC" w14:textId="2BF0B98A"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3A6F68"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They sure were. </w:t>
      </w:r>
      <w:r w:rsidR="00915B17" w:rsidRPr="00AB4904">
        <w:rPr>
          <w:rFonts w:ascii="Arial" w:eastAsia="Microsoft JhengHei UI" w:hAnsi="Arial" w:cs="Arial"/>
          <w:sz w:val="22"/>
          <w:szCs w:val="22"/>
        </w:rPr>
        <w:t>W</w:t>
      </w:r>
      <w:r w:rsidR="00AB69A4" w:rsidRPr="00AB4904">
        <w:rPr>
          <w:rFonts w:ascii="Arial" w:eastAsia="Microsoft JhengHei UI" w:hAnsi="Arial" w:cs="Arial"/>
          <w:sz w:val="22"/>
          <w:szCs w:val="22"/>
        </w:rPr>
        <w:t xml:space="preserve">ell, I think the </w:t>
      </w:r>
      <w:r w:rsidR="003A6F68" w:rsidRPr="00AB4904">
        <w:rPr>
          <w:rFonts w:ascii="Arial" w:eastAsia="Microsoft JhengHei UI" w:hAnsi="Arial" w:cs="Arial"/>
          <w:sz w:val="22"/>
          <w:szCs w:val="22"/>
        </w:rPr>
        <w:t xml:space="preserve">[unintelligible 00:13:31] </w:t>
      </w:r>
      <w:r w:rsidR="00AB69A4" w:rsidRPr="00AB4904">
        <w:rPr>
          <w:rFonts w:ascii="Arial" w:eastAsia="Microsoft JhengHei UI" w:hAnsi="Arial" w:cs="Arial"/>
          <w:sz w:val="22"/>
          <w:szCs w:val="22"/>
        </w:rPr>
        <w:t xml:space="preserve">throwing away of the connection was not necessarily the yelling at each other. It was also the actual marrying of the man she loved in the first place. </w:t>
      </w:r>
    </w:p>
    <w:p w14:paraId="2636F9A9" w14:textId="77777777" w:rsidR="00AD4710" w:rsidRPr="00AB4904" w:rsidRDefault="00AD4710">
      <w:pPr>
        <w:rPr>
          <w:rFonts w:ascii="Arial" w:eastAsia="Microsoft JhengHei UI" w:hAnsi="Arial" w:cs="Arial"/>
          <w:b/>
          <w:bCs/>
          <w:sz w:val="22"/>
          <w:szCs w:val="22"/>
        </w:rPr>
      </w:pPr>
    </w:p>
    <w:p w14:paraId="3D09F882" w14:textId="10AF71BC"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3262BA" w:rsidRPr="00AB4904">
        <w:rPr>
          <w:rFonts w:ascii="Arial" w:eastAsia="Microsoft JhengHei UI" w:hAnsi="Arial" w:cs="Arial"/>
          <w:sz w:val="22"/>
          <w:szCs w:val="22"/>
        </w:rPr>
        <w:t xml:space="preserve"> Right. </w:t>
      </w:r>
      <w:r w:rsidR="00AB69A4" w:rsidRPr="00AB4904">
        <w:rPr>
          <w:rFonts w:ascii="Arial" w:eastAsia="Microsoft JhengHei UI" w:hAnsi="Arial" w:cs="Arial"/>
          <w:sz w:val="22"/>
          <w:szCs w:val="22"/>
        </w:rPr>
        <w:t xml:space="preserve">No. Yeah. </w:t>
      </w:r>
      <w:r w:rsidR="00AD4710" w:rsidRPr="00AB4904">
        <w:rPr>
          <w:rFonts w:ascii="Arial" w:eastAsia="Microsoft JhengHei UI" w:hAnsi="Arial" w:cs="Arial"/>
          <w:sz w:val="22"/>
          <w:szCs w:val="22"/>
        </w:rPr>
        <w:t>A</w:t>
      </w:r>
      <w:r w:rsidR="00AB69A4" w:rsidRPr="00AB4904">
        <w:rPr>
          <w:rFonts w:ascii="Arial" w:eastAsia="Microsoft JhengHei UI" w:hAnsi="Arial" w:cs="Arial"/>
          <w:sz w:val="22"/>
          <w:szCs w:val="22"/>
        </w:rPr>
        <w:t xml:space="preserve">nd they were </w:t>
      </w:r>
      <w:r w:rsidR="003262BA" w:rsidRPr="00AB4904">
        <w:rPr>
          <w:rFonts w:ascii="Arial" w:eastAsia="Microsoft JhengHei UI" w:hAnsi="Arial" w:cs="Arial"/>
          <w:sz w:val="22"/>
          <w:szCs w:val="22"/>
        </w:rPr>
        <w:t>like</w:t>
      </w:r>
      <w:r w:rsidR="00AD4710" w:rsidRPr="00AB4904">
        <w:rPr>
          <w:rFonts w:ascii="Arial" w:eastAsia="Microsoft JhengHei UI" w:hAnsi="Arial" w:cs="Arial"/>
          <w:sz w:val="22"/>
          <w:szCs w:val="22"/>
        </w:rPr>
        <w:t>,</w:t>
      </w:r>
      <w:r w:rsidR="003262BA" w:rsidRPr="00AB4904">
        <w:rPr>
          <w:rFonts w:ascii="Arial" w:eastAsia="Microsoft JhengHei UI" w:hAnsi="Arial" w:cs="Arial"/>
          <w:sz w:val="22"/>
          <w:szCs w:val="22"/>
        </w:rPr>
        <w:t xml:space="preserve"> </w:t>
      </w:r>
      <w:r w:rsidR="00AD4710" w:rsidRPr="00AB4904">
        <w:rPr>
          <w:rFonts w:ascii="Arial" w:eastAsia="Microsoft JhengHei UI" w:hAnsi="Arial" w:cs="Arial"/>
          <w:sz w:val="22"/>
          <w:szCs w:val="22"/>
        </w:rPr>
        <w:t>“H</w:t>
      </w:r>
      <w:r w:rsidR="00AB69A4" w:rsidRPr="00AB4904">
        <w:rPr>
          <w:rFonts w:ascii="Arial" w:eastAsia="Microsoft JhengHei UI" w:hAnsi="Arial" w:cs="Arial"/>
          <w:sz w:val="22"/>
          <w:szCs w:val="22"/>
        </w:rPr>
        <w:t>ow could she</w:t>
      </w:r>
      <w:r w:rsidR="003262BA" w:rsidRPr="00AB4904">
        <w:rPr>
          <w:rFonts w:ascii="Arial" w:eastAsia="Microsoft JhengHei UI" w:hAnsi="Arial" w:cs="Arial"/>
          <w:sz w:val="22"/>
          <w:szCs w:val="22"/>
        </w:rPr>
        <w:t>?</w:t>
      </w:r>
      <w:r w:rsidR="00E27EDC" w:rsidRPr="00AB4904">
        <w:rPr>
          <w:rFonts w:ascii="Arial" w:eastAsia="Microsoft JhengHei UI" w:hAnsi="Arial" w:cs="Arial"/>
          <w:sz w:val="22"/>
          <w:szCs w:val="22"/>
        </w:rPr>
        <w:t>”</w:t>
      </w:r>
    </w:p>
    <w:p w14:paraId="141B5633" w14:textId="77777777" w:rsidR="003262BA" w:rsidRPr="00AB4904" w:rsidRDefault="003262BA">
      <w:pPr>
        <w:rPr>
          <w:rFonts w:ascii="Arial" w:eastAsia="Microsoft JhengHei UI" w:hAnsi="Arial" w:cs="Arial"/>
          <w:b/>
          <w:bCs/>
          <w:sz w:val="22"/>
          <w:szCs w:val="22"/>
        </w:rPr>
      </w:pPr>
    </w:p>
    <w:p w14:paraId="428F6486" w14:textId="1921EE47"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3262BA" w:rsidRPr="00AB4904">
        <w:rPr>
          <w:rFonts w:ascii="Arial" w:eastAsia="Microsoft JhengHei UI" w:hAnsi="Arial" w:cs="Arial"/>
          <w:sz w:val="22"/>
          <w:szCs w:val="22"/>
        </w:rPr>
        <w:t xml:space="preserve"> </w:t>
      </w:r>
      <w:r w:rsidRPr="00AB4904">
        <w:rPr>
          <w:rFonts w:ascii="Arial" w:eastAsia="Microsoft JhengHei UI" w:hAnsi="Arial" w:cs="Arial"/>
          <w:sz w:val="22"/>
          <w:szCs w:val="22"/>
        </w:rPr>
        <w:t xml:space="preserve">Exactly. </w:t>
      </w:r>
    </w:p>
    <w:p w14:paraId="28848BC7" w14:textId="77777777" w:rsidR="005332FE" w:rsidRPr="00AB4904" w:rsidRDefault="005332FE">
      <w:pPr>
        <w:rPr>
          <w:rFonts w:ascii="Arial" w:eastAsia="Microsoft JhengHei UI" w:hAnsi="Arial" w:cs="Arial"/>
          <w:b/>
          <w:bCs/>
          <w:sz w:val="22"/>
          <w:szCs w:val="22"/>
        </w:rPr>
      </w:pPr>
    </w:p>
    <w:p w14:paraId="12104598" w14:textId="67BC2EE4"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66433F"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So</w:t>
      </w:r>
      <w:r w:rsidR="0066433F"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she writes to Lady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xml:space="preserve">, who is the middle sister, Maria, and she asks for money and a job for her </w:t>
      </w:r>
      <w:r w:rsidR="00A110B4" w:rsidRPr="00AB4904">
        <w:rPr>
          <w:rFonts w:ascii="Arial" w:eastAsia="Microsoft JhengHei UI" w:hAnsi="Arial" w:cs="Arial"/>
          <w:sz w:val="22"/>
          <w:szCs w:val="22"/>
        </w:rPr>
        <w:t>10-year-old</w:t>
      </w:r>
      <w:r w:rsidR="00AB69A4" w:rsidRPr="00AB4904">
        <w:rPr>
          <w:rFonts w:ascii="Arial" w:eastAsia="Microsoft JhengHei UI" w:hAnsi="Arial" w:cs="Arial"/>
          <w:sz w:val="22"/>
          <w:szCs w:val="22"/>
        </w:rPr>
        <w:t xml:space="preserve"> boy. She's very desperate. She's got a </w:t>
      </w:r>
      <w:r w:rsidR="00A110B4" w:rsidRPr="00AB4904">
        <w:rPr>
          <w:rFonts w:ascii="Arial" w:eastAsia="Microsoft JhengHei UI" w:hAnsi="Arial" w:cs="Arial"/>
          <w:sz w:val="22"/>
          <w:szCs w:val="22"/>
        </w:rPr>
        <w:t>10-year-old</w:t>
      </w:r>
      <w:r w:rsidR="00AB69A4" w:rsidRPr="00AB4904">
        <w:rPr>
          <w:rFonts w:ascii="Arial" w:eastAsia="Microsoft JhengHei UI" w:hAnsi="Arial" w:cs="Arial"/>
          <w:sz w:val="22"/>
          <w:szCs w:val="22"/>
        </w:rPr>
        <w:t xml:space="preserve">. She's </w:t>
      </w:r>
      <w:r w:rsidR="00A110B4" w:rsidRPr="00AB4904">
        <w:rPr>
          <w:rFonts w:ascii="Arial" w:eastAsia="Microsoft JhengHei UI" w:hAnsi="Arial" w:cs="Arial"/>
          <w:sz w:val="22"/>
          <w:szCs w:val="22"/>
        </w:rPr>
        <w:t>like</w:t>
      </w:r>
      <w:r w:rsidR="00D90462" w:rsidRPr="00AB4904">
        <w:rPr>
          <w:rFonts w:ascii="Arial" w:eastAsia="Microsoft JhengHei UI" w:hAnsi="Arial" w:cs="Arial"/>
          <w:sz w:val="22"/>
          <w:szCs w:val="22"/>
        </w:rPr>
        <w:t>,</w:t>
      </w:r>
      <w:r w:rsidR="00A110B4" w:rsidRPr="00AB4904">
        <w:rPr>
          <w:rFonts w:ascii="Arial" w:eastAsia="Microsoft JhengHei UI" w:hAnsi="Arial" w:cs="Arial"/>
          <w:sz w:val="22"/>
          <w:szCs w:val="22"/>
        </w:rPr>
        <w:t xml:space="preserve"> </w:t>
      </w:r>
      <w:r w:rsidR="00D90462" w:rsidRPr="00AB4904">
        <w:rPr>
          <w:rFonts w:ascii="Arial" w:eastAsia="Microsoft JhengHei UI" w:hAnsi="Arial" w:cs="Arial"/>
          <w:sz w:val="22"/>
          <w:szCs w:val="22"/>
        </w:rPr>
        <w:t>“</w:t>
      </w:r>
      <w:r w:rsidR="00A110B4" w:rsidRPr="00AB4904">
        <w:rPr>
          <w:rFonts w:ascii="Arial" w:eastAsia="Microsoft JhengHei UI" w:hAnsi="Arial" w:cs="Arial"/>
          <w:sz w:val="22"/>
          <w:szCs w:val="22"/>
        </w:rPr>
        <w:t>C</w:t>
      </w:r>
      <w:r w:rsidR="00AB69A4" w:rsidRPr="00AB4904">
        <w:rPr>
          <w:rFonts w:ascii="Arial" w:eastAsia="Microsoft JhengHei UI" w:hAnsi="Arial" w:cs="Arial"/>
          <w:sz w:val="22"/>
          <w:szCs w:val="22"/>
        </w:rPr>
        <w:t xml:space="preserve">an he become a clergyman? Nothing's beneath him. Can he </w:t>
      </w:r>
      <w:r w:rsidR="00ED6BE9" w:rsidRPr="00AB4904">
        <w:rPr>
          <w:rFonts w:ascii="Arial" w:eastAsia="Microsoft JhengHei UI" w:hAnsi="Arial" w:cs="Arial"/>
          <w:b/>
          <w:bCs/>
          <w:sz w:val="22"/>
          <w:szCs w:val="22"/>
        </w:rPr>
        <w:t>[00:14:00]</w:t>
      </w:r>
      <w:r w:rsidR="00ED6BE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clean your clothes</w:t>
      </w:r>
      <w:r w:rsidR="00A110B4" w:rsidRPr="00AB4904">
        <w:rPr>
          <w:rFonts w:ascii="Arial" w:eastAsia="Microsoft JhengHei UI" w:hAnsi="Arial" w:cs="Arial"/>
          <w:sz w:val="22"/>
          <w:szCs w:val="22"/>
        </w:rPr>
        <w:t>?</w:t>
      </w:r>
      <w:r w:rsidR="004B297C" w:rsidRPr="00AB4904">
        <w:rPr>
          <w:rFonts w:ascii="Arial" w:eastAsia="Microsoft JhengHei UI" w:hAnsi="Arial" w:cs="Arial"/>
          <w:sz w:val="22"/>
          <w:szCs w:val="22"/>
        </w:rPr>
        <w:t>”</w:t>
      </w:r>
    </w:p>
    <w:p w14:paraId="67ED7481" w14:textId="77777777" w:rsidR="004B297C" w:rsidRPr="00AB4904" w:rsidRDefault="004B297C">
      <w:pPr>
        <w:rPr>
          <w:rFonts w:ascii="Arial" w:eastAsia="Microsoft JhengHei UI" w:hAnsi="Arial" w:cs="Arial"/>
          <w:b/>
          <w:bCs/>
          <w:sz w:val="22"/>
          <w:szCs w:val="22"/>
        </w:rPr>
      </w:pPr>
    </w:p>
    <w:p w14:paraId="154A94B0" w14:textId="2B9400BF"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A110B4"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378C2CF6" w14:textId="77777777" w:rsidR="004B297C" w:rsidRPr="00AB4904" w:rsidRDefault="004B297C">
      <w:pPr>
        <w:rPr>
          <w:rFonts w:ascii="Arial" w:eastAsia="Microsoft JhengHei UI" w:hAnsi="Arial" w:cs="Arial"/>
          <w:b/>
          <w:bCs/>
          <w:sz w:val="22"/>
          <w:szCs w:val="22"/>
        </w:rPr>
      </w:pPr>
    </w:p>
    <w:p w14:paraId="6936EDD1" w14:textId="15F241BC"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A110B4"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nd the letter </w:t>
      </w:r>
      <w:proofErr w:type="gramStart"/>
      <w:r w:rsidR="00AB69A4" w:rsidRPr="00AB4904">
        <w:rPr>
          <w:rFonts w:ascii="Arial" w:eastAsia="Microsoft JhengHei UI" w:hAnsi="Arial" w:cs="Arial"/>
          <w:sz w:val="22"/>
          <w:szCs w:val="22"/>
        </w:rPr>
        <w:t>works, actually</w:t>
      </w:r>
      <w:proofErr w:type="gramEnd"/>
      <w:r w:rsidR="00AB69A4" w:rsidRPr="00AB4904">
        <w:rPr>
          <w:rFonts w:ascii="Arial" w:eastAsia="Microsoft JhengHei UI" w:hAnsi="Arial" w:cs="Arial"/>
          <w:sz w:val="22"/>
          <w:szCs w:val="22"/>
        </w:rPr>
        <w:t>. They're very flattered. They're appealed to</w:t>
      </w:r>
      <w:r w:rsidR="00EC1C47"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they send money and baby clothes</w:t>
      </w:r>
      <w:r w:rsidR="008A365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some advice for the kid</w:t>
      </w:r>
      <w:r w:rsidR="008A365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8A3656" w:rsidRPr="00AB4904">
        <w:rPr>
          <w:rFonts w:ascii="Arial" w:eastAsia="Microsoft JhengHei UI" w:hAnsi="Arial" w:cs="Arial"/>
          <w:sz w:val="22"/>
          <w:szCs w:val="22"/>
        </w:rPr>
        <w:t>B</w:t>
      </w:r>
      <w:r w:rsidR="00AB69A4" w:rsidRPr="00AB4904">
        <w:rPr>
          <w:rFonts w:ascii="Arial" w:eastAsia="Microsoft JhengHei UI" w:hAnsi="Arial" w:cs="Arial"/>
          <w:sz w:val="22"/>
          <w:szCs w:val="22"/>
        </w:rPr>
        <w:t xml:space="preserve">ut it's just simply not enough for Mrs. Norris. She just can't get her sister out of her head. </w:t>
      </w:r>
    </w:p>
    <w:p w14:paraId="20BADCCF" w14:textId="77777777" w:rsidR="002D15AC" w:rsidRPr="00AB4904" w:rsidRDefault="002D15AC">
      <w:pPr>
        <w:rPr>
          <w:rFonts w:ascii="Arial" w:eastAsia="Microsoft JhengHei UI" w:hAnsi="Arial" w:cs="Arial"/>
          <w:b/>
          <w:bCs/>
          <w:sz w:val="22"/>
          <w:szCs w:val="22"/>
        </w:rPr>
      </w:pPr>
    </w:p>
    <w:p w14:paraId="7B4E4882" w14:textId="5676A593"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A110B4"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nd this is an incredible scene that Jane Austen writes here. </w:t>
      </w:r>
    </w:p>
    <w:p w14:paraId="6F881085" w14:textId="77777777" w:rsidR="00086689" w:rsidRPr="00AB4904" w:rsidRDefault="00086689">
      <w:pPr>
        <w:rPr>
          <w:rFonts w:ascii="Arial" w:eastAsia="Microsoft JhengHei UI" w:hAnsi="Arial" w:cs="Arial"/>
          <w:b/>
          <w:bCs/>
          <w:sz w:val="22"/>
          <w:szCs w:val="22"/>
        </w:rPr>
      </w:pPr>
    </w:p>
    <w:p w14:paraId="05409E6A" w14:textId="0DF90E8C"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A110B4"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This whole chapter is Mrs. Norris talking about how she wants so badly to just do good. She would never think of it as a burden on herself. And so</w:t>
      </w:r>
      <w:r w:rsidR="00A76B0C"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she just doesn't burden herself</w:t>
      </w:r>
      <w:r w:rsidR="004F7A14" w:rsidRPr="00AB4904">
        <w:rPr>
          <w:rFonts w:ascii="Arial" w:eastAsia="Microsoft JhengHei UI" w:hAnsi="Arial" w:cs="Arial"/>
          <w:sz w:val="22"/>
          <w:szCs w:val="22"/>
        </w:rPr>
        <w:t>. S</w:t>
      </w:r>
      <w:r w:rsidR="00AB69A4" w:rsidRPr="00AB4904">
        <w:rPr>
          <w:rFonts w:ascii="Arial" w:eastAsia="Microsoft JhengHei UI" w:hAnsi="Arial" w:cs="Arial"/>
          <w:sz w:val="22"/>
          <w:szCs w:val="22"/>
        </w:rPr>
        <w:t xml:space="preserve">he just </w:t>
      </w:r>
      <w:r w:rsidR="00E26017" w:rsidRPr="00AB4904">
        <w:rPr>
          <w:rFonts w:ascii="Arial" w:eastAsia="Microsoft JhengHei UI" w:hAnsi="Arial" w:cs="Arial"/>
          <w:sz w:val="22"/>
          <w:szCs w:val="22"/>
        </w:rPr>
        <w:t xml:space="preserve">burdens [crosstalk] </w:t>
      </w:r>
      <w:r w:rsidR="00AB69A4" w:rsidRPr="00AB4904">
        <w:rPr>
          <w:rFonts w:ascii="Arial" w:eastAsia="Microsoft JhengHei UI" w:hAnsi="Arial" w:cs="Arial"/>
          <w:sz w:val="22"/>
          <w:szCs w:val="22"/>
        </w:rPr>
        <w:t xml:space="preserve">other people. </w:t>
      </w:r>
      <w:r w:rsidR="00686CB2" w:rsidRPr="00AB4904">
        <w:rPr>
          <w:rFonts w:ascii="Arial" w:eastAsia="Microsoft JhengHei UI" w:hAnsi="Arial" w:cs="Arial"/>
          <w:sz w:val="22"/>
          <w:szCs w:val="22"/>
        </w:rPr>
        <w:t xml:space="preserve">[giggles] </w:t>
      </w:r>
    </w:p>
    <w:p w14:paraId="12CA57DA" w14:textId="77777777" w:rsidR="003F520D" w:rsidRPr="00AB4904" w:rsidRDefault="003F520D">
      <w:pPr>
        <w:rPr>
          <w:rFonts w:ascii="Arial" w:eastAsia="Microsoft JhengHei UI" w:hAnsi="Arial" w:cs="Arial"/>
          <w:b/>
          <w:bCs/>
          <w:sz w:val="22"/>
          <w:szCs w:val="22"/>
        </w:rPr>
      </w:pPr>
    </w:p>
    <w:p w14:paraId="1B09ED4D" w14:textId="27E1D02A"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686CB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But it's also the way in which she fixates on her sister, who's poor and what she </w:t>
      </w:r>
      <w:r w:rsidR="00CE1C01" w:rsidRPr="00AB4904">
        <w:rPr>
          <w:rFonts w:ascii="Arial" w:eastAsia="Microsoft JhengHei UI" w:hAnsi="Arial" w:cs="Arial"/>
          <w:sz w:val="22"/>
          <w:szCs w:val="22"/>
        </w:rPr>
        <w:t>“</w:t>
      </w:r>
      <w:r w:rsidR="00EB406E" w:rsidRPr="00AB4904">
        <w:rPr>
          <w:rFonts w:ascii="Arial" w:eastAsia="Microsoft JhengHei UI" w:hAnsi="Arial" w:cs="Arial"/>
          <w:sz w:val="22"/>
          <w:szCs w:val="22"/>
        </w:rPr>
        <w:t>n</w:t>
      </w:r>
      <w:r w:rsidR="00AB69A4" w:rsidRPr="00AB4904">
        <w:rPr>
          <w:rFonts w:ascii="Arial" w:eastAsia="Microsoft JhengHei UI" w:hAnsi="Arial" w:cs="Arial"/>
          <w:sz w:val="22"/>
          <w:szCs w:val="22"/>
        </w:rPr>
        <w:t>eeds</w:t>
      </w:r>
      <w:r w:rsidR="00CE1C01"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to do to help after her sister begs</w:t>
      </w:r>
      <w:r w:rsidR="00CE1C01"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29D173FE" w14:textId="77777777" w:rsidR="00A3743D" w:rsidRPr="00AB4904" w:rsidRDefault="00A3743D">
      <w:pPr>
        <w:rPr>
          <w:rFonts w:ascii="Arial" w:eastAsia="Microsoft JhengHei UI" w:hAnsi="Arial" w:cs="Arial"/>
          <w:b/>
          <w:bCs/>
          <w:sz w:val="22"/>
          <w:szCs w:val="22"/>
        </w:rPr>
      </w:pPr>
    </w:p>
    <w:p w14:paraId="66E15D91" w14:textId="584352EF"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CE1C01"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w:t>
      </w:r>
    </w:p>
    <w:p w14:paraId="4CD88118" w14:textId="77777777" w:rsidR="00A3743D" w:rsidRPr="00AB4904" w:rsidRDefault="00A3743D">
      <w:pPr>
        <w:rPr>
          <w:rFonts w:ascii="Arial" w:eastAsia="Microsoft JhengHei UI" w:hAnsi="Arial" w:cs="Arial"/>
          <w:b/>
          <w:bCs/>
          <w:sz w:val="22"/>
          <w:szCs w:val="22"/>
        </w:rPr>
      </w:pPr>
    </w:p>
    <w:p w14:paraId="6ECF5F29" w14:textId="30A8CB75"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CE1C01" w:rsidRPr="00AB4904">
        <w:rPr>
          <w:rFonts w:ascii="Arial" w:eastAsia="Microsoft JhengHei UI" w:hAnsi="Arial" w:cs="Arial"/>
          <w:sz w:val="22"/>
          <w:szCs w:val="22"/>
        </w:rPr>
        <w:t xml:space="preserve"> -</w:t>
      </w:r>
      <w:r w:rsidR="00A3743D" w:rsidRPr="00AB4904">
        <w:rPr>
          <w:rFonts w:ascii="Arial" w:eastAsia="Microsoft JhengHei UI" w:hAnsi="Arial" w:cs="Arial"/>
          <w:sz w:val="22"/>
          <w:szCs w:val="22"/>
        </w:rPr>
        <w:t>i</w:t>
      </w:r>
      <w:r w:rsidR="00AB69A4" w:rsidRPr="00AB4904">
        <w:rPr>
          <w:rFonts w:ascii="Arial" w:eastAsia="Microsoft JhengHei UI" w:hAnsi="Arial" w:cs="Arial"/>
          <w:sz w:val="22"/>
          <w:szCs w:val="22"/>
        </w:rPr>
        <w:t>s really an interesting character beat for me</w:t>
      </w:r>
      <w:r w:rsidR="00A3743D"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it doesn't strike me as compassionate. </w:t>
      </w:r>
      <w:r w:rsidR="00CE1C01" w:rsidRPr="00AB4904">
        <w:rPr>
          <w:rFonts w:ascii="Arial" w:eastAsia="Microsoft JhengHei UI" w:hAnsi="Arial" w:cs="Arial"/>
          <w:sz w:val="22"/>
          <w:szCs w:val="22"/>
        </w:rPr>
        <w:t xml:space="preserve">[chuckles] </w:t>
      </w:r>
    </w:p>
    <w:p w14:paraId="4FABF882" w14:textId="77777777" w:rsidR="00CF187B" w:rsidRPr="00AB4904" w:rsidRDefault="00CF187B">
      <w:pPr>
        <w:rPr>
          <w:rFonts w:ascii="Arial" w:eastAsia="Microsoft JhengHei UI" w:hAnsi="Arial" w:cs="Arial"/>
          <w:b/>
          <w:bCs/>
          <w:sz w:val="22"/>
          <w:szCs w:val="22"/>
        </w:rPr>
      </w:pPr>
    </w:p>
    <w:p w14:paraId="31CBA0F1" w14:textId="3513DA05" w:rsidR="00CE1C0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CE1C01"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No. It's to scratch her own itch of</w:t>
      </w:r>
      <w:r w:rsidR="00CE1C01" w:rsidRPr="00AB4904">
        <w:rPr>
          <w:rFonts w:ascii="Arial" w:eastAsia="Microsoft JhengHei UI" w:hAnsi="Arial" w:cs="Arial"/>
          <w:sz w:val="22"/>
          <w:szCs w:val="22"/>
        </w:rPr>
        <w:t xml:space="preserve"> </w:t>
      </w:r>
      <w:r w:rsidR="00CE1C01" w:rsidRPr="00AB4904">
        <w:rPr>
          <w:rFonts w:ascii="Arial" w:eastAsia="Microsoft JhengHei UI" w:hAnsi="Arial" w:cs="Arial"/>
          <w:b/>
          <w:bCs/>
          <w:sz w:val="22"/>
          <w:szCs w:val="22"/>
        </w:rPr>
        <w:t>[00:15:00]</w:t>
      </w:r>
      <w:r w:rsidR="00CE1C01"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wanting to be a </w:t>
      </w:r>
      <w:r w:rsidR="00CE1C01" w:rsidRPr="00AB4904">
        <w:rPr>
          <w:rFonts w:ascii="Arial" w:eastAsia="Microsoft JhengHei UI" w:hAnsi="Arial" w:cs="Arial"/>
          <w:sz w:val="22"/>
          <w:szCs w:val="22"/>
        </w:rPr>
        <w:t>“</w:t>
      </w:r>
      <w:r w:rsidR="001D0CF5" w:rsidRPr="00AB4904">
        <w:rPr>
          <w:rFonts w:ascii="Arial" w:eastAsia="Microsoft JhengHei UI" w:hAnsi="Arial" w:cs="Arial"/>
          <w:sz w:val="22"/>
          <w:szCs w:val="22"/>
        </w:rPr>
        <w:t>g</w:t>
      </w:r>
      <w:r w:rsidR="00AB69A4" w:rsidRPr="00AB4904">
        <w:rPr>
          <w:rFonts w:ascii="Arial" w:eastAsia="Microsoft JhengHei UI" w:hAnsi="Arial" w:cs="Arial"/>
          <w:sz w:val="22"/>
          <w:szCs w:val="22"/>
        </w:rPr>
        <w:t>ood person.</w:t>
      </w:r>
      <w:r w:rsidR="00CE1C01"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0D8A94C6" w14:textId="77777777" w:rsidR="00CE1C01" w:rsidRPr="00AB4904" w:rsidRDefault="00CE1C01">
      <w:pPr>
        <w:rPr>
          <w:rFonts w:ascii="Arial" w:eastAsia="Microsoft JhengHei UI" w:hAnsi="Arial" w:cs="Arial"/>
          <w:sz w:val="22"/>
          <w:szCs w:val="22"/>
        </w:rPr>
      </w:pPr>
    </w:p>
    <w:p w14:paraId="4238871C" w14:textId="6375D488" w:rsidR="003163F1" w:rsidRPr="00AB4904" w:rsidRDefault="00CE1C01">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Yeah. </w:t>
      </w:r>
      <w:r w:rsidR="008E5245" w:rsidRPr="00AB4904">
        <w:rPr>
          <w:rFonts w:ascii="Arial" w:eastAsia="Microsoft JhengHei UI" w:hAnsi="Arial" w:cs="Arial"/>
          <w:sz w:val="22"/>
          <w:szCs w:val="22"/>
        </w:rPr>
        <w:t>T</w:t>
      </w:r>
      <w:r w:rsidRPr="00AB4904">
        <w:rPr>
          <w:rFonts w:ascii="Arial" w:eastAsia="Microsoft JhengHei UI" w:hAnsi="Arial" w:cs="Arial"/>
          <w:sz w:val="22"/>
          <w:szCs w:val="22"/>
        </w:rPr>
        <w:t xml:space="preserve">here's something else about it that she is so much the charity case of her sister Lady </w:t>
      </w:r>
      <w:r w:rsidR="00864101" w:rsidRPr="00AB4904">
        <w:rPr>
          <w:rFonts w:ascii="Arial" w:eastAsia="Microsoft JhengHei UI" w:hAnsi="Arial" w:cs="Arial"/>
          <w:sz w:val="22"/>
          <w:szCs w:val="22"/>
        </w:rPr>
        <w:t>Bertram</w:t>
      </w:r>
      <w:r w:rsidRPr="00AB4904">
        <w:rPr>
          <w:rFonts w:ascii="Arial" w:eastAsia="Microsoft JhengHei UI" w:hAnsi="Arial" w:cs="Arial"/>
          <w:sz w:val="22"/>
          <w:szCs w:val="22"/>
        </w:rPr>
        <w:t xml:space="preserve">. </w:t>
      </w:r>
    </w:p>
    <w:p w14:paraId="29CE4D3A" w14:textId="77777777" w:rsidR="00102EF0" w:rsidRPr="00AB4904" w:rsidRDefault="00102EF0">
      <w:pPr>
        <w:rPr>
          <w:rFonts w:ascii="Arial" w:eastAsia="Microsoft JhengHei UI" w:hAnsi="Arial" w:cs="Arial"/>
          <w:b/>
          <w:bCs/>
          <w:sz w:val="22"/>
          <w:szCs w:val="22"/>
        </w:rPr>
      </w:pPr>
    </w:p>
    <w:p w14:paraId="0DA413A4" w14:textId="28BB057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B659D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64EE8A24" w14:textId="77777777" w:rsidR="00615A10" w:rsidRPr="00AB4904" w:rsidRDefault="00615A10">
      <w:pPr>
        <w:rPr>
          <w:rFonts w:ascii="Arial" w:eastAsia="Microsoft JhengHei UI" w:hAnsi="Arial" w:cs="Arial"/>
          <w:b/>
          <w:bCs/>
          <w:sz w:val="22"/>
          <w:szCs w:val="22"/>
        </w:rPr>
      </w:pPr>
    </w:p>
    <w:p w14:paraId="1BBEB188" w14:textId="10B40348" w:rsidR="00D01142"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B659D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nd finding herself in a position to </w:t>
      </w:r>
      <w:proofErr w:type="gramStart"/>
      <w:r w:rsidR="00AB69A4" w:rsidRPr="00AB4904">
        <w:rPr>
          <w:rFonts w:ascii="Arial" w:eastAsia="Microsoft JhengHei UI" w:hAnsi="Arial" w:cs="Arial"/>
          <w:sz w:val="22"/>
          <w:szCs w:val="22"/>
        </w:rPr>
        <w:t>be have</w:t>
      </w:r>
      <w:proofErr w:type="gramEnd"/>
      <w:r w:rsidR="00AB69A4" w:rsidRPr="00AB4904">
        <w:rPr>
          <w:rFonts w:ascii="Arial" w:eastAsia="Microsoft JhengHei UI" w:hAnsi="Arial" w:cs="Arial"/>
          <w:sz w:val="22"/>
          <w:szCs w:val="22"/>
        </w:rPr>
        <w:t xml:space="preserve"> a charity case of her own seems to give her something in</w:t>
      </w:r>
      <w:r w:rsidR="00C471FA" w:rsidRPr="00AB4904">
        <w:rPr>
          <w:rFonts w:ascii="Arial" w:eastAsia="Microsoft JhengHei UI" w:hAnsi="Arial" w:cs="Arial"/>
          <w:sz w:val="22"/>
          <w:szCs w:val="22"/>
        </w:rPr>
        <w:t xml:space="preserve"> t</w:t>
      </w:r>
      <w:r w:rsidR="00AB69A4" w:rsidRPr="00AB4904">
        <w:rPr>
          <w:rFonts w:ascii="Arial" w:eastAsia="Microsoft JhengHei UI" w:hAnsi="Arial" w:cs="Arial"/>
          <w:sz w:val="22"/>
          <w:szCs w:val="22"/>
        </w:rPr>
        <w:t>his chapter</w:t>
      </w:r>
      <w:r w:rsidR="00D01142"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210F383C" w14:textId="77777777" w:rsidR="00E37827" w:rsidRPr="00AB4904" w:rsidRDefault="00E37827">
      <w:pPr>
        <w:rPr>
          <w:rFonts w:ascii="Arial" w:eastAsia="Microsoft JhengHei UI" w:hAnsi="Arial" w:cs="Arial"/>
          <w:b/>
          <w:bCs/>
          <w:sz w:val="22"/>
          <w:szCs w:val="22"/>
        </w:rPr>
      </w:pPr>
    </w:p>
    <w:p w14:paraId="08843827" w14:textId="34259699" w:rsidR="003163F1" w:rsidRPr="00AB4904" w:rsidRDefault="00D01142">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 xml:space="preserve">That's very interesting. </w:t>
      </w:r>
    </w:p>
    <w:p w14:paraId="4C6EFD4E" w14:textId="77777777" w:rsidR="00CC5CE9" w:rsidRPr="00AB4904" w:rsidRDefault="00CC5CE9">
      <w:pPr>
        <w:rPr>
          <w:rFonts w:ascii="Arial" w:eastAsia="Microsoft JhengHei UI" w:hAnsi="Arial" w:cs="Arial"/>
          <w:b/>
          <w:bCs/>
          <w:sz w:val="22"/>
          <w:szCs w:val="22"/>
        </w:rPr>
      </w:pPr>
    </w:p>
    <w:p w14:paraId="536AED89" w14:textId="3953519E"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D0114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2399C8F4" w14:textId="77777777" w:rsidR="00D328D7" w:rsidRPr="00AB4904" w:rsidRDefault="00D328D7">
      <w:pPr>
        <w:rPr>
          <w:rFonts w:ascii="Arial" w:eastAsia="Microsoft JhengHei UI" w:hAnsi="Arial" w:cs="Arial"/>
          <w:b/>
          <w:bCs/>
          <w:sz w:val="22"/>
          <w:szCs w:val="22"/>
        </w:rPr>
      </w:pPr>
    </w:p>
    <w:p w14:paraId="4827718B" w14:textId="14961DBB"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AB69A4" w:rsidRPr="00AB4904">
        <w:rPr>
          <w:rFonts w:ascii="Arial" w:eastAsia="Microsoft JhengHei UI" w:hAnsi="Arial" w:cs="Arial"/>
          <w:sz w:val="22"/>
          <w:szCs w:val="22"/>
        </w:rPr>
        <w:t xml:space="preserve"> Yes. She finds herself in a better position than her sister</w:t>
      </w:r>
      <w:r w:rsidR="00260DC1" w:rsidRPr="00AB4904">
        <w:rPr>
          <w:rFonts w:ascii="Arial" w:eastAsia="Microsoft JhengHei UI" w:hAnsi="Arial" w:cs="Arial"/>
          <w:sz w:val="22"/>
          <w:szCs w:val="22"/>
        </w:rPr>
        <w:t>,</w:t>
      </w:r>
      <w:r w:rsidR="00DC3EDF" w:rsidRPr="00AB4904">
        <w:rPr>
          <w:rFonts w:ascii="Arial" w:eastAsia="Microsoft JhengHei UI" w:hAnsi="Arial" w:cs="Arial"/>
          <w:sz w:val="22"/>
          <w:szCs w:val="22"/>
        </w:rPr>
        <w:t xml:space="preserve"> a</w:t>
      </w:r>
      <w:r w:rsidR="00AB69A4" w:rsidRPr="00AB4904">
        <w:rPr>
          <w:rFonts w:ascii="Arial" w:eastAsia="Microsoft JhengHei UI" w:hAnsi="Arial" w:cs="Arial"/>
          <w:sz w:val="22"/>
          <w:szCs w:val="22"/>
        </w:rPr>
        <w:t>nd that's exciting for her</w:t>
      </w:r>
      <w:r w:rsidR="005C32C5" w:rsidRPr="00AB4904">
        <w:rPr>
          <w:rFonts w:ascii="Arial" w:eastAsia="Microsoft JhengHei UI" w:hAnsi="Arial" w:cs="Arial"/>
          <w:sz w:val="22"/>
          <w:szCs w:val="22"/>
        </w:rPr>
        <w:t>.</w:t>
      </w:r>
      <w:r w:rsidR="00845DA7" w:rsidRPr="00AB4904">
        <w:rPr>
          <w:rFonts w:ascii="Arial" w:eastAsia="Microsoft JhengHei UI" w:hAnsi="Arial" w:cs="Arial"/>
          <w:sz w:val="22"/>
          <w:szCs w:val="22"/>
        </w:rPr>
        <w:t xml:space="preserve"> </w:t>
      </w:r>
      <w:r w:rsidR="005C32C5" w:rsidRPr="00AB4904">
        <w:rPr>
          <w:rFonts w:ascii="Arial" w:eastAsia="Microsoft JhengHei UI" w:hAnsi="Arial" w:cs="Arial"/>
          <w:sz w:val="22"/>
          <w:szCs w:val="22"/>
        </w:rPr>
        <w:t>B</w:t>
      </w:r>
      <w:r w:rsidR="00AB69A4" w:rsidRPr="00AB4904">
        <w:rPr>
          <w:rFonts w:ascii="Arial" w:eastAsia="Microsoft JhengHei UI" w:hAnsi="Arial" w:cs="Arial"/>
          <w:sz w:val="22"/>
          <w:szCs w:val="22"/>
        </w:rPr>
        <w:t>ut then</w:t>
      </w:r>
      <w:r w:rsidR="005C32C5"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she </w:t>
      </w:r>
      <w:proofErr w:type="gramStart"/>
      <w:r w:rsidR="00AB69A4" w:rsidRPr="00AB4904">
        <w:rPr>
          <w:rFonts w:ascii="Arial" w:eastAsia="Microsoft JhengHei UI" w:hAnsi="Arial" w:cs="Arial"/>
          <w:sz w:val="22"/>
          <w:szCs w:val="22"/>
        </w:rPr>
        <w:t>actually isn't</w:t>
      </w:r>
      <w:proofErr w:type="gramEnd"/>
      <w:r w:rsidR="00AB69A4" w:rsidRPr="00AB4904">
        <w:rPr>
          <w:rFonts w:ascii="Arial" w:eastAsia="Microsoft JhengHei UI" w:hAnsi="Arial" w:cs="Arial"/>
          <w:sz w:val="22"/>
          <w:szCs w:val="22"/>
        </w:rPr>
        <w:t xml:space="preserve"> the one giving back. </w:t>
      </w:r>
    </w:p>
    <w:p w14:paraId="12C0992F" w14:textId="77777777" w:rsidR="005C32C5" w:rsidRPr="00AB4904" w:rsidRDefault="005C32C5">
      <w:pPr>
        <w:rPr>
          <w:rFonts w:ascii="Arial" w:eastAsia="Microsoft JhengHei UI" w:hAnsi="Arial" w:cs="Arial"/>
          <w:b/>
          <w:bCs/>
          <w:sz w:val="22"/>
          <w:szCs w:val="22"/>
        </w:rPr>
      </w:pPr>
    </w:p>
    <w:p w14:paraId="2C3BB3FE" w14:textId="269A9130"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845DA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No. She basically</w:t>
      </w:r>
      <w:r w:rsidR="00845DA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volunteers Sir Thomas</w:t>
      </w:r>
      <w:r w:rsidR="006658AC"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4FD672EE" w14:textId="77777777" w:rsidR="00493D80" w:rsidRPr="00AB4904" w:rsidRDefault="00493D80">
      <w:pPr>
        <w:rPr>
          <w:rFonts w:ascii="Arial" w:eastAsia="Microsoft JhengHei UI" w:hAnsi="Arial" w:cs="Arial"/>
          <w:b/>
          <w:bCs/>
          <w:sz w:val="22"/>
          <w:szCs w:val="22"/>
        </w:rPr>
      </w:pPr>
    </w:p>
    <w:p w14:paraId="0974F097" w14:textId="42A85BCC"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6658AC"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w:t>
      </w:r>
    </w:p>
    <w:p w14:paraId="4ECEF4CD" w14:textId="77777777" w:rsidR="00493D80" w:rsidRPr="00AB4904" w:rsidRDefault="00493D80">
      <w:pPr>
        <w:rPr>
          <w:rFonts w:ascii="Arial" w:eastAsia="Microsoft JhengHei UI" w:hAnsi="Arial" w:cs="Arial"/>
          <w:b/>
          <w:bCs/>
          <w:sz w:val="22"/>
          <w:szCs w:val="22"/>
        </w:rPr>
      </w:pPr>
    </w:p>
    <w:p w14:paraId="7B94367F" w14:textId="08743238" w:rsidR="00CA58B6"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6658AC" w:rsidRPr="00AB4904">
        <w:rPr>
          <w:rFonts w:ascii="Arial" w:eastAsia="Microsoft JhengHei UI" w:hAnsi="Arial" w:cs="Arial"/>
          <w:sz w:val="22"/>
          <w:szCs w:val="22"/>
        </w:rPr>
        <w:t xml:space="preserve"> -t</w:t>
      </w:r>
      <w:r w:rsidR="00AB69A4" w:rsidRPr="00AB4904">
        <w:rPr>
          <w:rFonts w:ascii="Arial" w:eastAsia="Microsoft JhengHei UI" w:hAnsi="Arial" w:cs="Arial"/>
          <w:sz w:val="22"/>
          <w:szCs w:val="22"/>
        </w:rPr>
        <w:t>o do exactly</w:t>
      </w:r>
      <w:r w:rsidR="006658AC"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We'll get into it</w:t>
      </w:r>
      <w:r w:rsidR="00960CB9" w:rsidRPr="00AB4904">
        <w:rPr>
          <w:rFonts w:ascii="Arial" w:eastAsia="Microsoft JhengHei UI" w:hAnsi="Arial" w:cs="Arial"/>
          <w:sz w:val="22"/>
          <w:szCs w:val="22"/>
        </w:rPr>
        <w:t>.</w:t>
      </w:r>
      <w:r w:rsidR="006658AC" w:rsidRPr="00AB4904">
        <w:rPr>
          <w:rFonts w:ascii="Arial" w:eastAsia="Microsoft JhengHei UI" w:hAnsi="Arial" w:cs="Arial"/>
          <w:sz w:val="22"/>
          <w:szCs w:val="22"/>
        </w:rPr>
        <w:t xml:space="preserve"> </w:t>
      </w:r>
      <w:r w:rsidR="00960CB9" w:rsidRPr="00AB4904">
        <w:rPr>
          <w:rFonts w:ascii="Arial" w:eastAsia="Microsoft JhengHei UI" w:hAnsi="Arial" w:cs="Arial"/>
          <w:sz w:val="22"/>
          <w:szCs w:val="22"/>
        </w:rPr>
        <w:t>B</w:t>
      </w:r>
      <w:r w:rsidR="00AB69A4" w:rsidRPr="00AB4904">
        <w:rPr>
          <w:rFonts w:ascii="Arial" w:eastAsia="Microsoft JhengHei UI" w:hAnsi="Arial" w:cs="Arial"/>
          <w:sz w:val="22"/>
          <w:szCs w:val="22"/>
        </w:rPr>
        <w:t xml:space="preserve">ut she's </w:t>
      </w:r>
      <w:r w:rsidR="006658AC" w:rsidRPr="00AB4904">
        <w:rPr>
          <w:rFonts w:ascii="Arial" w:eastAsia="Microsoft JhengHei UI" w:hAnsi="Arial" w:cs="Arial"/>
          <w:sz w:val="22"/>
          <w:szCs w:val="22"/>
        </w:rPr>
        <w:t>like</w:t>
      </w:r>
      <w:r w:rsidR="00960CB9" w:rsidRPr="00AB4904">
        <w:rPr>
          <w:rFonts w:ascii="Arial" w:eastAsia="Microsoft JhengHei UI" w:hAnsi="Arial" w:cs="Arial"/>
          <w:sz w:val="22"/>
          <w:szCs w:val="22"/>
        </w:rPr>
        <w:t>,</w:t>
      </w:r>
      <w:r w:rsidR="006658AC" w:rsidRPr="00AB4904">
        <w:rPr>
          <w:rFonts w:ascii="Arial" w:eastAsia="Microsoft JhengHei UI" w:hAnsi="Arial" w:cs="Arial"/>
          <w:sz w:val="22"/>
          <w:szCs w:val="22"/>
        </w:rPr>
        <w:t xml:space="preserve"> </w:t>
      </w:r>
      <w:r w:rsidR="006119DF" w:rsidRPr="00AB4904">
        <w:rPr>
          <w:rFonts w:ascii="Arial" w:eastAsia="Microsoft JhengHei UI" w:hAnsi="Arial" w:cs="Arial"/>
          <w:sz w:val="22"/>
          <w:szCs w:val="22"/>
        </w:rPr>
        <w:t>“W</w:t>
      </w:r>
      <w:r w:rsidR="00AB69A4" w:rsidRPr="00AB4904">
        <w:rPr>
          <w:rFonts w:ascii="Arial" w:eastAsia="Microsoft JhengHei UI" w:hAnsi="Arial" w:cs="Arial"/>
          <w:sz w:val="22"/>
          <w:szCs w:val="22"/>
        </w:rPr>
        <w:t xml:space="preserve">hat would really be nice for us to do is not just help the boy find employment, but to also help one of the girls </w:t>
      </w:r>
      <w:r w:rsidR="007D17B6" w:rsidRPr="00AB4904">
        <w:rPr>
          <w:rFonts w:ascii="Arial" w:eastAsia="Microsoft JhengHei UI" w:hAnsi="Arial" w:cs="Arial"/>
          <w:b/>
          <w:bCs/>
          <w:sz w:val="22"/>
          <w:szCs w:val="22"/>
        </w:rPr>
        <w:t>[00:16:00]</w:t>
      </w:r>
      <w:r w:rsidR="007D17B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by bringing her to </w:t>
      </w:r>
      <w:r w:rsidR="004805F9" w:rsidRPr="00AB4904">
        <w:rPr>
          <w:rFonts w:ascii="Arial" w:eastAsia="Microsoft JhengHei UI" w:hAnsi="Arial" w:cs="Arial"/>
          <w:sz w:val="22"/>
          <w:szCs w:val="22"/>
        </w:rPr>
        <w:t>Mansfield Park</w:t>
      </w:r>
      <w:r w:rsidR="00AB69A4" w:rsidRPr="00AB4904">
        <w:rPr>
          <w:rFonts w:ascii="Arial" w:eastAsia="Microsoft JhengHei UI" w:hAnsi="Arial" w:cs="Arial"/>
          <w:sz w:val="22"/>
          <w:szCs w:val="22"/>
        </w:rPr>
        <w:t xml:space="preserve"> and raising her.</w:t>
      </w:r>
      <w:r w:rsidR="00A93070"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4B11E1BB" w14:textId="77777777" w:rsidR="00A93070" w:rsidRPr="00AB4904" w:rsidRDefault="00A93070">
      <w:pPr>
        <w:rPr>
          <w:rFonts w:ascii="Arial" w:eastAsia="Microsoft JhengHei UI" w:hAnsi="Arial" w:cs="Arial"/>
          <w:b/>
          <w:bCs/>
          <w:sz w:val="22"/>
          <w:szCs w:val="22"/>
        </w:rPr>
      </w:pPr>
    </w:p>
    <w:p w14:paraId="10C6E710" w14:textId="3A581ACB" w:rsidR="00CA58B6" w:rsidRPr="00AB4904" w:rsidRDefault="00CA58B6">
      <w:pPr>
        <w:rPr>
          <w:rFonts w:ascii="Arial" w:eastAsia="Microsoft JhengHei UI" w:hAnsi="Arial" w:cs="Arial"/>
          <w:sz w:val="22"/>
          <w:szCs w:val="22"/>
        </w:rPr>
      </w:pPr>
      <w:r w:rsidRPr="00AB4904">
        <w:rPr>
          <w:rFonts w:ascii="Arial" w:eastAsia="Microsoft JhengHei UI" w:hAnsi="Arial" w:cs="Arial"/>
          <w:b/>
          <w:bCs/>
          <w:sz w:val="22"/>
          <w:szCs w:val="22"/>
        </w:rPr>
        <w:t>Molly:</w:t>
      </w:r>
      <w:r w:rsidRPr="00AB4904">
        <w:rPr>
          <w:rFonts w:ascii="Arial" w:eastAsia="Microsoft JhengHei UI" w:hAnsi="Arial" w:cs="Arial"/>
          <w:sz w:val="22"/>
          <w:szCs w:val="22"/>
        </w:rPr>
        <w:t xml:space="preserve"> </w:t>
      </w:r>
      <w:r w:rsidR="00D01CDA" w:rsidRPr="00AB4904">
        <w:rPr>
          <w:rFonts w:ascii="Arial" w:eastAsia="Microsoft JhengHei UI" w:hAnsi="Arial" w:cs="Arial"/>
          <w:sz w:val="22"/>
          <w:szCs w:val="22"/>
        </w:rPr>
        <w:t>“</w:t>
      </w:r>
      <w:r w:rsidRPr="00AB4904">
        <w:rPr>
          <w:rFonts w:ascii="Arial" w:eastAsia="Microsoft JhengHei UI" w:hAnsi="Arial" w:cs="Arial"/>
          <w:sz w:val="22"/>
          <w:szCs w:val="22"/>
        </w:rPr>
        <w:t xml:space="preserve">And you're </w:t>
      </w:r>
      <w:r w:rsidR="00400681" w:rsidRPr="00AB4904">
        <w:rPr>
          <w:rFonts w:ascii="Arial" w:eastAsia="Microsoft JhengHei UI" w:hAnsi="Arial" w:cs="Arial"/>
          <w:sz w:val="22"/>
          <w:szCs w:val="22"/>
        </w:rPr>
        <w:t>going to</w:t>
      </w:r>
      <w:r w:rsidRPr="00AB4904">
        <w:rPr>
          <w:rFonts w:ascii="Arial" w:eastAsia="Microsoft JhengHei UI" w:hAnsi="Arial" w:cs="Arial"/>
          <w:sz w:val="22"/>
          <w:szCs w:val="22"/>
        </w:rPr>
        <w:t xml:space="preserve"> do it.</w:t>
      </w:r>
      <w:r w:rsidR="00D01CDA"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p>
    <w:p w14:paraId="0C5C2CE9" w14:textId="77777777" w:rsidR="00CA58B6" w:rsidRPr="00AB4904" w:rsidRDefault="00CA58B6">
      <w:pPr>
        <w:rPr>
          <w:rFonts w:ascii="Arial" w:eastAsia="Microsoft JhengHei UI" w:hAnsi="Arial" w:cs="Arial"/>
          <w:sz w:val="22"/>
          <w:szCs w:val="22"/>
        </w:rPr>
      </w:pPr>
    </w:p>
    <w:p w14:paraId="07CEE07F" w14:textId="605A7442" w:rsidR="0060250C" w:rsidRPr="00AB4904" w:rsidRDefault="00CA58B6">
      <w:pPr>
        <w:rPr>
          <w:rFonts w:ascii="Arial" w:eastAsia="Microsoft JhengHei UI" w:hAnsi="Arial" w:cs="Arial"/>
          <w:sz w:val="22"/>
          <w:szCs w:val="22"/>
        </w:rPr>
      </w:pPr>
      <w:r w:rsidRPr="00AB4904">
        <w:rPr>
          <w:rFonts w:ascii="Arial" w:eastAsia="Microsoft JhengHei UI" w:hAnsi="Arial" w:cs="Arial"/>
          <w:b/>
          <w:bCs/>
          <w:sz w:val="22"/>
          <w:szCs w:val="22"/>
        </w:rPr>
        <w:t>Becca:</w:t>
      </w:r>
      <w:r w:rsidRPr="00AB4904">
        <w:rPr>
          <w:rFonts w:ascii="Arial" w:eastAsia="Microsoft JhengHei UI" w:hAnsi="Arial" w:cs="Arial"/>
          <w:sz w:val="22"/>
          <w:szCs w:val="22"/>
        </w:rPr>
        <w:t xml:space="preserve"> </w:t>
      </w:r>
      <w:r w:rsidR="00D01CDA" w:rsidRPr="00AB4904">
        <w:rPr>
          <w:rFonts w:ascii="Arial" w:eastAsia="Microsoft JhengHei UI" w:hAnsi="Arial" w:cs="Arial"/>
          <w:sz w:val="22"/>
          <w:szCs w:val="22"/>
        </w:rPr>
        <w:t>“</w:t>
      </w:r>
      <w:r w:rsidRPr="00AB4904">
        <w:rPr>
          <w:rFonts w:ascii="Arial" w:eastAsia="Microsoft JhengHei UI" w:hAnsi="Arial" w:cs="Arial"/>
          <w:sz w:val="22"/>
          <w:szCs w:val="22"/>
        </w:rPr>
        <w:t xml:space="preserve">And you're </w:t>
      </w:r>
      <w:r w:rsidR="00400681" w:rsidRPr="00AB4904">
        <w:rPr>
          <w:rFonts w:ascii="Arial" w:eastAsia="Microsoft JhengHei UI" w:hAnsi="Arial" w:cs="Arial"/>
          <w:sz w:val="22"/>
          <w:szCs w:val="22"/>
        </w:rPr>
        <w:t>going to</w:t>
      </w:r>
      <w:r w:rsidRPr="00AB4904">
        <w:rPr>
          <w:rFonts w:ascii="Arial" w:eastAsia="Microsoft JhengHei UI" w:hAnsi="Arial" w:cs="Arial"/>
          <w:sz w:val="22"/>
          <w:szCs w:val="22"/>
        </w:rPr>
        <w:t xml:space="preserve"> do it.</w:t>
      </w:r>
      <w:r w:rsidR="0047275C"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r w:rsidR="0047275C" w:rsidRPr="00AB4904">
        <w:rPr>
          <w:rFonts w:ascii="Arial" w:eastAsia="Microsoft JhengHei UI" w:hAnsi="Arial" w:cs="Arial"/>
          <w:sz w:val="22"/>
          <w:szCs w:val="22"/>
        </w:rPr>
        <w:t>T</w:t>
      </w:r>
      <w:r w:rsidRPr="00AB4904">
        <w:rPr>
          <w:rFonts w:ascii="Arial" w:eastAsia="Microsoft JhengHei UI" w:hAnsi="Arial" w:cs="Arial"/>
          <w:sz w:val="22"/>
          <w:szCs w:val="22"/>
        </w:rPr>
        <w:t xml:space="preserve">here's a whole bit where Sir Thomas is </w:t>
      </w:r>
      <w:r w:rsidR="0060250C" w:rsidRPr="00AB4904">
        <w:rPr>
          <w:rFonts w:ascii="Arial" w:eastAsia="Microsoft JhengHei UI" w:hAnsi="Arial" w:cs="Arial"/>
          <w:sz w:val="22"/>
          <w:szCs w:val="22"/>
        </w:rPr>
        <w:t>like</w:t>
      </w:r>
      <w:r w:rsidR="00F84722" w:rsidRPr="00AB4904">
        <w:rPr>
          <w:rFonts w:ascii="Arial" w:eastAsia="Microsoft JhengHei UI" w:hAnsi="Arial" w:cs="Arial"/>
          <w:sz w:val="22"/>
          <w:szCs w:val="22"/>
        </w:rPr>
        <w:t>,</w:t>
      </w:r>
      <w:r w:rsidR="0060250C" w:rsidRPr="00AB4904">
        <w:rPr>
          <w:rFonts w:ascii="Arial" w:eastAsia="Microsoft JhengHei UI" w:hAnsi="Arial" w:cs="Arial"/>
          <w:sz w:val="22"/>
          <w:szCs w:val="22"/>
        </w:rPr>
        <w:t xml:space="preserve"> “W</w:t>
      </w:r>
      <w:r w:rsidRPr="00AB4904">
        <w:rPr>
          <w:rFonts w:ascii="Arial" w:eastAsia="Microsoft JhengHei UI" w:hAnsi="Arial" w:cs="Arial"/>
          <w:sz w:val="22"/>
          <w:szCs w:val="22"/>
        </w:rPr>
        <w:t xml:space="preserve">ait, this was your idea? Are you not </w:t>
      </w:r>
      <w:r w:rsidR="00400681" w:rsidRPr="00AB4904">
        <w:rPr>
          <w:rFonts w:ascii="Arial" w:eastAsia="Microsoft JhengHei UI" w:hAnsi="Arial" w:cs="Arial"/>
          <w:sz w:val="22"/>
          <w:szCs w:val="22"/>
        </w:rPr>
        <w:t>going to</w:t>
      </w:r>
      <w:r w:rsidRPr="00AB4904">
        <w:rPr>
          <w:rFonts w:ascii="Arial" w:eastAsia="Microsoft JhengHei UI" w:hAnsi="Arial" w:cs="Arial"/>
          <w:sz w:val="22"/>
          <w:szCs w:val="22"/>
        </w:rPr>
        <w:t xml:space="preserve"> have her as your companion in</w:t>
      </w:r>
      <w:r w:rsidR="002F68BD"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r w:rsidR="0060250C" w:rsidRPr="00AB4904">
        <w:rPr>
          <w:rFonts w:ascii="Arial" w:eastAsia="Microsoft JhengHei UI" w:hAnsi="Arial" w:cs="Arial"/>
          <w:sz w:val="22"/>
          <w:szCs w:val="22"/>
        </w:rPr>
        <w:t xml:space="preserve">[crosstalk].” </w:t>
      </w:r>
    </w:p>
    <w:p w14:paraId="6A32F76F" w14:textId="77777777" w:rsidR="0060250C" w:rsidRPr="00AB4904" w:rsidRDefault="0060250C">
      <w:pPr>
        <w:rPr>
          <w:rFonts w:ascii="Arial" w:eastAsia="Microsoft JhengHei UI" w:hAnsi="Arial" w:cs="Arial"/>
          <w:sz w:val="22"/>
          <w:szCs w:val="22"/>
        </w:rPr>
      </w:pPr>
    </w:p>
    <w:p w14:paraId="24B7A815" w14:textId="0DFF8437" w:rsidR="0060250C" w:rsidRPr="00AB4904" w:rsidRDefault="0060250C">
      <w:pPr>
        <w:rPr>
          <w:rFonts w:ascii="Arial" w:eastAsia="Microsoft JhengHei UI" w:hAnsi="Arial" w:cs="Arial"/>
          <w:sz w:val="22"/>
          <w:szCs w:val="22"/>
        </w:rPr>
      </w:pPr>
      <w:r w:rsidRPr="00AB4904">
        <w:rPr>
          <w:rFonts w:ascii="Arial" w:eastAsia="Microsoft JhengHei UI" w:hAnsi="Arial" w:cs="Arial"/>
          <w:b/>
          <w:bCs/>
          <w:sz w:val="22"/>
          <w:szCs w:val="22"/>
        </w:rPr>
        <w:t>Molly:</w:t>
      </w:r>
      <w:r w:rsidRPr="00AB4904">
        <w:rPr>
          <w:rFonts w:ascii="Arial" w:eastAsia="Microsoft JhengHei UI" w:hAnsi="Arial" w:cs="Arial"/>
          <w:sz w:val="22"/>
          <w:szCs w:val="22"/>
        </w:rPr>
        <w:t xml:space="preserve"> She said, “Oh I can’t.”</w:t>
      </w:r>
    </w:p>
    <w:p w14:paraId="2A8B4D11" w14:textId="77777777" w:rsidR="0060250C" w:rsidRPr="00AB4904" w:rsidRDefault="0060250C">
      <w:pPr>
        <w:rPr>
          <w:rFonts w:ascii="Arial" w:eastAsia="Microsoft JhengHei UI" w:hAnsi="Arial" w:cs="Arial"/>
          <w:sz w:val="22"/>
          <w:szCs w:val="22"/>
        </w:rPr>
      </w:pPr>
    </w:p>
    <w:p w14:paraId="663E981C" w14:textId="50AE4E08" w:rsidR="003163F1" w:rsidRPr="00AB4904" w:rsidRDefault="0060250C">
      <w:pPr>
        <w:rPr>
          <w:rFonts w:ascii="Arial" w:eastAsia="Microsoft JhengHei UI" w:hAnsi="Arial" w:cs="Arial"/>
          <w:sz w:val="22"/>
          <w:szCs w:val="22"/>
        </w:rPr>
      </w:pPr>
      <w:r w:rsidRPr="00AB4904">
        <w:rPr>
          <w:rFonts w:ascii="Arial" w:eastAsia="Microsoft JhengHei UI" w:hAnsi="Arial" w:cs="Arial"/>
          <w:b/>
          <w:bCs/>
          <w:sz w:val="22"/>
          <w:szCs w:val="22"/>
        </w:rPr>
        <w:t>Becca:</w:t>
      </w:r>
      <w:r w:rsidRPr="00AB4904">
        <w:rPr>
          <w:rFonts w:ascii="Arial" w:eastAsia="Microsoft JhengHei UI" w:hAnsi="Arial" w:cs="Arial"/>
          <w:sz w:val="22"/>
          <w:szCs w:val="22"/>
        </w:rPr>
        <w:t xml:space="preserve"> “My husband has too much gout to have a little girl around.” [chuckles] </w:t>
      </w:r>
    </w:p>
    <w:p w14:paraId="394C5C81" w14:textId="77777777" w:rsidR="002F68BD" w:rsidRPr="00AB4904" w:rsidRDefault="002F68BD">
      <w:pPr>
        <w:rPr>
          <w:rFonts w:ascii="Arial" w:eastAsia="Microsoft JhengHei UI" w:hAnsi="Arial" w:cs="Arial"/>
          <w:b/>
          <w:bCs/>
          <w:sz w:val="22"/>
          <w:szCs w:val="22"/>
        </w:rPr>
      </w:pPr>
    </w:p>
    <w:p w14:paraId="0A5E606A" w14:textId="7A6B9BAC"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6056A8"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Here's the thing. The fact that her thought of how to help her sister is to take a child off her hands is insane to me</w:t>
      </w:r>
      <w:r w:rsidR="00027A9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 </w:t>
      </w:r>
      <w:proofErr w:type="gramStart"/>
      <w:r w:rsidR="00AB69A4" w:rsidRPr="00AB4904">
        <w:rPr>
          <w:rFonts w:ascii="Arial" w:eastAsia="Microsoft JhengHei UI" w:hAnsi="Arial" w:cs="Arial"/>
          <w:sz w:val="22"/>
          <w:szCs w:val="22"/>
        </w:rPr>
        <w:t>get</w:t>
      </w:r>
      <w:proofErr w:type="gramEnd"/>
      <w:r w:rsidR="00AB69A4" w:rsidRPr="00AB4904">
        <w:rPr>
          <w:rFonts w:ascii="Arial" w:eastAsia="Microsoft JhengHei UI" w:hAnsi="Arial" w:cs="Arial"/>
          <w:sz w:val="22"/>
          <w:szCs w:val="22"/>
        </w:rPr>
        <w:t xml:space="preserve"> it. </w:t>
      </w:r>
    </w:p>
    <w:p w14:paraId="703C9E17" w14:textId="77777777" w:rsidR="00027A97" w:rsidRPr="00AB4904" w:rsidRDefault="00027A97">
      <w:pPr>
        <w:rPr>
          <w:rFonts w:ascii="Arial" w:eastAsia="Microsoft JhengHei UI" w:hAnsi="Arial" w:cs="Arial"/>
          <w:b/>
          <w:bCs/>
          <w:sz w:val="22"/>
          <w:szCs w:val="22"/>
        </w:rPr>
      </w:pPr>
    </w:p>
    <w:p w14:paraId="61A567BF" w14:textId="6089C42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51133F"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I think it's more of a historical point</w:t>
      </w:r>
      <w:r w:rsidR="00027A97"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w:t>
      </w:r>
      <w:proofErr w:type="gramStart"/>
      <w:r w:rsidR="00AB69A4" w:rsidRPr="00AB4904">
        <w:rPr>
          <w:rFonts w:ascii="Arial" w:eastAsia="Microsoft JhengHei UI" w:hAnsi="Arial" w:cs="Arial"/>
          <w:sz w:val="22"/>
          <w:szCs w:val="22"/>
        </w:rPr>
        <w:t>wards</w:t>
      </w:r>
      <w:proofErr w:type="gramEnd"/>
      <w:r w:rsidR="00AB69A4" w:rsidRPr="00AB4904">
        <w:rPr>
          <w:rFonts w:ascii="Arial" w:eastAsia="Microsoft JhengHei UI" w:hAnsi="Arial" w:cs="Arial"/>
          <w:sz w:val="22"/>
          <w:szCs w:val="22"/>
        </w:rPr>
        <w:t xml:space="preserve"> were a thing back in the day. If you recall, this is exactly what happened with Jane Fairfax. </w:t>
      </w:r>
    </w:p>
    <w:p w14:paraId="635E694D" w14:textId="77777777" w:rsidR="001A3E19" w:rsidRPr="00AB4904" w:rsidRDefault="001A3E19">
      <w:pPr>
        <w:rPr>
          <w:rFonts w:ascii="Arial" w:eastAsia="Microsoft JhengHei UI" w:hAnsi="Arial" w:cs="Arial"/>
          <w:b/>
          <w:bCs/>
          <w:sz w:val="22"/>
          <w:szCs w:val="22"/>
        </w:rPr>
      </w:pPr>
    </w:p>
    <w:p w14:paraId="2189EECB" w14:textId="4A52E080"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51133F"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s, I get it. However, I think that</w:t>
      </w:r>
      <w:r w:rsidR="0051133F"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the lack of understanding</w:t>
      </w:r>
      <w:r w:rsidR="002D0B9A"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2D0B9A" w:rsidRPr="00AB4904">
        <w:rPr>
          <w:rFonts w:ascii="Arial" w:eastAsia="Microsoft JhengHei UI" w:hAnsi="Arial" w:cs="Arial"/>
          <w:sz w:val="22"/>
          <w:szCs w:val="22"/>
        </w:rPr>
        <w:t>T</w:t>
      </w:r>
      <w:r w:rsidR="00AB69A4" w:rsidRPr="00AB4904">
        <w:rPr>
          <w:rFonts w:ascii="Arial" w:eastAsia="Microsoft JhengHei UI" w:hAnsi="Arial" w:cs="Arial"/>
          <w:sz w:val="22"/>
          <w:szCs w:val="22"/>
        </w:rPr>
        <w:t>hey mention it a few times, but</w:t>
      </w:r>
      <w:r w:rsidR="0051133F"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they've just lifted this girl out of her family. She's 10 years old. </w:t>
      </w:r>
    </w:p>
    <w:p w14:paraId="3C6A7E24" w14:textId="77777777" w:rsidR="001B1642" w:rsidRPr="00AB4904" w:rsidRDefault="001B1642">
      <w:pPr>
        <w:rPr>
          <w:rFonts w:ascii="Arial" w:eastAsia="Microsoft JhengHei UI" w:hAnsi="Arial" w:cs="Arial"/>
          <w:b/>
          <w:bCs/>
          <w:sz w:val="22"/>
          <w:szCs w:val="22"/>
        </w:rPr>
      </w:pPr>
    </w:p>
    <w:p w14:paraId="439AA482" w14:textId="2B33897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3F63AC"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We're </w:t>
      </w:r>
      <w:r w:rsidR="00400681" w:rsidRPr="00AB4904">
        <w:rPr>
          <w:rFonts w:ascii="Arial" w:eastAsia="Microsoft JhengHei UI" w:hAnsi="Arial" w:cs="Arial"/>
          <w:sz w:val="22"/>
          <w:szCs w:val="22"/>
        </w:rPr>
        <w:t>going to</w:t>
      </w:r>
      <w:r w:rsidR="00AB69A4" w:rsidRPr="00AB4904">
        <w:rPr>
          <w:rFonts w:ascii="Arial" w:eastAsia="Microsoft JhengHei UI" w:hAnsi="Arial" w:cs="Arial"/>
          <w:sz w:val="22"/>
          <w:szCs w:val="22"/>
        </w:rPr>
        <w:t xml:space="preserve"> have to dive </w:t>
      </w:r>
      <w:proofErr w:type="gramStart"/>
      <w:r w:rsidR="00AB69A4" w:rsidRPr="00AB4904">
        <w:rPr>
          <w:rFonts w:ascii="Arial" w:eastAsia="Microsoft JhengHei UI" w:hAnsi="Arial" w:cs="Arial"/>
          <w:sz w:val="22"/>
          <w:szCs w:val="22"/>
        </w:rPr>
        <w:t>really deep</w:t>
      </w:r>
      <w:proofErr w:type="gramEnd"/>
      <w:r w:rsidR="00AB69A4" w:rsidRPr="00AB4904">
        <w:rPr>
          <w:rFonts w:ascii="Arial" w:eastAsia="Microsoft JhengHei UI" w:hAnsi="Arial" w:cs="Arial"/>
          <w:sz w:val="22"/>
          <w:szCs w:val="22"/>
        </w:rPr>
        <w:t xml:space="preserve"> into this</w:t>
      </w:r>
      <w:r w:rsidR="001034F3"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1034F3" w:rsidRPr="00AB4904">
        <w:rPr>
          <w:rFonts w:ascii="Arial" w:eastAsia="Microsoft JhengHei UI" w:hAnsi="Arial" w:cs="Arial"/>
          <w:sz w:val="22"/>
          <w:szCs w:val="22"/>
        </w:rPr>
        <w:t>J</w:t>
      </w:r>
      <w:r w:rsidR="00AB69A4" w:rsidRPr="00AB4904">
        <w:rPr>
          <w:rFonts w:ascii="Arial" w:eastAsia="Microsoft JhengHei UI" w:hAnsi="Arial" w:cs="Arial"/>
          <w:sz w:val="22"/>
          <w:szCs w:val="22"/>
        </w:rPr>
        <w:t xml:space="preserve">ust because it is </w:t>
      </w:r>
      <w:proofErr w:type="gramStart"/>
      <w:r w:rsidR="00AB69A4" w:rsidRPr="00AB4904">
        <w:rPr>
          <w:rFonts w:ascii="Arial" w:eastAsia="Microsoft JhengHei UI" w:hAnsi="Arial" w:cs="Arial"/>
          <w:sz w:val="22"/>
          <w:szCs w:val="22"/>
        </w:rPr>
        <w:t>a common</w:t>
      </w:r>
      <w:proofErr w:type="gramEnd"/>
      <w:r w:rsidR="00AB69A4" w:rsidRPr="00AB4904">
        <w:rPr>
          <w:rFonts w:ascii="Arial" w:eastAsia="Microsoft JhengHei UI" w:hAnsi="Arial" w:cs="Arial"/>
          <w:sz w:val="22"/>
          <w:szCs w:val="22"/>
        </w:rPr>
        <w:t xml:space="preserve"> practice in this </w:t>
      </w:r>
      <w:proofErr w:type="gramStart"/>
      <w:r w:rsidR="00AB69A4" w:rsidRPr="00AB4904">
        <w:rPr>
          <w:rFonts w:ascii="Arial" w:eastAsia="Microsoft JhengHei UI" w:hAnsi="Arial" w:cs="Arial"/>
          <w:sz w:val="22"/>
          <w:szCs w:val="22"/>
        </w:rPr>
        <w:t>time period</w:t>
      </w:r>
      <w:proofErr w:type="gramEnd"/>
      <w:r w:rsidR="00AB69A4" w:rsidRPr="00AB4904">
        <w:rPr>
          <w:rFonts w:ascii="Arial" w:eastAsia="Microsoft JhengHei UI" w:hAnsi="Arial" w:cs="Arial"/>
          <w:sz w:val="22"/>
          <w:szCs w:val="22"/>
        </w:rPr>
        <w:t xml:space="preserve">, it doesn't mean that Jane Austen has nothing to say </w:t>
      </w:r>
      <w:r w:rsidR="0096317C" w:rsidRPr="00AB4904">
        <w:rPr>
          <w:rFonts w:ascii="Arial" w:eastAsia="Microsoft JhengHei UI" w:hAnsi="Arial" w:cs="Arial"/>
          <w:b/>
          <w:bCs/>
          <w:sz w:val="22"/>
          <w:szCs w:val="22"/>
        </w:rPr>
        <w:t>[00:17:00]</w:t>
      </w:r>
      <w:r w:rsidR="0096317C"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about the practice</w:t>
      </w:r>
      <w:r w:rsidR="003F63AC" w:rsidRPr="00AB4904">
        <w:rPr>
          <w:rFonts w:ascii="Arial" w:eastAsia="Microsoft JhengHei UI" w:hAnsi="Arial" w:cs="Arial"/>
          <w:sz w:val="22"/>
          <w:szCs w:val="22"/>
        </w:rPr>
        <w:t xml:space="preserve"> </w:t>
      </w:r>
      <w:r w:rsidR="00017410" w:rsidRPr="00AB4904">
        <w:rPr>
          <w:rFonts w:ascii="Arial" w:eastAsia="Microsoft JhengHei UI" w:hAnsi="Arial" w:cs="Arial"/>
          <w:sz w:val="22"/>
          <w:szCs w:val="22"/>
        </w:rPr>
        <w:t>itself</w:t>
      </w:r>
      <w:r w:rsidR="00F204AA" w:rsidRPr="00AB4904">
        <w:rPr>
          <w:rFonts w:ascii="Arial" w:eastAsia="Microsoft JhengHei UI" w:hAnsi="Arial" w:cs="Arial"/>
          <w:sz w:val="22"/>
          <w:szCs w:val="22"/>
        </w:rPr>
        <w:t>.</w:t>
      </w:r>
      <w:r w:rsidR="00017410"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 think that comes across </w:t>
      </w:r>
      <w:proofErr w:type="gramStart"/>
      <w:r w:rsidR="00AB69A4" w:rsidRPr="00AB4904">
        <w:rPr>
          <w:rFonts w:ascii="Arial" w:eastAsia="Microsoft JhengHei UI" w:hAnsi="Arial" w:cs="Arial"/>
          <w:sz w:val="22"/>
          <w:szCs w:val="22"/>
        </w:rPr>
        <w:t>really clearly</w:t>
      </w:r>
      <w:proofErr w:type="gramEnd"/>
      <w:r w:rsidR="00AB69A4" w:rsidRPr="00AB4904">
        <w:rPr>
          <w:rFonts w:ascii="Arial" w:eastAsia="Microsoft JhengHei UI" w:hAnsi="Arial" w:cs="Arial"/>
          <w:sz w:val="22"/>
          <w:szCs w:val="22"/>
        </w:rPr>
        <w:t xml:space="preserve"> in this chapter. </w:t>
      </w:r>
    </w:p>
    <w:p w14:paraId="31976384" w14:textId="77777777" w:rsidR="00F204AA" w:rsidRPr="00AB4904" w:rsidRDefault="00F204AA">
      <w:pPr>
        <w:rPr>
          <w:rFonts w:ascii="Arial" w:eastAsia="Microsoft JhengHei UI" w:hAnsi="Arial" w:cs="Arial"/>
          <w:b/>
          <w:bCs/>
          <w:sz w:val="22"/>
          <w:szCs w:val="22"/>
        </w:rPr>
      </w:pPr>
    </w:p>
    <w:p w14:paraId="1EA5E300" w14:textId="519739F6"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017410"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absolutely. </w:t>
      </w:r>
    </w:p>
    <w:p w14:paraId="1FD9EFC4" w14:textId="77777777" w:rsidR="00F453FE" w:rsidRPr="00AB4904" w:rsidRDefault="00F453FE">
      <w:pPr>
        <w:rPr>
          <w:rFonts w:ascii="Arial" w:eastAsia="Microsoft JhengHei UI" w:hAnsi="Arial" w:cs="Arial"/>
          <w:b/>
          <w:bCs/>
          <w:sz w:val="22"/>
          <w:szCs w:val="22"/>
        </w:rPr>
      </w:pPr>
    </w:p>
    <w:p w14:paraId="5D022D52" w14:textId="408094D1"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017410"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So</w:t>
      </w:r>
      <w:r w:rsidR="00017410"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017410" w:rsidRPr="00AB4904">
        <w:rPr>
          <w:rFonts w:ascii="Arial" w:eastAsia="Microsoft JhengHei UI" w:hAnsi="Arial" w:cs="Arial"/>
          <w:sz w:val="22"/>
          <w:szCs w:val="22"/>
        </w:rPr>
        <w:t>w</w:t>
      </w:r>
      <w:r w:rsidR="00AB69A4" w:rsidRPr="00AB4904">
        <w:rPr>
          <w:rFonts w:ascii="Arial" w:eastAsia="Microsoft JhengHei UI" w:hAnsi="Arial" w:cs="Arial"/>
          <w:sz w:val="22"/>
          <w:szCs w:val="22"/>
        </w:rPr>
        <w:t xml:space="preserve">e should go into </w:t>
      </w:r>
      <w:r w:rsidR="00256E8B" w:rsidRPr="00AB4904">
        <w:rPr>
          <w:rFonts w:ascii="Arial" w:eastAsia="Microsoft JhengHei UI" w:hAnsi="Arial" w:cs="Arial"/>
          <w:sz w:val="22"/>
          <w:szCs w:val="22"/>
        </w:rPr>
        <w:t>t</w:t>
      </w:r>
      <w:r w:rsidR="00AB69A4" w:rsidRPr="00AB4904">
        <w:rPr>
          <w:rFonts w:ascii="Arial" w:eastAsia="Microsoft JhengHei UI" w:hAnsi="Arial" w:cs="Arial"/>
          <w:sz w:val="22"/>
          <w:szCs w:val="22"/>
        </w:rPr>
        <w:t xml:space="preserve">he conversation they have. </w:t>
      </w:r>
    </w:p>
    <w:p w14:paraId="078CB1DD" w14:textId="77777777" w:rsidR="00054F44" w:rsidRPr="00AB4904" w:rsidRDefault="00054F44">
      <w:pPr>
        <w:rPr>
          <w:rFonts w:ascii="Arial" w:eastAsia="Microsoft JhengHei UI" w:hAnsi="Arial" w:cs="Arial"/>
          <w:b/>
          <w:bCs/>
          <w:sz w:val="22"/>
          <w:szCs w:val="22"/>
        </w:rPr>
      </w:pPr>
    </w:p>
    <w:p w14:paraId="57D661A6" w14:textId="5489E082" w:rsidR="009976A3"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762E93" w:rsidRPr="00AB4904">
        <w:rPr>
          <w:rFonts w:ascii="Arial" w:eastAsia="Microsoft JhengHei UI" w:hAnsi="Arial" w:cs="Arial"/>
          <w:sz w:val="22"/>
          <w:szCs w:val="22"/>
        </w:rPr>
        <w:t xml:space="preserve"> Yes. </w:t>
      </w:r>
      <w:r w:rsidR="00AB69A4" w:rsidRPr="00AB4904">
        <w:rPr>
          <w:rFonts w:ascii="Arial" w:eastAsia="Microsoft JhengHei UI" w:hAnsi="Arial" w:cs="Arial"/>
          <w:sz w:val="22"/>
          <w:szCs w:val="22"/>
        </w:rPr>
        <w:t>So</w:t>
      </w:r>
      <w:r w:rsidR="00762E93"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e'll continue. So</w:t>
      </w:r>
      <w:r w:rsidR="00762E93"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they decide to take a child </w:t>
      </w:r>
      <w:proofErr w:type="gramStart"/>
      <w:r w:rsidR="00AB69A4" w:rsidRPr="00AB4904">
        <w:rPr>
          <w:rFonts w:ascii="Arial" w:eastAsia="Microsoft JhengHei UI" w:hAnsi="Arial" w:cs="Arial"/>
          <w:sz w:val="22"/>
          <w:szCs w:val="22"/>
        </w:rPr>
        <w:t>off of</w:t>
      </w:r>
      <w:proofErr w:type="gramEnd"/>
      <w:r w:rsidR="00AB69A4" w:rsidRPr="00AB4904">
        <w:rPr>
          <w:rFonts w:ascii="Arial" w:eastAsia="Microsoft JhengHei UI" w:hAnsi="Arial" w:cs="Arial"/>
          <w:sz w:val="22"/>
          <w:szCs w:val="22"/>
        </w:rPr>
        <w:t xml:space="preserve"> Fanny Price's hands. Sir Thomas is not easily convinced at first. He thinks it would be </w:t>
      </w:r>
      <w:proofErr w:type="gramStart"/>
      <w:r w:rsidR="00AB69A4" w:rsidRPr="00AB4904">
        <w:rPr>
          <w:rFonts w:ascii="Arial" w:eastAsia="Microsoft JhengHei UI" w:hAnsi="Arial" w:cs="Arial"/>
          <w:sz w:val="22"/>
          <w:szCs w:val="22"/>
        </w:rPr>
        <w:t>more cruel</w:t>
      </w:r>
      <w:proofErr w:type="gramEnd"/>
      <w:r w:rsidR="00AB69A4" w:rsidRPr="00AB4904">
        <w:rPr>
          <w:rFonts w:ascii="Arial" w:eastAsia="Microsoft JhengHei UI" w:hAnsi="Arial" w:cs="Arial"/>
          <w:sz w:val="22"/>
          <w:szCs w:val="22"/>
        </w:rPr>
        <w:t xml:space="preserve"> than kind to take her away from her own family. Plus, there's all the expenses of raising a child and</w:t>
      </w:r>
      <w:r w:rsidR="00762E9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putting a girl into society. And he's thinking of his own children, specifically his own two boys and </w:t>
      </w:r>
      <w:r w:rsidR="00762E93" w:rsidRPr="00AB4904">
        <w:rPr>
          <w:rFonts w:ascii="Arial" w:eastAsia="Microsoft JhengHei UI" w:hAnsi="Arial" w:cs="Arial"/>
          <w:sz w:val="22"/>
          <w:szCs w:val="22"/>
        </w:rPr>
        <w:t>“</w:t>
      </w:r>
      <w:r w:rsidR="00C43C13" w:rsidRPr="00AB4904">
        <w:rPr>
          <w:rFonts w:ascii="Arial" w:eastAsia="Microsoft JhengHei UI" w:hAnsi="Arial" w:cs="Arial"/>
          <w:sz w:val="22"/>
          <w:szCs w:val="22"/>
        </w:rPr>
        <w:t>c</w:t>
      </w:r>
      <w:r w:rsidR="00AB69A4" w:rsidRPr="00AB4904">
        <w:rPr>
          <w:rFonts w:ascii="Arial" w:eastAsia="Microsoft JhengHei UI" w:hAnsi="Arial" w:cs="Arial"/>
          <w:sz w:val="22"/>
          <w:szCs w:val="22"/>
        </w:rPr>
        <w:t>ousins in love.</w:t>
      </w:r>
      <w:r w:rsidR="00762E93"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I wrote, </w:t>
      </w:r>
      <w:r w:rsidR="009976A3" w:rsidRPr="00AB4904">
        <w:rPr>
          <w:rFonts w:ascii="Arial" w:eastAsia="Microsoft JhengHei UI" w:hAnsi="Arial" w:cs="Arial"/>
          <w:sz w:val="22"/>
          <w:szCs w:val="22"/>
        </w:rPr>
        <w:t>“A</w:t>
      </w:r>
      <w:r w:rsidR="00AB69A4" w:rsidRPr="00AB4904">
        <w:rPr>
          <w:rFonts w:ascii="Arial" w:eastAsia="Microsoft JhengHei UI" w:hAnsi="Arial" w:cs="Arial"/>
          <w:sz w:val="22"/>
          <w:szCs w:val="22"/>
        </w:rPr>
        <w:t xml:space="preserve">re these </w:t>
      </w:r>
      <w:r w:rsidR="00241044" w:rsidRPr="00AB4904">
        <w:rPr>
          <w:rFonts w:ascii="Arial" w:eastAsia="Microsoft JhengHei UI" w:hAnsi="Arial" w:cs="Arial"/>
          <w:sz w:val="22"/>
          <w:szCs w:val="22"/>
        </w:rPr>
        <w:t xml:space="preserve">motherfucking </w:t>
      </w:r>
      <w:r w:rsidR="00AB69A4" w:rsidRPr="00AB4904">
        <w:rPr>
          <w:rFonts w:ascii="Arial" w:eastAsia="Microsoft JhengHei UI" w:hAnsi="Arial" w:cs="Arial"/>
          <w:sz w:val="22"/>
          <w:szCs w:val="22"/>
        </w:rPr>
        <w:t>cousins going to marry?</w:t>
      </w:r>
      <w:r w:rsidR="009976A3"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3043363B" w14:textId="77777777" w:rsidR="009976A3" w:rsidRPr="00AB4904" w:rsidRDefault="009976A3">
      <w:pPr>
        <w:rPr>
          <w:rFonts w:ascii="Arial" w:eastAsia="Microsoft JhengHei UI" w:hAnsi="Arial" w:cs="Arial"/>
          <w:sz w:val="22"/>
          <w:szCs w:val="22"/>
        </w:rPr>
      </w:pPr>
    </w:p>
    <w:p w14:paraId="56193736" w14:textId="77777777" w:rsidR="00742F99" w:rsidRPr="00AB4904" w:rsidRDefault="00AB69A4">
      <w:pPr>
        <w:rPr>
          <w:rFonts w:ascii="Arial" w:eastAsia="Microsoft JhengHei UI" w:hAnsi="Arial" w:cs="Arial"/>
          <w:sz w:val="22"/>
          <w:szCs w:val="22"/>
        </w:rPr>
      </w:pPr>
      <w:r w:rsidRPr="00AB4904">
        <w:rPr>
          <w:rFonts w:ascii="Arial" w:eastAsia="Microsoft JhengHei UI" w:hAnsi="Arial" w:cs="Arial"/>
          <w:sz w:val="22"/>
          <w:szCs w:val="22"/>
        </w:rPr>
        <w:t xml:space="preserve">Now, I hate to say </w:t>
      </w:r>
      <w:proofErr w:type="gramStart"/>
      <w:r w:rsidRPr="00AB4904">
        <w:rPr>
          <w:rFonts w:ascii="Arial" w:eastAsia="Microsoft JhengHei UI" w:hAnsi="Arial" w:cs="Arial"/>
          <w:sz w:val="22"/>
          <w:szCs w:val="22"/>
        </w:rPr>
        <w:t>it</w:t>
      </w:r>
      <w:proofErr w:type="gramEnd"/>
      <w:r w:rsidRPr="00AB4904">
        <w:rPr>
          <w:rFonts w:ascii="Arial" w:eastAsia="Microsoft JhengHei UI" w:hAnsi="Arial" w:cs="Arial"/>
          <w:sz w:val="22"/>
          <w:szCs w:val="22"/>
        </w:rPr>
        <w:t xml:space="preserve"> and we'll get to it at the end, but I think that these cousins are going to marry. So</w:t>
      </w:r>
      <w:r w:rsidR="009976A3" w:rsidRPr="00AB4904">
        <w:rPr>
          <w:rFonts w:ascii="Arial" w:eastAsia="Microsoft JhengHei UI" w:hAnsi="Arial" w:cs="Arial"/>
          <w:sz w:val="22"/>
          <w:szCs w:val="22"/>
        </w:rPr>
        <w:t>,</w:t>
      </w:r>
      <w:r w:rsidRPr="00AB4904">
        <w:rPr>
          <w:rFonts w:ascii="Arial" w:eastAsia="Microsoft JhengHei UI" w:hAnsi="Arial" w:cs="Arial"/>
          <w:sz w:val="22"/>
          <w:szCs w:val="22"/>
        </w:rPr>
        <w:t xml:space="preserve"> we learned that Mrs. Norris </w:t>
      </w:r>
      <w:r w:rsidR="009976A3" w:rsidRPr="00AB4904">
        <w:rPr>
          <w:rFonts w:ascii="Arial" w:eastAsia="Microsoft JhengHei UI" w:hAnsi="Arial" w:cs="Arial"/>
          <w:sz w:val="22"/>
          <w:szCs w:val="22"/>
        </w:rPr>
        <w:t>likes</w:t>
      </w:r>
      <w:r w:rsidRPr="00AB4904">
        <w:rPr>
          <w:rFonts w:ascii="Arial" w:eastAsia="Microsoft JhengHei UI" w:hAnsi="Arial" w:cs="Arial"/>
          <w:sz w:val="22"/>
          <w:szCs w:val="22"/>
        </w:rPr>
        <w:t xml:space="preserve"> to talk</w:t>
      </w:r>
      <w:r w:rsidR="00D33920"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r w:rsidR="00D33920" w:rsidRPr="00AB4904">
        <w:rPr>
          <w:rFonts w:ascii="Arial" w:eastAsia="Microsoft JhengHei UI" w:hAnsi="Arial" w:cs="Arial"/>
          <w:sz w:val="22"/>
          <w:szCs w:val="22"/>
        </w:rPr>
        <w:t>a</w:t>
      </w:r>
      <w:r w:rsidRPr="00AB4904">
        <w:rPr>
          <w:rFonts w:ascii="Arial" w:eastAsia="Microsoft JhengHei UI" w:hAnsi="Arial" w:cs="Arial"/>
          <w:sz w:val="22"/>
          <w:szCs w:val="22"/>
        </w:rPr>
        <w:t>nd we get a whole paragraph or two pages from her saying</w:t>
      </w:r>
      <w:r w:rsidR="005253A7" w:rsidRPr="00AB4904">
        <w:rPr>
          <w:rFonts w:ascii="Arial" w:eastAsia="Microsoft JhengHei UI" w:hAnsi="Arial" w:cs="Arial"/>
          <w:sz w:val="22"/>
          <w:szCs w:val="22"/>
        </w:rPr>
        <w:t>,</w:t>
      </w:r>
      <w:r w:rsidRPr="00AB4904">
        <w:rPr>
          <w:rFonts w:ascii="Arial" w:eastAsia="Microsoft JhengHei UI" w:hAnsi="Arial" w:cs="Arial"/>
          <w:sz w:val="22"/>
          <w:szCs w:val="22"/>
        </w:rPr>
        <w:t xml:space="preserve"> she agrees it might be expensive. They can do everything they can for the kid. But really, just </w:t>
      </w:r>
      <w:r w:rsidR="00326605" w:rsidRPr="00AB4904">
        <w:rPr>
          <w:rFonts w:ascii="Arial" w:eastAsia="Microsoft JhengHei UI" w:hAnsi="Arial" w:cs="Arial"/>
          <w:b/>
          <w:bCs/>
          <w:sz w:val="22"/>
          <w:szCs w:val="22"/>
        </w:rPr>
        <w:t>[00:18:00]</w:t>
      </w:r>
      <w:r w:rsidR="00326605" w:rsidRPr="00AB4904">
        <w:rPr>
          <w:rFonts w:ascii="Arial" w:eastAsia="Microsoft JhengHei UI" w:hAnsi="Arial" w:cs="Arial"/>
          <w:sz w:val="22"/>
          <w:szCs w:val="22"/>
        </w:rPr>
        <w:t xml:space="preserve"> </w:t>
      </w:r>
      <w:r w:rsidRPr="00AB4904">
        <w:rPr>
          <w:rFonts w:ascii="Arial" w:eastAsia="Microsoft JhengHei UI" w:hAnsi="Arial" w:cs="Arial"/>
          <w:sz w:val="22"/>
          <w:szCs w:val="22"/>
        </w:rPr>
        <w:t>by being in his family, not her family, his family</w:t>
      </w:r>
      <w:r w:rsidR="00D14C87" w:rsidRPr="00AB4904">
        <w:rPr>
          <w:rFonts w:ascii="Arial" w:eastAsia="Microsoft JhengHei UI" w:hAnsi="Arial" w:cs="Arial"/>
          <w:sz w:val="22"/>
          <w:szCs w:val="22"/>
        </w:rPr>
        <w:t>, a</w:t>
      </w:r>
      <w:r w:rsidRPr="00AB4904">
        <w:rPr>
          <w:rFonts w:ascii="Arial" w:eastAsia="Microsoft JhengHei UI" w:hAnsi="Arial" w:cs="Arial"/>
          <w:sz w:val="22"/>
          <w:szCs w:val="22"/>
        </w:rPr>
        <w:t xml:space="preserve">nd being in this area, she has every chance of settling well. </w:t>
      </w:r>
    </w:p>
    <w:p w14:paraId="506AF935" w14:textId="77777777" w:rsidR="00742F99" w:rsidRPr="00AB4904" w:rsidRDefault="00742F99">
      <w:pPr>
        <w:rPr>
          <w:rFonts w:ascii="Arial" w:eastAsia="Microsoft JhengHei UI" w:hAnsi="Arial" w:cs="Arial"/>
          <w:sz w:val="22"/>
          <w:szCs w:val="22"/>
        </w:rPr>
      </w:pPr>
    </w:p>
    <w:p w14:paraId="675DB082" w14:textId="70A0F537" w:rsidR="003163F1" w:rsidRPr="00AB4904" w:rsidRDefault="00AB69A4">
      <w:pPr>
        <w:rPr>
          <w:rFonts w:ascii="Arial" w:eastAsia="Microsoft JhengHei UI" w:hAnsi="Arial" w:cs="Arial"/>
          <w:sz w:val="22"/>
          <w:szCs w:val="22"/>
        </w:rPr>
      </w:pPr>
      <w:r w:rsidRPr="00AB4904">
        <w:rPr>
          <w:rFonts w:ascii="Arial" w:eastAsia="Microsoft JhengHei UI" w:hAnsi="Arial" w:cs="Arial"/>
          <w:sz w:val="22"/>
          <w:szCs w:val="22"/>
        </w:rPr>
        <w:lastRenderedPageBreak/>
        <w:t xml:space="preserve">Plus, she says, </w:t>
      </w:r>
      <w:r w:rsidR="00BF51B6" w:rsidRPr="00AB4904">
        <w:rPr>
          <w:rFonts w:ascii="Arial" w:eastAsia="Microsoft JhengHei UI" w:hAnsi="Arial" w:cs="Arial"/>
          <w:sz w:val="22"/>
          <w:szCs w:val="22"/>
        </w:rPr>
        <w:t>“D</w:t>
      </w:r>
      <w:r w:rsidRPr="00AB4904">
        <w:rPr>
          <w:rFonts w:ascii="Arial" w:eastAsia="Microsoft JhengHei UI" w:hAnsi="Arial" w:cs="Arial"/>
          <w:sz w:val="22"/>
          <w:szCs w:val="22"/>
        </w:rPr>
        <w:t>on't worry about your sons</w:t>
      </w:r>
      <w:r w:rsidR="005B1F06" w:rsidRPr="00AB4904">
        <w:rPr>
          <w:rFonts w:ascii="Arial" w:eastAsia="Microsoft JhengHei UI" w:hAnsi="Arial" w:cs="Arial"/>
          <w:sz w:val="22"/>
          <w:szCs w:val="22"/>
        </w:rPr>
        <w:t xml:space="preserve">.” </w:t>
      </w:r>
      <w:r w:rsidR="009C3739" w:rsidRPr="00AB4904">
        <w:rPr>
          <w:rFonts w:ascii="Arial" w:eastAsia="Microsoft JhengHei UI" w:hAnsi="Arial" w:cs="Arial"/>
          <w:sz w:val="22"/>
          <w:szCs w:val="22"/>
        </w:rPr>
        <w:t>“</w:t>
      </w:r>
      <w:r w:rsidR="005B1F06" w:rsidRPr="00AB4904">
        <w:rPr>
          <w:rFonts w:ascii="Arial" w:eastAsia="Microsoft JhengHei UI" w:hAnsi="Arial" w:cs="Arial"/>
          <w:sz w:val="22"/>
          <w:szCs w:val="22"/>
        </w:rPr>
        <w:t>Of all things upon earth, that is the least likely to happen, brought up as they would be, always together like brothers and sisters? It is morally impossible</w:t>
      </w:r>
      <w:r w:rsidRPr="00AB4904">
        <w:rPr>
          <w:rFonts w:ascii="Arial" w:eastAsia="Microsoft JhengHei UI" w:hAnsi="Arial" w:cs="Arial"/>
          <w:sz w:val="22"/>
          <w:szCs w:val="22"/>
        </w:rPr>
        <w:t>.</w:t>
      </w:r>
      <w:r w:rsidR="00241513" w:rsidRPr="00AB4904">
        <w:rPr>
          <w:rFonts w:ascii="Arial" w:eastAsia="Microsoft JhengHei UI" w:hAnsi="Arial" w:cs="Arial"/>
          <w:sz w:val="22"/>
          <w:szCs w:val="22"/>
        </w:rPr>
        <w:t>”</w:t>
      </w:r>
      <w:r w:rsidRPr="00AB4904">
        <w:rPr>
          <w:rFonts w:ascii="Arial" w:eastAsia="Microsoft JhengHei UI" w:hAnsi="Arial" w:cs="Arial"/>
          <w:sz w:val="22"/>
          <w:szCs w:val="22"/>
        </w:rPr>
        <w:t xml:space="preserve"> Famous last words.</w:t>
      </w:r>
    </w:p>
    <w:p w14:paraId="1FFD326F" w14:textId="77777777" w:rsidR="000C2DB6" w:rsidRPr="00AB4904" w:rsidRDefault="000C2DB6">
      <w:pPr>
        <w:rPr>
          <w:rFonts w:ascii="Arial" w:eastAsia="Microsoft JhengHei UI" w:hAnsi="Arial" w:cs="Arial"/>
          <w:b/>
          <w:bCs/>
          <w:sz w:val="22"/>
          <w:szCs w:val="22"/>
        </w:rPr>
      </w:pPr>
    </w:p>
    <w:p w14:paraId="104947B1" w14:textId="2021D242"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241513" w:rsidRPr="00AB4904">
        <w:rPr>
          <w:rFonts w:ascii="Arial" w:eastAsia="Microsoft JhengHei UI" w:hAnsi="Arial" w:cs="Arial"/>
          <w:sz w:val="22"/>
          <w:szCs w:val="22"/>
        </w:rPr>
        <w:t xml:space="preserve"> </w:t>
      </w:r>
      <w:r w:rsidR="005E12DD" w:rsidRPr="00AB4904">
        <w:rPr>
          <w:rFonts w:ascii="Arial" w:eastAsia="Microsoft JhengHei UI" w:hAnsi="Arial" w:cs="Arial"/>
          <w:sz w:val="22"/>
          <w:szCs w:val="22"/>
        </w:rPr>
        <w:t xml:space="preserve">[laughs] </w:t>
      </w:r>
      <w:r w:rsidR="00AB69A4" w:rsidRPr="00AB4904">
        <w:rPr>
          <w:rFonts w:ascii="Arial" w:eastAsia="Microsoft JhengHei UI" w:hAnsi="Arial" w:cs="Arial"/>
          <w:sz w:val="22"/>
          <w:szCs w:val="22"/>
        </w:rPr>
        <w:t xml:space="preserve">Molly just held her face </w:t>
      </w:r>
      <w:r w:rsidR="00241513" w:rsidRPr="00AB4904">
        <w:rPr>
          <w:rFonts w:ascii="Arial" w:eastAsia="Microsoft JhengHei UI" w:hAnsi="Arial" w:cs="Arial"/>
          <w:sz w:val="22"/>
          <w:szCs w:val="22"/>
        </w:rPr>
        <w:t xml:space="preserve">like </w:t>
      </w:r>
      <w:r w:rsidR="00AB69A4" w:rsidRPr="00AB4904">
        <w:rPr>
          <w:rFonts w:ascii="Arial" w:eastAsia="Microsoft JhengHei UI" w:hAnsi="Arial" w:cs="Arial"/>
          <w:sz w:val="22"/>
          <w:szCs w:val="22"/>
        </w:rPr>
        <w:t xml:space="preserve">Macaulay Culkin in </w:t>
      </w:r>
      <w:r w:rsidR="00AB69A4" w:rsidRPr="00AB4904">
        <w:rPr>
          <w:rFonts w:ascii="Arial" w:eastAsia="Microsoft JhengHei UI" w:hAnsi="Arial" w:cs="Arial"/>
          <w:i/>
          <w:iCs/>
          <w:sz w:val="22"/>
          <w:szCs w:val="22"/>
        </w:rPr>
        <w:t>Home Alone</w:t>
      </w:r>
      <w:r w:rsidR="00AB69A4" w:rsidRPr="00AB4904">
        <w:rPr>
          <w:rFonts w:ascii="Arial" w:eastAsia="Microsoft JhengHei UI" w:hAnsi="Arial" w:cs="Arial"/>
          <w:sz w:val="22"/>
          <w:szCs w:val="22"/>
        </w:rPr>
        <w:t xml:space="preserve">. </w:t>
      </w:r>
    </w:p>
    <w:p w14:paraId="31C79BF4" w14:textId="77777777" w:rsidR="002E0661" w:rsidRPr="00AB4904" w:rsidRDefault="002E0661">
      <w:pPr>
        <w:rPr>
          <w:rFonts w:ascii="Arial" w:eastAsia="Microsoft JhengHei UI" w:hAnsi="Arial" w:cs="Arial"/>
          <w:b/>
          <w:bCs/>
          <w:sz w:val="22"/>
          <w:szCs w:val="22"/>
        </w:rPr>
      </w:pPr>
    </w:p>
    <w:p w14:paraId="66500A52" w14:textId="00E5DF98"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3D7B29" w:rsidRPr="00AB4904">
        <w:rPr>
          <w:rFonts w:ascii="Arial" w:eastAsia="Microsoft JhengHei UI" w:hAnsi="Arial" w:cs="Arial"/>
          <w:sz w:val="22"/>
          <w:szCs w:val="22"/>
        </w:rPr>
        <w:t xml:space="preserve"> </w:t>
      </w:r>
      <w:r w:rsidR="002E0661" w:rsidRPr="00AB4904">
        <w:rPr>
          <w:rFonts w:ascii="Arial" w:eastAsia="Microsoft JhengHei UI" w:hAnsi="Arial" w:cs="Arial"/>
          <w:sz w:val="22"/>
          <w:szCs w:val="22"/>
        </w:rPr>
        <w:t xml:space="preserve">[giggles] </w:t>
      </w:r>
      <w:r w:rsidR="00AB69A4" w:rsidRPr="00AB4904">
        <w:rPr>
          <w:rFonts w:ascii="Arial" w:eastAsia="Microsoft JhengHei UI" w:hAnsi="Arial" w:cs="Arial"/>
          <w:sz w:val="22"/>
          <w:szCs w:val="22"/>
        </w:rPr>
        <w:t xml:space="preserve">Not only am I holding my face </w:t>
      </w:r>
      <w:r w:rsidR="003D7B29" w:rsidRPr="00AB4904">
        <w:rPr>
          <w:rFonts w:ascii="Arial" w:eastAsia="Microsoft JhengHei UI" w:hAnsi="Arial" w:cs="Arial"/>
          <w:sz w:val="22"/>
          <w:szCs w:val="22"/>
        </w:rPr>
        <w:t xml:space="preserve">like </w:t>
      </w:r>
      <w:r w:rsidR="00AB69A4" w:rsidRPr="00AB4904">
        <w:rPr>
          <w:rFonts w:ascii="Arial" w:eastAsia="Microsoft JhengHei UI" w:hAnsi="Arial" w:cs="Arial"/>
          <w:sz w:val="22"/>
          <w:szCs w:val="22"/>
        </w:rPr>
        <w:t xml:space="preserve">I'm </w:t>
      </w:r>
      <w:r w:rsidR="00255C78" w:rsidRPr="00AB4904">
        <w:rPr>
          <w:rFonts w:ascii="Arial" w:eastAsia="Microsoft JhengHei UI" w:hAnsi="Arial" w:cs="Arial"/>
          <w:sz w:val="22"/>
          <w:szCs w:val="22"/>
        </w:rPr>
        <w:t xml:space="preserve">in </w:t>
      </w:r>
      <w:r w:rsidR="00AB69A4" w:rsidRPr="00AB4904">
        <w:rPr>
          <w:rFonts w:ascii="Arial" w:eastAsia="Microsoft JhengHei UI" w:hAnsi="Arial" w:cs="Arial"/>
          <w:i/>
          <w:iCs/>
          <w:sz w:val="22"/>
          <w:szCs w:val="22"/>
        </w:rPr>
        <w:t>Home Alone</w:t>
      </w:r>
      <w:r w:rsidR="002C616D" w:rsidRPr="00AB4904">
        <w:rPr>
          <w:rFonts w:ascii="Arial" w:eastAsia="Microsoft JhengHei UI" w:hAnsi="Arial" w:cs="Arial"/>
          <w:i/>
          <w:iCs/>
          <w:sz w:val="22"/>
          <w:szCs w:val="22"/>
        </w:rPr>
        <w:t xml:space="preserve">, </w:t>
      </w:r>
      <w:proofErr w:type="gramStart"/>
      <w:r w:rsidR="00AB69A4" w:rsidRPr="00AB4904">
        <w:rPr>
          <w:rFonts w:ascii="Arial" w:eastAsia="Microsoft JhengHei UI" w:hAnsi="Arial" w:cs="Arial"/>
          <w:sz w:val="22"/>
          <w:szCs w:val="22"/>
        </w:rPr>
        <w:t>I'm actually</w:t>
      </w:r>
      <w:proofErr w:type="gramEnd"/>
      <w:r w:rsidR="00255C78"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m rooting for it. </w:t>
      </w:r>
      <w:r w:rsidR="009E3628" w:rsidRPr="00AB4904">
        <w:rPr>
          <w:rFonts w:ascii="Arial" w:eastAsia="Microsoft JhengHei UI" w:hAnsi="Arial" w:cs="Arial"/>
          <w:sz w:val="22"/>
          <w:szCs w:val="22"/>
        </w:rPr>
        <w:t xml:space="preserve">[giggles] </w:t>
      </w:r>
    </w:p>
    <w:p w14:paraId="552CCD96" w14:textId="77777777" w:rsidR="00102BF5" w:rsidRPr="00AB4904" w:rsidRDefault="00102BF5">
      <w:pPr>
        <w:rPr>
          <w:rFonts w:ascii="Arial" w:eastAsia="Microsoft JhengHei UI" w:hAnsi="Arial" w:cs="Arial"/>
          <w:b/>
          <w:bCs/>
          <w:sz w:val="22"/>
          <w:szCs w:val="22"/>
        </w:rPr>
      </w:pPr>
    </w:p>
    <w:p w14:paraId="27A8CE66" w14:textId="1BA80AA8"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9E3628"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ou want the cousins to marry</w:t>
      </w:r>
      <w:r w:rsidR="00102BF5"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242BF33D" w14:textId="77777777" w:rsidR="00102BF5" w:rsidRPr="00AB4904" w:rsidRDefault="00102BF5">
      <w:pPr>
        <w:rPr>
          <w:rFonts w:ascii="Arial" w:eastAsia="Microsoft JhengHei UI" w:hAnsi="Arial" w:cs="Arial"/>
          <w:b/>
          <w:bCs/>
          <w:sz w:val="22"/>
          <w:szCs w:val="22"/>
        </w:rPr>
      </w:pPr>
    </w:p>
    <w:p w14:paraId="3ACD9129" w14:textId="56B62165" w:rsidR="009E3628"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9E3628"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Unfortunately. </w:t>
      </w:r>
    </w:p>
    <w:p w14:paraId="6264EF63" w14:textId="77777777" w:rsidR="009E3628" w:rsidRPr="00AB4904" w:rsidRDefault="009E3628">
      <w:pPr>
        <w:rPr>
          <w:rFonts w:ascii="Arial" w:eastAsia="Microsoft JhengHei UI" w:hAnsi="Arial" w:cs="Arial"/>
          <w:sz w:val="22"/>
          <w:szCs w:val="22"/>
        </w:rPr>
      </w:pPr>
    </w:p>
    <w:p w14:paraId="259CC49D" w14:textId="5678D426" w:rsidR="009E3628" w:rsidRPr="00AB4904" w:rsidRDefault="009E3628">
      <w:pPr>
        <w:rPr>
          <w:rFonts w:ascii="Arial" w:eastAsia="Microsoft JhengHei UI" w:hAnsi="Arial" w:cs="Arial"/>
          <w:sz w:val="22"/>
          <w:szCs w:val="22"/>
        </w:rPr>
      </w:pPr>
      <w:r w:rsidRPr="00AB4904">
        <w:rPr>
          <w:rFonts w:ascii="Arial" w:eastAsia="Microsoft JhengHei UI" w:hAnsi="Arial" w:cs="Arial"/>
          <w:b/>
          <w:bCs/>
          <w:sz w:val="22"/>
          <w:szCs w:val="22"/>
        </w:rPr>
        <w:t>Becca:</w:t>
      </w:r>
      <w:r w:rsidRPr="00AB4904">
        <w:rPr>
          <w:rFonts w:ascii="Arial" w:eastAsia="Microsoft JhengHei UI" w:hAnsi="Arial" w:cs="Arial"/>
          <w:sz w:val="22"/>
          <w:szCs w:val="22"/>
        </w:rPr>
        <w:t xml:space="preserve"> </w:t>
      </w:r>
      <w:r w:rsidR="00102BF5" w:rsidRPr="00AB4904">
        <w:rPr>
          <w:rFonts w:ascii="Arial" w:eastAsia="Microsoft JhengHei UI" w:hAnsi="Arial" w:cs="Arial"/>
          <w:sz w:val="22"/>
          <w:szCs w:val="22"/>
        </w:rPr>
        <w:t>[laughs]</w:t>
      </w:r>
      <w:r w:rsidRPr="00AB4904">
        <w:rPr>
          <w:rFonts w:ascii="Arial" w:eastAsia="Microsoft JhengHei UI" w:hAnsi="Arial" w:cs="Arial"/>
          <w:sz w:val="22"/>
          <w:szCs w:val="22"/>
        </w:rPr>
        <w:t xml:space="preserve"> </w:t>
      </w:r>
    </w:p>
    <w:p w14:paraId="59506205" w14:textId="77777777" w:rsidR="009E3628" w:rsidRPr="00AB4904" w:rsidRDefault="009E3628">
      <w:pPr>
        <w:rPr>
          <w:rFonts w:ascii="Arial" w:eastAsia="Microsoft JhengHei UI" w:hAnsi="Arial" w:cs="Arial"/>
          <w:sz w:val="22"/>
          <w:szCs w:val="22"/>
        </w:rPr>
      </w:pPr>
    </w:p>
    <w:p w14:paraId="7C5CAE9E" w14:textId="443531AC" w:rsidR="009E3628" w:rsidRPr="00AB4904" w:rsidRDefault="009E3628">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 xml:space="preserve">Becca, I am obsessed with Edmund </w:t>
      </w:r>
      <w:r w:rsidR="00864101" w:rsidRPr="00AB4904">
        <w:rPr>
          <w:rFonts w:ascii="Arial" w:eastAsia="Microsoft JhengHei UI" w:hAnsi="Arial" w:cs="Arial"/>
          <w:sz w:val="22"/>
          <w:szCs w:val="22"/>
        </w:rPr>
        <w:t>Bertram</w:t>
      </w:r>
      <w:r w:rsidRPr="00AB4904">
        <w:rPr>
          <w:rFonts w:ascii="Arial" w:eastAsia="Microsoft JhengHei UI" w:hAnsi="Arial" w:cs="Arial"/>
          <w:sz w:val="22"/>
          <w:szCs w:val="22"/>
        </w:rPr>
        <w:t xml:space="preserve">. </w:t>
      </w:r>
      <w:r w:rsidR="00102BF5" w:rsidRPr="00AB4904">
        <w:rPr>
          <w:rFonts w:ascii="Arial" w:eastAsia="Microsoft JhengHei UI" w:hAnsi="Arial" w:cs="Arial"/>
          <w:sz w:val="22"/>
          <w:szCs w:val="22"/>
        </w:rPr>
        <w:t xml:space="preserve">[giggles] </w:t>
      </w:r>
    </w:p>
    <w:p w14:paraId="4C14A00E" w14:textId="77777777" w:rsidR="009E3628" w:rsidRPr="00AB4904" w:rsidRDefault="009E3628">
      <w:pPr>
        <w:rPr>
          <w:rFonts w:ascii="Arial" w:eastAsia="Microsoft JhengHei UI" w:hAnsi="Arial" w:cs="Arial"/>
          <w:sz w:val="22"/>
          <w:szCs w:val="22"/>
        </w:rPr>
      </w:pPr>
    </w:p>
    <w:p w14:paraId="05E9CEDD" w14:textId="77777777" w:rsidR="009E3628" w:rsidRPr="00AB4904" w:rsidRDefault="009E3628">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Okay. </w:t>
      </w:r>
    </w:p>
    <w:p w14:paraId="3DC81B21" w14:textId="77777777" w:rsidR="009E3628" w:rsidRPr="00AB4904" w:rsidRDefault="009E3628">
      <w:pPr>
        <w:rPr>
          <w:rFonts w:ascii="Arial" w:eastAsia="Microsoft JhengHei UI" w:hAnsi="Arial" w:cs="Arial"/>
          <w:sz w:val="22"/>
          <w:szCs w:val="22"/>
        </w:rPr>
      </w:pPr>
    </w:p>
    <w:p w14:paraId="19E02739" w14:textId="77777777" w:rsidR="009E3628" w:rsidRPr="00AB4904" w:rsidRDefault="009E3628">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 xml:space="preserve">But we'll get into it. </w:t>
      </w:r>
    </w:p>
    <w:p w14:paraId="023305F2" w14:textId="77777777" w:rsidR="009E3628" w:rsidRPr="00AB4904" w:rsidRDefault="009E3628">
      <w:pPr>
        <w:rPr>
          <w:rFonts w:ascii="Arial" w:eastAsia="Microsoft JhengHei UI" w:hAnsi="Arial" w:cs="Arial"/>
          <w:sz w:val="22"/>
          <w:szCs w:val="22"/>
        </w:rPr>
      </w:pPr>
    </w:p>
    <w:p w14:paraId="41BAB7AB" w14:textId="77777777" w:rsidR="009E3628" w:rsidRPr="00AB4904" w:rsidRDefault="009E3628">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Yeah, we will. </w:t>
      </w:r>
    </w:p>
    <w:p w14:paraId="2C718C0F" w14:textId="77777777" w:rsidR="009E3628" w:rsidRPr="00AB4904" w:rsidRDefault="009E3628">
      <w:pPr>
        <w:rPr>
          <w:rFonts w:ascii="Arial" w:eastAsia="Microsoft JhengHei UI" w:hAnsi="Arial" w:cs="Arial"/>
          <w:sz w:val="22"/>
          <w:szCs w:val="22"/>
        </w:rPr>
      </w:pPr>
    </w:p>
    <w:p w14:paraId="248E437C" w14:textId="42BD041E" w:rsidR="0006573E" w:rsidRPr="00AB4904" w:rsidRDefault="009E3628">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Okay. So, in fact, Mrs. Norris thinks that this is the best way to avoid either of the boys falling in love with her</w:t>
      </w:r>
      <w:r w:rsidR="002E548C" w:rsidRPr="00AB4904">
        <w:rPr>
          <w:rFonts w:ascii="Arial" w:eastAsia="Microsoft JhengHei UI" w:hAnsi="Arial" w:cs="Arial"/>
          <w:sz w:val="22"/>
          <w:szCs w:val="22"/>
        </w:rPr>
        <w:t>, b</w:t>
      </w:r>
      <w:r w:rsidRPr="00AB4904">
        <w:rPr>
          <w:rFonts w:ascii="Arial" w:eastAsia="Microsoft JhengHei UI" w:hAnsi="Arial" w:cs="Arial"/>
          <w:sz w:val="22"/>
          <w:szCs w:val="22"/>
        </w:rPr>
        <w:t xml:space="preserve">ecause they're </w:t>
      </w:r>
      <w:r w:rsidR="00400681" w:rsidRPr="00AB4904">
        <w:rPr>
          <w:rFonts w:ascii="Arial" w:eastAsia="Microsoft JhengHei UI" w:hAnsi="Arial" w:cs="Arial"/>
          <w:sz w:val="22"/>
          <w:szCs w:val="22"/>
        </w:rPr>
        <w:t>going to</w:t>
      </w:r>
      <w:r w:rsidRPr="00AB4904">
        <w:rPr>
          <w:rFonts w:ascii="Arial" w:eastAsia="Microsoft JhengHei UI" w:hAnsi="Arial" w:cs="Arial"/>
          <w:sz w:val="22"/>
          <w:szCs w:val="22"/>
        </w:rPr>
        <w:t xml:space="preserve"> get in there when she's a child, they're </w:t>
      </w:r>
      <w:r w:rsidR="00400681" w:rsidRPr="00AB4904">
        <w:rPr>
          <w:rFonts w:ascii="Arial" w:eastAsia="Microsoft JhengHei UI" w:hAnsi="Arial" w:cs="Arial"/>
          <w:sz w:val="22"/>
          <w:szCs w:val="22"/>
        </w:rPr>
        <w:t>going to</w:t>
      </w:r>
      <w:r w:rsidRPr="00AB4904">
        <w:rPr>
          <w:rFonts w:ascii="Arial" w:eastAsia="Microsoft JhengHei UI" w:hAnsi="Arial" w:cs="Arial"/>
          <w:sz w:val="22"/>
          <w:szCs w:val="22"/>
        </w:rPr>
        <w:t xml:space="preserve"> see her as their little sister rather than seven years down the line when she is </w:t>
      </w:r>
      <w:r w:rsidR="00D51448" w:rsidRPr="00AB4904">
        <w:rPr>
          <w:rFonts w:ascii="Arial" w:eastAsia="Microsoft JhengHei UI" w:hAnsi="Arial" w:cs="Arial"/>
          <w:b/>
          <w:bCs/>
          <w:sz w:val="22"/>
          <w:szCs w:val="22"/>
        </w:rPr>
        <w:t>[00:19:00]</w:t>
      </w:r>
      <w:r w:rsidR="00D51448" w:rsidRPr="00AB4904">
        <w:rPr>
          <w:rFonts w:ascii="Arial" w:eastAsia="Microsoft JhengHei UI" w:hAnsi="Arial" w:cs="Arial"/>
          <w:sz w:val="22"/>
          <w:szCs w:val="22"/>
        </w:rPr>
        <w:t xml:space="preserve"> </w:t>
      </w:r>
      <w:r w:rsidRPr="00AB4904">
        <w:rPr>
          <w:rFonts w:ascii="Arial" w:eastAsia="Microsoft JhengHei UI" w:hAnsi="Arial" w:cs="Arial"/>
          <w:sz w:val="22"/>
          <w:szCs w:val="22"/>
        </w:rPr>
        <w:t>an adult</w:t>
      </w:r>
      <w:r w:rsidR="006D505C" w:rsidRPr="00AB4904">
        <w:rPr>
          <w:rFonts w:ascii="Arial" w:eastAsia="Microsoft JhengHei UI" w:hAnsi="Arial" w:cs="Arial"/>
          <w:sz w:val="22"/>
          <w:szCs w:val="22"/>
        </w:rPr>
        <w:t>, m</w:t>
      </w:r>
      <w:r w:rsidRPr="00AB4904">
        <w:rPr>
          <w:rFonts w:ascii="Arial" w:eastAsia="Microsoft JhengHei UI" w:hAnsi="Arial" w:cs="Arial"/>
          <w:sz w:val="22"/>
          <w:szCs w:val="22"/>
        </w:rPr>
        <w:t xml:space="preserve">eeting her for the first time and being </w:t>
      </w:r>
      <w:r w:rsidR="006D505C" w:rsidRPr="00AB4904">
        <w:rPr>
          <w:rFonts w:ascii="Arial" w:eastAsia="Microsoft JhengHei UI" w:hAnsi="Arial" w:cs="Arial"/>
          <w:sz w:val="22"/>
          <w:szCs w:val="22"/>
        </w:rPr>
        <w:t>like “O</w:t>
      </w:r>
      <w:r w:rsidRPr="00AB4904">
        <w:rPr>
          <w:rFonts w:ascii="Arial" w:eastAsia="Microsoft JhengHei UI" w:hAnsi="Arial" w:cs="Arial"/>
          <w:sz w:val="22"/>
          <w:szCs w:val="22"/>
        </w:rPr>
        <w:t>h my God, she's so poor. She has such a tragic backstory. She's so pretty</w:t>
      </w:r>
      <w:r w:rsidR="00442AC5" w:rsidRPr="00AB4904">
        <w:rPr>
          <w:rFonts w:ascii="Arial" w:eastAsia="Microsoft JhengHei UI" w:hAnsi="Arial" w:cs="Arial"/>
          <w:sz w:val="22"/>
          <w:szCs w:val="22"/>
        </w:rPr>
        <w:t>.</w:t>
      </w:r>
      <w:r w:rsidR="006D505C"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r w:rsidR="00442AC5" w:rsidRPr="00AB4904">
        <w:rPr>
          <w:rFonts w:ascii="Arial" w:eastAsia="Microsoft JhengHei UI" w:hAnsi="Arial" w:cs="Arial"/>
          <w:sz w:val="22"/>
          <w:szCs w:val="22"/>
        </w:rPr>
        <w:t>L</w:t>
      </w:r>
      <w:r w:rsidR="006D505C" w:rsidRPr="00AB4904">
        <w:rPr>
          <w:rFonts w:ascii="Arial" w:eastAsia="Microsoft JhengHei UI" w:hAnsi="Arial" w:cs="Arial"/>
          <w:sz w:val="22"/>
          <w:szCs w:val="22"/>
        </w:rPr>
        <w:t>ike</w:t>
      </w:r>
      <w:r w:rsidR="00442AC5" w:rsidRPr="00AB4904">
        <w:rPr>
          <w:rFonts w:ascii="Arial" w:eastAsia="Microsoft JhengHei UI" w:hAnsi="Arial" w:cs="Arial"/>
          <w:sz w:val="22"/>
          <w:szCs w:val="22"/>
        </w:rPr>
        <w:t>,</w:t>
      </w:r>
      <w:r w:rsidR="006D505C" w:rsidRPr="00AB4904">
        <w:rPr>
          <w:rFonts w:ascii="Arial" w:eastAsia="Microsoft JhengHei UI" w:hAnsi="Arial" w:cs="Arial"/>
          <w:sz w:val="22"/>
          <w:szCs w:val="22"/>
        </w:rPr>
        <w:t xml:space="preserve"> </w:t>
      </w:r>
      <w:r w:rsidRPr="00AB4904">
        <w:rPr>
          <w:rFonts w:ascii="Arial" w:eastAsia="Microsoft JhengHei UI" w:hAnsi="Arial" w:cs="Arial"/>
          <w:sz w:val="22"/>
          <w:szCs w:val="22"/>
        </w:rPr>
        <w:t xml:space="preserve">they would fall in love with her. </w:t>
      </w:r>
    </w:p>
    <w:p w14:paraId="54A7CEB6" w14:textId="77777777" w:rsidR="0006573E" w:rsidRPr="00AB4904" w:rsidRDefault="0006573E">
      <w:pPr>
        <w:rPr>
          <w:rFonts w:ascii="Arial" w:eastAsia="Microsoft JhengHei UI" w:hAnsi="Arial" w:cs="Arial"/>
          <w:sz w:val="22"/>
          <w:szCs w:val="22"/>
        </w:rPr>
      </w:pPr>
    </w:p>
    <w:p w14:paraId="197B1909" w14:textId="77777777" w:rsidR="0006573E" w:rsidRPr="00AB4904" w:rsidRDefault="0006573E">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Yeah. </w:t>
      </w:r>
    </w:p>
    <w:p w14:paraId="1058205A" w14:textId="77777777" w:rsidR="0006573E" w:rsidRPr="00AB4904" w:rsidRDefault="0006573E">
      <w:pPr>
        <w:rPr>
          <w:rFonts w:ascii="Arial" w:eastAsia="Microsoft JhengHei UI" w:hAnsi="Arial" w:cs="Arial"/>
          <w:sz w:val="22"/>
          <w:szCs w:val="22"/>
        </w:rPr>
      </w:pPr>
    </w:p>
    <w:p w14:paraId="118CFA7F" w14:textId="4EE1B860" w:rsidR="003163F1" w:rsidRPr="00AB4904" w:rsidRDefault="0006573E">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 xml:space="preserve">So, if they see her as their sister, </w:t>
      </w:r>
      <w:proofErr w:type="gramStart"/>
      <w:r w:rsidRPr="00AB4904">
        <w:rPr>
          <w:rFonts w:ascii="Arial" w:eastAsia="Microsoft JhengHei UI" w:hAnsi="Arial" w:cs="Arial"/>
          <w:sz w:val="22"/>
          <w:szCs w:val="22"/>
        </w:rPr>
        <w:t>less</w:t>
      </w:r>
      <w:proofErr w:type="gramEnd"/>
      <w:r w:rsidRPr="00AB4904">
        <w:rPr>
          <w:rFonts w:ascii="Arial" w:eastAsia="Microsoft JhengHei UI" w:hAnsi="Arial" w:cs="Arial"/>
          <w:sz w:val="22"/>
          <w:szCs w:val="22"/>
        </w:rPr>
        <w:t xml:space="preserve"> likely to do so. I am curious. Do they have to worry about the other eight children? Who knows? Sir Thomas says</w:t>
      </w:r>
      <w:r w:rsidR="00BE469F"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r w:rsidR="00A22336" w:rsidRPr="00AB4904">
        <w:rPr>
          <w:rFonts w:ascii="Arial" w:eastAsia="Microsoft JhengHei UI" w:hAnsi="Arial" w:cs="Arial"/>
          <w:sz w:val="22"/>
          <w:szCs w:val="22"/>
        </w:rPr>
        <w:t>“S</w:t>
      </w:r>
      <w:r w:rsidRPr="00AB4904">
        <w:rPr>
          <w:rFonts w:ascii="Arial" w:eastAsia="Microsoft JhengHei UI" w:hAnsi="Arial" w:cs="Arial"/>
          <w:sz w:val="22"/>
          <w:szCs w:val="22"/>
        </w:rPr>
        <w:t xml:space="preserve">he's </w:t>
      </w:r>
      <w:r w:rsidR="00BE469F" w:rsidRPr="00AB4904">
        <w:rPr>
          <w:rFonts w:ascii="Arial" w:eastAsia="Microsoft JhengHei UI" w:hAnsi="Arial" w:cs="Arial"/>
          <w:sz w:val="22"/>
          <w:szCs w:val="22"/>
        </w:rPr>
        <w:t xml:space="preserve">right </w:t>
      </w:r>
      <w:r w:rsidRPr="00AB4904">
        <w:rPr>
          <w:rFonts w:ascii="Arial" w:eastAsia="Microsoft JhengHei UI" w:hAnsi="Arial" w:cs="Arial"/>
          <w:sz w:val="22"/>
          <w:szCs w:val="22"/>
        </w:rPr>
        <w:t>but they need to be careful</w:t>
      </w:r>
      <w:r w:rsidR="001B37AF" w:rsidRPr="00AB4904">
        <w:rPr>
          <w:rFonts w:ascii="Arial" w:eastAsia="Microsoft JhengHei UI" w:hAnsi="Arial" w:cs="Arial"/>
          <w:sz w:val="22"/>
          <w:szCs w:val="22"/>
        </w:rPr>
        <w:t>,</w:t>
      </w:r>
      <w:r w:rsidRPr="00AB4904">
        <w:rPr>
          <w:rFonts w:ascii="Arial" w:eastAsia="Microsoft JhengHei UI" w:hAnsi="Arial" w:cs="Arial"/>
          <w:sz w:val="22"/>
          <w:szCs w:val="22"/>
        </w:rPr>
        <w:t xml:space="preserve"> because imagine she goes into society and she doesn't get an offer from an eligible bachelor.</w:t>
      </w:r>
      <w:r w:rsidR="001F1373" w:rsidRPr="00AB4904">
        <w:rPr>
          <w:rFonts w:ascii="Arial" w:eastAsia="Microsoft JhengHei UI" w:hAnsi="Arial" w:cs="Arial"/>
          <w:sz w:val="22"/>
          <w:szCs w:val="22"/>
        </w:rPr>
        <w:t>”</w:t>
      </w:r>
      <w:r w:rsidRPr="00AB4904">
        <w:rPr>
          <w:rFonts w:ascii="Arial" w:eastAsia="Microsoft JhengHei UI" w:hAnsi="Arial" w:cs="Arial"/>
          <w:sz w:val="22"/>
          <w:szCs w:val="22"/>
        </w:rPr>
        <w:t xml:space="preserve"> They're going to need to provide for her the provision of a gentle woman</w:t>
      </w:r>
      <w:r w:rsidR="001154BA" w:rsidRPr="00AB4904">
        <w:rPr>
          <w:rFonts w:ascii="Arial" w:eastAsia="Microsoft JhengHei UI" w:hAnsi="Arial" w:cs="Arial"/>
          <w:sz w:val="22"/>
          <w:szCs w:val="22"/>
        </w:rPr>
        <w:t xml:space="preserve">. </w:t>
      </w:r>
      <w:r w:rsidRPr="00AB4904">
        <w:rPr>
          <w:rFonts w:ascii="Arial" w:eastAsia="Microsoft JhengHei UI" w:hAnsi="Arial" w:cs="Arial"/>
          <w:sz w:val="22"/>
          <w:szCs w:val="22"/>
        </w:rPr>
        <w:t>She's going to then probably need</w:t>
      </w:r>
      <w:r w:rsidR="00AF7435" w:rsidRPr="00AB4904">
        <w:rPr>
          <w:rFonts w:ascii="Arial" w:eastAsia="Microsoft JhengHei UI" w:hAnsi="Arial" w:cs="Arial"/>
          <w:sz w:val="22"/>
          <w:szCs w:val="22"/>
        </w:rPr>
        <w:t>,</w:t>
      </w:r>
      <w:r w:rsidRPr="00AB4904">
        <w:rPr>
          <w:rFonts w:ascii="Arial" w:eastAsia="Microsoft JhengHei UI" w:hAnsi="Arial" w:cs="Arial"/>
          <w:sz w:val="22"/>
          <w:szCs w:val="22"/>
        </w:rPr>
        <w:t xml:space="preserve"> what</w:t>
      </w:r>
      <w:r w:rsidR="00AF7435" w:rsidRPr="00AB4904">
        <w:rPr>
          <w:rFonts w:ascii="Arial" w:eastAsia="Microsoft JhengHei UI" w:hAnsi="Arial" w:cs="Arial"/>
          <w:sz w:val="22"/>
          <w:szCs w:val="22"/>
        </w:rPr>
        <w:t>,</w:t>
      </w:r>
      <w:r w:rsidR="001154BA" w:rsidRPr="00AB4904">
        <w:rPr>
          <w:rFonts w:ascii="Arial" w:eastAsia="Microsoft JhengHei UI" w:hAnsi="Arial" w:cs="Arial"/>
          <w:sz w:val="22"/>
          <w:szCs w:val="22"/>
        </w:rPr>
        <w:t xml:space="preserve"> a</w:t>
      </w:r>
      <w:r w:rsidRPr="00AB4904">
        <w:rPr>
          <w:rFonts w:ascii="Arial" w:eastAsia="Microsoft JhengHei UI" w:hAnsi="Arial" w:cs="Arial"/>
          <w:sz w:val="22"/>
          <w:szCs w:val="22"/>
        </w:rPr>
        <w:t xml:space="preserve"> dowry? Is that what he's worried about?</w:t>
      </w:r>
    </w:p>
    <w:p w14:paraId="42C5BE1D" w14:textId="77777777" w:rsidR="00AF7435" w:rsidRPr="00AB4904" w:rsidRDefault="00AF7435">
      <w:pPr>
        <w:rPr>
          <w:rFonts w:ascii="Arial" w:eastAsia="Microsoft JhengHei UI" w:hAnsi="Arial" w:cs="Arial"/>
          <w:b/>
          <w:bCs/>
          <w:sz w:val="22"/>
          <w:szCs w:val="22"/>
        </w:rPr>
      </w:pPr>
    </w:p>
    <w:p w14:paraId="04315BFE" w14:textId="5F5A1FF0" w:rsidR="001154BA"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1154BA" w:rsidRPr="00AB4904">
        <w:rPr>
          <w:rFonts w:ascii="Arial" w:eastAsia="Microsoft JhengHei UI" w:hAnsi="Arial" w:cs="Arial"/>
          <w:sz w:val="22"/>
          <w:szCs w:val="22"/>
        </w:rPr>
        <w:t xml:space="preserve"> Yeah</w:t>
      </w:r>
      <w:r w:rsidR="00AF743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I also think he's thinking of what if she can't find a match</w:t>
      </w:r>
      <w:r w:rsidR="001154BA"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26F1909D" w14:textId="77777777" w:rsidR="001154BA" w:rsidRPr="00AB4904" w:rsidRDefault="001154BA">
      <w:pPr>
        <w:rPr>
          <w:rFonts w:ascii="Arial" w:eastAsia="Microsoft JhengHei UI" w:hAnsi="Arial" w:cs="Arial"/>
          <w:b/>
          <w:bCs/>
          <w:sz w:val="22"/>
          <w:szCs w:val="22"/>
        </w:rPr>
      </w:pPr>
    </w:p>
    <w:p w14:paraId="41A0312B" w14:textId="77777777" w:rsidR="001154BA" w:rsidRPr="00AB4904" w:rsidRDefault="001154BA">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 xml:space="preserve">In general. </w:t>
      </w:r>
    </w:p>
    <w:p w14:paraId="25EEB2CB" w14:textId="77777777" w:rsidR="001154BA" w:rsidRPr="00AB4904" w:rsidRDefault="001154BA">
      <w:pPr>
        <w:rPr>
          <w:rFonts w:ascii="Arial" w:eastAsia="Microsoft JhengHei UI" w:hAnsi="Arial" w:cs="Arial"/>
          <w:sz w:val="22"/>
          <w:szCs w:val="22"/>
        </w:rPr>
      </w:pPr>
    </w:p>
    <w:p w14:paraId="68728777" w14:textId="0B03808D" w:rsidR="003163F1" w:rsidRPr="00AB4904" w:rsidRDefault="001154BA">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and we </w:t>
      </w:r>
      <w:proofErr w:type="gramStart"/>
      <w:r w:rsidRPr="00AB4904">
        <w:rPr>
          <w:rFonts w:ascii="Arial" w:eastAsia="Microsoft JhengHei UI" w:hAnsi="Arial" w:cs="Arial"/>
          <w:sz w:val="22"/>
          <w:szCs w:val="22"/>
        </w:rPr>
        <w:t>have to</w:t>
      </w:r>
      <w:proofErr w:type="gramEnd"/>
      <w:r w:rsidRPr="00AB4904">
        <w:rPr>
          <w:rFonts w:ascii="Arial" w:eastAsia="Microsoft JhengHei UI" w:hAnsi="Arial" w:cs="Arial"/>
          <w:sz w:val="22"/>
          <w:szCs w:val="22"/>
        </w:rPr>
        <w:t xml:space="preserve"> continue to house her- </w:t>
      </w:r>
    </w:p>
    <w:p w14:paraId="0B536B75" w14:textId="77777777" w:rsidR="00B574BD" w:rsidRPr="00AB4904" w:rsidRDefault="00B574BD">
      <w:pPr>
        <w:rPr>
          <w:rFonts w:ascii="Arial" w:eastAsia="Microsoft JhengHei UI" w:hAnsi="Arial" w:cs="Arial"/>
          <w:b/>
          <w:bCs/>
          <w:sz w:val="22"/>
          <w:szCs w:val="22"/>
        </w:rPr>
      </w:pPr>
    </w:p>
    <w:p w14:paraId="0CC3DC51" w14:textId="3FB12E8B"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1154BA"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2965248B" w14:textId="77777777" w:rsidR="00B574BD" w:rsidRPr="00AB4904" w:rsidRDefault="00B574BD">
      <w:pPr>
        <w:rPr>
          <w:rFonts w:ascii="Arial" w:eastAsia="Microsoft JhengHei UI" w:hAnsi="Arial" w:cs="Arial"/>
          <w:b/>
          <w:bCs/>
          <w:sz w:val="22"/>
          <w:szCs w:val="22"/>
        </w:rPr>
      </w:pPr>
    </w:p>
    <w:p w14:paraId="50E7BB1C" w14:textId="41AD1E03"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1154BA" w:rsidRPr="00AB4904">
        <w:rPr>
          <w:rFonts w:ascii="Arial" w:eastAsia="Microsoft JhengHei UI" w:hAnsi="Arial" w:cs="Arial"/>
          <w:sz w:val="22"/>
          <w:szCs w:val="22"/>
        </w:rPr>
        <w:t xml:space="preserve"> -f</w:t>
      </w:r>
      <w:r w:rsidR="00AB69A4" w:rsidRPr="00AB4904">
        <w:rPr>
          <w:rFonts w:ascii="Arial" w:eastAsia="Microsoft JhengHei UI" w:hAnsi="Arial" w:cs="Arial"/>
          <w:sz w:val="22"/>
          <w:szCs w:val="22"/>
        </w:rPr>
        <w:t xml:space="preserve">orever. </w:t>
      </w:r>
    </w:p>
    <w:p w14:paraId="5DDF0351" w14:textId="77777777" w:rsidR="00B574BD" w:rsidRPr="00AB4904" w:rsidRDefault="00B574BD">
      <w:pPr>
        <w:rPr>
          <w:rFonts w:ascii="Arial" w:eastAsia="Microsoft JhengHei UI" w:hAnsi="Arial" w:cs="Arial"/>
          <w:b/>
          <w:bCs/>
          <w:sz w:val="22"/>
          <w:szCs w:val="22"/>
        </w:rPr>
      </w:pPr>
    </w:p>
    <w:p w14:paraId="6501F70A" w14:textId="67C388B5"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AA2CF1"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Forever. And then</w:t>
      </w:r>
      <w:r w:rsidR="00851BE5"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she'll be a spinster in our house. </w:t>
      </w:r>
    </w:p>
    <w:p w14:paraId="4BD02E68" w14:textId="77777777" w:rsidR="00851BE5" w:rsidRPr="00AB4904" w:rsidRDefault="00851BE5">
      <w:pPr>
        <w:rPr>
          <w:rFonts w:ascii="Arial" w:eastAsia="Microsoft JhengHei UI" w:hAnsi="Arial" w:cs="Arial"/>
          <w:b/>
          <w:bCs/>
          <w:sz w:val="22"/>
          <w:szCs w:val="22"/>
        </w:rPr>
      </w:pPr>
    </w:p>
    <w:p w14:paraId="176F1A9E" w14:textId="1906AF84"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AA2CF1"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Exactly. </w:t>
      </w:r>
      <w:r w:rsidR="00AA2CF1" w:rsidRPr="00AB4904">
        <w:rPr>
          <w:rFonts w:ascii="Arial" w:eastAsia="Microsoft JhengHei UI" w:hAnsi="Arial" w:cs="Arial"/>
          <w:sz w:val="22"/>
          <w:szCs w:val="22"/>
        </w:rPr>
        <w:t>W</w:t>
      </w:r>
      <w:r w:rsidR="00AB69A4" w:rsidRPr="00AB4904">
        <w:rPr>
          <w:rFonts w:ascii="Arial" w:eastAsia="Microsoft JhengHei UI" w:hAnsi="Arial" w:cs="Arial"/>
          <w:sz w:val="22"/>
          <w:szCs w:val="22"/>
        </w:rPr>
        <w:t>hen you take on the care of a relation who's a woman</w:t>
      </w:r>
      <w:r w:rsidR="005F34A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the two options are</w:t>
      </w:r>
      <w:r w:rsidR="00F44399"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A6031E" w:rsidRPr="00AB4904">
        <w:rPr>
          <w:rFonts w:ascii="Arial" w:eastAsia="Microsoft JhengHei UI" w:hAnsi="Arial" w:cs="Arial"/>
          <w:sz w:val="22"/>
          <w:szCs w:val="22"/>
        </w:rPr>
        <w:t>s</w:t>
      </w:r>
      <w:r w:rsidR="00AB69A4" w:rsidRPr="00AB4904">
        <w:rPr>
          <w:rFonts w:ascii="Arial" w:eastAsia="Microsoft JhengHei UI" w:hAnsi="Arial" w:cs="Arial"/>
          <w:sz w:val="22"/>
          <w:szCs w:val="22"/>
        </w:rPr>
        <w:t xml:space="preserve">he either marries or you take care of her for the rest of her life. </w:t>
      </w:r>
      <w:r w:rsidR="002B6E64" w:rsidRPr="00AB4904">
        <w:rPr>
          <w:rFonts w:ascii="Arial" w:eastAsia="Microsoft JhengHei UI" w:hAnsi="Arial" w:cs="Arial"/>
          <w:b/>
          <w:bCs/>
          <w:sz w:val="22"/>
          <w:szCs w:val="22"/>
        </w:rPr>
        <w:t>[00:20:00]</w:t>
      </w:r>
      <w:r w:rsidR="002B6E64"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ts fun being a woman in this timeframe. </w:t>
      </w:r>
    </w:p>
    <w:p w14:paraId="49F5C738" w14:textId="77777777" w:rsidR="00A93105" w:rsidRPr="00AB4904" w:rsidRDefault="00A93105">
      <w:pPr>
        <w:rPr>
          <w:rFonts w:ascii="Arial" w:eastAsia="Microsoft JhengHei UI" w:hAnsi="Arial" w:cs="Arial"/>
          <w:b/>
          <w:bCs/>
          <w:sz w:val="22"/>
          <w:szCs w:val="22"/>
        </w:rPr>
      </w:pPr>
    </w:p>
    <w:p w14:paraId="1C5CED07" w14:textId="4A3763A0"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112CA0"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So fun. </w:t>
      </w:r>
    </w:p>
    <w:p w14:paraId="0738805D" w14:textId="77777777" w:rsidR="00A93105" w:rsidRPr="00AB4904" w:rsidRDefault="00A93105">
      <w:pPr>
        <w:rPr>
          <w:rFonts w:ascii="Arial" w:eastAsia="Microsoft JhengHei UI" w:hAnsi="Arial" w:cs="Arial"/>
          <w:b/>
          <w:bCs/>
          <w:sz w:val="22"/>
          <w:szCs w:val="22"/>
        </w:rPr>
      </w:pPr>
    </w:p>
    <w:p w14:paraId="33FDDFEA" w14:textId="16319547"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lastRenderedPageBreak/>
        <w:t>Becca:</w:t>
      </w:r>
      <w:r w:rsidR="00112CA0"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w:t>
      </w:r>
    </w:p>
    <w:p w14:paraId="594E52D8" w14:textId="77777777" w:rsidR="00A93105" w:rsidRPr="00AB4904" w:rsidRDefault="00A93105">
      <w:pPr>
        <w:rPr>
          <w:rFonts w:ascii="Arial" w:eastAsia="Microsoft JhengHei UI" w:hAnsi="Arial" w:cs="Arial"/>
          <w:b/>
          <w:bCs/>
          <w:sz w:val="22"/>
          <w:szCs w:val="22"/>
        </w:rPr>
      </w:pPr>
    </w:p>
    <w:p w14:paraId="290208B7" w14:textId="4C25983E" w:rsidR="00102676"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112CA0"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Mrs. Norris says, </w:t>
      </w:r>
      <w:r w:rsidR="00102676" w:rsidRPr="00AB4904">
        <w:rPr>
          <w:rFonts w:ascii="Arial" w:eastAsia="Microsoft JhengHei UI" w:hAnsi="Arial" w:cs="Arial"/>
          <w:sz w:val="22"/>
          <w:szCs w:val="22"/>
        </w:rPr>
        <w:t>“Y</w:t>
      </w:r>
      <w:r w:rsidR="00112CA0" w:rsidRPr="00AB4904">
        <w:rPr>
          <w:rFonts w:ascii="Arial" w:eastAsia="Microsoft JhengHei UI" w:hAnsi="Arial" w:cs="Arial"/>
          <w:sz w:val="22"/>
          <w:szCs w:val="22"/>
        </w:rPr>
        <w:t xml:space="preserve">ou know </w:t>
      </w:r>
      <w:r w:rsidR="00AB69A4" w:rsidRPr="00AB4904">
        <w:rPr>
          <w:rFonts w:ascii="Arial" w:eastAsia="Microsoft JhengHei UI" w:hAnsi="Arial" w:cs="Arial"/>
          <w:sz w:val="22"/>
          <w:szCs w:val="22"/>
        </w:rPr>
        <w:t>what? I would rather deny myself life's pleasures than be ungenerous. So</w:t>
      </w:r>
      <w:r w:rsidR="00BA111E"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to make sure there's absolutely no trouble </w:t>
      </w:r>
      <w:proofErr w:type="gramStart"/>
      <w:r w:rsidR="00AB69A4" w:rsidRPr="00AB4904">
        <w:rPr>
          <w:rFonts w:ascii="Arial" w:eastAsia="Microsoft JhengHei UI" w:hAnsi="Arial" w:cs="Arial"/>
          <w:sz w:val="22"/>
          <w:szCs w:val="22"/>
        </w:rPr>
        <w:t>to</w:t>
      </w:r>
      <w:proofErr w:type="gramEnd"/>
      <w:r w:rsidR="00AB69A4" w:rsidRPr="00AB4904">
        <w:rPr>
          <w:rFonts w:ascii="Arial" w:eastAsia="Microsoft JhengHei UI" w:hAnsi="Arial" w:cs="Arial"/>
          <w:sz w:val="22"/>
          <w:szCs w:val="22"/>
        </w:rPr>
        <w:t xml:space="preserve"> you, Sir Thomas, I will </w:t>
      </w:r>
      <w:proofErr w:type="gramStart"/>
      <w:r w:rsidR="00AB69A4" w:rsidRPr="00AB4904">
        <w:rPr>
          <w:rFonts w:ascii="Arial" w:eastAsia="Microsoft JhengHei UI" w:hAnsi="Arial" w:cs="Arial"/>
          <w:sz w:val="22"/>
          <w:szCs w:val="22"/>
        </w:rPr>
        <w:t>get</w:t>
      </w:r>
      <w:proofErr w:type="gramEnd"/>
      <w:r w:rsidR="00AB69A4" w:rsidRPr="00AB4904">
        <w:rPr>
          <w:rFonts w:ascii="Arial" w:eastAsia="Microsoft JhengHei UI" w:hAnsi="Arial" w:cs="Arial"/>
          <w:sz w:val="22"/>
          <w:szCs w:val="22"/>
        </w:rPr>
        <w:t xml:space="preserve"> the child to </w:t>
      </w:r>
      <w:r w:rsidR="004805F9" w:rsidRPr="00AB4904">
        <w:rPr>
          <w:rFonts w:ascii="Arial" w:eastAsia="Microsoft JhengHei UI" w:hAnsi="Arial" w:cs="Arial"/>
          <w:sz w:val="22"/>
          <w:szCs w:val="22"/>
        </w:rPr>
        <w:t>Mansfield Park</w:t>
      </w:r>
      <w:r w:rsidR="00AB69A4" w:rsidRPr="00AB4904">
        <w:rPr>
          <w:rFonts w:ascii="Arial" w:eastAsia="Microsoft JhengHei UI" w:hAnsi="Arial" w:cs="Arial"/>
          <w:sz w:val="22"/>
          <w:szCs w:val="22"/>
        </w:rPr>
        <w:t xml:space="preserve"> myself. Nanny will go pick her up.</w:t>
      </w:r>
      <w:r w:rsidR="0010267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Nanny being</w:t>
      </w:r>
      <w:r w:rsidR="0010267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1CCCFAE7" w14:textId="77777777" w:rsidR="00102676" w:rsidRPr="00AB4904" w:rsidRDefault="00102676">
      <w:pPr>
        <w:rPr>
          <w:rFonts w:ascii="Arial" w:eastAsia="Microsoft JhengHei UI" w:hAnsi="Arial" w:cs="Arial"/>
          <w:sz w:val="22"/>
          <w:szCs w:val="22"/>
        </w:rPr>
      </w:pPr>
    </w:p>
    <w:p w14:paraId="6B03C880" w14:textId="77777777" w:rsidR="00292917" w:rsidRPr="00AB4904" w:rsidRDefault="00102676">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Her maid. </w:t>
      </w:r>
    </w:p>
    <w:p w14:paraId="407B60B2" w14:textId="77777777" w:rsidR="00292917" w:rsidRPr="00AB4904" w:rsidRDefault="00292917">
      <w:pPr>
        <w:rPr>
          <w:rFonts w:ascii="Arial" w:eastAsia="Microsoft JhengHei UI" w:hAnsi="Arial" w:cs="Arial"/>
          <w:sz w:val="22"/>
          <w:szCs w:val="22"/>
        </w:rPr>
      </w:pPr>
    </w:p>
    <w:p w14:paraId="2D83DA97" w14:textId="52F802DF" w:rsidR="003163F1" w:rsidRPr="00AB4904" w:rsidRDefault="00292917">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 xml:space="preserve">-her maid. </w:t>
      </w:r>
      <w:r w:rsidR="007F3E6D" w:rsidRPr="00AB4904">
        <w:rPr>
          <w:rFonts w:ascii="Arial" w:eastAsia="Microsoft JhengHei UI" w:hAnsi="Arial" w:cs="Arial"/>
          <w:sz w:val="22"/>
          <w:szCs w:val="22"/>
        </w:rPr>
        <w:t>“</w:t>
      </w:r>
      <w:r w:rsidRPr="00AB4904">
        <w:rPr>
          <w:rFonts w:ascii="Arial" w:eastAsia="Microsoft JhengHei UI" w:hAnsi="Arial" w:cs="Arial"/>
          <w:sz w:val="22"/>
          <w:szCs w:val="22"/>
        </w:rPr>
        <w:t>And she can stay with her cousin</w:t>
      </w:r>
      <w:r w:rsidR="000F5A6D" w:rsidRPr="00AB4904">
        <w:rPr>
          <w:rFonts w:ascii="Arial" w:eastAsia="Microsoft JhengHei UI" w:hAnsi="Arial" w:cs="Arial"/>
          <w:sz w:val="22"/>
          <w:szCs w:val="22"/>
        </w:rPr>
        <w:t>,</w:t>
      </w:r>
      <w:r w:rsidRPr="00AB4904">
        <w:rPr>
          <w:rFonts w:ascii="Arial" w:eastAsia="Microsoft JhengHei UI" w:hAnsi="Arial" w:cs="Arial"/>
          <w:sz w:val="22"/>
          <w:szCs w:val="22"/>
        </w:rPr>
        <w:t xml:space="preserve"> and go buy public coach</w:t>
      </w:r>
      <w:r w:rsidR="000F5A6D"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r w:rsidR="000F5A6D" w:rsidRPr="00AB4904">
        <w:rPr>
          <w:rFonts w:ascii="Arial" w:eastAsia="Microsoft JhengHei UI" w:hAnsi="Arial" w:cs="Arial"/>
          <w:sz w:val="22"/>
          <w:szCs w:val="22"/>
        </w:rPr>
        <w:t>a</w:t>
      </w:r>
      <w:r w:rsidRPr="00AB4904">
        <w:rPr>
          <w:rFonts w:ascii="Arial" w:eastAsia="Microsoft JhengHei UI" w:hAnsi="Arial" w:cs="Arial"/>
          <w:sz w:val="22"/>
          <w:szCs w:val="22"/>
        </w:rPr>
        <w:t>nd it'll be so cheap. I'll have to give up my own servant for three days.</w:t>
      </w:r>
      <w:r w:rsidR="007F3E6D"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p>
    <w:p w14:paraId="77F06C65" w14:textId="77777777" w:rsidR="00E012D8" w:rsidRPr="00AB4904" w:rsidRDefault="00E012D8">
      <w:pPr>
        <w:rPr>
          <w:rFonts w:ascii="Arial" w:eastAsia="Microsoft JhengHei UI" w:hAnsi="Arial" w:cs="Arial"/>
          <w:b/>
          <w:bCs/>
          <w:sz w:val="22"/>
          <w:szCs w:val="22"/>
        </w:rPr>
      </w:pPr>
    </w:p>
    <w:p w14:paraId="3665B0BE" w14:textId="049C36D6"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7F3E6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Very big sacrifice. </w:t>
      </w:r>
    </w:p>
    <w:p w14:paraId="07640FBF" w14:textId="77777777" w:rsidR="00D52CC1" w:rsidRPr="00AB4904" w:rsidRDefault="00D52CC1">
      <w:pPr>
        <w:rPr>
          <w:rFonts w:ascii="Arial" w:eastAsia="Microsoft JhengHei UI" w:hAnsi="Arial" w:cs="Arial"/>
          <w:b/>
          <w:bCs/>
          <w:sz w:val="22"/>
          <w:szCs w:val="22"/>
        </w:rPr>
      </w:pPr>
    </w:p>
    <w:p w14:paraId="763A3359" w14:textId="747DBC5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7F3E6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Huge. I do think that Sir Thomas, when he agrees, I think he gets a private coach for her</w:t>
      </w:r>
      <w:r w:rsidR="004372A5"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it says something about </w:t>
      </w:r>
      <w:r w:rsidR="000875FF" w:rsidRPr="00AB4904">
        <w:rPr>
          <w:rFonts w:ascii="Arial" w:eastAsia="Microsoft JhengHei UI" w:hAnsi="Arial" w:cs="Arial"/>
          <w:sz w:val="22"/>
          <w:szCs w:val="22"/>
        </w:rPr>
        <w:t xml:space="preserve">like </w:t>
      </w:r>
      <w:r w:rsidR="00AB69A4" w:rsidRPr="00AB4904">
        <w:rPr>
          <w:rFonts w:ascii="Arial" w:eastAsia="Microsoft JhengHei UI" w:hAnsi="Arial" w:cs="Arial"/>
          <w:sz w:val="22"/>
          <w:szCs w:val="22"/>
        </w:rPr>
        <w:t xml:space="preserve">a less economic but more dignified approach was taken. </w:t>
      </w:r>
    </w:p>
    <w:p w14:paraId="511B3E62" w14:textId="77777777" w:rsidR="00735E4C" w:rsidRPr="00AB4904" w:rsidRDefault="00735E4C">
      <w:pPr>
        <w:rPr>
          <w:rFonts w:ascii="Arial" w:eastAsia="Microsoft JhengHei UI" w:hAnsi="Arial" w:cs="Arial"/>
          <w:b/>
          <w:bCs/>
          <w:sz w:val="22"/>
          <w:szCs w:val="22"/>
        </w:rPr>
      </w:pPr>
    </w:p>
    <w:p w14:paraId="31D0E4BB" w14:textId="29B99F26"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127661"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0375B0D4" w14:textId="77777777" w:rsidR="00735E4C" w:rsidRPr="00AB4904" w:rsidRDefault="00735E4C">
      <w:pPr>
        <w:rPr>
          <w:rFonts w:ascii="Arial" w:eastAsia="Microsoft JhengHei UI" w:hAnsi="Arial" w:cs="Arial"/>
          <w:b/>
          <w:bCs/>
          <w:sz w:val="22"/>
          <w:szCs w:val="22"/>
        </w:rPr>
      </w:pPr>
    </w:p>
    <w:p w14:paraId="35E3961A" w14:textId="438CBEEC"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127661"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Mrs. Norris is patting herself on the back for a good deed while Sir Thomas is taking on </w:t>
      </w:r>
      <w:proofErr w:type="gramStart"/>
      <w:r w:rsidR="00AB69A4" w:rsidRPr="00AB4904">
        <w:rPr>
          <w:rFonts w:ascii="Arial" w:eastAsia="Microsoft JhengHei UI" w:hAnsi="Arial" w:cs="Arial"/>
          <w:sz w:val="22"/>
          <w:szCs w:val="22"/>
        </w:rPr>
        <w:t>all of</w:t>
      </w:r>
      <w:proofErr w:type="gramEnd"/>
      <w:r w:rsidR="00AB69A4" w:rsidRPr="00AB4904">
        <w:rPr>
          <w:rFonts w:ascii="Arial" w:eastAsia="Microsoft JhengHei UI" w:hAnsi="Arial" w:cs="Arial"/>
          <w:sz w:val="22"/>
          <w:szCs w:val="22"/>
        </w:rPr>
        <w:t xml:space="preserve"> the expense and labor of it. I did want to read this paragraph</w:t>
      </w:r>
      <w:r w:rsidR="00F74D4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I think it describes Mrs. Norris perfectly. </w:t>
      </w:r>
    </w:p>
    <w:p w14:paraId="668D0823" w14:textId="77777777" w:rsidR="00256AAD" w:rsidRPr="00AB4904" w:rsidRDefault="00256AAD">
      <w:pPr>
        <w:rPr>
          <w:rFonts w:ascii="Arial" w:eastAsia="Microsoft JhengHei UI" w:hAnsi="Arial" w:cs="Arial"/>
          <w:b/>
          <w:bCs/>
          <w:sz w:val="22"/>
          <w:szCs w:val="22"/>
        </w:rPr>
      </w:pPr>
    </w:p>
    <w:p w14:paraId="770237D0" w14:textId="3FB68D6B"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256AAD" w:rsidRPr="00AB4904">
        <w:rPr>
          <w:rFonts w:ascii="Arial" w:eastAsia="Microsoft JhengHei UI" w:hAnsi="Arial" w:cs="Arial"/>
          <w:sz w:val="22"/>
          <w:szCs w:val="22"/>
        </w:rPr>
        <w:t xml:space="preserve"> </w:t>
      </w:r>
      <w:r w:rsidRPr="00AB4904">
        <w:rPr>
          <w:rFonts w:ascii="Arial" w:eastAsia="Microsoft JhengHei UI" w:hAnsi="Arial" w:cs="Arial"/>
          <w:sz w:val="22"/>
          <w:szCs w:val="22"/>
        </w:rPr>
        <w:t xml:space="preserve">Oh, yes. </w:t>
      </w:r>
    </w:p>
    <w:p w14:paraId="5F6962D5" w14:textId="77777777" w:rsidR="00C234B5" w:rsidRPr="00AB4904" w:rsidRDefault="00C234B5">
      <w:pPr>
        <w:rPr>
          <w:rFonts w:ascii="Arial" w:eastAsia="Microsoft JhengHei UI" w:hAnsi="Arial" w:cs="Arial"/>
          <w:b/>
          <w:bCs/>
          <w:sz w:val="22"/>
          <w:szCs w:val="22"/>
        </w:rPr>
      </w:pPr>
    </w:p>
    <w:p w14:paraId="73232D03" w14:textId="5686310C" w:rsidR="00711C17" w:rsidRPr="00AB4904" w:rsidRDefault="00DD6DAD">
      <w:pPr>
        <w:rPr>
          <w:rFonts w:ascii="Arial" w:hAnsi="Arial" w:cs="Arial"/>
          <w:color w:val="292C2E"/>
          <w:sz w:val="22"/>
          <w:szCs w:val="22"/>
        </w:rPr>
      </w:pPr>
      <w:r w:rsidRPr="00AB4904">
        <w:rPr>
          <w:rFonts w:ascii="Arial" w:eastAsia="Microsoft JhengHei UI" w:hAnsi="Arial" w:cs="Arial"/>
          <w:b/>
          <w:bCs/>
          <w:sz w:val="22"/>
          <w:szCs w:val="22"/>
        </w:rPr>
        <w:t>Molly:</w:t>
      </w:r>
      <w:r w:rsidR="00256AAD" w:rsidRPr="00AB4904">
        <w:rPr>
          <w:rFonts w:ascii="Arial" w:eastAsia="Microsoft JhengHei UI" w:hAnsi="Arial" w:cs="Arial"/>
          <w:sz w:val="22"/>
          <w:szCs w:val="22"/>
        </w:rPr>
        <w:t xml:space="preserve"> </w:t>
      </w:r>
      <w:r w:rsidR="00711C17" w:rsidRPr="00AB4904">
        <w:rPr>
          <w:rFonts w:ascii="Arial" w:eastAsia="Microsoft JhengHei UI" w:hAnsi="Arial" w:cs="Arial"/>
          <w:sz w:val="22"/>
          <w:szCs w:val="22"/>
        </w:rPr>
        <w:t>“</w:t>
      </w:r>
      <w:r w:rsidR="00711C17" w:rsidRPr="00AB4904">
        <w:rPr>
          <w:rFonts w:ascii="Arial" w:hAnsi="Arial" w:cs="Arial"/>
          <w:color w:val="292C2E"/>
          <w:sz w:val="22"/>
          <w:szCs w:val="22"/>
        </w:rPr>
        <w:t xml:space="preserve">The division of gratifying sensations ought not, </w:t>
      </w:r>
      <w:r w:rsidR="00BF5586" w:rsidRPr="00AB4904">
        <w:rPr>
          <w:rFonts w:ascii="Arial" w:hAnsi="Arial" w:cs="Arial"/>
          <w:b/>
          <w:bCs/>
          <w:color w:val="292C2E"/>
          <w:sz w:val="22"/>
          <w:szCs w:val="22"/>
        </w:rPr>
        <w:t xml:space="preserve">[00:21:00] </w:t>
      </w:r>
      <w:r w:rsidR="00711C17" w:rsidRPr="00AB4904">
        <w:rPr>
          <w:rFonts w:ascii="Arial" w:hAnsi="Arial" w:cs="Arial"/>
          <w:color w:val="292C2E"/>
          <w:sz w:val="22"/>
          <w:szCs w:val="22"/>
        </w:rPr>
        <w:t>in strict justice, to have been equal</w:t>
      </w:r>
      <w:r w:rsidR="006E1D61" w:rsidRPr="00AB4904">
        <w:rPr>
          <w:rFonts w:ascii="Arial" w:hAnsi="Arial" w:cs="Arial"/>
          <w:color w:val="292C2E"/>
          <w:sz w:val="22"/>
          <w:szCs w:val="22"/>
        </w:rPr>
        <w:t xml:space="preserve">, </w:t>
      </w:r>
      <w:r w:rsidR="00711C17" w:rsidRPr="00AB4904">
        <w:rPr>
          <w:rFonts w:ascii="Arial" w:hAnsi="Arial" w:cs="Arial"/>
          <w:color w:val="292C2E"/>
          <w:sz w:val="22"/>
          <w:szCs w:val="22"/>
        </w:rPr>
        <w:t>for Sir Thomas was fully resolved to be the real and consistent patron of the selected child, and Mrs. Norris had not the least intention of being at any expense whatever in her maintenance.</w:t>
      </w:r>
    </w:p>
    <w:p w14:paraId="0AC287F2" w14:textId="77777777" w:rsidR="00711C17" w:rsidRPr="00AB4904" w:rsidRDefault="00711C17">
      <w:pPr>
        <w:rPr>
          <w:rFonts w:ascii="Arial" w:eastAsia="Microsoft JhengHei UI" w:hAnsi="Arial" w:cs="Arial"/>
          <w:sz w:val="22"/>
          <w:szCs w:val="22"/>
        </w:rPr>
      </w:pPr>
    </w:p>
    <w:p w14:paraId="18DD8EEA" w14:textId="3A39CB09" w:rsidR="00711C17" w:rsidRPr="00AB4904" w:rsidRDefault="00711C17">
      <w:pPr>
        <w:rPr>
          <w:rFonts w:ascii="Arial" w:hAnsi="Arial" w:cs="Arial"/>
          <w:color w:val="292C2E"/>
          <w:sz w:val="22"/>
          <w:szCs w:val="22"/>
        </w:rPr>
      </w:pPr>
      <w:r w:rsidRPr="00AB4904">
        <w:rPr>
          <w:rFonts w:ascii="Arial" w:hAnsi="Arial" w:cs="Arial"/>
          <w:color w:val="292C2E"/>
          <w:sz w:val="22"/>
          <w:szCs w:val="22"/>
        </w:rPr>
        <w:t>As far as walking, talking, and contriving reached, she was thoroughly benevolent, and nobody knew better how to dictate liberality to others</w:t>
      </w:r>
      <w:r w:rsidR="006E1D61" w:rsidRPr="00AB4904">
        <w:rPr>
          <w:rFonts w:ascii="Arial" w:hAnsi="Arial" w:cs="Arial"/>
          <w:color w:val="292C2E"/>
          <w:sz w:val="22"/>
          <w:szCs w:val="22"/>
        </w:rPr>
        <w:t xml:space="preserve">, </w:t>
      </w:r>
      <w:r w:rsidRPr="00AB4904">
        <w:rPr>
          <w:rFonts w:ascii="Arial" w:hAnsi="Arial" w:cs="Arial"/>
          <w:color w:val="292C2E"/>
          <w:sz w:val="22"/>
          <w:szCs w:val="22"/>
        </w:rPr>
        <w:t>but her love of money was equal to her love of directing, and she knew quite as well how to save her own as to spend that of her friends.”</w:t>
      </w:r>
    </w:p>
    <w:p w14:paraId="2010AE0B" w14:textId="77777777" w:rsidR="00711C17" w:rsidRPr="00AB4904" w:rsidRDefault="00711C17">
      <w:pPr>
        <w:rPr>
          <w:rFonts w:ascii="Arial" w:hAnsi="Arial" w:cs="Arial"/>
          <w:color w:val="292C2E"/>
          <w:sz w:val="22"/>
          <w:szCs w:val="22"/>
        </w:rPr>
      </w:pPr>
    </w:p>
    <w:p w14:paraId="1512FF1E" w14:textId="3AF1A427" w:rsidR="00464759" w:rsidRPr="00AB4904" w:rsidRDefault="00AB69A4">
      <w:pPr>
        <w:rPr>
          <w:rFonts w:ascii="Arial" w:eastAsia="Microsoft JhengHei UI" w:hAnsi="Arial" w:cs="Arial"/>
          <w:sz w:val="22"/>
          <w:szCs w:val="22"/>
        </w:rPr>
      </w:pPr>
      <w:r w:rsidRPr="00AB4904">
        <w:rPr>
          <w:rFonts w:ascii="Arial" w:eastAsia="Microsoft JhengHei UI" w:hAnsi="Arial" w:cs="Arial"/>
          <w:sz w:val="22"/>
          <w:szCs w:val="22"/>
        </w:rPr>
        <w:t xml:space="preserve">She is frugal. She married </w:t>
      </w:r>
      <w:proofErr w:type="gramStart"/>
      <w:r w:rsidRPr="00AB4904">
        <w:rPr>
          <w:rFonts w:ascii="Arial" w:eastAsia="Microsoft JhengHei UI" w:hAnsi="Arial" w:cs="Arial"/>
          <w:sz w:val="22"/>
          <w:szCs w:val="22"/>
        </w:rPr>
        <w:t>lower</w:t>
      </w:r>
      <w:proofErr w:type="gramEnd"/>
      <w:r w:rsidRPr="00AB4904">
        <w:rPr>
          <w:rFonts w:ascii="Arial" w:eastAsia="Microsoft JhengHei UI" w:hAnsi="Arial" w:cs="Arial"/>
          <w:sz w:val="22"/>
          <w:szCs w:val="22"/>
        </w:rPr>
        <w:t xml:space="preserve"> than she expected to. </w:t>
      </w:r>
    </w:p>
    <w:p w14:paraId="53BC7579" w14:textId="77777777" w:rsidR="00464759" w:rsidRPr="00AB4904" w:rsidRDefault="00464759">
      <w:pPr>
        <w:rPr>
          <w:rFonts w:ascii="Arial" w:eastAsia="Microsoft JhengHei UI" w:hAnsi="Arial" w:cs="Arial"/>
          <w:sz w:val="22"/>
          <w:szCs w:val="22"/>
        </w:rPr>
      </w:pPr>
    </w:p>
    <w:p w14:paraId="22385E40" w14:textId="3F529A74" w:rsidR="003163F1" w:rsidRPr="00AB4904" w:rsidRDefault="00464759">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Yeah. It was a disappointing match for her. </w:t>
      </w:r>
    </w:p>
    <w:p w14:paraId="503A236F" w14:textId="77777777" w:rsidR="00952DE8" w:rsidRPr="00AB4904" w:rsidRDefault="00952DE8">
      <w:pPr>
        <w:rPr>
          <w:rFonts w:ascii="Arial" w:eastAsia="Microsoft JhengHei UI" w:hAnsi="Arial" w:cs="Arial"/>
          <w:b/>
          <w:bCs/>
          <w:sz w:val="22"/>
          <w:szCs w:val="22"/>
        </w:rPr>
      </w:pPr>
    </w:p>
    <w:p w14:paraId="67847718" w14:textId="70A51052"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46475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s. And so</w:t>
      </w:r>
      <w:r w:rsidR="00464759"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she was </w:t>
      </w:r>
      <w:r w:rsidR="00464759" w:rsidRPr="00AB4904">
        <w:rPr>
          <w:rFonts w:ascii="Arial" w:eastAsia="Microsoft JhengHei UI" w:hAnsi="Arial" w:cs="Arial"/>
          <w:sz w:val="22"/>
          <w:szCs w:val="22"/>
        </w:rPr>
        <w:t>like</w:t>
      </w:r>
      <w:r w:rsidR="00FF6E3E" w:rsidRPr="00AB4904">
        <w:rPr>
          <w:rFonts w:ascii="Arial" w:eastAsia="Microsoft JhengHei UI" w:hAnsi="Arial" w:cs="Arial"/>
          <w:sz w:val="22"/>
          <w:szCs w:val="22"/>
        </w:rPr>
        <w:t>,</w:t>
      </w:r>
      <w:r w:rsidR="0046475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I'm not going to spend any of the money that comes in.</w:t>
      </w:r>
      <w:r w:rsidR="00464759"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Then</w:t>
      </w:r>
      <w:r w:rsidR="00464759"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she saved up. She didn't have any kids. She didn't have any reason to spend money. So</w:t>
      </w:r>
      <w:r w:rsidR="00464759"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she continues to save money. And now</w:t>
      </w:r>
      <w:r w:rsidR="00EA2C44"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she's frugal, not because she needs to be, but out of habit</w:t>
      </w:r>
      <w:r w:rsidR="00E80248" w:rsidRPr="00AB4904">
        <w:rPr>
          <w:rFonts w:ascii="Arial" w:eastAsia="Microsoft JhengHei UI" w:hAnsi="Arial" w:cs="Arial"/>
          <w:sz w:val="22"/>
          <w:szCs w:val="22"/>
        </w:rPr>
        <w:t>, a</w:t>
      </w:r>
      <w:r w:rsidR="00AB69A4" w:rsidRPr="00AB4904">
        <w:rPr>
          <w:rFonts w:ascii="Arial" w:eastAsia="Microsoft JhengHei UI" w:hAnsi="Arial" w:cs="Arial"/>
          <w:sz w:val="22"/>
          <w:szCs w:val="22"/>
        </w:rPr>
        <w:t xml:space="preserve">nd I think she just </w:t>
      </w:r>
      <w:r w:rsidR="00DB6076" w:rsidRPr="00AB4904">
        <w:rPr>
          <w:rFonts w:ascii="Arial" w:eastAsia="Microsoft JhengHei UI" w:hAnsi="Arial" w:cs="Arial"/>
          <w:sz w:val="22"/>
          <w:szCs w:val="22"/>
        </w:rPr>
        <w:t>like</w:t>
      </w:r>
      <w:r w:rsidR="00AB69A4" w:rsidRPr="00AB4904">
        <w:rPr>
          <w:rFonts w:ascii="Arial" w:eastAsia="Microsoft JhengHei UI" w:hAnsi="Arial" w:cs="Arial"/>
          <w:sz w:val="22"/>
          <w:szCs w:val="22"/>
        </w:rPr>
        <w:t xml:space="preserve">s to have money. </w:t>
      </w:r>
      <w:r w:rsidR="007D0195" w:rsidRPr="00AB4904">
        <w:rPr>
          <w:rFonts w:ascii="Arial" w:eastAsia="Microsoft JhengHei UI" w:hAnsi="Arial" w:cs="Arial"/>
          <w:b/>
          <w:bCs/>
          <w:sz w:val="22"/>
          <w:szCs w:val="22"/>
        </w:rPr>
        <w:t>[00:22:00]</w:t>
      </w:r>
      <w:r w:rsidR="007D019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So</w:t>
      </w:r>
      <w:r w:rsidR="00DB607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her thing, I think, throughout this book is </w:t>
      </w:r>
      <w:r w:rsidR="00400681" w:rsidRPr="00AB4904">
        <w:rPr>
          <w:rFonts w:ascii="Arial" w:eastAsia="Microsoft JhengHei UI" w:hAnsi="Arial" w:cs="Arial"/>
          <w:sz w:val="22"/>
          <w:szCs w:val="22"/>
        </w:rPr>
        <w:t>going to</w:t>
      </w:r>
      <w:r w:rsidR="00AB69A4" w:rsidRPr="00AB4904">
        <w:rPr>
          <w:rFonts w:ascii="Arial" w:eastAsia="Microsoft JhengHei UI" w:hAnsi="Arial" w:cs="Arial"/>
          <w:sz w:val="22"/>
          <w:szCs w:val="22"/>
        </w:rPr>
        <w:t xml:space="preserve"> be not spending money when she should. </w:t>
      </w:r>
    </w:p>
    <w:p w14:paraId="280A90D1" w14:textId="77777777" w:rsidR="00E07E7C" w:rsidRPr="00AB4904" w:rsidRDefault="00E07E7C">
      <w:pPr>
        <w:rPr>
          <w:rFonts w:ascii="Arial" w:eastAsia="Microsoft JhengHei UI" w:hAnsi="Arial" w:cs="Arial"/>
          <w:b/>
          <w:bCs/>
          <w:sz w:val="22"/>
          <w:szCs w:val="22"/>
        </w:rPr>
      </w:pPr>
    </w:p>
    <w:p w14:paraId="5FD9B63F" w14:textId="4BAD5C82"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DB607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Absolutely. She's a penny pincher. Her whole</w:t>
      </w:r>
      <w:r w:rsidR="00DB607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livelihood is based essentially on Sir Thomas. </w:t>
      </w:r>
      <w:r w:rsidR="00E6746C" w:rsidRPr="00AB4904">
        <w:rPr>
          <w:rFonts w:ascii="Arial" w:eastAsia="Microsoft JhengHei UI" w:hAnsi="Arial" w:cs="Arial"/>
          <w:sz w:val="22"/>
          <w:szCs w:val="22"/>
        </w:rPr>
        <w:t>S</w:t>
      </w:r>
      <w:r w:rsidR="00AB69A4" w:rsidRPr="00AB4904">
        <w:rPr>
          <w:rFonts w:ascii="Arial" w:eastAsia="Microsoft JhengHei UI" w:hAnsi="Arial" w:cs="Arial"/>
          <w:sz w:val="22"/>
          <w:szCs w:val="22"/>
        </w:rPr>
        <w:t>he has kind of, basically</w:t>
      </w:r>
      <w:r w:rsidR="00E6746C"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this idea that </w:t>
      </w:r>
      <w:proofErr w:type="gramStart"/>
      <w:r w:rsidR="00AB69A4" w:rsidRPr="00AB4904">
        <w:rPr>
          <w:rFonts w:ascii="Arial" w:eastAsia="Microsoft JhengHei UI" w:hAnsi="Arial" w:cs="Arial"/>
          <w:sz w:val="22"/>
          <w:szCs w:val="22"/>
        </w:rPr>
        <w:t>she's</w:t>
      </w:r>
      <w:r w:rsidR="002C2D73" w:rsidRPr="00AB4904">
        <w:rPr>
          <w:rFonts w:ascii="Arial" w:eastAsia="Microsoft JhengHei UI" w:hAnsi="Arial" w:cs="Arial"/>
          <w:sz w:val="22"/>
          <w:szCs w:val="22"/>
        </w:rPr>
        <w:t xml:space="preserve"> like</w:t>
      </w:r>
      <w:proofErr w:type="gramEnd"/>
      <w:r w:rsidR="002C2D7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sort of encapsulated within his realm of wealth and what he does with it. And so</w:t>
      </w:r>
      <w:r w:rsidR="00DE220F"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she decides what he's </w:t>
      </w:r>
      <w:r w:rsidR="00400681" w:rsidRPr="00AB4904">
        <w:rPr>
          <w:rFonts w:ascii="Arial" w:eastAsia="Microsoft JhengHei UI" w:hAnsi="Arial" w:cs="Arial"/>
          <w:sz w:val="22"/>
          <w:szCs w:val="22"/>
        </w:rPr>
        <w:t>going to</w:t>
      </w:r>
      <w:r w:rsidR="00AB69A4" w:rsidRPr="00AB4904">
        <w:rPr>
          <w:rFonts w:ascii="Arial" w:eastAsia="Microsoft JhengHei UI" w:hAnsi="Arial" w:cs="Arial"/>
          <w:sz w:val="22"/>
          <w:szCs w:val="22"/>
        </w:rPr>
        <w:t xml:space="preserve"> do for herself</w:t>
      </w:r>
      <w:r w:rsidR="00B9366A"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then </w:t>
      </w:r>
      <w:r w:rsidR="00DE220F" w:rsidRPr="00AB4904">
        <w:rPr>
          <w:rFonts w:ascii="Arial" w:eastAsia="Microsoft JhengHei UI" w:hAnsi="Arial" w:cs="Arial"/>
          <w:sz w:val="22"/>
          <w:szCs w:val="22"/>
        </w:rPr>
        <w:t>h</w:t>
      </w:r>
      <w:r w:rsidR="00AB69A4" w:rsidRPr="00AB4904">
        <w:rPr>
          <w:rFonts w:ascii="Arial" w:eastAsia="Microsoft JhengHei UI" w:hAnsi="Arial" w:cs="Arial"/>
          <w:sz w:val="22"/>
          <w:szCs w:val="22"/>
        </w:rPr>
        <w:t xml:space="preserve">as no part in any of the actual implementation of what he </w:t>
      </w:r>
      <w:proofErr w:type="gramStart"/>
      <w:r w:rsidR="00AB69A4" w:rsidRPr="00AB4904">
        <w:rPr>
          <w:rFonts w:ascii="Arial" w:eastAsia="Microsoft JhengHei UI" w:hAnsi="Arial" w:cs="Arial"/>
          <w:sz w:val="22"/>
          <w:szCs w:val="22"/>
        </w:rPr>
        <w:t>has to</w:t>
      </w:r>
      <w:proofErr w:type="gramEnd"/>
      <w:r w:rsidR="00AB69A4" w:rsidRPr="00AB4904">
        <w:rPr>
          <w:rFonts w:ascii="Arial" w:eastAsia="Microsoft JhengHei UI" w:hAnsi="Arial" w:cs="Arial"/>
          <w:sz w:val="22"/>
          <w:szCs w:val="22"/>
        </w:rPr>
        <w:t xml:space="preserve"> do. </w:t>
      </w:r>
    </w:p>
    <w:p w14:paraId="1F331B25" w14:textId="77777777" w:rsidR="0051675B" w:rsidRPr="00AB4904" w:rsidRDefault="0051675B">
      <w:pPr>
        <w:rPr>
          <w:rFonts w:ascii="Arial" w:eastAsia="Microsoft JhengHei UI" w:hAnsi="Arial" w:cs="Arial"/>
          <w:b/>
          <w:bCs/>
          <w:sz w:val="22"/>
          <w:szCs w:val="22"/>
        </w:rPr>
      </w:pPr>
    </w:p>
    <w:p w14:paraId="3E31899F" w14:textId="1B04B8D2"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C70970"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w:t>
      </w:r>
    </w:p>
    <w:p w14:paraId="1CAB2DB2" w14:textId="77777777" w:rsidR="0051675B" w:rsidRPr="00AB4904" w:rsidRDefault="0051675B">
      <w:pPr>
        <w:rPr>
          <w:rFonts w:ascii="Arial" w:eastAsia="Microsoft JhengHei UI" w:hAnsi="Arial" w:cs="Arial"/>
          <w:b/>
          <w:bCs/>
          <w:sz w:val="22"/>
          <w:szCs w:val="22"/>
        </w:rPr>
      </w:pPr>
    </w:p>
    <w:p w14:paraId="0D796079" w14:textId="53EE7B56"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C70970"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It's very extreme in the case of Fanny</w:t>
      </w:r>
      <w:r w:rsidR="00214FD0"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34B60896" w14:textId="77777777" w:rsidR="00BA104C" w:rsidRPr="00AB4904" w:rsidRDefault="00BA104C">
      <w:pPr>
        <w:rPr>
          <w:rFonts w:ascii="Arial" w:eastAsia="Microsoft JhengHei UI" w:hAnsi="Arial" w:cs="Arial"/>
          <w:b/>
          <w:bCs/>
          <w:sz w:val="22"/>
          <w:szCs w:val="22"/>
        </w:rPr>
      </w:pPr>
    </w:p>
    <w:p w14:paraId="0476AEEB" w14:textId="02EF6302"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8A1A10"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w:t>
      </w:r>
    </w:p>
    <w:p w14:paraId="3752D6F5" w14:textId="77777777" w:rsidR="00BA104C" w:rsidRPr="00AB4904" w:rsidRDefault="00BA104C">
      <w:pPr>
        <w:rPr>
          <w:rFonts w:ascii="Arial" w:eastAsia="Microsoft JhengHei UI" w:hAnsi="Arial" w:cs="Arial"/>
          <w:b/>
          <w:bCs/>
          <w:sz w:val="22"/>
          <w:szCs w:val="22"/>
        </w:rPr>
      </w:pPr>
    </w:p>
    <w:p w14:paraId="5821203F" w14:textId="73D11656"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8A1A10" w:rsidRPr="00AB4904">
        <w:rPr>
          <w:rFonts w:ascii="Arial" w:eastAsia="Microsoft JhengHei UI" w:hAnsi="Arial" w:cs="Arial"/>
          <w:sz w:val="22"/>
          <w:szCs w:val="22"/>
        </w:rPr>
        <w:t xml:space="preserve"> -i</w:t>
      </w:r>
      <w:r w:rsidR="00AB69A4" w:rsidRPr="00AB4904">
        <w:rPr>
          <w:rFonts w:ascii="Arial" w:eastAsia="Microsoft JhengHei UI" w:hAnsi="Arial" w:cs="Arial"/>
          <w:sz w:val="22"/>
          <w:szCs w:val="22"/>
        </w:rPr>
        <w:t xml:space="preserve">n this </w:t>
      </w:r>
      <w:proofErr w:type="gramStart"/>
      <w:r w:rsidR="00AB69A4" w:rsidRPr="00AB4904">
        <w:rPr>
          <w:rFonts w:ascii="Arial" w:eastAsia="Microsoft JhengHei UI" w:hAnsi="Arial" w:cs="Arial"/>
          <w:sz w:val="22"/>
          <w:szCs w:val="22"/>
        </w:rPr>
        <w:t>particular instance</w:t>
      </w:r>
      <w:proofErr w:type="gramEnd"/>
      <w:r w:rsidR="00AB69A4" w:rsidRPr="00AB4904">
        <w:rPr>
          <w:rFonts w:ascii="Arial" w:eastAsia="Microsoft JhengHei UI" w:hAnsi="Arial" w:cs="Arial"/>
          <w:sz w:val="22"/>
          <w:szCs w:val="22"/>
        </w:rPr>
        <w:t xml:space="preserve">. </w:t>
      </w:r>
    </w:p>
    <w:p w14:paraId="746D4054" w14:textId="77777777" w:rsidR="00BA104C" w:rsidRPr="00AB4904" w:rsidRDefault="00BA104C">
      <w:pPr>
        <w:rPr>
          <w:rFonts w:ascii="Arial" w:eastAsia="Microsoft JhengHei UI" w:hAnsi="Arial" w:cs="Arial"/>
          <w:b/>
          <w:bCs/>
          <w:sz w:val="22"/>
          <w:szCs w:val="22"/>
        </w:rPr>
      </w:pPr>
    </w:p>
    <w:p w14:paraId="09DEF78B" w14:textId="703BABC8"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2909A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Thomas is surprised to learn that Mrs. Norris won't be taking any responsibility for the </w:t>
      </w:r>
      <w:proofErr w:type="gramStart"/>
      <w:r w:rsidR="00AB69A4" w:rsidRPr="00AB4904">
        <w:rPr>
          <w:rFonts w:ascii="Arial" w:eastAsia="Microsoft JhengHei UI" w:hAnsi="Arial" w:cs="Arial"/>
          <w:sz w:val="22"/>
          <w:szCs w:val="22"/>
        </w:rPr>
        <w:t>kid</w:t>
      </w:r>
      <w:proofErr w:type="gramEnd"/>
      <w:r w:rsidR="0088279D"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w:t>
      </w:r>
      <w:proofErr w:type="gramStart"/>
      <w:r w:rsidR="002909A3" w:rsidRPr="00AB4904">
        <w:rPr>
          <w:rFonts w:ascii="Arial" w:eastAsia="Microsoft JhengHei UI" w:hAnsi="Arial" w:cs="Arial"/>
          <w:sz w:val="22"/>
          <w:szCs w:val="22"/>
        </w:rPr>
        <w:t>like</w:t>
      </w:r>
      <w:proofErr w:type="gramEnd"/>
      <w:r w:rsidR="002909A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ou said already, it was her idea. </w:t>
      </w:r>
      <w:r w:rsidR="007E57A3" w:rsidRPr="00AB4904">
        <w:rPr>
          <w:rFonts w:ascii="Arial" w:eastAsia="Microsoft JhengHei UI" w:hAnsi="Arial" w:cs="Arial"/>
          <w:sz w:val="22"/>
          <w:szCs w:val="22"/>
        </w:rPr>
        <w:t xml:space="preserve">[giggles] </w:t>
      </w:r>
      <w:proofErr w:type="gramStart"/>
      <w:r w:rsidR="00AB69A4" w:rsidRPr="00AB4904">
        <w:rPr>
          <w:rFonts w:ascii="Arial" w:eastAsia="Microsoft JhengHei UI" w:hAnsi="Arial" w:cs="Arial"/>
          <w:sz w:val="22"/>
          <w:szCs w:val="22"/>
        </w:rPr>
        <w:t>And</w:t>
      </w:r>
      <w:proofErr w:type="gramEnd"/>
      <w:r w:rsidR="00AB69A4" w:rsidRPr="00AB4904">
        <w:rPr>
          <w:rFonts w:ascii="Arial" w:eastAsia="Microsoft JhengHei UI" w:hAnsi="Arial" w:cs="Arial"/>
          <w:sz w:val="22"/>
          <w:szCs w:val="22"/>
        </w:rPr>
        <w:t xml:space="preserve"> he's </w:t>
      </w:r>
      <w:r w:rsidR="002909A3" w:rsidRPr="00AB4904">
        <w:rPr>
          <w:rFonts w:ascii="Arial" w:eastAsia="Microsoft JhengHei UI" w:hAnsi="Arial" w:cs="Arial"/>
          <w:sz w:val="22"/>
          <w:szCs w:val="22"/>
        </w:rPr>
        <w:t xml:space="preserve">like </w:t>
      </w:r>
      <w:r w:rsidR="001F1FE2" w:rsidRPr="00AB4904">
        <w:rPr>
          <w:rFonts w:ascii="Arial" w:eastAsia="Microsoft JhengHei UI" w:hAnsi="Arial" w:cs="Arial"/>
          <w:sz w:val="22"/>
          <w:szCs w:val="22"/>
        </w:rPr>
        <w:t>“Y</w:t>
      </w:r>
      <w:r w:rsidR="00AB69A4" w:rsidRPr="00AB4904">
        <w:rPr>
          <w:rFonts w:ascii="Arial" w:eastAsia="Microsoft JhengHei UI" w:hAnsi="Arial" w:cs="Arial"/>
          <w:sz w:val="22"/>
          <w:szCs w:val="22"/>
        </w:rPr>
        <w:t xml:space="preserve">ou're not </w:t>
      </w:r>
      <w:r w:rsidR="00400681" w:rsidRPr="00AB4904">
        <w:rPr>
          <w:rFonts w:ascii="Arial" w:eastAsia="Microsoft JhengHei UI" w:hAnsi="Arial" w:cs="Arial"/>
          <w:sz w:val="22"/>
          <w:szCs w:val="22"/>
        </w:rPr>
        <w:t>going to</w:t>
      </w:r>
      <w:r w:rsidR="00AB69A4" w:rsidRPr="00AB4904">
        <w:rPr>
          <w:rFonts w:ascii="Arial" w:eastAsia="Microsoft JhengHei UI" w:hAnsi="Arial" w:cs="Arial"/>
          <w:sz w:val="22"/>
          <w:szCs w:val="22"/>
        </w:rPr>
        <w:t xml:space="preserve"> at least let her visit the house?</w:t>
      </w:r>
      <w:r w:rsidR="002A68E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She's </w:t>
      </w:r>
      <w:r w:rsidR="001F1FE2" w:rsidRPr="00AB4904">
        <w:rPr>
          <w:rFonts w:ascii="Arial" w:eastAsia="Microsoft JhengHei UI" w:hAnsi="Arial" w:cs="Arial"/>
          <w:sz w:val="22"/>
          <w:szCs w:val="22"/>
        </w:rPr>
        <w:t>like “O</w:t>
      </w:r>
      <w:r w:rsidR="00AB69A4" w:rsidRPr="00AB4904">
        <w:rPr>
          <w:rFonts w:ascii="Arial" w:eastAsia="Microsoft JhengHei UI" w:hAnsi="Arial" w:cs="Arial"/>
          <w:sz w:val="22"/>
          <w:szCs w:val="22"/>
        </w:rPr>
        <w:t>h no</w:t>
      </w:r>
      <w:r w:rsidR="0074024F" w:rsidRPr="00AB4904">
        <w:rPr>
          <w:rFonts w:ascii="Arial" w:eastAsia="Microsoft JhengHei UI" w:hAnsi="Arial" w:cs="Arial"/>
          <w:sz w:val="22"/>
          <w:szCs w:val="22"/>
        </w:rPr>
        <w:t>, m</w:t>
      </w:r>
      <w:r w:rsidR="00AB69A4" w:rsidRPr="00AB4904">
        <w:rPr>
          <w:rFonts w:ascii="Arial" w:eastAsia="Microsoft JhengHei UI" w:hAnsi="Arial" w:cs="Arial"/>
          <w:sz w:val="22"/>
          <w:szCs w:val="22"/>
        </w:rPr>
        <w:t>y husband is too ill to have a child running around. He could no more bear the noise of a child than he could fly</w:t>
      </w:r>
      <w:r w:rsidR="007A61A5"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0666B5" w:rsidRPr="00AB4904">
        <w:rPr>
          <w:rFonts w:ascii="Arial" w:eastAsia="Microsoft JhengHei UI" w:hAnsi="Arial" w:cs="Arial"/>
          <w:sz w:val="22"/>
          <w:szCs w:val="22"/>
        </w:rPr>
        <w:t xml:space="preserve">[giggles] </w:t>
      </w:r>
      <w:r w:rsidR="007A61A5" w:rsidRPr="00AB4904">
        <w:rPr>
          <w:rFonts w:ascii="Arial" w:eastAsia="Microsoft JhengHei UI" w:hAnsi="Arial" w:cs="Arial"/>
          <w:sz w:val="22"/>
          <w:szCs w:val="22"/>
        </w:rPr>
        <w:t>G</w:t>
      </w:r>
      <w:r w:rsidR="00AB69A4" w:rsidRPr="00AB4904">
        <w:rPr>
          <w:rFonts w:ascii="Arial" w:eastAsia="Microsoft JhengHei UI" w:hAnsi="Arial" w:cs="Arial"/>
          <w:sz w:val="22"/>
          <w:szCs w:val="22"/>
        </w:rPr>
        <w:t xml:space="preserve">irl. </w:t>
      </w:r>
    </w:p>
    <w:p w14:paraId="60D6D926" w14:textId="77777777" w:rsidR="000666B5" w:rsidRPr="00AB4904" w:rsidRDefault="000666B5">
      <w:pPr>
        <w:rPr>
          <w:rFonts w:ascii="Arial" w:eastAsia="Microsoft JhengHei UI" w:hAnsi="Arial" w:cs="Arial"/>
          <w:b/>
          <w:bCs/>
          <w:sz w:val="22"/>
          <w:szCs w:val="22"/>
        </w:rPr>
      </w:pPr>
    </w:p>
    <w:p w14:paraId="1230B3E9" w14:textId="3FAF9E51"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7A61A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Oh my </w:t>
      </w:r>
      <w:r w:rsidR="00687F0C" w:rsidRPr="00AB4904">
        <w:rPr>
          <w:rFonts w:ascii="Arial" w:eastAsia="Microsoft JhengHei UI" w:hAnsi="Arial" w:cs="Arial"/>
          <w:b/>
          <w:bCs/>
          <w:sz w:val="22"/>
          <w:szCs w:val="22"/>
        </w:rPr>
        <w:t>[00:23:00]</w:t>
      </w:r>
      <w:r w:rsidR="00687F0C"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God. Yeah</w:t>
      </w:r>
      <w:r w:rsidR="007A61A5" w:rsidRPr="00AB4904">
        <w:rPr>
          <w:rFonts w:ascii="Arial" w:eastAsia="Microsoft JhengHei UI" w:hAnsi="Arial" w:cs="Arial"/>
          <w:sz w:val="22"/>
          <w:szCs w:val="22"/>
        </w:rPr>
        <w:t>, h</w:t>
      </w:r>
      <w:r w:rsidR="00AB69A4" w:rsidRPr="00AB4904">
        <w:rPr>
          <w:rFonts w:ascii="Arial" w:eastAsia="Microsoft JhengHei UI" w:hAnsi="Arial" w:cs="Arial"/>
          <w:sz w:val="22"/>
          <w:szCs w:val="22"/>
        </w:rPr>
        <w:t xml:space="preserve">e's too gouty to have a child around. </w:t>
      </w:r>
    </w:p>
    <w:p w14:paraId="7E0C38E2" w14:textId="77777777" w:rsidR="00643016" w:rsidRPr="00AB4904" w:rsidRDefault="00643016">
      <w:pPr>
        <w:rPr>
          <w:rFonts w:ascii="Arial" w:eastAsia="Microsoft JhengHei UI" w:hAnsi="Arial" w:cs="Arial"/>
          <w:b/>
          <w:bCs/>
          <w:sz w:val="22"/>
          <w:szCs w:val="22"/>
        </w:rPr>
      </w:pPr>
    </w:p>
    <w:p w14:paraId="7172A2A5" w14:textId="5A4E280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9E064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ah. So</w:t>
      </w:r>
      <w:r w:rsidR="009E064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the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xml:space="preserve">s say, </w:t>
      </w:r>
      <w:r w:rsidR="009E0646" w:rsidRPr="00AB4904">
        <w:rPr>
          <w:rFonts w:ascii="Arial" w:eastAsia="Microsoft JhengHei UI" w:hAnsi="Arial" w:cs="Arial"/>
          <w:sz w:val="22"/>
          <w:szCs w:val="22"/>
        </w:rPr>
        <w:t>“O</w:t>
      </w:r>
      <w:r w:rsidR="00AB69A4" w:rsidRPr="00AB4904">
        <w:rPr>
          <w:rFonts w:ascii="Arial" w:eastAsia="Microsoft JhengHei UI" w:hAnsi="Arial" w:cs="Arial"/>
          <w:sz w:val="22"/>
          <w:szCs w:val="22"/>
        </w:rPr>
        <w:t>kay, well, then we'd better take her</w:t>
      </w:r>
      <w:r w:rsidR="00C57C5B"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C57C5B" w:rsidRPr="00AB4904">
        <w:rPr>
          <w:rFonts w:ascii="Arial" w:eastAsia="Microsoft JhengHei UI" w:hAnsi="Arial" w:cs="Arial"/>
          <w:sz w:val="22"/>
          <w:szCs w:val="22"/>
        </w:rPr>
        <w:t>T</w:t>
      </w:r>
      <w:r w:rsidR="00AB69A4" w:rsidRPr="00AB4904">
        <w:rPr>
          <w:rFonts w:ascii="Arial" w:eastAsia="Microsoft JhengHei UI" w:hAnsi="Arial" w:cs="Arial"/>
          <w:sz w:val="22"/>
          <w:szCs w:val="22"/>
        </w:rPr>
        <w:t>his way</w:t>
      </w:r>
      <w:r w:rsidR="00C57C5B" w:rsidRPr="00AB4904">
        <w:rPr>
          <w:rFonts w:ascii="Arial" w:eastAsia="Microsoft JhengHei UI" w:hAnsi="Arial" w:cs="Arial"/>
          <w:sz w:val="22"/>
          <w:szCs w:val="22"/>
        </w:rPr>
        <w:t>, s</w:t>
      </w:r>
      <w:r w:rsidR="00AB69A4" w:rsidRPr="00AB4904">
        <w:rPr>
          <w:rFonts w:ascii="Arial" w:eastAsia="Microsoft JhengHei UI" w:hAnsi="Arial" w:cs="Arial"/>
          <w:sz w:val="22"/>
          <w:szCs w:val="22"/>
        </w:rPr>
        <w:t>he'll have company her own age because they have four kids</w:t>
      </w:r>
      <w:r w:rsidR="007C0F91"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7C0F91" w:rsidRPr="00AB4904">
        <w:rPr>
          <w:rFonts w:ascii="Arial" w:eastAsia="Microsoft JhengHei UI" w:hAnsi="Arial" w:cs="Arial"/>
          <w:sz w:val="22"/>
          <w:szCs w:val="22"/>
        </w:rPr>
        <w:t>a</w:t>
      </w:r>
      <w:r w:rsidR="00AB69A4" w:rsidRPr="00AB4904">
        <w:rPr>
          <w:rFonts w:ascii="Arial" w:eastAsia="Microsoft JhengHei UI" w:hAnsi="Arial" w:cs="Arial"/>
          <w:sz w:val="22"/>
          <w:szCs w:val="22"/>
        </w:rPr>
        <w:t>nd she'll have a teacher because they have a governess for their girls</w:t>
      </w:r>
      <w:r w:rsidR="00B475B2" w:rsidRPr="00AB4904">
        <w:rPr>
          <w:rFonts w:ascii="Arial" w:eastAsia="Microsoft JhengHei UI" w:hAnsi="Arial" w:cs="Arial"/>
          <w:sz w:val="22"/>
          <w:szCs w:val="22"/>
        </w:rPr>
        <w:t xml:space="preserve"> a</w:t>
      </w:r>
      <w:r w:rsidR="00AB69A4" w:rsidRPr="00AB4904">
        <w:rPr>
          <w:rFonts w:ascii="Arial" w:eastAsia="Microsoft JhengHei UI" w:hAnsi="Arial" w:cs="Arial"/>
          <w:sz w:val="22"/>
          <w:szCs w:val="22"/>
        </w:rPr>
        <w:t xml:space="preserve">nd </w:t>
      </w:r>
      <w:r w:rsidR="004C2601" w:rsidRPr="00AB4904">
        <w:rPr>
          <w:rFonts w:ascii="Arial" w:eastAsia="Microsoft JhengHei UI" w:hAnsi="Arial" w:cs="Arial"/>
          <w:sz w:val="22"/>
          <w:szCs w:val="22"/>
        </w:rPr>
        <w:t xml:space="preserve">their </w:t>
      </w:r>
      <w:r w:rsidR="00AB69A4" w:rsidRPr="00AB4904">
        <w:rPr>
          <w:rFonts w:ascii="Arial" w:eastAsia="Microsoft JhengHei UI" w:hAnsi="Arial" w:cs="Arial"/>
          <w:sz w:val="22"/>
          <w:szCs w:val="22"/>
        </w:rPr>
        <w:t>boys, I guess</w:t>
      </w:r>
      <w:r w:rsidR="004C2601" w:rsidRPr="00AB4904">
        <w:rPr>
          <w:rFonts w:ascii="Arial" w:eastAsia="Microsoft JhengHei UI" w:hAnsi="Arial" w:cs="Arial"/>
          <w:sz w:val="22"/>
          <w:szCs w:val="22"/>
        </w:rPr>
        <w:t>. B</w:t>
      </w:r>
      <w:r w:rsidR="00AB69A4" w:rsidRPr="00AB4904">
        <w:rPr>
          <w:rFonts w:ascii="Arial" w:eastAsia="Microsoft JhengHei UI" w:hAnsi="Arial" w:cs="Arial"/>
          <w:sz w:val="22"/>
          <w:szCs w:val="22"/>
        </w:rPr>
        <w:t xml:space="preserve">oys? No, girls. </w:t>
      </w:r>
    </w:p>
    <w:p w14:paraId="786D9D18" w14:textId="77777777" w:rsidR="007319BC" w:rsidRPr="00AB4904" w:rsidRDefault="007319BC">
      <w:pPr>
        <w:rPr>
          <w:rFonts w:ascii="Arial" w:eastAsia="Microsoft JhengHei UI" w:hAnsi="Arial" w:cs="Arial"/>
          <w:b/>
          <w:bCs/>
          <w:sz w:val="22"/>
          <w:szCs w:val="22"/>
        </w:rPr>
      </w:pPr>
    </w:p>
    <w:p w14:paraId="55D68C33" w14:textId="190EBFCC"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4C2601" w:rsidRPr="00AB4904">
        <w:rPr>
          <w:rFonts w:ascii="Arial" w:eastAsia="Microsoft JhengHei UI" w:hAnsi="Arial" w:cs="Arial"/>
          <w:sz w:val="22"/>
          <w:szCs w:val="22"/>
        </w:rPr>
        <w:t xml:space="preserve"> </w:t>
      </w:r>
      <w:r w:rsidR="00D76019" w:rsidRPr="00AB4904">
        <w:rPr>
          <w:rFonts w:ascii="Arial" w:eastAsia="Microsoft JhengHei UI" w:hAnsi="Arial" w:cs="Arial"/>
          <w:sz w:val="22"/>
          <w:szCs w:val="22"/>
        </w:rPr>
        <w:t>There’re</w:t>
      </w:r>
      <w:r w:rsidR="00AB69A4" w:rsidRPr="00AB4904">
        <w:rPr>
          <w:rFonts w:ascii="Arial" w:eastAsia="Microsoft JhengHei UI" w:hAnsi="Arial" w:cs="Arial"/>
          <w:sz w:val="22"/>
          <w:szCs w:val="22"/>
        </w:rPr>
        <w:t xml:space="preserve"> two girls, two boys. The boys go away to </w:t>
      </w:r>
      <w:proofErr w:type="gramStart"/>
      <w:r w:rsidR="00AB69A4" w:rsidRPr="00AB4904">
        <w:rPr>
          <w:rFonts w:ascii="Arial" w:eastAsia="Microsoft JhengHei UI" w:hAnsi="Arial" w:cs="Arial"/>
          <w:sz w:val="22"/>
          <w:szCs w:val="22"/>
        </w:rPr>
        <w:t>school</w:t>
      </w:r>
      <w:r w:rsidR="00750160" w:rsidRPr="00AB4904">
        <w:rPr>
          <w:rFonts w:ascii="Arial" w:eastAsia="Microsoft JhengHei UI" w:hAnsi="Arial" w:cs="Arial"/>
          <w:sz w:val="22"/>
          <w:szCs w:val="22"/>
        </w:rPr>
        <w:t>,</w:t>
      </w:r>
      <w:proofErr w:type="gramEnd"/>
      <w:r w:rsidR="00750160" w:rsidRPr="00AB4904">
        <w:rPr>
          <w:rFonts w:ascii="Arial" w:eastAsia="Microsoft JhengHei UI" w:hAnsi="Arial" w:cs="Arial"/>
          <w:sz w:val="22"/>
          <w:szCs w:val="22"/>
        </w:rPr>
        <w:t xml:space="preserve"> t</w:t>
      </w:r>
      <w:r w:rsidR="00AB69A4" w:rsidRPr="00AB4904">
        <w:rPr>
          <w:rFonts w:ascii="Arial" w:eastAsia="Microsoft JhengHei UI" w:hAnsi="Arial" w:cs="Arial"/>
          <w:sz w:val="22"/>
          <w:szCs w:val="22"/>
        </w:rPr>
        <w:t xml:space="preserve">he girls have governess who teaches them in the home. </w:t>
      </w:r>
    </w:p>
    <w:p w14:paraId="53B0FDE6" w14:textId="77777777" w:rsidR="00750160" w:rsidRPr="00AB4904" w:rsidRDefault="00750160">
      <w:pPr>
        <w:rPr>
          <w:rFonts w:ascii="Arial" w:eastAsia="Microsoft JhengHei UI" w:hAnsi="Arial" w:cs="Arial"/>
          <w:b/>
          <w:bCs/>
          <w:sz w:val="22"/>
          <w:szCs w:val="22"/>
        </w:rPr>
      </w:pPr>
    </w:p>
    <w:p w14:paraId="22CD6EE6" w14:textId="219B08E5"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8951B6" w:rsidRPr="00AB4904">
        <w:rPr>
          <w:rFonts w:ascii="Arial" w:eastAsia="Microsoft JhengHei UI" w:hAnsi="Arial" w:cs="Arial"/>
          <w:sz w:val="22"/>
          <w:szCs w:val="22"/>
        </w:rPr>
        <w:t xml:space="preserve"> Right. </w:t>
      </w:r>
      <w:r w:rsidR="00AB69A4" w:rsidRPr="00AB4904">
        <w:rPr>
          <w:rFonts w:ascii="Arial" w:eastAsia="Microsoft JhengHei UI" w:hAnsi="Arial" w:cs="Arial"/>
          <w:sz w:val="22"/>
          <w:szCs w:val="22"/>
        </w:rPr>
        <w:t>So</w:t>
      </w:r>
      <w:r w:rsidR="008951B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there's a governess</w:t>
      </w:r>
      <w:r w:rsidR="008951B6" w:rsidRPr="00AB4904">
        <w:rPr>
          <w:rFonts w:ascii="Arial" w:eastAsia="Microsoft JhengHei UI" w:hAnsi="Arial" w:cs="Arial"/>
          <w:sz w:val="22"/>
          <w:szCs w:val="22"/>
        </w:rPr>
        <w:t>, s</w:t>
      </w:r>
      <w:r w:rsidR="00AB69A4" w:rsidRPr="00AB4904">
        <w:rPr>
          <w:rFonts w:ascii="Arial" w:eastAsia="Microsoft JhengHei UI" w:hAnsi="Arial" w:cs="Arial"/>
          <w:sz w:val="22"/>
          <w:szCs w:val="22"/>
        </w:rPr>
        <w:t xml:space="preserve">o she'll have access to that. </w:t>
      </w:r>
    </w:p>
    <w:p w14:paraId="4E7F6FE8" w14:textId="77777777" w:rsidR="002E5AEC" w:rsidRPr="00AB4904" w:rsidRDefault="002E5AEC">
      <w:pPr>
        <w:rPr>
          <w:rFonts w:ascii="Arial" w:eastAsia="Microsoft JhengHei UI" w:hAnsi="Arial" w:cs="Arial"/>
          <w:b/>
          <w:bCs/>
          <w:sz w:val="22"/>
          <w:szCs w:val="22"/>
        </w:rPr>
      </w:pPr>
    </w:p>
    <w:p w14:paraId="3E243663" w14:textId="11FAFEF7"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F444E8"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Exactly. She will be </w:t>
      </w:r>
      <w:r w:rsidR="00F444E8" w:rsidRPr="00AB4904">
        <w:rPr>
          <w:rFonts w:ascii="Arial" w:eastAsia="Microsoft JhengHei UI" w:hAnsi="Arial" w:cs="Arial"/>
          <w:sz w:val="22"/>
          <w:szCs w:val="22"/>
        </w:rPr>
        <w:t>e</w:t>
      </w:r>
      <w:r w:rsidR="00AB69A4" w:rsidRPr="00AB4904">
        <w:rPr>
          <w:rFonts w:ascii="Arial" w:eastAsia="Microsoft JhengHei UI" w:hAnsi="Arial" w:cs="Arial"/>
          <w:sz w:val="22"/>
          <w:szCs w:val="22"/>
        </w:rPr>
        <w:t xml:space="preserve">ducated. But I think one of the things we're talking around in the scene </w:t>
      </w:r>
      <w:r w:rsidR="00E706CE" w:rsidRPr="00AB4904">
        <w:rPr>
          <w:rFonts w:ascii="Arial" w:eastAsia="Microsoft JhengHei UI" w:hAnsi="Arial" w:cs="Arial"/>
          <w:sz w:val="22"/>
          <w:szCs w:val="22"/>
        </w:rPr>
        <w:t>w</w:t>
      </w:r>
      <w:r w:rsidR="00AB69A4" w:rsidRPr="00AB4904">
        <w:rPr>
          <w:rFonts w:ascii="Arial" w:eastAsia="Microsoft JhengHei UI" w:hAnsi="Arial" w:cs="Arial"/>
          <w:sz w:val="22"/>
          <w:szCs w:val="22"/>
        </w:rPr>
        <w:t>e haven't really talked about, is they have an explicit, long conversation about the fact that they will be so kind to her</w:t>
      </w:r>
      <w:r w:rsidR="00F6789D"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they're going to be so good</w:t>
      </w:r>
      <w:r w:rsidR="00F6789D"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they're going to house her</w:t>
      </w:r>
      <w:r w:rsidR="00F6789D"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they're going to feed her</w:t>
      </w:r>
      <w:r w:rsidR="003E34C2"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they're going to educate her, </w:t>
      </w:r>
      <w:r w:rsidR="003E34C2" w:rsidRPr="00AB4904">
        <w:rPr>
          <w:rFonts w:ascii="Arial" w:eastAsia="Microsoft JhengHei UI" w:hAnsi="Arial" w:cs="Arial"/>
          <w:sz w:val="22"/>
          <w:szCs w:val="22"/>
        </w:rPr>
        <w:t xml:space="preserve">and </w:t>
      </w:r>
      <w:r w:rsidR="00014A9B" w:rsidRPr="00AB4904">
        <w:rPr>
          <w:rFonts w:ascii="Arial" w:eastAsia="Microsoft JhengHei UI" w:hAnsi="Arial" w:cs="Arial"/>
          <w:sz w:val="22"/>
          <w:szCs w:val="22"/>
        </w:rPr>
        <w:t xml:space="preserve">they’re </w:t>
      </w:r>
      <w:r w:rsidR="00AB69A4" w:rsidRPr="00AB4904">
        <w:rPr>
          <w:rFonts w:ascii="Arial" w:eastAsia="Microsoft JhengHei UI" w:hAnsi="Arial" w:cs="Arial"/>
          <w:sz w:val="22"/>
          <w:szCs w:val="22"/>
        </w:rPr>
        <w:t>going to bring her up in society</w:t>
      </w:r>
      <w:r w:rsidR="0038705D"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38705D" w:rsidRPr="00AB4904">
        <w:rPr>
          <w:rFonts w:ascii="Arial" w:eastAsia="Microsoft JhengHei UI" w:hAnsi="Arial" w:cs="Arial"/>
          <w:sz w:val="22"/>
          <w:szCs w:val="22"/>
        </w:rPr>
        <w:t>B</w:t>
      </w:r>
      <w:r w:rsidR="00AB69A4" w:rsidRPr="00AB4904">
        <w:rPr>
          <w:rFonts w:ascii="Arial" w:eastAsia="Microsoft JhengHei UI" w:hAnsi="Arial" w:cs="Arial"/>
          <w:sz w:val="22"/>
          <w:szCs w:val="22"/>
        </w:rPr>
        <w:t xml:space="preserve">ut the whole time, it's </w:t>
      </w:r>
      <w:proofErr w:type="gramStart"/>
      <w:r w:rsidR="00AB69A4" w:rsidRPr="00AB4904">
        <w:rPr>
          <w:rFonts w:ascii="Arial" w:eastAsia="Microsoft JhengHei UI" w:hAnsi="Arial" w:cs="Arial"/>
          <w:sz w:val="22"/>
          <w:szCs w:val="22"/>
        </w:rPr>
        <w:t>going to have</w:t>
      </w:r>
      <w:proofErr w:type="gramEnd"/>
      <w:r w:rsidR="00AB69A4" w:rsidRPr="00AB4904">
        <w:rPr>
          <w:rFonts w:ascii="Arial" w:eastAsia="Microsoft JhengHei UI" w:hAnsi="Arial" w:cs="Arial"/>
          <w:sz w:val="22"/>
          <w:szCs w:val="22"/>
        </w:rPr>
        <w:t xml:space="preserve"> to be </w:t>
      </w:r>
      <w:proofErr w:type="gramStart"/>
      <w:r w:rsidR="00AB69A4" w:rsidRPr="00AB4904">
        <w:rPr>
          <w:rFonts w:ascii="Arial" w:eastAsia="Microsoft JhengHei UI" w:hAnsi="Arial" w:cs="Arial"/>
          <w:sz w:val="22"/>
          <w:szCs w:val="22"/>
        </w:rPr>
        <w:t>really clear</w:t>
      </w:r>
      <w:proofErr w:type="gramEnd"/>
      <w:r w:rsidR="00AB69A4" w:rsidRPr="00AB4904">
        <w:rPr>
          <w:rFonts w:ascii="Arial" w:eastAsia="Microsoft JhengHei UI" w:hAnsi="Arial" w:cs="Arial"/>
          <w:sz w:val="22"/>
          <w:szCs w:val="22"/>
        </w:rPr>
        <w:t xml:space="preserve"> that she is not as high in society as her cousins, that we must continue to </w:t>
      </w:r>
      <w:proofErr w:type="gramStart"/>
      <w:r w:rsidR="00AB69A4" w:rsidRPr="00AB4904">
        <w:rPr>
          <w:rFonts w:ascii="Arial" w:eastAsia="Microsoft JhengHei UI" w:hAnsi="Arial" w:cs="Arial"/>
          <w:sz w:val="22"/>
          <w:szCs w:val="22"/>
        </w:rPr>
        <w:t>other</w:t>
      </w:r>
      <w:proofErr w:type="gramEnd"/>
      <w:r w:rsidR="00AB69A4" w:rsidRPr="00AB4904">
        <w:rPr>
          <w:rFonts w:ascii="Arial" w:eastAsia="Microsoft JhengHei UI" w:hAnsi="Arial" w:cs="Arial"/>
          <w:sz w:val="22"/>
          <w:szCs w:val="22"/>
        </w:rPr>
        <w:t xml:space="preserve"> her while she is in our home. </w:t>
      </w:r>
    </w:p>
    <w:p w14:paraId="2ECE729E" w14:textId="77777777" w:rsidR="003A5E60" w:rsidRPr="00AB4904" w:rsidRDefault="003A5E60">
      <w:pPr>
        <w:rPr>
          <w:rFonts w:ascii="Arial" w:eastAsia="Microsoft JhengHei UI" w:hAnsi="Arial" w:cs="Arial"/>
          <w:b/>
          <w:bCs/>
          <w:sz w:val="22"/>
          <w:szCs w:val="22"/>
        </w:rPr>
      </w:pPr>
    </w:p>
    <w:p w14:paraId="07600138" w14:textId="3A678DF2" w:rsidR="00A43932"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A4393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They explicitly say that a little bit </w:t>
      </w:r>
      <w:proofErr w:type="gramStart"/>
      <w:r w:rsidR="00AB69A4" w:rsidRPr="00AB4904">
        <w:rPr>
          <w:rFonts w:ascii="Arial" w:eastAsia="Microsoft JhengHei UI" w:hAnsi="Arial" w:cs="Arial"/>
          <w:sz w:val="22"/>
          <w:szCs w:val="22"/>
        </w:rPr>
        <w:t>later on</w:t>
      </w:r>
      <w:proofErr w:type="gramEnd"/>
      <w:r w:rsidR="00AB69A4" w:rsidRPr="00AB4904">
        <w:rPr>
          <w:rFonts w:ascii="Arial" w:eastAsia="Microsoft JhengHei UI" w:hAnsi="Arial" w:cs="Arial"/>
          <w:sz w:val="22"/>
          <w:szCs w:val="22"/>
        </w:rPr>
        <w:t xml:space="preserve">, but it's </w:t>
      </w:r>
      <w:proofErr w:type="gramStart"/>
      <w:r w:rsidR="00AB69A4" w:rsidRPr="00AB4904">
        <w:rPr>
          <w:rFonts w:ascii="Arial" w:eastAsia="Microsoft JhengHei UI" w:hAnsi="Arial" w:cs="Arial"/>
          <w:sz w:val="22"/>
          <w:szCs w:val="22"/>
        </w:rPr>
        <w:t>definitely present</w:t>
      </w:r>
      <w:proofErr w:type="gramEnd"/>
      <w:r w:rsidR="00A43932"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the whole time, </w:t>
      </w:r>
      <w:r w:rsidR="00F75C30" w:rsidRPr="00AB4904">
        <w:rPr>
          <w:rFonts w:ascii="Arial" w:eastAsia="Microsoft JhengHei UI" w:hAnsi="Arial" w:cs="Arial"/>
          <w:b/>
          <w:bCs/>
          <w:sz w:val="22"/>
          <w:szCs w:val="22"/>
        </w:rPr>
        <w:t>[00:24:00]</w:t>
      </w:r>
      <w:r w:rsidR="00F75C30"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starting with Mrs. Norris suggesting that she live in the attic. </w:t>
      </w:r>
    </w:p>
    <w:p w14:paraId="7E3DA3DF" w14:textId="77777777" w:rsidR="00A43932" w:rsidRPr="00AB4904" w:rsidRDefault="00A43932">
      <w:pPr>
        <w:rPr>
          <w:rFonts w:ascii="Arial" w:eastAsia="Microsoft JhengHei UI" w:hAnsi="Arial" w:cs="Arial"/>
          <w:sz w:val="22"/>
          <w:szCs w:val="22"/>
        </w:rPr>
      </w:pPr>
    </w:p>
    <w:p w14:paraId="1296B3B6" w14:textId="77777777" w:rsidR="00A43932" w:rsidRPr="00AB4904" w:rsidRDefault="00A43932">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Yes. </w:t>
      </w:r>
    </w:p>
    <w:p w14:paraId="4E74D744" w14:textId="77777777" w:rsidR="00A43932" w:rsidRPr="00AB4904" w:rsidRDefault="00A43932">
      <w:pPr>
        <w:rPr>
          <w:rFonts w:ascii="Arial" w:eastAsia="Microsoft JhengHei UI" w:hAnsi="Arial" w:cs="Arial"/>
          <w:sz w:val="22"/>
          <w:szCs w:val="22"/>
        </w:rPr>
      </w:pPr>
    </w:p>
    <w:p w14:paraId="0E473CB9" w14:textId="68A7DE57" w:rsidR="003163F1" w:rsidRPr="00AB4904" w:rsidRDefault="00A43932">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 xml:space="preserve">It's giving </w:t>
      </w:r>
      <w:r w:rsidRPr="00AB4904">
        <w:rPr>
          <w:rFonts w:ascii="Arial" w:eastAsia="Microsoft JhengHei UI" w:hAnsi="Arial" w:cs="Arial"/>
          <w:i/>
          <w:iCs/>
          <w:sz w:val="22"/>
          <w:szCs w:val="22"/>
        </w:rPr>
        <w:t>Jane Eyre</w:t>
      </w:r>
      <w:r w:rsidRPr="00AB4904">
        <w:rPr>
          <w:rFonts w:ascii="Arial" w:eastAsia="Microsoft JhengHei UI" w:hAnsi="Arial" w:cs="Arial"/>
          <w:sz w:val="22"/>
          <w:szCs w:val="22"/>
        </w:rPr>
        <w:t xml:space="preserve">. </w:t>
      </w:r>
    </w:p>
    <w:p w14:paraId="0B64DABC" w14:textId="77777777" w:rsidR="0049717C" w:rsidRPr="00AB4904" w:rsidRDefault="0049717C">
      <w:pPr>
        <w:rPr>
          <w:rFonts w:ascii="Arial" w:eastAsia="Microsoft JhengHei UI" w:hAnsi="Arial" w:cs="Arial"/>
          <w:b/>
          <w:bCs/>
          <w:sz w:val="22"/>
          <w:szCs w:val="22"/>
        </w:rPr>
      </w:pPr>
    </w:p>
    <w:p w14:paraId="5DF146FE" w14:textId="5CFD9581"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97354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She basically says </w:t>
      </w:r>
      <w:r w:rsidR="00973542" w:rsidRPr="00AB4904">
        <w:rPr>
          <w:rFonts w:ascii="Arial" w:eastAsia="Microsoft JhengHei UI" w:hAnsi="Arial" w:cs="Arial"/>
          <w:sz w:val="22"/>
          <w:szCs w:val="22"/>
        </w:rPr>
        <w:t>like</w:t>
      </w:r>
      <w:r w:rsidR="00C37F0C" w:rsidRPr="00AB4904">
        <w:rPr>
          <w:rFonts w:ascii="Arial" w:eastAsia="Microsoft JhengHei UI" w:hAnsi="Arial" w:cs="Arial"/>
          <w:sz w:val="22"/>
          <w:szCs w:val="22"/>
        </w:rPr>
        <w:t>,</w:t>
      </w:r>
      <w:r w:rsidR="00973542" w:rsidRPr="00AB4904">
        <w:rPr>
          <w:rFonts w:ascii="Arial" w:eastAsia="Microsoft JhengHei UI" w:hAnsi="Arial" w:cs="Arial"/>
          <w:sz w:val="22"/>
          <w:szCs w:val="22"/>
        </w:rPr>
        <w:t xml:space="preserve"> “I</w:t>
      </w:r>
      <w:r w:rsidR="00AB69A4" w:rsidRPr="00AB4904">
        <w:rPr>
          <w:rFonts w:ascii="Arial" w:eastAsia="Microsoft JhengHei UI" w:hAnsi="Arial" w:cs="Arial"/>
          <w:sz w:val="22"/>
          <w:szCs w:val="22"/>
        </w:rPr>
        <w:t>t will be no trouble to you</w:t>
      </w:r>
      <w:r w:rsidR="00C37F0C" w:rsidRPr="00AB4904">
        <w:rPr>
          <w:rFonts w:ascii="Arial" w:eastAsia="Microsoft JhengHei UI" w:hAnsi="Arial" w:cs="Arial"/>
          <w:sz w:val="22"/>
          <w:szCs w:val="22"/>
        </w:rPr>
        <w:t>.</w:t>
      </w:r>
      <w:r w:rsidR="00973542"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C37F0C" w:rsidRPr="00AB4904">
        <w:rPr>
          <w:rFonts w:ascii="Arial" w:eastAsia="Microsoft JhengHei UI" w:hAnsi="Arial" w:cs="Arial"/>
          <w:sz w:val="22"/>
          <w:szCs w:val="22"/>
        </w:rPr>
        <w:t>B</w:t>
      </w:r>
      <w:r w:rsidR="00AB69A4" w:rsidRPr="00AB4904">
        <w:rPr>
          <w:rFonts w:ascii="Arial" w:eastAsia="Microsoft JhengHei UI" w:hAnsi="Arial" w:cs="Arial"/>
          <w:sz w:val="22"/>
          <w:szCs w:val="22"/>
        </w:rPr>
        <w:t>ut when Sir Thomas</w:t>
      </w:r>
      <w:r w:rsidR="0097354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has </w:t>
      </w:r>
      <w:r w:rsidR="00973542" w:rsidRPr="00AB4904">
        <w:rPr>
          <w:rFonts w:ascii="Arial" w:eastAsia="Microsoft JhengHei UI" w:hAnsi="Arial" w:cs="Arial"/>
          <w:sz w:val="22"/>
          <w:szCs w:val="22"/>
        </w:rPr>
        <w:t xml:space="preserve">her </w:t>
      </w:r>
      <w:r w:rsidR="00AB69A4" w:rsidRPr="00AB4904">
        <w:rPr>
          <w:rFonts w:ascii="Arial" w:eastAsia="Microsoft JhengHei UI" w:hAnsi="Arial" w:cs="Arial"/>
          <w:sz w:val="22"/>
          <w:szCs w:val="22"/>
        </w:rPr>
        <w:t>here, he basically says something to the effect of</w:t>
      </w:r>
      <w:r w:rsidR="00973542" w:rsidRPr="00AB4904">
        <w:rPr>
          <w:rFonts w:ascii="Arial" w:eastAsia="Microsoft JhengHei UI" w:hAnsi="Arial" w:cs="Arial"/>
          <w:sz w:val="22"/>
          <w:szCs w:val="22"/>
        </w:rPr>
        <w:t xml:space="preserve"> like</w:t>
      </w:r>
      <w:r w:rsidR="00EB0848" w:rsidRPr="00AB4904">
        <w:rPr>
          <w:rFonts w:ascii="Arial" w:eastAsia="Microsoft JhengHei UI" w:hAnsi="Arial" w:cs="Arial"/>
          <w:sz w:val="22"/>
          <w:szCs w:val="22"/>
        </w:rPr>
        <w:t>,</w:t>
      </w:r>
      <w:r w:rsidR="00973542" w:rsidRPr="00AB4904">
        <w:rPr>
          <w:rFonts w:ascii="Arial" w:eastAsia="Microsoft JhengHei UI" w:hAnsi="Arial" w:cs="Arial"/>
          <w:sz w:val="22"/>
          <w:szCs w:val="22"/>
        </w:rPr>
        <w:t xml:space="preserve"> “I</w:t>
      </w:r>
      <w:r w:rsidR="00AB69A4" w:rsidRPr="00AB4904">
        <w:rPr>
          <w:rFonts w:ascii="Arial" w:eastAsia="Microsoft JhengHei UI" w:hAnsi="Arial" w:cs="Arial"/>
          <w:sz w:val="22"/>
          <w:szCs w:val="22"/>
        </w:rPr>
        <w:t xml:space="preserve">t'll be </w:t>
      </w:r>
      <w:proofErr w:type="gramStart"/>
      <w:r w:rsidR="00AB69A4" w:rsidRPr="00AB4904">
        <w:rPr>
          <w:rFonts w:ascii="Arial" w:eastAsia="Microsoft JhengHei UI" w:hAnsi="Arial" w:cs="Arial"/>
          <w:sz w:val="22"/>
          <w:szCs w:val="22"/>
        </w:rPr>
        <w:t>really important</w:t>
      </w:r>
      <w:proofErr w:type="gramEnd"/>
      <w:r w:rsidR="00AB69A4" w:rsidRPr="00AB4904">
        <w:rPr>
          <w:rFonts w:ascii="Arial" w:eastAsia="Microsoft JhengHei UI" w:hAnsi="Arial" w:cs="Arial"/>
          <w:sz w:val="22"/>
          <w:szCs w:val="22"/>
        </w:rPr>
        <w:t xml:space="preserve"> that we make her understand that she's not one of our children</w:t>
      </w:r>
      <w:r w:rsidR="00247F8F" w:rsidRPr="00AB4904">
        <w:rPr>
          <w:rFonts w:ascii="Arial" w:eastAsia="Microsoft JhengHei UI" w:hAnsi="Arial" w:cs="Arial"/>
          <w:sz w:val="22"/>
          <w:szCs w:val="22"/>
        </w:rPr>
        <w:t>-</w:t>
      </w:r>
    </w:p>
    <w:p w14:paraId="13F5D60D" w14:textId="77777777" w:rsidR="005E484B" w:rsidRPr="00AB4904" w:rsidRDefault="005E484B">
      <w:pPr>
        <w:rPr>
          <w:rFonts w:ascii="Arial" w:eastAsia="Microsoft JhengHei UI" w:hAnsi="Arial" w:cs="Arial"/>
          <w:b/>
          <w:bCs/>
          <w:sz w:val="22"/>
          <w:szCs w:val="22"/>
        </w:rPr>
      </w:pPr>
    </w:p>
    <w:p w14:paraId="0C3D6A8C" w14:textId="2AC64946"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B0186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w:t>
      </w:r>
    </w:p>
    <w:p w14:paraId="0531701F" w14:textId="77777777" w:rsidR="005E484B" w:rsidRPr="00AB4904" w:rsidRDefault="005E484B">
      <w:pPr>
        <w:rPr>
          <w:rFonts w:ascii="Arial" w:eastAsia="Microsoft JhengHei UI" w:hAnsi="Arial" w:cs="Arial"/>
          <w:b/>
          <w:bCs/>
          <w:sz w:val="22"/>
          <w:szCs w:val="22"/>
        </w:rPr>
      </w:pPr>
    </w:p>
    <w:p w14:paraId="2B2D4265" w14:textId="75241B1F"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B0186E" w:rsidRPr="00AB4904">
        <w:rPr>
          <w:rFonts w:ascii="Arial" w:eastAsia="Microsoft JhengHei UI" w:hAnsi="Arial" w:cs="Arial"/>
          <w:sz w:val="22"/>
          <w:szCs w:val="22"/>
        </w:rPr>
        <w:t xml:space="preserve"> </w:t>
      </w:r>
      <w:r w:rsidR="00247F8F" w:rsidRPr="00AB4904">
        <w:rPr>
          <w:rFonts w:ascii="Arial" w:eastAsia="Microsoft JhengHei UI" w:hAnsi="Arial" w:cs="Arial"/>
          <w:sz w:val="22"/>
          <w:szCs w:val="22"/>
        </w:rPr>
        <w:t>-a</w:t>
      </w:r>
      <w:r w:rsidR="00AB69A4" w:rsidRPr="00AB4904">
        <w:rPr>
          <w:rFonts w:ascii="Arial" w:eastAsia="Microsoft JhengHei UI" w:hAnsi="Arial" w:cs="Arial"/>
          <w:sz w:val="22"/>
          <w:szCs w:val="22"/>
        </w:rPr>
        <w:t>nd that she's not in the same place in society as them as well</w:t>
      </w:r>
      <w:r w:rsidR="00247F8F"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247F8F" w:rsidRPr="00AB4904">
        <w:rPr>
          <w:rFonts w:ascii="Arial" w:eastAsia="Microsoft JhengHei UI" w:hAnsi="Arial" w:cs="Arial"/>
          <w:sz w:val="22"/>
          <w:szCs w:val="22"/>
        </w:rPr>
        <w:t>w</w:t>
      </w:r>
      <w:r w:rsidR="00AB69A4" w:rsidRPr="00AB4904">
        <w:rPr>
          <w:rFonts w:ascii="Arial" w:eastAsia="Microsoft JhengHei UI" w:hAnsi="Arial" w:cs="Arial"/>
          <w:sz w:val="22"/>
          <w:szCs w:val="22"/>
        </w:rPr>
        <w:t>hich I think is the basis for this entire story, essentially</w:t>
      </w:r>
      <w:r w:rsidR="00AC1808"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68655A67" w14:textId="77777777" w:rsidR="007A5475" w:rsidRPr="00AB4904" w:rsidRDefault="007A5475">
      <w:pPr>
        <w:rPr>
          <w:rFonts w:ascii="Arial" w:eastAsia="Microsoft JhengHei UI" w:hAnsi="Arial" w:cs="Arial"/>
          <w:b/>
          <w:bCs/>
          <w:sz w:val="22"/>
          <w:szCs w:val="22"/>
        </w:rPr>
      </w:pPr>
    </w:p>
    <w:p w14:paraId="0258E5C0" w14:textId="70AAED7A"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AC1808"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04790FF5" w14:textId="77777777" w:rsidR="007A5475" w:rsidRPr="00AB4904" w:rsidRDefault="007A5475">
      <w:pPr>
        <w:rPr>
          <w:rFonts w:ascii="Arial" w:eastAsia="Microsoft JhengHei UI" w:hAnsi="Arial" w:cs="Arial"/>
          <w:b/>
          <w:bCs/>
          <w:sz w:val="22"/>
          <w:szCs w:val="22"/>
        </w:rPr>
      </w:pPr>
    </w:p>
    <w:p w14:paraId="2772AE0D" w14:textId="39E4F56C"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AC1808" w:rsidRPr="00AB4904">
        <w:rPr>
          <w:rFonts w:ascii="Arial" w:eastAsia="Microsoft JhengHei UI" w:hAnsi="Arial" w:cs="Arial"/>
          <w:sz w:val="22"/>
          <w:szCs w:val="22"/>
        </w:rPr>
        <w:t xml:space="preserve"> -</w:t>
      </w:r>
      <w:r w:rsidR="00AC3EBE" w:rsidRPr="00AB4904">
        <w:rPr>
          <w:rFonts w:ascii="Arial" w:eastAsia="Microsoft JhengHei UI" w:hAnsi="Arial" w:cs="Arial"/>
          <w:sz w:val="22"/>
          <w:szCs w:val="22"/>
        </w:rPr>
        <w:t>i</w:t>
      </w:r>
      <w:r w:rsidR="00AB69A4" w:rsidRPr="00AB4904">
        <w:rPr>
          <w:rFonts w:ascii="Arial" w:eastAsia="Microsoft JhengHei UI" w:hAnsi="Arial" w:cs="Arial"/>
          <w:sz w:val="22"/>
          <w:szCs w:val="22"/>
        </w:rPr>
        <w:t xml:space="preserve">s that Fanny, at age 10, is brought into a house that is far more luxurious than she's ever experienced and almost immediately is told </w:t>
      </w:r>
      <w:proofErr w:type="gramStart"/>
      <w:r w:rsidR="00AB69A4" w:rsidRPr="00AB4904">
        <w:rPr>
          <w:rFonts w:ascii="Arial" w:eastAsia="Microsoft JhengHei UI" w:hAnsi="Arial" w:cs="Arial"/>
          <w:sz w:val="22"/>
          <w:szCs w:val="22"/>
        </w:rPr>
        <w:t>over and over again</w:t>
      </w:r>
      <w:proofErr w:type="gramEnd"/>
      <w:r w:rsidR="00AB69A4" w:rsidRPr="00AB4904">
        <w:rPr>
          <w:rFonts w:ascii="Arial" w:eastAsia="Microsoft JhengHei UI" w:hAnsi="Arial" w:cs="Arial"/>
          <w:sz w:val="22"/>
          <w:szCs w:val="22"/>
        </w:rPr>
        <w:t xml:space="preserve"> that she will never reach the heights of society of her cousins. And that is by design and intentional, and it is seen as </w:t>
      </w:r>
      <w:proofErr w:type="gramStart"/>
      <w:r w:rsidR="00AB69A4" w:rsidRPr="00AB4904">
        <w:rPr>
          <w:rFonts w:ascii="Arial" w:eastAsia="Microsoft JhengHei UI" w:hAnsi="Arial" w:cs="Arial"/>
          <w:sz w:val="22"/>
          <w:szCs w:val="22"/>
        </w:rPr>
        <w:t>a kindness</w:t>
      </w:r>
      <w:proofErr w:type="gramEnd"/>
      <w:r w:rsidR="00AB69A4" w:rsidRPr="00AB4904">
        <w:rPr>
          <w:rFonts w:ascii="Arial" w:eastAsia="Microsoft JhengHei UI" w:hAnsi="Arial" w:cs="Arial"/>
          <w:sz w:val="22"/>
          <w:szCs w:val="22"/>
        </w:rPr>
        <w:t xml:space="preserve">. </w:t>
      </w:r>
    </w:p>
    <w:p w14:paraId="20940E6C" w14:textId="77777777" w:rsidR="006415DF" w:rsidRPr="00AB4904" w:rsidRDefault="006415DF">
      <w:pPr>
        <w:rPr>
          <w:rFonts w:ascii="Arial" w:eastAsia="Microsoft JhengHei UI" w:hAnsi="Arial" w:cs="Arial"/>
          <w:b/>
          <w:bCs/>
          <w:sz w:val="22"/>
          <w:szCs w:val="22"/>
        </w:rPr>
      </w:pPr>
    </w:p>
    <w:p w14:paraId="758BDE25" w14:textId="0086C53F"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54491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ah. Sir Thomas says that they can't be too hard on her. He, of course, says</w:t>
      </w:r>
      <w:r w:rsidR="009D2C3B" w:rsidRPr="00AB4904">
        <w:rPr>
          <w:rFonts w:ascii="Arial" w:eastAsia="Microsoft JhengHei UI" w:hAnsi="Arial" w:cs="Arial"/>
          <w:sz w:val="22"/>
          <w:szCs w:val="22"/>
        </w:rPr>
        <w:t xml:space="preserve"> like</w:t>
      </w:r>
      <w:r w:rsidR="007E4982" w:rsidRPr="00AB4904">
        <w:rPr>
          <w:rFonts w:ascii="Arial" w:eastAsia="Microsoft JhengHei UI" w:hAnsi="Arial" w:cs="Arial"/>
          <w:sz w:val="22"/>
          <w:szCs w:val="22"/>
        </w:rPr>
        <w:t>,</w:t>
      </w:r>
      <w:r w:rsidR="009D2C3B" w:rsidRPr="00AB4904">
        <w:rPr>
          <w:rFonts w:ascii="Arial" w:eastAsia="Microsoft JhengHei UI" w:hAnsi="Arial" w:cs="Arial"/>
          <w:sz w:val="22"/>
          <w:szCs w:val="22"/>
        </w:rPr>
        <w:t xml:space="preserve"> “I</w:t>
      </w:r>
      <w:r w:rsidR="00AB69A4" w:rsidRPr="00AB4904">
        <w:rPr>
          <w:rFonts w:ascii="Arial" w:eastAsia="Microsoft JhengHei UI" w:hAnsi="Arial" w:cs="Arial"/>
          <w:sz w:val="22"/>
          <w:szCs w:val="22"/>
        </w:rPr>
        <w:t xml:space="preserve">f she has a bad disposition, we're going to </w:t>
      </w:r>
      <w:r w:rsidR="006C6F19" w:rsidRPr="00AB4904">
        <w:rPr>
          <w:rFonts w:ascii="Arial" w:eastAsia="Microsoft JhengHei UI" w:hAnsi="Arial" w:cs="Arial"/>
          <w:b/>
          <w:bCs/>
          <w:sz w:val="22"/>
          <w:szCs w:val="22"/>
        </w:rPr>
        <w:t>[00:25:00]</w:t>
      </w:r>
      <w:r w:rsidR="006C6F1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send her back</w:t>
      </w:r>
      <w:r w:rsidR="00B52923" w:rsidRPr="00AB4904">
        <w:rPr>
          <w:rFonts w:ascii="Arial" w:eastAsia="Microsoft JhengHei UI" w:hAnsi="Arial" w:cs="Arial"/>
          <w:sz w:val="22"/>
          <w:szCs w:val="22"/>
        </w:rPr>
        <w:t>. B</w:t>
      </w:r>
      <w:r w:rsidR="00AB69A4" w:rsidRPr="00AB4904">
        <w:rPr>
          <w:rFonts w:ascii="Arial" w:eastAsia="Microsoft JhengHei UI" w:hAnsi="Arial" w:cs="Arial"/>
          <w:sz w:val="22"/>
          <w:szCs w:val="22"/>
        </w:rPr>
        <w:t xml:space="preserve">ut we </w:t>
      </w:r>
      <w:proofErr w:type="gramStart"/>
      <w:r w:rsidR="00AB69A4" w:rsidRPr="00AB4904">
        <w:rPr>
          <w:rFonts w:ascii="Arial" w:eastAsia="Microsoft JhengHei UI" w:hAnsi="Arial" w:cs="Arial"/>
          <w:sz w:val="22"/>
          <w:szCs w:val="22"/>
        </w:rPr>
        <w:t>have to</w:t>
      </w:r>
      <w:proofErr w:type="gramEnd"/>
      <w:r w:rsidR="00AB69A4" w:rsidRPr="00AB4904">
        <w:rPr>
          <w:rFonts w:ascii="Arial" w:eastAsia="Microsoft JhengHei UI" w:hAnsi="Arial" w:cs="Arial"/>
          <w:sz w:val="22"/>
          <w:szCs w:val="22"/>
        </w:rPr>
        <w:t xml:space="preserve"> give grace for the fact that she's poor, so she'll have meanness of opinions, gross ignorance, vulgarity of manner, but we can fix those things.</w:t>
      </w:r>
      <w:r w:rsidR="00CB5C10"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He's not worried about her rubbing off on </w:t>
      </w:r>
      <w:r w:rsidR="00AB69A4" w:rsidRPr="00AB4904">
        <w:rPr>
          <w:rFonts w:ascii="Arial" w:eastAsia="Microsoft JhengHei UI" w:hAnsi="Arial" w:cs="Arial"/>
          <w:sz w:val="22"/>
          <w:szCs w:val="22"/>
        </w:rPr>
        <w:lastRenderedPageBreak/>
        <w:t xml:space="preserve">his daughters, her filthy ignorance, because they're older, so if anything, they're going to be able to teach her. </w:t>
      </w:r>
    </w:p>
    <w:p w14:paraId="12ECBAFC" w14:textId="77777777" w:rsidR="002C5041" w:rsidRPr="00AB4904" w:rsidRDefault="002C5041">
      <w:pPr>
        <w:rPr>
          <w:rFonts w:ascii="Arial" w:eastAsia="Microsoft JhengHei UI" w:hAnsi="Arial" w:cs="Arial"/>
          <w:b/>
          <w:bCs/>
          <w:sz w:val="22"/>
          <w:szCs w:val="22"/>
        </w:rPr>
      </w:pPr>
    </w:p>
    <w:p w14:paraId="11D635D8" w14:textId="36BD3025"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03364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w:t>
      </w:r>
    </w:p>
    <w:p w14:paraId="6023AED5" w14:textId="77777777" w:rsidR="002C5041" w:rsidRPr="00AB4904" w:rsidRDefault="002C5041">
      <w:pPr>
        <w:rPr>
          <w:rFonts w:ascii="Arial" w:eastAsia="Microsoft JhengHei UI" w:hAnsi="Arial" w:cs="Arial"/>
          <w:b/>
          <w:bCs/>
          <w:sz w:val="22"/>
          <w:szCs w:val="22"/>
        </w:rPr>
      </w:pPr>
    </w:p>
    <w:p w14:paraId="61DC5172" w14:textId="3428B710"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E847A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Lady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xml:space="preserve"> says that she hopes that she won't tease her pug. I want to make note that there is a pug in this story. </w:t>
      </w:r>
    </w:p>
    <w:p w14:paraId="65002641" w14:textId="77777777" w:rsidR="00A64530" w:rsidRPr="00AB4904" w:rsidRDefault="00A64530">
      <w:pPr>
        <w:rPr>
          <w:rFonts w:ascii="Arial" w:eastAsia="Microsoft JhengHei UI" w:hAnsi="Arial" w:cs="Arial"/>
          <w:b/>
          <w:bCs/>
          <w:sz w:val="22"/>
          <w:szCs w:val="22"/>
        </w:rPr>
      </w:pPr>
    </w:p>
    <w:p w14:paraId="5C2D622C" w14:textId="7B938271"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E847A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The pug is our first</w:t>
      </w:r>
      <w:r w:rsidR="00E847A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dog Austen character, I would say. </w:t>
      </w:r>
    </w:p>
    <w:p w14:paraId="1AD4E00D" w14:textId="77777777" w:rsidR="009D140F" w:rsidRPr="00AB4904" w:rsidRDefault="009D140F">
      <w:pPr>
        <w:rPr>
          <w:rFonts w:ascii="Arial" w:eastAsia="Microsoft JhengHei UI" w:hAnsi="Arial" w:cs="Arial"/>
          <w:b/>
          <w:bCs/>
          <w:sz w:val="22"/>
          <w:szCs w:val="22"/>
        </w:rPr>
      </w:pPr>
    </w:p>
    <w:p w14:paraId="541C1111" w14:textId="11FE931C"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E847A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ah. We haven't gotten a name for him yet, but my guess is it</w:t>
      </w:r>
      <w:r w:rsidR="00043BA8" w:rsidRPr="00AB4904">
        <w:rPr>
          <w:rFonts w:ascii="Arial" w:eastAsia="Microsoft JhengHei UI" w:hAnsi="Arial" w:cs="Arial"/>
          <w:sz w:val="22"/>
          <w:szCs w:val="22"/>
        </w:rPr>
        <w:t xml:space="preserve">’s like </w:t>
      </w:r>
      <w:r w:rsidR="00AB69A4" w:rsidRPr="00AB4904">
        <w:rPr>
          <w:rFonts w:ascii="Arial" w:eastAsia="Microsoft JhengHei UI" w:hAnsi="Arial" w:cs="Arial"/>
          <w:sz w:val="22"/>
          <w:szCs w:val="22"/>
        </w:rPr>
        <w:t xml:space="preserve">Sir </w:t>
      </w:r>
      <w:r w:rsidR="000F47C3" w:rsidRPr="00AB4904">
        <w:rPr>
          <w:rFonts w:ascii="Arial" w:eastAsia="Microsoft JhengHei UI" w:hAnsi="Arial" w:cs="Arial"/>
          <w:sz w:val="22"/>
          <w:szCs w:val="22"/>
        </w:rPr>
        <w:t>Wobbles</w:t>
      </w:r>
      <w:r w:rsidR="00AB69A4" w:rsidRPr="00AB4904">
        <w:rPr>
          <w:rFonts w:ascii="Arial" w:eastAsia="Microsoft JhengHei UI" w:hAnsi="Arial" w:cs="Arial"/>
          <w:sz w:val="22"/>
          <w:szCs w:val="22"/>
        </w:rPr>
        <w:t xml:space="preserve"> or something </w:t>
      </w:r>
      <w:r w:rsidR="00E847A2" w:rsidRPr="00AB4904">
        <w:rPr>
          <w:rFonts w:ascii="Arial" w:eastAsia="Microsoft JhengHei UI" w:hAnsi="Arial" w:cs="Arial"/>
          <w:sz w:val="22"/>
          <w:szCs w:val="22"/>
        </w:rPr>
        <w:t xml:space="preserve">like </w:t>
      </w:r>
      <w:r w:rsidR="00AB69A4" w:rsidRPr="00AB4904">
        <w:rPr>
          <w:rFonts w:ascii="Arial" w:eastAsia="Microsoft JhengHei UI" w:hAnsi="Arial" w:cs="Arial"/>
          <w:sz w:val="22"/>
          <w:szCs w:val="22"/>
        </w:rPr>
        <w:t xml:space="preserve">that. </w:t>
      </w:r>
    </w:p>
    <w:p w14:paraId="2B5CEA7F" w14:textId="77777777" w:rsidR="00096C2A" w:rsidRPr="00AB4904" w:rsidRDefault="00096C2A">
      <w:pPr>
        <w:rPr>
          <w:rFonts w:ascii="Arial" w:eastAsia="Microsoft JhengHei UI" w:hAnsi="Arial" w:cs="Arial"/>
          <w:b/>
          <w:bCs/>
          <w:sz w:val="22"/>
          <w:szCs w:val="22"/>
        </w:rPr>
      </w:pPr>
    </w:p>
    <w:p w14:paraId="1AC1CD6A" w14:textId="3D9F8277" w:rsidR="00F23E37"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F23E3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We'll call him Sir </w:t>
      </w:r>
      <w:r w:rsidR="000F47C3" w:rsidRPr="00AB4904">
        <w:rPr>
          <w:rFonts w:ascii="Arial" w:eastAsia="Microsoft JhengHei UI" w:hAnsi="Arial" w:cs="Arial"/>
          <w:sz w:val="22"/>
          <w:szCs w:val="22"/>
        </w:rPr>
        <w:t>Wobbles</w:t>
      </w:r>
      <w:r w:rsidR="00F23E37"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40B0979E" w14:textId="77777777" w:rsidR="00F23E37" w:rsidRPr="00AB4904" w:rsidRDefault="00F23E37">
      <w:pPr>
        <w:rPr>
          <w:rFonts w:ascii="Arial" w:eastAsia="Microsoft JhengHei UI" w:hAnsi="Arial" w:cs="Arial"/>
          <w:sz w:val="22"/>
          <w:szCs w:val="22"/>
        </w:rPr>
      </w:pPr>
    </w:p>
    <w:p w14:paraId="38CD43C4" w14:textId="77777777" w:rsidR="00F23E37" w:rsidRPr="00AB4904" w:rsidRDefault="00F23E37">
      <w:pPr>
        <w:rPr>
          <w:rFonts w:ascii="Arial" w:eastAsia="Microsoft JhengHei UI" w:hAnsi="Arial" w:cs="Arial"/>
          <w:sz w:val="22"/>
          <w:szCs w:val="22"/>
        </w:rPr>
      </w:pPr>
      <w:r w:rsidRPr="00AB4904">
        <w:rPr>
          <w:rFonts w:ascii="Arial" w:eastAsia="Microsoft JhengHei UI" w:hAnsi="Arial" w:cs="Arial"/>
          <w:b/>
          <w:bCs/>
          <w:sz w:val="22"/>
          <w:szCs w:val="22"/>
        </w:rPr>
        <w:t>Molly:</w:t>
      </w:r>
      <w:r w:rsidRPr="00AB4904">
        <w:rPr>
          <w:rFonts w:ascii="Arial" w:eastAsia="Microsoft JhengHei UI" w:hAnsi="Arial" w:cs="Arial"/>
          <w:sz w:val="22"/>
          <w:szCs w:val="22"/>
        </w:rPr>
        <w:t xml:space="preserve"> Yeah. </w:t>
      </w:r>
    </w:p>
    <w:p w14:paraId="5E2E2B29" w14:textId="77777777" w:rsidR="00F23E37" w:rsidRPr="00AB4904" w:rsidRDefault="00F23E37">
      <w:pPr>
        <w:rPr>
          <w:rFonts w:ascii="Arial" w:eastAsia="Microsoft JhengHei UI" w:hAnsi="Arial" w:cs="Arial"/>
          <w:sz w:val="22"/>
          <w:szCs w:val="22"/>
        </w:rPr>
      </w:pPr>
    </w:p>
    <w:p w14:paraId="53C7A645" w14:textId="7D823147" w:rsidR="003163F1" w:rsidRPr="00AB4904" w:rsidRDefault="00F23E37">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in this home until instructed otherwise. [chuckles] </w:t>
      </w:r>
    </w:p>
    <w:p w14:paraId="6187337C" w14:textId="77777777" w:rsidR="009A1326" w:rsidRPr="00AB4904" w:rsidRDefault="009A1326">
      <w:pPr>
        <w:rPr>
          <w:rFonts w:ascii="Arial" w:eastAsia="Microsoft JhengHei UI" w:hAnsi="Arial" w:cs="Arial"/>
          <w:b/>
          <w:bCs/>
          <w:sz w:val="22"/>
          <w:szCs w:val="22"/>
        </w:rPr>
      </w:pPr>
    </w:p>
    <w:p w14:paraId="2D4290E4" w14:textId="2A6D9DFF"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F23E3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s. Perfect. So</w:t>
      </w:r>
      <w:r w:rsidR="00F23E37"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Sir </w:t>
      </w:r>
      <w:r w:rsidR="000F47C3" w:rsidRPr="00AB4904">
        <w:rPr>
          <w:rFonts w:ascii="Arial" w:eastAsia="Microsoft JhengHei UI" w:hAnsi="Arial" w:cs="Arial"/>
          <w:sz w:val="22"/>
          <w:szCs w:val="22"/>
        </w:rPr>
        <w:t>Wobbles</w:t>
      </w:r>
      <w:r w:rsidR="00AB69A4" w:rsidRPr="00AB4904">
        <w:rPr>
          <w:rFonts w:ascii="Arial" w:eastAsia="Microsoft JhengHei UI" w:hAnsi="Arial" w:cs="Arial"/>
          <w:sz w:val="22"/>
          <w:szCs w:val="22"/>
        </w:rPr>
        <w:t xml:space="preserve">. She's just </w:t>
      </w:r>
      <w:proofErr w:type="gramStart"/>
      <w:r w:rsidR="00AB69A4" w:rsidRPr="00AB4904">
        <w:rPr>
          <w:rFonts w:ascii="Arial" w:eastAsia="Microsoft JhengHei UI" w:hAnsi="Arial" w:cs="Arial"/>
          <w:sz w:val="22"/>
          <w:szCs w:val="22"/>
        </w:rPr>
        <w:t>gotten</w:t>
      </w:r>
      <w:proofErr w:type="gramEnd"/>
      <w:r w:rsidR="00AB69A4" w:rsidRPr="00AB4904">
        <w:rPr>
          <w:rFonts w:ascii="Arial" w:eastAsia="Microsoft JhengHei UI" w:hAnsi="Arial" w:cs="Arial"/>
          <w:sz w:val="22"/>
          <w:szCs w:val="22"/>
        </w:rPr>
        <w:t xml:space="preserve"> her daughter Julia to stop bugging </w:t>
      </w:r>
      <w:r w:rsidR="00381AB9" w:rsidRPr="00AB4904">
        <w:rPr>
          <w:rFonts w:ascii="Arial" w:eastAsia="Microsoft JhengHei UI" w:hAnsi="Arial" w:cs="Arial"/>
          <w:sz w:val="22"/>
          <w:szCs w:val="22"/>
        </w:rPr>
        <w:t>h</w:t>
      </w:r>
      <w:r w:rsidR="00AB69A4" w:rsidRPr="00AB4904">
        <w:rPr>
          <w:rFonts w:ascii="Arial" w:eastAsia="Microsoft JhengHei UI" w:hAnsi="Arial" w:cs="Arial"/>
          <w:sz w:val="22"/>
          <w:szCs w:val="22"/>
        </w:rPr>
        <w:t xml:space="preserve">im. She's </w:t>
      </w:r>
      <w:r w:rsidR="00AB5801" w:rsidRPr="00AB4904">
        <w:rPr>
          <w:rFonts w:ascii="Arial" w:eastAsia="Microsoft JhengHei UI" w:hAnsi="Arial" w:cs="Arial"/>
          <w:sz w:val="22"/>
          <w:szCs w:val="22"/>
        </w:rPr>
        <w:t>like</w:t>
      </w:r>
      <w:r w:rsidR="000E5459" w:rsidRPr="00AB4904">
        <w:rPr>
          <w:rFonts w:ascii="Arial" w:eastAsia="Microsoft JhengHei UI" w:hAnsi="Arial" w:cs="Arial"/>
          <w:sz w:val="22"/>
          <w:szCs w:val="22"/>
        </w:rPr>
        <w:t>,</w:t>
      </w:r>
      <w:r w:rsidR="00AB5801" w:rsidRPr="00AB4904">
        <w:rPr>
          <w:rFonts w:ascii="Arial" w:eastAsia="Microsoft JhengHei UI" w:hAnsi="Arial" w:cs="Arial"/>
          <w:sz w:val="22"/>
          <w:szCs w:val="22"/>
        </w:rPr>
        <w:t xml:space="preserve"> “N</w:t>
      </w:r>
      <w:r w:rsidR="00AB69A4" w:rsidRPr="00AB4904">
        <w:rPr>
          <w:rFonts w:ascii="Arial" w:eastAsia="Microsoft JhengHei UI" w:hAnsi="Arial" w:cs="Arial"/>
          <w:sz w:val="22"/>
          <w:szCs w:val="22"/>
        </w:rPr>
        <w:t xml:space="preserve">obody can bother Sir </w:t>
      </w:r>
      <w:r w:rsidR="000F47C3" w:rsidRPr="00AB4904">
        <w:rPr>
          <w:rFonts w:ascii="Arial" w:eastAsia="Microsoft JhengHei UI" w:hAnsi="Arial" w:cs="Arial"/>
          <w:sz w:val="22"/>
          <w:szCs w:val="22"/>
        </w:rPr>
        <w:t>Wobbles</w:t>
      </w:r>
      <w:r w:rsidR="00AB69A4" w:rsidRPr="00AB4904">
        <w:rPr>
          <w:rFonts w:ascii="Arial" w:eastAsia="Microsoft JhengHei UI" w:hAnsi="Arial" w:cs="Arial"/>
          <w:sz w:val="22"/>
          <w:szCs w:val="22"/>
        </w:rPr>
        <w:t>.</w:t>
      </w:r>
      <w:r w:rsidR="00EF73B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44FC95E8" w14:textId="77777777" w:rsidR="00E36A7A" w:rsidRPr="00AB4904" w:rsidRDefault="00E36A7A">
      <w:pPr>
        <w:rPr>
          <w:rFonts w:ascii="Arial" w:eastAsia="Microsoft JhengHei UI" w:hAnsi="Arial" w:cs="Arial"/>
          <w:b/>
          <w:bCs/>
          <w:sz w:val="22"/>
          <w:szCs w:val="22"/>
        </w:rPr>
      </w:pPr>
    </w:p>
    <w:p w14:paraId="6DBD3CEA" w14:textId="2FB64B22"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EF73B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w:t>
      </w:r>
      <w:r w:rsidR="001350A9" w:rsidRPr="00AB4904">
        <w:rPr>
          <w:rFonts w:ascii="Arial" w:eastAsia="Microsoft JhengHei UI" w:hAnsi="Arial" w:cs="Arial"/>
          <w:sz w:val="22"/>
          <w:szCs w:val="22"/>
        </w:rPr>
        <w:t>W</w:t>
      </w:r>
      <w:r w:rsidR="00AB69A4" w:rsidRPr="00AB4904">
        <w:rPr>
          <w:rFonts w:ascii="Arial" w:eastAsia="Microsoft JhengHei UI" w:hAnsi="Arial" w:cs="Arial"/>
          <w:sz w:val="22"/>
          <w:szCs w:val="22"/>
        </w:rPr>
        <w:t xml:space="preserve">e can glean from Lady </w:t>
      </w:r>
      <w:r w:rsidR="00EF73B6"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xml:space="preserve"> is that the pug is</w:t>
      </w:r>
      <w:r w:rsidR="00EF73B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Mr. </w:t>
      </w:r>
      <w:r w:rsidR="000F47C3" w:rsidRPr="00AB4904">
        <w:rPr>
          <w:rFonts w:ascii="Arial" w:eastAsia="Microsoft JhengHei UI" w:hAnsi="Arial" w:cs="Arial"/>
          <w:sz w:val="22"/>
          <w:szCs w:val="22"/>
        </w:rPr>
        <w:t>Wobbles</w:t>
      </w:r>
      <w:r w:rsidR="00AB69A4" w:rsidRPr="00AB4904">
        <w:rPr>
          <w:rFonts w:ascii="Arial" w:eastAsia="Microsoft JhengHei UI" w:hAnsi="Arial" w:cs="Arial"/>
          <w:sz w:val="22"/>
          <w:szCs w:val="22"/>
        </w:rPr>
        <w:t xml:space="preserve"> is her entire universe. </w:t>
      </w:r>
    </w:p>
    <w:p w14:paraId="73E2187C" w14:textId="77777777" w:rsidR="00C82ED1" w:rsidRPr="00AB4904" w:rsidRDefault="00C82ED1">
      <w:pPr>
        <w:rPr>
          <w:rFonts w:ascii="Arial" w:eastAsia="Microsoft JhengHei UI" w:hAnsi="Arial" w:cs="Arial"/>
          <w:b/>
          <w:bCs/>
          <w:sz w:val="22"/>
          <w:szCs w:val="22"/>
        </w:rPr>
      </w:pPr>
    </w:p>
    <w:p w14:paraId="0FD6BECB" w14:textId="3DE0CB40"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EF73B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Oh, yeah. It </w:t>
      </w:r>
      <w:proofErr w:type="gramStart"/>
      <w:r w:rsidR="00AB69A4" w:rsidRPr="00AB4904">
        <w:rPr>
          <w:rFonts w:ascii="Arial" w:eastAsia="Microsoft JhengHei UI" w:hAnsi="Arial" w:cs="Arial"/>
          <w:sz w:val="22"/>
          <w:szCs w:val="22"/>
        </w:rPr>
        <w:t>actually says</w:t>
      </w:r>
      <w:proofErr w:type="gramEnd"/>
      <w:r w:rsidR="00AB69A4" w:rsidRPr="00AB4904">
        <w:rPr>
          <w:rFonts w:ascii="Arial" w:eastAsia="Microsoft JhengHei UI" w:hAnsi="Arial" w:cs="Arial"/>
          <w:sz w:val="22"/>
          <w:szCs w:val="22"/>
        </w:rPr>
        <w:t xml:space="preserve"> </w:t>
      </w:r>
      <w:r w:rsidR="00EF73B6" w:rsidRPr="00AB4904">
        <w:rPr>
          <w:rFonts w:ascii="Arial" w:eastAsia="Microsoft JhengHei UI" w:hAnsi="Arial" w:cs="Arial"/>
          <w:b/>
          <w:bCs/>
          <w:sz w:val="22"/>
          <w:szCs w:val="22"/>
        </w:rPr>
        <w:t>[00:26:00]</w:t>
      </w:r>
      <w:r w:rsidR="00EF73B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that she cares more about Sir </w:t>
      </w:r>
      <w:r w:rsidR="000F47C3" w:rsidRPr="00AB4904">
        <w:rPr>
          <w:rFonts w:ascii="Arial" w:eastAsia="Microsoft JhengHei UI" w:hAnsi="Arial" w:cs="Arial"/>
          <w:sz w:val="22"/>
          <w:szCs w:val="22"/>
        </w:rPr>
        <w:t>Wobbles</w:t>
      </w:r>
      <w:r w:rsidR="00AB69A4" w:rsidRPr="00AB4904">
        <w:rPr>
          <w:rFonts w:ascii="Arial" w:eastAsia="Microsoft JhengHei UI" w:hAnsi="Arial" w:cs="Arial"/>
          <w:sz w:val="22"/>
          <w:szCs w:val="22"/>
        </w:rPr>
        <w:t xml:space="preserve"> than her girls. </w:t>
      </w:r>
    </w:p>
    <w:p w14:paraId="60208A77" w14:textId="77777777" w:rsidR="000953FE" w:rsidRPr="00AB4904" w:rsidRDefault="000953FE">
      <w:pPr>
        <w:rPr>
          <w:rFonts w:ascii="Arial" w:eastAsia="Microsoft JhengHei UI" w:hAnsi="Arial" w:cs="Arial"/>
          <w:b/>
          <w:bCs/>
          <w:sz w:val="22"/>
          <w:szCs w:val="22"/>
        </w:rPr>
      </w:pPr>
    </w:p>
    <w:p w14:paraId="3C6226DF" w14:textId="64DE6A6C"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EF73B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 do want to read one more quote before we get off the point of </w:t>
      </w:r>
      <w:proofErr w:type="gramStart"/>
      <w:r w:rsidR="00AB69A4" w:rsidRPr="00AB4904">
        <w:rPr>
          <w:rFonts w:ascii="Arial" w:eastAsia="Microsoft JhengHei UI" w:hAnsi="Arial" w:cs="Arial"/>
          <w:sz w:val="22"/>
          <w:szCs w:val="22"/>
        </w:rPr>
        <w:t>the poverty</w:t>
      </w:r>
      <w:proofErr w:type="gramEnd"/>
      <w:r w:rsidR="004735C1"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it comes earlier. </w:t>
      </w:r>
    </w:p>
    <w:p w14:paraId="6212CC3F" w14:textId="77777777" w:rsidR="00F33920" w:rsidRPr="00AB4904" w:rsidRDefault="00F33920">
      <w:pPr>
        <w:rPr>
          <w:rFonts w:ascii="Arial" w:eastAsia="Microsoft JhengHei UI" w:hAnsi="Arial" w:cs="Arial"/>
          <w:b/>
          <w:bCs/>
          <w:sz w:val="22"/>
          <w:szCs w:val="22"/>
        </w:rPr>
      </w:pPr>
    </w:p>
    <w:p w14:paraId="1C7A0A89" w14:textId="6C11E7FF"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EF73B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Okay</w:t>
      </w:r>
      <w:r w:rsidR="00F33920"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F33920" w:rsidRPr="00AB4904">
        <w:rPr>
          <w:rFonts w:ascii="Arial" w:eastAsia="Microsoft JhengHei UI" w:hAnsi="Arial" w:cs="Arial"/>
          <w:sz w:val="22"/>
          <w:szCs w:val="22"/>
        </w:rPr>
        <w:t>S</w:t>
      </w:r>
      <w:r w:rsidR="00AB69A4" w:rsidRPr="00AB4904">
        <w:rPr>
          <w:rFonts w:ascii="Arial" w:eastAsia="Microsoft JhengHei UI" w:hAnsi="Arial" w:cs="Arial"/>
          <w:sz w:val="22"/>
          <w:szCs w:val="22"/>
        </w:rPr>
        <w:t xml:space="preserve">ure. </w:t>
      </w:r>
    </w:p>
    <w:p w14:paraId="478E24AB" w14:textId="77777777" w:rsidR="00F33920" w:rsidRPr="00AB4904" w:rsidRDefault="00F33920">
      <w:pPr>
        <w:rPr>
          <w:rFonts w:ascii="Arial" w:eastAsia="Microsoft JhengHei UI" w:hAnsi="Arial" w:cs="Arial"/>
          <w:b/>
          <w:bCs/>
          <w:sz w:val="22"/>
          <w:szCs w:val="22"/>
        </w:rPr>
      </w:pPr>
    </w:p>
    <w:p w14:paraId="42D090BD" w14:textId="24CDCBB3" w:rsidR="00F33920"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EF73B6" w:rsidRPr="00AB4904">
        <w:rPr>
          <w:rFonts w:ascii="Arial" w:eastAsia="Microsoft JhengHei UI" w:hAnsi="Arial" w:cs="Arial"/>
          <w:sz w:val="22"/>
          <w:szCs w:val="22"/>
        </w:rPr>
        <w:t xml:space="preserve"> “</w:t>
      </w:r>
      <w:r w:rsidR="00F33920" w:rsidRPr="00AB4904">
        <w:rPr>
          <w:rFonts w:ascii="Arial" w:eastAsia="Microsoft JhengHei UI" w:hAnsi="Arial" w:cs="Arial"/>
          <w:sz w:val="22"/>
          <w:szCs w:val="22"/>
        </w:rPr>
        <w:t>Whatever I can do, as you well know</w:t>
      </w:r>
      <w:r w:rsidR="00012ABF"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nd this is from Mrs. Norris. </w:t>
      </w:r>
      <w:r w:rsidR="00012ABF" w:rsidRPr="00AB4904">
        <w:rPr>
          <w:rFonts w:ascii="Arial" w:eastAsia="Microsoft JhengHei UI" w:hAnsi="Arial" w:cs="Arial"/>
          <w:sz w:val="22"/>
          <w:szCs w:val="22"/>
        </w:rPr>
        <w:t>-</w:t>
      </w:r>
      <w:r w:rsidR="00F33920" w:rsidRPr="00AB4904">
        <w:rPr>
          <w:rFonts w:ascii="Arial" w:hAnsi="Arial" w:cs="Arial"/>
          <w:sz w:val="22"/>
          <w:szCs w:val="22"/>
        </w:rPr>
        <w:t xml:space="preserve"> </w:t>
      </w:r>
      <w:r w:rsidR="00F33920" w:rsidRPr="00AB4904">
        <w:rPr>
          <w:rFonts w:ascii="Arial" w:eastAsia="Microsoft JhengHei UI" w:hAnsi="Arial" w:cs="Arial"/>
          <w:sz w:val="22"/>
          <w:szCs w:val="22"/>
        </w:rPr>
        <w:t>I am always ready enough to do for the good of those I love, and, though I could never feel for this little girl the hundredth part of the regard I bear your own dear children, nor consider her, in any respect, so much my own, I should hate myself if I were capable of neglecting her</w:t>
      </w:r>
      <w:r w:rsidR="001E6D95"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731BC9C9" w14:textId="77777777" w:rsidR="00F33920" w:rsidRPr="00AB4904" w:rsidRDefault="00F33920">
      <w:pPr>
        <w:rPr>
          <w:rFonts w:ascii="Arial" w:eastAsia="Microsoft JhengHei UI" w:hAnsi="Arial" w:cs="Arial"/>
          <w:sz w:val="22"/>
          <w:szCs w:val="22"/>
        </w:rPr>
      </w:pPr>
    </w:p>
    <w:p w14:paraId="10F2F53A" w14:textId="2AAFFCAC" w:rsidR="003163F1" w:rsidRPr="00AB4904" w:rsidRDefault="00F33920">
      <w:pPr>
        <w:rPr>
          <w:rFonts w:ascii="Arial" w:eastAsia="Microsoft JhengHei UI" w:hAnsi="Arial" w:cs="Arial"/>
          <w:sz w:val="22"/>
          <w:szCs w:val="22"/>
        </w:rPr>
      </w:pPr>
      <w:r w:rsidRPr="00AB4904">
        <w:rPr>
          <w:rFonts w:ascii="Arial" w:eastAsia="Microsoft JhengHei UI" w:hAnsi="Arial" w:cs="Arial"/>
          <w:sz w:val="22"/>
          <w:szCs w:val="22"/>
        </w:rPr>
        <w:t>“</w:t>
      </w:r>
      <w:r w:rsidR="00AB69A4" w:rsidRPr="00AB4904">
        <w:rPr>
          <w:rFonts w:ascii="Arial" w:eastAsia="Microsoft JhengHei UI" w:hAnsi="Arial" w:cs="Arial"/>
          <w:sz w:val="22"/>
          <w:szCs w:val="22"/>
        </w:rPr>
        <w:t>I could never feel for this little girl the hundredth part of regard I bear your own dear children.</w:t>
      </w:r>
      <w:r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hy the </w:t>
      </w:r>
      <w:r w:rsidR="003F55A3" w:rsidRPr="00AB4904">
        <w:rPr>
          <w:rFonts w:ascii="Arial" w:eastAsia="Microsoft JhengHei UI" w:hAnsi="Arial" w:cs="Arial"/>
          <w:sz w:val="22"/>
          <w:szCs w:val="22"/>
        </w:rPr>
        <w:t xml:space="preserve">fuck not? [chuckles] </w:t>
      </w:r>
      <w:r w:rsidR="00AB69A4" w:rsidRPr="00AB4904">
        <w:rPr>
          <w:rFonts w:ascii="Arial" w:eastAsia="Microsoft JhengHei UI" w:hAnsi="Arial" w:cs="Arial"/>
          <w:sz w:val="22"/>
          <w:szCs w:val="22"/>
        </w:rPr>
        <w:t>I could never bear</w:t>
      </w:r>
      <w:r w:rsidR="003F55A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 could never have a hundredth of the </w:t>
      </w:r>
      <w:proofErr w:type="gramStart"/>
      <w:r w:rsidR="00AB69A4" w:rsidRPr="00AB4904">
        <w:rPr>
          <w:rFonts w:ascii="Arial" w:eastAsia="Microsoft JhengHei UI" w:hAnsi="Arial" w:cs="Arial"/>
          <w:sz w:val="22"/>
          <w:szCs w:val="22"/>
        </w:rPr>
        <w:t>regard</w:t>
      </w:r>
      <w:proofErr w:type="gramEnd"/>
      <w:r w:rsidR="00AB69A4" w:rsidRPr="00AB4904">
        <w:rPr>
          <w:rFonts w:ascii="Arial" w:eastAsia="Microsoft JhengHei UI" w:hAnsi="Arial" w:cs="Arial"/>
          <w:sz w:val="22"/>
          <w:szCs w:val="22"/>
        </w:rPr>
        <w:t xml:space="preserve"> for this girl that I have for your children. </w:t>
      </w:r>
    </w:p>
    <w:p w14:paraId="0CE1A681" w14:textId="77777777" w:rsidR="004B6CBF" w:rsidRPr="00AB4904" w:rsidRDefault="004B6CBF">
      <w:pPr>
        <w:rPr>
          <w:rFonts w:ascii="Arial" w:eastAsia="Microsoft JhengHei UI" w:hAnsi="Arial" w:cs="Arial"/>
          <w:b/>
          <w:bCs/>
          <w:sz w:val="22"/>
          <w:szCs w:val="22"/>
        </w:rPr>
      </w:pPr>
    </w:p>
    <w:p w14:paraId="53B6622C" w14:textId="2F7E4EAC"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3F55A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They're pre</w:t>
      </w:r>
      <w:r w:rsidR="00890F72"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hating her. </w:t>
      </w:r>
    </w:p>
    <w:p w14:paraId="6B069901" w14:textId="77777777" w:rsidR="004834CB" w:rsidRPr="00AB4904" w:rsidRDefault="004834CB">
      <w:pPr>
        <w:rPr>
          <w:rFonts w:ascii="Arial" w:eastAsia="Microsoft JhengHei UI" w:hAnsi="Arial" w:cs="Arial"/>
          <w:b/>
          <w:bCs/>
          <w:sz w:val="22"/>
          <w:szCs w:val="22"/>
        </w:rPr>
      </w:pPr>
    </w:p>
    <w:p w14:paraId="4434D3AD" w14:textId="657FC9D5" w:rsidR="003F55A3"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3F55A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They're pre</w:t>
      </w:r>
      <w:r w:rsidR="00086D2C"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condescending to her is the thing. </w:t>
      </w:r>
    </w:p>
    <w:p w14:paraId="2D8D32F8" w14:textId="77777777" w:rsidR="000F4D62" w:rsidRPr="00AB4904" w:rsidRDefault="000F4D62">
      <w:pPr>
        <w:rPr>
          <w:rFonts w:ascii="Arial" w:eastAsia="Microsoft JhengHei UI" w:hAnsi="Arial" w:cs="Arial"/>
          <w:b/>
          <w:bCs/>
          <w:sz w:val="22"/>
          <w:szCs w:val="22"/>
        </w:rPr>
      </w:pPr>
    </w:p>
    <w:p w14:paraId="11650ED2" w14:textId="70349D8E" w:rsidR="003F55A3" w:rsidRPr="00AB4904" w:rsidRDefault="003F55A3">
      <w:pPr>
        <w:rPr>
          <w:rFonts w:ascii="Arial" w:eastAsia="Microsoft JhengHei UI" w:hAnsi="Arial" w:cs="Arial"/>
          <w:sz w:val="22"/>
          <w:szCs w:val="22"/>
        </w:rPr>
      </w:pPr>
      <w:r w:rsidRPr="00AB4904">
        <w:rPr>
          <w:rFonts w:ascii="Arial" w:eastAsia="Microsoft JhengHei UI" w:hAnsi="Arial" w:cs="Arial"/>
          <w:b/>
          <w:bCs/>
          <w:sz w:val="22"/>
          <w:szCs w:val="22"/>
        </w:rPr>
        <w:t>Molly:</w:t>
      </w:r>
      <w:r w:rsidRPr="00AB4904">
        <w:rPr>
          <w:rFonts w:ascii="Arial" w:eastAsia="Microsoft JhengHei UI" w:hAnsi="Arial" w:cs="Arial"/>
          <w:sz w:val="22"/>
          <w:szCs w:val="22"/>
        </w:rPr>
        <w:t xml:space="preserve"> Yes. </w:t>
      </w:r>
    </w:p>
    <w:p w14:paraId="35AE5CDD" w14:textId="77777777" w:rsidR="000F4D62" w:rsidRPr="00AB4904" w:rsidRDefault="000F4D62">
      <w:pPr>
        <w:rPr>
          <w:rFonts w:ascii="Arial" w:eastAsia="Microsoft JhengHei UI" w:hAnsi="Arial" w:cs="Arial"/>
          <w:b/>
          <w:bCs/>
          <w:sz w:val="22"/>
          <w:szCs w:val="22"/>
        </w:rPr>
      </w:pPr>
    </w:p>
    <w:p w14:paraId="16E1235B" w14:textId="1CE91A9B" w:rsidR="003163F1" w:rsidRPr="00AB4904" w:rsidRDefault="003F55A3">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They both think of themselves in this scene as doing good. </w:t>
      </w:r>
    </w:p>
    <w:p w14:paraId="7B74EAC4" w14:textId="77777777" w:rsidR="000F4D62" w:rsidRPr="00AB4904" w:rsidRDefault="000F4D62">
      <w:pPr>
        <w:rPr>
          <w:rFonts w:ascii="Arial" w:eastAsia="Microsoft JhengHei UI" w:hAnsi="Arial" w:cs="Arial"/>
          <w:b/>
          <w:bCs/>
          <w:sz w:val="22"/>
          <w:szCs w:val="22"/>
        </w:rPr>
      </w:pPr>
    </w:p>
    <w:p w14:paraId="561606B7" w14:textId="4FB204F4"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FC405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4D8FCCFF" w14:textId="77777777" w:rsidR="000F4D62" w:rsidRPr="00AB4904" w:rsidRDefault="000F4D62">
      <w:pPr>
        <w:rPr>
          <w:rFonts w:ascii="Arial" w:eastAsia="Microsoft JhengHei UI" w:hAnsi="Arial" w:cs="Arial"/>
          <w:b/>
          <w:bCs/>
          <w:sz w:val="22"/>
          <w:szCs w:val="22"/>
        </w:rPr>
      </w:pPr>
    </w:p>
    <w:p w14:paraId="260C7E36" w14:textId="65198E8F"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FC405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nd Lady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I guess, in that as well</w:t>
      </w:r>
      <w:r w:rsidR="00FC4052" w:rsidRPr="00AB4904">
        <w:rPr>
          <w:rFonts w:ascii="Arial" w:eastAsia="Microsoft JhengHei UI" w:hAnsi="Arial" w:cs="Arial"/>
          <w:sz w:val="22"/>
          <w:szCs w:val="22"/>
        </w:rPr>
        <w:t>, a</w:t>
      </w:r>
      <w:r w:rsidR="00AB69A4" w:rsidRPr="00AB4904">
        <w:rPr>
          <w:rFonts w:ascii="Arial" w:eastAsia="Microsoft JhengHei UI" w:hAnsi="Arial" w:cs="Arial"/>
          <w:sz w:val="22"/>
          <w:szCs w:val="22"/>
        </w:rPr>
        <w:t>lthough she's kind of a passive</w:t>
      </w:r>
      <w:r w:rsidR="00314DCB" w:rsidRPr="00AB4904">
        <w:rPr>
          <w:rFonts w:ascii="Arial" w:eastAsia="Microsoft JhengHei UI" w:hAnsi="Arial" w:cs="Arial"/>
          <w:sz w:val="22"/>
          <w:szCs w:val="22"/>
        </w:rPr>
        <w:t xml:space="preserve"> voice</w:t>
      </w:r>
      <w:r w:rsidR="00AB69A4" w:rsidRPr="00AB4904">
        <w:rPr>
          <w:rFonts w:ascii="Arial" w:eastAsia="Microsoft JhengHei UI" w:hAnsi="Arial" w:cs="Arial"/>
          <w:sz w:val="22"/>
          <w:szCs w:val="22"/>
        </w:rPr>
        <w:t xml:space="preserve">. </w:t>
      </w:r>
    </w:p>
    <w:p w14:paraId="3D279211" w14:textId="77777777" w:rsidR="001B5141" w:rsidRPr="00AB4904" w:rsidRDefault="001B5141">
      <w:pPr>
        <w:rPr>
          <w:rFonts w:ascii="Arial" w:eastAsia="Microsoft JhengHei UI" w:hAnsi="Arial" w:cs="Arial"/>
          <w:b/>
          <w:bCs/>
          <w:sz w:val="22"/>
          <w:szCs w:val="22"/>
        </w:rPr>
      </w:pPr>
    </w:p>
    <w:p w14:paraId="4852AE64" w14:textId="17FC17BE"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FC405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She's super passive. </w:t>
      </w:r>
    </w:p>
    <w:p w14:paraId="05BE1556" w14:textId="77777777" w:rsidR="006006B1" w:rsidRPr="00AB4904" w:rsidRDefault="006006B1">
      <w:pPr>
        <w:rPr>
          <w:rFonts w:ascii="Arial" w:eastAsia="Microsoft JhengHei UI" w:hAnsi="Arial" w:cs="Arial"/>
          <w:b/>
          <w:bCs/>
          <w:sz w:val="22"/>
          <w:szCs w:val="22"/>
        </w:rPr>
      </w:pPr>
    </w:p>
    <w:p w14:paraId="26F904D3" w14:textId="67FAA58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FC405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Super passive. I think that's a </w:t>
      </w:r>
      <w:r w:rsidR="00A17C59" w:rsidRPr="00AB4904">
        <w:rPr>
          <w:rFonts w:ascii="Arial" w:eastAsia="Microsoft JhengHei UI" w:hAnsi="Arial" w:cs="Arial"/>
          <w:b/>
          <w:bCs/>
          <w:sz w:val="22"/>
          <w:szCs w:val="22"/>
        </w:rPr>
        <w:t>[00:27:00]</w:t>
      </w:r>
      <w:r w:rsidR="00A17C5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consistent character trait here. But immediately, we're going to do </w:t>
      </w:r>
      <w:r w:rsidR="00A17C59" w:rsidRPr="00AB4904">
        <w:rPr>
          <w:rFonts w:ascii="Arial" w:eastAsia="Microsoft JhengHei UI" w:hAnsi="Arial" w:cs="Arial"/>
          <w:sz w:val="22"/>
          <w:szCs w:val="22"/>
        </w:rPr>
        <w:t xml:space="preserve">right </w:t>
      </w:r>
      <w:r w:rsidR="00AB69A4" w:rsidRPr="00AB4904">
        <w:rPr>
          <w:rFonts w:ascii="Arial" w:eastAsia="Microsoft JhengHei UI" w:hAnsi="Arial" w:cs="Arial"/>
          <w:sz w:val="22"/>
          <w:szCs w:val="22"/>
        </w:rPr>
        <w:t>by this girl and never show her affection</w:t>
      </w:r>
      <w:r w:rsidR="00C63798" w:rsidRPr="00AB4904">
        <w:rPr>
          <w:rFonts w:ascii="Arial" w:eastAsia="Microsoft JhengHei UI" w:hAnsi="Arial" w:cs="Arial"/>
          <w:sz w:val="22"/>
          <w:szCs w:val="22"/>
        </w:rPr>
        <w:t xml:space="preserve"> t</w:t>
      </w:r>
      <w:r w:rsidR="00AB69A4" w:rsidRPr="00AB4904">
        <w:rPr>
          <w:rFonts w:ascii="Arial" w:eastAsia="Microsoft JhengHei UI" w:hAnsi="Arial" w:cs="Arial"/>
          <w:sz w:val="22"/>
          <w:szCs w:val="22"/>
        </w:rPr>
        <w:t xml:space="preserve">hat could make her think she's part of this family. </w:t>
      </w:r>
    </w:p>
    <w:p w14:paraId="7A816014" w14:textId="77777777" w:rsidR="007C14CA" w:rsidRPr="00AB4904" w:rsidRDefault="007C14CA">
      <w:pPr>
        <w:rPr>
          <w:rFonts w:ascii="Arial" w:eastAsia="Microsoft JhengHei UI" w:hAnsi="Arial" w:cs="Arial"/>
          <w:b/>
          <w:bCs/>
          <w:sz w:val="22"/>
          <w:szCs w:val="22"/>
        </w:rPr>
      </w:pPr>
    </w:p>
    <w:p w14:paraId="63148C9B" w14:textId="42D23BE8" w:rsidR="00C63798"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C63798" w:rsidRPr="00AB4904">
        <w:rPr>
          <w:rFonts w:ascii="Arial" w:eastAsia="Microsoft JhengHei UI" w:hAnsi="Arial" w:cs="Arial"/>
          <w:sz w:val="22"/>
          <w:szCs w:val="22"/>
        </w:rPr>
        <w:t xml:space="preserve"> Right. </w:t>
      </w:r>
      <w:r w:rsidR="00AB69A4" w:rsidRPr="00AB4904">
        <w:rPr>
          <w:rFonts w:ascii="Arial" w:eastAsia="Microsoft JhengHei UI" w:hAnsi="Arial" w:cs="Arial"/>
          <w:sz w:val="22"/>
          <w:szCs w:val="22"/>
        </w:rPr>
        <w:t>We're just doing this</w:t>
      </w:r>
      <w:r w:rsidR="00CB5C36" w:rsidRPr="00AB4904">
        <w:rPr>
          <w:rFonts w:ascii="Arial" w:eastAsia="Microsoft JhengHei UI" w:hAnsi="Arial" w:cs="Arial"/>
          <w:sz w:val="22"/>
          <w:szCs w:val="22"/>
        </w:rPr>
        <w:t>,</w:t>
      </w:r>
      <w:r w:rsidR="00C63798"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because</w:t>
      </w:r>
      <w:r w:rsidR="001335F7" w:rsidRPr="00AB4904">
        <w:rPr>
          <w:rFonts w:ascii="Arial" w:eastAsia="Microsoft JhengHei UI" w:hAnsi="Arial" w:cs="Arial"/>
          <w:sz w:val="22"/>
          <w:szCs w:val="22"/>
        </w:rPr>
        <w:t>--</w:t>
      </w:r>
    </w:p>
    <w:p w14:paraId="2EB62549" w14:textId="77777777" w:rsidR="00C63798" w:rsidRPr="00AB4904" w:rsidRDefault="00C63798">
      <w:pPr>
        <w:rPr>
          <w:rFonts w:ascii="Arial" w:eastAsia="Microsoft JhengHei UI" w:hAnsi="Arial" w:cs="Arial"/>
          <w:sz w:val="22"/>
          <w:szCs w:val="22"/>
        </w:rPr>
      </w:pPr>
    </w:p>
    <w:p w14:paraId="017B505B" w14:textId="65BF8EEA" w:rsidR="003163F1" w:rsidRPr="00AB4904" w:rsidRDefault="00C63798">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Wouldn't it be </w:t>
      </w:r>
      <w:proofErr w:type="gramStart"/>
      <w:r w:rsidRPr="00AB4904">
        <w:rPr>
          <w:rFonts w:ascii="Arial" w:eastAsia="Microsoft JhengHei UI" w:hAnsi="Arial" w:cs="Arial"/>
          <w:sz w:val="22"/>
          <w:szCs w:val="22"/>
        </w:rPr>
        <w:t>good to do this</w:t>
      </w:r>
      <w:proofErr w:type="gramEnd"/>
      <w:r w:rsidRPr="00AB4904">
        <w:rPr>
          <w:rFonts w:ascii="Arial" w:eastAsia="Microsoft JhengHei UI" w:hAnsi="Arial" w:cs="Arial"/>
          <w:sz w:val="22"/>
          <w:szCs w:val="22"/>
        </w:rPr>
        <w:t xml:space="preserve"> for the poor? </w:t>
      </w:r>
    </w:p>
    <w:p w14:paraId="62C77573" w14:textId="77777777" w:rsidR="0081425F" w:rsidRPr="00AB4904" w:rsidRDefault="0081425F">
      <w:pPr>
        <w:rPr>
          <w:rFonts w:ascii="Arial" w:eastAsia="Microsoft JhengHei UI" w:hAnsi="Arial" w:cs="Arial"/>
          <w:b/>
          <w:bCs/>
          <w:sz w:val="22"/>
          <w:szCs w:val="22"/>
        </w:rPr>
      </w:pPr>
    </w:p>
    <w:p w14:paraId="72C65C91" w14:textId="45C2F1EA"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1864E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ouldn't this make us feel good about ourselves? </w:t>
      </w:r>
    </w:p>
    <w:p w14:paraId="482BCF70" w14:textId="77777777" w:rsidR="00FA1BA7" w:rsidRPr="00AB4904" w:rsidRDefault="00FA1BA7">
      <w:pPr>
        <w:rPr>
          <w:rFonts w:ascii="Arial" w:eastAsia="Microsoft JhengHei UI" w:hAnsi="Arial" w:cs="Arial"/>
          <w:b/>
          <w:bCs/>
          <w:sz w:val="22"/>
          <w:szCs w:val="22"/>
        </w:rPr>
      </w:pPr>
    </w:p>
    <w:p w14:paraId="3EDA18A5" w14:textId="61A6698A"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1864E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ouldn't we be so nice from our high position in English British society to go down to help someone who theoretically is a part of our lives and make them feel better? It's the condescension of charity. It's the patronizing nature of charity. </w:t>
      </w:r>
    </w:p>
    <w:p w14:paraId="2273B570" w14:textId="77777777" w:rsidR="001772A1" w:rsidRPr="00AB4904" w:rsidRDefault="001772A1">
      <w:pPr>
        <w:rPr>
          <w:rFonts w:ascii="Arial" w:eastAsia="Microsoft JhengHei UI" w:hAnsi="Arial" w:cs="Arial"/>
          <w:b/>
          <w:bCs/>
          <w:sz w:val="22"/>
          <w:szCs w:val="22"/>
        </w:rPr>
      </w:pPr>
    </w:p>
    <w:p w14:paraId="4FF03B98" w14:textId="24CE893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78610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t's performative. </w:t>
      </w:r>
    </w:p>
    <w:p w14:paraId="56D355E6" w14:textId="77777777" w:rsidR="001772A1" w:rsidRPr="00AB4904" w:rsidRDefault="001772A1">
      <w:pPr>
        <w:rPr>
          <w:rFonts w:ascii="Arial" w:eastAsia="Microsoft JhengHei UI" w:hAnsi="Arial" w:cs="Arial"/>
          <w:b/>
          <w:bCs/>
          <w:sz w:val="22"/>
          <w:szCs w:val="22"/>
        </w:rPr>
      </w:pPr>
    </w:p>
    <w:p w14:paraId="4E2B2543" w14:textId="4EA4BEE2"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78610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t is performative. </w:t>
      </w:r>
      <w:r w:rsidR="00BB6123" w:rsidRPr="00AB4904">
        <w:rPr>
          <w:rFonts w:ascii="Arial" w:eastAsia="Microsoft JhengHei UI" w:hAnsi="Arial" w:cs="Arial"/>
          <w:sz w:val="22"/>
          <w:szCs w:val="22"/>
        </w:rPr>
        <w:t>I</w:t>
      </w:r>
      <w:r w:rsidR="00AB69A4" w:rsidRPr="00AB4904">
        <w:rPr>
          <w:rFonts w:ascii="Arial" w:eastAsia="Microsoft JhengHei UI" w:hAnsi="Arial" w:cs="Arial"/>
          <w:sz w:val="22"/>
          <w:szCs w:val="22"/>
        </w:rPr>
        <w:t>t is not out of the goodness of their hearts</w:t>
      </w:r>
      <w:r w:rsidR="00786107" w:rsidRPr="00AB4904">
        <w:rPr>
          <w:rFonts w:ascii="Arial" w:eastAsia="Microsoft JhengHei UI" w:hAnsi="Arial" w:cs="Arial"/>
          <w:sz w:val="22"/>
          <w:szCs w:val="22"/>
        </w:rPr>
        <w:t xml:space="preserve"> h</w:t>
      </w:r>
      <w:r w:rsidR="00AB69A4" w:rsidRPr="00AB4904">
        <w:rPr>
          <w:rFonts w:ascii="Arial" w:eastAsia="Microsoft JhengHei UI" w:hAnsi="Arial" w:cs="Arial"/>
          <w:sz w:val="22"/>
          <w:szCs w:val="22"/>
        </w:rPr>
        <w:t>ere</w:t>
      </w:r>
      <w:r w:rsidR="001C1953"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1C1953" w:rsidRPr="00AB4904">
        <w:rPr>
          <w:rFonts w:ascii="Arial" w:eastAsia="Microsoft JhengHei UI" w:hAnsi="Arial" w:cs="Arial"/>
          <w:sz w:val="22"/>
          <w:szCs w:val="22"/>
        </w:rPr>
        <w:t>I</w:t>
      </w:r>
      <w:r w:rsidR="00AB69A4" w:rsidRPr="00AB4904">
        <w:rPr>
          <w:rFonts w:ascii="Arial" w:eastAsia="Microsoft JhengHei UI" w:hAnsi="Arial" w:cs="Arial"/>
          <w:sz w:val="22"/>
          <w:szCs w:val="22"/>
        </w:rPr>
        <w:t xml:space="preserve">t is </w:t>
      </w:r>
      <w:r w:rsidR="001C1953" w:rsidRPr="00AB4904">
        <w:rPr>
          <w:rFonts w:ascii="Arial" w:eastAsia="Microsoft JhengHei UI" w:hAnsi="Arial" w:cs="Arial"/>
          <w:sz w:val="22"/>
          <w:szCs w:val="22"/>
        </w:rPr>
        <w:t>t</w:t>
      </w:r>
      <w:r w:rsidR="00AB69A4" w:rsidRPr="00AB4904">
        <w:rPr>
          <w:rFonts w:ascii="Arial" w:eastAsia="Microsoft JhengHei UI" w:hAnsi="Arial" w:cs="Arial"/>
          <w:sz w:val="22"/>
          <w:szCs w:val="22"/>
        </w:rPr>
        <w:t>he self</w:t>
      </w:r>
      <w:r w:rsidR="001C1953"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congratulatory nature of doing good. I think already Jane Austen is telling us a lot about the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xml:space="preserve">s and Mrs. Norris through that passage. I think it's a very important way that we </w:t>
      </w:r>
      <w:proofErr w:type="gramStart"/>
      <w:r w:rsidR="00AB69A4" w:rsidRPr="00AB4904">
        <w:rPr>
          <w:rFonts w:ascii="Arial" w:eastAsia="Microsoft JhengHei UI" w:hAnsi="Arial" w:cs="Arial"/>
          <w:sz w:val="22"/>
          <w:szCs w:val="22"/>
        </w:rPr>
        <w:t>have to</w:t>
      </w:r>
      <w:proofErr w:type="gramEnd"/>
      <w:r w:rsidR="00AB69A4" w:rsidRPr="00AB4904">
        <w:rPr>
          <w:rFonts w:ascii="Arial" w:eastAsia="Microsoft JhengHei UI" w:hAnsi="Arial" w:cs="Arial"/>
          <w:sz w:val="22"/>
          <w:szCs w:val="22"/>
        </w:rPr>
        <w:t xml:space="preserve"> think about the book the entire time</w:t>
      </w:r>
      <w:r w:rsidR="00901D4F"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09DC0F90" w14:textId="77777777" w:rsidR="00901D4F" w:rsidRPr="00AB4904" w:rsidRDefault="00901D4F">
      <w:pPr>
        <w:rPr>
          <w:rFonts w:ascii="Arial" w:eastAsia="Microsoft JhengHei UI" w:hAnsi="Arial" w:cs="Arial"/>
          <w:b/>
          <w:bCs/>
          <w:sz w:val="22"/>
          <w:szCs w:val="22"/>
        </w:rPr>
      </w:pPr>
    </w:p>
    <w:p w14:paraId="68415C85" w14:textId="3CC26CFE"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1D119A" w:rsidRPr="00AB4904">
        <w:rPr>
          <w:rFonts w:ascii="Arial" w:eastAsia="Microsoft JhengHei UI" w:hAnsi="Arial" w:cs="Arial"/>
          <w:b/>
          <w:bCs/>
          <w:sz w:val="22"/>
          <w:szCs w:val="22"/>
        </w:rPr>
        <w:t xml:space="preserve"> [00:28:00] </w:t>
      </w:r>
      <w:r w:rsidR="00AB69A4" w:rsidRPr="00AB4904">
        <w:rPr>
          <w:rFonts w:ascii="Arial" w:eastAsia="Microsoft JhengHei UI" w:hAnsi="Arial" w:cs="Arial"/>
          <w:sz w:val="22"/>
          <w:szCs w:val="22"/>
        </w:rPr>
        <w:t xml:space="preserve">Yeah. </w:t>
      </w:r>
    </w:p>
    <w:p w14:paraId="6A6D5522" w14:textId="77777777" w:rsidR="00901D4F" w:rsidRPr="00AB4904" w:rsidRDefault="00901D4F">
      <w:pPr>
        <w:rPr>
          <w:rFonts w:ascii="Arial" w:eastAsia="Microsoft JhengHei UI" w:hAnsi="Arial" w:cs="Arial"/>
          <w:b/>
          <w:bCs/>
          <w:sz w:val="22"/>
          <w:szCs w:val="22"/>
        </w:rPr>
      </w:pPr>
    </w:p>
    <w:p w14:paraId="2E874AB6" w14:textId="0851F365"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1D119A" w:rsidRPr="00AB4904">
        <w:rPr>
          <w:rFonts w:ascii="Arial" w:eastAsia="Microsoft JhengHei UI" w:hAnsi="Arial" w:cs="Arial"/>
          <w:sz w:val="22"/>
          <w:szCs w:val="22"/>
        </w:rPr>
        <w:t xml:space="preserve"> </w:t>
      </w:r>
      <w:r w:rsidR="00901D4F" w:rsidRPr="00AB4904">
        <w:rPr>
          <w:rFonts w:ascii="Arial" w:eastAsia="Microsoft JhengHei UI" w:hAnsi="Arial" w:cs="Arial"/>
          <w:sz w:val="22"/>
          <w:szCs w:val="22"/>
        </w:rPr>
        <w:t>-i</w:t>
      </w:r>
      <w:r w:rsidR="00AB69A4" w:rsidRPr="00AB4904">
        <w:rPr>
          <w:rFonts w:ascii="Arial" w:eastAsia="Microsoft JhengHei UI" w:hAnsi="Arial" w:cs="Arial"/>
          <w:sz w:val="22"/>
          <w:szCs w:val="22"/>
        </w:rPr>
        <w:t>s how did these people take on Fanny Price in the first instance</w:t>
      </w:r>
      <w:r w:rsidR="00D57B2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D57B26" w:rsidRPr="00AB4904">
        <w:rPr>
          <w:rFonts w:ascii="Arial" w:eastAsia="Microsoft JhengHei UI" w:hAnsi="Arial" w:cs="Arial"/>
          <w:sz w:val="22"/>
          <w:szCs w:val="22"/>
        </w:rPr>
        <w:t>a</w:t>
      </w:r>
      <w:r w:rsidR="00AB69A4" w:rsidRPr="00AB4904">
        <w:rPr>
          <w:rFonts w:ascii="Arial" w:eastAsia="Microsoft JhengHei UI" w:hAnsi="Arial" w:cs="Arial"/>
          <w:sz w:val="22"/>
          <w:szCs w:val="22"/>
        </w:rPr>
        <w:t xml:space="preserve">nd how did they operate raising her in their home? </w:t>
      </w:r>
    </w:p>
    <w:p w14:paraId="79309159" w14:textId="77777777" w:rsidR="000A75B8" w:rsidRPr="00AB4904" w:rsidRDefault="000A75B8">
      <w:pPr>
        <w:rPr>
          <w:rFonts w:ascii="Arial" w:eastAsia="Microsoft JhengHei UI" w:hAnsi="Arial" w:cs="Arial"/>
          <w:b/>
          <w:bCs/>
          <w:sz w:val="22"/>
          <w:szCs w:val="22"/>
        </w:rPr>
      </w:pPr>
    </w:p>
    <w:p w14:paraId="1749ED47" w14:textId="3D657B1B"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1D119A"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63FBC9A9" w14:textId="77777777" w:rsidR="000A75B8" w:rsidRPr="00AB4904" w:rsidRDefault="000A75B8">
      <w:pPr>
        <w:rPr>
          <w:rFonts w:ascii="Arial" w:eastAsia="Microsoft JhengHei UI" w:hAnsi="Arial" w:cs="Arial"/>
          <w:b/>
          <w:bCs/>
          <w:sz w:val="22"/>
          <w:szCs w:val="22"/>
        </w:rPr>
      </w:pPr>
    </w:p>
    <w:p w14:paraId="0A208960" w14:textId="7FFD8B76"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1D119A"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 think that tells us how this book is going to go from the very first start. It's </w:t>
      </w:r>
      <w:r w:rsidR="001D119A" w:rsidRPr="00AB4904">
        <w:rPr>
          <w:rFonts w:ascii="Arial" w:eastAsia="Microsoft JhengHei UI" w:hAnsi="Arial" w:cs="Arial"/>
          <w:sz w:val="22"/>
          <w:szCs w:val="22"/>
        </w:rPr>
        <w:t>like</w:t>
      </w:r>
      <w:r w:rsidR="002E44B0" w:rsidRPr="00AB4904">
        <w:rPr>
          <w:rFonts w:ascii="Arial" w:eastAsia="Microsoft JhengHei UI" w:hAnsi="Arial" w:cs="Arial"/>
          <w:sz w:val="22"/>
          <w:szCs w:val="22"/>
        </w:rPr>
        <w:t>,</w:t>
      </w:r>
      <w:r w:rsidR="001D119A"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what do they think of this girl</w:t>
      </w:r>
      <w:r w:rsidR="0059117C"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59117C" w:rsidRPr="00AB4904">
        <w:rPr>
          <w:rFonts w:ascii="Arial" w:eastAsia="Microsoft JhengHei UI" w:hAnsi="Arial" w:cs="Arial"/>
          <w:sz w:val="22"/>
          <w:szCs w:val="22"/>
        </w:rPr>
        <w:t>h</w:t>
      </w:r>
      <w:r w:rsidR="00AB69A4" w:rsidRPr="00AB4904">
        <w:rPr>
          <w:rFonts w:ascii="Arial" w:eastAsia="Microsoft JhengHei UI" w:hAnsi="Arial" w:cs="Arial"/>
          <w:sz w:val="22"/>
          <w:szCs w:val="22"/>
        </w:rPr>
        <w:t>ow do they raise her</w:t>
      </w:r>
      <w:r w:rsidR="0059117C"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59117C" w:rsidRPr="00AB4904">
        <w:rPr>
          <w:rFonts w:ascii="Arial" w:eastAsia="Microsoft JhengHei UI" w:hAnsi="Arial" w:cs="Arial"/>
          <w:sz w:val="22"/>
          <w:szCs w:val="22"/>
        </w:rPr>
        <w:t>w</w:t>
      </w:r>
      <w:r w:rsidR="00AB69A4" w:rsidRPr="00AB4904">
        <w:rPr>
          <w:rFonts w:ascii="Arial" w:eastAsia="Microsoft JhengHei UI" w:hAnsi="Arial" w:cs="Arial"/>
          <w:sz w:val="22"/>
          <w:szCs w:val="22"/>
        </w:rPr>
        <w:t xml:space="preserve">hat is she told about her position in society </w:t>
      </w:r>
      <w:r w:rsidR="0059117C" w:rsidRPr="00AB4904">
        <w:rPr>
          <w:rFonts w:ascii="Arial" w:eastAsia="Microsoft JhengHei UI" w:hAnsi="Arial" w:cs="Arial"/>
          <w:sz w:val="22"/>
          <w:szCs w:val="22"/>
        </w:rPr>
        <w:t>f</w:t>
      </w:r>
      <w:r w:rsidR="00AB69A4" w:rsidRPr="00AB4904">
        <w:rPr>
          <w:rFonts w:ascii="Arial" w:eastAsia="Microsoft JhengHei UI" w:hAnsi="Arial" w:cs="Arial"/>
          <w:sz w:val="22"/>
          <w:szCs w:val="22"/>
        </w:rPr>
        <w:t>rom the jump</w:t>
      </w:r>
      <w:r w:rsidR="0059117C"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11F24DFF" w14:textId="77777777" w:rsidR="0059117C" w:rsidRPr="00AB4904" w:rsidRDefault="0059117C">
      <w:pPr>
        <w:rPr>
          <w:rFonts w:ascii="Arial" w:eastAsia="Microsoft JhengHei UI" w:hAnsi="Arial" w:cs="Arial"/>
          <w:b/>
          <w:bCs/>
          <w:sz w:val="22"/>
          <w:szCs w:val="22"/>
        </w:rPr>
      </w:pPr>
    </w:p>
    <w:p w14:paraId="0DC047DC" w14:textId="62EC6128" w:rsidR="0002283A"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425E0B"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ah. I underlined this quote that Sir Thomas says next, which is</w:t>
      </w:r>
      <w:r w:rsidR="0002283A"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425E0B" w:rsidRPr="00AB4904">
        <w:rPr>
          <w:rFonts w:ascii="Arial" w:eastAsia="Microsoft JhengHei UI" w:hAnsi="Arial" w:cs="Arial"/>
          <w:sz w:val="22"/>
          <w:szCs w:val="22"/>
        </w:rPr>
        <w:t>“</w:t>
      </w:r>
      <w:r w:rsidR="0002283A" w:rsidRPr="00AB4904">
        <w:rPr>
          <w:rFonts w:ascii="Arial" w:eastAsia="Microsoft JhengHei UI" w:hAnsi="Arial" w:cs="Arial"/>
          <w:sz w:val="22"/>
          <w:szCs w:val="22"/>
        </w:rPr>
        <w:t>As to the distinction proper to be made between the girls as they grow up, how to preserve in the minds of my daughters the consciousness of what they are, without making them think too lowly of their cousin, and how, without depressing her spirits too far, to make her remember that she is not a Miss Bertram.</w:t>
      </w:r>
      <w:r w:rsidR="00AB69A4" w:rsidRPr="00AB4904">
        <w:rPr>
          <w:rFonts w:ascii="Arial" w:eastAsia="Microsoft JhengHei UI" w:hAnsi="Arial" w:cs="Arial"/>
          <w:sz w:val="22"/>
          <w:szCs w:val="22"/>
        </w:rPr>
        <w:t xml:space="preserve"> </w:t>
      </w:r>
    </w:p>
    <w:p w14:paraId="7C2470F7" w14:textId="77777777" w:rsidR="0002283A" w:rsidRPr="00AB4904" w:rsidRDefault="0002283A">
      <w:pPr>
        <w:rPr>
          <w:rFonts w:ascii="Arial" w:eastAsia="Microsoft JhengHei UI" w:hAnsi="Arial" w:cs="Arial"/>
          <w:sz w:val="22"/>
          <w:szCs w:val="22"/>
        </w:rPr>
      </w:pPr>
    </w:p>
    <w:p w14:paraId="1D42CD6B" w14:textId="5EE6B783" w:rsidR="003163F1" w:rsidRPr="00AB4904" w:rsidRDefault="0002283A">
      <w:pPr>
        <w:rPr>
          <w:rFonts w:ascii="Arial" w:eastAsia="Microsoft JhengHei UI" w:hAnsi="Arial" w:cs="Arial"/>
          <w:sz w:val="22"/>
          <w:szCs w:val="22"/>
        </w:rPr>
      </w:pPr>
      <w:r w:rsidRPr="00AB4904">
        <w:rPr>
          <w:rFonts w:ascii="Arial" w:eastAsia="Microsoft JhengHei UI" w:hAnsi="Arial" w:cs="Arial"/>
          <w:sz w:val="22"/>
          <w:szCs w:val="22"/>
        </w:rPr>
        <w:t xml:space="preserve">I should wish to see them very good friends, and would, on no account, </w:t>
      </w:r>
      <w:proofErr w:type="spellStart"/>
      <w:r w:rsidRPr="00AB4904">
        <w:rPr>
          <w:rFonts w:ascii="Arial" w:eastAsia="Microsoft JhengHei UI" w:hAnsi="Arial" w:cs="Arial"/>
          <w:sz w:val="22"/>
          <w:szCs w:val="22"/>
        </w:rPr>
        <w:t>authorise</w:t>
      </w:r>
      <w:proofErr w:type="spellEnd"/>
      <w:r w:rsidRPr="00AB4904">
        <w:rPr>
          <w:rFonts w:ascii="Arial" w:eastAsia="Microsoft JhengHei UI" w:hAnsi="Arial" w:cs="Arial"/>
          <w:sz w:val="22"/>
          <w:szCs w:val="22"/>
        </w:rPr>
        <w:t xml:space="preserve"> in my girls the smallest degree of arrogance towards their relation, [giggles] but still they cannot be equals.”</w:t>
      </w:r>
      <w:r w:rsidR="00AB69A4" w:rsidRPr="00AB4904">
        <w:rPr>
          <w:rFonts w:ascii="Arial" w:eastAsia="Microsoft JhengHei UI" w:hAnsi="Arial" w:cs="Arial"/>
          <w:sz w:val="22"/>
          <w:szCs w:val="22"/>
        </w:rPr>
        <w:t xml:space="preserve"> </w:t>
      </w:r>
    </w:p>
    <w:p w14:paraId="77A06DEB" w14:textId="77777777" w:rsidR="00250BBE" w:rsidRPr="00AB4904" w:rsidRDefault="00250BBE">
      <w:pPr>
        <w:rPr>
          <w:rFonts w:ascii="Arial" w:eastAsia="Microsoft JhengHei UI" w:hAnsi="Arial" w:cs="Arial"/>
          <w:b/>
          <w:bCs/>
          <w:sz w:val="22"/>
          <w:szCs w:val="22"/>
        </w:rPr>
      </w:pPr>
    </w:p>
    <w:p w14:paraId="26CF356C" w14:textId="31D29B66"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2D25C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Exactly. So, the entire book is premised on this notion that our main character is going to be told from day one</w:t>
      </w:r>
      <w:r w:rsidR="00971985" w:rsidRPr="00AB4904">
        <w:rPr>
          <w:rFonts w:ascii="Arial" w:eastAsia="Microsoft JhengHei UI" w:hAnsi="Arial" w:cs="Arial"/>
          <w:sz w:val="22"/>
          <w:szCs w:val="22"/>
        </w:rPr>
        <w:t>,</w:t>
      </w:r>
      <w:r w:rsidR="00764430" w:rsidRPr="00AB4904">
        <w:rPr>
          <w:rFonts w:ascii="Arial" w:eastAsia="Microsoft JhengHei UI" w:hAnsi="Arial" w:cs="Arial"/>
          <w:sz w:val="22"/>
          <w:szCs w:val="22"/>
        </w:rPr>
        <w:t xml:space="preserve"> “Y</w:t>
      </w:r>
      <w:r w:rsidR="00AB69A4" w:rsidRPr="00AB4904">
        <w:rPr>
          <w:rFonts w:ascii="Arial" w:eastAsia="Microsoft JhengHei UI" w:hAnsi="Arial" w:cs="Arial"/>
          <w:sz w:val="22"/>
          <w:szCs w:val="22"/>
        </w:rPr>
        <w:t xml:space="preserve">ou can dabble </w:t>
      </w:r>
      <w:r w:rsidR="00971985" w:rsidRPr="00AB4904">
        <w:rPr>
          <w:rFonts w:ascii="Arial" w:eastAsia="Microsoft JhengHei UI" w:hAnsi="Arial" w:cs="Arial"/>
          <w:b/>
          <w:bCs/>
          <w:sz w:val="22"/>
          <w:szCs w:val="22"/>
        </w:rPr>
        <w:t>[00:29:00]</w:t>
      </w:r>
      <w:r w:rsidR="0097198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in this world, you can play in this world, you can cosplay essentially in this world, but you'll never fully be part of it.</w:t>
      </w:r>
      <w:r w:rsidR="00971985"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03955221" w14:textId="77777777" w:rsidR="007E12F9" w:rsidRPr="00AB4904" w:rsidRDefault="007E12F9">
      <w:pPr>
        <w:rPr>
          <w:rFonts w:ascii="Arial" w:eastAsia="Microsoft JhengHei UI" w:hAnsi="Arial" w:cs="Arial"/>
          <w:b/>
          <w:bCs/>
          <w:sz w:val="22"/>
          <w:szCs w:val="22"/>
        </w:rPr>
      </w:pPr>
    </w:p>
    <w:p w14:paraId="764148DF" w14:textId="607F02A5"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97198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nd they're not </w:t>
      </w:r>
      <w:r w:rsidR="00400681" w:rsidRPr="00AB4904">
        <w:rPr>
          <w:rFonts w:ascii="Arial" w:eastAsia="Microsoft JhengHei UI" w:hAnsi="Arial" w:cs="Arial"/>
          <w:sz w:val="22"/>
          <w:szCs w:val="22"/>
        </w:rPr>
        <w:t>going to</w:t>
      </w:r>
      <w:r w:rsidR="00AB69A4" w:rsidRPr="00AB4904">
        <w:rPr>
          <w:rFonts w:ascii="Arial" w:eastAsia="Microsoft JhengHei UI" w:hAnsi="Arial" w:cs="Arial"/>
          <w:sz w:val="22"/>
          <w:szCs w:val="22"/>
        </w:rPr>
        <w:t xml:space="preserve"> do anything to make her feel </w:t>
      </w:r>
      <w:r w:rsidR="000642E8" w:rsidRPr="00AB4904">
        <w:rPr>
          <w:rFonts w:ascii="Arial" w:eastAsia="Microsoft JhengHei UI" w:hAnsi="Arial" w:cs="Arial"/>
          <w:sz w:val="22"/>
          <w:szCs w:val="22"/>
        </w:rPr>
        <w:t xml:space="preserve">like </w:t>
      </w:r>
      <w:r w:rsidR="00AB69A4" w:rsidRPr="00AB4904">
        <w:rPr>
          <w:rFonts w:ascii="Arial" w:eastAsia="Microsoft JhengHei UI" w:hAnsi="Arial" w:cs="Arial"/>
          <w:sz w:val="22"/>
          <w:szCs w:val="22"/>
        </w:rPr>
        <w:t xml:space="preserve">she's a part of it. </w:t>
      </w:r>
    </w:p>
    <w:p w14:paraId="23BE4C76" w14:textId="77777777" w:rsidR="008A73FB" w:rsidRPr="00AB4904" w:rsidRDefault="008A73FB">
      <w:pPr>
        <w:rPr>
          <w:rFonts w:ascii="Arial" w:eastAsia="Microsoft JhengHei UI" w:hAnsi="Arial" w:cs="Arial"/>
          <w:b/>
          <w:bCs/>
          <w:sz w:val="22"/>
          <w:szCs w:val="22"/>
        </w:rPr>
      </w:pPr>
    </w:p>
    <w:p w14:paraId="41958EA5" w14:textId="50F36032"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0670F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They're actively going to make sure she knows she's not. </w:t>
      </w:r>
    </w:p>
    <w:p w14:paraId="685E5772" w14:textId="77777777" w:rsidR="00D4224D" w:rsidRPr="00AB4904" w:rsidRDefault="00D4224D">
      <w:pPr>
        <w:rPr>
          <w:rFonts w:ascii="Arial" w:eastAsia="Microsoft JhengHei UI" w:hAnsi="Arial" w:cs="Arial"/>
          <w:b/>
          <w:bCs/>
          <w:sz w:val="22"/>
          <w:szCs w:val="22"/>
        </w:rPr>
      </w:pPr>
    </w:p>
    <w:p w14:paraId="218E1EB1" w14:textId="773C88F0"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0670F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It's setting this up to be an evil stepsister's situation. </w:t>
      </w:r>
    </w:p>
    <w:p w14:paraId="55002C29" w14:textId="77777777" w:rsidR="00521282" w:rsidRPr="00AB4904" w:rsidRDefault="00521282">
      <w:pPr>
        <w:rPr>
          <w:rFonts w:ascii="Arial" w:eastAsia="Microsoft JhengHei UI" w:hAnsi="Arial" w:cs="Arial"/>
          <w:b/>
          <w:bCs/>
          <w:sz w:val="22"/>
          <w:szCs w:val="22"/>
        </w:rPr>
      </w:pPr>
    </w:p>
    <w:p w14:paraId="643C4277" w14:textId="57B4FAA3"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D80401"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t's setting up two girls at a very young age to immediately define themselves as relationally better than another little girl. </w:t>
      </w:r>
    </w:p>
    <w:p w14:paraId="279C630E" w14:textId="77777777" w:rsidR="00D85A83" w:rsidRPr="00AB4904" w:rsidRDefault="00D85A83">
      <w:pPr>
        <w:rPr>
          <w:rFonts w:ascii="Arial" w:eastAsia="Microsoft JhengHei UI" w:hAnsi="Arial" w:cs="Arial"/>
          <w:b/>
          <w:bCs/>
          <w:sz w:val="22"/>
          <w:szCs w:val="22"/>
        </w:rPr>
      </w:pPr>
    </w:p>
    <w:p w14:paraId="58145003" w14:textId="5507CEFB" w:rsidR="00107EDC"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107EDC"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It's a Cinderella story. </w:t>
      </w:r>
    </w:p>
    <w:p w14:paraId="0EC21071" w14:textId="77777777" w:rsidR="00D85A83" w:rsidRPr="00AB4904" w:rsidRDefault="00D85A83">
      <w:pPr>
        <w:rPr>
          <w:rFonts w:ascii="Arial" w:eastAsia="Microsoft JhengHei UI" w:hAnsi="Arial" w:cs="Arial"/>
          <w:b/>
          <w:bCs/>
          <w:sz w:val="22"/>
          <w:szCs w:val="22"/>
        </w:rPr>
      </w:pPr>
    </w:p>
    <w:p w14:paraId="5B679528" w14:textId="3590CAD5" w:rsidR="00107EDC" w:rsidRPr="00AB4904" w:rsidRDefault="00107EDC">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Yeah. </w:t>
      </w:r>
    </w:p>
    <w:p w14:paraId="2849A14D" w14:textId="77777777" w:rsidR="00107EDC" w:rsidRPr="00AB4904" w:rsidRDefault="00107EDC">
      <w:pPr>
        <w:rPr>
          <w:rFonts w:ascii="Arial" w:eastAsia="Microsoft JhengHei UI" w:hAnsi="Arial" w:cs="Arial"/>
          <w:sz w:val="22"/>
          <w:szCs w:val="22"/>
        </w:rPr>
      </w:pPr>
    </w:p>
    <w:p w14:paraId="76CECB15" w14:textId="4D9AF033" w:rsidR="003163F1" w:rsidRPr="00AB4904" w:rsidRDefault="00107EDC">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 xml:space="preserve">And she's living in the attic. </w:t>
      </w:r>
    </w:p>
    <w:p w14:paraId="0287F04B" w14:textId="77777777" w:rsidR="00D85A83" w:rsidRPr="00AB4904" w:rsidRDefault="00D85A83">
      <w:pPr>
        <w:rPr>
          <w:rFonts w:ascii="Arial" w:eastAsia="Microsoft JhengHei UI" w:hAnsi="Arial" w:cs="Arial"/>
          <w:b/>
          <w:bCs/>
          <w:sz w:val="22"/>
          <w:szCs w:val="22"/>
        </w:rPr>
      </w:pPr>
    </w:p>
    <w:p w14:paraId="7651EE7E" w14:textId="2E9E1B3E"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107EDC"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nd she's living in the attic. </w:t>
      </w:r>
    </w:p>
    <w:p w14:paraId="0363E31C" w14:textId="77777777" w:rsidR="00D85A83" w:rsidRPr="00AB4904" w:rsidRDefault="00D85A83">
      <w:pPr>
        <w:rPr>
          <w:rFonts w:ascii="Arial" w:eastAsia="Microsoft JhengHei UI" w:hAnsi="Arial" w:cs="Arial"/>
          <w:b/>
          <w:bCs/>
          <w:sz w:val="22"/>
          <w:szCs w:val="22"/>
        </w:rPr>
      </w:pPr>
    </w:p>
    <w:p w14:paraId="6080B467" w14:textId="6B5A5460" w:rsidR="00AA5C8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107EDC"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So</w:t>
      </w:r>
      <w:r w:rsidR="00AA5C81"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Hilary Duff will be playing Fanny Price</w:t>
      </w:r>
      <w:r w:rsidR="00AA5C81" w:rsidRPr="00AB4904">
        <w:rPr>
          <w:rFonts w:ascii="Arial" w:eastAsia="Microsoft JhengHei UI" w:hAnsi="Arial" w:cs="Arial"/>
          <w:sz w:val="22"/>
          <w:szCs w:val="22"/>
        </w:rPr>
        <w:t xml:space="preserve">- </w:t>
      </w:r>
    </w:p>
    <w:p w14:paraId="40C7E4BF" w14:textId="77777777" w:rsidR="00AA5C81" w:rsidRPr="00AB4904" w:rsidRDefault="00AA5C81">
      <w:pPr>
        <w:rPr>
          <w:rFonts w:ascii="Arial" w:eastAsia="Microsoft JhengHei UI" w:hAnsi="Arial" w:cs="Arial"/>
          <w:sz w:val="22"/>
          <w:szCs w:val="22"/>
        </w:rPr>
      </w:pPr>
    </w:p>
    <w:p w14:paraId="1EB99AA5" w14:textId="77777777" w:rsidR="00AA5C81" w:rsidRPr="00AB4904" w:rsidRDefault="00AA5C81">
      <w:pPr>
        <w:rPr>
          <w:rFonts w:ascii="Arial" w:eastAsia="Microsoft JhengHei UI" w:hAnsi="Arial" w:cs="Arial"/>
          <w:sz w:val="22"/>
          <w:szCs w:val="22"/>
        </w:rPr>
      </w:pPr>
      <w:r w:rsidRPr="00AB4904">
        <w:rPr>
          <w:rFonts w:ascii="Arial" w:eastAsia="Microsoft JhengHei UI" w:hAnsi="Arial" w:cs="Arial"/>
          <w:b/>
          <w:bCs/>
          <w:sz w:val="22"/>
          <w:szCs w:val="22"/>
        </w:rPr>
        <w:t>Becca:</w:t>
      </w:r>
      <w:r w:rsidRPr="00AB4904">
        <w:rPr>
          <w:rFonts w:ascii="Arial" w:eastAsia="Microsoft JhengHei UI" w:hAnsi="Arial" w:cs="Arial"/>
          <w:sz w:val="22"/>
          <w:szCs w:val="22"/>
        </w:rPr>
        <w:t xml:space="preserve"> Fanny Price. </w:t>
      </w:r>
    </w:p>
    <w:p w14:paraId="14DBE030" w14:textId="77777777" w:rsidR="00AA5C81" w:rsidRPr="00AB4904" w:rsidRDefault="00AA5C81">
      <w:pPr>
        <w:rPr>
          <w:rFonts w:ascii="Arial" w:eastAsia="Microsoft JhengHei UI" w:hAnsi="Arial" w:cs="Arial"/>
          <w:sz w:val="22"/>
          <w:szCs w:val="22"/>
        </w:rPr>
      </w:pPr>
    </w:p>
    <w:p w14:paraId="57F3BFCA" w14:textId="6D3352E3" w:rsidR="006C73A6" w:rsidRPr="00AB4904" w:rsidRDefault="00AA5C81">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which</w:t>
      </w:r>
      <w:proofErr w:type="gramStart"/>
      <w:r w:rsidRPr="00AB4904">
        <w:rPr>
          <w:rFonts w:ascii="Arial" w:eastAsia="Microsoft JhengHei UI" w:hAnsi="Arial" w:cs="Arial"/>
          <w:sz w:val="22"/>
          <w:szCs w:val="22"/>
        </w:rPr>
        <w:t>, by the way, in</w:t>
      </w:r>
      <w:proofErr w:type="gramEnd"/>
      <w:r w:rsidRPr="00AB4904">
        <w:rPr>
          <w:rFonts w:ascii="Arial" w:eastAsia="Microsoft JhengHei UI" w:hAnsi="Arial" w:cs="Arial"/>
          <w:sz w:val="22"/>
          <w:szCs w:val="22"/>
        </w:rPr>
        <w:t xml:space="preserve"> case it wasn't clear, Fanny Price junior </w:t>
      </w:r>
      <w:r w:rsidR="00240E6B" w:rsidRPr="00AB4904">
        <w:rPr>
          <w:rFonts w:ascii="Arial" w:eastAsia="Microsoft JhengHei UI" w:hAnsi="Arial" w:cs="Arial"/>
          <w:sz w:val="22"/>
          <w:szCs w:val="22"/>
        </w:rPr>
        <w:t>i</w:t>
      </w:r>
      <w:r w:rsidRPr="00AB4904">
        <w:rPr>
          <w:rFonts w:ascii="Arial" w:eastAsia="Microsoft JhengHei UI" w:hAnsi="Arial" w:cs="Arial"/>
          <w:sz w:val="22"/>
          <w:szCs w:val="22"/>
        </w:rPr>
        <w:t xml:space="preserve">s named after her mother. </w:t>
      </w:r>
      <w:r w:rsidR="00B4662F" w:rsidRPr="00AB4904">
        <w:rPr>
          <w:rFonts w:ascii="Arial" w:eastAsia="Microsoft JhengHei UI" w:hAnsi="Arial" w:cs="Arial"/>
          <w:sz w:val="22"/>
          <w:szCs w:val="22"/>
        </w:rPr>
        <w:t xml:space="preserve">[crosstalk] </w:t>
      </w:r>
      <w:r w:rsidRPr="00AB4904">
        <w:rPr>
          <w:rFonts w:ascii="Arial" w:eastAsia="Microsoft JhengHei UI" w:hAnsi="Arial" w:cs="Arial"/>
          <w:sz w:val="22"/>
          <w:szCs w:val="22"/>
        </w:rPr>
        <w:t xml:space="preserve">Very Lorelai Gilmore. </w:t>
      </w:r>
    </w:p>
    <w:p w14:paraId="6378997B" w14:textId="77777777" w:rsidR="006C73A6" w:rsidRPr="00AB4904" w:rsidRDefault="006C73A6">
      <w:pPr>
        <w:rPr>
          <w:rFonts w:ascii="Arial" w:eastAsia="Microsoft JhengHei UI" w:hAnsi="Arial" w:cs="Arial"/>
          <w:sz w:val="22"/>
          <w:szCs w:val="22"/>
        </w:rPr>
      </w:pPr>
    </w:p>
    <w:p w14:paraId="2778D516" w14:textId="7A5A55AC" w:rsidR="003163F1" w:rsidRPr="00AB4904" w:rsidRDefault="006C73A6">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Yes. </w:t>
      </w:r>
      <w:proofErr w:type="gramStart"/>
      <w:r w:rsidRPr="00AB4904">
        <w:rPr>
          <w:rFonts w:ascii="Arial" w:eastAsia="Microsoft JhengHei UI" w:hAnsi="Arial" w:cs="Arial"/>
          <w:sz w:val="22"/>
          <w:szCs w:val="22"/>
        </w:rPr>
        <w:t>And also</w:t>
      </w:r>
      <w:proofErr w:type="gramEnd"/>
      <w:r w:rsidR="00620FF9"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proofErr w:type="gramStart"/>
      <w:r w:rsidRPr="00AB4904">
        <w:rPr>
          <w:rFonts w:ascii="Arial" w:eastAsia="Microsoft JhengHei UI" w:hAnsi="Arial" w:cs="Arial"/>
          <w:sz w:val="22"/>
          <w:szCs w:val="22"/>
        </w:rPr>
        <w:t>true</w:t>
      </w:r>
      <w:proofErr w:type="gramEnd"/>
      <w:r w:rsidRPr="00AB4904">
        <w:rPr>
          <w:rFonts w:ascii="Arial" w:eastAsia="Microsoft JhengHei UI" w:hAnsi="Arial" w:cs="Arial"/>
          <w:sz w:val="22"/>
          <w:szCs w:val="22"/>
        </w:rPr>
        <w:t xml:space="preserve"> of </w:t>
      </w:r>
      <w:r w:rsidR="00A0384B" w:rsidRPr="00AB4904">
        <w:rPr>
          <w:rFonts w:ascii="Arial" w:eastAsia="Microsoft JhengHei UI" w:hAnsi="Arial" w:cs="Arial"/>
          <w:sz w:val="22"/>
          <w:szCs w:val="22"/>
        </w:rPr>
        <w:t>Maria</w:t>
      </w:r>
      <w:r w:rsidRPr="00AB4904">
        <w:rPr>
          <w:rFonts w:ascii="Arial" w:eastAsia="Microsoft JhengHei UI" w:hAnsi="Arial" w:cs="Arial"/>
          <w:sz w:val="22"/>
          <w:szCs w:val="22"/>
        </w:rPr>
        <w:t xml:space="preserve"> Ward as well. </w:t>
      </w:r>
    </w:p>
    <w:p w14:paraId="5DCC9232" w14:textId="77777777" w:rsidR="004675E4" w:rsidRPr="00AB4904" w:rsidRDefault="004675E4">
      <w:pPr>
        <w:rPr>
          <w:rFonts w:ascii="Arial" w:eastAsia="Microsoft JhengHei UI" w:hAnsi="Arial" w:cs="Arial"/>
          <w:b/>
          <w:bCs/>
          <w:sz w:val="22"/>
          <w:szCs w:val="22"/>
        </w:rPr>
      </w:pPr>
    </w:p>
    <w:p w14:paraId="619365C9" w14:textId="4EC7B08B"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6C73A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Oh, yeah. She has a child named </w:t>
      </w:r>
      <w:r w:rsidR="00A0384B" w:rsidRPr="00AB4904">
        <w:rPr>
          <w:rFonts w:ascii="Arial" w:eastAsia="Microsoft JhengHei UI" w:hAnsi="Arial" w:cs="Arial"/>
          <w:sz w:val="22"/>
          <w:szCs w:val="22"/>
        </w:rPr>
        <w:t>Maria</w:t>
      </w:r>
      <w:r w:rsidR="00AB69A4" w:rsidRPr="00AB4904">
        <w:rPr>
          <w:rFonts w:ascii="Arial" w:eastAsia="Microsoft JhengHei UI" w:hAnsi="Arial" w:cs="Arial"/>
          <w:sz w:val="22"/>
          <w:szCs w:val="22"/>
        </w:rPr>
        <w:t xml:space="preserve">. </w:t>
      </w:r>
    </w:p>
    <w:p w14:paraId="716EABB8" w14:textId="77777777" w:rsidR="000079A9" w:rsidRPr="00AB4904" w:rsidRDefault="000079A9">
      <w:pPr>
        <w:rPr>
          <w:rFonts w:ascii="Arial" w:eastAsia="Microsoft JhengHei UI" w:hAnsi="Arial" w:cs="Arial"/>
          <w:b/>
          <w:bCs/>
          <w:sz w:val="22"/>
          <w:szCs w:val="22"/>
        </w:rPr>
      </w:pPr>
    </w:p>
    <w:p w14:paraId="6EB4C415" w14:textId="386A847E"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4B762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ah. So</w:t>
      </w:r>
      <w:r w:rsidR="004B7623"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the four children of the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xml:space="preserve"> family are Thomas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who's named after Sir Thomas</w:t>
      </w:r>
      <w:r w:rsidR="00BA241B"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Edmund </w:t>
      </w:r>
      <w:r w:rsidR="009E22FA"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xml:space="preserve">. </w:t>
      </w:r>
    </w:p>
    <w:p w14:paraId="3D4E0456" w14:textId="77777777" w:rsidR="00BA241B" w:rsidRPr="00AB4904" w:rsidRDefault="00BA241B">
      <w:pPr>
        <w:rPr>
          <w:rFonts w:ascii="Arial" w:eastAsia="Microsoft JhengHei UI" w:hAnsi="Arial" w:cs="Arial"/>
          <w:b/>
          <w:bCs/>
          <w:sz w:val="22"/>
          <w:szCs w:val="22"/>
        </w:rPr>
      </w:pPr>
    </w:p>
    <w:p w14:paraId="27D34155" w14:textId="17B95DBE"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9E22FA"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Sigh. </w:t>
      </w:r>
    </w:p>
    <w:p w14:paraId="56050F52" w14:textId="77777777" w:rsidR="00BA241B" w:rsidRPr="00AB4904" w:rsidRDefault="00BA241B">
      <w:pPr>
        <w:rPr>
          <w:rFonts w:ascii="Arial" w:eastAsia="Microsoft JhengHei UI" w:hAnsi="Arial" w:cs="Arial"/>
          <w:b/>
          <w:bCs/>
          <w:sz w:val="22"/>
          <w:szCs w:val="22"/>
        </w:rPr>
      </w:pPr>
    </w:p>
    <w:p w14:paraId="6E7E1C56" w14:textId="4397002B"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9E22FA" w:rsidRPr="00AB4904">
        <w:rPr>
          <w:rFonts w:ascii="Arial" w:eastAsia="Microsoft JhengHei UI" w:hAnsi="Arial" w:cs="Arial"/>
          <w:b/>
          <w:bCs/>
          <w:sz w:val="22"/>
          <w:szCs w:val="22"/>
        </w:rPr>
        <w:t xml:space="preserve"> </w:t>
      </w:r>
      <w:r w:rsidR="00BA241B" w:rsidRPr="00AB4904">
        <w:rPr>
          <w:rFonts w:ascii="Arial" w:eastAsia="Microsoft JhengHei UI" w:hAnsi="Arial" w:cs="Arial"/>
          <w:sz w:val="22"/>
          <w:szCs w:val="22"/>
        </w:rPr>
        <w:t xml:space="preserve">[chuckles] </w:t>
      </w:r>
      <w:r w:rsidR="009E22FA" w:rsidRPr="00AB4904">
        <w:rPr>
          <w:rFonts w:ascii="Arial" w:eastAsia="Microsoft JhengHei UI" w:hAnsi="Arial" w:cs="Arial"/>
          <w:b/>
          <w:bCs/>
          <w:sz w:val="22"/>
          <w:szCs w:val="22"/>
        </w:rPr>
        <w:t xml:space="preserve">[00:30:00] </w:t>
      </w:r>
      <w:r w:rsidR="00A0384B" w:rsidRPr="00AB4904">
        <w:rPr>
          <w:rFonts w:ascii="Arial" w:eastAsia="Microsoft JhengHei UI" w:hAnsi="Arial" w:cs="Arial"/>
          <w:sz w:val="22"/>
          <w:szCs w:val="22"/>
        </w:rPr>
        <w:t>Maria</w:t>
      </w:r>
      <w:r w:rsidR="00AB69A4" w:rsidRPr="00AB4904">
        <w:rPr>
          <w:rFonts w:ascii="Arial" w:eastAsia="Microsoft JhengHei UI" w:hAnsi="Arial" w:cs="Arial"/>
          <w:sz w:val="22"/>
          <w:szCs w:val="22"/>
        </w:rPr>
        <w:t xml:space="preserve">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who's named after her mother</w:t>
      </w:r>
      <w:r w:rsidR="009E22FA" w:rsidRPr="00AB4904">
        <w:rPr>
          <w:rFonts w:ascii="Arial" w:eastAsia="Microsoft JhengHei UI" w:hAnsi="Arial" w:cs="Arial"/>
          <w:sz w:val="22"/>
          <w:szCs w:val="22"/>
        </w:rPr>
        <w:t>, a</w:t>
      </w:r>
      <w:r w:rsidR="00AB69A4" w:rsidRPr="00AB4904">
        <w:rPr>
          <w:rFonts w:ascii="Arial" w:eastAsia="Microsoft JhengHei UI" w:hAnsi="Arial" w:cs="Arial"/>
          <w:sz w:val="22"/>
          <w:szCs w:val="22"/>
        </w:rPr>
        <w:t xml:space="preserve">nd Julia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xml:space="preserve">. </w:t>
      </w:r>
    </w:p>
    <w:p w14:paraId="1F76336A" w14:textId="77777777" w:rsidR="00360027" w:rsidRPr="00AB4904" w:rsidRDefault="00360027">
      <w:pPr>
        <w:rPr>
          <w:rFonts w:ascii="Arial" w:eastAsia="Microsoft JhengHei UI" w:hAnsi="Arial" w:cs="Arial"/>
          <w:b/>
          <w:bCs/>
          <w:sz w:val="22"/>
          <w:szCs w:val="22"/>
        </w:rPr>
      </w:pPr>
    </w:p>
    <w:p w14:paraId="771213DD" w14:textId="6FF830D4"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9E22FA"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w:t>
      </w:r>
    </w:p>
    <w:p w14:paraId="6F92F8FB" w14:textId="77777777" w:rsidR="00360027" w:rsidRPr="00AB4904" w:rsidRDefault="00360027">
      <w:pPr>
        <w:rPr>
          <w:rFonts w:ascii="Arial" w:eastAsia="Microsoft JhengHei UI" w:hAnsi="Arial" w:cs="Arial"/>
          <w:b/>
          <w:bCs/>
          <w:sz w:val="22"/>
          <w:szCs w:val="22"/>
        </w:rPr>
      </w:pPr>
    </w:p>
    <w:p w14:paraId="0B90F29C" w14:textId="7BBC54A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9E22FA"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And then</w:t>
      </w:r>
      <w:r w:rsidR="00360027"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now we are adding Fanny Price to that mix</w:t>
      </w:r>
      <w:r w:rsidR="002E1CBC"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Mrs. Norris</w:t>
      </w:r>
      <w:r w:rsidR="009E22FA" w:rsidRPr="00AB4904">
        <w:rPr>
          <w:rFonts w:ascii="Arial" w:eastAsia="Microsoft JhengHei UI" w:hAnsi="Arial" w:cs="Arial"/>
          <w:sz w:val="22"/>
          <w:szCs w:val="22"/>
        </w:rPr>
        <w:t>, n</w:t>
      </w:r>
      <w:r w:rsidR="00AB69A4" w:rsidRPr="00AB4904">
        <w:rPr>
          <w:rFonts w:ascii="Arial" w:eastAsia="Microsoft JhengHei UI" w:hAnsi="Arial" w:cs="Arial"/>
          <w:sz w:val="22"/>
          <w:szCs w:val="22"/>
        </w:rPr>
        <w:t>o children</w:t>
      </w:r>
      <w:r w:rsidR="00E62875"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E62875" w:rsidRPr="00AB4904">
        <w:rPr>
          <w:rFonts w:ascii="Arial" w:eastAsia="Microsoft JhengHei UI" w:hAnsi="Arial" w:cs="Arial"/>
          <w:sz w:val="22"/>
          <w:szCs w:val="22"/>
        </w:rPr>
        <w:t>J</w:t>
      </w:r>
      <w:r w:rsidR="00AB69A4" w:rsidRPr="00AB4904">
        <w:rPr>
          <w:rFonts w:ascii="Arial" w:eastAsia="Microsoft JhengHei UI" w:hAnsi="Arial" w:cs="Arial"/>
          <w:sz w:val="22"/>
          <w:szCs w:val="22"/>
        </w:rPr>
        <w:t xml:space="preserve">ust a gouty, grumpy clergyman of a husband. </w:t>
      </w:r>
    </w:p>
    <w:p w14:paraId="0D835944" w14:textId="77777777" w:rsidR="00E62875" w:rsidRPr="00AB4904" w:rsidRDefault="00E62875">
      <w:pPr>
        <w:rPr>
          <w:rFonts w:ascii="Arial" w:eastAsia="Microsoft JhengHei UI" w:hAnsi="Arial" w:cs="Arial"/>
          <w:b/>
          <w:bCs/>
          <w:sz w:val="22"/>
          <w:szCs w:val="22"/>
        </w:rPr>
      </w:pPr>
    </w:p>
    <w:p w14:paraId="52B7FEBF" w14:textId="226B581F"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211AF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Mrs. Price, when they write to her to say, </w:t>
      </w:r>
      <w:r w:rsidR="00211AFD" w:rsidRPr="00AB4904">
        <w:rPr>
          <w:rFonts w:ascii="Arial" w:eastAsia="Microsoft JhengHei UI" w:hAnsi="Arial" w:cs="Arial"/>
          <w:sz w:val="22"/>
          <w:szCs w:val="22"/>
        </w:rPr>
        <w:t>“C</w:t>
      </w:r>
      <w:r w:rsidR="00AB69A4" w:rsidRPr="00AB4904">
        <w:rPr>
          <w:rFonts w:ascii="Arial" w:eastAsia="Microsoft JhengHei UI" w:hAnsi="Arial" w:cs="Arial"/>
          <w:sz w:val="22"/>
          <w:szCs w:val="22"/>
        </w:rPr>
        <w:t>an we have a kid?</w:t>
      </w:r>
      <w:r w:rsidR="00211AFD"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Is surprised that they want one of her daughters</w:t>
      </w:r>
      <w:r w:rsidR="00EF258A"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she has so many sons, but she's happy to give one up</w:t>
      </w:r>
      <w:r w:rsidR="003058FB"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3058FB" w:rsidRPr="00AB4904">
        <w:rPr>
          <w:rFonts w:ascii="Arial" w:eastAsia="Microsoft JhengHei UI" w:hAnsi="Arial" w:cs="Arial"/>
          <w:sz w:val="22"/>
          <w:szCs w:val="22"/>
        </w:rPr>
        <w:t>a</w:t>
      </w:r>
      <w:r w:rsidR="00AB69A4" w:rsidRPr="00AB4904">
        <w:rPr>
          <w:rFonts w:ascii="Arial" w:eastAsia="Microsoft JhengHei UI" w:hAnsi="Arial" w:cs="Arial"/>
          <w:sz w:val="22"/>
          <w:szCs w:val="22"/>
        </w:rPr>
        <w:t xml:space="preserve">nd she's </w:t>
      </w:r>
      <w:r w:rsidR="00400681" w:rsidRPr="00AB4904">
        <w:rPr>
          <w:rFonts w:ascii="Arial" w:eastAsia="Microsoft JhengHei UI" w:hAnsi="Arial" w:cs="Arial"/>
          <w:sz w:val="22"/>
          <w:szCs w:val="22"/>
        </w:rPr>
        <w:t>going to</w:t>
      </w:r>
      <w:r w:rsidR="00AB69A4" w:rsidRPr="00AB4904">
        <w:rPr>
          <w:rFonts w:ascii="Arial" w:eastAsia="Microsoft JhengHei UI" w:hAnsi="Arial" w:cs="Arial"/>
          <w:sz w:val="22"/>
          <w:szCs w:val="22"/>
        </w:rPr>
        <w:t xml:space="preserve"> be good humored, well disposed. She is delicate, she is puny, but a change of air would do her good. </w:t>
      </w:r>
    </w:p>
    <w:p w14:paraId="5B23A3EF" w14:textId="77777777" w:rsidR="009A141C" w:rsidRPr="00AB4904" w:rsidRDefault="009A141C">
      <w:pPr>
        <w:rPr>
          <w:rFonts w:ascii="Arial" w:eastAsia="Microsoft JhengHei UI" w:hAnsi="Arial" w:cs="Arial"/>
          <w:b/>
          <w:bCs/>
          <w:sz w:val="22"/>
          <w:szCs w:val="22"/>
        </w:rPr>
      </w:pPr>
    </w:p>
    <w:p w14:paraId="41EE5F2D" w14:textId="77777777" w:rsidR="002D3473"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292D6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s. So</w:t>
      </w:r>
      <w:r w:rsidR="00292D6D"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e're learning already</w:t>
      </w:r>
      <w:r w:rsidR="00655AD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Fanny is a tiny little </w:t>
      </w:r>
      <w:r w:rsidR="00655AD3" w:rsidRPr="00AB4904">
        <w:rPr>
          <w:rFonts w:ascii="Arial" w:eastAsia="Microsoft JhengHei UI" w:hAnsi="Arial" w:cs="Arial"/>
          <w:sz w:val="22"/>
          <w:szCs w:val="22"/>
        </w:rPr>
        <w:t>like</w:t>
      </w:r>
      <w:r w:rsidR="00E04A6B"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she's the girl. </w:t>
      </w:r>
    </w:p>
    <w:p w14:paraId="7825539A" w14:textId="77777777" w:rsidR="002D3473" w:rsidRPr="00AB4904" w:rsidRDefault="002D3473">
      <w:pPr>
        <w:rPr>
          <w:rFonts w:ascii="Arial" w:eastAsia="Microsoft JhengHei UI" w:hAnsi="Arial" w:cs="Arial"/>
          <w:sz w:val="22"/>
          <w:szCs w:val="22"/>
        </w:rPr>
      </w:pPr>
    </w:p>
    <w:p w14:paraId="330CE6A1" w14:textId="77777777" w:rsidR="002D3473" w:rsidRPr="00AB4904" w:rsidRDefault="002D3473">
      <w:pPr>
        <w:rPr>
          <w:rFonts w:ascii="Arial" w:eastAsia="Microsoft JhengHei UI" w:hAnsi="Arial" w:cs="Arial"/>
          <w:sz w:val="22"/>
          <w:szCs w:val="22"/>
        </w:rPr>
      </w:pPr>
      <w:r w:rsidRPr="00AB4904">
        <w:rPr>
          <w:rFonts w:ascii="Arial" w:eastAsia="Microsoft JhengHei UI" w:hAnsi="Arial" w:cs="Arial"/>
          <w:b/>
          <w:bCs/>
          <w:sz w:val="22"/>
          <w:szCs w:val="22"/>
        </w:rPr>
        <w:t>Molly:</w:t>
      </w:r>
      <w:r w:rsidRPr="00AB4904">
        <w:rPr>
          <w:rFonts w:ascii="Arial" w:eastAsia="Microsoft JhengHei UI" w:hAnsi="Arial" w:cs="Arial"/>
          <w:sz w:val="22"/>
          <w:szCs w:val="22"/>
        </w:rPr>
        <w:t xml:space="preserve"> She’s the brunt. </w:t>
      </w:r>
    </w:p>
    <w:p w14:paraId="2933F475" w14:textId="77777777" w:rsidR="002D3473" w:rsidRPr="00AB4904" w:rsidRDefault="002D3473">
      <w:pPr>
        <w:rPr>
          <w:rFonts w:ascii="Arial" w:eastAsia="Microsoft JhengHei UI" w:hAnsi="Arial" w:cs="Arial"/>
          <w:sz w:val="22"/>
          <w:szCs w:val="22"/>
        </w:rPr>
      </w:pPr>
    </w:p>
    <w:p w14:paraId="77B4C870" w14:textId="37B16A01" w:rsidR="003163F1" w:rsidRPr="00AB4904" w:rsidRDefault="002D3473">
      <w:pPr>
        <w:rPr>
          <w:rFonts w:ascii="Arial" w:eastAsia="Microsoft JhengHei UI" w:hAnsi="Arial" w:cs="Arial"/>
          <w:sz w:val="22"/>
          <w:szCs w:val="22"/>
        </w:rPr>
      </w:pPr>
      <w:r w:rsidRPr="00AB4904">
        <w:rPr>
          <w:rFonts w:ascii="Arial" w:eastAsia="Microsoft JhengHei UI" w:hAnsi="Arial" w:cs="Arial"/>
          <w:b/>
          <w:bCs/>
          <w:sz w:val="22"/>
          <w:szCs w:val="22"/>
        </w:rPr>
        <w:t>Becca:</w:t>
      </w:r>
      <w:r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Well, it's interesting</w:t>
      </w:r>
      <w:r w:rsidRPr="00AB4904">
        <w:rPr>
          <w:rFonts w:ascii="Arial" w:eastAsia="Microsoft JhengHei UI" w:hAnsi="Arial" w:cs="Arial"/>
          <w:sz w:val="22"/>
          <w:szCs w:val="22"/>
        </w:rPr>
        <w:t>,</w:t>
      </w:r>
      <w:r w:rsidR="00655AD3" w:rsidRPr="00AB4904">
        <w:rPr>
          <w:rFonts w:ascii="Arial" w:eastAsia="Microsoft JhengHei UI" w:hAnsi="Arial" w:cs="Arial"/>
          <w:sz w:val="22"/>
          <w:szCs w:val="22"/>
        </w:rPr>
        <w:t xml:space="preserve"> be</w:t>
      </w:r>
      <w:r w:rsidR="00AB69A4" w:rsidRPr="00AB4904">
        <w:rPr>
          <w:rFonts w:ascii="Arial" w:eastAsia="Microsoft JhengHei UI" w:hAnsi="Arial" w:cs="Arial"/>
          <w:sz w:val="22"/>
          <w:szCs w:val="22"/>
        </w:rPr>
        <w:t>cause she's the eldest daughter</w:t>
      </w:r>
      <w:r w:rsidR="00655AD3"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7FFE91EA" w14:textId="77777777" w:rsidR="00FC5251" w:rsidRPr="00AB4904" w:rsidRDefault="00FC5251">
      <w:pPr>
        <w:rPr>
          <w:rFonts w:ascii="Arial" w:eastAsia="Microsoft JhengHei UI" w:hAnsi="Arial" w:cs="Arial"/>
          <w:b/>
          <w:bCs/>
          <w:sz w:val="22"/>
          <w:szCs w:val="22"/>
        </w:rPr>
      </w:pPr>
    </w:p>
    <w:p w14:paraId="6D7A75D5" w14:textId="13B0C83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655AD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25F84301" w14:textId="77777777" w:rsidR="00FC5251" w:rsidRPr="00AB4904" w:rsidRDefault="00FC5251">
      <w:pPr>
        <w:rPr>
          <w:rFonts w:ascii="Arial" w:eastAsia="Microsoft JhengHei UI" w:hAnsi="Arial" w:cs="Arial"/>
          <w:b/>
          <w:bCs/>
          <w:sz w:val="22"/>
          <w:szCs w:val="22"/>
        </w:rPr>
      </w:pPr>
    </w:p>
    <w:p w14:paraId="653E5092" w14:textId="3D9C0854" w:rsidR="00C76AE7"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655AD3" w:rsidRPr="00AB4904">
        <w:rPr>
          <w:rFonts w:ascii="Arial" w:eastAsia="Microsoft JhengHei UI" w:hAnsi="Arial" w:cs="Arial"/>
          <w:sz w:val="22"/>
          <w:szCs w:val="22"/>
        </w:rPr>
        <w:t xml:space="preserve"> -i</w:t>
      </w:r>
      <w:r w:rsidR="00AB69A4" w:rsidRPr="00AB4904">
        <w:rPr>
          <w:rFonts w:ascii="Arial" w:eastAsia="Microsoft JhengHei UI" w:hAnsi="Arial" w:cs="Arial"/>
          <w:sz w:val="22"/>
          <w:szCs w:val="22"/>
        </w:rPr>
        <w:t xml:space="preserve">n the Price </w:t>
      </w:r>
      <w:proofErr w:type="gramStart"/>
      <w:r w:rsidR="00AB69A4" w:rsidRPr="00AB4904">
        <w:rPr>
          <w:rFonts w:ascii="Arial" w:eastAsia="Microsoft JhengHei UI" w:hAnsi="Arial" w:cs="Arial"/>
          <w:sz w:val="22"/>
          <w:szCs w:val="22"/>
        </w:rPr>
        <w:t>family</w:t>
      </w:r>
      <w:r w:rsidR="00C142F2" w:rsidRPr="00AB4904">
        <w:rPr>
          <w:rFonts w:ascii="Arial" w:eastAsia="Microsoft JhengHei UI" w:hAnsi="Arial" w:cs="Arial"/>
          <w:sz w:val="22"/>
          <w:szCs w:val="22"/>
        </w:rPr>
        <w:t>, a</w:t>
      </w:r>
      <w:r w:rsidR="00AB69A4" w:rsidRPr="00AB4904">
        <w:rPr>
          <w:rFonts w:ascii="Arial" w:eastAsia="Microsoft JhengHei UI" w:hAnsi="Arial" w:cs="Arial"/>
          <w:sz w:val="22"/>
          <w:szCs w:val="22"/>
        </w:rPr>
        <w:t>nd</w:t>
      </w:r>
      <w:proofErr w:type="gramEnd"/>
      <w:r w:rsidR="00AB69A4" w:rsidRPr="00AB4904">
        <w:rPr>
          <w:rFonts w:ascii="Arial" w:eastAsia="Microsoft JhengHei UI" w:hAnsi="Arial" w:cs="Arial"/>
          <w:sz w:val="22"/>
          <w:szCs w:val="22"/>
        </w:rPr>
        <w:t xml:space="preserve"> </w:t>
      </w:r>
      <w:r w:rsidR="00C142F2" w:rsidRPr="00AB4904">
        <w:rPr>
          <w:rFonts w:ascii="Arial" w:eastAsia="Microsoft JhengHei UI" w:hAnsi="Arial" w:cs="Arial"/>
          <w:sz w:val="22"/>
          <w:szCs w:val="22"/>
        </w:rPr>
        <w:t>t</w:t>
      </w:r>
      <w:r w:rsidR="00AB69A4" w:rsidRPr="00AB4904">
        <w:rPr>
          <w:rFonts w:ascii="Arial" w:eastAsia="Microsoft JhengHei UI" w:hAnsi="Arial" w:cs="Arial"/>
          <w:sz w:val="22"/>
          <w:szCs w:val="22"/>
        </w:rPr>
        <w:t>herefore is kind of a leader in that family</w:t>
      </w:r>
      <w:r w:rsidR="00C76AE7" w:rsidRPr="00AB4904">
        <w:rPr>
          <w:rFonts w:ascii="Arial" w:eastAsia="Microsoft JhengHei UI" w:hAnsi="Arial" w:cs="Arial"/>
          <w:sz w:val="22"/>
          <w:szCs w:val="22"/>
        </w:rPr>
        <w:t>, b</w:t>
      </w:r>
      <w:r w:rsidR="00AB69A4" w:rsidRPr="00AB4904">
        <w:rPr>
          <w:rFonts w:ascii="Arial" w:eastAsia="Microsoft JhengHei UI" w:hAnsi="Arial" w:cs="Arial"/>
          <w:sz w:val="22"/>
          <w:szCs w:val="22"/>
        </w:rPr>
        <w:t xml:space="preserve">ut she is by nature slight, timid, shy, which is not our typical Jane Austen heroine. </w:t>
      </w:r>
    </w:p>
    <w:p w14:paraId="51335F91" w14:textId="77777777" w:rsidR="00C76AE7" w:rsidRPr="00AB4904" w:rsidRDefault="00C76AE7">
      <w:pPr>
        <w:rPr>
          <w:rFonts w:ascii="Arial" w:eastAsia="Microsoft JhengHei UI" w:hAnsi="Arial" w:cs="Arial"/>
          <w:sz w:val="22"/>
          <w:szCs w:val="22"/>
        </w:rPr>
      </w:pPr>
    </w:p>
    <w:p w14:paraId="25F787B4" w14:textId="77777777" w:rsidR="00C76AE7" w:rsidRPr="00AB4904" w:rsidRDefault="00C76AE7">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 xml:space="preserve">No. </w:t>
      </w:r>
    </w:p>
    <w:p w14:paraId="270EC430" w14:textId="77777777" w:rsidR="00C76AE7" w:rsidRPr="00AB4904" w:rsidRDefault="00C76AE7">
      <w:pPr>
        <w:rPr>
          <w:rFonts w:ascii="Arial" w:eastAsia="Microsoft JhengHei UI" w:hAnsi="Arial" w:cs="Arial"/>
          <w:sz w:val="22"/>
          <w:szCs w:val="22"/>
        </w:rPr>
      </w:pPr>
    </w:p>
    <w:p w14:paraId="0E07640B" w14:textId="064F8635" w:rsidR="003163F1" w:rsidRPr="00AB4904" w:rsidRDefault="00C76AE7">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No. </w:t>
      </w:r>
    </w:p>
    <w:p w14:paraId="4188A79E" w14:textId="77777777" w:rsidR="006B338F" w:rsidRPr="00AB4904" w:rsidRDefault="006B338F">
      <w:pPr>
        <w:rPr>
          <w:rFonts w:ascii="Arial" w:eastAsia="Microsoft JhengHei UI" w:hAnsi="Arial" w:cs="Arial"/>
          <w:b/>
          <w:bCs/>
          <w:sz w:val="22"/>
          <w:szCs w:val="22"/>
        </w:rPr>
      </w:pPr>
    </w:p>
    <w:p w14:paraId="4C95B09E" w14:textId="5C2CE637"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C76AE7" w:rsidRPr="00AB4904">
        <w:rPr>
          <w:rFonts w:ascii="Arial" w:eastAsia="Microsoft JhengHei UI" w:hAnsi="Arial" w:cs="Arial"/>
          <w:sz w:val="22"/>
          <w:szCs w:val="22"/>
        </w:rPr>
        <w:t xml:space="preserve"> No. </w:t>
      </w:r>
      <w:r w:rsidR="00AB69A4" w:rsidRPr="00AB4904">
        <w:rPr>
          <w:rFonts w:ascii="Arial" w:eastAsia="Microsoft JhengHei UI" w:hAnsi="Arial" w:cs="Arial"/>
          <w:sz w:val="22"/>
          <w:szCs w:val="22"/>
        </w:rPr>
        <w:t xml:space="preserve">And that is the end of that chapter. </w:t>
      </w:r>
    </w:p>
    <w:p w14:paraId="255FE324" w14:textId="77777777" w:rsidR="00853F1A" w:rsidRPr="00AB4904" w:rsidRDefault="00853F1A">
      <w:pPr>
        <w:rPr>
          <w:rFonts w:ascii="Arial" w:eastAsia="Microsoft JhengHei UI" w:hAnsi="Arial" w:cs="Arial"/>
          <w:b/>
          <w:bCs/>
          <w:sz w:val="22"/>
          <w:szCs w:val="22"/>
        </w:rPr>
      </w:pPr>
    </w:p>
    <w:p w14:paraId="25A58733" w14:textId="0ABC5850"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lastRenderedPageBreak/>
        <w:t>Becca:</w:t>
      </w:r>
      <w:r w:rsidR="00361A18"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that's </w:t>
      </w:r>
      <w:r w:rsidR="00684953" w:rsidRPr="00AB4904">
        <w:rPr>
          <w:rFonts w:ascii="Arial" w:eastAsia="Microsoft JhengHei UI" w:hAnsi="Arial" w:cs="Arial"/>
          <w:sz w:val="22"/>
          <w:szCs w:val="22"/>
        </w:rPr>
        <w:t>C</w:t>
      </w:r>
      <w:r w:rsidR="00AB69A4" w:rsidRPr="00AB4904">
        <w:rPr>
          <w:rFonts w:ascii="Arial" w:eastAsia="Microsoft JhengHei UI" w:hAnsi="Arial" w:cs="Arial"/>
          <w:sz w:val="22"/>
          <w:szCs w:val="22"/>
        </w:rPr>
        <w:t xml:space="preserve">hapter </w:t>
      </w:r>
      <w:r w:rsidR="00684953" w:rsidRPr="00AB4904">
        <w:rPr>
          <w:rFonts w:ascii="Arial" w:eastAsia="Microsoft JhengHei UI" w:hAnsi="Arial" w:cs="Arial"/>
          <w:sz w:val="22"/>
          <w:szCs w:val="22"/>
        </w:rPr>
        <w:t>1</w:t>
      </w:r>
      <w:r w:rsidR="00AB69A4" w:rsidRPr="00AB4904">
        <w:rPr>
          <w:rFonts w:ascii="Arial" w:eastAsia="Microsoft JhengHei UI" w:hAnsi="Arial" w:cs="Arial"/>
          <w:sz w:val="22"/>
          <w:szCs w:val="22"/>
        </w:rPr>
        <w:t>. So</w:t>
      </w:r>
      <w:r w:rsidR="00684953"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lready we are deep into</w:t>
      </w:r>
      <w:r w:rsidR="00361A18"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 </w:t>
      </w:r>
      <w:r w:rsidR="00AB69A4" w:rsidRPr="00AB4904">
        <w:rPr>
          <w:rFonts w:ascii="Arial" w:eastAsia="Microsoft JhengHei UI" w:hAnsi="Arial" w:cs="Arial"/>
          <w:i/>
          <w:iCs/>
          <w:sz w:val="22"/>
          <w:szCs w:val="22"/>
        </w:rPr>
        <w:t>Dickensian</w:t>
      </w:r>
      <w:r w:rsidR="00AB69A4" w:rsidRPr="00AB4904">
        <w:rPr>
          <w:rFonts w:ascii="Arial" w:eastAsia="Microsoft JhengHei UI" w:hAnsi="Arial" w:cs="Arial"/>
          <w:sz w:val="22"/>
          <w:szCs w:val="22"/>
        </w:rPr>
        <w:t xml:space="preserve"> edge to Jane Austen. </w:t>
      </w:r>
    </w:p>
    <w:p w14:paraId="09DF65D8" w14:textId="77777777" w:rsidR="00EC2599" w:rsidRPr="00AB4904" w:rsidRDefault="00EC2599">
      <w:pPr>
        <w:rPr>
          <w:rFonts w:ascii="Arial" w:eastAsia="Microsoft JhengHei UI" w:hAnsi="Arial" w:cs="Arial"/>
          <w:b/>
          <w:bCs/>
          <w:sz w:val="22"/>
          <w:szCs w:val="22"/>
        </w:rPr>
      </w:pPr>
    </w:p>
    <w:p w14:paraId="5A407549" w14:textId="788EE8E5"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7D7238" w:rsidRPr="00AB4904">
        <w:rPr>
          <w:rFonts w:ascii="Arial" w:eastAsia="Microsoft JhengHei UI" w:hAnsi="Arial" w:cs="Arial"/>
          <w:b/>
          <w:bCs/>
          <w:sz w:val="22"/>
          <w:szCs w:val="22"/>
        </w:rPr>
        <w:t xml:space="preserve"> </w:t>
      </w:r>
      <w:r w:rsidR="00232007" w:rsidRPr="00AB4904">
        <w:rPr>
          <w:rFonts w:ascii="Arial" w:eastAsia="Microsoft JhengHei UI" w:hAnsi="Arial" w:cs="Arial"/>
          <w:b/>
          <w:bCs/>
          <w:sz w:val="22"/>
          <w:szCs w:val="22"/>
        </w:rPr>
        <w:t xml:space="preserve">[00:31:00] </w:t>
      </w:r>
      <w:r w:rsidR="00AB69A4" w:rsidRPr="00AB4904">
        <w:rPr>
          <w:rFonts w:ascii="Arial" w:eastAsia="Microsoft JhengHei UI" w:hAnsi="Arial" w:cs="Arial"/>
          <w:sz w:val="22"/>
          <w:szCs w:val="22"/>
        </w:rPr>
        <w:t>Yes</w:t>
      </w:r>
      <w:r w:rsidR="00181DC3" w:rsidRPr="00AB4904">
        <w:rPr>
          <w:rFonts w:ascii="Arial" w:eastAsia="Microsoft JhengHei UI" w:hAnsi="Arial" w:cs="Arial"/>
          <w:sz w:val="22"/>
          <w:szCs w:val="22"/>
        </w:rPr>
        <w:t>, w</w:t>
      </w:r>
      <w:r w:rsidR="00AB69A4" w:rsidRPr="00AB4904">
        <w:rPr>
          <w:rFonts w:ascii="Arial" w:eastAsia="Microsoft JhengHei UI" w:hAnsi="Arial" w:cs="Arial"/>
          <w:sz w:val="22"/>
          <w:szCs w:val="22"/>
        </w:rPr>
        <w:t xml:space="preserve">hich brings us to </w:t>
      </w:r>
      <w:r w:rsidR="00181DC3" w:rsidRPr="00AB4904">
        <w:rPr>
          <w:rFonts w:ascii="Arial" w:eastAsia="Microsoft JhengHei UI" w:hAnsi="Arial" w:cs="Arial"/>
          <w:sz w:val="22"/>
          <w:szCs w:val="22"/>
        </w:rPr>
        <w:t>C</w:t>
      </w:r>
      <w:r w:rsidR="00AB69A4" w:rsidRPr="00AB4904">
        <w:rPr>
          <w:rFonts w:ascii="Arial" w:eastAsia="Microsoft JhengHei UI" w:hAnsi="Arial" w:cs="Arial"/>
          <w:sz w:val="22"/>
          <w:szCs w:val="22"/>
        </w:rPr>
        <w:t xml:space="preserve">hapter </w:t>
      </w:r>
      <w:r w:rsidR="00181DC3" w:rsidRPr="00AB4904">
        <w:rPr>
          <w:rFonts w:ascii="Arial" w:eastAsia="Microsoft JhengHei UI" w:hAnsi="Arial" w:cs="Arial"/>
          <w:sz w:val="22"/>
          <w:szCs w:val="22"/>
        </w:rPr>
        <w:t>2</w:t>
      </w:r>
      <w:r w:rsidR="00AB69A4" w:rsidRPr="00AB4904">
        <w:rPr>
          <w:rFonts w:ascii="Arial" w:eastAsia="Microsoft JhengHei UI" w:hAnsi="Arial" w:cs="Arial"/>
          <w:sz w:val="22"/>
          <w:szCs w:val="22"/>
        </w:rPr>
        <w:t xml:space="preserve">. Fanny Price is 10 years old when she arrives. Now, my thought was that </w:t>
      </w:r>
      <w:r w:rsidR="00181DC3" w:rsidRPr="00AB4904">
        <w:rPr>
          <w:rFonts w:ascii="Arial" w:eastAsia="Microsoft JhengHei UI" w:hAnsi="Arial" w:cs="Arial"/>
          <w:sz w:val="22"/>
          <w:szCs w:val="22"/>
        </w:rPr>
        <w:t xml:space="preserve">we </w:t>
      </w:r>
      <w:r w:rsidR="00AB69A4" w:rsidRPr="00AB4904">
        <w:rPr>
          <w:rFonts w:ascii="Arial" w:eastAsia="Microsoft JhengHei UI" w:hAnsi="Arial" w:cs="Arial"/>
          <w:sz w:val="22"/>
          <w:szCs w:val="22"/>
        </w:rPr>
        <w:t xml:space="preserve">were </w:t>
      </w:r>
      <w:r w:rsidR="00804F88" w:rsidRPr="00AB4904">
        <w:rPr>
          <w:rFonts w:ascii="Arial" w:eastAsia="Microsoft JhengHei UI" w:hAnsi="Arial" w:cs="Arial"/>
          <w:sz w:val="22"/>
          <w:szCs w:val="22"/>
        </w:rPr>
        <w:t>“</w:t>
      </w:r>
      <w:r w:rsidR="00AB69A4" w:rsidRPr="00AB4904">
        <w:rPr>
          <w:rFonts w:ascii="Arial" w:eastAsia="Microsoft JhengHei UI" w:hAnsi="Arial" w:cs="Arial"/>
          <w:sz w:val="22"/>
          <w:szCs w:val="22"/>
        </w:rPr>
        <w:t>13 years from the present</w:t>
      </w:r>
      <w:r w:rsidR="00804F88"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of the math that I explained earlier. But </w:t>
      </w:r>
      <w:r w:rsidR="00804F88" w:rsidRPr="00AB4904">
        <w:rPr>
          <w:rFonts w:ascii="Arial" w:eastAsia="Microsoft JhengHei UI" w:hAnsi="Arial" w:cs="Arial"/>
          <w:sz w:val="22"/>
          <w:szCs w:val="22"/>
        </w:rPr>
        <w:t>t</w:t>
      </w:r>
      <w:r w:rsidR="00AB69A4" w:rsidRPr="00AB4904">
        <w:rPr>
          <w:rFonts w:ascii="Arial" w:eastAsia="Microsoft JhengHei UI" w:hAnsi="Arial" w:cs="Arial"/>
          <w:sz w:val="22"/>
          <w:szCs w:val="22"/>
        </w:rPr>
        <w:t xml:space="preserve">here is </w:t>
      </w:r>
      <w:proofErr w:type="gramStart"/>
      <w:r w:rsidR="00AB69A4" w:rsidRPr="00AB4904">
        <w:rPr>
          <w:rFonts w:ascii="Arial" w:eastAsia="Microsoft JhengHei UI" w:hAnsi="Arial" w:cs="Arial"/>
          <w:sz w:val="22"/>
          <w:szCs w:val="22"/>
        </w:rPr>
        <w:t>a question</w:t>
      </w:r>
      <w:proofErr w:type="gramEnd"/>
      <w:r w:rsidR="00AB69A4" w:rsidRPr="00AB4904">
        <w:rPr>
          <w:rFonts w:ascii="Arial" w:eastAsia="Microsoft JhengHei UI" w:hAnsi="Arial" w:cs="Arial"/>
          <w:sz w:val="22"/>
          <w:szCs w:val="22"/>
        </w:rPr>
        <w:t xml:space="preserve"> of how long after Mrs. Norris got </w:t>
      </w:r>
      <w:proofErr w:type="gramStart"/>
      <w:r w:rsidR="00AB69A4" w:rsidRPr="00AB4904">
        <w:rPr>
          <w:rFonts w:ascii="Arial" w:eastAsia="Microsoft JhengHei UI" w:hAnsi="Arial" w:cs="Arial"/>
          <w:sz w:val="22"/>
          <w:szCs w:val="22"/>
        </w:rPr>
        <w:t>married did</w:t>
      </w:r>
      <w:proofErr w:type="gramEnd"/>
      <w:r w:rsidR="00AB69A4" w:rsidRPr="00AB4904">
        <w:rPr>
          <w:rFonts w:ascii="Arial" w:eastAsia="Microsoft JhengHei UI" w:hAnsi="Arial" w:cs="Arial"/>
          <w:sz w:val="22"/>
          <w:szCs w:val="22"/>
        </w:rPr>
        <w:t xml:space="preserve"> Frances or Fanny Price </w:t>
      </w:r>
      <w:proofErr w:type="gramStart"/>
      <w:r w:rsidR="00AB69A4" w:rsidRPr="00AB4904">
        <w:rPr>
          <w:rFonts w:ascii="Arial" w:eastAsia="Microsoft JhengHei UI" w:hAnsi="Arial" w:cs="Arial"/>
          <w:sz w:val="22"/>
          <w:szCs w:val="22"/>
        </w:rPr>
        <w:t>get</w:t>
      </w:r>
      <w:proofErr w:type="gramEnd"/>
      <w:r w:rsidR="00AB69A4" w:rsidRPr="00AB4904">
        <w:rPr>
          <w:rFonts w:ascii="Arial" w:eastAsia="Microsoft JhengHei UI" w:hAnsi="Arial" w:cs="Arial"/>
          <w:sz w:val="22"/>
          <w:szCs w:val="22"/>
        </w:rPr>
        <w:t xml:space="preserve"> married</w:t>
      </w:r>
      <w:r w:rsidR="00181DC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But in any event, she's 10. She's shy and awkward, but she's sweet. </w:t>
      </w:r>
      <w:r w:rsidR="00486CDF" w:rsidRPr="00AB4904">
        <w:rPr>
          <w:rFonts w:ascii="Arial" w:eastAsia="Microsoft JhengHei UI" w:hAnsi="Arial" w:cs="Arial"/>
          <w:sz w:val="22"/>
          <w:szCs w:val="22"/>
        </w:rPr>
        <w:t>M</w:t>
      </w:r>
      <w:r w:rsidR="00AB69A4" w:rsidRPr="00AB4904">
        <w:rPr>
          <w:rFonts w:ascii="Arial" w:eastAsia="Microsoft JhengHei UI" w:hAnsi="Arial" w:cs="Arial"/>
          <w:sz w:val="22"/>
          <w:szCs w:val="22"/>
        </w:rPr>
        <w:t xml:space="preserve">y impression </w:t>
      </w:r>
      <w:proofErr w:type="gramStart"/>
      <w:r w:rsidR="00AB69A4" w:rsidRPr="00AB4904">
        <w:rPr>
          <w:rFonts w:ascii="Arial" w:eastAsia="Microsoft JhengHei UI" w:hAnsi="Arial" w:cs="Arial"/>
          <w:sz w:val="22"/>
          <w:szCs w:val="22"/>
        </w:rPr>
        <w:t>here</w:t>
      </w:r>
      <w:r w:rsidR="00B61F7B" w:rsidRPr="00AB4904">
        <w:rPr>
          <w:rFonts w:ascii="Arial" w:eastAsia="Microsoft JhengHei UI" w:hAnsi="Arial" w:cs="Arial"/>
          <w:sz w:val="22"/>
          <w:szCs w:val="22"/>
        </w:rPr>
        <w:t>,</w:t>
      </w:r>
      <w:proofErr w:type="gramEnd"/>
      <w:r w:rsidR="00AB69A4" w:rsidRPr="00AB4904">
        <w:rPr>
          <w:rFonts w:ascii="Arial" w:eastAsia="Microsoft JhengHei UI" w:hAnsi="Arial" w:cs="Arial"/>
          <w:sz w:val="22"/>
          <w:szCs w:val="22"/>
        </w:rPr>
        <w:t xml:space="preserve"> is that Sir Thomas tries </w:t>
      </w:r>
      <w:proofErr w:type="gramStart"/>
      <w:r w:rsidR="00AB69A4" w:rsidRPr="00AB4904">
        <w:rPr>
          <w:rFonts w:ascii="Arial" w:eastAsia="Microsoft JhengHei UI" w:hAnsi="Arial" w:cs="Arial"/>
          <w:sz w:val="22"/>
          <w:szCs w:val="22"/>
        </w:rPr>
        <w:t>really hard</w:t>
      </w:r>
      <w:proofErr w:type="gramEnd"/>
      <w:r w:rsidR="00AB69A4" w:rsidRPr="00AB4904">
        <w:rPr>
          <w:rFonts w:ascii="Arial" w:eastAsia="Microsoft JhengHei UI" w:hAnsi="Arial" w:cs="Arial"/>
          <w:sz w:val="22"/>
          <w:szCs w:val="22"/>
        </w:rPr>
        <w:t xml:space="preserve"> to be nice, but he has a stern deportment</w:t>
      </w:r>
      <w:r w:rsidR="00710156" w:rsidRPr="00AB4904">
        <w:rPr>
          <w:rFonts w:ascii="Arial" w:eastAsia="Microsoft JhengHei UI" w:hAnsi="Arial" w:cs="Arial"/>
          <w:sz w:val="22"/>
          <w:szCs w:val="22"/>
        </w:rPr>
        <w:t>. M</w:t>
      </w:r>
      <w:r w:rsidR="00AB69A4" w:rsidRPr="00AB4904">
        <w:rPr>
          <w:rFonts w:ascii="Arial" w:eastAsia="Microsoft JhengHei UI" w:hAnsi="Arial" w:cs="Arial"/>
          <w:sz w:val="22"/>
          <w:szCs w:val="22"/>
        </w:rPr>
        <w:t>eaning</w:t>
      </w:r>
      <w:r w:rsidR="0071015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manners or behavior. And therefore, he's f</w:t>
      </w:r>
      <w:r w:rsidR="00804F88" w:rsidRPr="00AB4904">
        <w:rPr>
          <w:rFonts w:ascii="Arial" w:eastAsia="Microsoft JhengHei UI" w:hAnsi="Arial" w:cs="Arial"/>
          <w:sz w:val="22"/>
          <w:szCs w:val="22"/>
        </w:rPr>
        <w:t>right</w:t>
      </w:r>
      <w:r w:rsidR="00AB69A4" w:rsidRPr="00AB4904">
        <w:rPr>
          <w:rFonts w:ascii="Arial" w:eastAsia="Microsoft JhengHei UI" w:hAnsi="Arial" w:cs="Arial"/>
          <w:sz w:val="22"/>
          <w:szCs w:val="22"/>
        </w:rPr>
        <w:t xml:space="preserve">ening to Fanny. He's got </w:t>
      </w:r>
      <w:proofErr w:type="gramStart"/>
      <w:r w:rsidR="00AB69A4" w:rsidRPr="00AB4904">
        <w:rPr>
          <w:rFonts w:ascii="Arial" w:eastAsia="Microsoft JhengHei UI" w:hAnsi="Arial" w:cs="Arial"/>
          <w:sz w:val="22"/>
          <w:szCs w:val="22"/>
        </w:rPr>
        <w:t>a grumpy</w:t>
      </w:r>
      <w:proofErr w:type="gramEnd"/>
      <w:r w:rsidR="00AB69A4" w:rsidRPr="00AB4904">
        <w:rPr>
          <w:rFonts w:ascii="Arial" w:eastAsia="Microsoft JhengHei UI" w:hAnsi="Arial" w:cs="Arial"/>
          <w:sz w:val="22"/>
          <w:szCs w:val="22"/>
        </w:rPr>
        <w:t xml:space="preserve">. He doesn't know how to show affection. </w:t>
      </w:r>
    </w:p>
    <w:p w14:paraId="48C20697" w14:textId="77777777" w:rsidR="0098167B" w:rsidRPr="00AB4904" w:rsidRDefault="0098167B">
      <w:pPr>
        <w:rPr>
          <w:rFonts w:ascii="Arial" w:eastAsia="Microsoft JhengHei UI" w:hAnsi="Arial" w:cs="Arial"/>
          <w:b/>
          <w:bCs/>
          <w:sz w:val="22"/>
          <w:szCs w:val="22"/>
        </w:rPr>
      </w:pPr>
    </w:p>
    <w:p w14:paraId="75E04F7A" w14:textId="299809F0"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804F88"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To be honest, this is </w:t>
      </w:r>
      <w:proofErr w:type="gramStart"/>
      <w:r w:rsidR="00AB69A4" w:rsidRPr="00AB4904">
        <w:rPr>
          <w:rFonts w:ascii="Arial" w:eastAsia="Microsoft JhengHei UI" w:hAnsi="Arial" w:cs="Arial"/>
          <w:sz w:val="22"/>
          <w:szCs w:val="22"/>
        </w:rPr>
        <w:t>actually super</w:t>
      </w:r>
      <w:proofErr w:type="gramEnd"/>
      <w:r w:rsidR="00AB69A4" w:rsidRPr="00AB4904">
        <w:rPr>
          <w:rFonts w:ascii="Arial" w:eastAsia="Microsoft JhengHei UI" w:hAnsi="Arial" w:cs="Arial"/>
          <w:sz w:val="22"/>
          <w:szCs w:val="22"/>
        </w:rPr>
        <w:t xml:space="preserve"> relatable. Do you remember being </w:t>
      </w:r>
      <w:proofErr w:type="gramStart"/>
      <w:r w:rsidR="00AB69A4" w:rsidRPr="00AB4904">
        <w:rPr>
          <w:rFonts w:ascii="Arial" w:eastAsia="Microsoft JhengHei UI" w:hAnsi="Arial" w:cs="Arial"/>
          <w:sz w:val="22"/>
          <w:szCs w:val="22"/>
        </w:rPr>
        <w:t>really young</w:t>
      </w:r>
      <w:proofErr w:type="gramEnd"/>
      <w:r w:rsidR="00AB69A4" w:rsidRPr="00AB4904">
        <w:rPr>
          <w:rFonts w:ascii="Arial" w:eastAsia="Microsoft JhengHei UI" w:hAnsi="Arial" w:cs="Arial"/>
          <w:sz w:val="22"/>
          <w:szCs w:val="22"/>
        </w:rPr>
        <w:t xml:space="preserve"> and being a little scared of one of your uncles? </w:t>
      </w:r>
    </w:p>
    <w:p w14:paraId="54CDD1CE" w14:textId="77777777" w:rsidR="00AE1886" w:rsidRPr="00AB4904" w:rsidRDefault="00AE1886">
      <w:pPr>
        <w:rPr>
          <w:rFonts w:ascii="Arial" w:eastAsia="Microsoft JhengHei UI" w:hAnsi="Arial" w:cs="Arial"/>
          <w:b/>
          <w:bCs/>
          <w:sz w:val="22"/>
          <w:szCs w:val="22"/>
        </w:rPr>
      </w:pPr>
    </w:p>
    <w:p w14:paraId="3955F2FB" w14:textId="70B73E93"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804F88"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ah</w:t>
      </w:r>
      <w:r w:rsidR="00804F88" w:rsidRPr="00AB4904">
        <w:rPr>
          <w:rFonts w:ascii="Arial" w:eastAsia="Microsoft JhengHei UI" w:hAnsi="Arial" w:cs="Arial"/>
          <w:sz w:val="22"/>
          <w:szCs w:val="22"/>
        </w:rPr>
        <w:t>.</w:t>
      </w:r>
    </w:p>
    <w:p w14:paraId="1311AB0A" w14:textId="77777777" w:rsidR="00AE1886" w:rsidRPr="00AB4904" w:rsidRDefault="00AE1886">
      <w:pPr>
        <w:rPr>
          <w:rFonts w:ascii="Arial" w:eastAsia="Microsoft JhengHei UI" w:hAnsi="Arial" w:cs="Arial"/>
          <w:b/>
          <w:bCs/>
          <w:sz w:val="22"/>
          <w:szCs w:val="22"/>
        </w:rPr>
      </w:pPr>
    </w:p>
    <w:p w14:paraId="3157642C" w14:textId="34148A7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804F88" w:rsidRPr="00AB4904">
        <w:rPr>
          <w:rFonts w:ascii="Arial" w:eastAsia="Microsoft JhengHei UI" w:hAnsi="Arial" w:cs="Arial"/>
          <w:b/>
          <w:bCs/>
          <w:sz w:val="22"/>
          <w:szCs w:val="22"/>
        </w:rPr>
        <w:t xml:space="preserve"> [00:32:00] </w:t>
      </w:r>
      <w:r w:rsidR="00804F88" w:rsidRPr="00AB4904">
        <w:rPr>
          <w:rFonts w:ascii="Arial" w:eastAsia="Microsoft JhengHei UI" w:hAnsi="Arial" w:cs="Arial"/>
          <w:sz w:val="22"/>
          <w:szCs w:val="22"/>
        </w:rPr>
        <w:t xml:space="preserve">Yeah. </w:t>
      </w:r>
      <w:r w:rsidR="00AB69A4" w:rsidRPr="00AB4904">
        <w:rPr>
          <w:rFonts w:ascii="Arial" w:eastAsia="Microsoft JhengHei UI" w:hAnsi="Arial" w:cs="Arial"/>
          <w:sz w:val="22"/>
          <w:szCs w:val="22"/>
        </w:rPr>
        <w:t xml:space="preserve">I feel </w:t>
      </w:r>
      <w:r w:rsidR="00804F88" w:rsidRPr="00AB4904">
        <w:rPr>
          <w:rFonts w:ascii="Arial" w:eastAsia="Microsoft JhengHei UI" w:hAnsi="Arial" w:cs="Arial"/>
          <w:sz w:val="22"/>
          <w:szCs w:val="22"/>
        </w:rPr>
        <w:t xml:space="preserve">like </w:t>
      </w:r>
      <w:r w:rsidR="00AB69A4" w:rsidRPr="00AB4904">
        <w:rPr>
          <w:rFonts w:ascii="Arial" w:eastAsia="Microsoft JhengHei UI" w:hAnsi="Arial" w:cs="Arial"/>
          <w:sz w:val="22"/>
          <w:szCs w:val="22"/>
        </w:rPr>
        <w:t>that is what we're dealing with here, is that Sir Thomas comes in very boisterous, very outgoing, and</w:t>
      </w:r>
      <w:r w:rsidR="00C5092F"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mmediately terrifies her. </w:t>
      </w:r>
    </w:p>
    <w:p w14:paraId="524C38C4" w14:textId="77777777" w:rsidR="00303553" w:rsidRPr="00AB4904" w:rsidRDefault="00303553">
      <w:pPr>
        <w:rPr>
          <w:rFonts w:ascii="Arial" w:eastAsia="Microsoft JhengHei UI" w:hAnsi="Arial" w:cs="Arial"/>
          <w:b/>
          <w:bCs/>
          <w:sz w:val="22"/>
          <w:szCs w:val="22"/>
        </w:rPr>
      </w:pPr>
    </w:p>
    <w:p w14:paraId="08D6EEB0" w14:textId="5CE6FB9A" w:rsidR="00C5092F"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C5092F" w:rsidRPr="00AB4904">
        <w:rPr>
          <w:rFonts w:ascii="Arial" w:eastAsia="Microsoft JhengHei UI" w:hAnsi="Arial" w:cs="Arial"/>
          <w:sz w:val="22"/>
          <w:szCs w:val="22"/>
        </w:rPr>
        <w:t xml:space="preserve"> Mm. </w:t>
      </w:r>
      <w:r w:rsidR="00AB69A4" w:rsidRPr="00AB4904">
        <w:rPr>
          <w:rFonts w:ascii="Arial" w:eastAsia="Microsoft JhengHei UI" w:hAnsi="Arial" w:cs="Arial"/>
          <w:sz w:val="22"/>
          <w:szCs w:val="22"/>
        </w:rPr>
        <w:t xml:space="preserve">Interesting. I was getting </w:t>
      </w:r>
      <w:proofErr w:type="gramStart"/>
      <w:r w:rsidR="00AB69A4" w:rsidRPr="00AB4904">
        <w:rPr>
          <w:rFonts w:ascii="Arial" w:eastAsia="Microsoft JhengHei UI" w:hAnsi="Arial" w:cs="Arial"/>
          <w:sz w:val="22"/>
          <w:szCs w:val="22"/>
        </w:rPr>
        <w:t>not</w:t>
      </w:r>
      <w:proofErr w:type="gramEnd"/>
      <w:r w:rsidR="00AB69A4" w:rsidRPr="00AB4904">
        <w:rPr>
          <w:rFonts w:ascii="Arial" w:eastAsia="Microsoft JhengHei UI" w:hAnsi="Arial" w:cs="Arial"/>
          <w:sz w:val="22"/>
          <w:szCs w:val="22"/>
        </w:rPr>
        <w:t xml:space="preserve"> boisterous or outgoing</w:t>
      </w:r>
      <w:r w:rsidR="00303553"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they kept calling him grave. So</w:t>
      </w:r>
      <w:r w:rsidR="00C5092F"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I was getting that he was </w:t>
      </w:r>
      <w:r w:rsidR="00C5092F" w:rsidRPr="00AB4904">
        <w:rPr>
          <w:rFonts w:ascii="Arial" w:eastAsia="Microsoft JhengHei UI" w:hAnsi="Arial" w:cs="Arial"/>
          <w:sz w:val="22"/>
          <w:szCs w:val="22"/>
        </w:rPr>
        <w:t>like</w:t>
      </w:r>
      <w:r w:rsidR="00015A1A" w:rsidRPr="00AB4904">
        <w:rPr>
          <w:rFonts w:ascii="Arial" w:eastAsia="Microsoft JhengHei UI" w:hAnsi="Arial" w:cs="Arial"/>
          <w:sz w:val="22"/>
          <w:szCs w:val="22"/>
        </w:rPr>
        <w:t>,</w:t>
      </w:r>
      <w:r w:rsidR="00C5092F" w:rsidRPr="00AB4904">
        <w:rPr>
          <w:rFonts w:ascii="Arial" w:eastAsia="Microsoft JhengHei UI" w:hAnsi="Arial" w:cs="Arial"/>
          <w:sz w:val="22"/>
          <w:szCs w:val="22"/>
        </w:rPr>
        <w:t xml:space="preserve"> “W</w:t>
      </w:r>
      <w:r w:rsidR="00AB69A4" w:rsidRPr="00AB4904">
        <w:rPr>
          <w:rFonts w:ascii="Arial" w:eastAsia="Microsoft JhengHei UI" w:hAnsi="Arial" w:cs="Arial"/>
          <w:sz w:val="22"/>
          <w:szCs w:val="22"/>
        </w:rPr>
        <w:t>hat</w:t>
      </w:r>
      <w:r w:rsidR="00C5092F" w:rsidRPr="00AB4904">
        <w:rPr>
          <w:rFonts w:ascii="Arial" w:eastAsia="Microsoft JhengHei UI" w:hAnsi="Arial" w:cs="Arial"/>
          <w:sz w:val="22"/>
          <w:szCs w:val="22"/>
        </w:rPr>
        <w:t xml:space="preserve"> l</w:t>
      </w:r>
      <w:r w:rsidR="00AB69A4" w:rsidRPr="00AB4904">
        <w:rPr>
          <w:rFonts w:ascii="Arial" w:eastAsia="Microsoft JhengHei UI" w:hAnsi="Arial" w:cs="Arial"/>
          <w:sz w:val="22"/>
          <w:szCs w:val="22"/>
        </w:rPr>
        <w:t>ovely shirt</w:t>
      </w:r>
      <w:r w:rsidR="00C5092F" w:rsidRPr="00AB4904">
        <w:rPr>
          <w:rFonts w:ascii="Arial" w:eastAsia="Microsoft JhengHei UI" w:hAnsi="Arial" w:cs="Arial"/>
          <w:sz w:val="22"/>
          <w:szCs w:val="22"/>
        </w:rPr>
        <w:t xml:space="preserve">?” </w:t>
      </w:r>
    </w:p>
    <w:p w14:paraId="74B74344" w14:textId="77777777" w:rsidR="00C5092F" w:rsidRPr="00AB4904" w:rsidRDefault="00C5092F">
      <w:pPr>
        <w:rPr>
          <w:rFonts w:ascii="Arial" w:eastAsia="Microsoft JhengHei UI" w:hAnsi="Arial" w:cs="Arial"/>
          <w:sz w:val="22"/>
          <w:szCs w:val="22"/>
        </w:rPr>
      </w:pPr>
    </w:p>
    <w:p w14:paraId="2F1887FE" w14:textId="1510DB13" w:rsidR="003163F1" w:rsidRPr="00AB4904" w:rsidRDefault="00C5092F">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Yeah. No, what I mean is he was trying too hard and came across as inauthentic. </w:t>
      </w:r>
      <w:r w:rsidR="00EB248A" w:rsidRPr="00AB4904">
        <w:rPr>
          <w:rFonts w:ascii="Arial" w:eastAsia="Microsoft JhengHei UI" w:hAnsi="Arial" w:cs="Arial"/>
          <w:sz w:val="22"/>
          <w:szCs w:val="22"/>
        </w:rPr>
        <w:t>M</w:t>
      </w:r>
      <w:r w:rsidRPr="00AB4904">
        <w:rPr>
          <w:rFonts w:ascii="Arial" w:eastAsia="Microsoft JhengHei UI" w:hAnsi="Arial" w:cs="Arial"/>
          <w:sz w:val="22"/>
          <w:szCs w:val="22"/>
        </w:rPr>
        <w:t xml:space="preserve">en are scary. [chuckles] </w:t>
      </w:r>
    </w:p>
    <w:p w14:paraId="5F4C6258" w14:textId="77777777" w:rsidR="00DD3FBD" w:rsidRPr="00AB4904" w:rsidRDefault="00DD3FBD">
      <w:pPr>
        <w:rPr>
          <w:rFonts w:ascii="Arial" w:eastAsia="Microsoft JhengHei UI" w:hAnsi="Arial" w:cs="Arial"/>
          <w:b/>
          <w:bCs/>
          <w:sz w:val="22"/>
          <w:szCs w:val="22"/>
        </w:rPr>
      </w:pPr>
    </w:p>
    <w:p w14:paraId="622157CA" w14:textId="060E601B" w:rsidR="008C5CF9"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C5092F"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Well, and it says later, this was kind of sad</w:t>
      </w:r>
      <w:r w:rsidR="008C5CF9" w:rsidRPr="00AB4904">
        <w:rPr>
          <w:rFonts w:ascii="Arial" w:eastAsia="Microsoft JhengHei UI" w:hAnsi="Arial" w:cs="Arial"/>
          <w:sz w:val="22"/>
          <w:szCs w:val="22"/>
        </w:rPr>
        <w:t xml:space="preserve"> a</w:t>
      </w:r>
      <w:r w:rsidR="00AB69A4" w:rsidRPr="00AB4904">
        <w:rPr>
          <w:rFonts w:ascii="Arial" w:eastAsia="Microsoft JhengHei UI" w:hAnsi="Arial" w:cs="Arial"/>
          <w:sz w:val="22"/>
          <w:szCs w:val="22"/>
        </w:rPr>
        <w:t>nd I marked it down</w:t>
      </w:r>
      <w:r w:rsidR="008C5CF9"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later with his other girls. He doesn't </w:t>
      </w:r>
      <w:proofErr w:type="gramStart"/>
      <w:r w:rsidR="00AB69A4" w:rsidRPr="00AB4904">
        <w:rPr>
          <w:rFonts w:ascii="Arial" w:eastAsia="Microsoft JhengHei UI" w:hAnsi="Arial" w:cs="Arial"/>
          <w:sz w:val="22"/>
          <w:szCs w:val="22"/>
        </w:rPr>
        <w:t>actually know</w:t>
      </w:r>
      <w:proofErr w:type="gramEnd"/>
      <w:r w:rsidR="00AB69A4" w:rsidRPr="00AB4904">
        <w:rPr>
          <w:rFonts w:ascii="Arial" w:eastAsia="Microsoft JhengHei UI" w:hAnsi="Arial" w:cs="Arial"/>
          <w:sz w:val="22"/>
          <w:szCs w:val="22"/>
        </w:rPr>
        <w:t xml:space="preserve"> them as people</w:t>
      </w:r>
      <w:r w:rsidR="00662FEC"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they're timid around him</w:t>
      </w:r>
      <w:r w:rsidR="00287DD5"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he's so grave and stern</w:t>
      </w:r>
      <w:r w:rsidR="005D15A7" w:rsidRPr="00AB4904">
        <w:rPr>
          <w:rFonts w:ascii="Arial" w:eastAsia="Microsoft JhengHei UI" w:hAnsi="Arial" w:cs="Arial"/>
          <w:sz w:val="22"/>
          <w:szCs w:val="22"/>
        </w:rPr>
        <w:t>. S</w:t>
      </w:r>
      <w:r w:rsidR="00AB69A4" w:rsidRPr="00AB4904">
        <w:rPr>
          <w:rFonts w:ascii="Arial" w:eastAsia="Microsoft JhengHei UI" w:hAnsi="Arial" w:cs="Arial"/>
          <w:sz w:val="22"/>
          <w:szCs w:val="22"/>
        </w:rPr>
        <w:t>o</w:t>
      </w:r>
      <w:r w:rsidR="008C5CF9" w:rsidRPr="00AB4904">
        <w:rPr>
          <w:rFonts w:ascii="Arial" w:eastAsia="Microsoft JhengHei UI" w:hAnsi="Arial" w:cs="Arial"/>
          <w:sz w:val="22"/>
          <w:szCs w:val="22"/>
        </w:rPr>
        <w:t>, they</w:t>
      </w:r>
      <w:r w:rsidR="00AB69A4" w:rsidRPr="00AB4904">
        <w:rPr>
          <w:rFonts w:ascii="Arial" w:eastAsia="Microsoft JhengHei UI" w:hAnsi="Arial" w:cs="Arial"/>
          <w:sz w:val="22"/>
          <w:szCs w:val="22"/>
        </w:rPr>
        <w:t xml:space="preserve"> don't get to show their real selves to him. They're</w:t>
      </w:r>
      <w:r w:rsidR="008C5CF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subdued around him. </w:t>
      </w:r>
    </w:p>
    <w:p w14:paraId="7684E30D" w14:textId="77777777" w:rsidR="008C5CF9" w:rsidRPr="00AB4904" w:rsidRDefault="008C5CF9">
      <w:pPr>
        <w:rPr>
          <w:rFonts w:ascii="Arial" w:eastAsia="Microsoft JhengHei UI" w:hAnsi="Arial" w:cs="Arial"/>
          <w:sz w:val="22"/>
          <w:szCs w:val="22"/>
        </w:rPr>
      </w:pPr>
    </w:p>
    <w:p w14:paraId="196FE1AC" w14:textId="77777777" w:rsidR="008C5CF9" w:rsidRPr="00AB4904" w:rsidRDefault="008C5CF9">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Yeah. </w:t>
      </w:r>
    </w:p>
    <w:p w14:paraId="228025BA" w14:textId="77777777" w:rsidR="008C5CF9" w:rsidRPr="00AB4904" w:rsidRDefault="008C5CF9">
      <w:pPr>
        <w:rPr>
          <w:rFonts w:ascii="Arial" w:eastAsia="Microsoft JhengHei UI" w:hAnsi="Arial" w:cs="Arial"/>
          <w:sz w:val="22"/>
          <w:szCs w:val="22"/>
        </w:rPr>
      </w:pPr>
    </w:p>
    <w:p w14:paraId="5B25F93C" w14:textId="01821A07" w:rsidR="003163F1" w:rsidRPr="00AB4904" w:rsidRDefault="008C5CF9">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 xml:space="preserve">So, he's giving like he cares, but he doesn't know how to show it. </w:t>
      </w:r>
    </w:p>
    <w:p w14:paraId="326500D7" w14:textId="77777777" w:rsidR="00B9075C" w:rsidRPr="00AB4904" w:rsidRDefault="00B9075C">
      <w:pPr>
        <w:rPr>
          <w:rFonts w:ascii="Arial" w:eastAsia="Microsoft JhengHei UI" w:hAnsi="Arial" w:cs="Arial"/>
          <w:b/>
          <w:bCs/>
          <w:sz w:val="22"/>
          <w:szCs w:val="22"/>
        </w:rPr>
      </w:pPr>
    </w:p>
    <w:p w14:paraId="5AD74F98" w14:textId="2CBB8EE0"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8C5CF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No, he does not. And he's also not very involved in the inner lives of his children. </w:t>
      </w:r>
    </w:p>
    <w:p w14:paraId="3EF0A8A9" w14:textId="77777777" w:rsidR="00B9075C" w:rsidRPr="00AB4904" w:rsidRDefault="00B9075C">
      <w:pPr>
        <w:rPr>
          <w:rFonts w:ascii="Arial" w:eastAsia="Microsoft JhengHei UI" w:hAnsi="Arial" w:cs="Arial"/>
          <w:b/>
          <w:bCs/>
          <w:sz w:val="22"/>
          <w:szCs w:val="22"/>
        </w:rPr>
      </w:pPr>
    </w:p>
    <w:p w14:paraId="111565D2" w14:textId="7BF08934"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8C5CF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r w:rsidR="00F82B7F" w:rsidRPr="00AB4904">
        <w:rPr>
          <w:rFonts w:ascii="Arial" w:eastAsia="Microsoft JhengHei UI" w:hAnsi="Arial" w:cs="Arial"/>
          <w:b/>
          <w:bCs/>
          <w:sz w:val="22"/>
          <w:szCs w:val="22"/>
        </w:rPr>
        <w:t>[00:33:00]</w:t>
      </w:r>
      <w:r w:rsidR="00F82B7F"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So</w:t>
      </w:r>
      <w:r w:rsidR="008C5CF9"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Mrs.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xml:space="preserve"> automatically becomes Fanny's favorite</w:t>
      </w:r>
      <w:r w:rsidR="00251C22"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she smiles at her. </w:t>
      </w:r>
    </w:p>
    <w:p w14:paraId="624D6C4E" w14:textId="77777777" w:rsidR="002E1763" w:rsidRPr="00AB4904" w:rsidRDefault="002E1763">
      <w:pPr>
        <w:rPr>
          <w:rFonts w:ascii="Arial" w:eastAsia="Microsoft JhengHei UI" w:hAnsi="Arial" w:cs="Arial"/>
          <w:b/>
          <w:bCs/>
          <w:sz w:val="22"/>
          <w:szCs w:val="22"/>
        </w:rPr>
      </w:pPr>
    </w:p>
    <w:p w14:paraId="7CEFD678" w14:textId="4896F54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227B2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Mrs.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xml:space="preserve"> is</w:t>
      </w:r>
      <w:r w:rsidR="00227B2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vibing. She's very much a wine mom. </w:t>
      </w:r>
    </w:p>
    <w:p w14:paraId="662EE373" w14:textId="77777777" w:rsidR="00A768E9" w:rsidRPr="00AB4904" w:rsidRDefault="00A768E9">
      <w:pPr>
        <w:rPr>
          <w:rFonts w:ascii="Arial" w:eastAsia="Microsoft JhengHei UI" w:hAnsi="Arial" w:cs="Arial"/>
          <w:b/>
          <w:bCs/>
          <w:sz w:val="22"/>
          <w:szCs w:val="22"/>
        </w:rPr>
      </w:pPr>
    </w:p>
    <w:p w14:paraId="1803A7BE" w14:textId="603ED99A"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227B2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w:t>
      </w:r>
    </w:p>
    <w:p w14:paraId="72E7A9EE" w14:textId="77777777" w:rsidR="00A768E9" w:rsidRPr="00AB4904" w:rsidRDefault="00A768E9">
      <w:pPr>
        <w:rPr>
          <w:rFonts w:ascii="Arial" w:eastAsia="Microsoft JhengHei UI" w:hAnsi="Arial" w:cs="Arial"/>
          <w:b/>
          <w:bCs/>
          <w:sz w:val="22"/>
          <w:szCs w:val="22"/>
        </w:rPr>
      </w:pPr>
    </w:p>
    <w:p w14:paraId="5F46D819" w14:textId="36318CE4"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227B2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Lady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xml:space="preserve"> is</w:t>
      </w:r>
      <w:r w:rsidR="00227B2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sitting </w:t>
      </w:r>
      <w:proofErr w:type="gramStart"/>
      <w:r w:rsidR="00AB69A4" w:rsidRPr="00AB4904">
        <w:rPr>
          <w:rFonts w:ascii="Arial" w:eastAsia="Microsoft JhengHei UI" w:hAnsi="Arial" w:cs="Arial"/>
          <w:sz w:val="22"/>
          <w:szCs w:val="22"/>
        </w:rPr>
        <w:t>there</w:t>
      </w:r>
      <w:r w:rsidR="00A768E9" w:rsidRPr="00AB4904">
        <w:rPr>
          <w:rFonts w:ascii="Arial" w:eastAsia="Microsoft JhengHei UI" w:hAnsi="Arial" w:cs="Arial"/>
          <w:sz w:val="22"/>
          <w:szCs w:val="22"/>
        </w:rPr>
        <w:t>,</w:t>
      </w:r>
      <w:proofErr w:type="gramEnd"/>
      <w:r w:rsidR="00A768E9" w:rsidRPr="00AB4904">
        <w:rPr>
          <w:rFonts w:ascii="Arial" w:eastAsia="Microsoft JhengHei UI" w:hAnsi="Arial" w:cs="Arial"/>
          <w:sz w:val="22"/>
          <w:szCs w:val="22"/>
        </w:rPr>
        <w:t xml:space="preserve"> s</w:t>
      </w:r>
      <w:r w:rsidR="00AB69A4" w:rsidRPr="00AB4904">
        <w:rPr>
          <w:rFonts w:ascii="Arial" w:eastAsia="Microsoft JhengHei UI" w:hAnsi="Arial" w:cs="Arial"/>
          <w:sz w:val="22"/>
          <w:szCs w:val="22"/>
        </w:rPr>
        <w:t>he's got</w:t>
      </w:r>
      <w:r w:rsidR="00227B2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the glass of </w:t>
      </w:r>
      <w:r w:rsidR="00227B2D" w:rsidRPr="00AB4904">
        <w:rPr>
          <w:rFonts w:ascii="Arial" w:eastAsia="Microsoft JhengHei UI" w:hAnsi="Arial" w:cs="Arial"/>
          <w:sz w:val="22"/>
          <w:szCs w:val="22"/>
        </w:rPr>
        <w:t>S</w:t>
      </w:r>
      <w:r w:rsidR="00AB69A4" w:rsidRPr="00AB4904">
        <w:rPr>
          <w:rFonts w:ascii="Arial" w:eastAsia="Microsoft JhengHei UI" w:hAnsi="Arial" w:cs="Arial"/>
          <w:sz w:val="22"/>
          <w:szCs w:val="22"/>
        </w:rPr>
        <w:t xml:space="preserve">auvignon. </w:t>
      </w:r>
    </w:p>
    <w:p w14:paraId="7C191165" w14:textId="77777777" w:rsidR="00A768E9" w:rsidRPr="00AB4904" w:rsidRDefault="00A768E9">
      <w:pPr>
        <w:rPr>
          <w:rFonts w:ascii="Arial" w:eastAsia="Microsoft JhengHei UI" w:hAnsi="Arial" w:cs="Arial"/>
          <w:b/>
          <w:bCs/>
          <w:sz w:val="22"/>
          <w:szCs w:val="22"/>
        </w:rPr>
      </w:pPr>
    </w:p>
    <w:p w14:paraId="3BDD1A23" w14:textId="6FB133B1"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227B2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She's got the </w:t>
      </w:r>
      <w:proofErr w:type="spellStart"/>
      <w:r w:rsidR="00AB69A4" w:rsidRPr="00AB4904">
        <w:rPr>
          <w:rFonts w:ascii="Arial" w:eastAsia="Microsoft JhengHei UI" w:hAnsi="Arial" w:cs="Arial"/>
          <w:sz w:val="22"/>
          <w:szCs w:val="22"/>
        </w:rPr>
        <w:t>pug</w:t>
      </w:r>
      <w:proofErr w:type="spellEnd"/>
      <w:r w:rsidR="00AB69A4" w:rsidRPr="00AB4904">
        <w:rPr>
          <w:rFonts w:ascii="Arial" w:eastAsia="Microsoft JhengHei UI" w:hAnsi="Arial" w:cs="Arial"/>
          <w:sz w:val="22"/>
          <w:szCs w:val="22"/>
        </w:rPr>
        <w:t xml:space="preserve"> on her lap. </w:t>
      </w:r>
    </w:p>
    <w:p w14:paraId="1C53DB6D" w14:textId="77777777" w:rsidR="00A768E9" w:rsidRPr="00AB4904" w:rsidRDefault="00A768E9">
      <w:pPr>
        <w:rPr>
          <w:rFonts w:ascii="Arial" w:eastAsia="Microsoft JhengHei UI" w:hAnsi="Arial" w:cs="Arial"/>
          <w:b/>
          <w:bCs/>
          <w:sz w:val="22"/>
          <w:szCs w:val="22"/>
        </w:rPr>
      </w:pPr>
    </w:p>
    <w:p w14:paraId="2C408F80" w14:textId="7D85387C"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227B2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And she's</w:t>
      </w:r>
      <w:r w:rsidR="00227B2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hanging</w:t>
      </w:r>
      <w:r w:rsidR="00227B2D" w:rsidRPr="00AB4904">
        <w:rPr>
          <w:rFonts w:ascii="Arial" w:eastAsia="Microsoft JhengHei UI" w:hAnsi="Arial" w:cs="Arial"/>
          <w:sz w:val="22"/>
          <w:szCs w:val="22"/>
        </w:rPr>
        <w:t>. S</w:t>
      </w:r>
      <w:r w:rsidR="00AB69A4" w:rsidRPr="00AB4904">
        <w:rPr>
          <w:rFonts w:ascii="Arial" w:eastAsia="Microsoft JhengHei UI" w:hAnsi="Arial" w:cs="Arial"/>
          <w:sz w:val="22"/>
          <w:szCs w:val="22"/>
        </w:rPr>
        <w:t>he's having a good time</w:t>
      </w:r>
      <w:r w:rsidR="00227B2D" w:rsidRPr="00AB4904">
        <w:rPr>
          <w:rFonts w:ascii="Arial" w:eastAsia="Microsoft JhengHei UI" w:hAnsi="Arial" w:cs="Arial"/>
          <w:sz w:val="22"/>
          <w:szCs w:val="22"/>
        </w:rPr>
        <w:t>, s</w:t>
      </w:r>
      <w:r w:rsidR="00AB69A4" w:rsidRPr="00AB4904">
        <w:rPr>
          <w:rFonts w:ascii="Arial" w:eastAsia="Microsoft JhengHei UI" w:hAnsi="Arial" w:cs="Arial"/>
          <w:sz w:val="22"/>
          <w:szCs w:val="22"/>
        </w:rPr>
        <w:t>o, immediately</w:t>
      </w:r>
      <w:r w:rsidR="00227B2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took a Xanax and</w:t>
      </w:r>
      <w:r w:rsidR="00227B2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had </w:t>
      </w:r>
      <w:r w:rsidR="00227B2D" w:rsidRPr="00AB4904">
        <w:rPr>
          <w:rFonts w:ascii="Arial" w:eastAsia="Microsoft JhengHei UI" w:hAnsi="Arial" w:cs="Arial"/>
          <w:sz w:val="22"/>
          <w:szCs w:val="22"/>
        </w:rPr>
        <w:t xml:space="preserve">a </w:t>
      </w:r>
      <w:r w:rsidR="00AB69A4" w:rsidRPr="00AB4904">
        <w:rPr>
          <w:rFonts w:ascii="Arial" w:eastAsia="Microsoft JhengHei UI" w:hAnsi="Arial" w:cs="Arial"/>
          <w:sz w:val="22"/>
          <w:szCs w:val="22"/>
        </w:rPr>
        <w:t>chardonnay at the same time. And so</w:t>
      </w:r>
      <w:r w:rsidR="00227B2D"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Fanny's </w:t>
      </w:r>
      <w:r w:rsidR="00227B2D" w:rsidRPr="00AB4904">
        <w:rPr>
          <w:rFonts w:ascii="Arial" w:eastAsia="Microsoft JhengHei UI" w:hAnsi="Arial" w:cs="Arial"/>
          <w:sz w:val="22"/>
          <w:szCs w:val="22"/>
        </w:rPr>
        <w:t>like</w:t>
      </w:r>
      <w:r w:rsidR="00A768E9" w:rsidRPr="00AB4904">
        <w:rPr>
          <w:rFonts w:ascii="Arial" w:eastAsia="Microsoft JhengHei UI" w:hAnsi="Arial" w:cs="Arial"/>
          <w:sz w:val="22"/>
          <w:szCs w:val="22"/>
        </w:rPr>
        <w:t>,</w:t>
      </w:r>
      <w:r w:rsidR="00227B2D" w:rsidRPr="00AB4904">
        <w:rPr>
          <w:rFonts w:ascii="Arial" w:eastAsia="Microsoft JhengHei UI" w:hAnsi="Arial" w:cs="Arial"/>
          <w:sz w:val="22"/>
          <w:szCs w:val="22"/>
        </w:rPr>
        <w:t xml:space="preserve"> “O</w:t>
      </w:r>
      <w:r w:rsidR="00AB69A4" w:rsidRPr="00AB4904">
        <w:rPr>
          <w:rFonts w:ascii="Arial" w:eastAsia="Microsoft JhengHei UI" w:hAnsi="Arial" w:cs="Arial"/>
          <w:sz w:val="22"/>
          <w:szCs w:val="22"/>
        </w:rPr>
        <w:t>kay, she's calm.</w:t>
      </w:r>
      <w:r w:rsidR="00227B2D" w:rsidRPr="00AB4904">
        <w:rPr>
          <w:rFonts w:ascii="Arial" w:eastAsia="Microsoft JhengHei UI" w:hAnsi="Arial" w:cs="Arial"/>
          <w:sz w:val="22"/>
          <w:szCs w:val="22"/>
        </w:rPr>
        <w:t xml:space="preserve">” </w:t>
      </w:r>
      <w:r w:rsidR="00300C1C" w:rsidRPr="00AB4904">
        <w:rPr>
          <w:rFonts w:ascii="Arial" w:eastAsia="Microsoft JhengHei UI" w:hAnsi="Arial" w:cs="Arial"/>
          <w:sz w:val="22"/>
          <w:szCs w:val="22"/>
        </w:rPr>
        <w:t>[laughs]</w:t>
      </w:r>
    </w:p>
    <w:p w14:paraId="2B1540DB" w14:textId="77777777" w:rsidR="00300C1C" w:rsidRPr="00AB4904" w:rsidRDefault="00300C1C">
      <w:pPr>
        <w:rPr>
          <w:rFonts w:ascii="Arial" w:eastAsia="Microsoft JhengHei UI" w:hAnsi="Arial" w:cs="Arial"/>
          <w:b/>
          <w:bCs/>
          <w:sz w:val="22"/>
          <w:szCs w:val="22"/>
        </w:rPr>
      </w:pPr>
    </w:p>
    <w:p w14:paraId="2744F7F1" w14:textId="6965D4FE" w:rsidR="00227B2D"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227B2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She's </w:t>
      </w:r>
      <w:r w:rsidR="00227B2D" w:rsidRPr="00AB4904">
        <w:rPr>
          <w:rFonts w:ascii="Arial" w:eastAsia="Microsoft JhengHei UI" w:hAnsi="Arial" w:cs="Arial"/>
          <w:sz w:val="22"/>
          <w:szCs w:val="22"/>
        </w:rPr>
        <w:t>like</w:t>
      </w:r>
      <w:r w:rsidR="00300C1C" w:rsidRPr="00AB4904">
        <w:rPr>
          <w:rFonts w:ascii="Arial" w:eastAsia="Microsoft JhengHei UI" w:hAnsi="Arial" w:cs="Arial"/>
          <w:sz w:val="22"/>
          <w:szCs w:val="22"/>
        </w:rPr>
        <w:t>,</w:t>
      </w:r>
      <w:r w:rsidR="00227B2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 </w:t>
      </w:r>
      <w:r w:rsidR="00227B2D" w:rsidRPr="00AB4904">
        <w:rPr>
          <w:rFonts w:ascii="Arial" w:eastAsia="Microsoft JhengHei UI" w:hAnsi="Arial" w:cs="Arial"/>
          <w:sz w:val="22"/>
          <w:szCs w:val="22"/>
        </w:rPr>
        <w:t xml:space="preserve">like </w:t>
      </w:r>
      <w:r w:rsidR="00AB69A4" w:rsidRPr="00AB4904">
        <w:rPr>
          <w:rFonts w:ascii="Arial" w:eastAsia="Microsoft JhengHei UI" w:hAnsi="Arial" w:cs="Arial"/>
          <w:sz w:val="22"/>
          <w:szCs w:val="22"/>
        </w:rPr>
        <w:t>this one.</w:t>
      </w:r>
      <w:r w:rsidR="00227B2D"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7E91D0FF" w14:textId="77777777" w:rsidR="000539C8" w:rsidRPr="00AB4904" w:rsidRDefault="000539C8">
      <w:pPr>
        <w:rPr>
          <w:rFonts w:ascii="Arial" w:eastAsia="Microsoft JhengHei UI" w:hAnsi="Arial" w:cs="Arial"/>
          <w:b/>
          <w:bCs/>
          <w:sz w:val="22"/>
          <w:szCs w:val="22"/>
        </w:rPr>
      </w:pPr>
    </w:p>
    <w:p w14:paraId="59D83E26" w14:textId="78696698" w:rsidR="00227B2D" w:rsidRPr="00AB4904" w:rsidRDefault="00227B2D">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Yeah. </w:t>
      </w:r>
    </w:p>
    <w:p w14:paraId="4E3F7332" w14:textId="77777777" w:rsidR="000539C8" w:rsidRPr="00AB4904" w:rsidRDefault="000539C8">
      <w:pPr>
        <w:rPr>
          <w:rFonts w:ascii="Arial" w:eastAsia="Microsoft JhengHei UI" w:hAnsi="Arial" w:cs="Arial"/>
          <w:b/>
          <w:bCs/>
          <w:sz w:val="22"/>
          <w:szCs w:val="22"/>
        </w:rPr>
      </w:pPr>
    </w:p>
    <w:p w14:paraId="43CDF2B9" w14:textId="3B0BC989" w:rsidR="003163F1" w:rsidRPr="00AB4904" w:rsidRDefault="00227B2D">
      <w:pPr>
        <w:rPr>
          <w:rFonts w:ascii="Arial" w:eastAsia="Microsoft JhengHei UI" w:hAnsi="Arial" w:cs="Arial"/>
          <w:sz w:val="22"/>
          <w:szCs w:val="22"/>
        </w:rPr>
      </w:pPr>
      <w:r w:rsidRPr="00AB4904">
        <w:rPr>
          <w:rFonts w:ascii="Arial" w:eastAsia="Microsoft JhengHei UI" w:hAnsi="Arial" w:cs="Arial"/>
          <w:b/>
          <w:bCs/>
          <w:sz w:val="22"/>
          <w:szCs w:val="22"/>
        </w:rPr>
        <w:lastRenderedPageBreak/>
        <w:t xml:space="preserve">Molly: </w:t>
      </w:r>
      <w:r w:rsidRPr="00AB4904">
        <w:rPr>
          <w:rFonts w:ascii="Arial" w:eastAsia="Microsoft JhengHei UI" w:hAnsi="Arial" w:cs="Arial"/>
          <w:sz w:val="22"/>
          <w:szCs w:val="22"/>
        </w:rPr>
        <w:t>We get to meet the kids now. The two sons are 16 and 17, and Fanny looks up to them in the way that you do to your</w:t>
      </w:r>
      <w:r w:rsidR="0086427D" w:rsidRPr="00AB4904">
        <w:rPr>
          <w:rFonts w:ascii="Arial" w:eastAsia="Microsoft JhengHei UI" w:hAnsi="Arial" w:cs="Arial"/>
          <w:sz w:val="22"/>
          <w:szCs w:val="22"/>
        </w:rPr>
        <w:t xml:space="preserve"> </w:t>
      </w:r>
      <w:r w:rsidRPr="00AB4904">
        <w:rPr>
          <w:rFonts w:ascii="Arial" w:eastAsia="Microsoft JhengHei UI" w:hAnsi="Arial" w:cs="Arial"/>
          <w:sz w:val="22"/>
          <w:szCs w:val="22"/>
        </w:rPr>
        <w:t xml:space="preserve">older cousins. </w:t>
      </w:r>
    </w:p>
    <w:p w14:paraId="4A1BC104" w14:textId="77777777" w:rsidR="00BB0EB1" w:rsidRPr="00AB4904" w:rsidRDefault="00BB0EB1">
      <w:pPr>
        <w:rPr>
          <w:rFonts w:ascii="Arial" w:eastAsia="Microsoft JhengHei UI" w:hAnsi="Arial" w:cs="Arial"/>
          <w:b/>
          <w:bCs/>
          <w:sz w:val="22"/>
          <w:szCs w:val="22"/>
        </w:rPr>
      </w:pPr>
    </w:p>
    <w:p w14:paraId="4EE57926" w14:textId="25C8A62C"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86427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And she basically says</w:t>
      </w:r>
      <w:r w:rsidR="00BB0EB1"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they</w:t>
      </w:r>
      <w:r w:rsidR="0086427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seem to her </w:t>
      </w:r>
      <w:r w:rsidR="0086427D" w:rsidRPr="00AB4904">
        <w:rPr>
          <w:rFonts w:ascii="Arial" w:eastAsia="Microsoft JhengHei UI" w:hAnsi="Arial" w:cs="Arial"/>
          <w:sz w:val="22"/>
          <w:szCs w:val="22"/>
        </w:rPr>
        <w:t xml:space="preserve">like </w:t>
      </w:r>
      <w:r w:rsidR="00AB69A4" w:rsidRPr="00AB4904">
        <w:rPr>
          <w:rFonts w:ascii="Arial" w:eastAsia="Microsoft JhengHei UI" w:hAnsi="Arial" w:cs="Arial"/>
          <w:sz w:val="22"/>
          <w:szCs w:val="22"/>
        </w:rPr>
        <w:t xml:space="preserve">they're </w:t>
      </w:r>
      <w:r w:rsidR="009D2EB6" w:rsidRPr="00AB4904">
        <w:rPr>
          <w:rFonts w:ascii="Arial" w:eastAsia="Microsoft JhengHei UI" w:hAnsi="Arial" w:cs="Arial"/>
          <w:sz w:val="22"/>
          <w:szCs w:val="22"/>
        </w:rPr>
        <w:t>full-grown</w:t>
      </w:r>
      <w:r w:rsidR="00AB69A4" w:rsidRPr="00AB4904">
        <w:rPr>
          <w:rFonts w:ascii="Arial" w:eastAsia="Microsoft JhengHei UI" w:hAnsi="Arial" w:cs="Arial"/>
          <w:sz w:val="22"/>
          <w:szCs w:val="22"/>
        </w:rPr>
        <w:t xml:space="preserve"> men. </w:t>
      </w:r>
    </w:p>
    <w:p w14:paraId="78AF2045" w14:textId="77777777" w:rsidR="00BB0EB1" w:rsidRPr="00AB4904" w:rsidRDefault="00BB0EB1">
      <w:pPr>
        <w:rPr>
          <w:rFonts w:ascii="Arial" w:eastAsia="Microsoft JhengHei UI" w:hAnsi="Arial" w:cs="Arial"/>
          <w:b/>
          <w:bCs/>
          <w:sz w:val="22"/>
          <w:szCs w:val="22"/>
        </w:rPr>
      </w:pPr>
    </w:p>
    <w:p w14:paraId="54658DC1" w14:textId="7A1AFED5"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9D2EB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they're men. </w:t>
      </w:r>
    </w:p>
    <w:p w14:paraId="704B1C9D" w14:textId="77777777" w:rsidR="00BB0EB1" w:rsidRPr="00AB4904" w:rsidRDefault="00BB0EB1">
      <w:pPr>
        <w:rPr>
          <w:rFonts w:ascii="Arial" w:eastAsia="Microsoft JhengHei UI" w:hAnsi="Arial" w:cs="Arial"/>
          <w:b/>
          <w:bCs/>
          <w:sz w:val="22"/>
          <w:szCs w:val="22"/>
        </w:rPr>
      </w:pPr>
    </w:p>
    <w:p w14:paraId="56FC14FB" w14:textId="549EEF31"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9D2EB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ah</w:t>
      </w:r>
      <w:r w:rsidR="009D2EB6" w:rsidRPr="00AB4904">
        <w:rPr>
          <w:rFonts w:ascii="Arial" w:eastAsia="Microsoft JhengHei UI" w:hAnsi="Arial" w:cs="Arial"/>
          <w:sz w:val="22"/>
          <w:szCs w:val="22"/>
        </w:rPr>
        <w:t>, b</w:t>
      </w:r>
      <w:r w:rsidR="00AB69A4" w:rsidRPr="00AB4904">
        <w:rPr>
          <w:rFonts w:ascii="Arial" w:eastAsia="Microsoft JhengHei UI" w:hAnsi="Arial" w:cs="Arial"/>
          <w:sz w:val="22"/>
          <w:szCs w:val="22"/>
        </w:rPr>
        <w:t xml:space="preserve">ecause she's a little girl, and they're </w:t>
      </w:r>
      <w:r w:rsidR="009D2EB6" w:rsidRPr="00AB4904">
        <w:rPr>
          <w:rFonts w:ascii="Arial" w:eastAsia="Microsoft JhengHei UI" w:hAnsi="Arial" w:cs="Arial"/>
          <w:sz w:val="22"/>
          <w:szCs w:val="22"/>
        </w:rPr>
        <w:t xml:space="preserve">like </w:t>
      </w:r>
      <w:r w:rsidR="00AB69A4" w:rsidRPr="00AB4904">
        <w:rPr>
          <w:rFonts w:ascii="Arial" w:eastAsia="Microsoft JhengHei UI" w:hAnsi="Arial" w:cs="Arial"/>
          <w:sz w:val="22"/>
          <w:szCs w:val="22"/>
        </w:rPr>
        <w:t xml:space="preserve">big guys. </w:t>
      </w:r>
    </w:p>
    <w:p w14:paraId="45DA736E" w14:textId="77777777" w:rsidR="00BB0EB1" w:rsidRPr="00AB4904" w:rsidRDefault="00BB0EB1">
      <w:pPr>
        <w:rPr>
          <w:rFonts w:ascii="Arial" w:eastAsia="Microsoft JhengHei UI" w:hAnsi="Arial" w:cs="Arial"/>
          <w:b/>
          <w:bCs/>
          <w:sz w:val="22"/>
          <w:szCs w:val="22"/>
        </w:rPr>
      </w:pPr>
    </w:p>
    <w:p w14:paraId="1FBDC24B" w14:textId="6588A2C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9D2EB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Big manly men. </w:t>
      </w:r>
    </w:p>
    <w:p w14:paraId="17519C6E" w14:textId="77777777" w:rsidR="00BB0EB1" w:rsidRPr="00AB4904" w:rsidRDefault="00BB0EB1">
      <w:pPr>
        <w:rPr>
          <w:rFonts w:ascii="Arial" w:eastAsia="Microsoft JhengHei UI" w:hAnsi="Arial" w:cs="Arial"/>
          <w:b/>
          <w:bCs/>
          <w:sz w:val="22"/>
          <w:szCs w:val="22"/>
        </w:rPr>
      </w:pPr>
    </w:p>
    <w:p w14:paraId="26C707B7" w14:textId="4F18EBAA" w:rsidR="009D2EB6"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9D2EB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Big manly men. So</w:t>
      </w:r>
      <w:r w:rsidR="009D2EB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I relate to this insofar as</w:t>
      </w:r>
      <w:r w:rsidR="009D2EB6" w:rsidRPr="00AB4904">
        <w:rPr>
          <w:rFonts w:ascii="Arial" w:eastAsia="Microsoft JhengHei UI" w:hAnsi="Arial" w:cs="Arial"/>
          <w:sz w:val="22"/>
          <w:szCs w:val="22"/>
        </w:rPr>
        <w:t xml:space="preserve"> m</w:t>
      </w:r>
      <w:r w:rsidR="00AB69A4" w:rsidRPr="00AB4904">
        <w:rPr>
          <w:rFonts w:ascii="Arial" w:eastAsia="Microsoft JhengHei UI" w:hAnsi="Arial" w:cs="Arial"/>
          <w:sz w:val="22"/>
          <w:szCs w:val="22"/>
        </w:rPr>
        <w:t xml:space="preserve">y parents are both the youngest </w:t>
      </w:r>
      <w:proofErr w:type="gramStart"/>
      <w:r w:rsidR="00AB69A4" w:rsidRPr="00AB4904">
        <w:rPr>
          <w:rFonts w:ascii="Arial" w:eastAsia="Microsoft JhengHei UI" w:hAnsi="Arial" w:cs="Arial"/>
          <w:sz w:val="22"/>
          <w:szCs w:val="22"/>
        </w:rPr>
        <w:t>sibling</w:t>
      </w:r>
      <w:proofErr w:type="gramEnd"/>
      <w:r w:rsidR="00BB0EB1" w:rsidRPr="00AB4904">
        <w:rPr>
          <w:rFonts w:ascii="Arial" w:eastAsia="Microsoft JhengHei UI" w:hAnsi="Arial" w:cs="Arial"/>
          <w:sz w:val="22"/>
          <w:szCs w:val="22"/>
        </w:rPr>
        <w:t xml:space="preserve">. </w:t>
      </w:r>
    </w:p>
    <w:p w14:paraId="49FC76F7" w14:textId="77777777" w:rsidR="009D2EB6" w:rsidRPr="00AB4904" w:rsidRDefault="009D2EB6">
      <w:pPr>
        <w:rPr>
          <w:rFonts w:ascii="Arial" w:eastAsia="Microsoft JhengHei UI" w:hAnsi="Arial" w:cs="Arial"/>
          <w:sz w:val="22"/>
          <w:szCs w:val="22"/>
        </w:rPr>
      </w:pPr>
    </w:p>
    <w:p w14:paraId="65FD51E0" w14:textId="219A3D03" w:rsidR="009D2EB6" w:rsidRPr="00AB4904" w:rsidRDefault="009D2EB6">
      <w:pPr>
        <w:rPr>
          <w:rFonts w:ascii="Arial" w:eastAsia="Microsoft JhengHei UI" w:hAnsi="Arial" w:cs="Arial"/>
          <w:sz w:val="22"/>
          <w:szCs w:val="22"/>
        </w:rPr>
      </w:pPr>
      <w:r w:rsidRPr="00AB4904">
        <w:rPr>
          <w:rFonts w:ascii="Arial" w:eastAsia="Microsoft JhengHei UI" w:hAnsi="Arial" w:cs="Arial"/>
          <w:b/>
          <w:bCs/>
          <w:sz w:val="22"/>
          <w:szCs w:val="22"/>
        </w:rPr>
        <w:t>Molly:</w:t>
      </w:r>
      <w:r w:rsidRPr="00AB4904">
        <w:rPr>
          <w:rFonts w:ascii="Arial" w:eastAsia="Microsoft JhengHei UI" w:hAnsi="Arial" w:cs="Arial"/>
          <w:sz w:val="22"/>
          <w:szCs w:val="22"/>
        </w:rPr>
        <w:t xml:space="preserve"> Mm-hmm. </w:t>
      </w:r>
    </w:p>
    <w:p w14:paraId="0C0FE52D" w14:textId="77777777" w:rsidR="009D2EB6" w:rsidRPr="00AB4904" w:rsidRDefault="009D2EB6">
      <w:pPr>
        <w:rPr>
          <w:rFonts w:ascii="Arial" w:eastAsia="Microsoft JhengHei UI" w:hAnsi="Arial" w:cs="Arial"/>
          <w:sz w:val="22"/>
          <w:szCs w:val="22"/>
        </w:rPr>
      </w:pPr>
    </w:p>
    <w:p w14:paraId="4DD37A4E" w14:textId="00BD5E41" w:rsidR="003163F1" w:rsidRPr="00AB4904" w:rsidRDefault="009D2EB6">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So, I have a lot of older cousins. </w:t>
      </w:r>
      <w:r w:rsidRPr="00AB4904">
        <w:rPr>
          <w:rFonts w:ascii="Arial" w:eastAsia="Microsoft JhengHei UI" w:hAnsi="Arial" w:cs="Arial"/>
          <w:b/>
          <w:bCs/>
          <w:sz w:val="22"/>
          <w:szCs w:val="22"/>
        </w:rPr>
        <w:t>[00:34:00]</w:t>
      </w:r>
      <w:r w:rsidRPr="00AB4904">
        <w:rPr>
          <w:rFonts w:ascii="Arial" w:eastAsia="Microsoft JhengHei UI" w:hAnsi="Arial" w:cs="Arial"/>
          <w:sz w:val="22"/>
          <w:szCs w:val="22"/>
        </w:rPr>
        <w:t xml:space="preserve"> And they always seemed so much older than me. </w:t>
      </w:r>
    </w:p>
    <w:p w14:paraId="35238CE9" w14:textId="77777777" w:rsidR="00870BBA" w:rsidRPr="00AB4904" w:rsidRDefault="00870BBA">
      <w:pPr>
        <w:rPr>
          <w:rFonts w:ascii="Arial" w:eastAsia="Microsoft JhengHei UI" w:hAnsi="Arial" w:cs="Arial"/>
          <w:b/>
          <w:bCs/>
          <w:sz w:val="22"/>
          <w:szCs w:val="22"/>
        </w:rPr>
      </w:pPr>
    </w:p>
    <w:p w14:paraId="4507F1FB" w14:textId="4C069F8C"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9D2EB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Same. </w:t>
      </w:r>
    </w:p>
    <w:p w14:paraId="3FFEECE6" w14:textId="77777777" w:rsidR="00870BBA" w:rsidRPr="00AB4904" w:rsidRDefault="00870BBA">
      <w:pPr>
        <w:rPr>
          <w:rFonts w:ascii="Arial" w:eastAsia="Microsoft JhengHei UI" w:hAnsi="Arial" w:cs="Arial"/>
          <w:b/>
          <w:bCs/>
          <w:sz w:val="22"/>
          <w:szCs w:val="22"/>
        </w:rPr>
      </w:pPr>
    </w:p>
    <w:p w14:paraId="5CDAF662" w14:textId="7BB73F28"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9D2EB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7FE1327B" w14:textId="77777777" w:rsidR="00870BBA" w:rsidRPr="00AB4904" w:rsidRDefault="00870BBA">
      <w:pPr>
        <w:rPr>
          <w:rFonts w:ascii="Arial" w:eastAsia="Microsoft JhengHei UI" w:hAnsi="Arial" w:cs="Arial"/>
          <w:b/>
          <w:bCs/>
          <w:sz w:val="22"/>
          <w:szCs w:val="22"/>
        </w:rPr>
      </w:pPr>
    </w:p>
    <w:p w14:paraId="572B0363" w14:textId="43EA1651"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9D2EB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No, </w:t>
      </w:r>
      <w:proofErr w:type="gramStart"/>
      <w:r w:rsidR="00AB69A4" w:rsidRPr="00AB4904">
        <w:rPr>
          <w:rFonts w:ascii="Arial" w:eastAsia="Microsoft JhengHei UI" w:hAnsi="Arial" w:cs="Arial"/>
          <w:sz w:val="22"/>
          <w:szCs w:val="22"/>
        </w:rPr>
        <w:t>all of</w:t>
      </w:r>
      <w:proofErr w:type="gramEnd"/>
      <w:r w:rsidR="00AB69A4" w:rsidRPr="00AB4904">
        <w:rPr>
          <w:rFonts w:ascii="Arial" w:eastAsia="Microsoft JhengHei UI" w:hAnsi="Arial" w:cs="Arial"/>
          <w:sz w:val="22"/>
          <w:szCs w:val="22"/>
        </w:rPr>
        <w:t xml:space="preserve"> my cousins are older than me</w:t>
      </w:r>
      <w:r w:rsidR="005C7E0C"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 was always the baby. </w:t>
      </w:r>
      <w:r w:rsidR="005C7E0C" w:rsidRPr="00AB4904">
        <w:rPr>
          <w:rFonts w:ascii="Arial" w:eastAsia="Microsoft JhengHei UI" w:hAnsi="Arial" w:cs="Arial"/>
          <w:sz w:val="22"/>
          <w:szCs w:val="22"/>
        </w:rPr>
        <w:t>I</w:t>
      </w:r>
      <w:r w:rsidR="00AB69A4" w:rsidRPr="00AB4904">
        <w:rPr>
          <w:rFonts w:ascii="Arial" w:eastAsia="Microsoft JhengHei UI" w:hAnsi="Arial" w:cs="Arial"/>
          <w:sz w:val="22"/>
          <w:szCs w:val="22"/>
        </w:rPr>
        <w:t>t says something later about the way that Tom interacts with her, but</w:t>
      </w:r>
      <w:r w:rsidR="009D2EB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he jokes with her and teases her in that way that only an older cousin can to a younger cousin, where it's </w:t>
      </w:r>
      <w:r w:rsidR="007D33C5" w:rsidRPr="00AB4904">
        <w:rPr>
          <w:rFonts w:ascii="Arial" w:eastAsia="Microsoft JhengHei UI" w:hAnsi="Arial" w:cs="Arial"/>
          <w:sz w:val="22"/>
          <w:szCs w:val="22"/>
        </w:rPr>
        <w:t xml:space="preserve">like, </w:t>
      </w:r>
      <w:r w:rsidR="00AB69A4" w:rsidRPr="00AB4904">
        <w:rPr>
          <w:rFonts w:ascii="Arial" w:eastAsia="Microsoft JhengHei UI" w:hAnsi="Arial" w:cs="Arial"/>
          <w:sz w:val="22"/>
          <w:szCs w:val="22"/>
        </w:rPr>
        <w:t xml:space="preserve">they're mean, but </w:t>
      </w:r>
      <w:r w:rsidR="009D2EB6" w:rsidRPr="00AB4904">
        <w:rPr>
          <w:rFonts w:ascii="Arial" w:eastAsia="Microsoft JhengHei UI" w:hAnsi="Arial" w:cs="Arial"/>
          <w:sz w:val="22"/>
          <w:szCs w:val="22"/>
        </w:rPr>
        <w:t>y</w:t>
      </w:r>
      <w:r w:rsidR="00AB69A4" w:rsidRPr="00AB4904">
        <w:rPr>
          <w:rFonts w:ascii="Arial" w:eastAsia="Microsoft JhengHei UI" w:hAnsi="Arial" w:cs="Arial"/>
          <w:sz w:val="22"/>
          <w:szCs w:val="22"/>
        </w:rPr>
        <w:t xml:space="preserve">ou're </w:t>
      </w:r>
      <w:r w:rsidR="009D2EB6" w:rsidRPr="00AB4904">
        <w:rPr>
          <w:rFonts w:ascii="Arial" w:eastAsia="Microsoft JhengHei UI" w:hAnsi="Arial" w:cs="Arial"/>
          <w:sz w:val="22"/>
          <w:szCs w:val="22"/>
        </w:rPr>
        <w:t>like, “O</w:t>
      </w:r>
      <w:r w:rsidR="00AB69A4" w:rsidRPr="00AB4904">
        <w:rPr>
          <w:rFonts w:ascii="Arial" w:eastAsia="Microsoft JhengHei UI" w:hAnsi="Arial" w:cs="Arial"/>
          <w:sz w:val="22"/>
          <w:szCs w:val="22"/>
        </w:rPr>
        <w:t>h, this is funny.</w:t>
      </w:r>
      <w:r w:rsidR="009D2EB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60F346D1" w14:textId="77777777" w:rsidR="00CE315C" w:rsidRPr="00AB4904" w:rsidRDefault="00CE315C">
      <w:pPr>
        <w:rPr>
          <w:rFonts w:ascii="Arial" w:eastAsia="Microsoft JhengHei UI" w:hAnsi="Arial" w:cs="Arial"/>
          <w:b/>
          <w:bCs/>
          <w:sz w:val="22"/>
          <w:szCs w:val="22"/>
        </w:rPr>
      </w:pPr>
    </w:p>
    <w:p w14:paraId="282DDB7C" w14:textId="41EF1F4E"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9D2EB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I always find it super weird, but</w:t>
      </w:r>
      <w:r w:rsidR="009D2EB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 much older teenager makes fun of a little girl. </w:t>
      </w:r>
      <w:r w:rsidR="009D2EB6" w:rsidRPr="00AB4904">
        <w:rPr>
          <w:rFonts w:ascii="Arial" w:eastAsia="Microsoft JhengHei UI" w:hAnsi="Arial" w:cs="Arial"/>
          <w:sz w:val="22"/>
          <w:szCs w:val="22"/>
        </w:rPr>
        <w:t>I</w:t>
      </w:r>
      <w:r w:rsidR="00AB69A4" w:rsidRPr="00AB4904">
        <w:rPr>
          <w:rFonts w:ascii="Arial" w:eastAsia="Microsoft JhengHei UI" w:hAnsi="Arial" w:cs="Arial"/>
          <w:sz w:val="22"/>
          <w:szCs w:val="22"/>
        </w:rPr>
        <w:t>t's so weird if you're beefing with a child</w:t>
      </w:r>
      <w:r w:rsidR="00A874A7"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it's </w:t>
      </w:r>
      <w:r w:rsidR="009D2EB6" w:rsidRPr="00AB4904">
        <w:rPr>
          <w:rFonts w:ascii="Arial" w:eastAsia="Microsoft JhengHei UI" w:hAnsi="Arial" w:cs="Arial"/>
          <w:sz w:val="22"/>
          <w:szCs w:val="22"/>
        </w:rPr>
        <w:t>like “W</w:t>
      </w:r>
      <w:r w:rsidR="00AB69A4" w:rsidRPr="00AB4904">
        <w:rPr>
          <w:rFonts w:ascii="Arial" w:eastAsia="Microsoft JhengHei UI" w:hAnsi="Arial" w:cs="Arial"/>
          <w:sz w:val="22"/>
          <w:szCs w:val="22"/>
        </w:rPr>
        <w:t>hat are you doing? Why?</w:t>
      </w:r>
      <w:r w:rsidR="009D2EB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4E2D921C" w14:textId="77777777" w:rsidR="00F2469E" w:rsidRPr="00AB4904" w:rsidRDefault="00F2469E">
      <w:pPr>
        <w:rPr>
          <w:rFonts w:ascii="Arial" w:eastAsia="Microsoft JhengHei UI" w:hAnsi="Arial" w:cs="Arial"/>
          <w:b/>
          <w:bCs/>
          <w:sz w:val="22"/>
          <w:szCs w:val="22"/>
        </w:rPr>
      </w:pPr>
    </w:p>
    <w:p w14:paraId="0249FAD1" w14:textId="15508348"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9D2EB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ell, when I was a kid, my cousins always teased me, and it was very much in a </w:t>
      </w:r>
      <w:proofErr w:type="gramStart"/>
      <w:r w:rsidR="00AB69A4" w:rsidRPr="00AB4904">
        <w:rPr>
          <w:rFonts w:ascii="Arial" w:eastAsia="Microsoft JhengHei UI" w:hAnsi="Arial" w:cs="Arial"/>
          <w:sz w:val="22"/>
          <w:szCs w:val="22"/>
        </w:rPr>
        <w:t>way of</w:t>
      </w:r>
      <w:proofErr w:type="gramEnd"/>
      <w:r w:rsidR="00AB69A4" w:rsidRPr="00AB4904">
        <w:rPr>
          <w:rFonts w:ascii="Arial" w:eastAsia="Microsoft JhengHei UI" w:hAnsi="Arial" w:cs="Arial"/>
          <w:sz w:val="22"/>
          <w:szCs w:val="22"/>
        </w:rPr>
        <w:t xml:space="preserve"> </w:t>
      </w:r>
      <w:r w:rsidR="009D2EB6" w:rsidRPr="00AB4904">
        <w:rPr>
          <w:rFonts w:ascii="Arial" w:eastAsia="Microsoft JhengHei UI" w:hAnsi="Arial" w:cs="Arial"/>
          <w:sz w:val="22"/>
          <w:szCs w:val="22"/>
        </w:rPr>
        <w:t xml:space="preserve">like </w:t>
      </w:r>
      <w:r w:rsidR="00AB69A4" w:rsidRPr="00AB4904">
        <w:rPr>
          <w:rFonts w:ascii="Arial" w:eastAsia="Microsoft JhengHei UI" w:hAnsi="Arial" w:cs="Arial"/>
          <w:sz w:val="22"/>
          <w:szCs w:val="22"/>
        </w:rPr>
        <w:t>they're not beefing, but they need someone who's far enough away removed to mess around with</w:t>
      </w:r>
      <w:r w:rsidR="00CE54E9"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that's not their direct sibling. </w:t>
      </w:r>
      <w:r w:rsidR="007D595B" w:rsidRPr="00AB4904">
        <w:rPr>
          <w:rFonts w:ascii="Arial" w:eastAsia="Microsoft JhengHei UI" w:hAnsi="Arial" w:cs="Arial"/>
          <w:sz w:val="22"/>
          <w:szCs w:val="22"/>
        </w:rPr>
        <w:t>T</w:t>
      </w:r>
      <w:r w:rsidR="00AB69A4" w:rsidRPr="00AB4904">
        <w:rPr>
          <w:rFonts w:ascii="Arial" w:eastAsia="Microsoft JhengHei UI" w:hAnsi="Arial" w:cs="Arial"/>
          <w:sz w:val="22"/>
          <w:szCs w:val="22"/>
        </w:rPr>
        <w:t>hey're not going to really get in trouble</w:t>
      </w:r>
      <w:r w:rsidR="007D595B"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7D595B" w:rsidRPr="00AB4904">
        <w:rPr>
          <w:rFonts w:ascii="Arial" w:eastAsia="Microsoft JhengHei UI" w:hAnsi="Arial" w:cs="Arial"/>
          <w:sz w:val="22"/>
          <w:szCs w:val="22"/>
        </w:rPr>
        <w:t>A</w:t>
      </w:r>
      <w:r w:rsidR="00AB69A4" w:rsidRPr="00AB4904">
        <w:rPr>
          <w:rFonts w:ascii="Arial" w:eastAsia="Microsoft JhengHei UI" w:hAnsi="Arial" w:cs="Arial"/>
          <w:sz w:val="22"/>
          <w:szCs w:val="22"/>
        </w:rPr>
        <w:t>nyway</w:t>
      </w:r>
      <w:r w:rsidR="007D595B"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I don't think that</w:t>
      </w:r>
      <w:r w:rsidR="007D595B"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Tom was beefing with Fanny so much as just</w:t>
      </w:r>
      <w:r w:rsidR="007D595B" w:rsidRPr="00AB4904">
        <w:rPr>
          <w:rFonts w:ascii="Arial" w:eastAsia="Microsoft JhengHei UI" w:hAnsi="Arial" w:cs="Arial"/>
          <w:sz w:val="22"/>
          <w:szCs w:val="22"/>
        </w:rPr>
        <w:t xml:space="preserve"> </w:t>
      </w:r>
      <w:proofErr w:type="gramStart"/>
      <w:r w:rsidR="007D595B" w:rsidRPr="00AB4904">
        <w:rPr>
          <w:rFonts w:ascii="Arial" w:eastAsia="Microsoft JhengHei UI" w:hAnsi="Arial" w:cs="Arial"/>
          <w:sz w:val="22"/>
          <w:szCs w:val="22"/>
        </w:rPr>
        <w:t>like</w:t>
      </w:r>
      <w:proofErr w:type="gramEnd"/>
      <w:r w:rsidR="007D595B"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joking around. </w:t>
      </w:r>
    </w:p>
    <w:p w14:paraId="0ECBEA04" w14:textId="77777777" w:rsidR="00F4639B" w:rsidRPr="00AB4904" w:rsidRDefault="00F4639B">
      <w:pPr>
        <w:rPr>
          <w:rFonts w:ascii="Arial" w:eastAsia="Microsoft JhengHei UI" w:hAnsi="Arial" w:cs="Arial"/>
          <w:b/>
          <w:bCs/>
          <w:sz w:val="22"/>
          <w:szCs w:val="22"/>
        </w:rPr>
      </w:pPr>
    </w:p>
    <w:p w14:paraId="6B27E470" w14:textId="27B967B2"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7D595B"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You get the sense that Tom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xml:space="preserve"> </w:t>
      </w:r>
      <w:r w:rsidR="000669D6" w:rsidRPr="00AB4904">
        <w:rPr>
          <w:rFonts w:ascii="Arial" w:eastAsia="Microsoft JhengHei UI" w:hAnsi="Arial" w:cs="Arial"/>
          <w:b/>
          <w:bCs/>
          <w:sz w:val="22"/>
          <w:szCs w:val="22"/>
        </w:rPr>
        <w:t>[00:35:00]</w:t>
      </w:r>
      <w:r w:rsidR="000669D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is</w:t>
      </w:r>
      <w:r w:rsidR="007D595B"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by far the least involved in Fanny Price's life. </w:t>
      </w:r>
    </w:p>
    <w:p w14:paraId="29FB8DA3" w14:textId="77777777" w:rsidR="004F5084" w:rsidRPr="00AB4904" w:rsidRDefault="004F5084">
      <w:pPr>
        <w:rPr>
          <w:rFonts w:ascii="Arial" w:eastAsia="Microsoft JhengHei UI" w:hAnsi="Arial" w:cs="Arial"/>
          <w:b/>
          <w:bCs/>
          <w:sz w:val="22"/>
          <w:szCs w:val="22"/>
        </w:rPr>
      </w:pPr>
    </w:p>
    <w:p w14:paraId="74738596" w14:textId="2A9179D4"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0669D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w:t>
      </w:r>
    </w:p>
    <w:p w14:paraId="435D360C" w14:textId="77777777" w:rsidR="004F5084" w:rsidRPr="00AB4904" w:rsidRDefault="004F5084">
      <w:pPr>
        <w:rPr>
          <w:rFonts w:ascii="Arial" w:eastAsia="Microsoft JhengHei UI" w:hAnsi="Arial" w:cs="Arial"/>
          <w:b/>
          <w:bCs/>
          <w:sz w:val="22"/>
          <w:szCs w:val="22"/>
        </w:rPr>
      </w:pPr>
    </w:p>
    <w:p w14:paraId="0ED8C7CD" w14:textId="5F14FDE5"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0669D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For reasons we'll discuss. </w:t>
      </w:r>
    </w:p>
    <w:p w14:paraId="1A931BD1" w14:textId="77777777" w:rsidR="004F5084" w:rsidRPr="00AB4904" w:rsidRDefault="004F5084">
      <w:pPr>
        <w:rPr>
          <w:rFonts w:ascii="Arial" w:eastAsia="Microsoft JhengHei UI" w:hAnsi="Arial" w:cs="Arial"/>
          <w:b/>
          <w:bCs/>
          <w:sz w:val="22"/>
          <w:szCs w:val="22"/>
        </w:rPr>
      </w:pPr>
    </w:p>
    <w:p w14:paraId="2D75C423" w14:textId="1C8AF985"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0669D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Sure. </w:t>
      </w:r>
    </w:p>
    <w:p w14:paraId="6F254326" w14:textId="77777777" w:rsidR="004F5084" w:rsidRPr="00AB4904" w:rsidRDefault="004F5084">
      <w:pPr>
        <w:rPr>
          <w:rFonts w:ascii="Arial" w:eastAsia="Microsoft JhengHei UI" w:hAnsi="Arial" w:cs="Arial"/>
          <w:b/>
          <w:bCs/>
          <w:sz w:val="22"/>
          <w:szCs w:val="22"/>
        </w:rPr>
      </w:pPr>
    </w:p>
    <w:p w14:paraId="176E94ED" w14:textId="7802A5D1" w:rsidR="000669D6"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0669D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But we haven't talked about our girlies</w:t>
      </w:r>
      <w:r w:rsidR="004F5084"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1876ED1F" w14:textId="77777777" w:rsidR="000669D6" w:rsidRPr="00AB4904" w:rsidRDefault="000669D6">
      <w:pPr>
        <w:rPr>
          <w:rFonts w:ascii="Arial" w:eastAsia="Microsoft JhengHei UI" w:hAnsi="Arial" w:cs="Arial"/>
          <w:sz w:val="22"/>
          <w:szCs w:val="22"/>
        </w:rPr>
      </w:pPr>
    </w:p>
    <w:p w14:paraId="0805C53A" w14:textId="77777777" w:rsidR="000669D6" w:rsidRPr="00AB4904" w:rsidRDefault="000669D6">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 xml:space="preserve">The girlies. </w:t>
      </w:r>
    </w:p>
    <w:p w14:paraId="29AF0269" w14:textId="77777777" w:rsidR="000669D6" w:rsidRPr="00AB4904" w:rsidRDefault="000669D6">
      <w:pPr>
        <w:rPr>
          <w:rFonts w:ascii="Arial" w:eastAsia="Microsoft JhengHei UI" w:hAnsi="Arial" w:cs="Arial"/>
          <w:b/>
          <w:bCs/>
          <w:sz w:val="22"/>
          <w:szCs w:val="22"/>
        </w:rPr>
      </w:pPr>
    </w:p>
    <w:p w14:paraId="19F24331" w14:textId="18A03C2A" w:rsidR="003163F1" w:rsidRPr="00AB4904" w:rsidRDefault="000669D6">
      <w:pPr>
        <w:rPr>
          <w:rFonts w:ascii="Arial" w:eastAsia="Microsoft JhengHei UI" w:hAnsi="Arial" w:cs="Arial"/>
          <w:sz w:val="22"/>
          <w:szCs w:val="22"/>
        </w:rPr>
      </w:pPr>
      <w:r w:rsidRPr="00AB4904">
        <w:rPr>
          <w:rFonts w:ascii="Arial" w:eastAsia="Microsoft JhengHei UI" w:hAnsi="Arial" w:cs="Arial"/>
          <w:b/>
          <w:bCs/>
          <w:sz w:val="22"/>
          <w:szCs w:val="22"/>
        </w:rPr>
        <w:t>Becca:</w:t>
      </w:r>
      <w:r w:rsidRPr="00AB4904">
        <w:rPr>
          <w:rFonts w:ascii="Arial" w:eastAsia="Microsoft JhengHei UI" w:hAnsi="Arial" w:cs="Arial"/>
          <w:sz w:val="22"/>
          <w:szCs w:val="22"/>
        </w:rPr>
        <w:t xml:space="preserve"> </w:t>
      </w:r>
      <w:r w:rsidR="004F5084" w:rsidRPr="00AB4904">
        <w:rPr>
          <w:rFonts w:ascii="Arial" w:eastAsia="Microsoft JhengHei UI" w:hAnsi="Arial" w:cs="Arial"/>
          <w:sz w:val="22"/>
          <w:szCs w:val="22"/>
        </w:rPr>
        <w:t>-</w:t>
      </w:r>
      <w:r w:rsidR="00A0384B" w:rsidRPr="00AB4904">
        <w:rPr>
          <w:rFonts w:ascii="Arial" w:eastAsia="Microsoft JhengHei UI" w:hAnsi="Arial" w:cs="Arial"/>
          <w:sz w:val="22"/>
          <w:szCs w:val="22"/>
        </w:rPr>
        <w:t>Maria</w:t>
      </w:r>
      <w:r w:rsidRPr="00AB4904">
        <w:rPr>
          <w:rFonts w:ascii="Arial" w:eastAsia="Microsoft JhengHei UI" w:hAnsi="Arial" w:cs="Arial"/>
          <w:sz w:val="22"/>
          <w:szCs w:val="22"/>
        </w:rPr>
        <w:t xml:space="preserve"> and Julia. </w:t>
      </w:r>
    </w:p>
    <w:p w14:paraId="0FC7042C" w14:textId="77777777" w:rsidR="004F5084" w:rsidRPr="00AB4904" w:rsidRDefault="004F5084">
      <w:pPr>
        <w:rPr>
          <w:rFonts w:ascii="Arial" w:eastAsia="Microsoft JhengHei UI" w:hAnsi="Arial" w:cs="Arial"/>
          <w:b/>
          <w:bCs/>
          <w:sz w:val="22"/>
          <w:szCs w:val="22"/>
        </w:rPr>
      </w:pPr>
    </w:p>
    <w:p w14:paraId="7E08656C" w14:textId="43EDF119"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BF00A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They are less </w:t>
      </w:r>
      <w:proofErr w:type="gramStart"/>
      <w:r w:rsidR="00AB69A4" w:rsidRPr="00AB4904">
        <w:rPr>
          <w:rFonts w:ascii="Arial" w:eastAsia="Microsoft JhengHei UI" w:hAnsi="Arial" w:cs="Arial"/>
          <w:sz w:val="22"/>
          <w:szCs w:val="22"/>
        </w:rPr>
        <w:t>chill</w:t>
      </w:r>
      <w:proofErr w:type="gramEnd"/>
      <w:r w:rsidR="00AB69A4" w:rsidRPr="00AB4904">
        <w:rPr>
          <w:rFonts w:ascii="Arial" w:eastAsia="Microsoft JhengHei UI" w:hAnsi="Arial" w:cs="Arial"/>
          <w:sz w:val="22"/>
          <w:szCs w:val="22"/>
        </w:rPr>
        <w:t xml:space="preserve">. It seems their dad </w:t>
      </w:r>
      <w:r w:rsidR="00BF00A3" w:rsidRPr="00AB4904">
        <w:rPr>
          <w:rFonts w:ascii="Arial" w:eastAsia="Microsoft JhengHei UI" w:hAnsi="Arial" w:cs="Arial"/>
          <w:sz w:val="22"/>
          <w:szCs w:val="22"/>
        </w:rPr>
        <w:t>“</w:t>
      </w:r>
      <w:r w:rsidR="00634446" w:rsidRPr="00AB4904">
        <w:rPr>
          <w:rFonts w:ascii="Arial" w:eastAsia="Microsoft JhengHei UI" w:hAnsi="Arial" w:cs="Arial"/>
          <w:sz w:val="22"/>
          <w:szCs w:val="22"/>
        </w:rPr>
        <w:t>a</w:t>
      </w:r>
      <w:r w:rsidR="00AB69A4" w:rsidRPr="00AB4904">
        <w:rPr>
          <w:rFonts w:ascii="Arial" w:eastAsia="Microsoft JhengHei UI" w:hAnsi="Arial" w:cs="Arial"/>
          <w:sz w:val="22"/>
          <w:szCs w:val="22"/>
        </w:rPr>
        <w:t>ddressed them with an injudicious particularity.</w:t>
      </w:r>
      <w:r w:rsidR="00BF00A3"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Injudicious meaning </w:t>
      </w:r>
      <w:proofErr w:type="gramStart"/>
      <w:r w:rsidR="00AB69A4" w:rsidRPr="00AB4904">
        <w:rPr>
          <w:rFonts w:ascii="Arial" w:eastAsia="Microsoft JhengHei UI" w:hAnsi="Arial" w:cs="Arial"/>
          <w:sz w:val="22"/>
          <w:szCs w:val="22"/>
        </w:rPr>
        <w:t>indiscreet</w:t>
      </w:r>
      <w:proofErr w:type="gramEnd"/>
      <w:r w:rsidR="00AB69A4" w:rsidRPr="00AB4904">
        <w:rPr>
          <w:rFonts w:ascii="Arial" w:eastAsia="Microsoft JhengHei UI" w:hAnsi="Arial" w:cs="Arial"/>
          <w:sz w:val="22"/>
          <w:szCs w:val="22"/>
        </w:rPr>
        <w:t>. So</w:t>
      </w:r>
      <w:r w:rsidR="00BF00A3"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my guess is that he</w:t>
      </w:r>
      <w:r w:rsidR="00BF00A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made too big a deal about this to them and was </w:t>
      </w:r>
      <w:r w:rsidR="00BF00A3" w:rsidRPr="00AB4904">
        <w:rPr>
          <w:rFonts w:ascii="Arial" w:eastAsia="Microsoft JhengHei UI" w:hAnsi="Arial" w:cs="Arial"/>
          <w:sz w:val="22"/>
          <w:szCs w:val="22"/>
        </w:rPr>
        <w:t>like</w:t>
      </w:r>
      <w:r w:rsidR="00634446" w:rsidRPr="00AB4904">
        <w:rPr>
          <w:rFonts w:ascii="Arial" w:eastAsia="Microsoft JhengHei UI" w:hAnsi="Arial" w:cs="Arial"/>
          <w:sz w:val="22"/>
          <w:szCs w:val="22"/>
        </w:rPr>
        <w:t>,</w:t>
      </w:r>
      <w:r w:rsidR="00BF00A3" w:rsidRPr="00AB4904">
        <w:rPr>
          <w:rFonts w:ascii="Arial" w:eastAsia="Microsoft JhengHei UI" w:hAnsi="Arial" w:cs="Arial"/>
          <w:sz w:val="22"/>
          <w:szCs w:val="22"/>
        </w:rPr>
        <w:t xml:space="preserve"> “Y</w:t>
      </w:r>
      <w:r w:rsidR="00AB69A4" w:rsidRPr="00AB4904">
        <w:rPr>
          <w:rFonts w:ascii="Arial" w:eastAsia="Microsoft JhengHei UI" w:hAnsi="Arial" w:cs="Arial"/>
          <w:sz w:val="22"/>
          <w:szCs w:val="22"/>
        </w:rPr>
        <w:t>ou're different than her, but you have to act normal.</w:t>
      </w:r>
      <w:r w:rsidR="00BF00A3"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5DCBA798" w14:textId="77777777" w:rsidR="00634446" w:rsidRPr="00AB4904" w:rsidRDefault="00634446">
      <w:pPr>
        <w:rPr>
          <w:rFonts w:ascii="Arial" w:eastAsia="Microsoft JhengHei UI" w:hAnsi="Arial" w:cs="Arial"/>
          <w:b/>
          <w:bCs/>
          <w:sz w:val="22"/>
          <w:szCs w:val="22"/>
        </w:rPr>
      </w:pPr>
    </w:p>
    <w:p w14:paraId="2327CA09" w14:textId="72C7F7E3"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BF00A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I also take this to mean that Sir Thomas, even if he doesn't know his children well, is immediately more affectionate with his two girls than he is with Fanny</w:t>
      </w:r>
      <w:r w:rsidR="003E6663" w:rsidRPr="00AB4904">
        <w:rPr>
          <w:rFonts w:ascii="Arial" w:eastAsia="Microsoft JhengHei UI" w:hAnsi="Arial" w:cs="Arial"/>
          <w:sz w:val="22"/>
          <w:szCs w:val="22"/>
        </w:rPr>
        <w:t>.</w:t>
      </w:r>
      <w:r w:rsidR="00D4378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 think </w:t>
      </w:r>
      <w:r w:rsidR="00D4378D" w:rsidRPr="00AB4904">
        <w:rPr>
          <w:rFonts w:ascii="Arial" w:eastAsia="Microsoft JhengHei UI" w:hAnsi="Arial" w:cs="Arial"/>
          <w:sz w:val="22"/>
          <w:szCs w:val="22"/>
        </w:rPr>
        <w:t>t</w:t>
      </w:r>
      <w:r w:rsidR="00AB69A4" w:rsidRPr="00AB4904">
        <w:rPr>
          <w:rFonts w:ascii="Arial" w:eastAsia="Microsoft JhengHei UI" w:hAnsi="Arial" w:cs="Arial"/>
          <w:sz w:val="22"/>
          <w:szCs w:val="22"/>
        </w:rPr>
        <w:t xml:space="preserve">hat is palpable through the whole story. </w:t>
      </w:r>
    </w:p>
    <w:p w14:paraId="7287D8ED" w14:textId="77777777" w:rsidR="00D4378D" w:rsidRPr="00AB4904" w:rsidRDefault="00D4378D">
      <w:pPr>
        <w:rPr>
          <w:rFonts w:ascii="Arial" w:eastAsia="Microsoft JhengHei UI" w:hAnsi="Arial" w:cs="Arial"/>
          <w:sz w:val="22"/>
          <w:szCs w:val="22"/>
        </w:rPr>
      </w:pPr>
    </w:p>
    <w:p w14:paraId="487E8107" w14:textId="1630CBCE"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D4378D" w:rsidRPr="00AB4904">
        <w:rPr>
          <w:rFonts w:ascii="Arial" w:eastAsia="Microsoft JhengHei UI" w:hAnsi="Arial" w:cs="Arial"/>
          <w:sz w:val="22"/>
          <w:szCs w:val="22"/>
        </w:rPr>
        <w:t xml:space="preserve"> </w:t>
      </w:r>
      <w:r w:rsidRPr="00AB4904">
        <w:rPr>
          <w:rFonts w:ascii="Arial" w:eastAsia="Microsoft JhengHei UI" w:hAnsi="Arial" w:cs="Arial"/>
          <w:sz w:val="22"/>
          <w:szCs w:val="22"/>
        </w:rPr>
        <w:t xml:space="preserve">Oh, I see. </w:t>
      </w:r>
      <w:r w:rsidR="00D4378D" w:rsidRPr="00AB4904">
        <w:rPr>
          <w:rFonts w:ascii="Arial" w:eastAsia="Microsoft JhengHei UI" w:hAnsi="Arial" w:cs="Arial"/>
          <w:sz w:val="22"/>
          <w:szCs w:val="22"/>
        </w:rPr>
        <w:t>Like</w:t>
      </w:r>
      <w:r w:rsidR="00654EED" w:rsidRPr="00AB4904">
        <w:rPr>
          <w:rFonts w:ascii="Arial" w:eastAsia="Microsoft JhengHei UI" w:hAnsi="Arial" w:cs="Arial"/>
          <w:sz w:val="22"/>
          <w:szCs w:val="22"/>
        </w:rPr>
        <w:t>,</w:t>
      </w:r>
      <w:r w:rsidR="00D4378D" w:rsidRPr="00AB4904">
        <w:rPr>
          <w:rFonts w:ascii="Arial" w:eastAsia="Microsoft JhengHei UI" w:hAnsi="Arial" w:cs="Arial"/>
          <w:sz w:val="22"/>
          <w:szCs w:val="22"/>
        </w:rPr>
        <w:t xml:space="preserve"> </w:t>
      </w:r>
      <w:r w:rsidRPr="00AB4904">
        <w:rPr>
          <w:rFonts w:ascii="Arial" w:eastAsia="Microsoft JhengHei UI" w:hAnsi="Arial" w:cs="Arial"/>
          <w:sz w:val="22"/>
          <w:szCs w:val="22"/>
        </w:rPr>
        <w:t>he was more affectionate with them in front of her in a way</w:t>
      </w:r>
      <w:r w:rsidR="00D4378D" w:rsidRPr="00AB4904">
        <w:rPr>
          <w:rFonts w:ascii="Arial" w:eastAsia="Microsoft JhengHei UI" w:hAnsi="Arial" w:cs="Arial"/>
          <w:sz w:val="22"/>
          <w:szCs w:val="22"/>
        </w:rPr>
        <w:t>-</w:t>
      </w:r>
    </w:p>
    <w:p w14:paraId="081C7B5A" w14:textId="77777777" w:rsidR="00D4378D" w:rsidRPr="00AB4904" w:rsidRDefault="00D4378D">
      <w:pPr>
        <w:rPr>
          <w:rFonts w:ascii="Arial" w:eastAsia="Microsoft JhengHei UI" w:hAnsi="Arial" w:cs="Arial"/>
          <w:sz w:val="22"/>
          <w:szCs w:val="22"/>
        </w:rPr>
      </w:pPr>
    </w:p>
    <w:p w14:paraId="02DC55E6" w14:textId="36E06D6E" w:rsidR="00D4378D" w:rsidRPr="00AB4904" w:rsidRDefault="00D4378D">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Yes. </w:t>
      </w:r>
    </w:p>
    <w:p w14:paraId="2FDA2ECE" w14:textId="77777777" w:rsidR="00D4378D" w:rsidRPr="00AB4904" w:rsidRDefault="00D4378D">
      <w:pPr>
        <w:rPr>
          <w:rFonts w:ascii="Arial" w:eastAsia="Microsoft JhengHei UI" w:hAnsi="Arial" w:cs="Arial"/>
          <w:b/>
          <w:bCs/>
          <w:sz w:val="22"/>
          <w:szCs w:val="22"/>
        </w:rPr>
      </w:pPr>
    </w:p>
    <w:p w14:paraId="40D0579A" w14:textId="77777777" w:rsidR="00D4378D" w:rsidRPr="00AB4904" w:rsidRDefault="00D4378D">
      <w:pPr>
        <w:rPr>
          <w:rFonts w:ascii="Arial" w:eastAsia="Microsoft JhengHei UI" w:hAnsi="Arial" w:cs="Arial"/>
          <w:sz w:val="22"/>
          <w:szCs w:val="22"/>
        </w:rPr>
      </w:pPr>
      <w:r w:rsidRPr="00AB4904">
        <w:rPr>
          <w:rFonts w:ascii="Arial" w:eastAsia="Microsoft JhengHei UI" w:hAnsi="Arial" w:cs="Arial"/>
          <w:b/>
          <w:bCs/>
          <w:sz w:val="22"/>
          <w:szCs w:val="22"/>
        </w:rPr>
        <w:t>Molly:</w:t>
      </w:r>
      <w:r w:rsidRPr="00AB4904">
        <w:rPr>
          <w:rFonts w:ascii="Arial" w:eastAsia="Microsoft JhengHei UI" w:hAnsi="Arial" w:cs="Arial"/>
          <w:sz w:val="22"/>
          <w:szCs w:val="22"/>
        </w:rPr>
        <w:t xml:space="preserve"> -that got to their heads. </w:t>
      </w:r>
    </w:p>
    <w:p w14:paraId="69F03048" w14:textId="77777777" w:rsidR="00D4378D" w:rsidRPr="00AB4904" w:rsidRDefault="00D4378D">
      <w:pPr>
        <w:rPr>
          <w:rFonts w:ascii="Arial" w:eastAsia="Microsoft JhengHei UI" w:hAnsi="Arial" w:cs="Arial"/>
          <w:sz w:val="22"/>
          <w:szCs w:val="22"/>
        </w:rPr>
      </w:pPr>
    </w:p>
    <w:p w14:paraId="3898C9AE" w14:textId="77777777" w:rsidR="00D4378D" w:rsidRPr="00AB4904" w:rsidRDefault="00D4378D">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And to Fanny's head, too. </w:t>
      </w:r>
    </w:p>
    <w:p w14:paraId="6EFB9996" w14:textId="77777777" w:rsidR="00D4378D" w:rsidRPr="00AB4904" w:rsidRDefault="00D4378D">
      <w:pPr>
        <w:rPr>
          <w:rFonts w:ascii="Arial" w:eastAsia="Microsoft JhengHei UI" w:hAnsi="Arial" w:cs="Arial"/>
          <w:sz w:val="22"/>
          <w:szCs w:val="22"/>
        </w:rPr>
      </w:pPr>
    </w:p>
    <w:p w14:paraId="1408ED83" w14:textId="77777777" w:rsidR="00D4378D" w:rsidRPr="00AB4904" w:rsidRDefault="00D4378D">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 xml:space="preserve">Yeah. </w:t>
      </w:r>
    </w:p>
    <w:p w14:paraId="69589D79" w14:textId="77777777" w:rsidR="00D4378D" w:rsidRPr="00AB4904" w:rsidRDefault="00D4378D">
      <w:pPr>
        <w:rPr>
          <w:rFonts w:ascii="Arial" w:eastAsia="Microsoft JhengHei UI" w:hAnsi="Arial" w:cs="Arial"/>
          <w:sz w:val="22"/>
          <w:szCs w:val="22"/>
        </w:rPr>
      </w:pPr>
    </w:p>
    <w:p w14:paraId="3828C781" w14:textId="67D272A0" w:rsidR="003163F1" w:rsidRPr="00AB4904" w:rsidRDefault="00D4378D">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There is an obvious way in which he might not be mean to her, but he loves his daughters. </w:t>
      </w:r>
    </w:p>
    <w:p w14:paraId="48DAA226" w14:textId="77777777" w:rsidR="009A55AD" w:rsidRPr="00AB4904" w:rsidRDefault="009A55AD">
      <w:pPr>
        <w:rPr>
          <w:rFonts w:ascii="Arial" w:eastAsia="Microsoft JhengHei UI" w:hAnsi="Arial" w:cs="Arial"/>
          <w:b/>
          <w:bCs/>
          <w:sz w:val="22"/>
          <w:szCs w:val="22"/>
        </w:rPr>
      </w:pPr>
    </w:p>
    <w:p w14:paraId="0F7A712A" w14:textId="19A422E0"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D4378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45586EC8" w14:textId="77777777" w:rsidR="009A55AD" w:rsidRPr="00AB4904" w:rsidRDefault="009A55AD">
      <w:pPr>
        <w:rPr>
          <w:rFonts w:ascii="Arial" w:eastAsia="Microsoft JhengHei UI" w:hAnsi="Arial" w:cs="Arial"/>
          <w:b/>
          <w:bCs/>
          <w:sz w:val="22"/>
          <w:szCs w:val="22"/>
        </w:rPr>
      </w:pPr>
    </w:p>
    <w:p w14:paraId="67540ECE" w14:textId="2B826B3B"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D4378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nd she is a little girl who's hanging out at his house. </w:t>
      </w:r>
    </w:p>
    <w:p w14:paraId="508ACA6C" w14:textId="77777777" w:rsidR="00836D82" w:rsidRPr="00AB4904" w:rsidRDefault="00836D82">
      <w:pPr>
        <w:rPr>
          <w:rFonts w:ascii="Arial" w:eastAsia="Microsoft JhengHei UI" w:hAnsi="Arial" w:cs="Arial"/>
          <w:b/>
          <w:bCs/>
          <w:sz w:val="22"/>
          <w:szCs w:val="22"/>
        </w:rPr>
      </w:pPr>
    </w:p>
    <w:p w14:paraId="1EC8D7AB" w14:textId="4C013918"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D4378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And this goes to their heads </w:t>
      </w:r>
      <w:r w:rsidR="00D4378D" w:rsidRPr="00AB4904">
        <w:rPr>
          <w:rFonts w:ascii="Arial" w:eastAsia="Microsoft JhengHei UI" w:hAnsi="Arial" w:cs="Arial"/>
          <w:b/>
          <w:bCs/>
          <w:sz w:val="22"/>
          <w:szCs w:val="22"/>
        </w:rPr>
        <w:t>[00:36:00]</w:t>
      </w:r>
      <w:r w:rsidR="00D4378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nd they become </w:t>
      </w:r>
      <w:proofErr w:type="gramStart"/>
      <w:r w:rsidR="00AB69A4" w:rsidRPr="00AB4904">
        <w:rPr>
          <w:rFonts w:ascii="Arial" w:eastAsia="Microsoft JhengHei UI" w:hAnsi="Arial" w:cs="Arial"/>
          <w:sz w:val="22"/>
          <w:szCs w:val="22"/>
        </w:rPr>
        <w:t>cocky</w:t>
      </w:r>
      <w:r w:rsidR="00EC5E62" w:rsidRPr="00AB4904">
        <w:rPr>
          <w:rFonts w:ascii="Arial" w:eastAsia="Microsoft JhengHei UI" w:hAnsi="Arial" w:cs="Arial"/>
          <w:sz w:val="22"/>
          <w:szCs w:val="22"/>
        </w:rPr>
        <w:t>,-</w:t>
      </w:r>
      <w:proofErr w:type="gramEnd"/>
      <w:r w:rsidR="00AB69A4" w:rsidRPr="00AB4904">
        <w:rPr>
          <w:rFonts w:ascii="Arial" w:eastAsia="Microsoft JhengHei UI" w:hAnsi="Arial" w:cs="Arial"/>
          <w:sz w:val="22"/>
          <w:szCs w:val="22"/>
        </w:rPr>
        <w:t xml:space="preserve"> </w:t>
      </w:r>
    </w:p>
    <w:p w14:paraId="6129EF90" w14:textId="77777777" w:rsidR="00A923AD" w:rsidRPr="00AB4904" w:rsidRDefault="00A923AD">
      <w:pPr>
        <w:rPr>
          <w:rFonts w:ascii="Arial" w:eastAsia="Microsoft JhengHei UI" w:hAnsi="Arial" w:cs="Arial"/>
          <w:b/>
          <w:bCs/>
          <w:sz w:val="22"/>
          <w:szCs w:val="22"/>
        </w:rPr>
      </w:pPr>
    </w:p>
    <w:p w14:paraId="1A068501" w14:textId="5FC69AB5"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D4378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Oh, yeah. </w:t>
      </w:r>
    </w:p>
    <w:p w14:paraId="79223050" w14:textId="77777777" w:rsidR="00A923AD" w:rsidRPr="00AB4904" w:rsidRDefault="00A923AD">
      <w:pPr>
        <w:rPr>
          <w:rFonts w:ascii="Arial" w:eastAsia="Microsoft JhengHei UI" w:hAnsi="Arial" w:cs="Arial"/>
          <w:b/>
          <w:bCs/>
          <w:sz w:val="22"/>
          <w:szCs w:val="22"/>
        </w:rPr>
      </w:pPr>
    </w:p>
    <w:p w14:paraId="07292E97" w14:textId="7BA81C94"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D4378D" w:rsidRPr="00AB4904">
        <w:rPr>
          <w:rFonts w:ascii="Arial" w:eastAsia="Microsoft JhengHei UI" w:hAnsi="Arial" w:cs="Arial"/>
          <w:sz w:val="22"/>
          <w:szCs w:val="22"/>
        </w:rPr>
        <w:t xml:space="preserve"> </w:t>
      </w:r>
      <w:r w:rsidR="00EC5E62" w:rsidRPr="00AB4904">
        <w:rPr>
          <w:rFonts w:ascii="Arial" w:eastAsia="Microsoft JhengHei UI" w:hAnsi="Arial" w:cs="Arial"/>
          <w:sz w:val="22"/>
          <w:szCs w:val="22"/>
        </w:rPr>
        <w:t>-e</w:t>
      </w:r>
      <w:r w:rsidR="00AB69A4" w:rsidRPr="00AB4904">
        <w:rPr>
          <w:rFonts w:ascii="Arial" w:eastAsia="Microsoft JhengHei UI" w:hAnsi="Arial" w:cs="Arial"/>
          <w:sz w:val="22"/>
          <w:szCs w:val="22"/>
        </w:rPr>
        <w:t xml:space="preserve">specially when they see how little confidence Fanny has. </w:t>
      </w:r>
    </w:p>
    <w:p w14:paraId="3355A891" w14:textId="77777777" w:rsidR="00EC5E62" w:rsidRPr="00AB4904" w:rsidRDefault="00EC5E62">
      <w:pPr>
        <w:rPr>
          <w:rFonts w:ascii="Arial" w:eastAsia="Microsoft JhengHei UI" w:hAnsi="Arial" w:cs="Arial"/>
          <w:b/>
          <w:bCs/>
          <w:sz w:val="22"/>
          <w:szCs w:val="22"/>
        </w:rPr>
      </w:pPr>
    </w:p>
    <w:p w14:paraId="51ED054F" w14:textId="4365AC44"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D4378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s. Fanny makes herself an easy foil for these two girls with a lot more in life than her. And immediately</w:t>
      </w:r>
      <w:r w:rsidR="00A000ED"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it translates as </w:t>
      </w:r>
      <w:proofErr w:type="gramStart"/>
      <w:r w:rsidR="00AB69A4" w:rsidRPr="00AB4904">
        <w:rPr>
          <w:rFonts w:ascii="Arial" w:eastAsia="Microsoft JhengHei UI" w:hAnsi="Arial" w:cs="Arial"/>
          <w:sz w:val="22"/>
          <w:szCs w:val="22"/>
        </w:rPr>
        <w:t>the of</w:t>
      </w:r>
      <w:proofErr w:type="gramEnd"/>
      <w:r w:rsidR="00AB69A4" w:rsidRPr="00AB4904">
        <w:rPr>
          <w:rFonts w:ascii="Arial" w:eastAsia="Microsoft JhengHei UI" w:hAnsi="Arial" w:cs="Arial"/>
          <w:sz w:val="22"/>
          <w:szCs w:val="22"/>
        </w:rPr>
        <w:t xml:space="preserve"> part popular girls</w:t>
      </w:r>
      <w:r w:rsidR="00D4378D"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girl</w:t>
      </w:r>
      <w:r w:rsidR="00D4378D" w:rsidRPr="00AB4904">
        <w:rPr>
          <w:rFonts w:ascii="Arial" w:eastAsia="Microsoft JhengHei UI" w:hAnsi="Arial" w:cs="Arial"/>
          <w:sz w:val="22"/>
          <w:szCs w:val="22"/>
        </w:rPr>
        <w:t xml:space="preserve"> </w:t>
      </w:r>
      <w:proofErr w:type="gramStart"/>
      <w:r w:rsidR="00AB69A4" w:rsidRPr="00AB4904">
        <w:rPr>
          <w:rFonts w:ascii="Arial" w:eastAsia="Microsoft JhengHei UI" w:hAnsi="Arial" w:cs="Arial"/>
          <w:sz w:val="22"/>
          <w:szCs w:val="22"/>
        </w:rPr>
        <w:t>mean</w:t>
      </w:r>
      <w:proofErr w:type="gramEnd"/>
      <w:r w:rsidR="00AB69A4" w:rsidRPr="00AB4904">
        <w:rPr>
          <w:rFonts w:ascii="Arial" w:eastAsia="Microsoft JhengHei UI" w:hAnsi="Arial" w:cs="Arial"/>
          <w:sz w:val="22"/>
          <w:szCs w:val="22"/>
        </w:rPr>
        <w:t xml:space="preserve"> versus the puny little girl, the shy girl, the outcast. </w:t>
      </w:r>
    </w:p>
    <w:p w14:paraId="74C4187E" w14:textId="77777777" w:rsidR="007C6E4E" w:rsidRPr="00AB4904" w:rsidRDefault="007C6E4E">
      <w:pPr>
        <w:rPr>
          <w:rFonts w:ascii="Arial" w:eastAsia="Microsoft JhengHei UI" w:hAnsi="Arial" w:cs="Arial"/>
          <w:b/>
          <w:bCs/>
          <w:sz w:val="22"/>
          <w:szCs w:val="22"/>
        </w:rPr>
      </w:pPr>
    </w:p>
    <w:p w14:paraId="4A95C6B4" w14:textId="3869E163" w:rsidR="00D4378D"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D4378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w:t>
      </w:r>
      <w:r w:rsidR="00D4378D" w:rsidRPr="00AB4904">
        <w:rPr>
          <w:rFonts w:ascii="Arial" w:eastAsia="Microsoft JhengHei UI" w:hAnsi="Arial" w:cs="Arial"/>
          <w:sz w:val="22"/>
          <w:szCs w:val="22"/>
        </w:rPr>
        <w:t>a</w:t>
      </w:r>
      <w:r w:rsidR="00AB69A4" w:rsidRPr="00AB4904">
        <w:rPr>
          <w:rFonts w:ascii="Arial" w:eastAsia="Microsoft JhengHei UI" w:hAnsi="Arial" w:cs="Arial"/>
          <w:sz w:val="22"/>
          <w:szCs w:val="22"/>
        </w:rPr>
        <w:t xml:space="preserve">bsolutely. </w:t>
      </w:r>
      <w:proofErr w:type="gramStart"/>
      <w:r w:rsidR="00AB69A4" w:rsidRPr="00AB4904">
        <w:rPr>
          <w:rFonts w:ascii="Arial" w:eastAsia="Microsoft JhengHei UI" w:hAnsi="Arial" w:cs="Arial"/>
          <w:sz w:val="22"/>
          <w:szCs w:val="22"/>
        </w:rPr>
        <w:t>All of</w:t>
      </w:r>
      <w:proofErr w:type="gramEnd"/>
      <w:r w:rsidR="00AB69A4" w:rsidRPr="00AB4904">
        <w:rPr>
          <w:rFonts w:ascii="Arial" w:eastAsia="Microsoft JhengHei UI" w:hAnsi="Arial" w:cs="Arial"/>
          <w:sz w:val="22"/>
          <w:szCs w:val="22"/>
        </w:rPr>
        <w:t xml:space="preserve"> the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s are tall with good education and confidence</w:t>
      </w:r>
      <w:r w:rsidR="00D4378D" w:rsidRPr="00AB4904">
        <w:rPr>
          <w:rFonts w:ascii="Arial" w:eastAsia="Microsoft JhengHei UI" w:hAnsi="Arial" w:cs="Arial"/>
          <w:sz w:val="22"/>
          <w:szCs w:val="22"/>
        </w:rPr>
        <w:t xml:space="preserve"> a</w:t>
      </w:r>
      <w:r w:rsidR="00AB69A4" w:rsidRPr="00AB4904">
        <w:rPr>
          <w:rFonts w:ascii="Arial" w:eastAsia="Microsoft JhengHei UI" w:hAnsi="Arial" w:cs="Arial"/>
          <w:sz w:val="22"/>
          <w:szCs w:val="22"/>
        </w:rPr>
        <w:t>nd</w:t>
      </w:r>
      <w:r w:rsidR="00D4378D" w:rsidRPr="00AB4904">
        <w:rPr>
          <w:rFonts w:ascii="Arial" w:eastAsia="Microsoft JhengHei UI" w:hAnsi="Arial" w:cs="Arial"/>
          <w:sz w:val="22"/>
          <w:szCs w:val="22"/>
        </w:rPr>
        <w:t>-</w:t>
      </w:r>
      <w:r w:rsidR="003C034C"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3FB6D9D2" w14:textId="77777777" w:rsidR="00D4378D" w:rsidRPr="00AB4904" w:rsidRDefault="00D4378D">
      <w:pPr>
        <w:rPr>
          <w:rFonts w:ascii="Arial" w:eastAsia="Microsoft JhengHei UI" w:hAnsi="Arial" w:cs="Arial"/>
          <w:sz w:val="22"/>
          <w:szCs w:val="22"/>
        </w:rPr>
      </w:pPr>
    </w:p>
    <w:p w14:paraId="23F6F024" w14:textId="77777777" w:rsidR="00D4378D" w:rsidRPr="00AB4904" w:rsidRDefault="00D4378D">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They're all hot. </w:t>
      </w:r>
    </w:p>
    <w:p w14:paraId="3E4E4AA0" w14:textId="77777777" w:rsidR="00D4378D" w:rsidRPr="00AB4904" w:rsidRDefault="00D4378D">
      <w:pPr>
        <w:rPr>
          <w:rFonts w:ascii="Arial" w:eastAsia="Microsoft JhengHei UI" w:hAnsi="Arial" w:cs="Arial"/>
          <w:sz w:val="22"/>
          <w:szCs w:val="22"/>
        </w:rPr>
      </w:pPr>
    </w:p>
    <w:p w14:paraId="558467C2" w14:textId="1FE9DA9C" w:rsidR="00B46828" w:rsidRPr="00AB4904" w:rsidRDefault="00D4378D">
      <w:pPr>
        <w:rPr>
          <w:rFonts w:ascii="Arial" w:eastAsia="Microsoft JhengHei UI" w:hAnsi="Arial" w:cs="Arial"/>
          <w:sz w:val="22"/>
          <w:szCs w:val="22"/>
        </w:rPr>
      </w:pPr>
      <w:r w:rsidRPr="00AB4904">
        <w:rPr>
          <w:rFonts w:ascii="Arial" w:eastAsia="Microsoft JhengHei UI" w:hAnsi="Arial" w:cs="Arial"/>
          <w:b/>
          <w:bCs/>
          <w:sz w:val="22"/>
          <w:szCs w:val="22"/>
        </w:rPr>
        <w:t>Molly:</w:t>
      </w:r>
      <w:r w:rsidRPr="00AB4904">
        <w:rPr>
          <w:rFonts w:ascii="Arial" w:eastAsia="Microsoft JhengHei UI" w:hAnsi="Arial" w:cs="Arial"/>
          <w:sz w:val="22"/>
          <w:szCs w:val="22"/>
        </w:rPr>
        <w:t xml:space="preserve"> </w:t>
      </w:r>
      <w:r w:rsidR="00581D31" w:rsidRPr="00AB4904">
        <w:rPr>
          <w:rFonts w:ascii="Arial" w:eastAsia="Microsoft JhengHei UI" w:hAnsi="Arial" w:cs="Arial"/>
          <w:sz w:val="22"/>
          <w:szCs w:val="22"/>
        </w:rPr>
        <w:t>T</w:t>
      </w:r>
      <w:r w:rsidRPr="00AB4904">
        <w:rPr>
          <w:rFonts w:ascii="Arial" w:eastAsia="Microsoft JhengHei UI" w:hAnsi="Arial" w:cs="Arial"/>
          <w:sz w:val="22"/>
          <w:szCs w:val="22"/>
        </w:rPr>
        <w:t xml:space="preserve">hey're all hot. And if you look at them, you </w:t>
      </w:r>
      <w:proofErr w:type="gramStart"/>
      <w:r w:rsidRPr="00AB4904">
        <w:rPr>
          <w:rFonts w:ascii="Arial" w:eastAsia="Microsoft JhengHei UI" w:hAnsi="Arial" w:cs="Arial"/>
          <w:sz w:val="22"/>
          <w:szCs w:val="22"/>
        </w:rPr>
        <w:t>would</w:t>
      </w:r>
      <w:proofErr w:type="gramEnd"/>
      <w:r w:rsidRPr="00AB4904">
        <w:rPr>
          <w:rFonts w:ascii="Arial" w:eastAsia="Microsoft JhengHei UI" w:hAnsi="Arial" w:cs="Arial"/>
          <w:sz w:val="22"/>
          <w:szCs w:val="22"/>
        </w:rPr>
        <w:t xml:space="preserve"> think that the girls were a lot older than Fanny, when </w:t>
      </w:r>
      <w:r w:rsidR="00B46828" w:rsidRPr="00AB4904">
        <w:rPr>
          <w:rFonts w:ascii="Arial" w:eastAsia="Microsoft JhengHei UI" w:hAnsi="Arial" w:cs="Arial"/>
          <w:sz w:val="22"/>
          <w:szCs w:val="22"/>
        </w:rPr>
        <w:t>in</w:t>
      </w:r>
      <w:r w:rsidRPr="00AB4904">
        <w:rPr>
          <w:rFonts w:ascii="Arial" w:eastAsia="Microsoft JhengHei UI" w:hAnsi="Arial" w:cs="Arial"/>
          <w:sz w:val="22"/>
          <w:szCs w:val="22"/>
        </w:rPr>
        <w:t xml:space="preserve"> fact, Fanny</w:t>
      </w:r>
      <w:r w:rsidR="00B46828" w:rsidRPr="00AB4904">
        <w:rPr>
          <w:rFonts w:ascii="Arial" w:eastAsia="Microsoft JhengHei UI" w:hAnsi="Arial" w:cs="Arial"/>
          <w:sz w:val="22"/>
          <w:szCs w:val="22"/>
        </w:rPr>
        <w:t xml:space="preserve"> is</w:t>
      </w:r>
      <w:r w:rsidRPr="00AB4904">
        <w:rPr>
          <w:rFonts w:ascii="Arial" w:eastAsia="Microsoft JhengHei UI" w:hAnsi="Arial" w:cs="Arial"/>
          <w:sz w:val="22"/>
          <w:szCs w:val="22"/>
        </w:rPr>
        <w:t>10, Julia</w:t>
      </w:r>
      <w:r w:rsidR="00B46828" w:rsidRPr="00AB4904">
        <w:rPr>
          <w:rFonts w:ascii="Arial" w:eastAsia="Microsoft JhengHei UI" w:hAnsi="Arial" w:cs="Arial"/>
          <w:sz w:val="22"/>
          <w:szCs w:val="22"/>
        </w:rPr>
        <w:t xml:space="preserve"> is</w:t>
      </w:r>
      <w:r w:rsidRPr="00AB4904">
        <w:rPr>
          <w:rFonts w:ascii="Arial" w:eastAsia="Microsoft JhengHei UI" w:hAnsi="Arial" w:cs="Arial"/>
          <w:sz w:val="22"/>
          <w:szCs w:val="22"/>
        </w:rPr>
        <w:t xml:space="preserve">12, and </w:t>
      </w:r>
      <w:r w:rsidR="00A0384B" w:rsidRPr="00AB4904">
        <w:rPr>
          <w:rFonts w:ascii="Arial" w:eastAsia="Microsoft JhengHei UI" w:hAnsi="Arial" w:cs="Arial"/>
          <w:sz w:val="22"/>
          <w:szCs w:val="22"/>
        </w:rPr>
        <w:t>Maria</w:t>
      </w:r>
      <w:r w:rsidRPr="00AB4904">
        <w:rPr>
          <w:rFonts w:ascii="Arial" w:eastAsia="Microsoft JhengHei UI" w:hAnsi="Arial" w:cs="Arial"/>
          <w:sz w:val="22"/>
          <w:szCs w:val="22"/>
        </w:rPr>
        <w:t xml:space="preserve"> is 13. So</w:t>
      </w:r>
      <w:r w:rsidR="00B46828" w:rsidRPr="00AB4904">
        <w:rPr>
          <w:rFonts w:ascii="Arial" w:eastAsia="Microsoft JhengHei UI" w:hAnsi="Arial" w:cs="Arial"/>
          <w:sz w:val="22"/>
          <w:szCs w:val="22"/>
        </w:rPr>
        <w:t>,</w:t>
      </w:r>
      <w:r w:rsidRPr="00AB4904">
        <w:rPr>
          <w:rFonts w:ascii="Arial" w:eastAsia="Microsoft JhengHei UI" w:hAnsi="Arial" w:cs="Arial"/>
          <w:sz w:val="22"/>
          <w:szCs w:val="22"/>
        </w:rPr>
        <w:t xml:space="preserve"> they're a lot closer in age than they appear</w:t>
      </w:r>
      <w:r w:rsidR="00B46828" w:rsidRPr="00AB4904">
        <w:rPr>
          <w:rFonts w:ascii="Arial" w:eastAsia="Microsoft JhengHei UI" w:hAnsi="Arial" w:cs="Arial"/>
          <w:sz w:val="22"/>
          <w:szCs w:val="22"/>
        </w:rPr>
        <w:t>, b</w:t>
      </w:r>
      <w:r w:rsidRPr="00AB4904">
        <w:rPr>
          <w:rFonts w:ascii="Arial" w:eastAsia="Microsoft JhengHei UI" w:hAnsi="Arial" w:cs="Arial"/>
          <w:sz w:val="22"/>
          <w:szCs w:val="22"/>
        </w:rPr>
        <w:t xml:space="preserve">ut Fanny is tiny and shy. </w:t>
      </w:r>
    </w:p>
    <w:p w14:paraId="7377CC46" w14:textId="77777777" w:rsidR="00B46828" w:rsidRPr="00AB4904" w:rsidRDefault="00B46828">
      <w:pPr>
        <w:rPr>
          <w:rFonts w:ascii="Arial" w:eastAsia="Microsoft JhengHei UI" w:hAnsi="Arial" w:cs="Arial"/>
          <w:sz w:val="22"/>
          <w:szCs w:val="22"/>
        </w:rPr>
      </w:pPr>
    </w:p>
    <w:p w14:paraId="0B44A69C" w14:textId="77777777" w:rsidR="00B46828" w:rsidRPr="00AB4904" w:rsidRDefault="00B46828">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Yes. </w:t>
      </w:r>
    </w:p>
    <w:p w14:paraId="354F09D2" w14:textId="77777777" w:rsidR="00B46828" w:rsidRPr="00AB4904" w:rsidRDefault="00B46828">
      <w:pPr>
        <w:rPr>
          <w:rFonts w:ascii="Arial" w:eastAsia="Microsoft JhengHei UI" w:hAnsi="Arial" w:cs="Arial"/>
          <w:sz w:val="22"/>
          <w:szCs w:val="22"/>
        </w:rPr>
      </w:pPr>
    </w:p>
    <w:p w14:paraId="0CF19938" w14:textId="12A6754F" w:rsidR="003163F1" w:rsidRPr="00AB4904" w:rsidRDefault="00B46828">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 xml:space="preserve">Poor Fanny is afraid of everyone. She's ashamed of herself. </w:t>
      </w:r>
    </w:p>
    <w:p w14:paraId="75660D24" w14:textId="77777777" w:rsidR="00136CE3" w:rsidRPr="00AB4904" w:rsidRDefault="00136CE3">
      <w:pPr>
        <w:rPr>
          <w:rFonts w:ascii="Arial" w:eastAsia="Microsoft JhengHei UI" w:hAnsi="Arial" w:cs="Arial"/>
          <w:b/>
          <w:bCs/>
          <w:sz w:val="22"/>
          <w:szCs w:val="22"/>
        </w:rPr>
      </w:pPr>
    </w:p>
    <w:p w14:paraId="2B8FB3F0" w14:textId="504CF294"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B46828"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Because you find out that the carriage </w:t>
      </w:r>
      <w:proofErr w:type="gramStart"/>
      <w:r w:rsidR="00AB69A4" w:rsidRPr="00AB4904">
        <w:rPr>
          <w:rFonts w:ascii="Arial" w:eastAsia="Microsoft JhengHei UI" w:hAnsi="Arial" w:cs="Arial"/>
          <w:sz w:val="22"/>
          <w:szCs w:val="22"/>
        </w:rPr>
        <w:t>ride</w:t>
      </w:r>
      <w:proofErr w:type="gramEnd"/>
      <w:r w:rsidR="00AB69A4" w:rsidRPr="00AB4904">
        <w:rPr>
          <w:rFonts w:ascii="Arial" w:eastAsia="Microsoft JhengHei UI" w:hAnsi="Arial" w:cs="Arial"/>
          <w:sz w:val="22"/>
          <w:szCs w:val="22"/>
        </w:rPr>
        <w:t xml:space="preserve"> up with Norris</w:t>
      </w:r>
      <w:r w:rsidR="00A36A56" w:rsidRPr="00AB4904">
        <w:rPr>
          <w:rFonts w:ascii="Arial" w:eastAsia="Microsoft JhengHei UI" w:hAnsi="Arial" w:cs="Arial"/>
          <w:sz w:val="22"/>
          <w:szCs w:val="22"/>
        </w:rPr>
        <w:t>. H</w:t>
      </w:r>
      <w:r w:rsidR="00AB69A4" w:rsidRPr="00AB4904">
        <w:rPr>
          <w:rFonts w:ascii="Arial" w:eastAsia="Microsoft JhengHei UI" w:hAnsi="Arial" w:cs="Arial"/>
          <w:sz w:val="22"/>
          <w:szCs w:val="22"/>
        </w:rPr>
        <w:t xml:space="preserve">er </w:t>
      </w:r>
      <w:r w:rsidR="003D26CE" w:rsidRPr="00AB4904">
        <w:rPr>
          <w:rFonts w:ascii="Arial" w:eastAsia="Microsoft JhengHei UI" w:hAnsi="Arial" w:cs="Arial"/>
          <w:sz w:val="22"/>
          <w:szCs w:val="22"/>
        </w:rPr>
        <w:t>a</w:t>
      </w:r>
      <w:r w:rsidR="00AB69A4" w:rsidRPr="00AB4904">
        <w:rPr>
          <w:rFonts w:ascii="Arial" w:eastAsia="Microsoft JhengHei UI" w:hAnsi="Arial" w:cs="Arial"/>
          <w:sz w:val="22"/>
          <w:szCs w:val="22"/>
        </w:rPr>
        <w:t>unt Norris</w:t>
      </w:r>
      <w:r w:rsidR="003D26C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s </w:t>
      </w:r>
      <w:proofErr w:type="gramStart"/>
      <w:r w:rsidR="00AB69A4" w:rsidRPr="00AB4904">
        <w:rPr>
          <w:rFonts w:ascii="Arial" w:eastAsia="Microsoft JhengHei UI" w:hAnsi="Arial" w:cs="Arial"/>
          <w:sz w:val="22"/>
          <w:szCs w:val="22"/>
        </w:rPr>
        <w:t>over and over again</w:t>
      </w:r>
      <w:proofErr w:type="gramEnd"/>
      <w:r w:rsidR="00AB69A4" w:rsidRPr="00AB4904">
        <w:rPr>
          <w:rFonts w:ascii="Arial" w:eastAsia="Microsoft JhengHei UI" w:hAnsi="Arial" w:cs="Arial"/>
          <w:sz w:val="22"/>
          <w:szCs w:val="22"/>
        </w:rPr>
        <w:t xml:space="preserve"> telling her, </w:t>
      </w:r>
      <w:r w:rsidR="003D26CE" w:rsidRPr="00AB4904">
        <w:rPr>
          <w:rFonts w:ascii="Arial" w:eastAsia="Microsoft JhengHei UI" w:hAnsi="Arial" w:cs="Arial"/>
          <w:sz w:val="22"/>
          <w:szCs w:val="22"/>
        </w:rPr>
        <w:t>“B</w:t>
      </w:r>
      <w:r w:rsidR="00AB69A4" w:rsidRPr="00AB4904">
        <w:rPr>
          <w:rFonts w:ascii="Arial" w:eastAsia="Microsoft JhengHei UI" w:hAnsi="Arial" w:cs="Arial"/>
          <w:sz w:val="22"/>
          <w:szCs w:val="22"/>
        </w:rPr>
        <w:t>y the way, you're the luckiest person that's ever lived.</w:t>
      </w:r>
      <w:r w:rsidR="003D26CE"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05E014E7" w14:textId="77777777" w:rsidR="00A36A56" w:rsidRPr="00AB4904" w:rsidRDefault="00A36A56">
      <w:pPr>
        <w:rPr>
          <w:rFonts w:ascii="Arial" w:eastAsia="Microsoft JhengHei UI" w:hAnsi="Arial" w:cs="Arial"/>
          <w:b/>
          <w:bCs/>
          <w:sz w:val="22"/>
          <w:szCs w:val="22"/>
        </w:rPr>
      </w:pPr>
    </w:p>
    <w:p w14:paraId="42F6D9AD" w14:textId="008E8A15"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3D26CE" w:rsidRPr="00AB4904">
        <w:rPr>
          <w:rFonts w:ascii="Arial" w:eastAsia="Microsoft JhengHei UI" w:hAnsi="Arial" w:cs="Arial"/>
          <w:sz w:val="22"/>
          <w:szCs w:val="22"/>
        </w:rPr>
        <w:t xml:space="preserve"> Like</w:t>
      </w:r>
      <w:r w:rsidR="00A36A56" w:rsidRPr="00AB4904">
        <w:rPr>
          <w:rFonts w:ascii="Arial" w:eastAsia="Microsoft JhengHei UI" w:hAnsi="Arial" w:cs="Arial"/>
          <w:sz w:val="22"/>
          <w:szCs w:val="22"/>
        </w:rPr>
        <w:t>,</w:t>
      </w:r>
      <w:r w:rsidR="003D26CE" w:rsidRPr="00AB4904">
        <w:rPr>
          <w:rFonts w:ascii="Arial" w:eastAsia="Microsoft JhengHei UI" w:hAnsi="Arial" w:cs="Arial"/>
          <w:sz w:val="22"/>
          <w:szCs w:val="22"/>
        </w:rPr>
        <w:t xml:space="preserve"> </w:t>
      </w:r>
      <w:r w:rsidR="003D26CE" w:rsidRPr="00AB4904">
        <w:rPr>
          <w:rFonts w:ascii="Arial" w:eastAsia="Microsoft JhengHei UI" w:hAnsi="Arial" w:cs="Arial"/>
          <w:b/>
          <w:bCs/>
          <w:sz w:val="22"/>
          <w:szCs w:val="22"/>
        </w:rPr>
        <w:t>[00:37:00]</w:t>
      </w:r>
      <w:r w:rsidR="003D26CE" w:rsidRPr="00AB4904">
        <w:rPr>
          <w:rFonts w:ascii="Arial" w:eastAsia="Microsoft JhengHei UI" w:hAnsi="Arial" w:cs="Arial"/>
          <w:sz w:val="22"/>
          <w:szCs w:val="22"/>
        </w:rPr>
        <w:t xml:space="preserve"> “C</w:t>
      </w:r>
      <w:r w:rsidR="00AB69A4" w:rsidRPr="00AB4904">
        <w:rPr>
          <w:rFonts w:ascii="Arial" w:eastAsia="Microsoft JhengHei UI" w:hAnsi="Arial" w:cs="Arial"/>
          <w:sz w:val="22"/>
          <w:szCs w:val="22"/>
        </w:rPr>
        <w:t>an you believe that we are taking you on?</w:t>
      </w:r>
      <w:r w:rsidR="003D26CE"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45399113" w14:textId="77777777" w:rsidR="007D1651" w:rsidRPr="00AB4904" w:rsidRDefault="007D1651">
      <w:pPr>
        <w:rPr>
          <w:rFonts w:ascii="Arial" w:eastAsia="Microsoft JhengHei UI" w:hAnsi="Arial" w:cs="Arial"/>
          <w:b/>
          <w:bCs/>
          <w:sz w:val="22"/>
          <w:szCs w:val="22"/>
        </w:rPr>
      </w:pPr>
    </w:p>
    <w:p w14:paraId="1309935F" w14:textId="4C7F515B"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3D26CE" w:rsidRPr="00AB4904">
        <w:rPr>
          <w:rFonts w:ascii="Arial" w:eastAsia="Microsoft JhengHei UI" w:hAnsi="Arial" w:cs="Arial"/>
          <w:sz w:val="22"/>
          <w:szCs w:val="22"/>
        </w:rPr>
        <w:t xml:space="preserve"> Like</w:t>
      </w:r>
      <w:r w:rsidR="007D1651" w:rsidRPr="00AB4904">
        <w:rPr>
          <w:rFonts w:ascii="Arial" w:eastAsia="Microsoft JhengHei UI" w:hAnsi="Arial" w:cs="Arial"/>
          <w:sz w:val="22"/>
          <w:szCs w:val="22"/>
        </w:rPr>
        <w:t>,</w:t>
      </w:r>
      <w:r w:rsidR="003D26CE" w:rsidRPr="00AB4904">
        <w:rPr>
          <w:rFonts w:ascii="Arial" w:eastAsia="Microsoft JhengHei UI" w:hAnsi="Arial" w:cs="Arial"/>
          <w:sz w:val="22"/>
          <w:szCs w:val="22"/>
        </w:rPr>
        <w:t xml:space="preserve"> “Y</w:t>
      </w:r>
      <w:r w:rsidR="00AB69A4" w:rsidRPr="00AB4904">
        <w:rPr>
          <w:rFonts w:ascii="Arial" w:eastAsia="Microsoft JhengHei UI" w:hAnsi="Arial" w:cs="Arial"/>
          <w:sz w:val="22"/>
          <w:szCs w:val="22"/>
        </w:rPr>
        <w:t xml:space="preserve">ou should feel grateful every day, but by no means think </w:t>
      </w:r>
      <w:r w:rsidR="003D26CE" w:rsidRPr="00AB4904">
        <w:rPr>
          <w:rFonts w:ascii="Arial" w:eastAsia="Microsoft JhengHei UI" w:hAnsi="Arial" w:cs="Arial"/>
          <w:sz w:val="22"/>
          <w:szCs w:val="22"/>
        </w:rPr>
        <w:t>your</w:t>
      </w:r>
      <w:r w:rsidR="00AB69A4" w:rsidRPr="00AB4904">
        <w:rPr>
          <w:rFonts w:ascii="Arial" w:eastAsia="Microsoft JhengHei UI" w:hAnsi="Arial" w:cs="Arial"/>
          <w:sz w:val="22"/>
          <w:szCs w:val="22"/>
        </w:rPr>
        <w:t xml:space="preserve"> part of the family fully.</w:t>
      </w:r>
      <w:r w:rsidR="003D26CE"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233A48F2" w14:textId="77777777" w:rsidR="00204411" w:rsidRPr="00AB4904" w:rsidRDefault="00204411">
      <w:pPr>
        <w:rPr>
          <w:rFonts w:ascii="Arial" w:eastAsia="Microsoft JhengHei UI" w:hAnsi="Arial" w:cs="Arial"/>
          <w:b/>
          <w:bCs/>
          <w:sz w:val="22"/>
          <w:szCs w:val="22"/>
        </w:rPr>
      </w:pPr>
    </w:p>
    <w:p w14:paraId="71676EF6" w14:textId="5C437708"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3D26C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598FDD93" w14:textId="77777777" w:rsidR="00204411" w:rsidRPr="00AB4904" w:rsidRDefault="00204411">
      <w:pPr>
        <w:rPr>
          <w:rFonts w:ascii="Arial" w:eastAsia="Microsoft JhengHei UI" w:hAnsi="Arial" w:cs="Arial"/>
          <w:b/>
          <w:bCs/>
          <w:sz w:val="22"/>
          <w:szCs w:val="22"/>
        </w:rPr>
      </w:pPr>
    </w:p>
    <w:p w14:paraId="2818D033" w14:textId="2C768317"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lastRenderedPageBreak/>
        <w:t>Becca:</w:t>
      </w:r>
      <w:r w:rsidR="003D26CE" w:rsidRPr="00AB4904">
        <w:rPr>
          <w:rFonts w:ascii="Arial" w:eastAsia="Microsoft JhengHei UI" w:hAnsi="Arial" w:cs="Arial"/>
          <w:sz w:val="22"/>
          <w:szCs w:val="22"/>
        </w:rPr>
        <w:t xml:space="preserve"> </w:t>
      </w:r>
      <w:proofErr w:type="gramStart"/>
      <w:r w:rsidR="00AB69A4" w:rsidRPr="00AB4904">
        <w:rPr>
          <w:rFonts w:ascii="Arial" w:eastAsia="Microsoft JhengHei UI" w:hAnsi="Arial" w:cs="Arial"/>
          <w:sz w:val="22"/>
          <w:szCs w:val="22"/>
        </w:rPr>
        <w:t>Over and over again</w:t>
      </w:r>
      <w:proofErr w:type="gramEnd"/>
      <w:r w:rsidR="00AB69A4" w:rsidRPr="00AB4904">
        <w:rPr>
          <w:rFonts w:ascii="Arial" w:eastAsia="Microsoft JhengHei UI" w:hAnsi="Arial" w:cs="Arial"/>
          <w:sz w:val="22"/>
          <w:szCs w:val="22"/>
        </w:rPr>
        <w:t>. And so now, not only is Fanny immediately homesick, sad, lonely, and feeling horrible, but she's feeling guilty because she says she classifies it as a wicked thing</w:t>
      </w:r>
      <w:r w:rsidR="00B925C5" w:rsidRPr="00AB4904">
        <w:rPr>
          <w:rFonts w:ascii="Arial" w:eastAsia="Microsoft JhengHei UI" w:hAnsi="Arial" w:cs="Arial"/>
          <w:sz w:val="22"/>
          <w:szCs w:val="22"/>
        </w:rPr>
        <w:t>, s</w:t>
      </w:r>
      <w:r w:rsidR="00AB69A4" w:rsidRPr="00AB4904">
        <w:rPr>
          <w:rFonts w:ascii="Arial" w:eastAsia="Microsoft JhengHei UI" w:hAnsi="Arial" w:cs="Arial"/>
          <w:sz w:val="22"/>
          <w:szCs w:val="22"/>
        </w:rPr>
        <w:t xml:space="preserve">he's feeling. </w:t>
      </w:r>
    </w:p>
    <w:p w14:paraId="6BD7BCBA" w14:textId="77777777" w:rsidR="00C52A3D" w:rsidRPr="00AB4904" w:rsidRDefault="00C52A3D">
      <w:pPr>
        <w:rPr>
          <w:rFonts w:ascii="Arial" w:eastAsia="Microsoft JhengHei UI" w:hAnsi="Arial" w:cs="Arial"/>
          <w:b/>
          <w:bCs/>
          <w:sz w:val="22"/>
          <w:szCs w:val="22"/>
        </w:rPr>
      </w:pPr>
    </w:p>
    <w:p w14:paraId="03BC5B69" w14:textId="7E826600" w:rsidR="00B925C5"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B925C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She's </w:t>
      </w:r>
      <w:r w:rsidR="00B925C5" w:rsidRPr="00AB4904">
        <w:rPr>
          <w:rFonts w:ascii="Arial" w:eastAsia="Microsoft JhengHei UI" w:hAnsi="Arial" w:cs="Arial"/>
          <w:sz w:val="22"/>
          <w:szCs w:val="22"/>
        </w:rPr>
        <w:t>like</w:t>
      </w:r>
      <w:r w:rsidR="0020459B" w:rsidRPr="00AB4904">
        <w:rPr>
          <w:rFonts w:ascii="Arial" w:eastAsia="Microsoft JhengHei UI" w:hAnsi="Arial" w:cs="Arial"/>
          <w:sz w:val="22"/>
          <w:szCs w:val="22"/>
        </w:rPr>
        <w:t>,</w:t>
      </w:r>
      <w:r w:rsidR="00B925C5" w:rsidRPr="00AB4904">
        <w:rPr>
          <w:rFonts w:ascii="Arial" w:eastAsia="Microsoft JhengHei UI" w:hAnsi="Arial" w:cs="Arial"/>
          <w:sz w:val="22"/>
          <w:szCs w:val="22"/>
        </w:rPr>
        <w:t xml:space="preserve"> “T</w:t>
      </w:r>
      <w:r w:rsidR="00AB69A4" w:rsidRPr="00AB4904">
        <w:rPr>
          <w:rFonts w:ascii="Arial" w:eastAsia="Microsoft JhengHei UI" w:hAnsi="Arial" w:cs="Arial"/>
          <w:sz w:val="22"/>
          <w:szCs w:val="22"/>
        </w:rPr>
        <w:t>his is terrible</w:t>
      </w:r>
      <w:proofErr w:type="gramStart"/>
      <w:r w:rsidR="00AB69A4" w:rsidRPr="00AB4904">
        <w:rPr>
          <w:rFonts w:ascii="Arial" w:eastAsia="Microsoft JhengHei UI" w:hAnsi="Arial" w:cs="Arial"/>
          <w:sz w:val="22"/>
          <w:szCs w:val="22"/>
        </w:rPr>
        <w:t>.</w:t>
      </w:r>
      <w:proofErr w:type="gramEnd"/>
      <w:r w:rsidR="00AB69A4" w:rsidRPr="00AB4904">
        <w:rPr>
          <w:rFonts w:ascii="Arial" w:eastAsia="Microsoft JhengHei UI" w:hAnsi="Arial" w:cs="Arial"/>
          <w:sz w:val="22"/>
          <w:szCs w:val="22"/>
        </w:rPr>
        <w:t xml:space="preserve"> How could I be feeling so bad about something that's supposedly so good for me?</w:t>
      </w:r>
      <w:r w:rsidR="00B925C5"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074A068E" w14:textId="77777777" w:rsidR="00D85450" w:rsidRPr="00AB4904" w:rsidRDefault="00D85450">
      <w:pPr>
        <w:rPr>
          <w:rFonts w:ascii="Arial" w:eastAsia="Microsoft JhengHei UI" w:hAnsi="Arial" w:cs="Arial"/>
          <w:b/>
          <w:bCs/>
          <w:sz w:val="22"/>
          <w:szCs w:val="22"/>
        </w:rPr>
      </w:pPr>
    </w:p>
    <w:p w14:paraId="7718972A" w14:textId="00676849" w:rsidR="003163F1" w:rsidRPr="00AB4904" w:rsidRDefault="00B925C5">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Yeah. Also immediately, you see </w:t>
      </w:r>
      <w:r w:rsidR="007A5D6B" w:rsidRPr="00AB4904">
        <w:rPr>
          <w:rFonts w:ascii="Arial" w:eastAsia="Microsoft JhengHei UI" w:hAnsi="Arial" w:cs="Arial"/>
          <w:sz w:val="22"/>
          <w:szCs w:val="22"/>
        </w:rPr>
        <w:t>Austen</w:t>
      </w:r>
      <w:r w:rsidRPr="00AB4904">
        <w:rPr>
          <w:rFonts w:ascii="Arial" w:eastAsia="Microsoft JhengHei UI" w:hAnsi="Arial" w:cs="Arial"/>
          <w:sz w:val="22"/>
          <w:szCs w:val="22"/>
        </w:rPr>
        <w:t xml:space="preserve"> wants you to feel for this little girl</w:t>
      </w:r>
      <w:r w:rsidR="00894396"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r w:rsidR="00894396" w:rsidRPr="00AB4904">
        <w:rPr>
          <w:rFonts w:ascii="Arial" w:eastAsia="Microsoft JhengHei UI" w:hAnsi="Arial" w:cs="Arial"/>
          <w:sz w:val="22"/>
          <w:szCs w:val="22"/>
        </w:rPr>
        <w:t>T</w:t>
      </w:r>
      <w:r w:rsidRPr="00AB4904">
        <w:rPr>
          <w:rFonts w:ascii="Arial" w:eastAsia="Microsoft JhengHei UI" w:hAnsi="Arial" w:cs="Arial"/>
          <w:sz w:val="22"/>
          <w:szCs w:val="22"/>
        </w:rPr>
        <w:t xml:space="preserve">he heartstrings are tugged. </w:t>
      </w:r>
    </w:p>
    <w:p w14:paraId="241D5231" w14:textId="77777777" w:rsidR="00894396" w:rsidRPr="00AB4904" w:rsidRDefault="00894396">
      <w:pPr>
        <w:rPr>
          <w:rFonts w:ascii="Arial" w:eastAsia="Microsoft JhengHei UI" w:hAnsi="Arial" w:cs="Arial"/>
          <w:b/>
          <w:bCs/>
          <w:sz w:val="22"/>
          <w:szCs w:val="22"/>
        </w:rPr>
      </w:pPr>
    </w:p>
    <w:p w14:paraId="056C281D" w14:textId="32356558"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B925C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ah</w:t>
      </w:r>
      <w:r w:rsidR="0089439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894396" w:rsidRPr="00AB4904">
        <w:rPr>
          <w:rFonts w:ascii="Arial" w:eastAsia="Microsoft JhengHei UI" w:hAnsi="Arial" w:cs="Arial"/>
          <w:sz w:val="22"/>
          <w:szCs w:val="22"/>
        </w:rPr>
        <w:t>s</w:t>
      </w:r>
      <w:r w:rsidR="00AB69A4" w:rsidRPr="00AB4904">
        <w:rPr>
          <w:rFonts w:ascii="Arial" w:eastAsia="Microsoft JhengHei UI" w:hAnsi="Arial" w:cs="Arial"/>
          <w:sz w:val="22"/>
          <w:szCs w:val="22"/>
        </w:rPr>
        <w:t xml:space="preserve">he can't stop crying. She opens her mouth and she cries. </w:t>
      </w:r>
      <w:r w:rsidR="00B925C5" w:rsidRPr="00AB4904">
        <w:rPr>
          <w:rFonts w:ascii="Arial" w:eastAsia="Microsoft JhengHei UI" w:hAnsi="Arial" w:cs="Arial"/>
          <w:sz w:val="22"/>
          <w:szCs w:val="22"/>
        </w:rPr>
        <w:t>So,</w:t>
      </w:r>
      <w:r w:rsidR="00AB69A4" w:rsidRPr="00AB4904">
        <w:rPr>
          <w:rFonts w:ascii="Arial" w:eastAsia="Microsoft JhengHei UI" w:hAnsi="Arial" w:cs="Arial"/>
          <w:sz w:val="22"/>
          <w:szCs w:val="22"/>
        </w:rPr>
        <w:t xml:space="preserve"> she just doesn't open her mouth. </w:t>
      </w:r>
    </w:p>
    <w:p w14:paraId="099752AD" w14:textId="77777777" w:rsidR="00F9444A" w:rsidRPr="00AB4904" w:rsidRDefault="00F9444A">
      <w:pPr>
        <w:rPr>
          <w:rFonts w:ascii="Arial" w:eastAsia="Microsoft JhengHei UI" w:hAnsi="Arial" w:cs="Arial"/>
          <w:b/>
          <w:bCs/>
          <w:sz w:val="22"/>
          <w:szCs w:val="22"/>
        </w:rPr>
      </w:pPr>
    </w:p>
    <w:p w14:paraId="214B8BC5" w14:textId="48C39272"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B925C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ah. So</w:t>
      </w:r>
      <w:r w:rsidR="00B925C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ou see her, she takes two bites of pie</w:t>
      </w:r>
      <w:r w:rsidR="00C54214"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then she's too upset to eat, and she just goes upstairs to cry in her room. </w:t>
      </w:r>
    </w:p>
    <w:p w14:paraId="079675A0" w14:textId="77777777" w:rsidR="00F14F9F" w:rsidRPr="00AB4904" w:rsidRDefault="00F14F9F">
      <w:pPr>
        <w:rPr>
          <w:rFonts w:ascii="Arial" w:eastAsia="Microsoft JhengHei UI" w:hAnsi="Arial" w:cs="Arial"/>
          <w:b/>
          <w:bCs/>
          <w:sz w:val="22"/>
          <w:szCs w:val="22"/>
        </w:rPr>
      </w:pPr>
    </w:p>
    <w:p w14:paraId="6A3DD6FC" w14:textId="5BCDD556"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B925C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It says that everyone's trying to cheer her up by the </w:t>
      </w:r>
      <w:r w:rsidR="00B925C5" w:rsidRPr="00AB4904">
        <w:rPr>
          <w:rFonts w:ascii="Arial" w:eastAsia="Microsoft JhengHei UI" w:hAnsi="Arial" w:cs="Arial"/>
          <w:sz w:val="22"/>
          <w:szCs w:val="22"/>
        </w:rPr>
        <w:t>condescension’s</w:t>
      </w:r>
      <w:r w:rsidR="00AB69A4" w:rsidRPr="00AB4904">
        <w:rPr>
          <w:rFonts w:ascii="Arial" w:eastAsia="Microsoft JhengHei UI" w:hAnsi="Arial" w:cs="Arial"/>
          <w:sz w:val="22"/>
          <w:szCs w:val="22"/>
        </w:rPr>
        <w:t xml:space="preserve"> of Mr. Thomas or the prognostications</w:t>
      </w:r>
      <w:r w:rsidR="00F47B8E" w:rsidRPr="00AB4904">
        <w:rPr>
          <w:rFonts w:ascii="Arial" w:eastAsia="Microsoft JhengHei UI" w:hAnsi="Arial" w:cs="Arial"/>
          <w:sz w:val="22"/>
          <w:szCs w:val="22"/>
        </w:rPr>
        <w:t>. M</w:t>
      </w:r>
      <w:r w:rsidR="00AB69A4" w:rsidRPr="00AB4904">
        <w:rPr>
          <w:rFonts w:ascii="Arial" w:eastAsia="Microsoft JhengHei UI" w:hAnsi="Arial" w:cs="Arial"/>
          <w:sz w:val="22"/>
          <w:szCs w:val="22"/>
        </w:rPr>
        <w:t>eaning</w:t>
      </w:r>
      <w:r w:rsidR="00F47B8E"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foretelling or prophesying </w:t>
      </w:r>
      <w:proofErr w:type="gramStart"/>
      <w:r w:rsidR="00AB69A4" w:rsidRPr="00AB4904">
        <w:rPr>
          <w:rFonts w:ascii="Arial" w:eastAsia="Microsoft JhengHei UI" w:hAnsi="Arial" w:cs="Arial"/>
          <w:sz w:val="22"/>
          <w:szCs w:val="22"/>
        </w:rPr>
        <w:t>of</w:t>
      </w:r>
      <w:proofErr w:type="gramEnd"/>
      <w:r w:rsidR="00AB69A4" w:rsidRPr="00AB4904">
        <w:rPr>
          <w:rFonts w:ascii="Arial" w:eastAsia="Microsoft JhengHei UI" w:hAnsi="Arial" w:cs="Arial"/>
          <w:sz w:val="22"/>
          <w:szCs w:val="22"/>
        </w:rPr>
        <w:t xml:space="preserve"> Mrs. Norris about </w:t>
      </w:r>
      <w:r w:rsidR="00597AF9" w:rsidRPr="00AB4904">
        <w:rPr>
          <w:rFonts w:ascii="Arial" w:eastAsia="Microsoft JhengHei UI" w:hAnsi="Arial" w:cs="Arial"/>
          <w:b/>
          <w:bCs/>
          <w:sz w:val="22"/>
          <w:szCs w:val="22"/>
        </w:rPr>
        <w:t>[00:38:00]</w:t>
      </w:r>
      <w:r w:rsidR="00597AF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how good a girl she's going to</w:t>
      </w:r>
      <w:r w:rsidR="0050330D" w:rsidRPr="00AB4904">
        <w:rPr>
          <w:rFonts w:ascii="Arial" w:eastAsia="Microsoft JhengHei UI" w:hAnsi="Arial" w:cs="Arial"/>
          <w:sz w:val="22"/>
          <w:szCs w:val="22"/>
        </w:rPr>
        <w:t xml:space="preserve"> be,</w:t>
      </w:r>
      <w:r w:rsidR="00AB69A4" w:rsidRPr="00AB4904">
        <w:rPr>
          <w:rFonts w:ascii="Arial" w:eastAsia="Microsoft JhengHei UI" w:hAnsi="Arial" w:cs="Arial"/>
          <w:sz w:val="22"/>
          <w:szCs w:val="22"/>
        </w:rPr>
        <w:t xml:space="preserve"> because she's so lucky. And the invitations from Lady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xml:space="preserve"> to sit on the couch with the pug, which would always cheer me up. </w:t>
      </w:r>
    </w:p>
    <w:p w14:paraId="4BEBE7DB" w14:textId="77777777" w:rsidR="00FF5007" w:rsidRPr="00AB4904" w:rsidRDefault="00FF5007">
      <w:pPr>
        <w:rPr>
          <w:rFonts w:ascii="Arial" w:eastAsia="Microsoft JhengHei UI" w:hAnsi="Arial" w:cs="Arial"/>
          <w:b/>
          <w:bCs/>
          <w:sz w:val="22"/>
          <w:szCs w:val="22"/>
        </w:rPr>
      </w:pPr>
    </w:p>
    <w:p w14:paraId="630C8E3E" w14:textId="620B6475" w:rsidR="00B925C5"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AB69A4" w:rsidRPr="00AB4904">
        <w:rPr>
          <w:rFonts w:ascii="Arial" w:eastAsia="Microsoft JhengHei UI" w:hAnsi="Arial" w:cs="Arial"/>
          <w:sz w:val="22"/>
          <w:szCs w:val="22"/>
        </w:rPr>
        <w:t xml:space="preserve"> I was </w:t>
      </w:r>
      <w:r w:rsidR="00400681" w:rsidRPr="00AB4904">
        <w:rPr>
          <w:rFonts w:ascii="Arial" w:eastAsia="Microsoft JhengHei UI" w:hAnsi="Arial" w:cs="Arial"/>
          <w:sz w:val="22"/>
          <w:szCs w:val="22"/>
        </w:rPr>
        <w:t>going to</w:t>
      </w:r>
      <w:r w:rsidR="00AB69A4" w:rsidRPr="00AB4904">
        <w:rPr>
          <w:rFonts w:ascii="Arial" w:eastAsia="Microsoft JhengHei UI" w:hAnsi="Arial" w:cs="Arial"/>
          <w:sz w:val="22"/>
          <w:szCs w:val="22"/>
        </w:rPr>
        <w:t xml:space="preserve"> say </w:t>
      </w:r>
      <w:proofErr w:type="gramStart"/>
      <w:r w:rsidR="00AB69A4" w:rsidRPr="00AB4904">
        <w:rPr>
          <w:rFonts w:ascii="Arial" w:eastAsia="Microsoft JhengHei UI" w:hAnsi="Arial" w:cs="Arial"/>
          <w:sz w:val="22"/>
          <w:szCs w:val="22"/>
        </w:rPr>
        <w:t>that's probably</w:t>
      </w:r>
      <w:proofErr w:type="gramEnd"/>
      <w:r w:rsidR="00AB69A4" w:rsidRPr="00AB4904">
        <w:rPr>
          <w:rFonts w:ascii="Arial" w:eastAsia="Microsoft JhengHei UI" w:hAnsi="Arial" w:cs="Arial"/>
          <w:sz w:val="22"/>
          <w:szCs w:val="22"/>
        </w:rPr>
        <w:t xml:space="preserve"> the </w:t>
      </w:r>
      <w:r w:rsidR="00B925C5" w:rsidRPr="00AB4904">
        <w:rPr>
          <w:rFonts w:ascii="Arial" w:eastAsia="Microsoft JhengHei UI" w:hAnsi="Arial" w:cs="Arial"/>
          <w:sz w:val="22"/>
          <w:szCs w:val="22"/>
        </w:rPr>
        <w:t>b</w:t>
      </w:r>
      <w:r w:rsidR="00AB69A4" w:rsidRPr="00AB4904">
        <w:rPr>
          <w:rFonts w:ascii="Arial" w:eastAsia="Microsoft JhengHei UI" w:hAnsi="Arial" w:cs="Arial"/>
          <w:sz w:val="22"/>
          <w:szCs w:val="22"/>
        </w:rPr>
        <w:t>est remedy possible is just hanging out with the dog</w:t>
      </w:r>
      <w:r w:rsidR="00FF5007" w:rsidRPr="00AB4904">
        <w:rPr>
          <w:rFonts w:ascii="Arial" w:eastAsia="Microsoft JhengHei UI" w:hAnsi="Arial" w:cs="Arial"/>
          <w:sz w:val="22"/>
          <w:szCs w:val="22"/>
        </w:rPr>
        <w:t>,</w:t>
      </w:r>
      <w:r w:rsidR="00B925C5" w:rsidRPr="00AB4904">
        <w:rPr>
          <w:rFonts w:ascii="Arial" w:eastAsia="Microsoft JhengHei UI" w:hAnsi="Arial" w:cs="Arial"/>
          <w:sz w:val="22"/>
          <w:szCs w:val="22"/>
        </w:rPr>
        <w:t xml:space="preserve"> a</w:t>
      </w:r>
      <w:r w:rsidR="00AB69A4" w:rsidRPr="00AB4904">
        <w:rPr>
          <w:rFonts w:ascii="Arial" w:eastAsia="Microsoft JhengHei UI" w:hAnsi="Arial" w:cs="Arial"/>
          <w:sz w:val="22"/>
          <w:szCs w:val="22"/>
        </w:rPr>
        <w:t xml:space="preserve">nd </w:t>
      </w:r>
      <w:r w:rsidR="000F47C3" w:rsidRPr="00AB4904">
        <w:rPr>
          <w:rFonts w:ascii="Arial" w:eastAsia="Microsoft JhengHei UI" w:hAnsi="Arial" w:cs="Arial"/>
          <w:sz w:val="22"/>
          <w:szCs w:val="22"/>
        </w:rPr>
        <w:t>Wobbles</w:t>
      </w:r>
      <w:r w:rsidR="00AB69A4" w:rsidRPr="00AB4904">
        <w:rPr>
          <w:rFonts w:ascii="Arial" w:eastAsia="Microsoft JhengHei UI" w:hAnsi="Arial" w:cs="Arial"/>
          <w:sz w:val="22"/>
          <w:szCs w:val="22"/>
        </w:rPr>
        <w:t xml:space="preserve"> is a king</w:t>
      </w:r>
      <w:r w:rsidR="00B925C5" w:rsidRPr="00AB4904">
        <w:rPr>
          <w:rFonts w:ascii="Arial" w:eastAsia="Microsoft JhengHei UI" w:hAnsi="Arial" w:cs="Arial"/>
          <w:sz w:val="22"/>
          <w:szCs w:val="22"/>
        </w:rPr>
        <w:t xml:space="preserve">. </w:t>
      </w:r>
    </w:p>
    <w:p w14:paraId="3BBE5EF4" w14:textId="77777777" w:rsidR="00B925C5" w:rsidRPr="00AB4904" w:rsidRDefault="00B925C5">
      <w:pPr>
        <w:rPr>
          <w:rFonts w:ascii="Arial" w:eastAsia="Microsoft JhengHei UI" w:hAnsi="Arial" w:cs="Arial"/>
          <w:sz w:val="22"/>
          <w:szCs w:val="22"/>
        </w:rPr>
      </w:pPr>
    </w:p>
    <w:p w14:paraId="3FF8015B" w14:textId="03EB95F3" w:rsidR="003163F1" w:rsidRPr="00AB4904" w:rsidRDefault="00B925C5">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 xml:space="preserve">Mr. </w:t>
      </w:r>
      <w:r w:rsidR="000F47C3" w:rsidRPr="00AB4904">
        <w:rPr>
          <w:rFonts w:ascii="Arial" w:eastAsia="Microsoft JhengHei UI" w:hAnsi="Arial" w:cs="Arial"/>
          <w:sz w:val="22"/>
          <w:szCs w:val="22"/>
        </w:rPr>
        <w:t>Wobbles</w:t>
      </w:r>
      <w:r w:rsidRPr="00AB4904">
        <w:rPr>
          <w:rFonts w:ascii="Arial" w:eastAsia="Microsoft JhengHei UI" w:hAnsi="Arial" w:cs="Arial"/>
          <w:sz w:val="22"/>
          <w:szCs w:val="22"/>
        </w:rPr>
        <w:t xml:space="preserve"> is a king. However, none of that cheers her up. So, she goes into her room to cry</w:t>
      </w:r>
      <w:r w:rsidR="00FF5007" w:rsidRPr="00AB4904">
        <w:rPr>
          <w:rFonts w:ascii="Arial" w:eastAsia="Microsoft JhengHei UI" w:hAnsi="Arial" w:cs="Arial"/>
          <w:sz w:val="22"/>
          <w:szCs w:val="22"/>
        </w:rPr>
        <w:t>,</w:t>
      </w:r>
      <w:r w:rsidRPr="00AB4904">
        <w:rPr>
          <w:rFonts w:ascii="Arial" w:eastAsia="Microsoft JhengHei UI" w:hAnsi="Arial" w:cs="Arial"/>
          <w:sz w:val="22"/>
          <w:szCs w:val="22"/>
        </w:rPr>
        <w:t xml:space="preserve"> and they talk about her behind her back. Mrs. Norris says</w:t>
      </w:r>
      <w:r w:rsidR="00FF5007"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r w:rsidR="00FF5007" w:rsidRPr="00AB4904">
        <w:rPr>
          <w:rFonts w:ascii="Arial" w:eastAsia="Microsoft JhengHei UI" w:hAnsi="Arial" w:cs="Arial"/>
          <w:sz w:val="22"/>
          <w:szCs w:val="22"/>
        </w:rPr>
        <w:t>“T</w:t>
      </w:r>
      <w:r w:rsidRPr="00AB4904">
        <w:rPr>
          <w:rFonts w:ascii="Arial" w:eastAsia="Microsoft JhengHei UI" w:hAnsi="Arial" w:cs="Arial"/>
          <w:sz w:val="22"/>
          <w:szCs w:val="22"/>
        </w:rPr>
        <w:t>his isn't a very promising beginning</w:t>
      </w:r>
      <w:r w:rsidR="00FF5007" w:rsidRPr="00AB4904">
        <w:rPr>
          <w:rFonts w:ascii="Arial" w:eastAsia="Microsoft JhengHei UI" w:hAnsi="Arial" w:cs="Arial"/>
          <w:sz w:val="22"/>
          <w:szCs w:val="22"/>
        </w:rPr>
        <w:t>.” B</w:t>
      </w:r>
      <w:r w:rsidRPr="00AB4904">
        <w:rPr>
          <w:rFonts w:ascii="Arial" w:eastAsia="Microsoft JhengHei UI" w:hAnsi="Arial" w:cs="Arial"/>
          <w:sz w:val="22"/>
          <w:szCs w:val="22"/>
        </w:rPr>
        <w:t xml:space="preserve">ut we </w:t>
      </w:r>
      <w:proofErr w:type="gramStart"/>
      <w:r w:rsidRPr="00AB4904">
        <w:rPr>
          <w:rFonts w:ascii="Arial" w:eastAsia="Microsoft JhengHei UI" w:hAnsi="Arial" w:cs="Arial"/>
          <w:sz w:val="22"/>
          <w:szCs w:val="22"/>
        </w:rPr>
        <w:t>have to</w:t>
      </w:r>
      <w:proofErr w:type="gramEnd"/>
      <w:r w:rsidRPr="00AB4904">
        <w:rPr>
          <w:rFonts w:ascii="Arial" w:eastAsia="Microsoft JhengHei UI" w:hAnsi="Arial" w:cs="Arial"/>
          <w:sz w:val="22"/>
          <w:szCs w:val="22"/>
        </w:rPr>
        <w:t xml:space="preserve"> remember that we just ripped her away from her family. </w:t>
      </w:r>
    </w:p>
    <w:p w14:paraId="6117FCD8" w14:textId="77777777" w:rsidR="00FF5007" w:rsidRPr="00AB4904" w:rsidRDefault="00FF5007">
      <w:pPr>
        <w:rPr>
          <w:rFonts w:ascii="Arial" w:eastAsia="Microsoft JhengHei UI" w:hAnsi="Arial" w:cs="Arial"/>
          <w:b/>
          <w:bCs/>
          <w:sz w:val="22"/>
          <w:szCs w:val="22"/>
        </w:rPr>
      </w:pPr>
    </w:p>
    <w:p w14:paraId="2858CF8F" w14:textId="704BDD55"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B925C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ah. So</w:t>
      </w:r>
      <w:r w:rsidR="00FF5007"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don't worry, she'll be grateful soon. </w:t>
      </w:r>
    </w:p>
    <w:p w14:paraId="07B36CDF" w14:textId="77777777" w:rsidR="00FF5007" w:rsidRPr="00AB4904" w:rsidRDefault="00FF5007">
      <w:pPr>
        <w:rPr>
          <w:rFonts w:ascii="Arial" w:eastAsia="Microsoft JhengHei UI" w:hAnsi="Arial" w:cs="Arial"/>
          <w:b/>
          <w:bCs/>
          <w:sz w:val="22"/>
          <w:szCs w:val="22"/>
        </w:rPr>
      </w:pPr>
    </w:p>
    <w:p w14:paraId="721F7012" w14:textId="530F2962"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B925C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ah, tomorrow</w:t>
      </w:r>
      <w:r w:rsidR="00B925C5" w:rsidRPr="00AB4904">
        <w:rPr>
          <w:rFonts w:ascii="Arial" w:eastAsia="Microsoft JhengHei UI" w:hAnsi="Arial" w:cs="Arial"/>
          <w:sz w:val="22"/>
          <w:szCs w:val="22"/>
        </w:rPr>
        <w:t>, m</w:t>
      </w:r>
      <w:r w:rsidR="00AB69A4" w:rsidRPr="00AB4904">
        <w:rPr>
          <w:rFonts w:ascii="Arial" w:eastAsia="Microsoft JhengHei UI" w:hAnsi="Arial" w:cs="Arial"/>
          <w:sz w:val="22"/>
          <w:szCs w:val="22"/>
        </w:rPr>
        <w:t xml:space="preserve">uch better. Nobody really knows how to help her. They don't mean to be unkind, but they also don't go out of their way to make her comfortable. </w:t>
      </w:r>
    </w:p>
    <w:p w14:paraId="23E73282" w14:textId="77777777" w:rsidR="00A354AF" w:rsidRPr="00AB4904" w:rsidRDefault="00A354AF">
      <w:pPr>
        <w:rPr>
          <w:rFonts w:ascii="Arial" w:eastAsia="Microsoft JhengHei UI" w:hAnsi="Arial" w:cs="Arial"/>
          <w:b/>
          <w:bCs/>
          <w:sz w:val="22"/>
          <w:szCs w:val="22"/>
        </w:rPr>
      </w:pPr>
    </w:p>
    <w:p w14:paraId="3B1B5B8D" w14:textId="23A58012"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83793C"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And that's exactly</w:t>
      </w:r>
      <w:r w:rsidR="0083793C" w:rsidRPr="00AB4904">
        <w:rPr>
          <w:rFonts w:ascii="Arial" w:eastAsia="Microsoft JhengHei UI" w:hAnsi="Arial" w:cs="Arial"/>
          <w:sz w:val="22"/>
          <w:szCs w:val="22"/>
        </w:rPr>
        <w:t xml:space="preserve"> t</w:t>
      </w:r>
      <w:r w:rsidR="00AB69A4" w:rsidRPr="00AB4904">
        <w:rPr>
          <w:rFonts w:ascii="Arial" w:eastAsia="Microsoft JhengHei UI" w:hAnsi="Arial" w:cs="Arial"/>
          <w:sz w:val="22"/>
          <w:szCs w:val="22"/>
        </w:rPr>
        <w:t xml:space="preserve">he framing that we've talked about here is </w:t>
      </w:r>
      <w:r w:rsidR="0083793C" w:rsidRPr="00AB4904">
        <w:rPr>
          <w:rFonts w:ascii="Arial" w:eastAsia="Microsoft JhengHei UI" w:hAnsi="Arial" w:cs="Arial"/>
          <w:sz w:val="22"/>
          <w:szCs w:val="22"/>
        </w:rPr>
        <w:t>like</w:t>
      </w:r>
      <w:r w:rsidR="00A354AF" w:rsidRPr="00AB4904">
        <w:rPr>
          <w:rFonts w:ascii="Arial" w:eastAsia="Microsoft JhengHei UI" w:hAnsi="Arial" w:cs="Arial"/>
          <w:sz w:val="22"/>
          <w:szCs w:val="22"/>
        </w:rPr>
        <w:t>,</w:t>
      </w:r>
      <w:r w:rsidR="0083793C"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they knew immediately</w:t>
      </w:r>
      <w:r w:rsidR="0083793C" w:rsidRPr="00AB4904">
        <w:rPr>
          <w:rFonts w:ascii="Arial" w:eastAsia="Microsoft JhengHei UI" w:hAnsi="Arial" w:cs="Arial"/>
          <w:sz w:val="22"/>
          <w:szCs w:val="22"/>
        </w:rPr>
        <w:t>, t</w:t>
      </w:r>
      <w:r w:rsidR="00AB69A4" w:rsidRPr="00AB4904">
        <w:rPr>
          <w:rFonts w:ascii="Arial" w:eastAsia="Microsoft JhengHei UI" w:hAnsi="Arial" w:cs="Arial"/>
          <w:sz w:val="22"/>
          <w:szCs w:val="22"/>
        </w:rPr>
        <w:t xml:space="preserve">hey were </w:t>
      </w:r>
      <w:r w:rsidR="0083793C" w:rsidRPr="00AB4904">
        <w:rPr>
          <w:rFonts w:ascii="Arial" w:eastAsia="Microsoft JhengHei UI" w:hAnsi="Arial" w:cs="Arial"/>
          <w:sz w:val="22"/>
          <w:szCs w:val="22"/>
        </w:rPr>
        <w:t>like “W</w:t>
      </w:r>
      <w:r w:rsidR="00AB69A4" w:rsidRPr="00AB4904">
        <w:rPr>
          <w:rFonts w:ascii="Arial" w:eastAsia="Microsoft JhengHei UI" w:hAnsi="Arial" w:cs="Arial"/>
          <w:sz w:val="22"/>
          <w:szCs w:val="22"/>
        </w:rPr>
        <w:t>e can't love her too much</w:t>
      </w:r>
      <w:r w:rsidR="001A6B8A"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1A6B8A" w:rsidRPr="00AB4904">
        <w:rPr>
          <w:rFonts w:ascii="Arial" w:eastAsia="Microsoft JhengHei UI" w:hAnsi="Arial" w:cs="Arial"/>
          <w:sz w:val="22"/>
          <w:szCs w:val="22"/>
        </w:rPr>
        <w:t>W</w:t>
      </w:r>
      <w:r w:rsidR="00AB69A4" w:rsidRPr="00AB4904">
        <w:rPr>
          <w:rFonts w:ascii="Arial" w:eastAsia="Microsoft JhengHei UI" w:hAnsi="Arial" w:cs="Arial"/>
          <w:sz w:val="22"/>
          <w:szCs w:val="22"/>
        </w:rPr>
        <w:t>e can't be too kind to her, otherwise she'll think she belongs.</w:t>
      </w:r>
      <w:r w:rsidR="0083793C"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4F2D87D4" w14:textId="77777777" w:rsidR="001A6B8A" w:rsidRPr="00AB4904" w:rsidRDefault="001A6B8A">
      <w:pPr>
        <w:rPr>
          <w:rFonts w:ascii="Arial" w:eastAsia="Microsoft JhengHei UI" w:hAnsi="Arial" w:cs="Arial"/>
          <w:b/>
          <w:bCs/>
          <w:sz w:val="22"/>
          <w:szCs w:val="22"/>
        </w:rPr>
      </w:pPr>
    </w:p>
    <w:p w14:paraId="2393F130" w14:textId="65B0EAD3"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83793C"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Exactly. </w:t>
      </w:r>
    </w:p>
    <w:p w14:paraId="12ACD428" w14:textId="77777777" w:rsidR="001A6B8A" w:rsidRPr="00AB4904" w:rsidRDefault="001A6B8A">
      <w:pPr>
        <w:rPr>
          <w:rFonts w:ascii="Arial" w:eastAsia="Microsoft JhengHei UI" w:hAnsi="Arial" w:cs="Arial"/>
          <w:b/>
          <w:bCs/>
          <w:sz w:val="22"/>
          <w:szCs w:val="22"/>
        </w:rPr>
      </w:pPr>
    </w:p>
    <w:p w14:paraId="7D98846B" w14:textId="1AF06058"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83793C"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4F1FCF00" w14:textId="77777777" w:rsidR="0083793C" w:rsidRPr="00AB4904" w:rsidRDefault="0083793C">
      <w:pPr>
        <w:rPr>
          <w:rFonts w:ascii="Arial" w:eastAsia="Microsoft JhengHei UI" w:hAnsi="Arial" w:cs="Arial"/>
          <w:b/>
          <w:bCs/>
          <w:sz w:val="22"/>
          <w:szCs w:val="22"/>
        </w:rPr>
      </w:pPr>
    </w:p>
    <w:p w14:paraId="5F1CEFBC" w14:textId="649828B4"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83793C" w:rsidRPr="00AB4904">
        <w:rPr>
          <w:rFonts w:ascii="Arial" w:eastAsia="Microsoft JhengHei UI" w:hAnsi="Arial" w:cs="Arial"/>
          <w:sz w:val="22"/>
          <w:szCs w:val="22"/>
        </w:rPr>
        <w:t xml:space="preserve"> </w:t>
      </w:r>
      <w:r w:rsidRPr="00AB4904">
        <w:rPr>
          <w:rFonts w:ascii="Arial" w:eastAsia="Microsoft JhengHei UI" w:hAnsi="Arial" w:cs="Arial"/>
          <w:sz w:val="22"/>
          <w:szCs w:val="22"/>
        </w:rPr>
        <w:t xml:space="preserve">And she does not belong. </w:t>
      </w:r>
    </w:p>
    <w:p w14:paraId="2147380A" w14:textId="77777777" w:rsidR="00DA50F5" w:rsidRPr="00AB4904" w:rsidRDefault="00DA50F5">
      <w:pPr>
        <w:rPr>
          <w:rFonts w:ascii="Arial" w:eastAsia="Microsoft JhengHei UI" w:hAnsi="Arial" w:cs="Arial"/>
          <w:b/>
          <w:bCs/>
          <w:sz w:val="22"/>
          <w:szCs w:val="22"/>
        </w:rPr>
      </w:pPr>
    </w:p>
    <w:p w14:paraId="7425EAAB" w14:textId="6C5F5B87"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83793C"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nd she sure doesn't belong. </w:t>
      </w:r>
    </w:p>
    <w:p w14:paraId="0B45A517" w14:textId="77777777" w:rsidR="007B2CD7" w:rsidRPr="00AB4904" w:rsidRDefault="007B2CD7">
      <w:pPr>
        <w:rPr>
          <w:rFonts w:ascii="Arial" w:eastAsia="Microsoft JhengHei UI" w:hAnsi="Arial" w:cs="Arial"/>
          <w:b/>
          <w:bCs/>
          <w:sz w:val="22"/>
          <w:szCs w:val="22"/>
        </w:rPr>
      </w:pPr>
    </w:p>
    <w:p w14:paraId="6DA8871F" w14:textId="73B03B0F"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83793C"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The next day the girls are supposed to be getting to know each other</w:t>
      </w:r>
      <w:r w:rsidR="00E82967"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E82967" w:rsidRPr="00AB4904">
        <w:rPr>
          <w:rFonts w:ascii="Arial" w:eastAsia="Microsoft JhengHei UI" w:hAnsi="Arial" w:cs="Arial"/>
          <w:sz w:val="22"/>
          <w:szCs w:val="22"/>
        </w:rPr>
        <w:t>B</w:t>
      </w:r>
      <w:r w:rsidR="00AB69A4" w:rsidRPr="00AB4904">
        <w:rPr>
          <w:rFonts w:ascii="Arial" w:eastAsia="Microsoft JhengHei UI" w:hAnsi="Arial" w:cs="Arial"/>
          <w:sz w:val="22"/>
          <w:szCs w:val="22"/>
        </w:rPr>
        <w:t xml:space="preserve">ut when they learn that she only has two sashes and she doesn't speak any French, they just give her their least </w:t>
      </w:r>
      <w:r w:rsidR="00E82967" w:rsidRPr="00AB4904">
        <w:rPr>
          <w:rFonts w:ascii="Arial" w:eastAsia="Microsoft JhengHei UI" w:hAnsi="Arial" w:cs="Arial"/>
          <w:b/>
          <w:bCs/>
          <w:sz w:val="22"/>
          <w:szCs w:val="22"/>
        </w:rPr>
        <w:t>[00:39:00]</w:t>
      </w:r>
      <w:r w:rsidR="00E8296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favorite toys and go play by themselves. </w:t>
      </w:r>
    </w:p>
    <w:p w14:paraId="4871A85E" w14:textId="77777777" w:rsidR="00AB2F44" w:rsidRPr="00AB4904" w:rsidRDefault="00AB2F44">
      <w:pPr>
        <w:rPr>
          <w:rFonts w:ascii="Arial" w:eastAsia="Microsoft JhengHei UI" w:hAnsi="Arial" w:cs="Arial"/>
          <w:b/>
          <w:bCs/>
          <w:sz w:val="22"/>
          <w:szCs w:val="22"/>
        </w:rPr>
      </w:pPr>
    </w:p>
    <w:p w14:paraId="7554AAC4" w14:textId="50E05033"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CA5C8B"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Do you remember not knowing something in front of other girls when you were a kid? </w:t>
      </w:r>
    </w:p>
    <w:p w14:paraId="3299B6FC" w14:textId="77777777" w:rsidR="00924FA5" w:rsidRPr="00AB4904" w:rsidRDefault="00924FA5">
      <w:pPr>
        <w:rPr>
          <w:rFonts w:ascii="Arial" w:eastAsia="Microsoft JhengHei UI" w:hAnsi="Arial" w:cs="Arial"/>
          <w:b/>
          <w:bCs/>
          <w:sz w:val="22"/>
          <w:szCs w:val="22"/>
        </w:rPr>
      </w:pPr>
    </w:p>
    <w:p w14:paraId="4C2820CE" w14:textId="48D51BD6"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CA5C8B"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Oh yeah. </w:t>
      </w:r>
    </w:p>
    <w:p w14:paraId="13723EC8" w14:textId="77777777" w:rsidR="00924FA5" w:rsidRPr="00AB4904" w:rsidRDefault="00924FA5">
      <w:pPr>
        <w:rPr>
          <w:rFonts w:ascii="Arial" w:eastAsia="Microsoft JhengHei UI" w:hAnsi="Arial" w:cs="Arial"/>
          <w:b/>
          <w:bCs/>
          <w:sz w:val="22"/>
          <w:szCs w:val="22"/>
        </w:rPr>
      </w:pPr>
    </w:p>
    <w:p w14:paraId="51F9630F" w14:textId="003F321D" w:rsidR="00CA5C8B"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lastRenderedPageBreak/>
        <w:t>Becca:</w:t>
      </w:r>
      <w:r w:rsidR="00CA5C8B"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Horrible</w:t>
      </w:r>
      <w:r w:rsidR="00CA5C8B" w:rsidRPr="00AB4904">
        <w:rPr>
          <w:rFonts w:ascii="Arial" w:eastAsia="Microsoft JhengHei UI" w:hAnsi="Arial" w:cs="Arial"/>
          <w:sz w:val="22"/>
          <w:szCs w:val="22"/>
        </w:rPr>
        <w:t xml:space="preserve">. </w:t>
      </w:r>
    </w:p>
    <w:p w14:paraId="080417F8" w14:textId="77777777" w:rsidR="00CA5C8B" w:rsidRPr="00AB4904" w:rsidRDefault="00CA5C8B">
      <w:pPr>
        <w:rPr>
          <w:rFonts w:ascii="Arial" w:eastAsia="Microsoft JhengHei UI" w:hAnsi="Arial" w:cs="Arial"/>
          <w:sz w:val="22"/>
          <w:szCs w:val="22"/>
        </w:rPr>
      </w:pPr>
    </w:p>
    <w:p w14:paraId="2B8F1BA5" w14:textId="77777777" w:rsidR="00CA5C8B" w:rsidRPr="00AB4904" w:rsidRDefault="00CA5C8B">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 xml:space="preserve">Terrible. </w:t>
      </w:r>
    </w:p>
    <w:p w14:paraId="071470B1" w14:textId="77777777" w:rsidR="00CA5C8B" w:rsidRPr="00AB4904" w:rsidRDefault="00CA5C8B">
      <w:pPr>
        <w:rPr>
          <w:rFonts w:ascii="Arial" w:eastAsia="Microsoft JhengHei UI" w:hAnsi="Arial" w:cs="Arial"/>
          <w:sz w:val="22"/>
          <w:szCs w:val="22"/>
        </w:rPr>
      </w:pPr>
    </w:p>
    <w:p w14:paraId="3A7F6590" w14:textId="4F55BF8D" w:rsidR="003163F1" w:rsidRPr="00AB4904" w:rsidRDefault="00CA5C8B">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Worst feeling. </w:t>
      </w:r>
    </w:p>
    <w:p w14:paraId="1E1B789B" w14:textId="77777777" w:rsidR="00924FA5" w:rsidRPr="00AB4904" w:rsidRDefault="00924FA5">
      <w:pPr>
        <w:rPr>
          <w:rFonts w:ascii="Arial" w:eastAsia="Microsoft JhengHei UI" w:hAnsi="Arial" w:cs="Arial"/>
          <w:b/>
          <w:bCs/>
          <w:sz w:val="22"/>
          <w:szCs w:val="22"/>
        </w:rPr>
      </w:pPr>
    </w:p>
    <w:p w14:paraId="44682047" w14:textId="6C859C1F"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CA5C8B"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They're </w:t>
      </w:r>
      <w:r w:rsidR="00CA5C8B" w:rsidRPr="00AB4904">
        <w:rPr>
          <w:rFonts w:ascii="Arial" w:eastAsia="Microsoft JhengHei UI" w:hAnsi="Arial" w:cs="Arial"/>
          <w:sz w:val="22"/>
          <w:szCs w:val="22"/>
        </w:rPr>
        <w:t>like</w:t>
      </w:r>
      <w:r w:rsidR="0013065A" w:rsidRPr="00AB4904">
        <w:rPr>
          <w:rFonts w:ascii="Arial" w:eastAsia="Microsoft JhengHei UI" w:hAnsi="Arial" w:cs="Arial"/>
          <w:sz w:val="22"/>
          <w:szCs w:val="22"/>
        </w:rPr>
        <w:t>,</w:t>
      </w:r>
      <w:r w:rsidR="00CA5C8B" w:rsidRPr="00AB4904">
        <w:rPr>
          <w:rFonts w:ascii="Arial" w:eastAsia="Microsoft JhengHei UI" w:hAnsi="Arial" w:cs="Arial"/>
          <w:sz w:val="22"/>
          <w:szCs w:val="22"/>
        </w:rPr>
        <w:t xml:space="preserve"> “O</w:t>
      </w:r>
      <w:r w:rsidR="00AB69A4" w:rsidRPr="00AB4904">
        <w:rPr>
          <w:rFonts w:ascii="Arial" w:eastAsia="Microsoft JhengHei UI" w:hAnsi="Arial" w:cs="Arial"/>
          <w:sz w:val="22"/>
          <w:szCs w:val="22"/>
        </w:rPr>
        <w:t>h my God, you haven't seen Barbie on Ice</w:t>
      </w:r>
      <w:r w:rsidR="00CA5C8B"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7EF6E758" w14:textId="77777777" w:rsidR="0013065A" w:rsidRPr="00AB4904" w:rsidRDefault="0013065A">
      <w:pPr>
        <w:rPr>
          <w:rFonts w:ascii="Arial" w:eastAsia="Microsoft JhengHei UI" w:hAnsi="Arial" w:cs="Arial"/>
          <w:b/>
          <w:bCs/>
          <w:sz w:val="22"/>
          <w:szCs w:val="22"/>
        </w:rPr>
      </w:pPr>
    </w:p>
    <w:p w14:paraId="6093A30A" w14:textId="36E88D5D" w:rsidR="00874FF5"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CA5C8B"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Oh my God. Yeah</w:t>
      </w:r>
      <w:r w:rsidR="00874FF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I remember being in first grade</w:t>
      </w:r>
      <w:r w:rsidR="00E3017B"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my mom used to use the phrase baba to refer to a bottle</w:t>
      </w:r>
      <w:r w:rsidR="00E3017B" w:rsidRPr="00AB4904">
        <w:rPr>
          <w:rFonts w:ascii="Arial" w:eastAsia="Microsoft JhengHei UI" w:hAnsi="Arial" w:cs="Arial"/>
          <w:sz w:val="22"/>
          <w:szCs w:val="22"/>
        </w:rPr>
        <w:t>. M</w:t>
      </w:r>
      <w:r w:rsidR="00AB69A4" w:rsidRPr="00AB4904">
        <w:rPr>
          <w:rFonts w:ascii="Arial" w:eastAsia="Microsoft JhengHei UI" w:hAnsi="Arial" w:cs="Arial"/>
          <w:sz w:val="22"/>
          <w:szCs w:val="22"/>
        </w:rPr>
        <w:t>y sister was drinking out of a bottle at the time</w:t>
      </w:r>
      <w:r w:rsidR="00E3017B"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I used it in front of a bunch of other girls and they were </w:t>
      </w:r>
      <w:r w:rsidR="00874FF5" w:rsidRPr="00AB4904">
        <w:rPr>
          <w:rFonts w:ascii="Arial" w:eastAsia="Microsoft JhengHei UI" w:hAnsi="Arial" w:cs="Arial"/>
          <w:sz w:val="22"/>
          <w:szCs w:val="22"/>
        </w:rPr>
        <w:t>like</w:t>
      </w:r>
      <w:r w:rsidR="00E3017B" w:rsidRPr="00AB4904">
        <w:rPr>
          <w:rFonts w:ascii="Arial" w:eastAsia="Microsoft JhengHei UI" w:hAnsi="Arial" w:cs="Arial"/>
          <w:sz w:val="22"/>
          <w:szCs w:val="22"/>
        </w:rPr>
        <w:t>,</w:t>
      </w:r>
      <w:r w:rsidR="00874FF5" w:rsidRPr="00AB4904">
        <w:rPr>
          <w:rFonts w:ascii="Arial" w:eastAsia="Microsoft JhengHei UI" w:hAnsi="Arial" w:cs="Arial"/>
          <w:sz w:val="22"/>
          <w:szCs w:val="22"/>
        </w:rPr>
        <w:t xml:space="preserve"> “W</w:t>
      </w:r>
      <w:r w:rsidR="00AB69A4" w:rsidRPr="00AB4904">
        <w:rPr>
          <w:rFonts w:ascii="Arial" w:eastAsia="Microsoft JhengHei UI" w:hAnsi="Arial" w:cs="Arial"/>
          <w:sz w:val="22"/>
          <w:szCs w:val="22"/>
        </w:rPr>
        <w:t>hat are you talking about? Are you a baby? That's not a word.</w:t>
      </w:r>
      <w:r w:rsidR="00874FF5"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I felt the dumbest person in the universe</w:t>
      </w:r>
      <w:r w:rsidR="00C35211"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I was </w:t>
      </w:r>
      <w:r w:rsidR="00874FF5" w:rsidRPr="00AB4904">
        <w:rPr>
          <w:rFonts w:ascii="Arial" w:eastAsia="Microsoft JhengHei UI" w:hAnsi="Arial" w:cs="Arial"/>
          <w:sz w:val="22"/>
          <w:szCs w:val="22"/>
        </w:rPr>
        <w:t>like</w:t>
      </w:r>
      <w:r w:rsidR="00C35211" w:rsidRPr="00AB4904">
        <w:rPr>
          <w:rFonts w:ascii="Arial" w:eastAsia="Microsoft JhengHei UI" w:hAnsi="Arial" w:cs="Arial"/>
          <w:sz w:val="22"/>
          <w:szCs w:val="22"/>
        </w:rPr>
        <w:t>,</w:t>
      </w:r>
      <w:r w:rsidR="00874FF5" w:rsidRPr="00AB4904">
        <w:rPr>
          <w:rFonts w:ascii="Arial" w:eastAsia="Microsoft JhengHei UI" w:hAnsi="Arial" w:cs="Arial"/>
          <w:sz w:val="22"/>
          <w:szCs w:val="22"/>
        </w:rPr>
        <w:t xml:space="preserve"> </w:t>
      </w:r>
      <w:r w:rsidR="00C35211" w:rsidRPr="00AB4904">
        <w:rPr>
          <w:rFonts w:ascii="Arial" w:eastAsia="Microsoft JhengHei UI" w:hAnsi="Arial" w:cs="Arial"/>
          <w:sz w:val="22"/>
          <w:szCs w:val="22"/>
        </w:rPr>
        <w:t>“T</w:t>
      </w:r>
      <w:r w:rsidR="00AB69A4" w:rsidRPr="00AB4904">
        <w:rPr>
          <w:rFonts w:ascii="Arial" w:eastAsia="Microsoft JhengHei UI" w:hAnsi="Arial" w:cs="Arial"/>
          <w:sz w:val="22"/>
          <w:szCs w:val="22"/>
        </w:rPr>
        <w:t>his is it. This is the end of my life.</w:t>
      </w:r>
      <w:r w:rsidR="00C35211"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Now</w:t>
      </w:r>
      <w:r w:rsidR="00C35211"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obviously</w:t>
      </w:r>
      <w:r w:rsidR="00C35211"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I'm </w:t>
      </w:r>
      <w:r w:rsidR="00874FF5" w:rsidRPr="00AB4904">
        <w:rPr>
          <w:rFonts w:ascii="Arial" w:eastAsia="Microsoft JhengHei UI" w:hAnsi="Arial" w:cs="Arial"/>
          <w:sz w:val="22"/>
          <w:szCs w:val="22"/>
        </w:rPr>
        <w:t>like</w:t>
      </w:r>
      <w:r w:rsidR="00C35211" w:rsidRPr="00AB4904">
        <w:rPr>
          <w:rFonts w:ascii="Arial" w:eastAsia="Microsoft JhengHei UI" w:hAnsi="Arial" w:cs="Arial"/>
          <w:sz w:val="22"/>
          <w:szCs w:val="22"/>
        </w:rPr>
        <w:t>,</w:t>
      </w:r>
      <w:r w:rsidR="00874FF5" w:rsidRPr="00AB4904">
        <w:rPr>
          <w:rFonts w:ascii="Arial" w:eastAsia="Microsoft JhengHei UI" w:hAnsi="Arial" w:cs="Arial"/>
          <w:sz w:val="22"/>
          <w:szCs w:val="22"/>
        </w:rPr>
        <w:t xml:space="preserve"> </w:t>
      </w:r>
      <w:r w:rsidR="00C35211" w:rsidRPr="00AB4904">
        <w:rPr>
          <w:rFonts w:ascii="Arial" w:eastAsia="Microsoft JhengHei UI" w:hAnsi="Arial" w:cs="Arial"/>
          <w:sz w:val="22"/>
          <w:szCs w:val="22"/>
        </w:rPr>
        <w:t>“O</w:t>
      </w:r>
      <w:r w:rsidR="00AB69A4" w:rsidRPr="00AB4904">
        <w:rPr>
          <w:rFonts w:ascii="Arial" w:eastAsia="Microsoft JhengHei UI" w:hAnsi="Arial" w:cs="Arial"/>
          <w:sz w:val="22"/>
          <w:szCs w:val="22"/>
        </w:rPr>
        <w:t>kay</w:t>
      </w:r>
      <w:r w:rsidR="00874FF5" w:rsidRPr="00AB4904">
        <w:rPr>
          <w:rFonts w:ascii="Arial" w:eastAsia="Microsoft JhengHei UI" w:hAnsi="Arial" w:cs="Arial"/>
          <w:sz w:val="22"/>
          <w:szCs w:val="22"/>
        </w:rPr>
        <w:t>.</w:t>
      </w:r>
      <w:r w:rsidR="00C35211" w:rsidRPr="00AB4904">
        <w:rPr>
          <w:rFonts w:ascii="Arial" w:eastAsia="Microsoft JhengHei UI" w:hAnsi="Arial" w:cs="Arial"/>
          <w:sz w:val="22"/>
          <w:szCs w:val="22"/>
        </w:rPr>
        <w:t>”</w:t>
      </w:r>
      <w:r w:rsidR="00874FF5" w:rsidRPr="00AB4904">
        <w:rPr>
          <w:rFonts w:ascii="Arial" w:eastAsia="Microsoft JhengHei UI" w:hAnsi="Arial" w:cs="Arial"/>
          <w:sz w:val="22"/>
          <w:szCs w:val="22"/>
        </w:rPr>
        <w:t xml:space="preserve"> </w:t>
      </w:r>
    </w:p>
    <w:p w14:paraId="0514725C" w14:textId="77777777" w:rsidR="00874FF5" w:rsidRPr="00AB4904" w:rsidRDefault="00874FF5">
      <w:pPr>
        <w:rPr>
          <w:rFonts w:ascii="Arial" w:eastAsia="Microsoft JhengHei UI" w:hAnsi="Arial" w:cs="Arial"/>
          <w:sz w:val="22"/>
          <w:szCs w:val="22"/>
        </w:rPr>
      </w:pPr>
    </w:p>
    <w:p w14:paraId="61CE01DA" w14:textId="6CD278CD" w:rsidR="003163F1" w:rsidRPr="00AB4904" w:rsidRDefault="00874FF5">
      <w:pPr>
        <w:rPr>
          <w:rFonts w:ascii="Arial" w:eastAsia="Microsoft JhengHei UI" w:hAnsi="Arial" w:cs="Arial"/>
          <w:sz w:val="22"/>
          <w:szCs w:val="22"/>
        </w:rPr>
      </w:pPr>
      <w:r w:rsidRPr="00AB4904">
        <w:rPr>
          <w:rFonts w:ascii="Arial" w:eastAsia="Microsoft JhengHei UI" w:hAnsi="Arial" w:cs="Arial"/>
          <w:sz w:val="22"/>
          <w:szCs w:val="22"/>
        </w:rPr>
        <w:t xml:space="preserve">But when you're young, when you're a kid and you don't know things in front of other little girls and they're mean to you about </w:t>
      </w:r>
      <w:r w:rsidR="00C35211" w:rsidRPr="00AB4904">
        <w:rPr>
          <w:rFonts w:ascii="Arial" w:eastAsia="Microsoft JhengHei UI" w:hAnsi="Arial" w:cs="Arial"/>
          <w:sz w:val="22"/>
          <w:szCs w:val="22"/>
        </w:rPr>
        <w:t xml:space="preserve">it, </w:t>
      </w:r>
      <w:r w:rsidRPr="00AB4904">
        <w:rPr>
          <w:rFonts w:ascii="Arial" w:eastAsia="Microsoft JhengHei UI" w:hAnsi="Arial" w:cs="Arial"/>
          <w:sz w:val="22"/>
          <w:szCs w:val="22"/>
        </w:rPr>
        <w:t>it is the worst feeling in the world</w:t>
      </w:r>
      <w:r w:rsidR="00C35211" w:rsidRPr="00AB4904">
        <w:rPr>
          <w:rFonts w:ascii="Arial" w:eastAsia="Microsoft JhengHei UI" w:hAnsi="Arial" w:cs="Arial"/>
          <w:sz w:val="22"/>
          <w:szCs w:val="22"/>
        </w:rPr>
        <w:t xml:space="preserve">. </w:t>
      </w:r>
      <w:r w:rsidRPr="00AB4904">
        <w:rPr>
          <w:rFonts w:ascii="Arial" w:eastAsia="Microsoft JhengHei UI" w:hAnsi="Arial" w:cs="Arial"/>
          <w:sz w:val="22"/>
          <w:szCs w:val="22"/>
        </w:rPr>
        <w:t xml:space="preserve">I can't imagine the pain of being 10 years old and everything-- You've been the smart </w:t>
      </w:r>
      <w:r w:rsidR="00733359" w:rsidRPr="00AB4904">
        <w:rPr>
          <w:rFonts w:ascii="Arial" w:eastAsia="Microsoft JhengHei UI" w:hAnsi="Arial" w:cs="Arial"/>
          <w:b/>
          <w:bCs/>
          <w:sz w:val="22"/>
          <w:szCs w:val="22"/>
        </w:rPr>
        <w:t>[00:40:00]</w:t>
      </w:r>
      <w:r w:rsidR="00733359" w:rsidRPr="00AB4904">
        <w:rPr>
          <w:rFonts w:ascii="Arial" w:eastAsia="Microsoft JhengHei UI" w:hAnsi="Arial" w:cs="Arial"/>
          <w:sz w:val="22"/>
          <w:szCs w:val="22"/>
        </w:rPr>
        <w:t xml:space="preserve"> </w:t>
      </w:r>
      <w:r w:rsidRPr="00AB4904">
        <w:rPr>
          <w:rFonts w:ascii="Arial" w:eastAsia="Microsoft JhengHei UI" w:hAnsi="Arial" w:cs="Arial"/>
          <w:sz w:val="22"/>
          <w:szCs w:val="22"/>
        </w:rPr>
        <w:t>one, you've been the leading person. And it even says</w:t>
      </w:r>
      <w:r w:rsidR="00733359" w:rsidRPr="00AB4904">
        <w:rPr>
          <w:rFonts w:ascii="Arial" w:eastAsia="Microsoft JhengHei UI" w:hAnsi="Arial" w:cs="Arial"/>
          <w:sz w:val="22"/>
          <w:szCs w:val="22"/>
        </w:rPr>
        <w:t>,</w:t>
      </w:r>
      <w:r w:rsidRPr="00AB4904">
        <w:rPr>
          <w:rFonts w:ascii="Arial" w:eastAsia="Microsoft JhengHei UI" w:hAnsi="Arial" w:cs="Arial"/>
          <w:sz w:val="22"/>
          <w:szCs w:val="22"/>
        </w:rPr>
        <w:t xml:space="preserve"> she's so important at home to </w:t>
      </w:r>
      <w:proofErr w:type="gramStart"/>
      <w:r w:rsidRPr="00AB4904">
        <w:rPr>
          <w:rFonts w:ascii="Arial" w:eastAsia="Microsoft JhengHei UI" w:hAnsi="Arial" w:cs="Arial"/>
          <w:sz w:val="22"/>
          <w:szCs w:val="22"/>
        </w:rPr>
        <w:t>all of</w:t>
      </w:r>
      <w:proofErr w:type="gramEnd"/>
      <w:r w:rsidRPr="00AB4904">
        <w:rPr>
          <w:rFonts w:ascii="Arial" w:eastAsia="Microsoft JhengHei UI" w:hAnsi="Arial" w:cs="Arial"/>
          <w:sz w:val="22"/>
          <w:szCs w:val="22"/>
        </w:rPr>
        <w:t xml:space="preserve"> her siblings</w:t>
      </w:r>
      <w:r w:rsidR="00733359" w:rsidRPr="00AB4904">
        <w:rPr>
          <w:rFonts w:ascii="Arial" w:eastAsia="Microsoft JhengHei UI" w:hAnsi="Arial" w:cs="Arial"/>
          <w:sz w:val="22"/>
          <w:szCs w:val="22"/>
        </w:rPr>
        <w:t>,</w:t>
      </w:r>
      <w:r w:rsidRPr="00AB4904">
        <w:rPr>
          <w:rFonts w:ascii="Arial" w:eastAsia="Microsoft JhengHei UI" w:hAnsi="Arial" w:cs="Arial"/>
          <w:sz w:val="22"/>
          <w:szCs w:val="22"/>
        </w:rPr>
        <w:t xml:space="preserve"> because she's the oldest and she leads them</w:t>
      </w:r>
      <w:r w:rsidR="00733359"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r w:rsidR="00733359" w:rsidRPr="00AB4904">
        <w:rPr>
          <w:rFonts w:ascii="Arial" w:eastAsia="Microsoft JhengHei UI" w:hAnsi="Arial" w:cs="Arial"/>
          <w:sz w:val="22"/>
          <w:szCs w:val="22"/>
        </w:rPr>
        <w:t>B</w:t>
      </w:r>
      <w:r w:rsidRPr="00AB4904">
        <w:rPr>
          <w:rFonts w:ascii="Arial" w:eastAsia="Microsoft JhengHei UI" w:hAnsi="Arial" w:cs="Arial"/>
          <w:sz w:val="22"/>
          <w:szCs w:val="22"/>
        </w:rPr>
        <w:t xml:space="preserve">ut here amongst these new girls, they know so much more than her, they're so much more worldly than her. </w:t>
      </w:r>
      <w:r w:rsidR="00616D99" w:rsidRPr="00AB4904">
        <w:rPr>
          <w:rFonts w:ascii="Arial" w:eastAsia="Microsoft JhengHei UI" w:hAnsi="Arial" w:cs="Arial"/>
          <w:sz w:val="22"/>
          <w:szCs w:val="22"/>
        </w:rPr>
        <w:t>So,</w:t>
      </w:r>
      <w:r w:rsidRPr="00AB4904">
        <w:rPr>
          <w:rFonts w:ascii="Arial" w:eastAsia="Microsoft JhengHei UI" w:hAnsi="Arial" w:cs="Arial"/>
          <w:sz w:val="22"/>
          <w:szCs w:val="22"/>
        </w:rPr>
        <w:t xml:space="preserve"> she just feels </w:t>
      </w:r>
      <w:r w:rsidR="00616D99" w:rsidRPr="00AB4904">
        <w:rPr>
          <w:rFonts w:ascii="Arial" w:eastAsia="Microsoft JhengHei UI" w:hAnsi="Arial" w:cs="Arial"/>
          <w:sz w:val="22"/>
          <w:szCs w:val="22"/>
        </w:rPr>
        <w:t xml:space="preserve">like </w:t>
      </w:r>
      <w:r w:rsidRPr="00AB4904">
        <w:rPr>
          <w:rFonts w:ascii="Arial" w:eastAsia="Microsoft JhengHei UI" w:hAnsi="Arial" w:cs="Arial"/>
          <w:sz w:val="22"/>
          <w:szCs w:val="22"/>
        </w:rPr>
        <w:t xml:space="preserve">everything about her life up until that point has been pure garbage. </w:t>
      </w:r>
    </w:p>
    <w:p w14:paraId="49D3808C" w14:textId="77777777" w:rsidR="00733359" w:rsidRPr="00AB4904" w:rsidRDefault="00733359">
      <w:pPr>
        <w:rPr>
          <w:rFonts w:ascii="Arial" w:eastAsia="Microsoft JhengHei UI" w:hAnsi="Arial" w:cs="Arial"/>
          <w:b/>
          <w:bCs/>
          <w:sz w:val="22"/>
          <w:szCs w:val="22"/>
        </w:rPr>
      </w:pPr>
    </w:p>
    <w:p w14:paraId="1FAF09D2" w14:textId="2284501D" w:rsidR="00616D99"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616D9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r w:rsidR="00733359" w:rsidRPr="00AB4904">
        <w:rPr>
          <w:rFonts w:ascii="Arial" w:eastAsia="Microsoft JhengHei UI" w:hAnsi="Arial" w:cs="Arial"/>
          <w:sz w:val="22"/>
          <w:szCs w:val="22"/>
        </w:rPr>
        <w:t>I</w:t>
      </w:r>
      <w:r w:rsidR="00AB69A4" w:rsidRPr="00AB4904">
        <w:rPr>
          <w:rFonts w:ascii="Arial" w:eastAsia="Microsoft JhengHei UI" w:hAnsi="Arial" w:cs="Arial"/>
          <w:sz w:val="22"/>
          <w:szCs w:val="22"/>
        </w:rPr>
        <w:t xml:space="preserve">t's really devastating. And again, she's 10. </w:t>
      </w:r>
    </w:p>
    <w:p w14:paraId="5BD2C80B" w14:textId="77777777" w:rsidR="00616D99" w:rsidRPr="00AB4904" w:rsidRDefault="00616D99">
      <w:pPr>
        <w:rPr>
          <w:rFonts w:ascii="Arial" w:eastAsia="Microsoft JhengHei UI" w:hAnsi="Arial" w:cs="Arial"/>
          <w:sz w:val="22"/>
          <w:szCs w:val="22"/>
        </w:rPr>
      </w:pPr>
    </w:p>
    <w:p w14:paraId="0B5F68E0" w14:textId="77777777" w:rsidR="00616D99" w:rsidRPr="00AB4904" w:rsidRDefault="00616D99">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Yes. </w:t>
      </w:r>
    </w:p>
    <w:p w14:paraId="51965868" w14:textId="77777777" w:rsidR="00616D99" w:rsidRPr="00AB4904" w:rsidRDefault="00616D99">
      <w:pPr>
        <w:rPr>
          <w:rFonts w:ascii="Arial" w:eastAsia="Microsoft JhengHei UI" w:hAnsi="Arial" w:cs="Arial"/>
          <w:sz w:val="22"/>
          <w:szCs w:val="22"/>
        </w:rPr>
      </w:pPr>
    </w:p>
    <w:p w14:paraId="45219410" w14:textId="0C7CA965" w:rsidR="00616D99" w:rsidRPr="00AB4904" w:rsidRDefault="00616D99">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She doesn't know French. Duh</w:t>
      </w:r>
      <w:r w:rsidR="001E4D82"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proofErr w:type="gramStart"/>
      <w:r w:rsidR="001E4D82" w:rsidRPr="00AB4904">
        <w:rPr>
          <w:rFonts w:ascii="Arial" w:eastAsia="Microsoft JhengHei UI" w:hAnsi="Arial" w:cs="Arial"/>
          <w:sz w:val="22"/>
          <w:szCs w:val="22"/>
        </w:rPr>
        <w:t>B</w:t>
      </w:r>
      <w:r w:rsidRPr="00AB4904">
        <w:rPr>
          <w:rFonts w:ascii="Arial" w:eastAsia="Microsoft JhengHei UI" w:hAnsi="Arial" w:cs="Arial"/>
          <w:sz w:val="22"/>
          <w:szCs w:val="22"/>
        </w:rPr>
        <w:t>ut,</w:t>
      </w:r>
      <w:proofErr w:type="gramEnd"/>
      <w:r w:rsidRPr="00AB4904">
        <w:rPr>
          <w:rFonts w:ascii="Arial" w:eastAsia="Microsoft JhengHei UI" w:hAnsi="Arial" w:cs="Arial"/>
          <w:sz w:val="22"/>
          <w:szCs w:val="22"/>
        </w:rPr>
        <w:t xml:space="preserve"> yeah</w:t>
      </w:r>
      <w:r w:rsidR="001E4D82" w:rsidRPr="00AB4904">
        <w:rPr>
          <w:rFonts w:ascii="Arial" w:eastAsia="Microsoft JhengHei UI" w:hAnsi="Arial" w:cs="Arial"/>
          <w:sz w:val="22"/>
          <w:szCs w:val="22"/>
        </w:rPr>
        <w:t xml:space="preserve">. </w:t>
      </w:r>
    </w:p>
    <w:p w14:paraId="1473278D" w14:textId="77777777" w:rsidR="00616D99" w:rsidRPr="00AB4904" w:rsidRDefault="00616D99">
      <w:pPr>
        <w:rPr>
          <w:rFonts w:ascii="Arial" w:eastAsia="Microsoft JhengHei UI" w:hAnsi="Arial" w:cs="Arial"/>
          <w:sz w:val="22"/>
          <w:szCs w:val="22"/>
        </w:rPr>
      </w:pPr>
    </w:p>
    <w:p w14:paraId="61AB0D12" w14:textId="23F6E150" w:rsidR="003163F1" w:rsidRPr="00AB4904" w:rsidRDefault="00616D99">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No, </w:t>
      </w:r>
      <w:r w:rsidR="00A0384B" w:rsidRPr="00AB4904">
        <w:rPr>
          <w:rFonts w:ascii="Arial" w:eastAsia="Microsoft JhengHei UI" w:hAnsi="Arial" w:cs="Arial"/>
          <w:sz w:val="22"/>
          <w:szCs w:val="22"/>
        </w:rPr>
        <w:t>Maria</w:t>
      </w:r>
      <w:r w:rsidRPr="00AB4904">
        <w:rPr>
          <w:rFonts w:ascii="Arial" w:eastAsia="Microsoft JhengHei UI" w:hAnsi="Arial" w:cs="Arial"/>
          <w:sz w:val="22"/>
          <w:szCs w:val="22"/>
        </w:rPr>
        <w:t xml:space="preserve"> and Julia have been in class for years together, learning to be the most accomplished young ladies possible. And Fanny is not in that position. She's just </w:t>
      </w:r>
      <w:r w:rsidR="00400681" w:rsidRPr="00AB4904">
        <w:rPr>
          <w:rFonts w:ascii="Arial" w:eastAsia="Microsoft JhengHei UI" w:hAnsi="Arial" w:cs="Arial"/>
          <w:sz w:val="22"/>
          <w:szCs w:val="22"/>
        </w:rPr>
        <w:t>going to</w:t>
      </w:r>
      <w:r w:rsidRPr="00AB4904">
        <w:rPr>
          <w:rFonts w:ascii="Arial" w:eastAsia="Microsoft JhengHei UI" w:hAnsi="Arial" w:cs="Arial"/>
          <w:sz w:val="22"/>
          <w:szCs w:val="22"/>
        </w:rPr>
        <w:t xml:space="preserve"> start her education at age 10. And the two of them, they're the type of rich, ignorant girls that don't understand that they're rich, necessarily until they relationally meet someone who is so much worse off than them, which is Fanny and </w:t>
      </w:r>
      <w:r w:rsidR="00DA7079" w:rsidRPr="00AB4904">
        <w:rPr>
          <w:rFonts w:ascii="Arial" w:eastAsia="Microsoft JhengHei UI" w:hAnsi="Arial" w:cs="Arial"/>
          <w:b/>
          <w:bCs/>
          <w:sz w:val="22"/>
          <w:szCs w:val="22"/>
        </w:rPr>
        <w:t>[00:41:00]</w:t>
      </w:r>
      <w:r w:rsidR="00DA7079" w:rsidRPr="00AB4904">
        <w:rPr>
          <w:rFonts w:ascii="Arial" w:eastAsia="Microsoft JhengHei UI" w:hAnsi="Arial" w:cs="Arial"/>
          <w:sz w:val="22"/>
          <w:szCs w:val="22"/>
        </w:rPr>
        <w:t xml:space="preserve"> </w:t>
      </w:r>
      <w:r w:rsidRPr="00AB4904">
        <w:rPr>
          <w:rFonts w:ascii="Arial" w:eastAsia="Microsoft JhengHei UI" w:hAnsi="Arial" w:cs="Arial"/>
          <w:sz w:val="22"/>
          <w:szCs w:val="22"/>
        </w:rPr>
        <w:t>they think, “Oh, if she doesn't have all these things that I have and I've worked so hard for, then maybe I'm better.”</w:t>
      </w:r>
    </w:p>
    <w:p w14:paraId="7E7C6925" w14:textId="77777777" w:rsidR="00DA7079" w:rsidRPr="00AB4904" w:rsidRDefault="00DA7079">
      <w:pPr>
        <w:rPr>
          <w:rFonts w:ascii="Arial" w:eastAsia="Microsoft JhengHei UI" w:hAnsi="Arial" w:cs="Arial"/>
          <w:b/>
          <w:bCs/>
          <w:sz w:val="22"/>
          <w:szCs w:val="22"/>
        </w:rPr>
      </w:pPr>
    </w:p>
    <w:p w14:paraId="33E8C5D0" w14:textId="77777777" w:rsidR="00512124"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616D9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r w:rsidR="00DA7079" w:rsidRPr="00AB4904">
        <w:rPr>
          <w:rFonts w:ascii="Arial" w:eastAsia="Microsoft JhengHei UI" w:hAnsi="Arial" w:cs="Arial"/>
          <w:sz w:val="22"/>
          <w:szCs w:val="22"/>
        </w:rPr>
        <w:t>T</w:t>
      </w:r>
      <w:r w:rsidR="00AB69A4" w:rsidRPr="00AB4904">
        <w:rPr>
          <w:rFonts w:ascii="Arial" w:eastAsia="Microsoft JhengHei UI" w:hAnsi="Arial" w:cs="Arial"/>
          <w:sz w:val="22"/>
          <w:szCs w:val="22"/>
        </w:rPr>
        <w:t>his is something that I wanted to get into a little bit later, but we can start to get into it now, which is the commentary that Jane Austen is making about the relationality of wealth</w:t>
      </w:r>
      <w:r w:rsidR="00DA7079" w:rsidRPr="00AB4904">
        <w:rPr>
          <w:rFonts w:ascii="Arial" w:eastAsia="Microsoft JhengHei UI" w:hAnsi="Arial" w:cs="Arial"/>
          <w:sz w:val="22"/>
          <w:szCs w:val="22"/>
        </w:rPr>
        <w:t>,</w:t>
      </w:r>
      <w:r w:rsidR="003014DE" w:rsidRPr="00AB4904">
        <w:rPr>
          <w:rFonts w:ascii="Arial" w:eastAsia="Microsoft JhengHei UI" w:hAnsi="Arial" w:cs="Arial"/>
          <w:sz w:val="22"/>
          <w:szCs w:val="22"/>
        </w:rPr>
        <w:t xml:space="preserve"> a</w:t>
      </w:r>
      <w:r w:rsidR="00AB69A4" w:rsidRPr="00AB4904">
        <w:rPr>
          <w:rFonts w:ascii="Arial" w:eastAsia="Microsoft JhengHei UI" w:hAnsi="Arial" w:cs="Arial"/>
          <w:sz w:val="22"/>
          <w:szCs w:val="22"/>
        </w:rPr>
        <w:t>nd</w:t>
      </w:r>
      <w:r w:rsidR="003014D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the fact that these girls look down on Fanny so much</w:t>
      </w:r>
      <w:r w:rsidR="00DA7079"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she doesn't know things</w:t>
      </w:r>
      <w:r w:rsidR="006100CF"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or because she hasn't learned certain things that she'd never had the opportunity to learn</w:t>
      </w:r>
      <w:r w:rsidR="00B75849"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she's poor. </w:t>
      </w:r>
    </w:p>
    <w:p w14:paraId="1A36B1A4" w14:textId="77777777" w:rsidR="00512124" w:rsidRPr="00AB4904" w:rsidRDefault="00512124">
      <w:pPr>
        <w:rPr>
          <w:rFonts w:ascii="Arial" w:eastAsia="Microsoft JhengHei UI" w:hAnsi="Arial" w:cs="Arial"/>
          <w:sz w:val="22"/>
          <w:szCs w:val="22"/>
        </w:rPr>
      </w:pPr>
    </w:p>
    <w:p w14:paraId="708F9B46" w14:textId="35F3D4FD" w:rsidR="00B31C07" w:rsidRPr="00AB4904" w:rsidRDefault="00AB69A4">
      <w:pPr>
        <w:rPr>
          <w:rFonts w:ascii="Arial" w:eastAsia="Microsoft JhengHei UI" w:hAnsi="Arial" w:cs="Arial"/>
          <w:sz w:val="22"/>
          <w:szCs w:val="22"/>
        </w:rPr>
      </w:pPr>
      <w:r w:rsidRPr="00AB4904">
        <w:rPr>
          <w:rFonts w:ascii="Arial" w:eastAsia="Microsoft JhengHei UI" w:hAnsi="Arial" w:cs="Arial"/>
          <w:sz w:val="22"/>
          <w:szCs w:val="22"/>
        </w:rPr>
        <w:t>It's not that she's stupid, which is what they keep saying</w:t>
      </w:r>
      <w:r w:rsidR="00F70C95" w:rsidRPr="00AB4904">
        <w:rPr>
          <w:rFonts w:ascii="Arial" w:eastAsia="Microsoft JhengHei UI" w:hAnsi="Arial" w:cs="Arial"/>
          <w:sz w:val="22"/>
          <w:szCs w:val="22"/>
        </w:rPr>
        <w:t>. I</w:t>
      </w:r>
      <w:r w:rsidRPr="00AB4904">
        <w:rPr>
          <w:rFonts w:ascii="Arial" w:eastAsia="Microsoft JhengHei UI" w:hAnsi="Arial" w:cs="Arial"/>
          <w:sz w:val="22"/>
          <w:szCs w:val="22"/>
        </w:rPr>
        <w:t>t's that she didn't have the same opportunities that they had</w:t>
      </w:r>
      <w:r w:rsidR="00F70C95" w:rsidRPr="00AB4904">
        <w:rPr>
          <w:rFonts w:ascii="Arial" w:eastAsia="Microsoft JhengHei UI" w:hAnsi="Arial" w:cs="Arial"/>
          <w:sz w:val="22"/>
          <w:szCs w:val="22"/>
        </w:rPr>
        <w:t>.</w:t>
      </w:r>
      <w:r w:rsidR="003014DE" w:rsidRPr="00AB4904">
        <w:rPr>
          <w:rFonts w:ascii="Arial" w:eastAsia="Microsoft JhengHei UI" w:hAnsi="Arial" w:cs="Arial"/>
          <w:sz w:val="22"/>
          <w:szCs w:val="22"/>
        </w:rPr>
        <w:t xml:space="preserve"> </w:t>
      </w:r>
      <w:r w:rsidR="00F70C95" w:rsidRPr="00AB4904">
        <w:rPr>
          <w:rFonts w:ascii="Arial" w:eastAsia="Microsoft JhengHei UI" w:hAnsi="Arial" w:cs="Arial"/>
          <w:sz w:val="22"/>
          <w:szCs w:val="22"/>
        </w:rPr>
        <w:t>B</w:t>
      </w:r>
      <w:r w:rsidRPr="00AB4904">
        <w:rPr>
          <w:rFonts w:ascii="Arial" w:eastAsia="Microsoft JhengHei UI" w:hAnsi="Arial" w:cs="Arial"/>
          <w:sz w:val="22"/>
          <w:szCs w:val="22"/>
        </w:rPr>
        <w:t>ut nobody's telling these girls that</w:t>
      </w:r>
      <w:r w:rsidR="00F70C95" w:rsidRPr="00AB4904">
        <w:rPr>
          <w:rFonts w:ascii="Arial" w:eastAsia="Microsoft JhengHei UI" w:hAnsi="Arial" w:cs="Arial"/>
          <w:sz w:val="22"/>
          <w:szCs w:val="22"/>
        </w:rPr>
        <w:t>.</w:t>
      </w:r>
      <w:r w:rsidR="003014DE" w:rsidRPr="00AB4904">
        <w:rPr>
          <w:rFonts w:ascii="Arial" w:eastAsia="Microsoft JhengHei UI" w:hAnsi="Arial" w:cs="Arial"/>
          <w:sz w:val="22"/>
          <w:szCs w:val="22"/>
        </w:rPr>
        <w:t xml:space="preserve"> </w:t>
      </w:r>
      <w:r w:rsidR="00F70C95" w:rsidRPr="00AB4904">
        <w:rPr>
          <w:rFonts w:ascii="Arial" w:eastAsia="Microsoft JhengHei UI" w:hAnsi="Arial" w:cs="Arial"/>
          <w:sz w:val="22"/>
          <w:szCs w:val="22"/>
        </w:rPr>
        <w:t>T</w:t>
      </w:r>
      <w:r w:rsidRPr="00AB4904">
        <w:rPr>
          <w:rFonts w:ascii="Arial" w:eastAsia="Microsoft JhengHei UI" w:hAnsi="Arial" w:cs="Arial"/>
          <w:sz w:val="22"/>
          <w:szCs w:val="22"/>
        </w:rPr>
        <w:t xml:space="preserve">hey're </w:t>
      </w:r>
      <w:r w:rsidR="003014DE" w:rsidRPr="00AB4904">
        <w:rPr>
          <w:rFonts w:ascii="Arial" w:eastAsia="Microsoft JhengHei UI" w:hAnsi="Arial" w:cs="Arial"/>
          <w:sz w:val="22"/>
          <w:szCs w:val="22"/>
        </w:rPr>
        <w:t>like “W</w:t>
      </w:r>
      <w:r w:rsidRPr="00AB4904">
        <w:rPr>
          <w:rFonts w:ascii="Arial" w:eastAsia="Microsoft JhengHei UI" w:hAnsi="Arial" w:cs="Arial"/>
          <w:sz w:val="22"/>
          <w:szCs w:val="22"/>
        </w:rPr>
        <w:t>ell, it's not her fault</w:t>
      </w:r>
      <w:r w:rsidR="00ED00FA"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r w:rsidR="00ED00FA" w:rsidRPr="00AB4904">
        <w:rPr>
          <w:rFonts w:ascii="Arial" w:eastAsia="Microsoft JhengHei UI" w:hAnsi="Arial" w:cs="Arial"/>
          <w:sz w:val="22"/>
          <w:szCs w:val="22"/>
        </w:rPr>
        <w:t>S</w:t>
      </w:r>
      <w:r w:rsidRPr="00AB4904">
        <w:rPr>
          <w:rFonts w:ascii="Arial" w:eastAsia="Microsoft JhengHei UI" w:hAnsi="Arial" w:cs="Arial"/>
          <w:sz w:val="22"/>
          <w:szCs w:val="22"/>
        </w:rPr>
        <w:t>he's a slow learner.</w:t>
      </w:r>
      <w:r w:rsidR="003014DE" w:rsidRPr="00AB4904">
        <w:rPr>
          <w:rFonts w:ascii="Arial" w:eastAsia="Microsoft JhengHei UI" w:hAnsi="Arial" w:cs="Arial"/>
          <w:sz w:val="22"/>
          <w:szCs w:val="22"/>
        </w:rPr>
        <w:t>”</w:t>
      </w:r>
      <w:r w:rsidRPr="00AB4904">
        <w:rPr>
          <w:rFonts w:ascii="Arial" w:eastAsia="Microsoft JhengHei UI" w:hAnsi="Arial" w:cs="Arial"/>
          <w:sz w:val="22"/>
          <w:szCs w:val="22"/>
        </w:rPr>
        <w:t xml:space="preserve"> It's </w:t>
      </w:r>
      <w:r w:rsidR="003014DE" w:rsidRPr="00AB4904">
        <w:rPr>
          <w:rFonts w:ascii="Arial" w:eastAsia="Microsoft JhengHei UI" w:hAnsi="Arial" w:cs="Arial"/>
          <w:sz w:val="22"/>
          <w:szCs w:val="22"/>
        </w:rPr>
        <w:t>like</w:t>
      </w:r>
      <w:r w:rsidR="00ED00FA" w:rsidRPr="00AB4904">
        <w:rPr>
          <w:rFonts w:ascii="Arial" w:eastAsia="Microsoft JhengHei UI" w:hAnsi="Arial" w:cs="Arial"/>
          <w:sz w:val="22"/>
          <w:szCs w:val="22"/>
        </w:rPr>
        <w:t>,</w:t>
      </w:r>
      <w:r w:rsidR="003014DE" w:rsidRPr="00AB4904">
        <w:rPr>
          <w:rFonts w:ascii="Arial" w:eastAsia="Microsoft JhengHei UI" w:hAnsi="Arial" w:cs="Arial"/>
          <w:sz w:val="22"/>
          <w:szCs w:val="22"/>
        </w:rPr>
        <w:t xml:space="preserve"> </w:t>
      </w:r>
      <w:r w:rsidR="00ED00FA" w:rsidRPr="00AB4904">
        <w:rPr>
          <w:rFonts w:ascii="Arial" w:eastAsia="Microsoft JhengHei UI" w:hAnsi="Arial" w:cs="Arial"/>
          <w:sz w:val="22"/>
          <w:szCs w:val="22"/>
        </w:rPr>
        <w:t>“N</w:t>
      </w:r>
      <w:r w:rsidRPr="00AB4904">
        <w:rPr>
          <w:rFonts w:ascii="Arial" w:eastAsia="Microsoft JhengHei UI" w:hAnsi="Arial" w:cs="Arial"/>
          <w:sz w:val="22"/>
          <w:szCs w:val="22"/>
        </w:rPr>
        <w:t>o, she didn't get a governess. She hasn't had the chance</w:t>
      </w:r>
      <w:r w:rsidR="000200C3" w:rsidRPr="00AB4904">
        <w:rPr>
          <w:rFonts w:ascii="Arial" w:eastAsia="Microsoft JhengHei UI" w:hAnsi="Arial" w:cs="Arial"/>
          <w:sz w:val="22"/>
          <w:szCs w:val="22"/>
        </w:rPr>
        <w:t>,” like, t</w:t>
      </w:r>
      <w:r w:rsidRPr="00AB4904">
        <w:rPr>
          <w:rFonts w:ascii="Arial" w:eastAsia="Microsoft JhengHei UI" w:hAnsi="Arial" w:cs="Arial"/>
          <w:sz w:val="22"/>
          <w:szCs w:val="22"/>
        </w:rPr>
        <w:t xml:space="preserve">hey've been afforded the opportunity to. </w:t>
      </w:r>
    </w:p>
    <w:p w14:paraId="7A82338F" w14:textId="77777777" w:rsidR="00B31C07" w:rsidRPr="00AB4904" w:rsidRDefault="00B31C07">
      <w:pPr>
        <w:rPr>
          <w:rFonts w:ascii="Arial" w:eastAsia="Microsoft JhengHei UI" w:hAnsi="Arial" w:cs="Arial"/>
          <w:sz w:val="22"/>
          <w:szCs w:val="22"/>
        </w:rPr>
      </w:pPr>
    </w:p>
    <w:p w14:paraId="1C59F0B7" w14:textId="77777777" w:rsidR="00B31C07" w:rsidRPr="00AB4904" w:rsidRDefault="00B31C07">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Yeah. </w:t>
      </w:r>
    </w:p>
    <w:p w14:paraId="29EC507C" w14:textId="77777777" w:rsidR="00B31C07" w:rsidRPr="00AB4904" w:rsidRDefault="00B31C07">
      <w:pPr>
        <w:rPr>
          <w:rFonts w:ascii="Arial" w:eastAsia="Microsoft JhengHei UI" w:hAnsi="Arial" w:cs="Arial"/>
          <w:sz w:val="22"/>
          <w:szCs w:val="22"/>
        </w:rPr>
      </w:pPr>
    </w:p>
    <w:p w14:paraId="7A215BB4" w14:textId="02CB13CF" w:rsidR="003163F1" w:rsidRPr="00AB4904" w:rsidRDefault="00B31C07">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So</w:t>
      </w:r>
      <w:r w:rsidR="000200C3" w:rsidRPr="00AB4904">
        <w:rPr>
          <w:rFonts w:ascii="Arial" w:eastAsia="Microsoft JhengHei UI" w:hAnsi="Arial" w:cs="Arial"/>
          <w:sz w:val="22"/>
          <w:szCs w:val="22"/>
        </w:rPr>
        <w:t>,</w:t>
      </w:r>
      <w:r w:rsidRPr="00AB4904">
        <w:rPr>
          <w:rFonts w:ascii="Arial" w:eastAsia="Microsoft JhengHei UI" w:hAnsi="Arial" w:cs="Arial"/>
          <w:sz w:val="22"/>
          <w:szCs w:val="22"/>
        </w:rPr>
        <w:t xml:space="preserve"> that is super interesting </w:t>
      </w:r>
      <w:r w:rsidR="000200C3" w:rsidRPr="00AB4904">
        <w:rPr>
          <w:rFonts w:ascii="Arial" w:eastAsia="Microsoft JhengHei UI" w:hAnsi="Arial" w:cs="Arial"/>
          <w:sz w:val="22"/>
          <w:szCs w:val="22"/>
        </w:rPr>
        <w:t xml:space="preserve">that </w:t>
      </w:r>
      <w:r w:rsidRPr="00AB4904">
        <w:rPr>
          <w:rFonts w:ascii="Arial" w:eastAsia="Microsoft JhengHei UI" w:hAnsi="Arial" w:cs="Arial"/>
          <w:sz w:val="22"/>
          <w:szCs w:val="22"/>
        </w:rPr>
        <w:t xml:space="preserve">that's being brought up. </w:t>
      </w:r>
    </w:p>
    <w:p w14:paraId="7C2A82AA" w14:textId="77777777" w:rsidR="000200C3" w:rsidRPr="00AB4904" w:rsidRDefault="000200C3">
      <w:pPr>
        <w:rPr>
          <w:rFonts w:ascii="Arial" w:eastAsia="Microsoft JhengHei UI" w:hAnsi="Arial" w:cs="Arial"/>
          <w:b/>
          <w:bCs/>
          <w:sz w:val="22"/>
          <w:szCs w:val="22"/>
        </w:rPr>
      </w:pPr>
    </w:p>
    <w:p w14:paraId="6CC8055E" w14:textId="499694FE"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B31C0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Absolutely. And the other thing</w:t>
      </w:r>
      <w:r w:rsidR="00B31C07" w:rsidRPr="00AB4904">
        <w:rPr>
          <w:rFonts w:ascii="Arial" w:eastAsia="Microsoft JhengHei UI" w:hAnsi="Arial" w:cs="Arial"/>
          <w:sz w:val="22"/>
          <w:szCs w:val="22"/>
        </w:rPr>
        <w:t xml:space="preserve"> like</w:t>
      </w:r>
      <w:r w:rsidR="000200C3" w:rsidRPr="00AB4904">
        <w:rPr>
          <w:rFonts w:ascii="Arial" w:eastAsia="Microsoft JhengHei UI" w:hAnsi="Arial" w:cs="Arial"/>
          <w:sz w:val="22"/>
          <w:szCs w:val="22"/>
        </w:rPr>
        <w:t>,</w:t>
      </w:r>
      <w:r w:rsidR="00B31C07" w:rsidRPr="00AB4904">
        <w:rPr>
          <w:rFonts w:ascii="Arial" w:eastAsia="Microsoft JhengHei UI" w:hAnsi="Arial" w:cs="Arial"/>
          <w:sz w:val="22"/>
          <w:szCs w:val="22"/>
        </w:rPr>
        <w:t xml:space="preserve"> it’s</w:t>
      </w:r>
      <w:r w:rsidR="00AB69A4" w:rsidRPr="00AB4904">
        <w:rPr>
          <w:rFonts w:ascii="Arial" w:eastAsia="Microsoft JhengHei UI" w:hAnsi="Arial" w:cs="Arial"/>
          <w:sz w:val="22"/>
          <w:szCs w:val="22"/>
        </w:rPr>
        <w:t xml:space="preserve"> baked into this part of the story, but </w:t>
      </w:r>
      <w:r w:rsidR="000200C3" w:rsidRPr="00AB4904">
        <w:rPr>
          <w:rFonts w:ascii="Arial" w:eastAsia="Microsoft JhengHei UI" w:hAnsi="Arial" w:cs="Arial"/>
          <w:b/>
          <w:bCs/>
          <w:sz w:val="22"/>
          <w:szCs w:val="22"/>
        </w:rPr>
        <w:t>[00:42:00]</w:t>
      </w:r>
      <w:r w:rsidR="000200C3" w:rsidRPr="00AB4904">
        <w:rPr>
          <w:rFonts w:ascii="Arial" w:eastAsia="Microsoft JhengHei UI" w:hAnsi="Arial" w:cs="Arial"/>
          <w:sz w:val="22"/>
          <w:szCs w:val="22"/>
        </w:rPr>
        <w:t xml:space="preserve"> </w:t>
      </w:r>
      <w:r w:rsidR="00A0384B" w:rsidRPr="00AB4904">
        <w:rPr>
          <w:rFonts w:ascii="Arial" w:eastAsia="Microsoft JhengHei UI" w:hAnsi="Arial" w:cs="Arial"/>
          <w:sz w:val="22"/>
          <w:szCs w:val="22"/>
        </w:rPr>
        <w:t>Maria</w:t>
      </w:r>
      <w:r w:rsidR="00AB69A4" w:rsidRPr="00AB4904">
        <w:rPr>
          <w:rFonts w:ascii="Arial" w:eastAsia="Microsoft JhengHei UI" w:hAnsi="Arial" w:cs="Arial"/>
          <w:sz w:val="22"/>
          <w:szCs w:val="22"/>
        </w:rPr>
        <w:t xml:space="preserve"> and Julia are not told. </w:t>
      </w:r>
      <w:r w:rsidR="00B31C07" w:rsidRPr="00AB4904">
        <w:rPr>
          <w:rFonts w:ascii="Arial" w:eastAsia="Microsoft JhengHei UI" w:hAnsi="Arial" w:cs="Arial"/>
          <w:sz w:val="22"/>
          <w:szCs w:val="22"/>
        </w:rPr>
        <w:t>T</w:t>
      </w:r>
      <w:r w:rsidR="00AB69A4" w:rsidRPr="00AB4904">
        <w:rPr>
          <w:rFonts w:ascii="Arial" w:eastAsia="Microsoft JhengHei UI" w:hAnsi="Arial" w:cs="Arial"/>
          <w:sz w:val="22"/>
          <w:szCs w:val="22"/>
        </w:rPr>
        <w:t>hey don't understand the differences in class between them and Fanny</w:t>
      </w:r>
      <w:r w:rsidR="00D01D61"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D01D61" w:rsidRPr="00AB4904">
        <w:rPr>
          <w:rFonts w:ascii="Arial" w:eastAsia="Microsoft JhengHei UI" w:hAnsi="Arial" w:cs="Arial"/>
          <w:sz w:val="22"/>
          <w:szCs w:val="22"/>
        </w:rPr>
        <w:t>I</w:t>
      </w:r>
      <w:r w:rsidR="00AB69A4" w:rsidRPr="00AB4904">
        <w:rPr>
          <w:rFonts w:ascii="Arial" w:eastAsia="Microsoft JhengHei UI" w:hAnsi="Arial" w:cs="Arial"/>
          <w:sz w:val="22"/>
          <w:szCs w:val="22"/>
        </w:rPr>
        <w:t>nherently, they are forced to understand that there's a gap between what Fanny knows and what they know</w:t>
      </w:r>
      <w:r w:rsidR="00D01D61" w:rsidRPr="00AB4904">
        <w:rPr>
          <w:rFonts w:ascii="Arial" w:eastAsia="Microsoft JhengHei UI" w:hAnsi="Arial" w:cs="Arial"/>
          <w:sz w:val="22"/>
          <w:szCs w:val="22"/>
        </w:rPr>
        <w:t>,</w:t>
      </w:r>
      <w:r w:rsidR="00B31C07" w:rsidRPr="00AB4904">
        <w:rPr>
          <w:rFonts w:ascii="Arial" w:eastAsia="Microsoft JhengHei UI" w:hAnsi="Arial" w:cs="Arial"/>
          <w:sz w:val="22"/>
          <w:szCs w:val="22"/>
        </w:rPr>
        <w:t xml:space="preserve"> a</w:t>
      </w:r>
      <w:r w:rsidR="00AB69A4" w:rsidRPr="00AB4904">
        <w:rPr>
          <w:rFonts w:ascii="Arial" w:eastAsia="Microsoft JhengHei UI" w:hAnsi="Arial" w:cs="Arial"/>
          <w:sz w:val="22"/>
          <w:szCs w:val="22"/>
        </w:rPr>
        <w:t xml:space="preserve">nd then we'll get into it. Norris explains to them why they're better than her. </w:t>
      </w:r>
    </w:p>
    <w:p w14:paraId="21E495BC" w14:textId="77777777" w:rsidR="00D01D61" w:rsidRPr="00AB4904" w:rsidRDefault="00D01D61">
      <w:pPr>
        <w:rPr>
          <w:rFonts w:ascii="Arial" w:eastAsia="Microsoft JhengHei UI" w:hAnsi="Arial" w:cs="Arial"/>
          <w:b/>
          <w:bCs/>
          <w:sz w:val="22"/>
          <w:szCs w:val="22"/>
        </w:rPr>
      </w:pPr>
    </w:p>
    <w:p w14:paraId="5082E673" w14:textId="683DB20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B31C0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w:t>
      </w:r>
    </w:p>
    <w:p w14:paraId="50F660C3" w14:textId="77777777" w:rsidR="00D01D61" w:rsidRPr="00AB4904" w:rsidRDefault="00D01D61">
      <w:pPr>
        <w:rPr>
          <w:rFonts w:ascii="Arial" w:eastAsia="Microsoft JhengHei UI" w:hAnsi="Arial" w:cs="Arial"/>
          <w:b/>
          <w:bCs/>
          <w:sz w:val="22"/>
          <w:szCs w:val="22"/>
        </w:rPr>
      </w:pPr>
    </w:p>
    <w:p w14:paraId="48CFBAFE" w14:textId="74D326F9"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B31C0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t's almost </w:t>
      </w:r>
      <w:r w:rsidR="00B31C07" w:rsidRPr="00AB4904">
        <w:rPr>
          <w:rFonts w:ascii="Arial" w:eastAsia="Microsoft JhengHei UI" w:hAnsi="Arial" w:cs="Arial"/>
          <w:sz w:val="22"/>
          <w:szCs w:val="22"/>
        </w:rPr>
        <w:t xml:space="preserve">like </w:t>
      </w:r>
      <w:r w:rsidR="00AB69A4" w:rsidRPr="00AB4904">
        <w:rPr>
          <w:rFonts w:ascii="Arial" w:eastAsia="Microsoft JhengHei UI" w:hAnsi="Arial" w:cs="Arial"/>
          <w:sz w:val="22"/>
          <w:szCs w:val="22"/>
        </w:rPr>
        <w:t xml:space="preserve">it shows class as a </w:t>
      </w:r>
      <w:proofErr w:type="gramStart"/>
      <w:r w:rsidR="00AB69A4" w:rsidRPr="00AB4904">
        <w:rPr>
          <w:rFonts w:ascii="Arial" w:eastAsia="Microsoft JhengHei UI" w:hAnsi="Arial" w:cs="Arial"/>
          <w:sz w:val="22"/>
          <w:szCs w:val="22"/>
        </w:rPr>
        <w:t>construct</w:t>
      </w:r>
      <w:proofErr w:type="gramEnd"/>
      <w:r w:rsidR="00AB69A4" w:rsidRPr="00AB4904">
        <w:rPr>
          <w:rFonts w:ascii="Arial" w:eastAsia="Microsoft JhengHei UI" w:hAnsi="Arial" w:cs="Arial"/>
          <w:sz w:val="22"/>
          <w:szCs w:val="22"/>
        </w:rPr>
        <w:t xml:space="preserve"> in this society. </w:t>
      </w:r>
      <w:r w:rsidR="00690598" w:rsidRPr="00AB4904">
        <w:rPr>
          <w:rFonts w:ascii="Arial" w:eastAsia="Microsoft JhengHei UI" w:hAnsi="Arial" w:cs="Arial"/>
          <w:sz w:val="22"/>
          <w:szCs w:val="22"/>
        </w:rPr>
        <w:t>T</w:t>
      </w:r>
      <w:r w:rsidR="00AB69A4" w:rsidRPr="00AB4904">
        <w:rPr>
          <w:rFonts w:ascii="Arial" w:eastAsia="Microsoft JhengHei UI" w:hAnsi="Arial" w:cs="Arial"/>
          <w:sz w:val="22"/>
          <w:szCs w:val="22"/>
        </w:rPr>
        <w:t xml:space="preserve">here's so much to unpack in these first two chapters about what Jane Austen is saying about class </w:t>
      </w:r>
      <w:proofErr w:type="gramStart"/>
      <w:r w:rsidR="00AB69A4" w:rsidRPr="00AB4904">
        <w:rPr>
          <w:rFonts w:ascii="Arial" w:eastAsia="Microsoft JhengHei UI" w:hAnsi="Arial" w:cs="Arial"/>
          <w:sz w:val="22"/>
          <w:szCs w:val="22"/>
        </w:rPr>
        <w:t>from the get go</w:t>
      </w:r>
      <w:proofErr w:type="gramEnd"/>
      <w:r w:rsidR="00AB69A4" w:rsidRPr="00AB4904">
        <w:rPr>
          <w:rFonts w:ascii="Arial" w:eastAsia="Microsoft JhengHei UI" w:hAnsi="Arial" w:cs="Arial"/>
          <w:sz w:val="22"/>
          <w:szCs w:val="22"/>
        </w:rPr>
        <w:t xml:space="preserve"> from the three sisters who forged their own paths in very different classes. And then</w:t>
      </w:r>
      <w:r w:rsidR="00690598"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hen you get to this upper </w:t>
      </w:r>
      <w:proofErr w:type="gramStart"/>
      <w:r w:rsidR="00AB69A4" w:rsidRPr="00AB4904">
        <w:rPr>
          <w:rFonts w:ascii="Arial" w:eastAsia="Microsoft JhengHei UI" w:hAnsi="Arial" w:cs="Arial"/>
          <w:sz w:val="22"/>
          <w:szCs w:val="22"/>
        </w:rPr>
        <w:t>echelon</w:t>
      </w:r>
      <w:r w:rsidR="00A8162E" w:rsidRPr="00AB4904">
        <w:rPr>
          <w:rFonts w:ascii="Arial" w:eastAsia="Microsoft JhengHei UI" w:hAnsi="Arial" w:cs="Arial"/>
          <w:sz w:val="22"/>
          <w:szCs w:val="22"/>
        </w:rPr>
        <w:t>-- W</w:t>
      </w:r>
      <w:r w:rsidR="00AB69A4" w:rsidRPr="00AB4904">
        <w:rPr>
          <w:rFonts w:ascii="Arial" w:eastAsia="Microsoft JhengHei UI" w:hAnsi="Arial" w:cs="Arial"/>
          <w:sz w:val="22"/>
          <w:szCs w:val="22"/>
        </w:rPr>
        <w:t>e'll</w:t>
      </w:r>
      <w:proofErr w:type="gramEnd"/>
      <w:r w:rsidR="00AB69A4" w:rsidRPr="00AB4904">
        <w:rPr>
          <w:rFonts w:ascii="Arial" w:eastAsia="Microsoft JhengHei UI" w:hAnsi="Arial" w:cs="Arial"/>
          <w:sz w:val="22"/>
          <w:szCs w:val="22"/>
        </w:rPr>
        <w:t xml:space="preserve"> talk about it, but the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s generally already are</w:t>
      </w:r>
      <w:r w:rsidR="00B31C0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ndicting the upper </w:t>
      </w:r>
      <w:proofErr w:type="gramStart"/>
      <w:r w:rsidR="00AB69A4" w:rsidRPr="00AB4904">
        <w:rPr>
          <w:rFonts w:ascii="Arial" w:eastAsia="Microsoft JhengHei UI" w:hAnsi="Arial" w:cs="Arial"/>
          <w:sz w:val="22"/>
          <w:szCs w:val="22"/>
        </w:rPr>
        <w:t>class</w:t>
      </w:r>
      <w:r w:rsidR="008A2B11"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w:t>
      </w:r>
      <w:proofErr w:type="gramEnd"/>
      <w:r w:rsidR="00AB69A4" w:rsidRPr="00AB4904">
        <w:rPr>
          <w:rFonts w:ascii="Arial" w:eastAsia="Microsoft JhengHei UI" w:hAnsi="Arial" w:cs="Arial"/>
          <w:sz w:val="22"/>
          <w:szCs w:val="22"/>
        </w:rPr>
        <w:t xml:space="preserve"> showing them to feel </w:t>
      </w:r>
      <w:r w:rsidR="00B31C07" w:rsidRPr="00AB4904">
        <w:rPr>
          <w:rFonts w:ascii="Arial" w:eastAsia="Microsoft JhengHei UI" w:hAnsi="Arial" w:cs="Arial"/>
          <w:sz w:val="22"/>
          <w:szCs w:val="22"/>
        </w:rPr>
        <w:t>t</w:t>
      </w:r>
      <w:r w:rsidR="00AB69A4" w:rsidRPr="00AB4904">
        <w:rPr>
          <w:rFonts w:ascii="Arial" w:eastAsia="Microsoft JhengHei UI" w:hAnsi="Arial" w:cs="Arial"/>
          <w:sz w:val="22"/>
          <w:szCs w:val="22"/>
        </w:rPr>
        <w:t xml:space="preserve">hemselves inherently better than those beneath them. </w:t>
      </w:r>
    </w:p>
    <w:p w14:paraId="64C5A662" w14:textId="77777777" w:rsidR="00441D35" w:rsidRPr="00AB4904" w:rsidRDefault="00441D35">
      <w:pPr>
        <w:rPr>
          <w:rFonts w:ascii="Arial" w:eastAsia="Microsoft JhengHei UI" w:hAnsi="Arial" w:cs="Arial"/>
          <w:b/>
          <w:bCs/>
          <w:sz w:val="22"/>
          <w:szCs w:val="22"/>
        </w:rPr>
      </w:pPr>
    </w:p>
    <w:p w14:paraId="1B7DDDF7" w14:textId="5C27250F" w:rsidR="00B31C07"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B31C07" w:rsidRPr="00AB4904">
        <w:rPr>
          <w:rFonts w:ascii="Arial" w:eastAsia="Microsoft JhengHei UI" w:hAnsi="Arial" w:cs="Arial"/>
          <w:sz w:val="22"/>
          <w:szCs w:val="22"/>
        </w:rPr>
        <w:t xml:space="preserve"> Right. </w:t>
      </w:r>
    </w:p>
    <w:p w14:paraId="4512A2DA" w14:textId="77777777" w:rsidR="00B31C07" w:rsidRPr="00AB4904" w:rsidRDefault="00B31C07">
      <w:pPr>
        <w:rPr>
          <w:rFonts w:ascii="Arial" w:eastAsia="Microsoft JhengHei UI" w:hAnsi="Arial" w:cs="Arial"/>
          <w:sz w:val="22"/>
          <w:szCs w:val="22"/>
        </w:rPr>
      </w:pPr>
    </w:p>
    <w:p w14:paraId="566BE9AB" w14:textId="77B243B9" w:rsidR="00B31C07" w:rsidRPr="00AB4904" w:rsidRDefault="00B31C07">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Yeah. </w:t>
      </w:r>
    </w:p>
    <w:p w14:paraId="0DF4319B" w14:textId="77777777" w:rsidR="00B31C07" w:rsidRPr="00AB4904" w:rsidRDefault="00B31C07">
      <w:pPr>
        <w:rPr>
          <w:rFonts w:ascii="Arial" w:eastAsia="Microsoft JhengHei UI" w:hAnsi="Arial" w:cs="Arial"/>
          <w:sz w:val="22"/>
          <w:szCs w:val="22"/>
        </w:rPr>
      </w:pPr>
    </w:p>
    <w:p w14:paraId="7371ADAB" w14:textId="77777777" w:rsidR="00113E72" w:rsidRPr="00AB4904" w:rsidRDefault="00B31C07">
      <w:pPr>
        <w:rPr>
          <w:rFonts w:ascii="Arial" w:hAnsi="Arial" w:cs="Arial"/>
          <w:color w:val="292C2E"/>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I wanted to read this next part</w:t>
      </w:r>
      <w:r w:rsidR="00900E32" w:rsidRPr="00AB4904">
        <w:rPr>
          <w:rFonts w:ascii="Arial" w:eastAsia="Microsoft JhengHei UI" w:hAnsi="Arial" w:cs="Arial"/>
          <w:sz w:val="22"/>
          <w:szCs w:val="22"/>
        </w:rPr>
        <w:t>,</w:t>
      </w:r>
      <w:r w:rsidRPr="00AB4904">
        <w:rPr>
          <w:rFonts w:ascii="Arial" w:eastAsia="Microsoft JhengHei UI" w:hAnsi="Arial" w:cs="Arial"/>
          <w:sz w:val="22"/>
          <w:szCs w:val="22"/>
        </w:rPr>
        <w:t xml:space="preserve"> because I don't understand how these people can think that they don't mean to be cruel. It </w:t>
      </w:r>
      <w:r w:rsidR="00BD17EC" w:rsidRPr="00AB4904">
        <w:rPr>
          <w:rFonts w:ascii="Arial" w:eastAsia="Microsoft JhengHei UI" w:hAnsi="Arial" w:cs="Arial"/>
          <w:b/>
          <w:bCs/>
          <w:sz w:val="22"/>
          <w:szCs w:val="22"/>
        </w:rPr>
        <w:t>[00:43:00]</w:t>
      </w:r>
      <w:r w:rsidR="00BD17EC" w:rsidRPr="00AB4904">
        <w:rPr>
          <w:rFonts w:ascii="Arial" w:eastAsia="Microsoft JhengHei UI" w:hAnsi="Arial" w:cs="Arial"/>
          <w:sz w:val="22"/>
          <w:szCs w:val="22"/>
        </w:rPr>
        <w:t xml:space="preserve"> </w:t>
      </w:r>
      <w:r w:rsidRPr="00AB4904">
        <w:rPr>
          <w:rFonts w:ascii="Arial" w:eastAsia="Microsoft JhengHei UI" w:hAnsi="Arial" w:cs="Arial"/>
          <w:sz w:val="22"/>
          <w:szCs w:val="22"/>
        </w:rPr>
        <w:t>says</w:t>
      </w:r>
      <w:r w:rsidR="00113E72"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r w:rsidR="00113E72" w:rsidRPr="00AB4904">
        <w:rPr>
          <w:rFonts w:ascii="Arial" w:eastAsia="Microsoft JhengHei UI" w:hAnsi="Arial" w:cs="Arial"/>
          <w:sz w:val="22"/>
          <w:szCs w:val="22"/>
        </w:rPr>
        <w:t xml:space="preserve">“Her elder cousins mortified her by reflections on her </w:t>
      </w:r>
      <w:proofErr w:type="gramStart"/>
      <w:r w:rsidR="00113E72" w:rsidRPr="00AB4904">
        <w:rPr>
          <w:rFonts w:ascii="Arial" w:eastAsia="Microsoft JhengHei UI" w:hAnsi="Arial" w:cs="Arial"/>
          <w:sz w:val="22"/>
          <w:szCs w:val="22"/>
        </w:rPr>
        <w:t>size, and</w:t>
      </w:r>
      <w:proofErr w:type="gramEnd"/>
      <w:r w:rsidR="00113E72" w:rsidRPr="00AB4904">
        <w:rPr>
          <w:rFonts w:ascii="Arial" w:eastAsia="Microsoft JhengHei UI" w:hAnsi="Arial" w:cs="Arial"/>
          <w:sz w:val="22"/>
          <w:szCs w:val="22"/>
        </w:rPr>
        <w:t xml:space="preserve"> abashed her by noticing her shyness</w:t>
      </w:r>
      <w:r w:rsidRPr="00AB4904">
        <w:rPr>
          <w:rFonts w:ascii="Arial" w:eastAsia="Microsoft JhengHei UI" w:hAnsi="Arial" w:cs="Arial"/>
          <w:sz w:val="22"/>
          <w:szCs w:val="22"/>
        </w:rPr>
        <w:t>. M</w:t>
      </w:r>
      <w:r w:rsidR="00113E72" w:rsidRPr="00AB4904">
        <w:rPr>
          <w:rFonts w:ascii="Arial" w:eastAsia="Microsoft JhengHei UI" w:hAnsi="Arial" w:cs="Arial"/>
          <w:sz w:val="22"/>
          <w:szCs w:val="22"/>
        </w:rPr>
        <w:t>is</w:t>
      </w:r>
      <w:r w:rsidRPr="00AB4904">
        <w:rPr>
          <w:rFonts w:ascii="Arial" w:eastAsia="Microsoft JhengHei UI" w:hAnsi="Arial" w:cs="Arial"/>
          <w:sz w:val="22"/>
          <w:szCs w:val="22"/>
        </w:rPr>
        <w:t xml:space="preserve">s Lee, that's the governess, </w:t>
      </w:r>
      <w:r w:rsidR="00113E72" w:rsidRPr="00AB4904">
        <w:rPr>
          <w:rFonts w:ascii="Arial" w:hAnsi="Arial" w:cs="Arial"/>
          <w:color w:val="292C2E"/>
          <w:sz w:val="22"/>
          <w:szCs w:val="22"/>
        </w:rPr>
        <w:t xml:space="preserve">wondered at her ignorance, and the </w:t>
      </w:r>
      <w:proofErr w:type="gramStart"/>
      <w:r w:rsidR="00113E72" w:rsidRPr="00AB4904">
        <w:rPr>
          <w:rFonts w:ascii="Arial" w:hAnsi="Arial" w:cs="Arial"/>
          <w:color w:val="292C2E"/>
          <w:sz w:val="22"/>
          <w:szCs w:val="22"/>
        </w:rPr>
        <w:t>maid-servants</w:t>
      </w:r>
      <w:proofErr w:type="gramEnd"/>
      <w:r w:rsidR="00113E72" w:rsidRPr="00AB4904">
        <w:rPr>
          <w:rFonts w:ascii="Arial" w:hAnsi="Arial" w:cs="Arial"/>
          <w:color w:val="292C2E"/>
          <w:sz w:val="22"/>
          <w:szCs w:val="22"/>
        </w:rPr>
        <w:t xml:space="preserve"> sneered at her clothes.</w:t>
      </w:r>
    </w:p>
    <w:p w14:paraId="57D57728" w14:textId="77777777" w:rsidR="00113E72" w:rsidRPr="00AB4904" w:rsidRDefault="00113E72">
      <w:pPr>
        <w:rPr>
          <w:rFonts w:ascii="Arial" w:hAnsi="Arial" w:cs="Arial"/>
          <w:color w:val="292C2E"/>
          <w:sz w:val="22"/>
          <w:szCs w:val="22"/>
        </w:rPr>
      </w:pPr>
    </w:p>
    <w:p w14:paraId="64458DB8" w14:textId="540B42B7" w:rsidR="003163F1" w:rsidRPr="00AB4904" w:rsidRDefault="00113E72">
      <w:pPr>
        <w:rPr>
          <w:rFonts w:ascii="Arial" w:eastAsia="Microsoft JhengHei UI" w:hAnsi="Arial" w:cs="Arial"/>
          <w:sz w:val="22"/>
          <w:szCs w:val="22"/>
        </w:rPr>
      </w:pPr>
      <w:r w:rsidRPr="00AB4904">
        <w:rPr>
          <w:rFonts w:ascii="Arial" w:hAnsi="Arial" w:cs="Arial"/>
          <w:color w:val="292C2E"/>
          <w:sz w:val="22"/>
          <w:szCs w:val="22"/>
        </w:rPr>
        <w:t>and when to these sorrows was added the idea of the brothers and sisters among whom she had always been important as playfellow, instructress, and nurse, the despondence that sunk her little heart was severe.</w:t>
      </w:r>
      <w:r w:rsidR="00065012" w:rsidRPr="00AB4904">
        <w:rPr>
          <w:rFonts w:ascii="Arial" w:hAnsi="Arial" w:cs="Arial"/>
          <w:color w:val="292C2E"/>
          <w:sz w:val="22"/>
          <w:szCs w:val="22"/>
        </w:rPr>
        <w:t>”</w:t>
      </w:r>
      <w:r w:rsidR="00B31C07" w:rsidRPr="00AB4904">
        <w:rPr>
          <w:rFonts w:ascii="Arial" w:eastAsia="Microsoft JhengHei UI" w:hAnsi="Arial" w:cs="Arial"/>
          <w:sz w:val="22"/>
          <w:szCs w:val="22"/>
        </w:rPr>
        <w:t xml:space="preserve"> </w:t>
      </w:r>
    </w:p>
    <w:p w14:paraId="68394B89" w14:textId="77777777" w:rsidR="00065012" w:rsidRPr="00AB4904" w:rsidRDefault="00065012">
      <w:pPr>
        <w:rPr>
          <w:rFonts w:ascii="Arial" w:eastAsia="Microsoft JhengHei UI" w:hAnsi="Arial" w:cs="Arial"/>
          <w:b/>
          <w:bCs/>
          <w:sz w:val="22"/>
          <w:szCs w:val="22"/>
        </w:rPr>
      </w:pPr>
    </w:p>
    <w:p w14:paraId="25331DEC" w14:textId="2D2483F3" w:rsidR="00B31C07"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AB69A4" w:rsidRPr="00AB4904">
        <w:rPr>
          <w:rFonts w:ascii="Arial" w:eastAsia="Microsoft JhengHei UI" w:hAnsi="Arial" w:cs="Arial"/>
          <w:sz w:val="22"/>
          <w:szCs w:val="22"/>
        </w:rPr>
        <w:t xml:space="preserve"> </w:t>
      </w:r>
      <w:r w:rsidR="00065012" w:rsidRPr="00AB4904">
        <w:rPr>
          <w:rFonts w:ascii="Arial" w:eastAsia="Microsoft JhengHei UI" w:hAnsi="Arial" w:cs="Arial"/>
          <w:sz w:val="22"/>
          <w:szCs w:val="22"/>
        </w:rPr>
        <w:t>T</w:t>
      </w:r>
      <w:r w:rsidR="00AB69A4" w:rsidRPr="00AB4904">
        <w:rPr>
          <w:rFonts w:ascii="Arial" w:eastAsia="Microsoft JhengHei UI" w:hAnsi="Arial" w:cs="Arial"/>
          <w:sz w:val="22"/>
          <w:szCs w:val="22"/>
        </w:rPr>
        <w:t>his is not Sir Thomas and Mrs. Norris, who agreed to not be unkind to her. These are</w:t>
      </w:r>
      <w:r w:rsidR="00B31C07" w:rsidRPr="00AB4904">
        <w:rPr>
          <w:rFonts w:ascii="Arial" w:eastAsia="Microsoft JhengHei UI" w:hAnsi="Arial" w:cs="Arial"/>
          <w:sz w:val="22"/>
          <w:szCs w:val="22"/>
        </w:rPr>
        <w:t>--</w:t>
      </w:r>
    </w:p>
    <w:p w14:paraId="3F5722DB" w14:textId="77777777" w:rsidR="00B31C07" w:rsidRPr="00AB4904" w:rsidRDefault="00B31C07">
      <w:pPr>
        <w:rPr>
          <w:rFonts w:ascii="Arial" w:eastAsia="Microsoft JhengHei UI" w:hAnsi="Arial" w:cs="Arial"/>
          <w:sz w:val="22"/>
          <w:szCs w:val="22"/>
        </w:rPr>
      </w:pPr>
    </w:p>
    <w:p w14:paraId="4FCFCF27" w14:textId="05D1EE6F" w:rsidR="00B31C07" w:rsidRPr="00AB4904" w:rsidRDefault="00B31C07">
      <w:pPr>
        <w:rPr>
          <w:rFonts w:ascii="Arial" w:eastAsia="Microsoft JhengHei UI" w:hAnsi="Arial" w:cs="Arial"/>
          <w:sz w:val="22"/>
          <w:szCs w:val="22"/>
        </w:rPr>
      </w:pPr>
      <w:r w:rsidRPr="00AB4904">
        <w:rPr>
          <w:rFonts w:ascii="Arial" w:eastAsia="Microsoft JhengHei UI" w:hAnsi="Arial" w:cs="Arial"/>
          <w:b/>
          <w:bCs/>
          <w:sz w:val="22"/>
          <w:szCs w:val="22"/>
        </w:rPr>
        <w:t>Molly:</w:t>
      </w:r>
      <w:r w:rsidRPr="00AB4904">
        <w:rPr>
          <w:rFonts w:ascii="Arial" w:eastAsia="Microsoft JhengHei UI" w:hAnsi="Arial" w:cs="Arial"/>
          <w:sz w:val="22"/>
          <w:szCs w:val="22"/>
        </w:rPr>
        <w:t xml:space="preserve"> It’s everybody else. </w:t>
      </w:r>
    </w:p>
    <w:p w14:paraId="7034C68E" w14:textId="77777777" w:rsidR="00B31C07" w:rsidRPr="00AB4904" w:rsidRDefault="00B31C07">
      <w:pPr>
        <w:rPr>
          <w:rFonts w:ascii="Arial" w:eastAsia="Microsoft JhengHei UI" w:hAnsi="Arial" w:cs="Arial"/>
          <w:sz w:val="22"/>
          <w:szCs w:val="22"/>
        </w:rPr>
      </w:pPr>
    </w:p>
    <w:p w14:paraId="5B5AB7D0" w14:textId="089C6C27" w:rsidR="003163F1" w:rsidRPr="00AB4904" w:rsidRDefault="00B31C07">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Yeah. It shows how immediately</w:t>
      </w:r>
      <w:r w:rsidR="00065012" w:rsidRPr="00AB4904">
        <w:rPr>
          <w:rFonts w:ascii="Arial" w:eastAsia="Microsoft JhengHei UI" w:hAnsi="Arial" w:cs="Arial"/>
          <w:sz w:val="22"/>
          <w:szCs w:val="22"/>
        </w:rPr>
        <w:t>-- W</w:t>
      </w:r>
      <w:r w:rsidRPr="00AB4904">
        <w:rPr>
          <w:rFonts w:ascii="Arial" w:eastAsia="Microsoft JhengHei UI" w:hAnsi="Arial" w:cs="Arial"/>
          <w:sz w:val="22"/>
          <w:szCs w:val="22"/>
        </w:rPr>
        <w:t xml:space="preserve">hen someone's different than you, they immediately latch on to class. </w:t>
      </w:r>
      <w:r w:rsidR="00065012" w:rsidRPr="00AB4904">
        <w:rPr>
          <w:rFonts w:ascii="Arial" w:eastAsia="Microsoft JhengHei UI" w:hAnsi="Arial" w:cs="Arial"/>
          <w:sz w:val="22"/>
          <w:szCs w:val="22"/>
        </w:rPr>
        <w:t>Y</w:t>
      </w:r>
      <w:r w:rsidRPr="00AB4904">
        <w:rPr>
          <w:rFonts w:ascii="Arial" w:eastAsia="Microsoft JhengHei UI" w:hAnsi="Arial" w:cs="Arial"/>
          <w:sz w:val="22"/>
          <w:szCs w:val="22"/>
        </w:rPr>
        <w:t xml:space="preserve">ou can see class being constructed in real time around Fanny. </w:t>
      </w:r>
    </w:p>
    <w:p w14:paraId="05336C75" w14:textId="77777777" w:rsidR="00065012" w:rsidRPr="00AB4904" w:rsidRDefault="00065012">
      <w:pPr>
        <w:rPr>
          <w:rFonts w:ascii="Arial" w:eastAsia="Microsoft JhengHei UI" w:hAnsi="Arial" w:cs="Arial"/>
          <w:b/>
          <w:bCs/>
          <w:sz w:val="22"/>
          <w:szCs w:val="22"/>
        </w:rPr>
      </w:pPr>
    </w:p>
    <w:p w14:paraId="424A9CF3" w14:textId="047B31D5"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B31C0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6054F07F" w14:textId="77777777" w:rsidR="00065012" w:rsidRPr="00AB4904" w:rsidRDefault="00065012">
      <w:pPr>
        <w:rPr>
          <w:rFonts w:ascii="Arial" w:eastAsia="Microsoft JhengHei UI" w:hAnsi="Arial" w:cs="Arial"/>
          <w:b/>
          <w:bCs/>
          <w:sz w:val="22"/>
          <w:szCs w:val="22"/>
        </w:rPr>
      </w:pPr>
    </w:p>
    <w:p w14:paraId="4373EFD1" w14:textId="21851872"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B31C0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nd the way in which </w:t>
      </w:r>
      <w:r w:rsidR="00A0384B" w:rsidRPr="00AB4904">
        <w:rPr>
          <w:rFonts w:ascii="Arial" w:eastAsia="Microsoft JhengHei UI" w:hAnsi="Arial" w:cs="Arial"/>
          <w:sz w:val="22"/>
          <w:szCs w:val="22"/>
        </w:rPr>
        <w:t>Maria</w:t>
      </w:r>
      <w:r w:rsidR="00AB69A4" w:rsidRPr="00AB4904">
        <w:rPr>
          <w:rFonts w:ascii="Arial" w:eastAsia="Microsoft JhengHei UI" w:hAnsi="Arial" w:cs="Arial"/>
          <w:sz w:val="22"/>
          <w:szCs w:val="22"/>
        </w:rPr>
        <w:t>, Julia</w:t>
      </w:r>
      <w:r w:rsidR="00065012"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Fanny each come into their own </w:t>
      </w:r>
      <w:proofErr w:type="gramStart"/>
      <w:r w:rsidR="00AB69A4" w:rsidRPr="00AB4904">
        <w:rPr>
          <w:rFonts w:ascii="Arial" w:eastAsia="Microsoft JhengHei UI" w:hAnsi="Arial" w:cs="Arial"/>
          <w:sz w:val="22"/>
          <w:szCs w:val="22"/>
        </w:rPr>
        <w:t>of understanding</w:t>
      </w:r>
      <w:proofErr w:type="gramEnd"/>
      <w:r w:rsidR="00AB69A4" w:rsidRPr="00AB4904">
        <w:rPr>
          <w:rFonts w:ascii="Arial" w:eastAsia="Microsoft JhengHei UI" w:hAnsi="Arial" w:cs="Arial"/>
          <w:sz w:val="22"/>
          <w:szCs w:val="22"/>
        </w:rPr>
        <w:t xml:space="preserve"> their place in society through their relationships with each other at a very young age. </w:t>
      </w:r>
    </w:p>
    <w:p w14:paraId="77331D25" w14:textId="77777777" w:rsidR="00CD6BD2" w:rsidRPr="00AB4904" w:rsidRDefault="00CD6BD2">
      <w:pPr>
        <w:rPr>
          <w:rFonts w:ascii="Arial" w:eastAsia="Microsoft JhengHei UI" w:hAnsi="Arial" w:cs="Arial"/>
          <w:b/>
          <w:bCs/>
          <w:sz w:val="22"/>
          <w:szCs w:val="22"/>
        </w:rPr>
      </w:pPr>
    </w:p>
    <w:p w14:paraId="51C40116" w14:textId="5F3E6199"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B31C0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7B0414B2" w14:textId="77777777" w:rsidR="00CD6BD2" w:rsidRPr="00AB4904" w:rsidRDefault="00CD6BD2">
      <w:pPr>
        <w:rPr>
          <w:rFonts w:ascii="Arial" w:eastAsia="Microsoft JhengHei UI" w:hAnsi="Arial" w:cs="Arial"/>
          <w:b/>
          <w:bCs/>
          <w:sz w:val="22"/>
          <w:szCs w:val="22"/>
        </w:rPr>
      </w:pPr>
    </w:p>
    <w:p w14:paraId="676A92DD" w14:textId="267F4197"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B31C0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This is a Jane Austen novel. Damn. </w:t>
      </w:r>
      <w:r w:rsidR="00B31C07" w:rsidRPr="00AB4904">
        <w:rPr>
          <w:rFonts w:ascii="Arial" w:eastAsia="Microsoft JhengHei UI" w:hAnsi="Arial" w:cs="Arial"/>
          <w:sz w:val="22"/>
          <w:szCs w:val="22"/>
        </w:rPr>
        <w:t xml:space="preserve">[chuckles] </w:t>
      </w:r>
    </w:p>
    <w:p w14:paraId="5A594EE7" w14:textId="77777777" w:rsidR="00021502" w:rsidRPr="00AB4904" w:rsidRDefault="00021502">
      <w:pPr>
        <w:rPr>
          <w:rFonts w:ascii="Arial" w:eastAsia="Microsoft JhengHei UI" w:hAnsi="Arial" w:cs="Arial"/>
          <w:b/>
          <w:bCs/>
          <w:sz w:val="22"/>
          <w:szCs w:val="22"/>
        </w:rPr>
      </w:pPr>
    </w:p>
    <w:p w14:paraId="7E911B5F" w14:textId="327FDFB2"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B31C0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Fanny gets better at hiding her </w:t>
      </w:r>
      <w:r w:rsidR="00F53214" w:rsidRPr="00AB4904">
        <w:rPr>
          <w:rFonts w:ascii="Arial" w:eastAsia="Microsoft JhengHei UI" w:hAnsi="Arial" w:cs="Arial"/>
          <w:b/>
          <w:bCs/>
          <w:sz w:val="22"/>
          <w:szCs w:val="22"/>
        </w:rPr>
        <w:t>[00:44:00]</w:t>
      </w:r>
      <w:r w:rsidR="00F53214"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emotions.</w:t>
      </w:r>
      <w:r w:rsidR="00B31C07" w:rsidRPr="00AB4904">
        <w:rPr>
          <w:rFonts w:ascii="Arial" w:hAnsi="Arial" w:cs="Arial"/>
          <w:sz w:val="22"/>
          <w:szCs w:val="22"/>
        </w:rPr>
        <w:t xml:space="preserve"> </w:t>
      </w:r>
      <w:r w:rsidR="00AB69A4" w:rsidRPr="00AB4904">
        <w:rPr>
          <w:rFonts w:ascii="Arial" w:eastAsia="Microsoft JhengHei UI" w:hAnsi="Arial" w:cs="Arial"/>
          <w:sz w:val="22"/>
          <w:szCs w:val="22"/>
        </w:rPr>
        <w:t xml:space="preserve">She just spends a lot of time crying in her room. But they don't necessarily know that. It </w:t>
      </w:r>
      <w:proofErr w:type="gramStart"/>
      <w:r w:rsidR="00AB69A4" w:rsidRPr="00AB4904">
        <w:rPr>
          <w:rFonts w:ascii="Arial" w:eastAsia="Microsoft JhengHei UI" w:hAnsi="Arial" w:cs="Arial"/>
          <w:sz w:val="22"/>
          <w:szCs w:val="22"/>
        </w:rPr>
        <w:t>says</w:t>
      </w:r>
      <w:proofErr w:type="gramEnd"/>
      <w:r w:rsidR="00AB69A4" w:rsidRPr="00AB4904">
        <w:rPr>
          <w:rFonts w:ascii="Arial" w:eastAsia="Microsoft JhengHei UI" w:hAnsi="Arial" w:cs="Arial"/>
          <w:sz w:val="22"/>
          <w:szCs w:val="22"/>
        </w:rPr>
        <w:t xml:space="preserve"> </w:t>
      </w:r>
      <w:r w:rsidR="00B31C07" w:rsidRPr="00AB4904">
        <w:rPr>
          <w:rFonts w:ascii="Arial" w:eastAsia="Microsoft JhengHei UI" w:hAnsi="Arial" w:cs="Arial"/>
          <w:sz w:val="22"/>
          <w:szCs w:val="22"/>
        </w:rPr>
        <w:t>“</w:t>
      </w:r>
      <w:r w:rsidR="003F3D85" w:rsidRPr="00AB4904">
        <w:rPr>
          <w:rFonts w:ascii="Arial" w:eastAsia="Microsoft JhengHei UI" w:hAnsi="Arial" w:cs="Arial"/>
          <w:sz w:val="22"/>
          <w:szCs w:val="22"/>
        </w:rPr>
        <w:t>t</w:t>
      </w:r>
      <w:r w:rsidR="00AB69A4" w:rsidRPr="00AB4904">
        <w:rPr>
          <w:rFonts w:ascii="Arial" w:eastAsia="Microsoft JhengHei UI" w:hAnsi="Arial" w:cs="Arial"/>
          <w:sz w:val="22"/>
          <w:szCs w:val="22"/>
        </w:rPr>
        <w:t>he little girl who was spoken of in the drawing room when she left it at night as seeming so desirably sensible of her peculiar good fortune and at everyday sorrows by sobbing herself to sleep</w:t>
      </w:r>
      <w:r w:rsidR="006D06E2" w:rsidRPr="00AB4904">
        <w:rPr>
          <w:rFonts w:ascii="Arial" w:eastAsia="Microsoft JhengHei UI" w:hAnsi="Arial" w:cs="Arial"/>
          <w:sz w:val="22"/>
          <w:szCs w:val="22"/>
        </w:rPr>
        <w:t>.</w:t>
      </w:r>
      <w:r w:rsidR="00B31C07"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6D06E2" w:rsidRPr="00AB4904">
        <w:rPr>
          <w:rFonts w:ascii="Arial" w:eastAsia="Microsoft JhengHei UI" w:hAnsi="Arial" w:cs="Arial"/>
          <w:sz w:val="22"/>
          <w:szCs w:val="22"/>
        </w:rPr>
        <w:t>D</w:t>
      </w:r>
      <w:r w:rsidR="00AB69A4" w:rsidRPr="00AB4904">
        <w:rPr>
          <w:rFonts w:ascii="Arial" w:eastAsia="Microsoft JhengHei UI" w:hAnsi="Arial" w:cs="Arial"/>
          <w:sz w:val="22"/>
          <w:szCs w:val="22"/>
        </w:rPr>
        <w:t xml:space="preserve">evastating. </w:t>
      </w:r>
    </w:p>
    <w:p w14:paraId="357F659D" w14:textId="77777777" w:rsidR="000B34B0" w:rsidRPr="00AB4904" w:rsidRDefault="000B34B0">
      <w:pPr>
        <w:rPr>
          <w:rFonts w:ascii="Arial" w:eastAsia="Microsoft JhengHei UI" w:hAnsi="Arial" w:cs="Arial"/>
          <w:b/>
          <w:bCs/>
          <w:sz w:val="22"/>
          <w:szCs w:val="22"/>
        </w:rPr>
      </w:pPr>
    </w:p>
    <w:p w14:paraId="1FD40BB7" w14:textId="17410C3E"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B31C0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Poor little Fanny. </w:t>
      </w:r>
      <w:r w:rsidR="00B31C07" w:rsidRPr="00AB4904">
        <w:rPr>
          <w:rFonts w:ascii="Arial" w:eastAsia="Microsoft JhengHei UI" w:hAnsi="Arial" w:cs="Arial"/>
          <w:sz w:val="22"/>
          <w:szCs w:val="22"/>
        </w:rPr>
        <w:t xml:space="preserve">[chuckles] </w:t>
      </w:r>
    </w:p>
    <w:p w14:paraId="0D2E8D08" w14:textId="77777777" w:rsidR="000B34B0" w:rsidRPr="00AB4904" w:rsidRDefault="000B34B0">
      <w:pPr>
        <w:rPr>
          <w:rFonts w:ascii="Arial" w:eastAsia="Microsoft JhengHei UI" w:hAnsi="Arial" w:cs="Arial"/>
          <w:b/>
          <w:bCs/>
          <w:sz w:val="22"/>
          <w:szCs w:val="22"/>
        </w:rPr>
      </w:pPr>
    </w:p>
    <w:p w14:paraId="24D23D3B" w14:textId="4DE52EE4"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B31C07" w:rsidRPr="00AB4904">
        <w:rPr>
          <w:rFonts w:ascii="Arial" w:eastAsia="Microsoft JhengHei UI" w:hAnsi="Arial" w:cs="Arial"/>
          <w:sz w:val="22"/>
          <w:szCs w:val="22"/>
        </w:rPr>
        <w:t xml:space="preserve"> One morning, Edmund finds her on the stairs. </w:t>
      </w:r>
    </w:p>
    <w:p w14:paraId="48DF8DEB" w14:textId="77777777" w:rsidR="00700090" w:rsidRPr="00AB4904" w:rsidRDefault="00700090">
      <w:pPr>
        <w:rPr>
          <w:rFonts w:ascii="Arial" w:eastAsia="Microsoft JhengHei UI" w:hAnsi="Arial" w:cs="Arial"/>
          <w:b/>
          <w:bCs/>
          <w:sz w:val="22"/>
          <w:szCs w:val="22"/>
        </w:rPr>
      </w:pPr>
    </w:p>
    <w:p w14:paraId="3083BA6E" w14:textId="5BCFAAF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B31C07" w:rsidRPr="00AB4904">
        <w:rPr>
          <w:rFonts w:ascii="Arial" w:eastAsia="Microsoft JhengHei UI" w:hAnsi="Arial" w:cs="Arial"/>
          <w:sz w:val="22"/>
          <w:szCs w:val="22"/>
        </w:rPr>
        <w:t xml:space="preserve"> [chuckles] </w:t>
      </w:r>
      <w:r w:rsidR="00AB69A4" w:rsidRPr="00AB4904">
        <w:rPr>
          <w:rFonts w:ascii="Arial" w:eastAsia="Microsoft JhengHei UI" w:hAnsi="Arial" w:cs="Arial"/>
          <w:sz w:val="22"/>
          <w:szCs w:val="22"/>
        </w:rPr>
        <w:t xml:space="preserve">Yes, he does. </w:t>
      </w:r>
    </w:p>
    <w:p w14:paraId="008F4D8D" w14:textId="77777777" w:rsidR="00530FDF" w:rsidRPr="00AB4904" w:rsidRDefault="00530FDF">
      <w:pPr>
        <w:rPr>
          <w:rFonts w:ascii="Arial" w:eastAsia="Microsoft JhengHei UI" w:hAnsi="Arial" w:cs="Arial"/>
          <w:b/>
          <w:bCs/>
          <w:sz w:val="22"/>
          <w:szCs w:val="22"/>
        </w:rPr>
      </w:pPr>
    </w:p>
    <w:p w14:paraId="4893D811" w14:textId="16D012FF"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B31C0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And she's crying</w:t>
      </w:r>
      <w:r w:rsidR="008D309F"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he's</w:t>
      </w:r>
      <w:r w:rsidR="00B31C0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trying to figure out what's wrong. And Edmund is the one who is</w:t>
      </w:r>
      <w:r w:rsidR="003C6733"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6606FD3A" w14:textId="77777777" w:rsidR="00631226" w:rsidRPr="00AB4904" w:rsidRDefault="00631226">
      <w:pPr>
        <w:rPr>
          <w:rFonts w:ascii="Arial" w:eastAsia="Microsoft JhengHei UI" w:hAnsi="Arial" w:cs="Arial"/>
          <w:b/>
          <w:bCs/>
          <w:sz w:val="22"/>
          <w:szCs w:val="22"/>
        </w:rPr>
      </w:pPr>
    </w:p>
    <w:p w14:paraId="7A34A354" w14:textId="77777777" w:rsidR="00631226"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B31C0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He's the second son</w:t>
      </w:r>
      <w:r w:rsidR="00631226" w:rsidRPr="00AB4904">
        <w:rPr>
          <w:rFonts w:ascii="Arial" w:eastAsia="Microsoft JhengHei UI" w:hAnsi="Arial" w:cs="Arial"/>
          <w:sz w:val="22"/>
          <w:szCs w:val="22"/>
        </w:rPr>
        <w:t>.</w:t>
      </w:r>
    </w:p>
    <w:p w14:paraId="28D96641" w14:textId="77777777" w:rsidR="00631226" w:rsidRPr="00AB4904" w:rsidRDefault="00631226">
      <w:pPr>
        <w:rPr>
          <w:rFonts w:ascii="Arial" w:eastAsia="Microsoft JhengHei UI" w:hAnsi="Arial" w:cs="Arial"/>
          <w:sz w:val="22"/>
          <w:szCs w:val="22"/>
        </w:rPr>
      </w:pPr>
    </w:p>
    <w:p w14:paraId="7D631205" w14:textId="77777777" w:rsidR="00631226" w:rsidRPr="00AB4904" w:rsidRDefault="00631226">
      <w:pPr>
        <w:rPr>
          <w:rFonts w:ascii="Arial" w:eastAsia="Microsoft JhengHei UI" w:hAnsi="Arial" w:cs="Arial"/>
          <w:sz w:val="22"/>
          <w:szCs w:val="22"/>
        </w:rPr>
      </w:pPr>
      <w:r w:rsidRPr="00AB4904">
        <w:rPr>
          <w:rFonts w:ascii="Arial" w:eastAsia="Microsoft JhengHei UI" w:hAnsi="Arial" w:cs="Arial"/>
          <w:b/>
          <w:bCs/>
          <w:sz w:val="22"/>
          <w:szCs w:val="22"/>
        </w:rPr>
        <w:t>Molly:</w:t>
      </w:r>
      <w:r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16. </w:t>
      </w:r>
    </w:p>
    <w:p w14:paraId="7D3DE364" w14:textId="77777777" w:rsidR="00631226" w:rsidRPr="00AB4904" w:rsidRDefault="00631226">
      <w:pPr>
        <w:rPr>
          <w:rFonts w:ascii="Arial" w:eastAsia="Microsoft JhengHei UI" w:hAnsi="Arial" w:cs="Arial"/>
          <w:sz w:val="22"/>
          <w:szCs w:val="22"/>
        </w:rPr>
      </w:pPr>
    </w:p>
    <w:p w14:paraId="6AD4D04D" w14:textId="7CC0AE2A" w:rsidR="003163F1" w:rsidRPr="00AB4904" w:rsidRDefault="00631226">
      <w:pPr>
        <w:rPr>
          <w:rFonts w:ascii="Arial" w:eastAsia="Microsoft JhengHei UI" w:hAnsi="Arial" w:cs="Arial"/>
          <w:sz w:val="22"/>
          <w:szCs w:val="22"/>
        </w:rPr>
      </w:pPr>
      <w:r w:rsidRPr="00AB4904">
        <w:rPr>
          <w:rFonts w:ascii="Arial" w:eastAsia="Microsoft JhengHei UI" w:hAnsi="Arial" w:cs="Arial"/>
          <w:b/>
          <w:bCs/>
          <w:sz w:val="22"/>
          <w:szCs w:val="22"/>
        </w:rPr>
        <w:t>Becca:</w:t>
      </w:r>
      <w:r w:rsidRPr="00AB4904">
        <w:rPr>
          <w:rFonts w:ascii="Arial" w:eastAsia="Microsoft JhengHei UI" w:hAnsi="Arial" w:cs="Arial"/>
          <w:sz w:val="22"/>
          <w:szCs w:val="22"/>
        </w:rPr>
        <w:t xml:space="preserve"> </w:t>
      </w:r>
      <w:r w:rsidR="00B31C07" w:rsidRPr="00AB4904">
        <w:rPr>
          <w:rFonts w:ascii="Arial" w:eastAsia="Microsoft JhengHei UI" w:hAnsi="Arial" w:cs="Arial"/>
          <w:sz w:val="22"/>
          <w:szCs w:val="22"/>
        </w:rPr>
        <w:t xml:space="preserve">Yeah. </w:t>
      </w:r>
    </w:p>
    <w:p w14:paraId="2A123FC0" w14:textId="77777777" w:rsidR="00E2453C" w:rsidRPr="00AB4904" w:rsidRDefault="00E2453C">
      <w:pPr>
        <w:rPr>
          <w:rFonts w:ascii="Arial" w:eastAsia="Microsoft JhengHei UI" w:hAnsi="Arial" w:cs="Arial"/>
          <w:b/>
          <w:bCs/>
          <w:sz w:val="22"/>
          <w:szCs w:val="22"/>
        </w:rPr>
      </w:pPr>
    </w:p>
    <w:p w14:paraId="014808CC" w14:textId="539C9BF1"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B31C0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ah. He's</w:t>
      </w:r>
      <w:r w:rsidR="00B31C0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trying to figure out what's wrong with her. And </w:t>
      </w:r>
      <w:r w:rsidR="00566A29" w:rsidRPr="00AB4904">
        <w:rPr>
          <w:rFonts w:ascii="Arial" w:eastAsia="Microsoft JhengHei UI" w:hAnsi="Arial" w:cs="Arial"/>
          <w:sz w:val="22"/>
          <w:szCs w:val="22"/>
        </w:rPr>
        <w:t>finally,</w:t>
      </w:r>
      <w:r w:rsidR="00AB69A4" w:rsidRPr="00AB4904">
        <w:rPr>
          <w:rFonts w:ascii="Arial" w:eastAsia="Microsoft JhengHei UI" w:hAnsi="Arial" w:cs="Arial"/>
          <w:sz w:val="22"/>
          <w:szCs w:val="22"/>
        </w:rPr>
        <w:t xml:space="preserve"> she starts sobbing when he asks her about home. </w:t>
      </w:r>
      <w:r w:rsidR="00566A29" w:rsidRPr="00AB4904">
        <w:rPr>
          <w:rFonts w:ascii="Arial" w:eastAsia="Microsoft JhengHei UI" w:hAnsi="Arial" w:cs="Arial"/>
          <w:sz w:val="22"/>
          <w:szCs w:val="22"/>
        </w:rPr>
        <w:t>So,</w:t>
      </w:r>
      <w:r w:rsidR="00AB69A4" w:rsidRPr="00AB4904">
        <w:rPr>
          <w:rFonts w:ascii="Arial" w:eastAsia="Microsoft JhengHei UI" w:hAnsi="Arial" w:cs="Arial"/>
          <w:sz w:val="22"/>
          <w:szCs w:val="22"/>
        </w:rPr>
        <w:t xml:space="preserve"> he figures that she's homesick</w:t>
      </w:r>
      <w:r w:rsidR="003024AA" w:rsidRPr="00AB4904">
        <w:rPr>
          <w:rFonts w:ascii="Arial" w:eastAsia="Microsoft JhengHei UI" w:hAnsi="Arial" w:cs="Arial"/>
          <w:sz w:val="22"/>
          <w:szCs w:val="22"/>
        </w:rPr>
        <w:t>. A</w:t>
      </w:r>
      <w:r w:rsidR="00AB69A4" w:rsidRPr="00AB4904">
        <w:rPr>
          <w:rFonts w:ascii="Arial" w:eastAsia="Microsoft JhengHei UI" w:hAnsi="Arial" w:cs="Arial"/>
          <w:sz w:val="22"/>
          <w:szCs w:val="22"/>
        </w:rPr>
        <w:t xml:space="preserve">nd he's </w:t>
      </w:r>
      <w:r w:rsidR="00566A29" w:rsidRPr="00AB4904">
        <w:rPr>
          <w:rFonts w:ascii="Arial" w:eastAsia="Microsoft JhengHei UI" w:hAnsi="Arial" w:cs="Arial"/>
          <w:sz w:val="22"/>
          <w:szCs w:val="22"/>
        </w:rPr>
        <w:t>like</w:t>
      </w:r>
      <w:r w:rsidR="003024AA" w:rsidRPr="00AB4904">
        <w:rPr>
          <w:rFonts w:ascii="Arial" w:eastAsia="Microsoft JhengHei UI" w:hAnsi="Arial" w:cs="Arial"/>
          <w:sz w:val="22"/>
          <w:szCs w:val="22"/>
        </w:rPr>
        <w:t>,</w:t>
      </w:r>
      <w:r w:rsidR="00566A29" w:rsidRPr="00AB4904">
        <w:rPr>
          <w:rFonts w:ascii="Arial" w:eastAsia="Microsoft JhengHei UI" w:hAnsi="Arial" w:cs="Arial"/>
          <w:sz w:val="22"/>
          <w:szCs w:val="22"/>
        </w:rPr>
        <w:t xml:space="preserve"> “L</w:t>
      </w:r>
      <w:r w:rsidR="00AB69A4" w:rsidRPr="00AB4904">
        <w:rPr>
          <w:rFonts w:ascii="Arial" w:eastAsia="Microsoft JhengHei UI" w:hAnsi="Arial" w:cs="Arial"/>
          <w:sz w:val="22"/>
          <w:szCs w:val="22"/>
        </w:rPr>
        <w:t>isten, everyone here loves you and wants you to be happy and comfortable,</w:t>
      </w:r>
      <w:r w:rsidR="00566A29"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hich is simply not true. I guess they do want her to be comfortable. </w:t>
      </w:r>
    </w:p>
    <w:p w14:paraId="4F33338D" w14:textId="77777777" w:rsidR="003461B7" w:rsidRPr="00AB4904" w:rsidRDefault="003461B7">
      <w:pPr>
        <w:rPr>
          <w:rFonts w:ascii="Arial" w:eastAsia="Microsoft JhengHei UI" w:hAnsi="Arial" w:cs="Arial"/>
          <w:b/>
          <w:bCs/>
          <w:sz w:val="22"/>
          <w:szCs w:val="22"/>
        </w:rPr>
      </w:pPr>
    </w:p>
    <w:p w14:paraId="43862019" w14:textId="0A7F42D2"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566A2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Of course. Yeah, they do want her to be comfortable. </w:t>
      </w:r>
    </w:p>
    <w:p w14:paraId="0713BDD1" w14:textId="77777777" w:rsidR="003461B7" w:rsidRPr="00AB4904" w:rsidRDefault="003461B7">
      <w:pPr>
        <w:rPr>
          <w:rFonts w:ascii="Arial" w:eastAsia="Microsoft JhengHei UI" w:hAnsi="Arial" w:cs="Arial"/>
          <w:b/>
          <w:bCs/>
          <w:sz w:val="22"/>
          <w:szCs w:val="22"/>
        </w:rPr>
      </w:pPr>
    </w:p>
    <w:p w14:paraId="0B8A3C73" w14:textId="0BB703A6"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566A2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They just don't love her. </w:t>
      </w:r>
    </w:p>
    <w:p w14:paraId="3F8B6502" w14:textId="77777777" w:rsidR="003461B7" w:rsidRPr="00AB4904" w:rsidRDefault="003461B7">
      <w:pPr>
        <w:rPr>
          <w:rFonts w:ascii="Arial" w:eastAsia="Microsoft JhengHei UI" w:hAnsi="Arial" w:cs="Arial"/>
          <w:b/>
          <w:bCs/>
          <w:sz w:val="22"/>
          <w:szCs w:val="22"/>
        </w:rPr>
      </w:pPr>
    </w:p>
    <w:p w14:paraId="513DACCB" w14:textId="4BA87294"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566A2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No. No, they do not. </w:t>
      </w:r>
      <w:proofErr w:type="gramStart"/>
      <w:r w:rsidR="00AB69A4" w:rsidRPr="00AB4904">
        <w:rPr>
          <w:rFonts w:ascii="Arial" w:eastAsia="Microsoft JhengHei UI" w:hAnsi="Arial" w:cs="Arial"/>
          <w:sz w:val="22"/>
          <w:szCs w:val="22"/>
        </w:rPr>
        <w:t>And also</w:t>
      </w:r>
      <w:proofErr w:type="gramEnd"/>
      <w:r w:rsidR="00AB69A4" w:rsidRPr="00AB4904">
        <w:rPr>
          <w:rFonts w:ascii="Arial" w:eastAsia="Microsoft JhengHei UI" w:hAnsi="Arial" w:cs="Arial"/>
          <w:sz w:val="22"/>
          <w:szCs w:val="22"/>
        </w:rPr>
        <w:t xml:space="preserve">, </w:t>
      </w:r>
      <w:r w:rsidR="00566A29" w:rsidRPr="00AB4904">
        <w:rPr>
          <w:rFonts w:ascii="Arial" w:eastAsia="Microsoft JhengHei UI" w:hAnsi="Arial" w:cs="Arial"/>
          <w:b/>
          <w:bCs/>
          <w:sz w:val="22"/>
          <w:szCs w:val="22"/>
        </w:rPr>
        <w:t>[00:45:00]</w:t>
      </w:r>
      <w:r w:rsidR="00566A2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it's the first time anybody's</w:t>
      </w:r>
      <w:r w:rsidR="00566A29" w:rsidRPr="00AB4904">
        <w:rPr>
          <w:rFonts w:ascii="Arial" w:eastAsia="Microsoft JhengHei UI" w:hAnsi="Arial" w:cs="Arial"/>
          <w:sz w:val="22"/>
          <w:szCs w:val="22"/>
        </w:rPr>
        <w:t xml:space="preserve"> saying, “</w:t>
      </w:r>
      <w:r w:rsidR="00AB69A4" w:rsidRPr="00AB4904">
        <w:rPr>
          <w:rFonts w:ascii="Arial" w:eastAsia="Microsoft JhengHei UI" w:hAnsi="Arial" w:cs="Arial"/>
          <w:sz w:val="22"/>
          <w:szCs w:val="22"/>
        </w:rPr>
        <w:t>Oh, of course</w:t>
      </w:r>
      <w:r w:rsidR="00A2230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you have the </w:t>
      </w:r>
      <w:r w:rsidR="00566A29" w:rsidRPr="00AB4904">
        <w:rPr>
          <w:rFonts w:ascii="Arial" w:eastAsia="Microsoft JhengHei UI" w:hAnsi="Arial" w:cs="Arial"/>
          <w:sz w:val="22"/>
          <w:szCs w:val="22"/>
        </w:rPr>
        <w:t xml:space="preserve">right </w:t>
      </w:r>
      <w:r w:rsidR="00AB69A4" w:rsidRPr="00AB4904">
        <w:rPr>
          <w:rFonts w:ascii="Arial" w:eastAsia="Microsoft JhengHei UI" w:hAnsi="Arial" w:cs="Arial"/>
          <w:sz w:val="22"/>
          <w:szCs w:val="22"/>
        </w:rPr>
        <w:t>to be homesick. You're a little girl who's been taken from your mother.</w:t>
      </w:r>
      <w:r w:rsidR="00566A29"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263ADC2B" w14:textId="77777777" w:rsidR="00FA23F5" w:rsidRPr="00AB4904" w:rsidRDefault="00FA23F5">
      <w:pPr>
        <w:rPr>
          <w:rFonts w:ascii="Arial" w:eastAsia="Microsoft JhengHei UI" w:hAnsi="Arial" w:cs="Arial"/>
          <w:b/>
          <w:bCs/>
          <w:sz w:val="22"/>
          <w:szCs w:val="22"/>
        </w:rPr>
      </w:pPr>
    </w:p>
    <w:p w14:paraId="461AB73F" w14:textId="08A7BE44"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566A2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5F732894" w14:textId="77777777" w:rsidR="00FA23F5" w:rsidRPr="00AB4904" w:rsidRDefault="00FA23F5">
      <w:pPr>
        <w:rPr>
          <w:rFonts w:ascii="Arial" w:eastAsia="Microsoft JhengHei UI" w:hAnsi="Arial" w:cs="Arial"/>
          <w:b/>
          <w:bCs/>
          <w:sz w:val="22"/>
          <w:szCs w:val="22"/>
        </w:rPr>
      </w:pPr>
    </w:p>
    <w:p w14:paraId="6B66D0B9" w14:textId="1F0A5FDD" w:rsidR="00566A29"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566A2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nd that's what Edmund brings to this interaction, is immediately </w:t>
      </w:r>
      <w:r w:rsidR="00566A29" w:rsidRPr="00AB4904">
        <w:rPr>
          <w:rFonts w:ascii="Arial" w:eastAsia="Microsoft JhengHei UI" w:hAnsi="Arial" w:cs="Arial"/>
          <w:sz w:val="22"/>
          <w:szCs w:val="22"/>
        </w:rPr>
        <w:t>like</w:t>
      </w:r>
      <w:r w:rsidR="00514B85" w:rsidRPr="00AB4904">
        <w:rPr>
          <w:rFonts w:ascii="Arial" w:eastAsia="Microsoft JhengHei UI" w:hAnsi="Arial" w:cs="Arial"/>
          <w:sz w:val="22"/>
          <w:szCs w:val="22"/>
        </w:rPr>
        <w:t>,</w:t>
      </w:r>
      <w:r w:rsidR="00566A29" w:rsidRPr="00AB4904">
        <w:rPr>
          <w:rFonts w:ascii="Arial" w:eastAsia="Microsoft JhengHei UI" w:hAnsi="Arial" w:cs="Arial"/>
          <w:sz w:val="22"/>
          <w:szCs w:val="22"/>
        </w:rPr>
        <w:t xml:space="preserve"> “O</w:t>
      </w:r>
      <w:r w:rsidR="00AB69A4" w:rsidRPr="00AB4904">
        <w:rPr>
          <w:rFonts w:ascii="Arial" w:eastAsia="Microsoft JhengHei UI" w:hAnsi="Arial" w:cs="Arial"/>
          <w:sz w:val="22"/>
          <w:szCs w:val="22"/>
        </w:rPr>
        <w:t>h, no, that makes sense.</w:t>
      </w:r>
      <w:r w:rsidR="00566A29"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997000" w:rsidRPr="00AB4904">
        <w:rPr>
          <w:rFonts w:ascii="Arial" w:eastAsia="Microsoft JhengHei UI" w:hAnsi="Arial" w:cs="Arial"/>
          <w:sz w:val="22"/>
          <w:szCs w:val="22"/>
        </w:rPr>
        <w:t>I</w:t>
      </w:r>
      <w:r w:rsidR="00AB69A4" w:rsidRPr="00AB4904">
        <w:rPr>
          <w:rFonts w:ascii="Arial" w:eastAsia="Microsoft JhengHei UI" w:hAnsi="Arial" w:cs="Arial"/>
          <w:sz w:val="22"/>
          <w:szCs w:val="22"/>
        </w:rPr>
        <w:t>t's not even that he's</w:t>
      </w:r>
      <w:r w:rsidR="00566A2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fixing everything for her in an </w:t>
      </w:r>
      <w:r w:rsidR="007B4817" w:rsidRPr="00AB4904">
        <w:rPr>
          <w:rFonts w:ascii="Arial" w:eastAsia="Microsoft JhengHei UI" w:hAnsi="Arial" w:cs="Arial"/>
          <w:sz w:val="22"/>
          <w:szCs w:val="22"/>
        </w:rPr>
        <w:t>i</w:t>
      </w:r>
      <w:r w:rsidR="00AB69A4" w:rsidRPr="00AB4904">
        <w:rPr>
          <w:rFonts w:ascii="Arial" w:eastAsia="Microsoft JhengHei UI" w:hAnsi="Arial" w:cs="Arial"/>
          <w:sz w:val="22"/>
          <w:szCs w:val="22"/>
        </w:rPr>
        <w:t>nstant</w:t>
      </w:r>
      <w:r w:rsidR="007B4817"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7B4817" w:rsidRPr="00AB4904">
        <w:rPr>
          <w:rFonts w:ascii="Arial" w:eastAsia="Microsoft JhengHei UI" w:hAnsi="Arial" w:cs="Arial"/>
          <w:sz w:val="22"/>
          <w:szCs w:val="22"/>
        </w:rPr>
        <w:t>I</w:t>
      </w:r>
      <w:r w:rsidR="00AB69A4" w:rsidRPr="00AB4904">
        <w:rPr>
          <w:rFonts w:ascii="Arial" w:eastAsia="Microsoft JhengHei UI" w:hAnsi="Arial" w:cs="Arial"/>
          <w:sz w:val="22"/>
          <w:szCs w:val="22"/>
        </w:rPr>
        <w:t xml:space="preserve">t's that he's the first person in Mansfield </w:t>
      </w:r>
      <w:r w:rsidR="00566A29" w:rsidRPr="00AB4904">
        <w:rPr>
          <w:rFonts w:ascii="Arial" w:eastAsia="Microsoft JhengHei UI" w:hAnsi="Arial" w:cs="Arial"/>
          <w:sz w:val="22"/>
          <w:szCs w:val="22"/>
        </w:rPr>
        <w:t xml:space="preserve">Park </w:t>
      </w:r>
      <w:r w:rsidR="00AB69A4" w:rsidRPr="00AB4904">
        <w:rPr>
          <w:rFonts w:ascii="Arial" w:eastAsia="Microsoft JhengHei UI" w:hAnsi="Arial" w:cs="Arial"/>
          <w:sz w:val="22"/>
          <w:szCs w:val="22"/>
        </w:rPr>
        <w:t>to treat Fanny with kindness and humanity</w:t>
      </w:r>
      <w:r w:rsidR="00566A29" w:rsidRPr="00AB4904">
        <w:rPr>
          <w:rFonts w:ascii="Arial" w:eastAsia="Microsoft JhengHei UI" w:hAnsi="Arial" w:cs="Arial"/>
          <w:sz w:val="22"/>
          <w:szCs w:val="22"/>
        </w:rPr>
        <w:t>.</w:t>
      </w:r>
    </w:p>
    <w:p w14:paraId="3144A131" w14:textId="77777777" w:rsidR="007B4817" w:rsidRPr="00AB4904" w:rsidRDefault="007B4817">
      <w:pPr>
        <w:rPr>
          <w:rFonts w:ascii="Arial" w:eastAsia="Microsoft JhengHei UI" w:hAnsi="Arial" w:cs="Arial"/>
          <w:b/>
          <w:bCs/>
          <w:sz w:val="22"/>
          <w:szCs w:val="22"/>
        </w:rPr>
      </w:pPr>
    </w:p>
    <w:p w14:paraId="0CB734BD" w14:textId="78F4DD3F" w:rsidR="003163F1" w:rsidRPr="00AB4904" w:rsidRDefault="00566A29">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With understanding for the feelings that she's having</w:t>
      </w:r>
      <w:r w:rsidR="00B81BE0" w:rsidRPr="00AB4904">
        <w:rPr>
          <w:rFonts w:ascii="Arial" w:eastAsia="Microsoft JhengHei UI" w:hAnsi="Arial" w:cs="Arial"/>
          <w:sz w:val="22"/>
          <w:szCs w:val="22"/>
        </w:rPr>
        <w:t xml:space="preserve"> i</w:t>
      </w:r>
      <w:r w:rsidRPr="00AB4904">
        <w:rPr>
          <w:rFonts w:ascii="Arial" w:eastAsia="Microsoft JhengHei UI" w:hAnsi="Arial" w:cs="Arial"/>
          <w:sz w:val="22"/>
          <w:szCs w:val="22"/>
        </w:rPr>
        <w:t xml:space="preserve">nstead of being </w:t>
      </w:r>
      <w:r w:rsidR="00B81BE0" w:rsidRPr="00AB4904">
        <w:rPr>
          <w:rFonts w:ascii="Arial" w:eastAsia="Microsoft JhengHei UI" w:hAnsi="Arial" w:cs="Arial"/>
          <w:sz w:val="22"/>
          <w:szCs w:val="22"/>
        </w:rPr>
        <w:t>like</w:t>
      </w:r>
      <w:r w:rsidR="007B4817" w:rsidRPr="00AB4904">
        <w:rPr>
          <w:rFonts w:ascii="Arial" w:eastAsia="Microsoft JhengHei UI" w:hAnsi="Arial" w:cs="Arial"/>
          <w:sz w:val="22"/>
          <w:szCs w:val="22"/>
        </w:rPr>
        <w:t>,</w:t>
      </w:r>
      <w:r w:rsidR="00B81BE0" w:rsidRPr="00AB4904">
        <w:rPr>
          <w:rFonts w:ascii="Arial" w:eastAsia="Microsoft JhengHei UI" w:hAnsi="Arial" w:cs="Arial"/>
          <w:sz w:val="22"/>
          <w:szCs w:val="22"/>
        </w:rPr>
        <w:t xml:space="preserve"> “W</w:t>
      </w:r>
      <w:r w:rsidRPr="00AB4904">
        <w:rPr>
          <w:rFonts w:ascii="Arial" w:eastAsia="Microsoft JhengHei UI" w:hAnsi="Arial" w:cs="Arial"/>
          <w:sz w:val="22"/>
          <w:szCs w:val="22"/>
        </w:rPr>
        <w:t>ell, you should be grateful.</w:t>
      </w:r>
      <w:r w:rsidR="00B81BE0"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p>
    <w:p w14:paraId="484C6AFF" w14:textId="77777777" w:rsidR="007B4817" w:rsidRPr="00AB4904" w:rsidRDefault="007B4817">
      <w:pPr>
        <w:rPr>
          <w:rFonts w:ascii="Arial" w:eastAsia="Microsoft JhengHei UI" w:hAnsi="Arial" w:cs="Arial"/>
          <w:b/>
          <w:bCs/>
          <w:sz w:val="22"/>
          <w:szCs w:val="22"/>
        </w:rPr>
      </w:pPr>
    </w:p>
    <w:p w14:paraId="6B6EF78C" w14:textId="42FBF810"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B81BE0"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No, instead of, </w:t>
      </w:r>
      <w:r w:rsidR="00B81BE0" w:rsidRPr="00AB4904">
        <w:rPr>
          <w:rFonts w:ascii="Arial" w:eastAsia="Microsoft JhengHei UI" w:hAnsi="Arial" w:cs="Arial"/>
          <w:sz w:val="22"/>
          <w:szCs w:val="22"/>
        </w:rPr>
        <w:t>“W</w:t>
      </w:r>
      <w:r w:rsidR="00AB69A4" w:rsidRPr="00AB4904">
        <w:rPr>
          <w:rFonts w:ascii="Arial" w:eastAsia="Microsoft JhengHei UI" w:hAnsi="Arial" w:cs="Arial"/>
          <w:sz w:val="22"/>
          <w:szCs w:val="22"/>
        </w:rPr>
        <w:t>ow, why are you so behind on your French? Why aren't you grateful that you are no longer in Portsmouth?</w:t>
      </w:r>
      <w:r w:rsidR="00B81BE0"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B81BE0" w:rsidRPr="00AB4904">
        <w:rPr>
          <w:rFonts w:ascii="Arial" w:eastAsia="Microsoft JhengHei UI" w:hAnsi="Arial" w:cs="Arial"/>
          <w:sz w:val="22"/>
          <w:szCs w:val="22"/>
        </w:rPr>
        <w:t>I</w:t>
      </w:r>
      <w:r w:rsidR="00AB69A4" w:rsidRPr="00AB4904">
        <w:rPr>
          <w:rFonts w:ascii="Arial" w:eastAsia="Microsoft JhengHei UI" w:hAnsi="Arial" w:cs="Arial"/>
          <w:sz w:val="22"/>
          <w:szCs w:val="22"/>
        </w:rPr>
        <w:t xml:space="preserve">t's, </w:t>
      </w:r>
      <w:r w:rsidR="00B81BE0" w:rsidRPr="00AB4904">
        <w:rPr>
          <w:rFonts w:ascii="Arial" w:eastAsia="Microsoft JhengHei UI" w:hAnsi="Arial" w:cs="Arial"/>
          <w:sz w:val="22"/>
          <w:szCs w:val="22"/>
        </w:rPr>
        <w:t>“O</w:t>
      </w:r>
      <w:r w:rsidR="00AB69A4" w:rsidRPr="00AB4904">
        <w:rPr>
          <w:rFonts w:ascii="Arial" w:eastAsia="Microsoft JhengHei UI" w:hAnsi="Arial" w:cs="Arial"/>
          <w:sz w:val="22"/>
          <w:szCs w:val="22"/>
        </w:rPr>
        <w:t>h, you miss your mom. Oh, this is a lot</w:t>
      </w:r>
      <w:r w:rsidR="008807C4"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8807C4" w:rsidRPr="00AB4904">
        <w:rPr>
          <w:rFonts w:ascii="Arial" w:eastAsia="Microsoft JhengHei UI" w:hAnsi="Arial" w:cs="Arial"/>
          <w:sz w:val="22"/>
          <w:szCs w:val="22"/>
        </w:rPr>
        <w:t>a</w:t>
      </w:r>
      <w:r w:rsidR="00AB69A4" w:rsidRPr="00AB4904">
        <w:rPr>
          <w:rFonts w:ascii="Arial" w:eastAsia="Microsoft JhengHei UI" w:hAnsi="Arial" w:cs="Arial"/>
          <w:sz w:val="22"/>
          <w:szCs w:val="22"/>
        </w:rPr>
        <w:t xml:space="preserve">nd it's very scary, but don't worry, </w:t>
      </w:r>
      <w:r w:rsidR="00B81BE0" w:rsidRPr="00AB4904">
        <w:rPr>
          <w:rFonts w:ascii="Arial" w:eastAsia="Microsoft JhengHei UI" w:hAnsi="Arial" w:cs="Arial"/>
          <w:sz w:val="22"/>
          <w:szCs w:val="22"/>
        </w:rPr>
        <w:t>y</w:t>
      </w:r>
      <w:r w:rsidR="00AB69A4" w:rsidRPr="00AB4904">
        <w:rPr>
          <w:rFonts w:ascii="Arial" w:eastAsia="Microsoft JhengHei UI" w:hAnsi="Arial" w:cs="Arial"/>
          <w:sz w:val="22"/>
          <w:szCs w:val="22"/>
        </w:rPr>
        <w:t xml:space="preserve">ou're </w:t>
      </w:r>
      <w:r w:rsidR="00400681" w:rsidRPr="00AB4904">
        <w:rPr>
          <w:rFonts w:ascii="Arial" w:eastAsia="Microsoft JhengHei UI" w:hAnsi="Arial" w:cs="Arial"/>
          <w:sz w:val="22"/>
          <w:szCs w:val="22"/>
        </w:rPr>
        <w:t>going to</w:t>
      </w:r>
      <w:r w:rsidR="00AB69A4" w:rsidRPr="00AB4904">
        <w:rPr>
          <w:rFonts w:ascii="Arial" w:eastAsia="Microsoft JhengHei UI" w:hAnsi="Arial" w:cs="Arial"/>
          <w:sz w:val="22"/>
          <w:szCs w:val="22"/>
        </w:rPr>
        <w:t xml:space="preserve"> get the hang of it.</w:t>
      </w:r>
      <w:r w:rsidR="00B81BE0"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772E2438" w14:textId="77777777" w:rsidR="008807C4" w:rsidRPr="00AB4904" w:rsidRDefault="008807C4">
      <w:pPr>
        <w:rPr>
          <w:rFonts w:ascii="Arial" w:eastAsia="Microsoft JhengHei UI" w:hAnsi="Arial" w:cs="Arial"/>
          <w:b/>
          <w:bCs/>
          <w:sz w:val="22"/>
          <w:szCs w:val="22"/>
        </w:rPr>
      </w:pPr>
    </w:p>
    <w:p w14:paraId="1B1B9B3D" w14:textId="22BA1FCE"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B81BE0"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And he says, </w:t>
      </w:r>
      <w:r w:rsidR="00B81BE0" w:rsidRPr="00AB4904">
        <w:rPr>
          <w:rFonts w:ascii="Arial" w:eastAsia="Microsoft JhengHei UI" w:hAnsi="Arial" w:cs="Arial"/>
          <w:sz w:val="22"/>
          <w:szCs w:val="22"/>
        </w:rPr>
        <w:t>“L</w:t>
      </w:r>
      <w:r w:rsidR="00AB69A4" w:rsidRPr="00AB4904">
        <w:rPr>
          <w:rFonts w:ascii="Arial" w:eastAsia="Microsoft JhengHei UI" w:hAnsi="Arial" w:cs="Arial"/>
          <w:sz w:val="22"/>
          <w:szCs w:val="22"/>
        </w:rPr>
        <w:t>et's go for a walk</w:t>
      </w:r>
      <w:r w:rsidR="008807C4"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you can tell me about your brothers and sisters</w:t>
      </w:r>
      <w:r w:rsidR="006A1AB3" w:rsidRPr="00AB4904">
        <w:rPr>
          <w:rFonts w:ascii="Arial" w:eastAsia="Microsoft JhengHei UI" w:hAnsi="Arial" w:cs="Arial"/>
          <w:sz w:val="22"/>
          <w:szCs w:val="22"/>
        </w:rPr>
        <w:t>,</w:t>
      </w:r>
      <w:r w:rsidR="00B81BE0" w:rsidRPr="00AB4904">
        <w:rPr>
          <w:rFonts w:ascii="Arial" w:eastAsia="Microsoft JhengHei UI" w:hAnsi="Arial" w:cs="Arial"/>
          <w:sz w:val="22"/>
          <w:szCs w:val="22"/>
        </w:rPr>
        <w:t>”</w:t>
      </w:r>
      <w:r w:rsidR="006A1AB3"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761CF3BA" w14:textId="77777777" w:rsidR="006A1AB3" w:rsidRPr="00AB4904" w:rsidRDefault="006A1AB3">
      <w:pPr>
        <w:rPr>
          <w:rFonts w:ascii="Arial" w:eastAsia="Microsoft JhengHei UI" w:hAnsi="Arial" w:cs="Arial"/>
          <w:b/>
          <w:bCs/>
          <w:sz w:val="22"/>
          <w:szCs w:val="22"/>
        </w:rPr>
      </w:pPr>
    </w:p>
    <w:p w14:paraId="0D1F43DD" w14:textId="3D3A06A0"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B81BE0"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w:t>
      </w:r>
    </w:p>
    <w:p w14:paraId="0E38B6E7" w14:textId="77777777" w:rsidR="006A1AB3" w:rsidRPr="00AB4904" w:rsidRDefault="006A1AB3">
      <w:pPr>
        <w:rPr>
          <w:rFonts w:ascii="Arial" w:eastAsia="Microsoft JhengHei UI" w:hAnsi="Arial" w:cs="Arial"/>
          <w:b/>
          <w:bCs/>
          <w:sz w:val="22"/>
          <w:szCs w:val="22"/>
        </w:rPr>
      </w:pPr>
    </w:p>
    <w:p w14:paraId="037B1A74" w14:textId="711BFF49"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B81BE0" w:rsidRPr="00AB4904">
        <w:rPr>
          <w:rFonts w:ascii="Arial" w:eastAsia="Microsoft JhengHei UI" w:hAnsi="Arial" w:cs="Arial"/>
          <w:sz w:val="22"/>
          <w:szCs w:val="22"/>
        </w:rPr>
        <w:t xml:space="preserve"> </w:t>
      </w:r>
      <w:r w:rsidR="006A1AB3" w:rsidRPr="00AB4904">
        <w:rPr>
          <w:rFonts w:ascii="Arial" w:eastAsia="Microsoft JhengHei UI" w:hAnsi="Arial" w:cs="Arial"/>
          <w:sz w:val="22"/>
          <w:szCs w:val="22"/>
        </w:rPr>
        <w:t>-w</w:t>
      </w:r>
      <w:r w:rsidR="00AB69A4" w:rsidRPr="00AB4904">
        <w:rPr>
          <w:rFonts w:ascii="Arial" w:eastAsia="Microsoft JhengHei UI" w:hAnsi="Arial" w:cs="Arial"/>
          <w:sz w:val="22"/>
          <w:szCs w:val="22"/>
        </w:rPr>
        <w:t>hich is the sweetest thing that he could have done. So</w:t>
      </w:r>
      <w:r w:rsidR="00B81BE0"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she reveals that her best friend in the world is her older brother William. </w:t>
      </w:r>
      <w:r w:rsidR="00B442F0" w:rsidRPr="00AB4904">
        <w:rPr>
          <w:rFonts w:ascii="Arial" w:eastAsia="Microsoft JhengHei UI" w:hAnsi="Arial" w:cs="Arial"/>
          <w:sz w:val="22"/>
          <w:szCs w:val="22"/>
        </w:rPr>
        <w:t>So,</w:t>
      </w:r>
      <w:r w:rsidR="00AB69A4" w:rsidRPr="00AB4904">
        <w:rPr>
          <w:rFonts w:ascii="Arial" w:eastAsia="Microsoft JhengHei UI" w:hAnsi="Arial" w:cs="Arial"/>
          <w:sz w:val="22"/>
          <w:szCs w:val="22"/>
        </w:rPr>
        <w:t xml:space="preserve"> he's the oldest. </w:t>
      </w:r>
    </w:p>
    <w:p w14:paraId="6E2E53E6" w14:textId="77777777" w:rsidR="006F1491" w:rsidRPr="00AB4904" w:rsidRDefault="006F1491">
      <w:pPr>
        <w:rPr>
          <w:rFonts w:ascii="Arial" w:eastAsia="Microsoft JhengHei UI" w:hAnsi="Arial" w:cs="Arial"/>
          <w:b/>
          <w:bCs/>
          <w:sz w:val="22"/>
          <w:szCs w:val="22"/>
        </w:rPr>
      </w:pPr>
    </w:p>
    <w:p w14:paraId="24B28B37" w14:textId="0DED9308"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B442F0"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w:t>
      </w:r>
    </w:p>
    <w:p w14:paraId="28417008" w14:textId="77777777" w:rsidR="006F1491" w:rsidRPr="00AB4904" w:rsidRDefault="006F1491">
      <w:pPr>
        <w:rPr>
          <w:rFonts w:ascii="Arial" w:eastAsia="Microsoft JhengHei UI" w:hAnsi="Arial" w:cs="Arial"/>
          <w:b/>
          <w:bCs/>
          <w:sz w:val="22"/>
          <w:szCs w:val="22"/>
        </w:rPr>
      </w:pPr>
    </w:p>
    <w:p w14:paraId="08C28AEF" w14:textId="24E98C34" w:rsidR="00CC404A"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B442F0"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nd he was really upset when she left. </w:t>
      </w:r>
      <w:r w:rsidR="00DC29CD" w:rsidRPr="00AB4904">
        <w:rPr>
          <w:rFonts w:ascii="Arial" w:eastAsia="Microsoft JhengHei UI" w:hAnsi="Arial" w:cs="Arial"/>
          <w:b/>
          <w:bCs/>
          <w:sz w:val="22"/>
          <w:szCs w:val="22"/>
        </w:rPr>
        <w:t>[00:46:00]</w:t>
      </w:r>
      <w:r w:rsidR="00DC29C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And Edmund</w:t>
      </w:r>
      <w:r w:rsidR="00DC29CD" w:rsidRPr="00AB4904">
        <w:rPr>
          <w:rFonts w:ascii="Arial" w:eastAsia="Microsoft JhengHei UI" w:hAnsi="Arial" w:cs="Arial"/>
          <w:sz w:val="22"/>
          <w:szCs w:val="22"/>
        </w:rPr>
        <w:t xml:space="preserve"> is</w:t>
      </w:r>
      <w:r w:rsidR="00AB69A4" w:rsidRPr="00AB4904">
        <w:rPr>
          <w:rFonts w:ascii="Arial" w:eastAsia="Microsoft JhengHei UI" w:hAnsi="Arial" w:cs="Arial"/>
          <w:sz w:val="22"/>
          <w:szCs w:val="22"/>
        </w:rPr>
        <w:t xml:space="preserve"> </w:t>
      </w:r>
      <w:r w:rsidR="00DC29CD" w:rsidRPr="00AB4904">
        <w:rPr>
          <w:rFonts w:ascii="Arial" w:eastAsia="Microsoft JhengHei UI" w:hAnsi="Arial" w:cs="Arial"/>
          <w:sz w:val="22"/>
          <w:szCs w:val="22"/>
        </w:rPr>
        <w:t>like</w:t>
      </w:r>
      <w:r w:rsidR="002648C8" w:rsidRPr="00AB4904">
        <w:rPr>
          <w:rFonts w:ascii="Arial" w:eastAsia="Microsoft JhengHei UI" w:hAnsi="Arial" w:cs="Arial"/>
          <w:sz w:val="22"/>
          <w:szCs w:val="22"/>
        </w:rPr>
        <w:t>,</w:t>
      </w:r>
      <w:r w:rsidR="00DC29CD" w:rsidRPr="00AB4904">
        <w:rPr>
          <w:rFonts w:ascii="Arial" w:eastAsia="Microsoft JhengHei UI" w:hAnsi="Arial" w:cs="Arial"/>
          <w:sz w:val="22"/>
          <w:szCs w:val="22"/>
        </w:rPr>
        <w:t xml:space="preserve"> “W</w:t>
      </w:r>
      <w:r w:rsidR="00AB69A4" w:rsidRPr="00AB4904">
        <w:rPr>
          <w:rFonts w:ascii="Arial" w:eastAsia="Microsoft JhengHei UI" w:hAnsi="Arial" w:cs="Arial"/>
          <w:sz w:val="22"/>
          <w:szCs w:val="22"/>
        </w:rPr>
        <w:t>ell, surely</w:t>
      </w:r>
      <w:r w:rsidR="003E7D70"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he'll write to you.</w:t>
      </w:r>
      <w:r w:rsidR="00DC29CD"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Fanny says, </w:t>
      </w:r>
      <w:r w:rsidR="00DC29CD" w:rsidRPr="00AB4904">
        <w:rPr>
          <w:rFonts w:ascii="Arial" w:eastAsia="Microsoft JhengHei UI" w:hAnsi="Arial" w:cs="Arial"/>
          <w:sz w:val="22"/>
          <w:szCs w:val="22"/>
        </w:rPr>
        <w:t>“</w:t>
      </w:r>
      <w:r w:rsidR="00AB69A4" w:rsidRPr="00AB4904">
        <w:rPr>
          <w:rFonts w:ascii="Arial" w:eastAsia="Microsoft JhengHei UI" w:hAnsi="Arial" w:cs="Arial"/>
          <w:sz w:val="22"/>
          <w:szCs w:val="22"/>
        </w:rPr>
        <w:t>I don't know. He asked me to write to him first.</w:t>
      </w:r>
      <w:r w:rsidR="00CC404A"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Edmund</w:t>
      </w:r>
      <w:r w:rsidR="00CC404A" w:rsidRPr="00AB4904">
        <w:rPr>
          <w:rFonts w:ascii="Arial" w:eastAsia="Microsoft JhengHei UI" w:hAnsi="Arial" w:cs="Arial"/>
          <w:sz w:val="22"/>
          <w:szCs w:val="22"/>
        </w:rPr>
        <w:t xml:space="preserve"> is like</w:t>
      </w:r>
      <w:r w:rsidR="008365F2" w:rsidRPr="00AB4904">
        <w:rPr>
          <w:rFonts w:ascii="Arial" w:eastAsia="Microsoft JhengHei UI" w:hAnsi="Arial" w:cs="Arial"/>
          <w:sz w:val="22"/>
          <w:szCs w:val="22"/>
        </w:rPr>
        <w:t>,</w:t>
      </w:r>
      <w:r w:rsidR="00CC404A" w:rsidRPr="00AB4904">
        <w:rPr>
          <w:rFonts w:ascii="Arial" w:eastAsia="Microsoft JhengHei UI" w:hAnsi="Arial" w:cs="Arial"/>
          <w:sz w:val="22"/>
          <w:szCs w:val="22"/>
        </w:rPr>
        <w:t xml:space="preserve"> “W</w:t>
      </w:r>
      <w:r w:rsidR="00AB69A4" w:rsidRPr="00AB4904">
        <w:rPr>
          <w:rFonts w:ascii="Arial" w:eastAsia="Microsoft JhengHei UI" w:hAnsi="Arial" w:cs="Arial"/>
          <w:sz w:val="22"/>
          <w:szCs w:val="22"/>
        </w:rPr>
        <w:t>ell, will you?</w:t>
      </w:r>
      <w:r w:rsidR="00CC404A"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she says, </w:t>
      </w:r>
      <w:r w:rsidR="00CC404A" w:rsidRPr="00AB4904">
        <w:rPr>
          <w:rFonts w:ascii="Arial" w:eastAsia="Microsoft JhengHei UI" w:hAnsi="Arial" w:cs="Arial"/>
          <w:sz w:val="22"/>
          <w:szCs w:val="22"/>
        </w:rPr>
        <w:t>“</w:t>
      </w:r>
      <w:r w:rsidR="00AB69A4" w:rsidRPr="00AB4904">
        <w:rPr>
          <w:rFonts w:ascii="Arial" w:eastAsia="Microsoft JhengHei UI" w:hAnsi="Arial" w:cs="Arial"/>
          <w:sz w:val="22"/>
          <w:szCs w:val="22"/>
        </w:rPr>
        <w:t>I don't know. I don't have any paper</w:t>
      </w:r>
      <w:r w:rsidR="00CC404A" w:rsidRPr="00AB4904">
        <w:rPr>
          <w:rFonts w:ascii="Arial" w:eastAsia="Microsoft JhengHei UI" w:hAnsi="Arial" w:cs="Arial"/>
          <w:sz w:val="22"/>
          <w:szCs w:val="22"/>
        </w:rPr>
        <w:t>.” G</w:t>
      </w:r>
      <w:r w:rsidR="00AB69A4" w:rsidRPr="00AB4904">
        <w:rPr>
          <w:rFonts w:ascii="Arial" w:eastAsia="Microsoft JhengHei UI" w:hAnsi="Arial" w:cs="Arial"/>
          <w:sz w:val="22"/>
          <w:szCs w:val="22"/>
        </w:rPr>
        <w:t xml:space="preserve">irl. </w:t>
      </w:r>
      <w:proofErr w:type="gramStart"/>
      <w:r w:rsidR="00AB69A4" w:rsidRPr="00AB4904">
        <w:rPr>
          <w:rFonts w:ascii="Arial" w:eastAsia="Microsoft JhengHei UI" w:hAnsi="Arial" w:cs="Arial"/>
          <w:sz w:val="22"/>
          <w:szCs w:val="22"/>
        </w:rPr>
        <w:t>Actually, in</w:t>
      </w:r>
      <w:proofErr w:type="gramEnd"/>
      <w:r w:rsidR="00AB69A4" w:rsidRPr="00AB4904">
        <w:rPr>
          <w:rFonts w:ascii="Arial" w:eastAsia="Microsoft JhengHei UI" w:hAnsi="Arial" w:cs="Arial"/>
          <w:sz w:val="22"/>
          <w:szCs w:val="22"/>
        </w:rPr>
        <w:t xml:space="preserve"> my notes, I wrote</w:t>
      </w:r>
      <w:r w:rsidR="007514C5" w:rsidRPr="00AB4904">
        <w:rPr>
          <w:rFonts w:ascii="Arial" w:eastAsia="Microsoft JhengHei UI" w:hAnsi="Arial" w:cs="Arial"/>
          <w:sz w:val="22"/>
          <w:szCs w:val="22"/>
        </w:rPr>
        <w:t>, “B</w:t>
      </w:r>
      <w:r w:rsidR="00AB69A4" w:rsidRPr="00AB4904">
        <w:rPr>
          <w:rFonts w:ascii="Arial" w:eastAsia="Microsoft JhengHei UI" w:hAnsi="Arial" w:cs="Arial"/>
          <w:sz w:val="22"/>
          <w:szCs w:val="22"/>
        </w:rPr>
        <w:t>aby girl.</w:t>
      </w:r>
      <w:r w:rsidR="007514C5"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248F198E" w14:textId="77777777" w:rsidR="00CC404A" w:rsidRPr="00AB4904" w:rsidRDefault="00CC404A">
      <w:pPr>
        <w:rPr>
          <w:rFonts w:ascii="Arial" w:eastAsia="Microsoft JhengHei UI" w:hAnsi="Arial" w:cs="Arial"/>
          <w:sz w:val="22"/>
          <w:szCs w:val="22"/>
        </w:rPr>
      </w:pPr>
    </w:p>
    <w:p w14:paraId="2428B574" w14:textId="77777777" w:rsidR="00CC404A" w:rsidRPr="00AB4904" w:rsidRDefault="00CC404A">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 xml:space="preserve">I know. </w:t>
      </w:r>
    </w:p>
    <w:p w14:paraId="69E0F065" w14:textId="77777777" w:rsidR="00CC404A" w:rsidRPr="00AB4904" w:rsidRDefault="00CC404A">
      <w:pPr>
        <w:rPr>
          <w:rFonts w:ascii="Arial" w:eastAsia="Microsoft JhengHei UI" w:hAnsi="Arial" w:cs="Arial"/>
          <w:sz w:val="22"/>
          <w:szCs w:val="22"/>
        </w:rPr>
      </w:pPr>
    </w:p>
    <w:p w14:paraId="709383DC" w14:textId="48CF3A13" w:rsidR="003163F1" w:rsidRPr="00AB4904" w:rsidRDefault="00CC404A">
      <w:pPr>
        <w:rPr>
          <w:rFonts w:ascii="Arial" w:eastAsia="Microsoft JhengHei UI" w:hAnsi="Arial" w:cs="Arial"/>
          <w:sz w:val="22"/>
          <w:szCs w:val="22"/>
        </w:rPr>
      </w:pPr>
      <w:r w:rsidRPr="00AB4904">
        <w:rPr>
          <w:rFonts w:ascii="Arial" w:eastAsia="Microsoft JhengHei UI" w:hAnsi="Arial" w:cs="Arial"/>
          <w:b/>
          <w:bCs/>
          <w:sz w:val="22"/>
          <w:szCs w:val="22"/>
        </w:rPr>
        <w:t>Molly:</w:t>
      </w:r>
      <w:r w:rsidRPr="00AB4904">
        <w:rPr>
          <w:rFonts w:ascii="Arial" w:eastAsia="Microsoft JhengHei UI" w:hAnsi="Arial" w:cs="Arial"/>
          <w:sz w:val="22"/>
          <w:szCs w:val="22"/>
        </w:rPr>
        <w:t xml:space="preserve"> </w:t>
      </w:r>
      <w:r w:rsidR="00376110" w:rsidRPr="00AB4904">
        <w:rPr>
          <w:rFonts w:ascii="Arial" w:eastAsia="Microsoft JhengHei UI" w:hAnsi="Arial" w:cs="Arial"/>
          <w:sz w:val="22"/>
          <w:szCs w:val="22"/>
        </w:rPr>
        <w:t>I felt v</w:t>
      </w:r>
      <w:r w:rsidRPr="00AB4904">
        <w:rPr>
          <w:rFonts w:ascii="Arial" w:eastAsia="Microsoft JhengHei UI" w:hAnsi="Arial" w:cs="Arial"/>
          <w:sz w:val="22"/>
          <w:szCs w:val="22"/>
        </w:rPr>
        <w:t xml:space="preserve">ery Pedro Pascal in </w:t>
      </w:r>
      <w:r w:rsidRPr="00AB4904">
        <w:rPr>
          <w:rFonts w:ascii="Arial" w:eastAsia="Microsoft JhengHei UI" w:hAnsi="Arial" w:cs="Arial"/>
          <w:i/>
          <w:iCs/>
          <w:sz w:val="22"/>
          <w:szCs w:val="22"/>
        </w:rPr>
        <w:t>The Last of Us</w:t>
      </w:r>
      <w:r w:rsidRPr="00AB4904">
        <w:rPr>
          <w:rFonts w:ascii="Arial" w:eastAsia="Microsoft JhengHei UI" w:hAnsi="Arial" w:cs="Arial"/>
          <w:sz w:val="22"/>
          <w:szCs w:val="22"/>
        </w:rPr>
        <w:t>, saying, just like</w:t>
      </w:r>
      <w:r w:rsidR="00376110"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r w:rsidR="00376110" w:rsidRPr="00AB4904">
        <w:rPr>
          <w:rFonts w:ascii="Arial" w:eastAsia="Microsoft JhengHei UI" w:hAnsi="Arial" w:cs="Arial"/>
          <w:sz w:val="22"/>
          <w:szCs w:val="22"/>
        </w:rPr>
        <w:t>“B</w:t>
      </w:r>
      <w:r w:rsidRPr="00AB4904">
        <w:rPr>
          <w:rFonts w:ascii="Arial" w:eastAsia="Microsoft JhengHei UI" w:hAnsi="Arial" w:cs="Arial"/>
          <w:sz w:val="22"/>
          <w:szCs w:val="22"/>
        </w:rPr>
        <w:t>aby girl.</w:t>
      </w:r>
      <w:r w:rsidR="00376110"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p>
    <w:p w14:paraId="5B748518" w14:textId="77777777" w:rsidR="00376110" w:rsidRPr="00AB4904" w:rsidRDefault="00376110">
      <w:pPr>
        <w:rPr>
          <w:rFonts w:ascii="Arial" w:eastAsia="Microsoft JhengHei UI" w:hAnsi="Arial" w:cs="Arial"/>
          <w:b/>
          <w:bCs/>
          <w:sz w:val="22"/>
          <w:szCs w:val="22"/>
        </w:rPr>
      </w:pPr>
    </w:p>
    <w:p w14:paraId="663688AE" w14:textId="3F07903A"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0862CF" w:rsidRPr="00AB4904">
        <w:rPr>
          <w:rFonts w:ascii="Arial" w:eastAsia="Microsoft JhengHei UI" w:hAnsi="Arial" w:cs="Arial"/>
          <w:sz w:val="22"/>
          <w:szCs w:val="22"/>
        </w:rPr>
        <w:t xml:space="preserve"> </w:t>
      </w:r>
      <w:r w:rsidR="00376110" w:rsidRPr="00AB4904">
        <w:rPr>
          <w:rFonts w:ascii="Arial" w:eastAsia="Microsoft JhengHei UI" w:hAnsi="Arial" w:cs="Arial"/>
          <w:sz w:val="22"/>
          <w:szCs w:val="22"/>
        </w:rPr>
        <w:t>“</w:t>
      </w:r>
      <w:r w:rsidR="00AB69A4" w:rsidRPr="00AB4904">
        <w:rPr>
          <w:rFonts w:ascii="Arial" w:eastAsia="Microsoft JhengHei UI" w:hAnsi="Arial" w:cs="Arial"/>
          <w:sz w:val="22"/>
          <w:szCs w:val="22"/>
        </w:rPr>
        <w:t>I got you, baby girl.</w:t>
      </w:r>
      <w:r w:rsidR="00376110"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331C6AAD" w14:textId="77777777" w:rsidR="00376110" w:rsidRPr="00AB4904" w:rsidRDefault="00376110">
      <w:pPr>
        <w:rPr>
          <w:rFonts w:ascii="Arial" w:eastAsia="Microsoft JhengHei UI" w:hAnsi="Arial" w:cs="Arial"/>
          <w:b/>
          <w:bCs/>
          <w:sz w:val="22"/>
          <w:szCs w:val="22"/>
        </w:rPr>
      </w:pPr>
    </w:p>
    <w:p w14:paraId="55265B7E" w14:textId="268E1084"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5E4CA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He's got her. </w:t>
      </w:r>
    </w:p>
    <w:p w14:paraId="56B0595B" w14:textId="77777777" w:rsidR="00F03477" w:rsidRPr="00AB4904" w:rsidRDefault="00F03477">
      <w:pPr>
        <w:rPr>
          <w:rFonts w:ascii="Arial" w:eastAsia="Microsoft JhengHei UI" w:hAnsi="Arial" w:cs="Arial"/>
          <w:b/>
          <w:bCs/>
          <w:sz w:val="22"/>
          <w:szCs w:val="22"/>
        </w:rPr>
      </w:pPr>
    </w:p>
    <w:p w14:paraId="3B90DA46" w14:textId="276EDD53"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5E4CA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r w:rsidR="00F03477" w:rsidRPr="00AB4904">
        <w:rPr>
          <w:rFonts w:ascii="Arial" w:eastAsia="Microsoft JhengHei UI" w:hAnsi="Arial" w:cs="Arial"/>
          <w:sz w:val="22"/>
          <w:szCs w:val="22"/>
        </w:rPr>
        <w:t>I</w:t>
      </w:r>
      <w:r w:rsidR="00AB69A4" w:rsidRPr="00AB4904">
        <w:rPr>
          <w:rFonts w:ascii="Arial" w:eastAsia="Microsoft JhengHei UI" w:hAnsi="Arial" w:cs="Arial"/>
          <w:sz w:val="22"/>
          <w:szCs w:val="22"/>
        </w:rPr>
        <w:t>t just tells you everything you need to know, that she's been there for a while, and she has been so scared to ask for anything</w:t>
      </w:r>
      <w:r w:rsidR="005E4CA6" w:rsidRPr="00AB4904">
        <w:rPr>
          <w:rFonts w:ascii="Arial" w:eastAsia="Microsoft JhengHei UI" w:hAnsi="Arial" w:cs="Arial"/>
          <w:sz w:val="22"/>
          <w:szCs w:val="22"/>
        </w:rPr>
        <w:t>, s</w:t>
      </w:r>
      <w:r w:rsidR="00AB69A4" w:rsidRPr="00AB4904">
        <w:rPr>
          <w:rFonts w:ascii="Arial" w:eastAsia="Microsoft JhengHei UI" w:hAnsi="Arial" w:cs="Arial"/>
          <w:sz w:val="22"/>
          <w:szCs w:val="22"/>
        </w:rPr>
        <w:t xml:space="preserve">o told that you must feel </w:t>
      </w:r>
      <w:r w:rsidR="005E4CA6" w:rsidRPr="00AB4904">
        <w:rPr>
          <w:rFonts w:ascii="Arial" w:eastAsia="Microsoft JhengHei UI" w:hAnsi="Arial" w:cs="Arial"/>
          <w:sz w:val="22"/>
          <w:szCs w:val="22"/>
        </w:rPr>
        <w:t xml:space="preserve">like </w:t>
      </w:r>
      <w:r w:rsidR="00AB69A4" w:rsidRPr="00AB4904">
        <w:rPr>
          <w:rFonts w:ascii="Arial" w:eastAsia="Microsoft JhengHei UI" w:hAnsi="Arial" w:cs="Arial"/>
          <w:sz w:val="22"/>
          <w:szCs w:val="22"/>
        </w:rPr>
        <w:t xml:space="preserve">you are grateful to be here and not fuck this up for the rest of us, essentially. She didn't even think </w:t>
      </w:r>
      <w:proofErr w:type="gramStart"/>
      <w:r w:rsidR="00AB69A4" w:rsidRPr="00AB4904">
        <w:rPr>
          <w:rFonts w:ascii="Arial" w:eastAsia="Microsoft JhengHei UI" w:hAnsi="Arial" w:cs="Arial"/>
          <w:sz w:val="22"/>
          <w:szCs w:val="22"/>
        </w:rPr>
        <w:t>to ask</w:t>
      </w:r>
      <w:proofErr w:type="gramEnd"/>
      <w:r w:rsidR="00AB69A4" w:rsidRPr="00AB4904">
        <w:rPr>
          <w:rFonts w:ascii="Arial" w:eastAsia="Microsoft JhengHei UI" w:hAnsi="Arial" w:cs="Arial"/>
          <w:sz w:val="22"/>
          <w:szCs w:val="22"/>
        </w:rPr>
        <w:t xml:space="preserve"> for a pen and paper</w:t>
      </w:r>
      <w:r w:rsidR="005E4CA6" w:rsidRPr="00AB4904">
        <w:rPr>
          <w:rFonts w:ascii="Arial" w:eastAsia="Microsoft JhengHei UI" w:hAnsi="Arial" w:cs="Arial"/>
          <w:sz w:val="22"/>
          <w:szCs w:val="22"/>
        </w:rPr>
        <w:t>-</w:t>
      </w:r>
    </w:p>
    <w:p w14:paraId="30F42589" w14:textId="77777777" w:rsidR="00906BB3" w:rsidRPr="00AB4904" w:rsidRDefault="00906BB3">
      <w:pPr>
        <w:rPr>
          <w:rFonts w:ascii="Arial" w:eastAsia="Microsoft JhengHei UI" w:hAnsi="Arial" w:cs="Arial"/>
          <w:b/>
          <w:bCs/>
          <w:sz w:val="22"/>
          <w:szCs w:val="22"/>
        </w:rPr>
      </w:pPr>
    </w:p>
    <w:p w14:paraId="3F127FAE" w14:textId="5D87772F"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5E4CA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411A2A61" w14:textId="77777777" w:rsidR="00906BB3" w:rsidRPr="00AB4904" w:rsidRDefault="00906BB3">
      <w:pPr>
        <w:rPr>
          <w:rFonts w:ascii="Arial" w:eastAsia="Microsoft JhengHei UI" w:hAnsi="Arial" w:cs="Arial"/>
          <w:b/>
          <w:bCs/>
          <w:sz w:val="22"/>
          <w:szCs w:val="22"/>
        </w:rPr>
      </w:pPr>
    </w:p>
    <w:p w14:paraId="43B8FE4B" w14:textId="31486367"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5E4CA6" w:rsidRPr="00AB4904">
        <w:rPr>
          <w:rFonts w:ascii="Arial" w:eastAsia="Microsoft JhengHei UI" w:hAnsi="Arial" w:cs="Arial"/>
          <w:sz w:val="22"/>
          <w:szCs w:val="22"/>
        </w:rPr>
        <w:t xml:space="preserve"> -to write t</w:t>
      </w:r>
      <w:r w:rsidR="00AB69A4" w:rsidRPr="00AB4904">
        <w:rPr>
          <w:rFonts w:ascii="Arial" w:eastAsia="Microsoft JhengHei UI" w:hAnsi="Arial" w:cs="Arial"/>
          <w:sz w:val="22"/>
          <w:szCs w:val="22"/>
        </w:rPr>
        <w:t xml:space="preserve">o her brother. </w:t>
      </w:r>
    </w:p>
    <w:p w14:paraId="693E91AE" w14:textId="77777777" w:rsidR="00906BB3" w:rsidRPr="00AB4904" w:rsidRDefault="00906BB3">
      <w:pPr>
        <w:rPr>
          <w:rFonts w:ascii="Arial" w:eastAsia="Microsoft JhengHei UI" w:hAnsi="Arial" w:cs="Arial"/>
          <w:b/>
          <w:bCs/>
          <w:sz w:val="22"/>
          <w:szCs w:val="22"/>
        </w:rPr>
      </w:pPr>
    </w:p>
    <w:p w14:paraId="2B00530C" w14:textId="50494898"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5E4CA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Well, she's been walking around the house feeling </w:t>
      </w:r>
      <w:r w:rsidR="005E4CA6" w:rsidRPr="00AB4904">
        <w:rPr>
          <w:rFonts w:ascii="Arial" w:eastAsia="Microsoft JhengHei UI" w:hAnsi="Arial" w:cs="Arial"/>
          <w:sz w:val="22"/>
          <w:szCs w:val="22"/>
        </w:rPr>
        <w:t xml:space="preserve">like </w:t>
      </w:r>
      <w:r w:rsidR="00AB69A4" w:rsidRPr="00AB4904">
        <w:rPr>
          <w:rFonts w:ascii="Arial" w:eastAsia="Microsoft JhengHei UI" w:hAnsi="Arial" w:cs="Arial"/>
          <w:sz w:val="22"/>
          <w:szCs w:val="22"/>
        </w:rPr>
        <w:t xml:space="preserve">she's </w:t>
      </w:r>
      <w:r w:rsidR="00400681" w:rsidRPr="00AB4904">
        <w:rPr>
          <w:rFonts w:ascii="Arial" w:eastAsia="Microsoft JhengHei UI" w:hAnsi="Arial" w:cs="Arial"/>
          <w:sz w:val="22"/>
          <w:szCs w:val="22"/>
        </w:rPr>
        <w:t>going to</w:t>
      </w:r>
      <w:r w:rsidR="00AB69A4" w:rsidRPr="00AB4904">
        <w:rPr>
          <w:rFonts w:ascii="Arial" w:eastAsia="Microsoft JhengHei UI" w:hAnsi="Arial" w:cs="Arial"/>
          <w:sz w:val="22"/>
          <w:szCs w:val="22"/>
        </w:rPr>
        <w:t xml:space="preserve"> break anything she touches</w:t>
      </w:r>
      <w:r w:rsidR="00762205"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everything is too good for her to be around. </w:t>
      </w:r>
    </w:p>
    <w:p w14:paraId="5BEC45E5" w14:textId="77777777" w:rsidR="00762205" w:rsidRPr="00AB4904" w:rsidRDefault="00762205">
      <w:pPr>
        <w:rPr>
          <w:rFonts w:ascii="Arial" w:eastAsia="Microsoft JhengHei UI" w:hAnsi="Arial" w:cs="Arial"/>
          <w:b/>
          <w:bCs/>
          <w:sz w:val="22"/>
          <w:szCs w:val="22"/>
        </w:rPr>
      </w:pPr>
    </w:p>
    <w:p w14:paraId="467EB7FE" w14:textId="1F8C141C"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5E4CA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Exactly. </w:t>
      </w:r>
    </w:p>
    <w:p w14:paraId="1987D84A" w14:textId="77777777" w:rsidR="00762205" w:rsidRPr="00AB4904" w:rsidRDefault="00762205">
      <w:pPr>
        <w:rPr>
          <w:rFonts w:ascii="Arial" w:eastAsia="Microsoft JhengHei UI" w:hAnsi="Arial" w:cs="Arial"/>
          <w:b/>
          <w:bCs/>
          <w:sz w:val="22"/>
          <w:szCs w:val="22"/>
        </w:rPr>
      </w:pPr>
    </w:p>
    <w:p w14:paraId="066573CD" w14:textId="38548A0C"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5E4CA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ah. So</w:t>
      </w:r>
      <w:r w:rsidR="005E4CA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Edmund is </w:t>
      </w:r>
      <w:r w:rsidR="005E4CA6" w:rsidRPr="00AB4904">
        <w:rPr>
          <w:rFonts w:ascii="Arial" w:eastAsia="Microsoft JhengHei UI" w:hAnsi="Arial" w:cs="Arial"/>
          <w:sz w:val="22"/>
          <w:szCs w:val="22"/>
        </w:rPr>
        <w:t>like</w:t>
      </w:r>
      <w:r w:rsidR="00EC6B64" w:rsidRPr="00AB4904">
        <w:rPr>
          <w:rFonts w:ascii="Arial" w:eastAsia="Microsoft JhengHei UI" w:hAnsi="Arial" w:cs="Arial"/>
          <w:sz w:val="22"/>
          <w:szCs w:val="22"/>
        </w:rPr>
        <w:t>,</w:t>
      </w:r>
      <w:r w:rsidR="005E4CA6" w:rsidRPr="00AB4904">
        <w:rPr>
          <w:rFonts w:ascii="Arial" w:eastAsia="Microsoft JhengHei UI" w:hAnsi="Arial" w:cs="Arial"/>
          <w:sz w:val="22"/>
          <w:szCs w:val="22"/>
        </w:rPr>
        <w:t xml:space="preserve"> “I</w:t>
      </w:r>
      <w:r w:rsidR="00AB69A4" w:rsidRPr="00AB4904">
        <w:rPr>
          <w:rFonts w:ascii="Arial" w:eastAsia="Microsoft JhengHei UI" w:hAnsi="Arial" w:cs="Arial"/>
          <w:sz w:val="22"/>
          <w:szCs w:val="22"/>
        </w:rPr>
        <w:t xml:space="preserve">f you want to write to him, we'll go get </w:t>
      </w:r>
      <w:proofErr w:type="spellStart"/>
      <w:r w:rsidR="00AB69A4" w:rsidRPr="00AB4904">
        <w:rPr>
          <w:rFonts w:ascii="Arial" w:eastAsia="Microsoft JhengHei UI" w:hAnsi="Arial" w:cs="Arial"/>
          <w:sz w:val="22"/>
          <w:szCs w:val="22"/>
        </w:rPr>
        <w:t>you</w:t>
      </w:r>
      <w:proofErr w:type="spellEnd"/>
      <w:r w:rsidR="00AB69A4" w:rsidRPr="00AB4904">
        <w:rPr>
          <w:rFonts w:ascii="Arial" w:eastAsia="Microsoft JhengHei UI" w:hAnsi="Arial" w:cs="Arial"/>
          <w:sz w:val="22"/>
          <w:szCs w:val="22"/>
        </w:rPr>
        <w:t xml:space="preserve"> paper </w:t>
      </w:r>
      <w:r w:rsidR="005E4CA6" w:rsidRPr="00AB4904">
        <w:rPr>
          <w:rFonts w:ascii="Arial" w:eastAsia="Microsoft JhengHei UI" w:hAnsi="Arial" w:cs="Arial"/>
          <w:sz w:val="22"/>
          <w:szCs w:val="22"/>
        </w:rPr>
        <w:t xml:space="preserve">right </w:t>
      </w:r>
      <w:r w:rsidR="00AB69A4" w:rsidRPr="00AB4904">
        <w:rPr>
          <w:rFonts w:ascii="Arial" w:eastAsia="Microsoft JhengHei UI" w:hAnsi="Arial" w:cs="Arial"/>
          <w:sz w:val="22"/>
          <w:szCs w:val="22"/>
        </w:rPr>
        <w:t xml:space="preserve">now. </w:t>
      </w:r>
      <w:r w:rsidR="005E4CA6" w:rsidRPr="00AB4904">
        <w:rPr>
          <w:rFonts w:ascii="Arial" w:eastAsia="Microsoft JhengHei UI" w:hAnsi="Arial" w:cs="Arial"/>
          <w:sz w:val="22"/>
          <w:szCs w:val="22"/>
        </w:rPr>
        <w:t>T</w:t>
      </w:r>
      <w:r w:rsidR="00AB69A4" w:rsidRPr="00AB4904">
        <w:rPr>
          <w:rFonts w:ascii="Arial" w:eastAsia="Microsoft JhengHei UI" w:hAnsi="Arial" w:cs="Arial"/>
          <w:sz w:val="22"/>
          <w:szCs w:val="22"/>
        </w:rPr>
        <w:t>here's some in the breakfast room.</w:t>
      </w:r>
      <w:r w:rsidR="005E4CA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he even says </w:t>
      </w:r>
      <w:r w:rsidR="005E4CA6" w:rsidRPr="00AB4904">
        <w:rPr>
          <w:rFonts w:ascii="Arial" w:eastAsia="Microsoft JhengHei UI" w:hAnsi="Arial" w:cs="Arial"/>
          <w:sz w:val="22"/>
          <w:szCs w:val="22"/>
        </w:rPr>
        <w:t>like</w:t>
      </w:r>
      <w:r w:rsidR="00145C0C" w:rsidRPr="00AB4904">
        <w:rPr>
          <w:rFonts w:ascii="Arial" w:eastAsia="Microsoft JhengHei UI" w:hAnsi="Arial" w:cs="Arial"/>
          <w:sz w:val="22"/>
          <w:szCs w:val="22"/>
        </w:rPr>
        <w:t>,</w:t>
      </w:r>
      <w:r w:rsidR="005E4CA6" w:rsidRPr="00AB4904">
        <w:rPr>
          <w:rFonts w:ascii="Arial" w:eastAsia="Microsoft JhengHei UI" w:hAnsi="Arial" w:cs="Arial"/>
          <w:sz w:val="22"/>
          <w:szCs w:val="22"/>
        </w:rPr>
        <w:t xml:space="preserve"> “W</w:t>
      </w:r>
      <w:r w:rsidR="00AB69A4" w:rsidRPr="00AB4904">
        <w:rPr>
          <w:rFonts w:ascii="Arial" w:eastAsia="Microsoft JhengHei UI" w:hAnsi="Arial" w:cs="Arial"/>
          <w:sz w:val="22"/>
          <w:szCs w:val="22"/>
        </w:rPr>
        <w:t>e'll have the room to ourselves</w:t>
      </w:r>
      <w:r w:rsidR="00136233" w:rsidRPr="00AB4904">
        <w:rPr>
          <w:rFonts w:ascii="Arial" w:eastAsia="Microsoft JhengHei UI" w:hAnsi="Arial" w:cs="Arial"/>
          <w:sz w:val="22"/>
          <w:szCs w:val="22"/>
        </w:rPr>
        <w:t>.</w:t>
      </w:r>
      <w:r w:rsidR="005E4CA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136233" w:rsidRPr="00AB4904">
        <w:rPr>
          <w:rFonts w:ascii="Arial" w:eastAsia="Microsoft JhengHei UI" w:hAnsi="Arial" w:cs="Arial"/>
          <w:sz w:val="22"/>
          <w:szCs w:val="22"/>
        </w:rPr>
        <w:t>B</w:t>
      </w:r>
      <w:r w:rsidR="00AB69A4" w:rsidRPr="00AB4904">
        <w:rPr>
          <w:rFonts w:ascii="Arial" w:eastAsia="Microsoft JhengHei UI" w:hAnsi="Arial" w:cs="Arial"/>
          <w:sz w:val="22"/>
          <w:szCs w:val="22"/>
        </w:rPr>
        <w:t xml:space="preserve">ecause he knows how shy </w:t>
      </w:r>
      <w:r w:rsidR="00033061" w:rsidRPr="00AB4904">
        <w:rPr>
          <w:rFonts w:ascii="Arial" w:eastAsia="Microsoft JhengHei UI" w:hAnsi="Arial" w:cs="Arial"/>
          <w:b/>
          <w:bCs/>
          <w:sz w:val="22"/>
          <w:szCs w:val="22"/>
        </w:rPr>
        <w:t xml:space="preserve">[00:47:00] </w:t>
      </w:r>
      <w:r w:rsidR="00AB69A4" w:rsidRPr="00AB4904">
        <w:rPr>
          <w:rFonts w:ascii="Arial" w:eastAsia="Microsoft JhengHei UI" w:hAnsi="Arial" w:cs="Arial"/>
          <w:sz w:val="22"/>
          <w:szCs w:val="22"/>
        </w:rPr>
        <w:t>she is and how</w:t>
      </w:r>
      <w:r w:rsidR="005E4CA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embarrassed she is about</w:t>
      </w:r>
      <w:r w:rsidR="005E4CA6" w:rsidRPr="00AB4904">
        <w:rPr>
          <w:rFonts w:ascii="Arial" w:eastAsia="Microsoft JhengHei UI" w:hAnsi="Arial" w:cs="Arial"/>
          <w:sz w:val="22"/>
          <w:szCs w:val="22"/>
        </w:rPr>
        <w:t xml:space="preserve"> all of this. </w:t>
      </w:r>
    </w:p>
    <w:p w14:paraId="65FFA89D" w14:textId="77777777" w:rsidR="00815890" w:rsidRPr="00AB4904" w:rsidRDefault="00815890">
      <w:pPr>
        <w:rPr>
          <w:rFonts w:ascii="Arial" w:eastAsia="Microsoft JhengHei UI" w:hAnsi="Arial" w:cs="Arial"/>
          <w:b/>
          <w:bCs/>
          <w:sz w:val="22"/>
          <w:szCs w:val="22"/>
        </w:rPr>
      </w:pPr>
    </w:p>
    <w:p w14:paraId="7D1841DB" w14:textId="66E419F3"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5E4CA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He's starting to gather</w:t>
      </w:r>
      <w:r w:rsidR="005E4CA6" w:rsidRPr="00AB4904">
        <w:rPr>
          <w:rFonts w:ascii="Arial" w:eastAsia="Microsoft JhengHei UI" w:hAnsi="Arial" w:cs="Arial"/>
          <w:sz w:val="22"/>
          <w:szCs w:val="22"/>
        </w:rPr>
        <w:t xml:space="preserve"> like s</w:t>
      </w:r>
      <w:r w:rsidR="00AB69A4" w:rsidRPr="00AB4904">
        <w:rPr>
          <w:rFonts w:ascii="Arial" w:eastAsia="Microsoft JhengHei UI" w:hAnsi="Arial" w:cs="Arial"/>
          <w:sz w:val="22"/>
          <w:szCs w:val="22"/>
        </w:rPr>
        <w:t xml:space="preserve">he is a very timid little girl who needs to be encouraged into </w:t>
      </w:r>
      <w:proofErr w:type="gramStart"/>
      <w:r w:rsidR="00AB69A4" w:rsidRPr="00AB4904">
        <w:rPr>
          <w:rFonts w:ascii="Arial" w:eastAsia="Microsoft JhengHei UI" w:hAnsi="Arial" w:cs="Arial"/>
          <w:sz w:val="22"/>
          <w:szCs w:val="22"/>
        </w:rPr>
        <w:t>things</w:t>
      </w:r>
      <w:proofErr w:type="gramEnd"/>
      <w:r w:rsidR="00AB69A4" w:rsidRPr="00AB4904">
        <w:rPr>
          <w:rFonts w:ascii="Arial" w:eastAsia="Microsoft JhengHei UI" w:hAnsi="Arial" w:cs="Arial"/>
          <w:sz w:val="22"/>
          <w:szCs w:val="22"/>
        </w:rPr>
        <w:t xml:space="preserve"> or she will do nothing. </w:t>
      </w:r>
    </w:p>
    <w:p w14:paraId="0AE7A940" w14:textId="77777777" w:rsidR="004E3D27" w:rsidRPr="00AB4904" w:rsidRDefault="004E3D27">
      <w:pPr>
        <w:rPr>
          <w:rFonts w:ascii="Arial" w:eastAsia="Microsoft JhengHei UI" w:hAnsi="Arial" w:cs="Arial"/>
          <w:b/>
          <w:bCs/>
          <w:sz w:val="22"/>
          <w:szCs w:val="22"/>
        </w:rPr>
      </w:pPr>
    </w:p>
    <w:p w14:paraId="26A36C37" w14:textId="1AE98031"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12038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3844BD2B" w14:textId="77777777" w:rsidR="004E3D27" w:rsidRPr="00AB4904" w:rsidRDefault="004E3D27">
      <w:pPr>
        <w:rPr>
          <w:rFonts w:ascii="Arial" w:eastAsia="Microsoft JhengHei UI" w:hAnsi="Arial" w:cs="Arial"/>
          <w:b/>
          <w:bCs/>
          <w:sz w:val="22"/>
          <w:szCs w:val="22"/>
        </w:rPr>
      </w:pPr>
    </w:p>
    <w:p w14:paraId="667B44FB" w14:textId="0F7B4A0F"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12038D" w:rsidRPr="00AB4904">
        <w:rPr>
          <w:rFonts w:ascii="Arial" w:eastAsia="Microsoft JhengHei UI" w:hAnsi="Arial" w:cs="Arial"/>
          <w:sz w:val="22"/>
          <w:szCs w:val="22"/>
        </w:rPr>
        <w:t xml:space="preserve"> </w:t>
      </w:r>
      <w:r w:rsidR="004E3D27" w:rsidRPr="00AB4904">
        <w:rPr>
          <w:rFonts w:ascii="Arial" w:eastAsia="Microsoft JhengHei UI" w:hAnsi="Arial" w:cs="Arial"/>
          <w:sz w:val="22"/>
          <w:szCs w:val="22"/>
        </w:rPr>
        <w:t>N</w:t>
      </w:r>
      <w:r w:rsidR="00AB69A4" w:rsidRPr="00AB4904">
        <w:rPr>
          <w:rFonts w:ascii="Arial" w:eastAsia="Microsoft JhengHei UI" w:hAnsi="Arial" w:cs="Arial"/>
          <w:sz w:val="22"/>
          <w:szCs w:val="22"/>
        </w:rPr>
        <w:t xml:space="preserve">ot only </w:t>
      </w:r>
      <w:proofErr w:type="gramStart"/>
      <w:r w:rsidR="00AB69A4" w:rsidRPr="00AB4904">
        <w:rPr>
          <w:rFonts w:ascii="Arial" w:eastAsia="Microsoft JhengHei UI" w:hAnsi="Arial" w:cs="Arial"/>
          <w:sz w:val="22"/>
          <w:szCs w:val="22"/>
        </w:rPr>
        <w:t>does</w:t>
      </w:r>
      <w:proofErr w:type="gramEnd"/>
      <w:r w:rsidR="00AB69A4" w:rsidRPr="00AB4904">
        <w:rPr>
          <w:rFonts w:ascii="Arial" w:eastAsia="Microsoft JhengHei UI" w:hAnsi="Arial" w:cs="Arial"/>
          <w:sz w:val="22"/>
          <w:szCs w:val="22"/>
        </w:rPr>
        <w:t xml:space="preserve"> help her write a letter to her brother, </w:t>
      </w:r>
      <w:proofErr w:type="gramStart"/>
      <w:r w:rsidR="00AB69A4" w:rsidRPr="00AB4904">
        <w:rPr>
          <w:rFonts w:ascii="Arial" w:eastAsia="Microsoft JhengHei UI" w:hAnsi="Arial" w:cs="Arial"/>
          <w:sz w:val="22"/>
          <w:szCs w:val="22"/>
        </w:rPr>
        <w:t>he</w:t>
      </w:r>
      <w:proofErr w:type="gramEnd"/>
      <w:r w:rsidR="00AB69A4" w:rsidRPr="00AB4904">
        <w:rPr>
          <w:rFonts w:ascii="Arial" w:eastAsia="Microsoft JhengHei UI" w:hAnsi="Arial" w:cs="Arial"/>
          <w:sz w:val="22"/>
          <w:szCs w:val="22"/>
        </w:rPr>
        <w:t xml:space="preserve"> also sends William a letter himself. </w:t>
      </w:r>
    </w:p>
    <w:p w14:paraId="0716FF93" w14:textId="77777777" w:rsidR="004E3D27" w:rsidRPr="00AB4904" w:rsidRDefault="004E3D27">
      <w:pPr>
        <w:rPr>
          <w:rFonts w:ascii="Arial" w:eastAsia="Microsoft JhengHei UI" w:hAnsi="Arial" w:cs="Arial"/>
          <w:b/>
          <w:bCs/>
          <w:sz w:val="22"/>
          <w:szCs w:val="22"/>
        </w:rPr>
      </w:pPr>
    </w:p>
    <w:p w14:paraId="22124A92" w14:textId="537D354F"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12038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s</w:t>
      </w:r>
      <w:r w:rsidR="0012038D" w:rsidRPr="00AB4904">
        <w:rPr>
          <w:rFonts w:ascii="Arial" w:eastAsia="Microsoft JhengHei UI" w:hAnsi="Arial" w:cs="Arial"/>
          <w:sz w:val="22"/>
          <w:szCs w:val="22"/>
        </w:rPr>
        <w:t>, w</w:t>
      </w:r>
      <w:r w:rsidR="00AB69A4" w:rsidRPr="00AB4904">
        <w:rPr>
          <w:rFonts w:ascii="Arial" w:eastAsia="Microsoft JhengHei UI" w:hAnsi="Arial" w:cs="Arial"/>
          <w:sz w:val="22"/>
          <w:szCs w:val="22"/>
        </w:rPr>
        <w:t>hich is so sweet. And she's</w:t>
      </w:r>
      <w:r w:rsidR="0012038D" w:rsidRPr="00AB4904">
        <w:rPr>
          <w:rFonts w:ascii="Arial" w:eastAsia="Microsoft JhengHei UI" w:hAnsi="Arial" w:cs="Arial"/>
          <w:sz w:val="22"/>
          <w:szCs w:val="22"/>
        </w:rPr>
        <w:t xml:space="preserve"> like</w:t>
      </w:r>
      <w:r w:rsidR="002268A2" w:rsidRPr="00AB4904">
        <w:rPr>
          <w:rFonts w:ascii="Arial" w:eastAsia="Microsoft JhengHei UI" w:hAnsi="Arial" w:cs="Arial"/>
          <w:sz w:val="22"/>
          <w:szCs w:val="22"/>
        </w:rPr>
        <w:t>,</w:t>
      </w:r>
      <w:r w:rsidR="0012038D" w:rsidRPr="00AB4904">
        <w:rPr>
          <w:rFonts w:ascii="Arial" w:eastAsia="Microsoft JhengHei UI" w:hAnsi="Arial" w:cs="Arial"/>
          <w:sz w:val="22"/>
          <w:szCs w:val="22"/>
        </w:rPr>
        <w:t xml:space="preserve"> “H</w:t>
      </w:r>
      <w:r w:rsidR="00AB69A4" w:rsidRPr="00AB4904">
        <w:rPr>
          <w:rFonts w:ascii="Arial" w:eastAsia="Microsoft JhengHei UI" w:hAnsi="Arial" w:cs="Arial"/>
          <w:sz w:val="22"/>
          <w:szCs w:val="22"/>
        </w:rPr>
        <w:t>ow will it go to post?</w:t>
      </w:r>
      <w:r w:rsidR="0012038D"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he says, </w:t>
      </w:r>
      <w:r w:rsidR="0012038D" w:rsidRPr="00AB4904">
        <w:rPr>
          <w:rFonts w:ascii="Arial" w:eastAsia="Microsoft JhengHei UI" w:hAnsi="Arial" w:cs="Arial"/>
          <w:sz w:val="22"/>
          <w:szCs w:val="22"/>
        </w:rPr>
        <w:t>“I</w:t>
      </w:r>
      <w:r w:rsidR="00AB69A4" w:rsidRPr="00AB4904">
        <w:rPr>
          <w:rFonts w:ascii="Arial" w:eastAsia="Microsoft JhengHei UI" w:hAnsi="Arial" w:cs="Arial"/>
          <w:sz w:val="22"/>
          <w:szCs w:val="22"/>
        </w:rPr>
        <w:t>t'll go with the other letters. Don't worry about it. Uncle Will frank it</w:t>
      </w:r>
      <w:r w:rsidR="00BE6875"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BE6875" w:rsidRPr="00AB4904">
        <w:rPr>
          <w:rFonts w:ascii="Arial" w:eastAsia="Microsoft JhengHei UI" w:hAnsi="Arial" w:cs="Arial"/>
          <w:sz w:val="22"/>
          <w:szCs w:val="22"/>
        </w:rPr>
        <w:t>s</w:t>
      </w:r>
      <w:r w:rsidR="00AB69A4" w:rsidRPr="00AB4904">
        <w:rPr>
          <w:rFonts w:ascii="Arial" w:eastAsia="Microsoft JhengHei UI" w:hAnsi="Arial" w:cs="Arial"/>
          <w:sz w:val="22"/>
          <w:szCs w:val="22"/>
        </w:rPr>
        <w:t>o it won't cost William anything.</w:t>
      </w:r>
      <w:r w:rsidR="0012038D"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I learned about this at the Morgan exhibit. </w:t>
      </w:r>
    </w:p>
    <w:p w14:paraId="45E2CF95" w14:textId="77777777" w:rsidR="00BE6875" w:rsidRPr="00AB4904" w:rsidRDefault="00BE6875">
      <w:pPr>
        <w:rPr>
          <w:rFonts w:ascii="Arial" w:eastAsia="Microsoft JhengHei UI" w:hAnsi="Arial" w:cs="Arial"/>
          <w:b/>
          <w:bCs/>
          <w:sz w:val="22"/>
          <w:szCs w:val="22"/>
        </w:rPr>
      </w:pPr>
    </w:p>
    <w:p w14:paraId="32C38068" w14:textId="2942695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12038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Hell yeah. </w:t>
      </w:r>
    </w:p>
    <w:p w14:paraId="7E05F73A" w14:textId="77777777" w:rsidR="00BE6875" w:rsidRPr="00AB4904" w:rsidRDefault="00BE6875">
      <w:pPr>
        <w:rPr>
          <w:rFonts w:ascii="Arial" w:eastAsia="Microsoft JhengHei UI" w:hAnsi="Arial" w:cs="Arial"/>
          <w:b/>
          <w:bCs/>
          <w:sz w:val="22"/>
          <w:szCs w:val="22"/>
        </w:rPr>
      </w:pPr>
    </w:p>
    <w:p w14:paraId="1121E68F" w14:textId="435E1CB1"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0237D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When you sent letters to people, they had to pay the post when they received the letters most of the time</w:t>
      </w:r>
      <w:r w:rsidR="00CC786C" w:rsidRPr="00AB4904">
        <w:rPr>
          <w:rFonts w:ascii="Arial" w:eastAsia="Microsoft JhengHei UI" w:hAnsi="Arial" w:cs="Arial"/>
          <w:sz w:val="22"/>
          <w:szCs w:val="22"/>
        </w:rPr>
        <w:t>,</w:t>
      </w:r>
      <w:r w:rsidR="000237D7" w:rsidRPr="00AB4904">
        <w:rPr>
          <w:rFonts w:ascii="Arial" w:eastAsia="Microsoft JhengHei UI" w:hAnsi="Arial" w:cs="Arial"/>
          <w:sz w:val="22"/>
          <w:szCs w:val="22"/>
        </w:rPr>
        <w:t xml:space="preserve"> a</w:t>
      </w:r>
      <w:r w:rsidR="00AB69A4" w:rsidRPr="00AB4904">
        <w:rPr>
          <w:rFonts w:ascii="Arial" w:eastAsia="Microsoft JhengHei UI" w:hAnsi="Arial" w:cs="Arial"/>
          <w:sz w:val="22"/>
          <w:szCs w:val="22"/>
        </w:rPr>
        <w:t>nd that's why letters would be written</w:t>
      </w:r>
      <w:r w:rsidR="00D842A1" w:rsidRPr="00AB4904">
        <w:rPr>
          <w:rFonts w:ascii="Arial" w:eastAsia="Microsoft JhengHei UI" w:hAnsi="Arial" w:cs="Arial"/>
          <w:sz w:val="22"/>
          <w:szCs w:val="22"/>
        </w:rPr>
        <w:t xml:space="preserve"> like </w:t>
      </w:r>
      <w:r w:rsidR="00AB69A4" w:rsidRPr="00AB4904">
        <w:rPr>
          <w:rFonts w:ascii="Arial" w:eastAsia="Microsoft JhengHei UI" w:hAnsi="Arial" w:cs="Arial"/>
          <w:sz w:val="22"/>
          <w:szCs w:val="22"/>
        </w:rPr>
        <w:t>packed as much information in one letter as possible</w:t>
      </w:r>
      <w:r w:rsidR="00D842A1" w:rsidRPr="00AB4904">
        <w:rPr>
          <w:rFonts w:ascii="Arial" w:eastAsia="Microsoft JhengHei UI" w:hAnsi="Arial" w:cs="Arial"/>
          <w:sz w:val="22"/>
          <w:szCs w:val="22"/>
        </w:rPr>
        <w:t>,</w:t>
      </w:r>
      <w:r w:rsidR="000237D7" w:rsidRPr="00AB4904">
        <w:rPr>
          <w:rFonts w:ascii="Arial" w:eastAsia="Microsoft JhengHei UI" w:hAnsi="Arial" w:cs="Arial"/>
          <w:sz w:val="22"/>
          <w:szCs w:val="22"/>
        </w:rPr>
        <w:t xml:space="preserve"> b</w:t>
      </w:r>
      <w:r w:rsidR="00AB69A4" w:rsidRPr="00AB4904">
        <w:rPr>
          <w:rFonts w:ascii="Arial" w:eastAsia="Microsoft JhengHei UI" w:hAnsi="Arial" w:cs="Arial"/>
          <w:sz w:val="22"/>
          <w:szCs w:val="22"/>
        </w:rPr>
        <w:t>ecause the more you send back and forth, the more it costs for each person. So</w:t>
      </w:r>
      <w:r w:rsidR="000237D7"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roofErr w:type="gramStart"/>
      <w:r w:rsidR="00AB69A4" w:rsidRPr="00AB4904">
        <w:rPr>
          <w:rFonts w:ascii="Arial" w:eastAsia="Microsoft JhengHei UI" w:hAnsi="Arial" w:cs="Arial"/>
          <w:sz w:val="22"/>
          <w:szCs w:val="22"/>
        </w:rPr>
        <w:t>him</w:t>
      </w:r>
      <w:proofErr w:type="gramEnd"/>
      <w:r w:rsidR="00AB69A4" w:rsidRPr="00AB4904">
        <w:rPr>
          <w:rFonts w:ascii="Arial" w:eastAsia="Microsoft JhengHei UI" w:hAnsi="Arial" w:cs="Arial"/>
          <w:sz w:val="22"/>
          <w:szCs w:val="22"/>
        </w:rPr>
        <w:t xml:space="preserve"> franking it</w:t>
      </w:r>
      <w:r w:rsidR="003975D4"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Franking means</w:t>
      </w:r>
      <w:r w:rsidR="000237D7" w:rsidRPr="00AB4904">
        <w:rPr>
          <w:rFonts w:ascii="Arial" w:eastAsia="Microsoft JhengHei UI" w:hAnsi="Arial" w:cs="Arial"/>
          <w:sz w:val="22"/>
          <w:szCs w:val="22"/>
        </w:rPr>
        <w:t xml:space="preserve"> like </w:t>
      </w:r>
      <w:r w:rsidR="00AB69A4" w:rsidRPr="00AB4904">
        <w:rPr>
          <w:rFonts w:ascii="Arial" w:eastAsia="Microsoft JhengHei UI" w:hAnsi="Arial" w:cs="Arial"/>
          <w:sz w:val="22"/>
          <w:szCs w:val="22"/>
        </w:rPr>
        <w:t>to fund it</w:t>
      </w:r>
      <w:r w:rsidR="00C95A63"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so that it arrives with</w:t>
      </w:r>
      <w:r w:rsidR="00C95A63"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39E98538" w14:textId="77777777" w:rsidR="00C95A63" w:rsidRPr="00AB4904" w:rsidRDefault="00C95A63">
      <w:pPr>
        <w:rPr>
          <w:rFonts w:ascii="Arial" w:eastAsia="Microsoft JhengHei UI" w:hAnsi="Arial" w:cs="Arial"/>
          <w:b/>
          <w:bCs/>
          <w:sz w:val="22"/>
          <w:szCs w:val="22"/>
        </w:rPr>
      </w:pPr>
    </w:p>
    <w:p w14:paraId="5C96A815" w14:textId="51E78516"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0237D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It arrives</w:t>
      </w:r>
      <w:r w:rsidR="000237D7" w:rsidRPr="00AB4904">
        <w:rPr>
          <w:rFonts w:ascii="Arial" w:eastAsia="Microsoft JhengHei UI" w:hAnsi="Arial" w:cs="Arial"/>
          <w:sz w:val="22"/>
          <w:szCs w:val="22"/>
        </w:rPr>
        <w:t xml:space="preserve"> p</w:t>
      </w:r>
      <w:r w:rsidR="00AB69A4" w:rsidRPr="00AB4904">
        <w:rPr>
          <w:rFonts w:ascii="Arial" w:eastAsia="Microsoft JhengHei UI" w:hAnsi="Arial" w:cs="Arial"/>
          <w:sz w:val="22"/>
          <w:szCs w:val="22"/>
        </w:rPr>
        <w:t xml:space="preserve">aid for. </w:t>
      </w:r>
    </w:p>
    <w:p w14:paraId="5C9AAAEC" w14:textId="77777777" w:rsidR="008D206E" w:rsidRPr="00AB4904" w:rsidRDefault="008D206E">
      <w:pPr>
        <w:rPr>
          <w:rFonts w:ascii="Arial" w:eastAsia="Microsoft JhengHei UI" w:hAnsi="Arial" w:cs="Arial"/>
          <w:b/>
          <w:bCs/>
          <w:sz w:val="22"/>
          <w:szCs w:val="22"/>
        </w:rPr>
      </w:pPr>
    </w:p>
    <w:p w14:paraId="1ABB06F2" w14:textId="0855BF5B"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0237D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Paid for. Yeah. </w:t>
      </w:r>
      <w:r w:rsidR="000237D7" w:rsidRPr="00AB4904">
        <w:rPr>
          <w:rFonts w:ascii="Arial" w:eastAsia="Microsoft JhengHei UI" w:hAnsi="Arial" w:cs="Arial"/>
          <w:sz w:val="22"/>
          <w:szCs w:val="22"/>
        </w:rPr>
        <w:t>So,</w:t>
      </w:r>
      <w:r w:rsidR="00AB69A4" w:rsidRPr="00AB4904">
        <w:rPr>
          <w:rFonts w:ascii="Arial" w:eastAsia="Microsoft JhengHei UI" w:hAnsi="Arial" w:cs="Arial"/>
          <w:sz w:val="22"/>
          <w:szCs w:val="22"/>
        </w:rPr>
        <w:t xml:space="preserve"> it</w:t>
      </w:r>
      <w:r w:rsidR="000237D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says, </w:t>
      </w:r>
      <w:r w:rsidR="000237D7" w:rsidRPr="00AB4904">
        <w:rPr>
          <w:rFonts w:ascii="Arial" w:eastAsia="Microsoft JhengHei UI" w:hAnsi="Arial" w:cs="Arial"/>
          <w:sz w:val="22"/>
          <w:szCs w:val="22"/>
        </w:rPr>
        <w:t>“Y</w:t>
      </w:r>
      <w:r w:rsidR="00AB69A4" w:rsidRPr="00AB4904">
        <w:rPr>
          <w:rFonts w:ascii="Arial" w:eastAsia="Microsoft JhengHei UI" w:hAnsi="Arial" w:cs="Arial"/>
          <w:sz w:val="22"/>
          <w:szCs w:val="22"/>
        </w:rPr>
        <w:t>ou don't have to pay this.</w:t>
      </w:r>
      <w:r w:rsidR="000237D7"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01F34DC8" w14:textId="77777777" w:rsidR="00B22BD0" w:rsidRPr="00AB4904" w:rsidRDefault="00B22BD0">
      <w:pPr>
        <w:rPr>
          <w:rFonts w:ascii="Arial" w:eastAsia="Microsoft JhengHei UI" w:hAnsi="Arial" w:cs="Arial"/>
          <w:b/>
          <w:bCs/>
          <w:sz w:val="22"/>
          <w:szCs w:val="22"/>
        </w:rPr>
      </w:pPr>
    </w:p>
    <w:p w14:paraId="0C70BBFC" w14:textId="1BC86E25" w:rsidR="000237D7"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0237D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It's wild</w:t>
      </w:r>
      <w:r w:rsidR="000237D7"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0237D7" w:rsidRPr="00AB4904">
        <w:rPr>
          <w:rFonts w:ascii="Arial" w:eastAsia="Microsoft JhengHei UI" w:hAnsi="Arial" w:cs="Arial"/>
          <w:sz w:val="22"/>
          <w:szCs w:val="22"/>
        </w:rPr>
        <w:t>F</w:t>
      </w:r>
      <w:r w:rsidR="00AB69A4" w:rsidRPr="00AB4904">
        <w:rPr>
          <w:rFonts w:ascii="Arial" w:eastAsia="Microsoft JhengHei UI" w:hAnsi="Arial" w:cs="Arial"/>
          <w:sz w:val="22"/>
          <w:szCs w:val="22"/>
        </w:rPr>
        <w:t>or our Gen Z listeners</w:t>
      </w:r>
      <w:r w:rsidR="000237D7" w:rsidRPr="00AB4904">
        <w:rPr>
          <w:rFonts w:ascii="Arial" w:eastAsia="Microsoft JhengHei UI" w:hAnsi="Arial" w:cs="Arial"/>
          <w:sz w:val="22"/>
          <w:szCs w:val="22"/>
        </w:rPr>
        <w:t>, t</w:t>
      </w:r>
      <w:r w:rsidR="00AB69A4" w:rsidRPr="00AB4904">
        <w:rPr>
          <w:rFonts w:ascii="Arial" w:eastAsia="Microsoft JhengHei UI" w:hAnsi="Arial" w:cs="Arial"/>
          <w:sz w:val="22"/>
          <w:szCs w:val="22"/>
        </w:rPr>
        <w:t xml:space="preserve">hat's also how text messages used to work. </w:t>
      </w:r>
      <w:r w:rsidR="006C1490" w:rsidRPr="00AB4904">
        <w:rPr>
          <w:rFonts w:ascii="Arial" w:eastAsia="Microsoft JhengHei UI" w:hAnsi="Arial" w:cs="Arial"/>
          <w:sz w:val="22"/>
          <w:szCs w:val="22"/>
        </w:rPr>
        <w:t>[laughs]</w:t>
      </w:r>
      <w:r w:rsidR="000237D7" w:rsidRPr="00AB4904">
        <w:rPr>
          <w:rFonts w:ascii="Arial" w:eastAsia="Microsoft JhengHei UI" w:hAnsi="Arial" w:cs="Arial"/>
          <w:sz w:val="22"/>
          <w:szCs w:val="22"/>
        </w:rPr>
        <w:t xml:space="preserve"> </w:t>
      </w:r>
    </w:p>
    <w:p w14:paraId="7DDB2322" w14:textId="77777777" w:rsidR="000237D7" w:rsidRPr="00AB4904" w:rsidRDefault="000237D7">
      <w:pPr>
        <w:rPr>
          <w:rFonts w:ascii="Arial" w:eastAsia="Microsoft JhengHei UI" w:hAnsi="Arial" w:cs="Arial"/>
          <w:sz w:val="22"/>
          <w:szCs w:val="22"/>
        </w:rPr>
      </w:pPr>
    </w:p>
    <w:p w14:paraId="4DCC1CDB" w14:textId="733641A7" w:rsidR="003163F1" w:rsidRPr="00AB4904" w:rsidRDefault="000237D7">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00AB69A4" w:rsidRPr="00AB4904">
        <w:rPr>
          <w:rFonts w:ascii="Arial" w:eastAsia="Microsoft JhengHei UI" w:hAnsi="Arial" w:cs="Arial"/>
          <w:sz w:val="22"/>
          <w:szCs w:val="22"/>
        </w:rPr>
        <w:t>Oh ye</w:t>
      </w:r>
      <w:r w:rsidRPr="00AB4904">
        <w:rPr>
          <w:rFonts w:ascii="Arial" w:eastAsia="Microsoft JhengHei UI" w:hAnsi="Arial" w:cs="Arial"/>
          <w:sz w:val="22"/>
          <w:szCs w:val="22"/>
        </w:rPr>
        <w:t>ah</w:t>
      </w:r>
      <w:r w:rsidR="00AB69A4" w:rsidRPr="00AB4904">
        <w:rPr>
          <w:rFonts w:ascii="Arial" w:eastAsia="Microsoft JhengHei UI" w:hAnsi="Arial" w:cs="Arial"/>
          <w:sz w:val="22"/>
          <w:szCs w:val="22"/>
        </w:rPr>
        <w:t xml:space="preserve">. </w:t>
      </w:r>
      <w:r w:rsidR="00123415" w:rsidRPr="00AB4904">
        <w:rPr>
          <w:rFonts w:ascii="Arial" w:eastAsia="Microsoft JhengHei UI" w:hAnsi="Arial" w:cs="Arial"/>
          <w:b/>
          <w:bCs/>
          <w:sz w:val="22"/>
          <w:szCs w:val="22"/>
        </w:rPr>
        <w:t>[00:48:00]</w:t>
      </w:r>
      <w:r w:rsidR="00123415" w:rsidRPr="00AB4904">
        <w:rPr>
          <w:rFonts w:ascii="Arial" w:eastAsia="Microsoft JhengHei UI" w:hAnsi="Arial" w:cs="Arial"/>
          <w:sz w:val="22"/>
          <w:szCs w:val="22"/>
        </w:rPr>
        <w:t xml:space="preserve"> TBT</w:t>
      </w:r>
      <w:r w:rsidR="00AB69A4" w:rsidRPr="00AB4904">
        <w:rPr>
          <w:rFonts w:ascii="Arial" w:eastAsia="Microsoft JhengHei UI" w:hAnsi="Arial" w:cs="Arial"/>
          <w:sz w:val="22"/>
          <w:szCs w:val="22"/>
        </w:rPr>
        <w:t xml:space="preserve">. </w:t>
      </w:r>
    </w:p>
    <w:p w14:paraId="0CEFBB3F" w14:textId="77777777" w:rsidR="006B3931" w:rsidRPr="00AB4904" w:rsidRDefault="006B3931">
      <w:pPr>
        <w:rPr>
          <w:rFonts w:ascii="Arial" w:eastAsia="Microsoft JhengHei UI" w:hAnsi="Arial" w:cs="Arial"/>
          <w:b/>
          <w:bCs/>
          <w:sz w:val="22"/>
          <w:szCs w:val="22"/>
        </w:rPr>
      </w:pPr>
    </w:p>
    <w:p w14:paraId="2A7BEF87" w14:textId="0ACA4618"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12341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ou needed to pay to receive text messages. </w:t>
      </w:r>
    </w:p>
    <w:p w14:paraId="5DB5516A" w14:textId="77777777" w:rsidR="006B3931" w:rsidRPr="00AB4904" w:rsidRDefault="006B3931">
      <w:pPr>
        <w:rPr>
          <w:rFonts w:ascii="Arial" w:eastAsia="Microsoft JhengHei UI" w:hAnsi="Arial" w:cs="Arial"/>
          <w:b/>
          <w:bCs/>
          <w:sz w:val="22"/>
          <w:szCs w:val="22"/>
        </w:rPr>
      </w:pPr>
    </w:p>
    <w:p w14:paraId="6FA0CC15" w14:textId="67AC7299"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12341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ah. So</w:t>
      </w:r>
      <w:r w:rsidR="00123415"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roofErr w:type="gramStart"/>
      <w:r w:rsidR="00AB69A4" w:rsidRPr="00AB4904">
        <w:rPr>
          <w:rFonts w:ascii="Arial" w:eastAsia="Microsoft JhengHei UI" w:hAnsi="Arial" w:cs="Arial"/>
          <w:sz w:val="22"/>
          <w:szCs w:val="22"/>
        </w:rPr>
        <w:t>the things that</w:t>
      </w:r>
      <w:proofErr w:type="gramEnd"/>
      <w:r w:rsidR="00AB69A4" w:rsidRPr="00AB4904">
        <w:rPr>
          <w:rFonts w:ascii="Arial" w:eastAsia="Microsoft JhengHei UI" w:hAnsi="Arial" w:cs="Arial"/>
          <w:sz w:val="22"/>
          <w:szCs w:val="22"/>
        </w:rPr>
        <w:t xml:space="preserve"> change. Anyway, Edmund sits down with her and rules her lines for her. He makes the lines on the paper. </w:t>
      </w:r>
    </w:p>
    <w:p w14:paraId="05A1594B" w14:textId="77777777" w:rsidR="006B3931" w:rsidRPr="00AB4904" w:rsidRDefault="006B3931">
      <w:pPr>
        <w:rPr>
          <w:rFonts w:ascii="Arial" w:eastAsia="Microsoft JhengHei UI" w:hAnsi="Arial" w:cs="Arial"/>
          <w:b/>
          <w:bCs/>
          <w:sz w:val="22"/>
          <w:szCs w:val="22"/>
        </w:rPr>
      </w:pPr>
    </w:p>
    <w:p w14:paraId="06C22AC2" w14:textId="199BB5F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12341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he does. </w:t>
      </w:r>
    </w:p>
    <w:p w14:paraId="13651DC0" w14:textId="77777777" w:rsidR="006B3931" w:rsidRPr="00AB4904" w:rsidRDefault="006B3931">
      <w:pPr>
        <w:rPr>
          <w:rFonts w:ascii="Arial" w:eastAsia="Microsoft JhengHei UI" w:hAnsi="Arial" w:cs="Arial"/>
          <w:b/>
          <w:bCs/>
          <w:sz w:val="22"/>
          <w:szCs w:val="22"/>
        </w:rPr>
      </w:pPr>
    </w:p>
    <w:p w14:paraId="216DC297" w14:textId="1131A56A" w:rsidR="00123415"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12341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Because this girl is</w:t>
      </w:r>
      <w:r w:rsidR="006B3931"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6F050619" w14:textId="77777777" w:rsidR="00123415" w:rsidRPr="00AB4904" w:rsidRDefault="00123415">
      <w:pPr>
        <w:rPr>
          <w:rFonts w:ascii="Arial" w:eastAsia="Microsoft JhengHei UI" w:hAnsi="Arial" w:cs="Arial"/>
          <w:sz w:val="22"/>
          <w:szCs w:val="22"/>
        </w:rPr>
      </w:pPr>
    </w:p>
    <w:p w14:paraId="44127BDB" w14:textId="727D7B9E" w:rsidR="00123415" w:rsidRPr="00AB4904" w:rsidRDefault="00123415">
      <w:pPr>
        <w:rPr>
          <w:rFonts w:ascii="Arial" w:eastAsia="Microsoft JhengHei UI" w:hAnsi="Arial" w:cs="Arial"/>
          <w:sz w:val="22"/>
          <w:szCs w:val="22"/>
        </w:rPr>
      </w:pPr>
      <w:r w:rsidRPr="00AB4904">
        <w:rPr>
          <w:rFonts w:ascii="Arial" w:eastAsia="Microsoft JhengHei UI" w:hAnsi="Arial" w:cs="Arial"/>
          <w:b/>
          <w:bCs/>
          <w:sz w:val="22"/>
          <w:szCs w:val="22"/>
        </w:rPr>
        <w:t>Becca:</w:t>
      </w:r>
      <w:r w:rsidRPr="00AB4904">
        <w:rPr>
          <w:rFonts w:ascii="Arial" w:eastAsia="Microsoft JhengHei UI" w:hAnsi="Arial" w:cs="Arial"/>
          <w:sz w:val="22"/>
          <w:szCs w:val="22"/>
        </w:rPr>
        <w:t xml:space="preserve"> </w:t>
      </w:r>
      <w:r w:rsidR="006B3931" w:rsidRPr="00AB4904">
        <w:rPr>
          <w:rFonts w:ascii="Arial" w:eastAsia="Microsoft JhengHei UI" w:hAnsi="Arial" w:cs="Arial"/>
          <w:sz w:val="22"/>
          <w:szCs w:val="22"/>
        </w:rPr>
        <w:t>10?</w:t>
      </w:r>
    </w:p>
    <w:p w14:paraId="3FD62A9D" w14:textId="77777777" w:rsidR="00123415" w:rsidRPr="00AB4904" w:rsidRDefault="00123415">
      <w:pPr>
        <w:rPr>
          <w:rFonts w:ascii="Arial" w:eastAsia="Microsoft JhengHei UI" w:hAnsi="Arial" w:cs="Arial"/>
          <w:sz w:val="22"/>
          <w:szCs w:val="22"/>
        </w:rPr>
      </w:pPr>
    </w:p>
    <w:p w14:paraId="61EF01F5" w14:textId="7A1EB887" w:rsidR="003163F1" w:rsidRPr="00AB4904" w:rsidRDefault="00123415">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00AB69A4" w:rsidRPr="00AB4904">
        <w:rPr>
          <w:rFonts w:ascii="Arial" w:eastAsia="Microsoft JhengHei UI" w:hAnsi="Arial" w:cs="Arial"/>
          <w:sz w:val="22"/>
          <w:szCs w:val="22"/>
        </w:rPr>
        <w:t>I cannot stress this enough</w:t>
      </w:r>
      <w:r w:rsidRPr="00AB4904">
        <w:rPr>
          <w:rFonts w:ascii="Arial" w:eastAsia="Microsoft JhengHei UI" w:hAnsi="Arial" w:cs="Arial"/>
          <w:sz w:val="22"/>
          <w:szCs w:val="22"/>
        </w:rPr>
        <w:t>, s</w:t>
      </w:r>
      <w:r w:rsidR="00AB69A4" w:rsidRPr="00AB4904">
        <w:rPr>
          <w:rFonts w:ascii="Arial" w:eastAsia="Microsoft JhengHei UI" w:hAnsi="Arial" w:cs="Arial"/>
          <w:sz w:val="22"/>
          <w:szCs w:val="22"/>
        </w:rPr>
        <w:t xml:space="preserve">he's 10. And </w:t>
      </w:r>
      <w:r w:rsidR="00931A03" w:rsidRPr="00AB4904">
        <w:rPr>
          <w:rFonts w:ascii="Arial" w:eastAsia="Microsoft JhengHei UI" w:hAnsi="Arial" w:cs="Arial"/>
          <w:sz w:val="22"/>
          <w:szCs w:val="22"/>
        </w:rPr>
        <w:t xml:space="preserve">he </w:t>
      </w:r>
      <w:r w:rsidR="00AB69A4" w:rsidRPr="00AB4904">
        <w:rPr>
          <w:rFonts w:ascii="Arial" w:eastAsia="Microsoft JhengHei UI" w:hAnsi="Arial" w:cs="Arial"/>
          <w:sz w:val="22"/>
          <w:szCs w:val="22"/>
        </w:rPr>
        <w:t>helps her with orthography, which is spelling, and he</w:t>
      </w:r>
      <w:r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helps her write the letter</w:t>
      </w:r>
      <w:r w:rsidR="00631533"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r w:rsidR="00631533" w:rsidRPr="00AB4904">
        <w:rPr>
          <w:rFonts w:ascii="Arial" w:eastAsia="Microsoft JhengHei UI" w:hAnsi="Arial" w:cs="Arial"/>
          <w:sz w:val="22"/>
          <w:szCs w:val="22"/>
        </w:rPr>
        <w:t>B</w:t>
      </w:r>
      <w:r w:rsidR="00AB69A4" w:rsidRPr="00AB4904">
        <w:rPr>
          <w:rFonts w:ascii="Arial" w:eastAsia="Microsoft JhengHei UI" w:hAnsi="Arial" w:cs="Arial"/>
          <w:sz w:val="22"/>
          <w:szCs w:val="22"/>
        </w:rPr>
        <w:t>ut her favorite thing is that he writes his own letter to the brother</w:t>
      </w:r>
      <w:r w:rsidR="004C3058"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1E2E2BC9" w14:textId="77777777" w:rsidR="004C3058" w:rsidRPr="00AB4904" w:rsidRDefault="004C3058">
      <w:pPr>
        <w:rPr>
          <w:rFonts w:ascii="Arial" w:eastAsia="Microsoft JhengHei UI" w:hAnsi="Arial" w:cs="Arial"/>
          <w:b/>
          <w:bCs/>
          <w:sz w:val="22"/>
          <w:szCs w:val="22"/>
        </w:rPr>
      </w:pPr>
    </w:p>
    <w:p w14:paraId="292AF7A9" w14:textId="79892A71"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12341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he does. </w:t>
      </w:r>
    </w:p>
    <w:p w14:paraId="13EBEF00" w14:textId="77777777" w:rsidR="004C3058" w:rsidRPr="00AB4904" w:rsidRDefault="004C3058">
      <w:pPr>
        <w:rPr>
          <w:rFonts w:ascii="Arial" w:eastAsia="Microsoft JhengHei UI" w:hAnsi="Arial" w:cs="Arial"/>
          <w:b/>
          <w:bCs/>
          <w:sz w:val="22"/>
          <w:szCs w:val="22"/>
        </w:rPr>
      </w:pPr>
    </w:p>
    <w:p w14:paraId="706BD832" w14:textId="15ADEEB9"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123415" w:rsidRPr="00AB4904">
        <w:rPr>
          <w:rFonts w:ascii="Arial" w:eastAsia="Microsoft JhengHei UI" w:hAnsi="Arial" w:cs="Arial"/>
          <w:sz w:val="22"/>
          <w:szCs w:val="22"/>
        </w:rPr>
        <w:t xml:space="preserve"> </w:t>
      </w:r>
      <w:r w:rsidR="004C3058" w:rsidRPr="00AB4904">
        <w:rPr>
          <w:rFonts w:ascii="Arial" w:eastAsia="Microsoft JhengHei UI" w:hAnsi="Arial" w:cs="Arial"/>
          <w:sz w:val="22"/>
          <w:szCs w:val="22"/>
        </w:rPr>
        <w:t>-a</w:t>
      </w:r>
      <w:r w:rsidR="00123415" w:rsidRPr="00AB4904">
        <w:rPr>
          <w:rFonts w:ascii="Arial" w:eastAsia="Microsoft JhengHei UI" w:hAnsi="Arial" w:cs="Arial"/>
          <w:sz w:val="22"/>
          <w:szCs w:val="22"/>
        </w:rPr>
        <w:t>nd he p</w:t>
      </w:r>
      <w:r w:rsidR="00AB69A4" w:rsidRPr="00AB4904">
        <w:rPr>
          <w:rFonts w:ascii="Arial" w:eastAsia="Microsoft JhengHei UI" w:hAnsi="Arial" w:cs="Arial"/>
          <w:sz w:val="22"/>
          <w:szCs w:val="22"/>
        </w:rPr>
        <w:t xml:space="preserve">uts half a guinea in. </w:t>
      </w:r>
    </w:p>
    <w:p w14:paraId="0FDFC232" w14:textId="77777777" w:rsidR="004C3058" w:rsidRPr="00AB4904" w:rsidRDefault="004C3058">
      <w:pPr>
        <w:rPr>
          <w:rFonts w:ascii="Arial" w:eastAsia="Microsoft JhengHei UI" w:hAnsi="Arial" w:cs="Arial"/>
          <w:b/>
          <w:bCs/>
          <w:sz w:val="22"/>
          <w:szCs w:val="22"/>
        </w:rPr>
      </w:pPr>
    </w:p>
    <w:p w14:paraId="7451F324" w14:textId="595F7097"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12341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w:t>
      </w:r>
      <w:r w:rsidR="004C3058" w:rsidRPr="00AB4904">
        <w:rPr>
          <w:rFonts w:ascii="Arial" w:eastAsia="Microsoft JhengHei UI" w:hAnsi="Arial" w:cs="Arial"/>
          <w:sz w:val="22"/>
          <w:szCs w:val="22"/>
        </w:rPr>
        <w:t>u</w:t>
      </w:r>
      <w:r w:rsidR="00AB69A4" w:rsidRPr="00AB4904">
        <w:rPr>
          <w:rFonts w:ascii="Arial" w:eastAsia="Microsoft JhengHei UI" w:hAnsi="Arial" w:cs="Arial"/>
          <w:sz w:val="22"/>
          <w:szCs w:val="22"/>
        </w:rPr>
        <w:t xml:space="preserve">p. </w:t>
      </w:r>
    </w:p>
    <w:p w14:paraId="12684BAE" w14:textId="77777777" w:rsidR="004C3058" w:rsidRPr="00AB4904" w:rsidRDefault="004C3058">
      <w:pPr>
        <w:rPr>
          <w:rFonts w:ascii="Arial" w:eastAsia="Microsoft JhengHei UI" w:hAnsi="Arial" w:cs="Arial"/>
          <w:b/>
          <w:bCs/>
          <w:sz w:val="22"/>
          <w:szCs w:val="22"/>
        </w:rPr>
      </w:pPr>
    </w:p>
    <w:p w14:paraId="06E9AB63" w14:textId="7091549F"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12341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Because he's the best. I will say the cousins</w:t>
      </w:r>
      <w:r w:rsidR="00123415" w:rsidRPr="00AB4904">
        <w:rPr>
          <w:rFonts w:ascii="Arial" w:eastAsia="Microsoft JhengHei UI" w:hAnsi="Arial" w:cs="Arial"/>
          <w:sz w:val="22"/>
          <w:szCs w:val="22"/>
        </w:rPr>
        <w:t>, t</w:t>
      </w:r>
      <w:r w:rsidR="00AB69A4" w:rsidRPr="00AB4904">
        <w:rPr>
          <w:rFonts w:ascii="Arial" w:eastAsia="Microsoft JhengHei UI" w:hAnsi="Arial" w:cs="Arial"/>
          <w:sz w:val="22"/>
          <w:szCs w:val="22"/>
        </w:rPr>
        <w:t xml:space="preserve">hey're cousins. </w:t>
      </w:r>
    </w:p>
    <w:p w14:paraId="0A04F205" w14:textId="77777777" w:rsidR="00721913" w:rsidRPr="00AB4904" w:rsidRDefault="00721913">
      <w:pPr>
        <w:rPr>
          <w:rFonts w:ascii="Arial" w:eastAsia="Microsoft JhengHei UI" w:hAnsi="Arial" w:cs="Arial"/>
          <w:b/>
          <w:bCs/>
          <w:sz w:val="22"/>
          <w:szCs w:val="22"/>
        </w:rPr>
      </w:pPr>
    </w:p>
    <w:p w14:paraId="4D609974" w14:textId="0139D0AE"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12341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w:t>
      </w:r>
      <w:r w:rsidR="00721913" w:rsidRPr="00AB4904">
        <w:rPr>
          <w:rFonts w:ascii="Arial" w:eastAsia="Microsoft JhengHei UI" w:hAnsi="Arial" w:cs="Arial"/>
          <w:sz w:val="22"/>
          <w:szCs w:val="22"/>
        </w:rPr>
        <w:t>u</w:t>
      </w:r>
      <w:r w:rsidR="00AB69A4" w:rsidRPr="00AB4904">
        <w:rPr>
          <w:rFonts w:ascii="Arial" w:eastAsia="Microsoft JhengHei UI" w:hAnsi="Arial" w:cs="Arial"/>
          <w:sz w:val="22"/>
          <w:szCs w:val="22"/>
        </w:rPr>
        <w:t xml:space="preserve">p. </w:t>
      </w:r>
    </w:p>
    <w:p w14:paraId="6A9AA1DF" w14:textId="77777777" w:rsidR="00721913" w:rsidRPr="00AB4904" w:rsidRDefault="00721913">
      <w:pPr>
        <w:rPr>
          <w:rFonts w:ascii="Arial" w:eastAsia="Microsoft JhengHei UI" w:hAnsi="Arial" w:cs="Arial"/>
          <w:b/>
          <w:bCs/>
          <w:sz w:val="22"/>
          <w:szCs w:val="22"/>
        </w:rPr>
      </w:pPr>
    </w:p>
    <w:p w14:paraId="0DEBE297" w14:textId="0E72F12A"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123415" w:rsidRPr="00AB4904">
        <w:rPr>
          <w:rFonts w:ascii="Arial" w:eastAsia="Microsoft JhengHei UI" w:hAnsi="Arial" w:cs="Arial"/>
          <w:sz w:val="22"/>
          <w:szCs w:val="22"/>
        </w:rPr>
        <w:t xml:space="preserve"> </w:t>
      </w:r>
      <w:proofErr w:type="gramStart"/>
      <w:r w:rsidR="00AB69A4" w:rsidRPr="00AB4904">
        <w:rPr>
          <w:rFonts w:ascii="Arial" w:eastAsia="Microsoft JhengHei UI" w:hAnsi="Arial" w:cs="Arial"/>
          <w:sz w:val="22"/>
          <w:szCs w:val="22"/>
        </w:rPr>
        <w:t>And also</w:t>
      </w:r>
      <w:proofErr w:type="gramEnd"/>
      <w:r w:rsidR="00AB69A4" w:rsidRPr="00AB4904">
        <w:rPr>
          <w:rFonts w:ascii="Arial" w:eastAsia="Microsoft JhengHei UI" w:hAnsi="Arial" w:cs="Arial"/>
          <w:sz w:val="22"/>
          <w:szCs w:val="22"/>
        </w:rPr>
        <w:t xml:space="preserve">, she's 10. </w:t>
      </w:r>
    </w:p>
    <w:p w14:paraId="32E5FA41" w14:textId="77777777" w:rsidR="00721913" w:rsidRPr="00AB4904" w:rsidRDefault="00721913">
      <w:pPr>
        <w:rPr>
          <w:rFonts w:ascii="Arial" w:eastAsia="Microsoft JhengHei UI" w:hAnsi="Arial" w:cs="Arial"/>
          <w:b/>
          <w:bCs/>
          <w:sz w:val="22"/>
          <w:szCs w:val="22"/>
        </w:rPr>
      </w:pPr>
    </w:p>
    <w:p w14:paraId="2D608077" w14:textId="59E14A23"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12341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And he's 16. </w:t>
      </w:r>
    </w:p>
    <w:p w14:paraId="254BF314" w14:textId="77777777" w:rsidR="00D135DD" w:rsidRPr="00AB4904" w:rsidRDefault="00D135DD">
      <w:pPr>
        <w:rPr>
          <w:rFonts w:ascii="Arial" w:eastAsia="Microsoft JhengHei UI" w:hAnsi="Arial" w:cs="Arial"/>
          <w:b/>
          <w:bCs/>
          <w:sz w:val="22"/>
          <w:szCs w:val="22"/>
        </w:rPr>
      </w:pPr>
    </w:p>
    <w:p w14:paraId="6A2D2540" w14:textId="007F0E15"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12341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And he's 16. So</w:t>
      </w:r>
      <w:r w:rsidR="00123415"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I'm</w:t>
      </w:r>
      <w:r w:rsidR="0012341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perfectly happy if they're just BFFs, but I do see a world in which</w:t>
      </w:r>
      <w:r w:rsidR="00A629A0"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we fast </w:t>
      </w:r>
      <w:proofErr w:type="gramStart"/>
      <w:r w:rsidR="00AB69A4" w:rsidRPr="00AB4904">
        <w:rPr>
          <w:rFonts w:ascii="Arial" w:eastAsia="Microsoft JhengHei UI" w:hAnsi="Arial" w:cs="Arial"/>
          <w:sz w:val="22"/>
          <w:szCs w:val="22"/>
        </w:rPr>
        <w:t>forward</w:t>
      </w:r>
      <w:proofErr w:type="gramEnd"/>
      <w:r w:rsidR="00AB69A4" w:rsidRPr="00AB4904">
        <w:rPr>
          <w:rFonts w:ascii="Arial" w:eastAsia="Microsoft JhengHei UI" w:hAnsi="Arial" w:cs="Arial"/>
          <w:sz w:val="22"/>
          <w:szCs w:val="22"/>
        </w:rPr>
        <w:t xml:space="preserve"> and they fall in love. </w:t>
      </w:r>
    </w:p>
    <w:p w14:paraId="6796FF16" w14:textId="77777777" w:rsidR="0096197A" w:rsidRPr="00AB4904" w:rsidRDefault="0096197A">
      <w:pPr>
        <w:rPr>
          <w:rFonts w:ascii="Arial" w:eastAsia="Microsoft JhengHei UI" w:hAnsi="Arial" w:cs="Arial"/>
          <w:b/>
          <w:bCs/>
          <w:sz w:val="22"/>
          <w:szCs w:val="22"/>
        </w:rPr>
      </w:pPr>
    </w:p>
    <w:p w14:paraId="160257C6" w14:textId="4BE71C27" w:rsidR="006B1F10"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A629A0"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Well, I will neither confirm nor deny anything, but immediately, I think what's apparent here</w:t>
      </w:r>
      <w:r w:rsidR="009A2C88"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is that this ounce of kindness that she's getting this</w:t>
      </w:r>
      <w:r w:rsidR="006B1F10"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scrap of being treated </w:t>
      </w:r>
      <w:r w:rsidR="006B1F10" w:rsidRPr="00AB4904">
        <w:rPr>
          <w:rFonts w:ascii="Arial" w:eastAsia="Microsoft JhengHei UI" w:hAnsi="Arial" w:cs="Arial"/>
          <w:sz w:val="22"/>
          <w:szCs w:val="22"/>
        </w:rPr>
        <w:t xml:space="preserve">like </w:t>
      </w:r>
      <w:r w:rsidR="00AB69A4" w:rsidRPr="00AB4904">
        <w:rPr>
          <w:rFonts w:ascii="Arial" w:eastAsia="Microsoft JhengHei UI" w:hAnsi="Arial" w:cs="Arial"/>
          <w:sz w:val="22"/>
          <w:szCs w:val="22"/>
        </w:rPr>
        <w:t xml:space="preserve">a human being becomes vital to her </w:t>
      </w:r>
      <w:proofErr w:type="gramStart"/>
      <w:r w:rsidR="00AB69A4" w:rsidRPr="00AB4904">
        <w:rPr>
          <w:rFonts w:ascii="Arial" w:eastAsia="Microsoft JhengHei UI" w:hAnsi="Arial" w:cs="Arial"/>
          <w:sz w:val="22"/>
          <w:szCs w:val="22"/>
        </w:rPr>
        <w:t>and also</w:t>
      </w:r>
      <w:proofErr w:type="gramEnd"/>
      <w:r w:rsidR="00AB69A4" w:rsidRPr="00AB4904">
        <w:rPr>
          <w:rFonts w:ascii="Arial" w:eastAsia="Microsoft JhengHei UI" w:hAnsi="Arial" w:cs="Arial"/>
          <w:sz w:val="22"/>
          <w:szCs w:val="22"/>
        </w:rPr>
        <w:t xml:space="preserve"> becomes </w:t>
      </w:r>
      <w:r w:rsidR="006B1F10" w:rsidRPr="00AB4904">
        <w:rPr>
          <w:rFonts w:ascii="Arial" w:eastAsia="Microsoft JhengHei UI" w:hAnsi="Arial" w:cs="Arial"/>
          <w:b/>
          <w:bCs/>
          <w:sz w:val="22"/>
          <w:szCs w:val="22"/>
        </w:rPr>
        <w:t>[00:49:00]</w:t>
      </w:r>
      <w:r w:rsidR="006B1F10"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important to Edmund as well</w:t>
      </w:r>
      <w:r w:rsidR="00305154" w:rsidRPr="00AB4904">
        <w:rPr>
          <w:rFonts w:ascii="Arial" w:eastAsia="Microsoft JhengHei UI" w:hAnsi="Arial" w:cs="Arial"/>
          <w:sz w:val="22"/>
          <w:szCs w:val="22"/>
        </w:rPr>
        <w:t xml:space="preserve">. </w:t>
      </w:r>
    </w:p>
    <w:p w14:paraId="31107DE8" w14:textId="77777777" w:rsidR="006B1F10" w:rsidRPr="00AB4904" w:rsidRDefault="006B1F10">
      <w:pPr>
        <w:rPr>
          <w:rFonts w:ascii="Arial" w:eastAsia="Microsoft JhengHei UI" w:hAnsi="Arial" w:cs="Arial"/>
          <w:sz w:val="22"/>
          <w:szCs w:val="22"/>
        </w:rPr>
      </w:pPr>
    </w:p>
    <w:p w14:paraId="0517BD74" w14:textId="77777777" w:rsidR="006B1F10" w:rsidRPr="00AB4904" w:rsidRDefault="006B1F10">
      <w:pPr>
        <w:rPr>
          <w:rFonts w:ascii="Arial" w:eastAsia="Microsoft JhengHei UI" w:hAnsi="Arial" w:cs="Arial"/>
          <w:sz w:val="22"/>
          <w:szCs w:val="22"/>
        </w:rPr>
      </w:pPr>
      <w:r w:rsidRPr="00AB4904">
        <w:rPr>
          <w:rFonts w:ascii="Arial" w:eastAsia="Microsoft JhengHei UI" w:hAnsi="Arial" w:cs="Arial"/>
          <w:b/>
          <w:bCs/>
          <w:sz w:val="22"/>
          <w:szCs w:val="22"/>
        </w:rPr>
        <w:t>Molly:</w:t>
      </w:r>
      <w:r w:rsidRPr="00AB4904">
        <w:rPr>
          <w:rFonts w:ascii="Arial" w:eastAsia="Microsoft JhengHei UI" w:hAnsi="Arial" w:cs="Arial"/>
          <w:sz w:val="22"/>
          <w:szCs w:val="22"/>
        </w:rPr>
        <w:t xml:space="preserve"> Yes.</w:t>
      </w:r>
    </w:p>
    <w:p w14:paraId="75E0BF1E" w14:textId="77777777" w:rsidR="006B1F10" w:rsidRPr="00AB4904" w:rsidRDefault="006B1F10">
      <w:pPr>
        <w:rPr>
          <w:rFonts w:ascii="Arial" w:eastAsia="Microsoft JhengHei UI" w:hAnsi="Arial" w:cs="Arial"/>
          <w:sz w:val="22"/>
          <w:szCs w:val="22"/>
        </w:rPr>
      </w:pPr>
    </w:p>
    <w:p w14:paraId="60FB0827" w14:textId="783ECBA0" w:rsidR="003163F1" w:rsidRPr="00AB4904" w:rsidRDefault="006B1F10">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00305154" w:rsidRPr="00AB4904">
        <w:rPr>
          <w:rFonts w:ascii="Arial" w:eastAsia="Microsoft JhengHei UI" w:hAnsi="Arial" w:cs="Arial"/>
          <w:sz w:val="22"/>
          <w:szCs w:val="22"/>
        </w:rPr>
        <w:t>B</w:t>
      </w:r>
      <w:r w:rsidR="00AB69A4" w:rsidRPr="00AB4904">
        <w:rPr>
          <w:rFonts w:ascii="Arial" w:eastAsia="Microsoft JhengHei UI" w:hAnsi="Arial" w:cs="Arial"/>
          <w:sz w:val="22"/>
          <w:szCs w:val="22"/>
        </w:rPr>
        <w:t xml:space="preserve">ecause he learns that she's </w:t>
      </w:r>
      <w:proofErr w:type="gramStart"/>
      <w:r w:rsidR="00AB69A4" w:rsidRPr="00AB4904">
        <w:rPr>
          <w:rFonts w:ascii="Arial" w:eastAsia="Microsoft JhengHei UI" w:hAnsi="Arial" w:cs="Arial"/>
          <w:sz w:val="22"/>
          <w:szCs w:val="22"/>
        </w:rPr>
        <w:t>actually more</w:t>
      </w:r>
      <w:proofErr w:type="gramEnd"/>
      <w:r w:rsidR="00AB69A4" w:rsidRPr="00AB4904">
        <w:rPr>
          <w:rFonts w:ascii="Arial" w:eastAsia="Microsoft JhengHei UI" w:hAnsi="Arial" w:cs="Arial"/>
          <w:sz w:val="22"/>
          <w:szCs w:val="22"/>
        </w:rPr>
        <w:t xml:space="preserve"> than just his </w:t>
      </w:r>
      <w:proofErr w:type="gramStart"/>
      <w:r w:rsidR="00AB69A4" w:rsidRPr="00AB4904">
        <w:rPr>
          <w:rFonts w:ascii="Arial" w:eastAsia="Microsoft JhengHei UI" w:hAnsi="Arial" w:cs="Arial"/>
          <w:sz w:val="22"/>
          <w:szCs w:val="22"/>
        </w:rPr>
        <w:t>little sad</w:t>
      </w:r>
      <w:proofErr w:type="gramEnd"/>
      <w:r w:rsidR="00AB69A4" w:rsidRPr="00AB4904">
        <w:rPr>
          <w:rFonts w:ascii="Arial" w:eastAsia="Microsoft JhengHei UI" w:hAnsi="Arial" w:cs="Arial"/>
          <w:sz w:val="22"/>
          <w:szCs w:val="22"/>
        </w:rPr>
        <w:t xml:space="preserve"> cousin</w:t>
      </w:r>
      <w:r w:rsidR="00305154"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305154" w:rsidRPr="00AB4904">
        <w:rPr>
          <w:rFonts w:ascii="Arial" w:eastAsia="Microsoft JhengHei UI" w:hAnsi="Arial" w:cs="Arial"/>
          <w:sz w:val="22"/>
          <w:szCs w:val="22"/>
        </w:rPr>
        <w:t>h</w:t>
      </w:r>
      <w:r w:rsidR="00AB69A4" w:rsidRPr="00AB4904">
        <w:rPr>
          <w:rFonts w:ascii="Arial" w:eastAsia="Microsoft JhengHei UI" w:hAnsi="Arial" w:cs="Arial"/>
          <w:sz w:val="22"/>
          <w:szCs w:val="22"/>
        </w:rPr>
        <w:t xml:space="preserve">e ends up enjoying her company. </w:t>
      </w:r>
    </w:p>
    <w:p w14:paraId="6CD0C21D" w14:textId="77777777" w:rsidR="00305154" w:rsidRPr="00AB4904" w:rsidRDefault="00305154">
      <w:pPr>
        <w:rPr>
          <w:rFonts w:ascii="Arial" w:eastAsia="Microsoft JhengHei UI" w:hAnsi="Arial" w:cs="Arial"/>
          <w:b/>
          <w:bCs/>
          <w:sz w:val="22"/>
          <w:szCs w:val="22"/>
        </w:rPr>
      </w:pPr>
    </w:p>
    <w:p w14:paraId="19749C55" w14:textId="4D9F2406"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6B1F10"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He finds her an interesting object. He thinks that she has an affectionate heart and a strong desire </w:t>
      </w:r>
      <w:proofErr w:type="gramStart"/>
      <w:r w:rsidR="00AB69A4" w:rsidRPr="00AB4904">
        <w:rPr>
          <w:rFonts w:ascii="Arial" w:eastAsia="Microsoft JhengHei UI" w:hAnsi="Arial" w:cs="Arial"/>
          <w:sz w:val="22"/>
          <w:szCs w:val="22"/>
        </w:rPr>
        <w:t>of doing</w:t>
      </w:r>
      <w:proofErr w:type="gramEnd"/>
      <w:r w:rsidR="00AB69A4" w:rsidRPr="00AB4904">
        <w:rPr>
          <w:rFonts w:ascii="Arial" w:eastAsia="Microsoft JhengHei UI" w:hAnsi="Arial" w:cs="Arial"/>
          <w:sz w:val="22"/>
          <w:szCs w:val="22"/>
        </w:rPr>
        <w:t xml:space="preserve"> </w:t>
      </w:r>
      <w:r w:rsidR="006B1F10" w:rsidRPr="00AB4904">
        <w:rPr>
          <w:rFonts w:ascii="Arial" w:eastAsia="Microsoft JhengHei UI" w:hAnsi="Arial" w:cs="Arial"/>
          <w:sz w:val="22"/>
          <w:szCs w:val="22"/>
        </w:rPr>
        <w:t xml:space="preserve">right. </w:t>
      </w:r>
      <w:r w:rsidR="00AB69A4" w:rsidRPr="00AB4904">
        <w:rPr>
          <w:rFonts w:ascii="Arial" w:eastAsia="Microsoft JhengHei UI" w:hAnsi="Arial" w:cs="Arial"/>
          <w:sz w:val="22"/>
          <w:szCs w:val="22"/>
        </w:rPr>
        <w:t xml:space="preserve">He also sees how aware she is of her situation and decides that he </w:t>
      </w:r>
      <w:proofErr w:type="gramStart"/>
      <w:r w:rsidR="00AB69A4" w:rsidRPr="00AB4904">
        <w:rPr>
          <w:rFonts w:ascii="Arial" w:eastAsia="Microsoft JhengHei UI" w:hAnsi="Arial" w:cs="Arial"/>
          <w:sz w:val="22"/>
          <w:szCs w:val="22"/>
        </w:rPr>
        <w:t>has to</w:t>
      </w:r>
      <w:proofErr w:type="gramEnd"/>
      <w:r w:rsidR="00AB69A4" w:rsidRPr="00AB4904">
        <w:rPr>
          <w:rFonts w:ascii="Arial" w:eastAsia="Microsoft JhengHei UI" w:hAnsi="Arial" w:cs="Arial"/>
          <w:sz w:val="22"/>
          <w:szCs w:val="22"/>
        </w:rPr>
        <w:t xml:space="preserve"> do better than everyone else has. He has to offer her kindness, and he gives her advice on playing with his </w:t>
      </w:r>
      <w:proofErr w:type="gramStart"/>
      <w:r w:rsidR="00AB69A4" w:rsidRPr="00AB4904">
        <w:rPr>
          <w:rFonts w:ascii="Arial" w:eastAsia="Microsoft JhengHei UI" w:hAnsi="Arial" w:cs="Arial"/>
          <w:sz w:val="22"/>
          <w:szCs w:val="22"/>
        </w:rPr>
        <w:t>sisters</w:t>
      </w:r>
      <w:r w:rsidR="00695F5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w:t>
      </w:r>
      <w:proofErr w:type="gramEnd"/>
      <w:r w:rsidR="006B1F10"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generally</w:t>
      </w:r>
      <w:r w:rsidR="006B1F10"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wants to help her come out of her shell.</w:t>
      </w:r>
    </w:p>
    <w:p w14:paraId="7C45B03E" w14:textId="77777777" w:rsidR="00121D96" w:rsidRPr="00AB4904" w:rsidRDefault="00121D96">
      <w:pPr>
        <w:rPr>
          <w:rFonts w:ascii="Arial" w:eastAsia="Microsoft JhengHei UI" w:hAnsi="Arial" w:cs="Arial"/>
          <w:b/>
          <w:bCs/>
          <w:sz w:val="22"/>
          <w:szCs w:val="22"/>
        </w:rPr>
      </w:pPr>
    </w:p>
    <w:p w14:paraId="299E2C64" w14:textId="61EA8037"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6B1F10" w:rsidRPr="00AB4904">
        <w:rPr>
          <w:rFonts w:ascii="Arial" w:eastAsia="Microsoft JhengHei UI" w:hAnsi="Arial" w:cs="Arial"/>
          <w:sz w:val="22"/>
          <w:szCs w:val="22"/>
        </w:rPr>
        <w:t xml:space="preserve"> Yeah. </w:t>
      </w:r>
      <w:r w:rsidR="00AB69A4" w:rsidRPr="00AB4904">
        <w:rPr>
          <w:rFonts w:ascii="Arial" w:eastAsia="Microsoft JhengHei UI" w:hAnsi="Arial" w:cs="Arial"/>
          <w:sz w:val="22"/>
          <w:szCs w:val="22"/>
        </w:rPr>
        <w:t xml:space="preserve">He basically acts as a translator for </w:t>
      </w:r>
      <w:r w:rsidR="004805F9" w:rsidRPr="00AB4904">
        <w:rPr>
          <w:rFonts w:ascii="Arial" w:eastAsia="Microsoft JhengHei UI" w:hAnsi="Arial" w:cs="Arial"/>
          <w:sz w:val="22"/>
          <w:szCs w:val="22"/>
        </w:rPr>
        <w:t>Mansfield Park</w:t>
      </w:r>
      <w:r w:rsidR="006B1F10" w:rsidRPr="00AB4904">
        <w:rPr>
          <w:rFonts w:ascii="Arial" w:eastAsia="Microsoft JhengHei UI" w:hAnsi="Arial" w:cs="Arial"/>
          <w:sz w:val="22"/>
          <w:szCs w:val="22"/>
        </w:rPr>
        <w:t xml:space="preserve"> a</w:t>
      </w:r>
      <w:r w:rsidR="00AB69A4" w:rsidRPr="00AB4904">
        <w:rPr>
          <w:rFonts w:ascii="Arial" w:eastAsia="Microsoft JhengHei UI" w:hAnsi="Arial" w:cs="Arial"/>
          <w:sz w:val="22"/>
          <w:szCs w:val="22"/>
        </w:rPr>
        <w:t xml:space="preserve">s a place for her. </w:t>
      </w:r>
    </w:p>
    <w:p w14:paraId="429EA142" w14:textId="77777777" w:rsidR="00D95102" w:rsidRPr="00AB4904" w:rsidRDefault="00D95102">
      <w:pPr>
        <w:rPr>
          <w:rFonts w:ascii="Arial" w:eastAsia="Microsoft JhengHei UI" w:hAnsi="Arial" w:cs="Arial"/>
          <w:b/>
          <w:bCs/>
          <w:sz w:val="22"/>
          <w:szCs w:val="22"/>
        </w:rPr>
      </w:pPr>
    </w:p>
    <w:p w14:paraId="4816674C" w14:textId="0A463652" w:rsidR="006B1F10"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6B1F10"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08EC91D5" w14:textId="77777777" w:rsidR="006B1F10" w:rsidRPr="00AB4904" w:rsidRDefault="006B1F10">
      <w:pPr>
        <w:rPr>
          <w:rFonts w:ascii="Arial" w:eastAsia="Microsoft JhengHei UI" w:hAnsi="Arial" w:cs="Arial"/>
          <w:sz w:val="22"/>
          <w:szCs w:val="22"/>
        </w:rPr>
      </w:pPr>
    </w:p>
    <w:p w14:paraId="60B47B85" w14:textId="3F57BBB3" w:rsidR="006B1F10" w:rsidRPr="00AB4904" w:rsidRDefault="006B1F10">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00AB69A4" w:rsidRPr="00AB4904">
        <w:rPr>
          <w:rFonts w:ascii="Arial" w:eastAsia="Microsoft JhengHei UI" w:hAnsi="Arial" w:cs="Arial"/>
          <w:sz w:val="22"/>
          <w:szCs w:val="22"/>
        </w:rPr>
        <w:t>And with his help</w:t>
      </w:r>
      <w:r w:rsidRPr="00AB4904">
        <w:rPr>
          <w:rFonts w:ascii="Arial" w:eastAsia="Microsoft JhengHei UI" w:hAnsi="Arial" w:cs="Arial"/>
          <w:sz w:val="22"/>
          <w:szCs w:val="22"/>
        </w:rPr>
        <w:t>--</w:t>
      </w:r>
    </w:p>
    <w:p w14:paraId="2944DC6F" w14:textId="77777777" w:rsidR="006B1F10" w:rsidRPr="00AB4904" w:rsidRDefault="006B1F10">
      <w:pPr>
        <w:rPr>
          <w:rFonts w:ascii="Arial" w:eastAsia="Microsoft JhengHei UI" w:hAnsi="Arial" w:cs="Arial"/>
          <w:sz w:val="22"/>
          <w:szCs w:val="22"/>
        </w:rPr>
      </w:pPr>
    </w:p>
    <w:p w14:paraId="3419C50E" w14:textId="58952072" w:rsidR="003163F1" w:rsidRPr="00AB4904" w:rsidRDefault="006B1F10">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S</w:t>
      </w:r>
      <w:r w:rsidR="00AB69A4" w:rsidRPr="00AB4904">
        <w:rPr>
          <w:rFonts w:ascii="Arial" w:eastAsia="Microsoft JhengHei UI" w:hAnsi="Arial" w:cs="Arial"/>
          <w:sz w:val="22"/>
          <w:szCs w:val="22"/>
        </w:rPr>
        <w:t xml:space="preserve">he becomes less afraid. </w:t>
      </w:r>
    </w:p>
    <w:p w14:paraId="3D787426" w14:textId="77777777" w:rsidR="00D95102" w:rsidRPr="00AB4904" w:rsidRDefault="00D95102">
      <w:pPr>
        <w:rPr>
          <w:rFonts w:ascii="Arial" w:eastAsia="Microsoft JhengHei UI" w:hAnsi="Arial" w:cs="Arial"/>
          <w:b/>
          <w:bCs/>
          <w:sz w:val="22"/>
          <w:szCs w:val="22"/>
        </w:rPr>
      </w:pPr>
    </w:p>
    <w:p w14:paraId="1BAE81E0" w14:textId="2EF7E8C0" w:rsidR="000D339C"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6B1F10"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ah. So</w:t>
      </w:r>
      <w:r w:rsidR="006B1F10"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I think we </w:t>
      </w:r>
      <w:proofErr w:type="gramStart"/>
      <w:r w:rsidR="00AB69A4" w:rsidRPr="00AB4904">
        <w:rPr>
          <w:rFonts w:ascii="Arial" w:eastAsia="Microsoft JhengHei UI" w:hAnsi="Arial" w:cs="Arial"/>
          <w:sz w:val="22"/>
          <w:szCs w:val="22"/>
        </w:rPr>
        <w:t>have to</w:t>
      </w:r>
      <w:proofErr w:type="gramEnd"/>
      <w:r w:rsidR="00AB69A4" w:rsidRPr="00AB4904">
        <w:rPr>
          <w:rFonts w:ascii="Arial" w:eastAsia="Microsoft JhengHei UI" w:hAnsi="Arial" w:cs="Arial"/>
          <w:sz w:val="22"/>
          <w:szCs w:val="22"/>
        </w:rPr>
        <w:t xml:space="preserve"> acknowledge the fact that Fanny never</w:t>
      </w:r>
      <w:r w:rsidR="000D339C"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n these chapters </w:t>
      </w:r>
      <w:proofErr w:type="gramStart"/>
      <w:r w:rsidR="00AB69A4" w:rsidRPr="00AB4904">
        <w:rPr>
          <w:rFonts w:ascii="Arial" w:eastAsia="Microsoft JhengHei UI" w:hAnsi="Arial" w:cs="Arial"/>
          <w:sz w:val="22"/>
          <w:szCs w:val="22"/>
        </w:rPr>
        <w:t>is able to</w:t>
      </w:r>
      <w:proofErr w:type="gramEnd"/>
      <w:r w:rsidR="000D339C"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She is still the lesser </w:t>
      </w:r>
      <w:r w:rsidR="000D339C" w:rsidRPr="00AB4904">
        <w:rPr>
          <w:rFonts w:ascii="Arial" w:eastAsia="Microsoft JhengHei UI" w:hAnsi="Arial" w:cs="Arial"/>
          <w:sz w:val="22"/>
          <w:szCs w:val="22"/>
        </w:rPr>
        <w:t>g</w:t>
      </w:r>
      <w:r w:rsidR="00AB69A4" w:rsidRPr="00AB4904">
        <w:rPr>
          <w:rFonts w:ascii="Arial" w:eastAsia="Microsoft JhengHei UI" w:hAnsi="Arial" w:cs="Arial"/>
          <w:sz w:val="22"/>
          <w:szCs w:val="22"/>
        </w:rPr>
        <w:t xml:space="preserve">irl. She is the one who gets </w:t>
      </w:r>
      <w:proofErr w:type="gramStart"/>
      <w:r w:rsidR="00AB69A4" w:rsidRPr="00AB4904">
        <w:rPr>
          <w:rFonts w:ascii="Arial" w:eastAsia="Microsoft JhengHei UI" w:hAnsi="Arial" w:cs="Arial"/>
          <w:sz w:val="22"/>
          <w:szCs w:val="22"/>
        </w:rPr>
        <w:t xml:space="preserve">the </w:t>
      </w:r>
      <w:r w:rsidR="00356BD9" w:rsidRPr="00AB4904">
        <w:rPr>
          <w:rFonts w:ascii="Arial" w:eastAsia="Microsoft JhengHei UI" w:hAnsi="Arial" w:cs="Arial"/>
          <w:sz w:val="22"/>
          <w:szCs w:val="22"/>
        </w:rPr>
        <w:t>one</w:t>
      </w:r>
      <w:proofErr w:type="gramEnd"/>
      <w:r w:rsidR="00356BD9" w:rsidRPr="00AB4904">
        <w:rPr>
          <w:rFonts w:ascii="Arial" w:eastAsia="Microsoft JhengHei UI" w:hAnsi="Arial" w:cs="Arial"/>
          <w:sz w:val="22"/>
          <w:szCs w:val="22"/>
        </w:rPr>
        <w:t xml:space="preserve"> hundredth </w:t>
      </w:r>
      <w:r w:rsidR="00AB69A4" w:rsidRPr="00AB4904">
        <w:rPr>
          <w:rFonts w:ascii="Arial" w:eastAsia="Microsoft JhengHei UI" w:hAnsi="Arial" w:cs="Arial"/>
          <w:sz w:val="22"/>
          <w:szCs w:val="22"/>
        </w:rPr>
        <w:t xml:space="preserve">of the </w:t>
      </w:r>
      <w:proofErr w:type="gramStart"/>
      <w:r w:rsidR="00AB69A4" w:rsidRPr="00AB4904">
        <w:rPr>
          <w:rFonts w:ascii="Arial" w:eastAsia="Microsoft JhengHei UI" w:hAnsi="Arial" w:cs="Arial"/>
          <w:sz w:val="22"/>
          <w:szCs w:val="22"/>
        </w:rPr>
        <w:t>regard</w:t>
      </w:r>
      <w:proofErr w:type="gramEnd"/>
      <w:r w:rsidR="00D1657D"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2CF7CFF8" w14:textId="77777777" w:rsidR="000D339C" w:rsidRPr="00AB4904" w:rsidRDefault="000D339C">
      <w:pPr>
        <w:rPr>
          <w:rFonts w:ascii="Arial" w:eastAsia="Microsoft JhengHei UI" w:hAnsi="Arial" w:cs="Arial"/>
          <w:sz w:val="22"/>
          <w:szCs w:val="22"/>
        </w:rPr>
      </w:pPr>
    </w:p>
    <w:p w14:paraId="03A230A8" w14:textId="77777777" w:rsidR="000D339C" w:rsidRPr="00AB4904" w:rsidRDefault="000D339C">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00AB69A4" w:rsidRPr="00AB4904">
        <w:rPr>
          <w:rFonts w:ascii="Arial" w:eastAsia="Microsoft JhengHei UI" w:hAnsi="Arial" w:cs="Arial"/>
          <w:sz w:val="22"/>
          <w:szCs w:val="22"/>
        </w:rPr>
        <w:t>Yes</w:t>
      </w:r>
      <w:r w:rsidRPr="00AB4904">
        <w:rPr>
          <w:rFonts w:ascii="Arial" w:eastAsia="Microsoft JhengHei UI" w:hAnsi="Arial" w:cs="Arial"/>
          <w:sz w:val="22"/>
          <w:szCs w:val="22"/>
        </w:rPr>
        <w:t xml:space="preserve">. </w:t>
      </w:r>
    </w:p>
    <w:p w14:paraId="008858A7" w14:textId="77777777" w:rsidR="000D339C" w:rsidRPr="00AB4904" w:rsidRDefault="000D339C">
      <w:pPr>
        <w:rPr>
          <w:rFonts w:ascii="Arial" w:eastAsia="Microsoft JhengHei UI" w:hAnsi="Arial" w:cs="Arial"/>
          <w:sz w:val="22"/>
          <w:szCs w:val="22"/>
        </w:rPr>
      </w:pPr>
    </w:p>
    <w:p w14:paraId="5BA983EC" w14:textId="064C73AD" w:rsidR="003163F1" w:rsidRPr="00AB4904" w:rsidRDefault="000D339C">
      <w:pPr>
        <w:rPr>
          <w:rFonts w:ascii="Arial" w:eastAsia="Microsoft JhengHei UI" w:hAnsi="Arial" w:cs="Arial"/>
          <w:sz w:val="22"/>
          <w:szCs w:val="22"/>
        </w:rPr>
      </w:pPr>
      <w:r w:rsidRPr="00AB4904">
        <w:rPr>
          <w:rFonts w:ascii="Arial" w:eastAsia="Microsoft JhengHei UI" w:hAnsi="Arial" w:cs="Arial"/>
          <w:b/>
          <w:bCs/>
          <w:sz w:val="22"/>
          <w:szCs w:val="22"/>
        </w:rPr>
        <w:t>Becca:</w:t>
      </w:r>
      <w:r w:rsidRPr="00AB4904">
        <w:rPr>
          <w:rFonts w:ascii="Arial" w:eastAsia="Microsoft JhengHei UI" w:hAnsi="Arial" w:cs="Arial"/>
          <w:sz w:val="22"/>
          <w:szCs w:val="22"/>
        </w:rPr>
        <w:t xml:space="preserve"> </w:t>
      </w:r>
      <w:r w:rsidR="00D1657D" w:rsidRPr="00AB4904">
        <w:rPr>
          <w:rFonts w:ascii="Arial" w:eastAsia="Microsoft JhengHei UI" w:hAnsi="Arial" w:cs="Arial"/>
          <w:sz w:val="22"/>
          <w:szCs w:val="22"/>
        </w:rPr>
        <w:t>B</w:t>
      </w:r>
      <w:r w:rsidR="00AB69A4" w:rsidRPr="00AB4904">
        <w:rPr>
          <w:rFonts w:ascii="Arial" w:eastAsia="Microsoft JhengHei UI" w:hAnsi="Arial" w:cs="Arial"/>
          <w:sz w:val="22"/>
          <w:szCs w:val="22"/>
        </w:rPr>
        <w:t xml:space="preserve">ut she </w:t>
      </w:r>
      <w:proofErr w:type="gramStart"/>
      <w:r w:rsidR="00AB69A4" w:rsidRPr="00AB4904">
        <w:rPr>
          <w:rFonts w:ascii="Arial" w:eastAsia="Microsoft JhengHei UI" w:hAnsi="Arial" w:cs="Arial"/>
          <w:sz w:val="22"/>
          <w:szCs w:val="22"/>
        </w:rPr>
        <w:t>becomes</w:t>
      </w:r>
      <w:proofErr w:type="gramEnd"/>
      <w:r w:rsidR="00E007D2" w:rsidRPr="00AB4904">
        <w:rPr>
          <w:rFonts w:ascii="Arial" w:eastAsia="Microsoft JhengHei UI" w:hAnsi="Arial" w:cs="Arial"/>
          <w:sz w:val="22"/>
          <w:szCs w:val="22"/>
        </w:rPr>
        <w:t xml:space="preserve"> un</w:t>
      </w:r>
      <w:r w:rsidR="00AB69A4" w:rsidRPr="00AB4904">
        <w:rPr>
          <w:rFonts w:ascii="Arial" w:eastAsia="Microsoft JhengHei UI" w:hAnsi="Arial" w:cs="Arial"/>
          <w:sz w:val="22"/>
          <w:szCs w:val="22"/>
        </w:rPr>
        <w:t xml:space="preserve">acceptable presence in the home. </w:t>
      </w:r>
    </w:p>
    <w:p w14:paraId="4C0BC0D3" w14:textId="77777777" w:rsidR="00EB3700" w:rsidRPr="00AB4904" w:rsidRDefault="00EB3700">
      <w:pPr>
        <w:rPr>
          <w:rFonts w:ascii="Arial" w:eastAsia="Microsoft JhengHei UI" w:hAnsi="Arial" w:cs="Arial"/>
          <w:b/>
          <w:bCs/>
          <w:sz w:val="22"/>
          <w:szCs w:val="22"/>
        </w:rPr>
      </w:pPr>
    </w:p>
    <w:p w14:paraId="1136ECC6" w14:textId="0EA7341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68642B"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t says </w:t>
      </w:r>
      <w:r w:rsidR="0068642B" w:rsidRPr="00AB4904">
        <w:rPr>
          <w:rFonts w:ascii="Arial" w:eastAsia="Microsoft JhengHei UI" w:hAnsi="Arial" w:cs="Arial"/>
          <w:b/>
          <w:bCs/>
          <w:sz w:val="22"/>
          <w:szCs w:val="22"/>
        </w:rPr>
        <w:t>[00:50:00]</w:t>
      </w:r>
      <w:r w:rsidR="0068642B"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occasionally</w:t>
      </w:r>
      <w:r w:rsidR="0068642B" w:rsidRPr="00AB4904">
        <w:rPr>
          <w:rFonts w:ascii="Arial" w:eastAsia="Microsoft JhengHei UI" w:hAnsi="Arial" w:cs="Arial"/>
          <w:sz w:val="22"/>
          <w:szCs w:val="22"/>
        </w:rPr>
        <w:t xml:space="preserve"> unacceptable</w:t>
      </w:r>
      <w:r w:rsidR="00295B0B"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7AF99AE0" w14:textId="77777777" w:rsidR="003851DA" w:rsidRPr="00AB4904" w:rsidRDefault="003851DA">
      <w:pPr>
        <w:rPr>
          <w:rFonts w:ascii="Arial" w:eastAsia="Microsoft JhengHei UI" w:hAnsi="Arial" w:cs="Arial"/>
          <w:b/>
          <w:bCs/>
          <w:sz w:val="22"/>
          <w:szCs w:val="22"/>
        </w:rPr>
      </w:pPr>
    </w:p>
    <w:p w14:paraId="3452730A" w14:textId="4919B9CC" w:rsidR="0068642B"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68642B"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Occasionally unacceptable presen</w:t>
      </w:r>
      <w:r w:rsidR="0068642B" w:rsidRPr="00AB4904">
        <w:rPr>
          <w:rFonts w:ascii="Arial" w:eastAsia="Microsoft JhengHei UI" w:hAnsi="Arial" w:cs="Arial"/>
          <w:sz w:val="22"/>
          <w:szCs w:val="22"/>
        </w:rPr>
        <w:t>ce.</w:t>
      </w:r>
      <w:r w:rsidR="00AB69A4" w:rsidRPr="00AB4904">
        <w:rPr>
          <w:rFonts w:ascii="Arial" w:eastAsia="Microsoft JhengHei UI" w:hAnsi="Arial" w:cs="Arial"/>
          <w:sz w:val="22"/>
          <w:szCs w:val="22"/>
        </w:rPr>
        <w:t xml:space="preserve"> </w:t>
      </w:r>
    </w:p>
    <w:p w14:paraId="4E8B1205" w14:textId="77777777" w:rsidR="0068642B" w:rsidRPr="00AB4904" w:rsidRDefault="0068642B">
      <w:pPr>
        <w:rPr>
          <w:rFonts w:ascii="Arial" w:eastAsia="Microsoft JhengHei UI" w:hAnsi="Arial" w:cs="Arial"/>
          <w:sz w:val="22"/>
          <w:szCs w:val="22"/>
        </w:rPr>
      </w:pPr>
    </w:p>
    <w:p w14:paraId="67E4F73A" w14:textId="68DE8627" w:rsidR="003163F1" w:rsidRPr="00AB4904" w:rsidRDefault="0068642B">
      <w:pPr>
        <w:rPr>
          <w:rFonts w:ascii="Arial" w:eastAsia="Microsoft JhengHei UI" w:hAnsi="Arial" w:cs="Arial"/>
          <w:sz w:val="22"/>
          <w:szCs w:val="22"/>
        </w:rPr>
      </w:pPr>
      <w:r w:rsidRPr="00AB4904">
        <w:rPr>
          <w:rFonts w:ascii="Arial" w:eastAsia="Microsoft JhengHei UI" w:hAnsi="Arial" w:cs="Arial"/>
          <w:b/>
          <w:bCs/>
          <w:sz w:val="22"/>
          <w:szCs w:val="22"/>
        </w:rPr>
        <w:t>Molly:</w:t>
      </w:r>
      <w:r w:rsidRPr="00AB4904">
        <w:rPr>
          <w:rFonts w:ascii="Arial" w:eastAsia="Microsoft JhengHei UI" w:hAnsi="Arial" w:cs="Arial"/>
          <w:sz w:val="22"/>
          <w:szCs w:val="22"/>
        </w:rPr>
        <w:t xml:space="preserve"> </w:t>
      </w:r>
      <w:r w:rsidR="00295B0B" w:rsidRPr="00AB4904">
        <w:rPr>
          <w:rFonts w:ascii="Arial" w:eastAsia="Microsoft JhengHei UI" w:hAnsi="Arial" w:cs="Arial"/>
          <w:sz w:val="22"/>
          <w:szCs w:val="22"/>
        </w:rPr>
        <w:t>-w</w:t>
      </w:r>
      <w:r w:rsidR="00AB69A4" w:rsidRPr="00AB4904">
        <w:rPr>
          <w:rFonts w:ascii="Arial" w:eastAsia="Microsoft JhengHei UI" w:hAnsi="Arial" w:cs="Arial"/>
          <w:sz w:val="22"/>
          <w:szCs w:val="22"/>
        </w:rPr>
        <w:t>hen they need a</w:t>
      </w:r>
      <w:r w:rsidRPr="00AB4904">
        <w:rPr>
          <w:rFonts w:ascii="Arial" w:eastAsia="Microsoft JhengHei UI" w:hAnsi="Arial" w:cs="Arial"/>
          <w:sz w:val="22"/>
          <w:szCs w:val="22"/>
        </w:rPr>
        <w:t xml:space="preserve"> t</w:t>
      </w:r>
      <w:r w:rsidR="00AB69A4" w:rsidRPr="00AB4904">
        <w:rPr>
          <w:rFonts w:ascii="Arial" w:eastAsia="Microsoft JhengHei UI" w:hAnsi="Arial" w:cs="Arial"/>
          <w:sz w:val="22"/>
          <w:szCs w:val="22"/>
        </w:rPr>
        <w:t xml:space="preserve">hird person for their games. </w:t>
      </w:r>
    </w:p>
    <w:p w14:paraId="20614C67" w14:textId="77777777" w:rsidR="00295B0B" w:rsidRPr="00AB4904" w:rsidRDefault="00295B0B">
      <w:pPr>
        <w:rPr>
          <w:rFonts w:ascii="Arial" w:eastAsia="Microsoft JhengHei UI" w:hAnsi="Arial" w:cs="Arial"/>
          <w:b/>
          <w:bCs/>
          <w:sz w:val="22"/>
          <w:szCs w:val="22"/>
        </w:rPr>
      </w:pPr>
    </w:p>
    <w:p w14:paraId="55ED5E30" w14:textId="118D20CA"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CB1AD4"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Well, with </w:t>
      </w:r>
      <w:r w:rsidR="00A0384B" w:rsidRPr="00AB4904">
        <w:rPr>
          <w:rFonts w:ascii="Arial" w:eastAsia="Microsoft JhengHei UI" w:hAnsi="Arial" w:cs="Arial"/>
          <w:sz w:val="22"/>
          <w:szCs w:val="22"/>
        </w:rPr>
        <w:t>Maria</w:t>
      </w:r>
      <w:r w:rsidR="00AB69A4" w:rsidRPr="00AB4904">
        <w:rPr>
          <w:rFonts w:ascii="Arial" w:eastAsia="Microsoft JhengHei UI" w:hAnsi="Arial" w:cs="Arial"/>
          <w:sz w:val="22"/>
          <w:szCs w:val="22"/>
        </w:rPr>
        <w:t xml:space="preserve"> and Julia, more generally, she's acceptable to her family. </w:t>
      </w:r>
    </w:p>
    <w:p w14:paraId="79EE1408" w14:textId="77777777" w:rsidR="006F3AE1" w:rsidRPr="00AB4904" w:rsidRDefault="006F3AE1">
      <w:pPr>
        <w:rPr>
          <w:rFonts w:ascii="Arial" w:eastAsia="Microsoft JhengHei UI" w:hAnsi="Arial" w:cs="Arial"/>
          <w:b/>
          <w:bCs/>
          <w:sz w:val="22"/>
          <w:szCs w:val="22"/>
        </w:rPr>
      </w:pPr>
    </w:p>
    <w:p w14:paraId="2B2CF94B" w14:textId="3BE5C4D7" w:rsidR="00CB1AD4"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CB1AD4"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It's funny, there's a line where Lady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xml:space="preserve"> is </w:t>
      </w:r>
      <w:r w:rsidR="00CB1AD4" w:rsidRPr="00AB4904">
        <w:rPr>
          <w:rFonts w:ascii="Arial" w:eastAsia="Microsoft JhengHei UI" w:hAnsi="Arial" w:cs="Arial"/>
          <w:sz w:val="22"/>
          <w:szCs w:val="22"/>
        </w:rPr>
        <w:t>like</w:t>
      </w:r>
      <w:r w:rsidR="00EF689E" w:rsidRPr="00AB4904">
        <w:rPr>
          <w:rFonts w:ascii="Arial" w:eastAsia="Microsoft JhengHei UI" w:hAnsi="Arial" w:cs="Arial"/>
          <w:sz w:val="22"/>
          <w:szCs w:val="22"/>
        </w:rPr>
        <w:t>,</w:t>
      </w:r>
      <w:r w:rsidR="00CB1AD4" w:rsidRPr="00AB4904">
        <w:rPr>
          <w:rFonts w:ascii="Arial" w:eastAsia="Microsoft JhengHei UI" w:hAnsi="Arial" w:cs="Arial"/>
          <w:sz w:val="22"/>
          <w:szCs w:val="22"/>
        </w:rPr>
        <w:t xml:space="preserve"> “W</w:t>
      </w:r>
      <w:r w:rsidR="00AB69A4" w:rsidRPr="00AB4904">
        <w:rPr>
          <w:rFonts w:ascii="Arial" w:eastAsia="Microsoft JhengHei UI" w:hAnsi="Arial" w:cs="Arial"/>
          <w:sz w:val="22"/>
          <w:szCs w:val="22"/>
        </w:rPr>
        <w:t>ell, she's very good at fetching things for me.</w:t>
      </w:r>
      <w:r w:rsidR="00CB1AD4"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CB1AD4" w:rsidRPr="00AB4904">
        <w:rPr>
          <w:rFonts w:ascii="Arial" w:eastAsia="Microsoft JhengHei UI" w:hAnsi="Arial" w:cs="Arial"/>
          <w:sz w:val="22"/>
          <w:szCs w:val="22"/>
        </w:rPr>
        <w:t>S</w:t>
      </w:r>
      <w:r w:rsidR="00AB69A4" w:rsidRPr="00AB4904">
        <w:rPr>
          <w:rFonts w:ascii="Arial" w:eastAsia="Microsoft JhengHei UI" w:hAnsi="Arial" w:cs="Arial"/>
          <w:sz w:val="22"/>
          <w:szCs w:val="22"/>
        </w:rPr>
        <w:t>he doesn't seem to have any problem with her</w:t>
      </w:r>
      <w:r w:rsidR="009E695B"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she does stuff for her, which I will say again, feels very a Cinderella story. Even if they're not</w:t>
      </w:r>
      <w:r w:rsidR="00CB1AD4"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ntentionally cruel, it's giving </w:t>
      </w:r>
      <w:r w:rsidR="00CB1AD4" w:rsidRPr="00AB4904">
        <w:rPr>
          <w:rFonts w:ascii="Arial" w:eastAsia="Microsoft JhengHei UI" w:hAnsi="Arial" w:cs="Arial"/>
          <w:sz w:val="22"/>
          <w:szCs w:val="22"/>
        </w:rPr>
        <w:t>like “O</w:t>
      </w:r>
      <w:r w:rsidR="00AB69A4" w:rsidRPr="00AB4904">
        <w:rPr>
          <w:rFonts w:ascii="Arial" w:eastAsia="Microsoft JhengHei UI" w:hAnsi="Arial" w:cs="Arial"/>
          <w:sz w:val="22"/>
          <w:szCs w:val="22"/>
        </w:rPr>
        <w:t>h, the girl who lives in the attic and gets stuff for me.</w:t>
      </w:r>
      <w:r w:rsidR="00CB1AD4"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675EF9A9" w14:textId="77777777" w:rsidR="00CB1AD4" w:rsidRPr="00AB4904" w:rsidRDefault="00CB1AD4">
      <w:pPr>
        <w:rPr>
          <w:rFonts w:ascii="Arial" w:eastAsia="Microsoft JhengHei UI" w:hAnsi="Arial" w:cs="Arial"/>
          <w:b/>
          <w:bCs/>
          <w:sz w:val="22"/>
          <w:szCs w:val="22"/>
        </w:rPr>
      </w:pPr>
    </w:p>
    <w:p w14:paraId="4424F2B0" w14:textId="5C32A358" w:rsidR="003163F1" w:rsidRPr="00AB4904" w:rsidRDefault="00CB1AD4">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00AB69A4" w:rsidRPr="00AB4904">
        <w:rPr>
          <w:rFonts w:ascii="Arial" w:eastAsia="Microsoft JhengHei UI" w:hAnsi="Arial" w:cs="Arial"/>
          <w:sz w:val="22"/>
          <w:szCs w:val="22"/>
        </w:rPr>
        <w:t xml:space="preserve">Yeah. We'll talk about it. But Lady </w:t>
      </w:r>
      <w:r w:rsidR="00864101" w:rsidRPr="00AB4904">
        <w:rPr>
          <w:rFonts w:ascii="Arial" w:eastAsia="Microsoft JhengHei UI" w:hAnsi="Arial" w:cs="Arial"/>
          <w:sz w:val="22"/>
          <w:szCs w:val="22"/>
        </w:rPr>
        <w:t>Bertram</w:t>
      </w:r>
      <w:r w:rsidR="00F103F1" w:rsidRPr="00AB4904">
        <w:rPr>
          <w:rFonts w:ascii="Arial" w:eastAsia="Microsoft JhengHei UI" w:hAnsi="Arial" w:cs="Arial"/>
          <w:sz w:val="22"/>
          <w:szCs w:val="22"/>
        </w:rPr>
        <w:t>,</w:t>
      </w:r>
      <w:r w:rsidRPr="00AB4904">
        <w:rPr>
          <w:rFonts w:ascii="Arial" w:eastAsia="Microsoft JhengHei UI" w:hAnsi="Arial" w:cs="Arial"/>
          <w:sz w:val="22"/>
          <w:szCs w:val="22"/>
        </w:rPr>
        <w:t xml:space="preserve"> like</w:t>
      </w:r>
      <w:r w:rsidR="00F103F1"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wine</w:t>
      </w:r>
      <w:r w:rsidRPr="00AB4904">
        <w:rPr>
          <w:rFonts w:ascii="Arial" w:eastAsia="Microsoft JhengHei UI" w:hAnsi="Arial" w:cs="Arial"/>
          <w:sz w:val="22"/>
          <w:szCs w:val="22"/>
        </w:rPr>
        <w:t xml:space="preserve"> </w:t>
      </w:r>
      <w:r w:rsidR="00BA2DE9" w:rsidRPr="00AB4904">
        <w:rPr>
          <w:rFonts w:ascii="Arial" w:eastAsia="Microsoft JhengHei UI" w:hAnsi="Arial" w:cs="Arial"/>
          <w:sz w:val="22"/>
          <w:szCs w:val="22"/>
        </w:rPr>
        <w:t>m</w:t>
      </w:r>
      <w:r w:rsidR="00AB69A4" w:rsidRPr="00AB4904">
        <w:rPr>
          <w:rFonts w:ascii="Arial" w:eastAsia="Microsoft JhengHei UI" w:hAnsi="Arial" w:cs="Arial"/>
          <w:sz w:val="22"/>
          <w:szCs w:val="22"/>
        </w:rPr>
        <w:t>om</w:t>
      </w:r>
      <w:r w:rsidRPr="00AB4904">
        <w:rPr>
          <w:rFonts w:ascii="Arial" w:eastAsia="Microsoft JhengHei UI" w:hAnsi="Arial" w:cs="Arial"/>
          <w:sz w:val="22"/>
          <w:szCs w:val="22"/>
        </w:rPr>
        <w:t xml:space="preserve"> e</w:t>
      </w:r>
      <w:r w:rsidR="00AB69A4" w:rsidRPr="00AB4904">
        <w:rPr>
          <w:rFonts w:ascii="Arial" w:eastAsia="Microsoft JhengHei UI" w:hAnsi="Arial" w:cs="Arial"/>
          <w:sz w:val="22"/>
          <w:szCs w:val="22"/>
        </w:rPr>
        <w:t>xtraordinary, as we've said, is</w:t>
      </w:r>
      <w:r w:rsidR="00BA2DE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basically sitting on the couch and is </w:t>
      </w:r>
      <w:r w:rsidR="00BA2DE9" w:rsidRPr="00AB4904">
        <w:rPr>
          <w:rFonts w:ascii="Arial" w:eastAsia="Microsoft JhengHei UI" w:hAnsi="Arial" w:cs="Arial"/>
          <w:sz w:val="22"/>
          <w:szCs w:val="22"/>
        </w:rPr>
        <w:t>like</w:t>
      </w:r>
      <w:r w:rsidR="00DE5183" w:rsidRPr="00AB4904">
        <w:rPr>
          <w:rFonts w:ascii="Arial" w:eastAsia="Microsoft JhengHei UI" w:hAnsi="Arial" w:cs="Arial"/>
          <w:sz w:val="22"/>
          <w:szCs w:val="22"/>
        </w:rPr>
        <w:t>,</w:t>
      </w:r>
      <w:r w:rsidR="00BA2DE9" w:rsidRPr="00AB4904">
        <w:rPr>
          <w:rFonts w:ascii="Arial" w:eastAsia="Microsoft JhengHei UI" w:hAnsi="Arial" w:cs="Arial"/>
          <w:sz w:val="22"/>
          <w:szCs w:val="22"/>
        </w:rPr>
        <w:t xml:space="preserve"> “O</w:t>
      </w:r>
      <w:r w:rsidR="00AB69A4" w:rsidRPr="00AB4904">
        <w:rPr>
          <w:rFonts w:ascii="Arial" w:eastAsia="Microsoft JhengHei UI" w:hAnsi="Arial" w:cs="Arial"/>
          <w:sz w:val="22"/>
          <w:szCs w:val="22"/>
        </w:rPr>
        <w:t>h, Fanny, can you fetch me my book? Oh, Fanny, can you fetch me my cross stitching?</w:t>
      </w:r>
      <w:r w:rsidR="00BA2DE9"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Fanny's very obliging. </w:t>
      </w:r>
    </w:p>
    <w:p w14:paraId="304C6276" w14:textId="77777777" w:rsidR="00831904" w:rsidRPr="00AB4904" w:rsidRDefault="00831904">
      <w:pPr>
        <w:rPr>
          <w:rFonts w:ascii="Arial" w:eastAsia="Microsoft JhengHei UI" w:hAnsi="Arial" w:cs="Arial"/>
          <w:b/>
          <w:bCs/>
          <w:sz w:val="22"/>
          <w:szCs w:val="22"/>
        </w:rPr>
      </w:pPr>
    </w:p>
    <w:p w14:paraId="587F1F48" w14:textId="4419E3FE"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BA2DE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w:t>
      </w:r>
    </w:p>
    <w:p w14:paraId="15CE6CE5" w14:textId="77777777" w:rsidR="00831904" w:rsidRPr="00AB4904" w:rsidRDefault="00831904">
      <w:pPr>
        <w:rPr>
          <w:rFonts w:ascii="Arial" w:eastAsia="Microsoft JhengHei UI" w:hAnsi="Arial" w:cs="Arial"/>
          <w:b/>
          <w:bCs/>
          <w:sz w:val="22"/>
          <w:szCs w:val="22"/>
        </w:rPr>
      </w:pPr>
    </w:p>
    <w:p w14:paraId="1FDFE2BA" w14:textId="1660CB6C"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BA2DE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nd </w:t>
      </w:r>
      <w:r w:rsidR="00126915" w:rsidRPr="00AB4904">
        <w:rPr>
          <w:rFonts w:ascii="Arial" w:eastAsia="Microsoft JhengHei UI" w:hAnsi="Arial" w:cs="Arial"/>
          <w:sz w:val="22"/>
          <w:szCs w:val="22"/>
        </w:rPr>
        <w:t>so,</w:t>
      </w:r>
      <w:r w:rsidR="00AB69A4" w:rsidRPr="00AB4904">
        <w:rPr>
          <w:rFonts w:ascii="Arial" w:eastAsia="Microsoft JhengHei UI" w:hAnsi="Arial" w:cs="Arial"/>
          <w:sz w:val="22"/>
          <w:szCs w:val="22"/>
        </w:rPr>
        <w:t xml:space="preserve"> it's not </w:t>
      </w:r>
      <w:r w:rsidR="00BA2DE9" w:rsidRPr="00AB4904">
        <w:rPr>
          <w:rFonts w:ascii="Arial" w:eastAsia="Microsoft JhengHei UI" w:hAnsi="Arial" w:cs="Arial"/>
          <w:sz w:val="22"/>
          <w:szCs w:val="22"/>
        </w:rPr>
        <w:t xml:space="preserve">like </w:t>
      </w:r>
      <w:r w:rsidR="00AB69A4" w:rsidRPr="00AB4904">
        <w:rPr>
          <w:rFonts w:ascii="Arial" w:eastAsia="Microsoft JhengHei UI" w:hAnsi="Arial" w:cs="Arial"/>
          <w:sz w:val="22"/>
          <w:szCs w:val="22"/>
        </w:rPr>
        <w:t>she's asked to</w:t>
      </w:r>
      <w:r w:rsidR="00BA2DE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clean and cook or anything. It's more that she is</w:t>
      </w:r>
      <w:r w:rsidR="0012691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a very dutiful and obedient little girl</w:t>
      </w:r>
      <w:r w:rsidR="00C77AB4"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here Julia and </w:t>
      </w:r>
      <w:r w:rsidR="00A0384B" w:rsidRPr="00AB4904">
        <w:rPr>
          <w:rFonts w:ascii="Arial" w:eastAsia="Microsoft JhengHei UI" w:hAnsi="Arial" w:cs="Arial"/>
          <w:sz w:val="22"/>
          <w:szCs w:val="22"/>
        </w:rPr>
        <w:t>Maria</w:t>
      </w:r>
      <w:r w:rsidR="00AB69A4" w:rsidRPr="00AB4904">
        <w:rPr>
          <w:rFonts w:ascii="Arial" w:eastAsia="Microsoft JhengHei UI" w:hAnsi="Arial" w:cs="Arial"/>
          <w:sz w:val="22"/>
          <w:szCs w:val="22"/>
        </w:rPr>
        <w:t xml:space="preserve">, as you can see, have attitude. </w:t>
      </w:r>
    </w:p>
    <w:p w14:paraId="2CF8B299" w14:textId="77777777" w:rsidR="00225B52" w:rsidRPr="00AB4904" w:rsidRDefault="00225B52">
      <w:pPr>
        <w:rPr>
          <w:rFonts w:ascii="Arial" w:eastAsia="Microsoft JhengHei UI" w:hAnsi="Arial" w:cs="Arial"/>
          <w:b/>
          <w:bCs/>
          <w:sz w:val="22"/>
          <w:szCs w:val="22"/>
        </w:rPr>
      </w:pPr>
    </w:p>
    <w:p w14:paraId="6B09BDAE" w14:textId="11A974F6"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12691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Well, </w:t>
      </w:r>
      <w:proofErr w:type="gramStart"/>
      <w:r w:rsidR="00AB69A4" w:rsidRPr="00AB4904">
        <w:rPr>
          <w:rFonts w:ascii="Arial" w:eastAsia="Microsoft JhengHei UI" w:hAnsi="Arial" w:cs="Arial"/>
          <w:sz w:val="22"/>
          <w:szCs w:val="22"/>
        </w:rPr>
        <w:t xml:space="preserve">and </w:t>
      </w:r>
      <w:r w:rsidR="00126915" w:rsidRPr="00AB4904">
        <w:rPr>
          <w:rFonts w:ascii="Arial" w:eastAsia="Microsoft JhengHei UI" w:hAnsi="Arial" w:cs="Arial"/>
          <w:sz w:val="22"/>
          <w:szCs w:val="22"/>
        </w:rPr>
        <w:t>also</w:t>
      </w:r>
      <w:proofErr w:type="gramEnd"/>
      <w:r w:rsidR="00126915" w:rsidRPr="00AB4904">
        <w:rPr>
          <w:rFonts w:ascii="Arial" w:eastAsia="Microsoft JhengHei UI" w:hAnsi="Arial" w:cs="Arial"/>
          <w:sz w:val="22"/>
          <w:szCs w:val="22"/>
        </w:rPr>
        <w:t>, i</w:t>
      </w:r>
      <w:r w:rsidR="00AB69A4" w:rsidRPr="00AB4904">
        <w:rPr>
          <w:rFonts w:ascii="Arial" w:eastAsia="Microsoft JhengHei UI" w:hAnsi="Arial" w:cs="Arial"/>
          <w:sz w:val="22"/>
          <w:szCs w:val="22"/>
        </w:rPr>
        <w:t>t's been so</w:t>
      </w:r>
      <w:r w:rsidR="0012691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mpressed upon her </w:t>
      </w:r>
      <w:proofErr w:type="gramStart"/>
      <w:r w:rsidR="00AB69A4" w:rsidRPr="00AB4904">
        <w:rPr>
          <w:rFonts w:ascii="Arial" w:eastAsia="Microsoft JhengHei UI" w:hAnsi="Arial" w:cs="Arial"/>
          <w:sz w:val="22"/>
          <w:szCs w:val="22"/>
        </w:rPr>
        <w:t xml:space="preserve">how </w:t>
      </w:r>
      <w:r w:rsidR="0089254E" w:rsidRPr="00AB4904">
        <w:rPr>
          <w:rFonts w:ascii="Arial" w:eastAsia="Microsoft JhengHei UI" w:hAnsi="Arial" w:cs="Arial"/>
          <w:b/>
          <w:bCs/>
          <w:sz w:val="22"/>
          <w:szCs w:val="22"/>
        </w:rPr>
        <w:t>[00:51:00]</w:t>
      </w:r>
      <w:proofErr w:type="gramEnd"/>
      <w:r w:rsidR="0089254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grateful she </w:t>
      </w:r>
      <w:proofErr w:type="gramStart"/>
      <w:r w:rsidR="00AB69A4" w:rsidRPr="00AB4904">
        <w:rPr>
          <w:rFonts w:ascii="Arial" w:eastAsia="Microsoft JhengHei UI" w:hAnsi="Arial" w:cs="Arial"/>
          <w:sz w:val="22"/>
          <w:szCs w:val="22"/>
        </w:rPr>
        <w:t>has to</w:t>
      </w:r>
      <w:proofErr w:type="gramEnd"/>
      <w:r w:rsidR="00AB69A4" w:rsidRPr="00AB4904">
        <w:rPr>
          <w:rFonts w:ascii="Arial" w:eastAsia="Microsoft JhengHei UI" w:hAnsi="Arial" w:cs="Arial"/>
          <w:sz w:val="22"/>
          <w:szCs w:val="22"/>
        </w:rPr>
        <w:t xml:space="preserve"> be here</w:t>
      </w:r>
      <w:r w:rsidR="0089254E" w:rsidRPr="00AB4904">
        <w:rPr>
          <w:rFonts w:ascii="Arial" w:eastAsia="Microsoft JhengHei UI" w:hAnsi="Arial" w:cs="Arial"/>
          <w:sz w:val="22"/>
          <w:szCs w:val="22"/>
        </w:rPr>
        <w:t>, s</w:t>
      </w:r>
      <w:r w:rsidR="00AB69A4" w:rsidRPr="00AB4904">
        <w:rPr>
          <w:rFonts w:ascii="Arial" w:eastAsia="Microsoft JhengHei UI" w:hAnsi="Arial" w:cs="Arial"/>
          <w:sz w:val="22"/>
          <w:szCs w:val="22"/>
        </w:rPr>
        <w:t xml:space="preserve">o she's </w:t>
      </w:r>
      <w:r w:rsidR="00400681" w:rsidRPr="00AB4904">
        <w:rPr>
          <w:rFonts w:ascii="Arial" w:eastAsia="Microsoft JhengHei UI" w:hAnsi="Arial" w:cs="Arial"/>
          <w:sz w:val="22"/>
          <w:szCs w:val="22"/>
        </w:rPr>
        <w:t>going to</w:t>
      </w:r>
      <w:r w:rsidR="00AB69A4" w:rsidRPr="00AB4904">
        <w:rPr>
          <w:rFonts w:ascii="Arial" w:eastAsia="Microsoft JhengHei UI" w:hAnsi="Arial" w:cs="Arial"/>
          <w:sz w:val="22"/>
          <w:szCs w:val="22"/>
        </w:rPr>
        <w:t xml:space="preserve"> try to earn her keep by being obliging. </w:t>
      </w:r>
    </w:p>
    <w:p w14:paraId="4BE17C88" w14:textId="77777777" w:rsidR="00CD34A0" w:rsidRPr="00AB4904" w:rsidRDefault="00CD34A0">
      <w:pPr>
        <w:rPr>
          <w:rFonts w:ascii="Arial" w:eastAsia="Microsoft JhengHei UI" w:hAnsi="Arial" w:cs="Arial"/>
          <w:b/>
          <w:bCs/>
          <w:sz w:val="22"/>
          <w:szCs w:val="22"/>
        </w:rPr>
      </w:pPr>
    </w:p>
    <w:p w14:paraId="2004AB1B" w14:textId="08FC2343" w:rsidR="0089254E"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89254E" w:rsidRPr="00AB4904">
        <w:rPr>
          <w:rFonts w:ascii="Arial" w:eastAsia="Microsoft JhengHei UI" w:hAnsi="Arial" w:cs="Arial"/>
          <w:sz w:val="22"/>
          <w:szCs w:val="22"/>
        </w:rPr>
        <w:t xml:space="preserve"> You know </w:t>
      </w:r>
      <w:r w:rsidR="00AB69A4" w:rsidRPr="00AB4904">
        <w:rPr>
          <w:rFonts w:ascii="Arial" w:eastAsia="Microsoft JhengHei UI" w:hAnsi="Arial" w:cs="Arial"/>
          <w:sz w:val="22"/>
          <w:szCs w:val="22"/>
        </w:rPr>
        <w:t>the first time you went to your partner's house and you did</w:t>
      </w:r>
      <w:r w:rsidR="0089254E" w:rsidRPr="00AB4904">
        <w:rPr>
          <w:rFonts w:ascii="Arial" w:eastAsia="Microsoft JhengHei UI" w:hAnsi="Arial" w:cs="Arial"/>
          <w:sz w:val="22"/>
          <w:szCs w:val="22"/>
        </w:rPr>
        <w:t xml:space="preserve"> a</w:t>
      </w:r>
      <w:r w:rsidR="00AB69A4" w:rsidRPr="00AB4904">
        <w:rPr>
          <w:rFonts w:ascii="Arial" w:eastAsia="Microsoft JhengHei UI" w:hAnsi="Arial" w:cs="Arial"/>
          <w:sz w:val="22"/>
          <w:szCs w:val="22"/>
        </w:rPr>
        <w:t>ll the dishes</w:t>
      </w:r>
      <w:r w:rsidR="0089254E" w:rsidRPr="00AB4904">
        <w:rPr>
          <w:rFonts w:ascii="Arial" w:eastAsia="Microsoft JhengHei UI" w:hAnsi="Arial" w:cs="Arial"/>
          <w:sz w:val="22"/>
          <w:szCs w:val="22"/>
        </w:rPr>
        <w:t xml:space="preserve">. </w:t>
      </w:r>
    </w:p>
    <w:p w14:paraId="194D92BA" w14:textId="77777777" w:rsidR="0089254E" w:rsidRPr="00AB4904" w:rsidRDefault="0089254E">
      <w:pPr>
        <w:rPr>
          <w:rFonts w:ascii="Arial" w:eastAsia="Microsoft JhengHei UI" w:hAnsi="Arial" w:cs="Arial"/>
          <w:sz w:val="22"/>
          <w:szCs w:val="22"/>
        </w:rPr>
      </w:pPr>
    </w:p>
    <w:p w14:paraId="7E331B05" w14:textId="125CD3A0" w:rsidR="003163F1" w:rsidRPr="00AB4904" w:rsidRDefault="0089254E">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00AB69A4" w:rsidRPr="00AB4904">
        <w:rPr>
          <w:rFonts w:ascii="Arial" w:eastAsia="Microsoft JhengHei UI" w:hAnsi="Arial" w:cs="Arial"/>
          <w:sz w:val="22"/>
          <w:szCs w:val="22"/>
        </w:rPr>
        <w:t xml:space="preserve">I would say </w:t>
      </w:r>
      <w:r w:rsidRPr="00AB4904">
        <w:rPr>
          <w:rFonts w:ascii="Arial" w:eastAsia="Microsoft JhengHei UI" w:hAnsi="Arial" w:cs="Arial"/>
          <w:sz w:val="22"/>
          <w:szCs w:val="22"/>
        </w:rPr>
        <w:t>t</w:t>
      </w:r>
      <w:r w:rsidR="00AB69A4" w:rsidRPr="00AB4904">
        <w:rPr>
          <w:rFonts w:ascii="Arial" w:eastAsia="Microsoft JhengHei UI" w:hAnsi="Arial" w:cs="Arial"/>
          <w:sz w:val="22"/>
          <w:szCs w:val="22"/>
        </w:rPr>
        <w:t xml:space="preserve">hat I am not that person, but I understand the impulse. </w:t>
      </w:r>
    </w:p>
    <w:p w14:paraId="68D511CC" w14:textId="77777777" w:rsidR="007C1E19" w:rsidRPr="00AB4904" w:rsidRDefault="007C1E19">
      <w:pPr>
        <w:rPr>
          <w:rFonts w:ascii="Arial" w:eastAsia="Microsoft JhengHei UI" w:hAnsi="Arial" w:cs="Arial"/>
          <w:b/>
          <w:bCs/>
          <w:sz w:val="22"/>
          <w:szCs w:val="22"/>
        </w:rPr>
      </w:pPr>
    </w:p>
    <w:p w14:paraId="09A089ED" w14:textId="61BB4864"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89254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When I'm a guest somewhere, I'm such a better</w:t>
      </w:r>
      <w:r w:rsidR="0089254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cleaner and more polite. </w:t>
      </w:r>
    </w:p>
    <w:p w14:paraId="47DBB18F" w14:textId="77777777" w:rsidR="004244D2" w:rsidRPr="00AB4904" w:rsidRDefault="004244D2">
      <w:pPr>
        <w:rPr>
          <w:rFonts w:ascii="Arial" w:eastAsia="Microsoft JhengHei UI" w:hAnsi="Arial" w:cs="Arial"/>
          <w:b/>
          <w:bCs/>
          <w:sz w:val="22"/>
          <w:szCs w:val="22"/>
        </w:rPr>
      </w:pPr>
    </w:p>
    <w:p w14:paraId="6ED80D5B" w14:textId="612E4A0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89254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Oh, totally. </w:t>
      </w:r>
    </w:p>
    <w:p w14:paraId="0274AC87" w14:textId="77777777" w:rsidR="004244D2" w:rsidRPr="00AB4904" w:rsidRDefault="004244D2">
      <w:pPr>
        <w:rPr>
          <w:rFonts w:ascii="Arial" w:eastAsia="Microsoft JhengHei UI" w:hAnsi="Arial" w:cs="Arial"/>
          <w:b/>
          <w:bCs/>
          <w:sz w:val="22"/>
          <w:szCs w:val="22"/>
        </w:rPr>
      </w:pPr>
    </w:p>
    <w:p w14:paraId="798A32E9" w14:textId="510B6905" w:rsidR="0089254E"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89254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And when I'm trying to impress people</w:t>
      </w:r>
      <w:r w:rsidR="004244D2" w:rsidRPr="00AB4904">
        <w:rPr>
          <w:rFonts w:ascii="Arial" w:eastAsia="Microsoft JhengHei UI" w:hAnsi="Arial" w:cs="Arial"/>
          <w:sz w:val="22"/>
          <w:szCs w:val="22"/>
        </w:rPr>
        <w:t>,</w:t>
      </w:r>
      <w:r w:rsidR="0089254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because I want them to </w:t>
      </w:r>
      <w:r w:rsidR="0089254E" w:rsidRPr="00AB4904">
        <w:rPr>
          <w:rFonts w:ascii="Arial" w:eastAsia="Microsoft JhengHei UI" w:hAnsi="Arial" w:cs="Arial"/>
          <w:sz w:val="22"/>
          <w:szCs w:val="22"/>
        </w:rPr>
        <w:t xml:space="preserve">like </w:t>
      </w:r>
      <w:r w:rsidR="00AB69A4" w:rsidRPr="00AB4904">
        <w:rPr>
          <w:rFonts w:ascii="Arial" w:eastAsia="Microsoft JhengHei UI" w:hAnsi="Arial" w:cs="Arial"/>
          <w:sz w:val="22"/>
          <w:szCs w:val="22"/>
        </w:rPr>
        <w:t>me, I'm so much better at taking</w:t>
      </w:r>
      <w:r w:rsidR="0089254E" w:rsidRPr="00AB4904">
        <w:rPr>
          <w:rFonts w:ascii="Arial" w:eastAsia="Microsoft JhengHei UI" w:hAnsi="Arial" w:cs="Arial"/>
          <w:sz w:val="22"/>
          <w:szCs w:val="22"/>
        </w:rPr>
        <w:t xml:space="preserve"> [chuckles] c</w:t>
      </w:r>
      <w:r w:rsidR="00AB69A4" w:rsidRPr="00AB4904">
        <w:rPr>
          <w:rFonts w:ascii="Arial" w:eastAsia="Microsoft JhengHei UI" w:hAnsi="Arial" w:cs="Arial"/>
          <w:sz w:val="22"/>
          <w:szCs w:val="22"/>
        </w:rPr>
        <w:t xml:space="preserve">are of </w:t>
      </w:r>
      <w:proofErr w:type="gramStart"/>
      <w:r w:rsidR="00AB69A4" w:rsidRPr="00AB4904">
        <w:rPr>
          <w:rFonts w:ascii="Arial" w:eastAsia="Microsoft JhengHei UI" w:hAnsi="Arial" w:cs="Arial"/>
          <w:sz w:val="22"/>
          <w:szCs w:val="22"/>
        </w:rPr>
        <w:t>the space</w:t>
      </w:r>
      <w:proofErr w:type="gramEnd"/>
      <w:r w:rsidR="00AB69A4" w:rsidRPr="00AB4904">
        <w:rPr>
          <w:rFonts w:ascii="Arial" w:eastAsia="Microsoft JhengHei UI" w:hAnsi="Arial" w:cs="Arial"/>
          <w:sz w:val="22"/>
          <w:szCs w:val="22"/>
        </w:rPr>
        <w:t xml:space="preserve">. </w:t>
      </w:r>
    </w:p>
    <w:p w14:paraId="73332011" w14:textId="77777777" w:rsidR="006F3CCE" w:rsidRPr="00AB4904" w:rsidRDefault="006F3CCE">
      <w:pPr>
        <w:rPr>
          <w:rFonts w:ascii="Arial" w:eastAsia="Microsoft JhengHei UI" w:hAnsi="Arial" w:cs="Arial"/>
          <w:b/>
          <w:bCs/>
          <w:sz w:val="22"/>
          <w:szCs w:val="22"/>
        </w:rPr>
      </w:pPr>
    </w:p>
    <w:p w14:paraId="212C0AF4" w14:textId="1BE0D057" w:rsidR="003163F1" w:rsidRPr="00AB4904" w:rsidRDefault="0089254E">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00AB69A4" w:rsidRPr="00AB4904">
        <w:rPr>
          <w:rFonts w:ascii="Arial" w:eastAsia="Microsoft JhengHei UI" w:hAnsi="Arial" w:cs="Arial"/>
          <w:sz w:val="22"/>
          <w:szCs w:val="22"/>
        </w:rPr>
        <w:t>Oh, absolutely</w:t>
      </w:r>
      <w:r w:rsidRPr="00AB4904">
        <w:rPr>
          <w:rFonts w:ascii="Arial" w:eastAsia="Microsoft JhengHei UI" w:hAnsi="Arial" w:cs="Arial"/>
          <w:sz w:val="22"/>
          <w:szCs w:val="22"/>
        </w:rPr>
        <w:t xml:space="preserve">. </w:t>
      </w:r>
      <w:proofErr w:type="gramStart"/>
      <w:r w:rsidRPr="00AB4904">
        <w:rPr>
          <w:rFonts w:ascii="Arial" w:eastAsia="Microsoft JhengHei UI" w:hAnsi="Arial" w:cs="Arial"/>
          <w:sz w:val="22"/>
          <w:szCs w:val="22"/>
        </w:rPr>
        <w:t>A</w:t>
      </w:r>
      <w:r w:rsidR="00AB69A4" w:rsidRPr="00AB4904">
        <w:rPr>
          <w:rFonts w:ascii="Arial" w:eastAsia="Microsoft JhengHei UI" w:hAnsi="Arial" w:cs="Arial"/>
          <w:sz w:val="22"/>
          <w:szCs w:val="22"/>
        </w:rPr>
        <w:t>nd also</w:t>
      </w:r>
      <w:proofErr w:type="gramEnd"/>
      <w:r w:rsidR="00A60EE4"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if I go to</w:t>
      </w:r>
      <w:r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n Airbnb with a group of friends, I'm more </w:t>
      </w:r>
      <w:r w:rsidR="00A60EE4" w:rsidRPr="00AB4904">
        <w:rPr>
          <w:rFonts w:ascii="Arial" w:eastAsia="Microsoft JhengHei UI" w:hAnsi="Arial" w:cs="Arial"/>
          <w:sz w:val="22"/>
          <w:szCs w:val="22"/>
        </w:rPr>
        <w:t>like</w:t>
      </w:r>
      <w:r w:rsidR="00AB69A4" w:rsidRPr="00AB4904">
        <w:rPr>
          <w:rFonts w:ascii="Arial" w:eastAsia="Microsoft JhengHei UI" w:hAnsi="Arial" w:cs="Arial"/>
          <w:sz w:val="22"/>
          <w:szCs w:val="22"/>
        </w:rPr>
        <w:t xml:space="preserve">ly to clean up than I am in my own home. </w:t>
      </w:r>
    </w:p>
    <w:p w14:paraId="2E135F3D" w14:textId="77777777" w:rsidR="006F73CE" w:rsidRPr="00AB4904" w:rsidRDefault="006F73CE">
      <w:pPr>
        <w:rPr>
          <w:rFonts w:ascii="Arial" w:eastAsia="Microsoft JhengHei UI" w:hAnsi="Arial" w:cs="Arial"/>
          <w:b/>
          <w:bCs/>
          <w:sz w:val="22"/>
          <w:szCs w:val="22"/>
        </w:rPr>
      </w:pPr>
    </w:p>
    <w:p w14:paraId="31ACEFB5" w14:textId="31E7B452"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A60EE4" w:rsidRPr="00AB4904">
        <w:rPr>
          <w:rFonts w:ascii="Arial" w:eastAsia="Microsoft JhengHei UI" w:hAnsi="Arial" w:cs="Arial"/>
          <w:sz w:val="22"/>
          <w:szCs w:val="22"/>
        </w:rPr>
        <w:t xml:space="preserve"> </w:t>
      </w:r>
      <w:r w:rsidR="006F73CE" w:rsidRPr="00AB4904">
        <w:rPr>
          <w:rFonts w:ascii="Arial" w:eastAsia="Microsoft JhengHei UI" w:hAnsi="Arial" w:cs="Arial"/>
          <w:sz w:val="22"/>
          <w:szCs w:val="22"/>
        </w:rPr>
        <w:t xml:space="preserve">Yeah. </w:t>
      </w:r>
      <w:r w:rsidR="00AB69A4" w:rsidRPr="00AB4904">
        <w:rPr>
          <w:rFonts w:ascii="Arial" w:eastAsia="Microsoft JhengHei UI" w:hAnsi="Arial" w:cs="Arial"/>
          <w:sz w:val="22"/>
          <w:szCs w:val="22"/>
        </w:rPr>
        <w:t>So</w:t>
      </w:r>
      <w:r w:rsidR="00A60EE4"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it starts with Fanny being kind of a nuisance, and now she's graduated sort of </w:t>
      </w:r>
      <w:proofErr w:type="gramStart"/>
      <w:r w:rsidR="00AB69A4" w:rsidRPr="00AB4904">
        <w:rPr>
          <w:rFonts w:ascii="Arial" w:eastAsia="Microsoft JhengHei UI" w:hAnsi="Arial" w:cs="Arial"/>
          <w:sz w:val="22"/>
          <w:szCs w:val="22"/>
        </w:rPr>
        <w:t>to</w:t>
      </w:r>
      <w:proofErr w:type="gramEnd"/>
      <w:r w:rsidR="00AB69A4" w:rsidRPr="00AB4904">
        <w:rPr>
          <w:rFonts w:ascii="Arial" w:eastAsia="Microsoft JhengHei UI" w:hAnsi="Arial" w:cs="Arial"/>
          <w:sz w:val="22"/>
          <w:szCs w:val="22"/>
        </w:rPr>
        <w:t xml:space="preserve"> the status of guest. </w:t>
      </w:r>
    </w:p>
    <w:p w14:paraId="10EB0B5D" w14:textId="77777777" w:rsidR="006F73CE" w:rsidRPr="00AB4904" w:rsidRDefault="006F73CE">
      <w:pPr>
        <w:rPr>
          <w:rFonts w:ascii="Arial" w:eastAsia="Microsoft JhengHei UI" w:hAnsi="Arial" w:cs="Arial"/>
          <w:b/>
          <w:bCs/>
          <w:sz w:val="22"/>
          <w:szCs w:val="22"/>
        </w:rPr>
      </w:pPr>
    </w:p>
    <w:p w14:paraId="211195C1" w14:textId="39125F9E" w:rsidR="00864CC5"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6D1CA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w:t>
      </w:r>
      <w:proofErr w:type="gramStart"/>
      <w:r w:rsidR="00AB69A4" w:rsidRPr="00AB4904">
        <w:rPr>
          <w:rFonts w:ascii="Arial" w:eastAsia="Microsoft JhengHei UI" w:hAnsi="Arial" w:cs="Arial"/>
          <w:sz w:val="22"/>
          <w:szCs w:val="22"/>
        </w:rPr>
        <w:t>Well, and</w:t>
      </w:r>
      <w:proofErr w:type="gramEnd"/>
      <w:r w:rsidR="00AB69A4" w:rsidRPr="00AB4904">
        <w:rPr>
          <w:rFonts w:ascii="Arial" w:eastAsia="Microsoft JhengHei UI" w:hAnsi="Arial" w:cs="Arial"/>
          <w:sz w:val="22"/>
          <w:szCs w:val="22"/>
        </w:rPr>
        <w:t xml:space="preserve"> they describe it </w:t>
      </w:r>
      <w:proofErr w:type="gramStart"/>
      <w:r w:rsidR="00AB69A4" w:rsidRPr="00AB4904">
        <w:rPr>
          <w:rFonts w:ascii="Arial" w:eastAsia="Microsoft JhengHei UI" w:hAnsi="Arial" w:cs="Arial"/>
          <w:sz w:val="22"/>
          <w:szCs w:val="22"/>
        </w:rPr>
        <w:t>as her</w:t>
      </w:r>
      <w:proofErr w:type="gramEnd"/>
      <w:r w:rsidR="00AB69A4" w:rsidRPr="00AB4904">
        <w:rPr>
          <w:rFonts w:ascii="Arial" w:eastAsia="Microsoft JhengHei UI" w:hAnsi="Arial" w:cs="Arial"/>
          <w:sz w:val="22"/>
          <w:szCs w:val="22"/>
        </w:rPr>
        <w:t xml:space="preserve"> having a tractable disposition, which I looked up, and it means easy to control. </w:t>
      </w:r>
    </w:p>
    <w:p w14:paraId="47FDE0BD" w14:textId="77777777" w:rsidR="00864CC5" w:rsidRPr="00AB4904" w:rsidRDefault="00864CC5">
      <w:pPr>
        <w:rPr>
          <w:rFonts w:ascii="Arial" w:eastAsia="Microsoft JhengHei UI" w:hAnsi="Arial" w:cs="Arial"/>
          <w:sz w:val="22"/>
          <w:szCs w:val="22"/>
        </w:rPr>
      </w:pPr>
    </w:p>
    <w:p w14:paraId="6610526E" w14:textId="4289CC59" w:rsidR="003163F1" w:rsidRPr="00AB4904" w:rsidRDefault="00864CC5">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00AB69A4" w:rsidRPr="00AB4904">
        <w:rPr>
          <w:rFonts w:ascii="Arial" w:eastAsia="Microsoft JhengHei UI" w:hAnsi="Arial" w:cs="Arial"/>
          <w:sz w:val="22"/>
          <w:szCs w:val="22"/>
        </w:rPr>
        <w:t xml:space="preserve">Yes. She's very pliant. </w:t>
      </w:r>
    </w:p>
    <w:p w14:paraId="36A18B5F" w14:textId="77777777" w:rsidR="007322F3" w:rsidRPr="00AB4904" w:rsidRDefault="007322F3">
      <w:pPr>
        <w:rPr>
          <w:rFonts w:ascii="Arial" w:eastAsia="Microsoft JhengHei UI" w:hAnsi="Arial" w:cs="Arial"/>
          <w:b/>
          <w:bCs/>
          <w:sz w:val="22"/>
          <w:szCs w:val="22"/>
        </w:rPr>
      </w:pPr>
    </w:p>
    <w:p w14:paraId="1B374425" w14:textId="08242075"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864CC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The girls, however, still think she's stupid, and they're constantly marveling </w:t>
      </w:r>
      <w:proofErr w:type="gramStart"/>
      <w:r w:rsidR="00AB69A4" w:rsidRPr="00AB4904">
        <w:rPr>
          <w:rFonts w:ascii="Arial" w:eastAsia="Microsoft JhengHei UI" w:hAnsi="Arial" w:cs="Arial"/>
          <w:sz w:val="22"/>
          <w:szCs w:val="22"/>
        </w:rPr>
        <w:t>about</w:t>
      </w:r>
      <w:proofErr w:type="gramEnd"/>
      <w:r w:rsidR="00AB69A4" w:rsidRPr="00AB4904">
        <w:rPr>
          <w:rFonts w:ascii="Arial" w:eastAsia="Microsoft JhengHei UI" w:hAnsi="Arial" w:cs="Arial"/>
          <w:sz w:val="22"/>
          <w:szCs w:val="22"/>
        </w:rPr>
        <w:t xml:space="preserve"> </w:t>
      </w:r>
      <w:proofErr w:type="gramStart"/>
      <w:r w:rsidR="00AB69A4" w:rsidRPr="00AB4904">
        <w:rPr>
          <w:rFonts w:ascii="Arial" w:eastAsia="Microsoft JhengHei UI" w:hAnsi="Arial" w:cs="Arial"/>
          <w:sz w:val="22"/>
          <w:szCs w:val="22"/>
        </w:rPr>
        <w:t xml:space="preserve">how </w:t>
      </w:r>
      <w:r w:rsidR="00864CC5" w:rsidRPr="00AB4904">
        <w:rPr>
          <w:rFonts w:ascii="Arial" w:eastAsia="Microsoft JhengHei UI" w:hAnsi="Arial" w:cs="Arial"/>
          <w:b/>
          <w:bCs/>
          <w:sz w:val="22"/>
          <w:szCs w:val="22"/>
        </w:rPr>
        <w:t>[00:52:00]</w:t>
      </w:r>
      <w:proofErr w:type="gramEnd"/>
      <w:r w:rsidR="00864CC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little she knows. </w:t>
      </w:r>
      <w:r w:rsidR="00002EDE" w:rsidRPr="00AB4904">
        <w:rPr>
          <w:rFonts w:ascii="Arial" w:eastAsia="Microsoft JhengHei UI" w:hAnsi="Arial" w:cs="Arial"/>
          <w:sz w:val="22"/>
          <w:szCs w:val="22"/>
        </w:rPr>
        <w:t>T</w:t>
      </w:r>
      <w:r w:rsidR="00AB69A4" w:rsidRPr="00AB4904">
        <w:rPr>
          <w:rFonts w:ascii="Arial" w:eastAsia="Microsoft JhengHei UI" w:hAnsi="Arial" w:cs="Arial"/>
          <w:sz w:val="22"/>
          <w:szCs w:val="22"/>
        </w:rPr>
        <w:t xml:space="preserve">his is the part that we wanted to chat about. The class commentary </w:t>
      </w:r>
      <w:proofErr w:type="gramStart"/>
      <w:r w:rsidR="00AB69A4" w:rsidRPr="00AB4904">
        <w:rPr>
          <w:rFonts w:ascii="Arial" w:eastAsia="Microsoft JhengHei UI" w:hAnsi="Arial" w:cs="Arial"/>
          <w:sz w:val="22"/>
          <w:szCs w:val="22"/>
        </w:rPr>
        <w:t>going</w:t>
      </w:r>
      <w:proofErr w:type="gramEnd"/>
      <w:r w:rsidR="00AB69A4" w:rsidRPr="00AB4904">
        <w:rPr>
          <w:rFonts w:ascii="Arial" w:eastAsia="Microsoft JhengHei UI" w:hAnsi="Arial" w:cs="Arial"/>
          <w:sz w:val="22"/>
          <w:szCs w:val="22"/>
        </w:rPr>
        <w:t xml:space="preserve"> so hard</w:t>
      </w:r>
      <w:r w:rsidR="0085516D"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Mrs. Norris </w:t>
      </w:r>
      <w:proofErr w:type="gramStart"/>
      <w:r w:rsidR="00AB69A4" w:rsidRPr="00AB4904">
        <w:rPr>
          <w:rFonts w:ascii="Arial" w:eastAsia="Microsoft JhengHei UI" w:hAnsi="Arial" w:cs="Arial"/>
          <w:sz w:val="22"/>
          <w:szCs w:val="22"/>
        </w:rPr>
        <w:t>explaining</w:t>
      </w:r>
      <w:proofErr w:type="gramEnd"/>
      <w:r w:rsidR="00AB69A4" w:rsidRPr="00AB4904">
        <w:rPr>
          <w:rFonts w:ascii="Arial" w:eastAsia="Microsoft JhengHei UI" w:hAnsi="Arial" w:cs="Arial"/>
          <w:sz w:val="22"/>
          <w:szCs w:val="22"/>
        </w:rPr>
        <w:t xml:space="preserve"> why they're better than her. Should I just read it? </w:t>
      </w:r>
    </w:p>
    <w:p w14:paraId="7032637D" w14:textId="77777777" w:rsidR="00D16A71" w:rsidRPr="00AB4904" w:rsidRDefault="00D16A71">
      <w:pPr>
        <w:rPr>
          <w:rFonts w:ascii="Arial" w:eastAsia="Microsoft JhengHei UI" w:hAnsi="Arial" w:cs="Arial"/>
          <w:b/>
          <w:bCs/>
          <w:sz w:val="22"/>
          <w:szCs w:val="22"/>
        </w:rPr>
      </w:pPr>
    </w:p>
    <w:p w14:paraId="323DEE6C" w14:textId="0E1FACBC"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lastRenderedPageBreak/>
        <w:t>Becca:</w:t>
      </w:r>
      <w:r w:rsidR="00864CC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go for it. </w:t>
      </w:r>
    </w:p>
    <w:p w14:paraId="1EC4DB3A" w14:textId="77777777" w:rsidR="00D16A71" w:rsidRPr="00AB4904" w:rsidRDefault="00D16A71">
      <w:pPr>
        <w:rPr>
          <w:rFonts w:ascii="Arial" w:eastAsia="Microsoft JhengHei UI" w:hAnsi="Arial" w:cs="Arial"/>
          <w:b/>
          <w:bCs/>
          <w:sz w:val="22"/>
          <w:szCs w:val="22"/>
        </w:rPr>
      </w:pPr>
    </w:p>
    <w:p w14:paraId="6F9F5E88" w14:textId="14BC86CF" w:rsidR="00584C42"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864CC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So</w:t>
      </w:r>
      <w:r w:rsidR="00864CC5"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they're</w:t>
      </w:r>
      <w:r w:rsidR="00864CC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talking about how, </w:t>
      </w:r>
      <w:r w:rsidR="001C32E9" w:rsidRPr="00AB4904">
        <w:rPr>
          <w:rFonts w:ascii="Arial" w:eastAsia="Microsoft JhengHei UI" w:hAnsi="Arial" w:cs="Arial"/>
          <w:sz w:val="22"/>
          <w:szCs w:val="22"/>
        </w:rPr>
        <w:t>“O</w:t>
      </w:r>
      <w:r w:rsidR="00AB69A4" w:rsidRPr="00AB4904">
        <w:rPr>
          <w:rFonts w:ascii="Arial" w:eastAsia="Microsoft JhengHei UI" w:hAnsi="Arial" w:cs="Arial"/>
          <w:sz w:val="22"/>
          <w:szCs w:val="22"/>
        </w:rPr>
        <w:t>h, my God, she's so dumb</w:t>
      </w:r>
      <w:r w:rsidR="00864CC5"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864CC5" w:rsidRPr="00AB4904">
        <w:rPr>
          <w:rFonts w:ascii="Arial" w:eastAsia="Microsoft JhengHei UI" w:hAnsi="Arial" w:cs="Arial"/>
          <w:sz w:val="22"/>
          <w:szCs w:val="22"/>
        </w:rPr>
        <w:t>S</w:t>
      </w:r>
      <w:r w:rsidR="00AB69A4" w:rsidRPr="00AB4904">
        <w:rPr>
          <w:rFonts w:ascii="Arial" w:eastAsia="Microsoft JhengHei UI" w:hAnsi="Arial" w:cs="Arial"/>
          <w:sz w:val="22"/>
          <w:szCs w:val="22"/>
        </w:rPr>
        <w:t>he doesn't know what the Isle of Wight is,</w:t>
      </w:r>
      <w:r w:rsidR="001C32E9"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lah, blah. </w:t>
      </w:r>
      <w:r w:rsidR="00864CC5" w:rsidRPr="00AB4904">
        <w:rPr>
          <w:rFonts w:ascii="Arial" w:eastAsia="Microsoft JhengHei UI" w:hAnsi="Arial" w:cs="Arial"/>
          <w:sz w:val="22"/>
          <w:szCs w:val="22"/>
        </w:rPr>
        <w:t>“</w:t>
      </w:r>
      <w:r w:rsidR="00007F27" w:rsidRPr="00AB4904">
        <w:rPr>
          <w:rFonts w:ascii="Arial" w:eastAsia="Microsoft JhengHei UI" w:hAnsi="Arial" w:cs="Arial"/>
          <w:sz w:val="22"/>
          <w:szCs w:val="22"/>
        </w:rPr>
        <w:t xml:space="preserve">Very true indeed, my dears, but you are blessed with wonderful memories, and your poor cousin has probably </w:t>
      </w:r>
      <w:proofErr w:type="gramStart"/>
      <w:r w:rsidR="00007F27" w:rsidRPr="00AB4904">
        <w:rPr>
          <w:rFonts w:ascii="Arial" w:eastAsia="Microsoft JhengHei UI" w:hAnsi="Arial" w:cs="Arial"/>
          <w:sz w:val="22"/>
          <w:szCs w:val="22"/>
        </w:rPr>
        <w:t>none at all</w:t>
      </w:r>
      <w:proofErr w:type="gramEnd"/>
      <w:r w:rsidR="00007F27" w:rsidRPr="00AB4904">
        <w:rPr>
          <w:rFonts w:ascii="Arial" w:eastAsia="Microsoft JhengHei UI" w:hAnsi="Arial" w:cs="Arial"/>
          <w:sz w:val="22"/>
          <w:szCs w:val="22"/>
        </w:rPr>
        <w:t>. There is a vast deal of difference in memories, as well as in everything else, and therefore you must make allowance for your cousin, and pity her deficiency. And remember that, if you are ever so forward and clever yourselves, you should always be modest</w:t>
      </w:r>
      <w:r w:rsidR="00261A3B" w:rsidRPr="00AB4904">
        <w:rPr>
          <w:rFonts w:ascii="Arial" w:eastAsia="Microsoft JhengHei UI" w:hAnsi="Arial" w:cs="Arial"/>
          <w:sz w:val="22"/>
          <w:szCs w:val="22"/>
        </w:rPr>
        <w:t xml:space="preserve">, </w:t>
      </w:r>
      <w:r w:rsidR="00007F27" w:rsidRPr="00AB4904">
        <w:rPr>
          <w:rFonts w:ascii="Arial" w:eastAsia="Microsoft JhengHei UI" w:hAnsi="Arial" w:cs="Arial"/>
          <w:sz w:val="22"/>
          <w:szCs w:val="22"/>
        </w:rPr>
        <w:t>for, much as you know already, there is a great deal more for you to learn.</w:t>
      </w:r>
      <w:r w:rsidR="00584C42"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5590C71D" w14:textId="77777777" w:rsidR="00584C42" w:rsidRPr="00AB4904" w:rsidRDefault="00584C42">
      <w:pPr>
        <w:rPr>
          <w:rFonts w:ascii="Arial" w:eastAsia="Microsoft JhengHei UI" w:hAnsi="Arial" w:cs="Arial"/>
          <w:sz w:val="22"/>
          <w:szCs w:val="22"/>
        </w:rPr>
      </w:pPr>
    </w:p>
    <w:p w14:paraId="1F03D114" w14:textId="77777777" w:rsidR="00EF19B8" w:rsidRPr="00AB4904" w:rsidRDefault="00AB69A4">
      <w:pPr>
        <w:rPr>
          <w:rFonts w:ascii="Arial" w:eastAsia="Microsoft JhengHei UI" w:hAnsi="Arial" w:cs="Arial"/>
          <w:sz w:val="22"/>
          <w:szCs w:val="22"/>
        </w:rPr>
      </w:pPr>
      <w:r w:rsidRPr="00AB4904">
        <w:rPr>
          <w:rFonts w:ascii="Arial" w:eastAsia="Microsoft JhengHei UI" w:hAnsi="Arial" w:cs="Arial"/>
          <w:sz w:val="22"/>
          <w:szCs w:val="22"/>
        </w:rPr>
        <w:t>And then</w:t>
      </w:r>
      <w:r w:rsidR="00195972"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r w:rsidR="00195972" w:rsidRPr="00AB4904">
        <w:rPr>
          <w:rFonts w:ascii="Arial" w:eastAsia="Microsoft JhengHei UI" w:hAnsi="Arial" w:cs="Arial"/>
          <w:sz w:val="22"/>
          <w:szCs w:val="22"/>
        </w:rPr>
        <w:t xml:space="preserve">[giggles] </w:t>
      </w:r>
      <w:r w:rsidRPr="00AB4904">
        <w:rPr>
          <w:rFonts w:ascii="Arial" w:eastAsia="Microsoft JhengHei UI" w:hAnsi="Arial" w:cs="Arial"/>
          <w:sz w:val="22"/>
          <w:szCs w:val="22"/>
        </w:rPr>
        <w:t xml:space="preserve">one of them goes, </w:t>
      </w:r>
      <w:r w:rsidR="00584C42" w:rsidRPr="00AB4904">
        <w:rPr>
          <w:rFonts w:ascii="Arial" w:eastAsia="Microsoft JhengHei UI" w:hAnsi="Arial" w:cs="Arial"/>
          <w:sz w:val="22"/>
          <w:szCs w:val="22"/>
        </w:rPr>
        <w:t>“Y</w:t>
      </w:r>
      <w:r w:rsidRPr="00AB4904">
        <w:rPr>
          <w:rFonts w:ascii="Arial" w:eastAsia="Microsoft JhengHei UI" w:hAnsi="Arial" w:cs="Arial"/>
          <w:sz w:val="22"/>
          <w:szCs w:val="22"/>
        </w:rPr>
        <w:t xml:space="preserve">es, I know there is </w:t>
      </w:r>
      <w:r w:rsidR="00584C42" w:rsidRPr="00AB4904">
        <w:rPr>
          <w:rFonts w:ascii="Arial" w:eastAsia="Microsoft JhengHei UI" w:hAnsi="Arial" w:cs="Arial"/>
          <w:sz w:val="22"/>
          <w:szCs w:val="22"/>
        </w:rPr>
        <w:t>t</w:t>
      </w:r>
      <w:r w:rsidRPr="00AB4904">
        <w:rPr>
          <w:rFonts w:ascii="Arial" w:eastAsia="Microsoft JhengHei UI" w:hAnsi="Arial" w:cs="Arial"/>
          <w:sz w:val="22"/>
          <w:szCs w:val="22"/>
        </w:rPr>
        <w:t>ill I am 17</w:t>
      </w:r>
      <w:r w:rsidR="00584C42"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r w:rsidR="00584C42" w:rsidRPr="00AB4904">
        <w:rPr>
          <w:rFonts w:ascii="Arial" w:eastAsia="Microsoft JhengHei UI" w:hAnsi="Arial" w:cs="Arial"/>
          <w:sz w:val="22"/>
          <w:szCs w:val="22"/>
        </w:rPr>
        <w:t>B</w:t>
      </w:r>
      <w:r w:rsidRPr="00AB4904">
        <w:rPr>
          <w:rFonts w:ascii="Arial" w:eastAsia="Microsoft JhengHei UI" w:hAnsi="Arial" w:cs="Arial"/>
          <w:sz w:val="22"/>
          <w:szCs w:val="22"/>
        </w:rPr>
        <w:t xml:space="preserve">ut did </w:t>
      </w:r>
      <w:r w:rsidR="00584C42" w:rsidRPr="00AB4904">
        <w:rPr>
          <w:rFonts w:ascii="Arial" w:eastAsia="Microsoft JhengHei UI" w:hAnsi="Arial" w:cs="Arial"/>
          <w:sz w:val="22"/>
          <w:szCs w:val="22"/>
        </w:rPr>
        <w:t xml:space="preserve">you know </w:t>
      </w:r>
      <w:r w:rsidRPr="00AB4904">
        <w:rPr>
          <w:rFonts w:ascii="Arial" w:eastAsia="Microsoft JhengHei UI" w:hAnsi="Arial" w:cs="Arial"/>
          <w:sz w:val="22"/>
          <w:szCs w:val="22"/>
        </w:rPr>
        <w:t xml:space="preserve">she doesn't </w:t>
      </w:r>
      <w:r w:rsidR="00584C42" w:rsidRPr="00AB4904">
        <w:rPr>
          <w:rFonts w:ascii="Arial" w:eastAsia="Microsoft JhengHei UI" w:hAnsi="Arial" w:cs="Arial"/>
          <w:sz w:val="22"/>
          <w:szCs w:val="22"/>
        </w:rPr>
        <w:t xml:space="preserve">like </w:t>
      </w:r>
      <w:r w:rsidRPr="00AB4904">
        <w:rPr>
          <w:rFonts w:ascii="Arial" w:eastAsia="Microsoft JhengHei UI" w:hAnsi="Arial" w:cs="Arial"/>
          <w:sz w:val="22"/>
          <w:szCs w:val="22"/>
        </w:rPr>
        <w:t>music or drawing? And Mrs. Norris continues</w:t>
      </w:r>
      <w:r w:rsidR="00647934"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r w:rsidR="00584C42" w:rsidRPr="00AB4904">
        <w:rPr>
          <w:rFonts w:ascii="Arial" w:eastAsia="Microsoft JhengHei UI" w:hAnsi="Arial" w:cs="Arial"/>
          <w:sz w:val="22"/>
          <w:szCs w:val="22"/>
        </w:rPr>
        <w:t>“</w:t>
      </w:r>
      <w:r w:rsidR="00647934" w:rsidRPr="00AB4904">
        <w:rPr>
          <w:rFonts w:ascii="Arial" w:eastAsia="Microsoft JhengHei UI" w:hAnsi="Arial" w:cs="Arial"/>
          <w:sz w:val="22"/>
          <w:szCs w:val="22"/>
        </w:rPr>
        <w:t xml:space="preserve">To be sure, my dear, that is very stupid </w:t>
      </w:r>
      <w:proofErr w:type="gramStart"/>
      <w:r w:rsidR="00647934" w:rsidRPr="00AB4904">
        <w:rPr>
          <w:rFonts w:ascii="Arial" w:eastAsia="Microsoft JhengHei UI" w:hAnsi="Arial" w:cs="Arial"/>
          <w:sz w:val="22"/>
          <w:szCs w:val="22"/>
        </w:rPr>
        <w:t>indeed, and</w:t>
      </w:r>
      <w:proofErr w:type="gramEnd"/>
      <w:r w:rsidR="00647934" w:rsidRPr="00AB4904">
        <w:rPr>
          <w:rFonts w:ascii="Arial" w:eastAsia="Microsoft JhengHei UI" w:hAnsi="Arial" w:cs="Arial"/>
          <w:sz w:val="22"/>
          <w:szCs w:val="22"/>
        </w:rPr>
        <w:t xml:space="preserve"> shows a great want of genius and emulation</w:t>
      </w:r>
      <w:r w:rsidRPr="00AB4904">
        <w:rPr>
          <w:rFonts w:ascii="Arial" w:eastAsia="Microsoft JhengHei UI" w:hAnsi="Arial" w:cs="Arial"/>
          <w:sz w:val="22"/>
          <w:szCs w:val="22"/>
        </w:rPr>
        <w:t>.</w:t>
      </w:r>
      <w:r w:rsidR="00790995" w:rsidRPr="00AB4904">
        <w:rPr>
          <w:rFonts w:ascii="Arial" w:eastAsia="Microsoft JhengHei UI" w:hAnsi="Arial" w:cs="Arial"/>
          <w:sz w:val="22"/>
          <w:szCs w:val="22"/>
        </w:rPr>
        <w:t>”</w:t>
      </w:r>
      <w:r w:rsidRPr="00AB4904">
        <w:rPr>
          <w:rFonts w:ascii="Arial" w:eastAsia="Microsoft JhengHei UI" w:hAnsi="Arial" w:cs="Arial"/>
          <w:sz w:val="22"/>
          <w:szCs w:val="22"/>
        </w:rPr>
        <w:t xml:space="preserve"> Emulation </w:t>
      </w:r>
      <w:proofErr w:type="gramStart"/>
      <w:r w:rsidRPr="00AB4904">
        <w:rPr>
          <w:rFonts w:ascii="Arial" w:eastAsia="Microsoft JhengHei UI" w:hAnsi="Arial" w:cs="Arial"/>
          <w:sz w:val="22"/>
          <w:szCs w:val="22"/>
        </w:rPr>
        <w:t>meaning</w:t>
      </w:r>
      <w:proofErr w:type="gramEnd"/>
      <w:r w:rsidRPr="00AB4904">
        <w:rPr>
          <w:rFonts w:ascii="Arial" w:eastAsia="Microsoft JhengHei UI" w:hAnsi="Arial" w:cs="Arial"/>
          <w:sz w:val="22"/>
          <w:szCs w:val="22"/>
        </w:rPr>
        <w:t xml:space="preserve"> effort. </w:t>
      </w:r>
      <w:r w:rsidR="00584C42" w:rsidRPr="00AB4904">
        <w:rPr>
          <w:rFonts w:ascii="Arial" w:eastAsia="Microsoft JhengHei UI" w:hAnsi="Arial" w:cs="Arial"/>
          <w:b/>
          <w:bCs/>
          <w:sz w:val="22"/>
          <w:szCs w:val="22"/>
        </w:rPr>
        <w:t>[00:53:00]</w:t>
      </w:r>
      <w:r w:rsidR="00584C42" w:rsidRPr="00AB4904">
        <w:rPr>
          <w:rFonts w:ascii="Arial" w:eastAsia="Microsoft JhengHei UI" w:hAnsi="Arial" w:cs="Arial"/>
          <w:sz w:val="22"/>
          <w:szCs w:val="22"/>
        </w:rPr>
        <w:t xml:space="preserve"> </w:t>
      </w:r>
    </w:p>
    <w:p w14:paraId="5F8962B3" w14:textId="77777777" w:rsidR="00EF19B8" w:rsidRPr="00AB4904" w:rsidRDefault="00EF19B8">
      <w:pPr>
        <w:rPr>
          <w:rFonts w:ascii="Arial" w:eastAsia="Microsoft JhengHei UI" w:hAnsi="Arial" w:cs="Arial"/>
          <w:sz w:val="22"/>
          <w:szCs w:val="22"/>
        </w:rPr>
      </w:pPr>
    </w:p>
    <w:p w14:paraId="00A3F4F3" w14:textId="36B4EEA3" w:rsidR="003163F1" w:rsidRPr="00AB4904" w:rsidRDefault="00BB25E0">
      <w:pPr>
        <w:rPr>
          <w:rFonts w:ascii="Arial" w:eastAsia="Microsoft JhengHei UI" w:hAnsi="Arial" w:cs="Arial"/>
          <w:sz w:val="22"/>
          <w:szCs w:val="22"/>
        </w:rPr>
      </w:pPr>
      <w:r w:rsidRPr="00AB4904">
        <w:rPr>
          <w:rFonts w:ascii="Arial" w:eastAsia="Microsoft JhengHei UI" w:hAnsi="Arial" w:cs="Arial"/>
          <w:sz w:val="22"/>
          <w:szCs w:val="22"/>
        </w:rPr>
        <w:t>“But, all things considered, I do not know whether it is not as well that it should be so, for, though you know (owing to me) your papa and mama are so good as to bring her up with you, it is not at all necessary that she should be as accomplished as you are, on the contrary, it is much more desirable that there should be a difference."</w:t>
      </w:r>
      <w:r w:rsidR="00AB69A4" w:rsidRPr="00AB4904">
        <w:rPr>
          <w:rFonts w:ascii="Arial" w:eastAsia="Microsoft JhengHei UI" w:hAnsi="Arial" w:cs="Arial"/>
          <w:sz w:val="22"/>
          <w:szCs w:val="22"/>
        </w:rPr>
        <w:t xml:space="preserve"> </w:t>
      </w:r>
    </w:p>
    <w:p w14:paraId="795263B0" w14:textId="77777777" w:rsidR="00E3750E" w:rsidRPr="00AB4904" w:rsidRDefault="00E3750E">
      <w:pPr>
        <w:rPr>
          <w:rFonts w:ascii="Arial" w:eastAsia="Microsoft JhengHei UI" w:hAnsi="Arial" w:cs="Arial"/>
          <w:b/>
          <w:bCs/>
          <w:sz w:val="22"/>
          <w:szCs w:val="22"/>
        </w:rPr>
      </w:pPr>
    </w:p>
    <w:p w14:paraId="2CF8C607" w14:textId="1A819C47"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584C4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So, in real time, creating class</w:t>
      </w:r>
      <w:r w:rsidR="00E3750E"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5299ECC5" w14:textId="77777777" w:rsidR="00E3750E" w:rsidRPr="00AB4904" w:rsidRDefault="00E3750E">
      <w:pPr>
        <w:rPr>
          <w:rFonts w:ascii="Arial" w:eastAsia="Microsoft JhengHei UI" w:hAnsi="Arial" w:cs="Arial"/>
          <w:b/>
          <w:bCs/>
          <w:sz w:val="22"/>
          <w:szCs w:val="22"/>
        </w:rPr>
      </w:pPr>
    </w:p>
    <w:p w14:paraId="5ED1B36A" w14:textId="4013CC85"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584C4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w:t>
      </w:r>
    </w:p>
    <w:p w14:paraId="15ADF7B4" w14:textId="77777777" w:rsidR="00E3750E" w:rsidRPr="00AB4904" w:rsidRDefault="00E3750E">
      <w:pPr>
        <w:rPr>
          <w:rFonts w:ascii="Arial" w:eastAsia="Microsoft JhengHei UI" w:hAnsi="Arial" w:cs="Arial"/>
          <w:b/>
          <w:bCs/>
          <w:sz w:val="22"/>
          <w:szCs w:val="22"/>
        </w:rPr>
      </w:pPr>
    </w:p>
    <w:p w14:paraId="2DDCC9AE" w14:textId="54F83C68"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584C42" w:rsidRPr="00AB4904">
        <w:rPr>
          <w:rFonts w:ascii="Arial" w:eastAsia="Microsoft JhengHei UI" w:hAnsi="Arial" w:cs="Arial"/>
          <w:sz w:val="22"/>
          <w:szCs w:val="22"/>
        </w:rPr>
        <w:t xml:space="preserve"> </w:t>
      </w:r>
      <w:r w:rsidR="00E3750E" w:rsidRPr="00AB4904">
        <w:rPr>
          <w:rFonts w:ascii="Arial" w:eastAsia="Microsoft JhengHei UI" w:hAnsi="Arial" w:cs="Arial"/>
          <w:sz w:val="22"/>
          <w:szCs w:val="22"/>
        </w:rPr>
        <w:t>-b</w:t>
      </w:r>
      <w:r w:rsidR="00AB69A4" w:rsidRPr="00AB4904">
        <w:rPr>
          <w:rFonts w:ascii="Arial" w:eastAsia="Microsoft JhengHei UI" w:hAnsi="Arial" w:cs="Arial"/>
          <w:sz w:val="22"/>
          <w:szCs w:val="22"/>
        </w:rPr>
        <w:t xml:space="preserve">etween the two. </w:t>
      </w:r>
    </w:p>
    <w:p w14:paraId="0C09DCD3" w14:textId="77777777" w:rsidR="00E3750E" w:rsidRPr="00AB4904" w:rsidRDefault="00E3750E">
      <w:pPr>
        <w:rPr>
          <w:rFonts w:ascii="Arial" w:eastAsia="Microsoft JhengHei UI" w:hAnsi="Arial" w:cs="Arial"/>
          <w:b/>
          <w:bCs/>
          <w:sz w:val="22"/>
          <w:szCs w:val="22"/>
        </w:rPr>
      </w:pPr>
    </w:p>
    <w:p w14:paraId="0A31E40B" w14:textId="6B6B3CD6"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584C4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w:t>
      </w:r>
    </w:p>
    <w:p w14:paraId="5CC0EE6F" w14:textId="77777777" w:rsidR="00E3750E" w:rsidRPr="00AB4904" w:rsidRDefault="00E3750E">
      <w:pPr>
        <w:rPr>
          <w:rFonts w:ascii="Arial" w:eastAsia="Microsoft JhengHei UI" w:hAnsi="Arial" w:cs="Arial"/>
          <w:b/>
          <w:bCs/>
          <w:sz w:val="22"/>
          <w:szCs w:val="22"/>
        </w:rPr>
      </w:pPr>
    </w:p>
    <w:p w14:paraId="37062694" w14:textId="21C95273"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584C4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Creating this schism between Julia and </w:t>
      </w:r>
      <w:r w:rsidR="00A0384B" w:rsidRPr="00AB4904">
        <w:rPr>
          <w:rFonts w:ascii="Arial" w:eastAsia="Microsoft JhengHei UI" w:hAnsi="Arial" w:cs="Arial"/>
          <w:sz w:val="22"/>
          <w:szCs w:val="22"/>
        </w:rPr>
        <w:t>Maria</w:t>
      </w:r>
      <w:r w:rsidR="00AB69A4" w:rsidRPr="00AB4904">
        <w:rPr>
          <w:rFonts w:ascii="Arial" w:eastAsia="Microsoft JhengHei UI" w:hAnsi="Arial" w:cs="Arial"/>
          <w:sz w:val="22"/>
          <w:szCs w:val="22"/>
        </w:rPr>
        <w:t xml:space="preserve">, who already, we see, were naturally taking to feeling superior to Fanny, but defining it in the constraints of, yes, you should </w:t>
      </w:r>
      <w:proofErr w:type="gramStart"/>
      <w:r w:rsidR="00AB69A4" w:rsidRPr="00AB4904">
        <w:rPr>
          <w:rFonts w:ascii="Arial" w:eastAsia="Microsoft JhengHei UI" w:hAnsi="Arial" w:cs="Arial"/>
          <w:sz w:val="22"/>
          <w:szCs w:val="22"/>
        </w:rPr>
        <w:t>better</w:t>
      </w:r>
      <w:proofErr w:type="gramEnd"/>
      <w:r w:rsidR="00AB69A4" w:rsidRPr="00AB4904">
        <w:rPr>
          <w:rFonts w:ascii="Arial" w:eastAsia="Microsoft JhengHei UI" w:hAnsi="Arial" w:cs="Arial"/>
          <w:sz w:val="22"/>
          <w:szCs w:val="22"/>
        </w:rPr>
        <w:t xml:space="preserve"> than her. </w:t>
      </w:r>
    </w:p>
    <w:p w14:paraId="37D560AF" w14:textId="77777777" w:rsidR="00E27BD8" w:rsidRPr="00AB4904" w:rsidRDefault="00E27BD8">
      <w:pPr>
        <w:rPr>
          <w:rFonts w:ascii="Arial" w:eastAsia="Microsoft JhengHei UI" w:hAnsi="Arial" w:cs="Arial"/>
          <w:b/>
          <w:bCs/>
          <w:sz w:val="22"/>
          <w:szCs w:val="22"/>
        </w:rPr>
      </w:pPr>
    </w:p>
    <w:p w14:paraId="0202D888" w14:textId="2BCBD4D1"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584C4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s. It's wild</w:t>
      </w:r>
      <w:r w:rsidR="00E30CCA"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again, she's calling her a slow learner, she's saying she's not putting in the effort</w:t>
      </w:r>
      <w:r w:rsidR="00F479E2"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hen she just hasn't had the access to the education that these girls have had. </w:t>
      </w:r>
    </w:p>
    <w:p w14:paraId="18AEEFE5" w14:textId="77777777" w:rsidR="00AF5530" w:rsidRPr="00AB4904" w:rsidRDefault="00AF5530">
      <w:pPr>
        <w:rPr>
          <w:rFonts w:ascii="Arial" w:eastAsia="Microsoft JhengHei UI" w:hAnsi="Arial" w:cs="Arial"/>
          <w:b/>
          <w:bCs/>
          <w:sz w:val="22"/>
          <w:szCs w:val="22"/>
        </w:rPr>
      </w:pPr>
    </w:p>
    <w:p w14:paraId="423987F0" w14:textId="44CA2ED9"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65259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Funny how we don't think that way anymore, do we</w:t>
      </w:r>
      <w:r w:rsidR="00AF5530" w:rsidRPr="00AB4904">
        <w:rPr>
          <w:rFonts w:ascii="Arial" w:eastAsia="Microsoft JhengHei UI" w:hAnsi="Arial" w:cs="Arial"/>
          <w:sz w:val="22"/>
          <w:szCs w:val="22"/>
        </w:rPr>
        <w:t>,</w:t>
      </w:r>
      <w:r w:rsidR="00652593" w:rsidRPr="00AB4904">
        <w:rPr>
          <w:rFonts w:ascii="Arial" w:eastAsia="Microsoft JhengHei UI" w:hAnsi="Arial" w:cs="Arial"/>
          <w:sz w:val="22"/>
          <w:szCs w:val="22"/>
        </w:rPr>
        <w:t xml:space="preserve"> </w:t>
      </w:r>
      <w:r w:rsidR="00AF5530" w:rsidRPr="00AB4904">
        <w:rPr>
          <w:rFonts w:ascii="Arial" w:eastAsia="Microsoft JhengHei UI" w:hAnsi="Arial" w:cs="Arial"/>
          <w:sz w:val="22"/>
          <w:szCs w:val="22"/>
        </w:rPr>
        <w:t>i</w:t>
      </w:r>
      <w:r w:rsidR="00652593" w:rsidRPr="00AB4904">
        <w:rPr>
          <w:rFonts w:ascii="Arial" w:eastAsia="Microsoft JhengHei UI" w:hAnsi="Arial" w:cs="Arial"/>
          <w:sz w:val="22"/>
          <w:szCs w:val="22"/>
        </w:rPr>
        <w:t xml:space="preserve">n </w:t>
      </w:r>
      <w:proofErr w:type="gramStart"/>
      <w:r w:rsidR="00AB69A4" w:rsidRPr="00AB4904">
        <w:rPr>
          <w:rFonts w:ascii="Arial" w:eastAsia="Microsoft JhengHei UI" w:hAnsi="Arial" w:cs="Arial"/>
          <w:sz w:val="22"/>
          <w:szCs w:val="22"/>
        </w:rPr>
        <w:t>a society</w:t>
      </w:r>
      <w:proofErr w:type="gramEnd"/>
      <w:r w:rsidR="00AB69A4" w:rsidRPr="00AB4904">
        <w:rPr>
          <w:rFonts w:ascii="Arial" w:eastAsia="Microsoft JhengHei UI" w:hAnsi="Arial" w:cs="Arial"/>
          <w:sz w:val="22"/>
          <w:szCs w:val="22"/>
        </w:rPr>
        <w:t xml:space="preserve">. </w:t>
      </w:r>
      <w:r w:rsidR="00AF5530" w:rsidRPr="00AB4904">
        <w:rPr>
          <w:rFonts w:ascii="Arial" w:eastAsia="Microsoft JhengHei UI" w:hAnsi="Arial" w:cs="Arial"/>
          <w:sz w:val="22"/>
          <w:szCs w:val="22"/>
        </w:rPr>
        <w:t>[laughs]</w:t>
      </w:r>
      <w:r w:rsidR="00652593" w:rsidRPr="00AB4904">
        <w:rPr>
          <w:rFonts w:ascii="Arial" w:eastAsia="Microsoft JhengHei UI" w:hAnsi="Arial" w:cs="Arial"/>
          <w:sz w:val="22"/>
          <w:szCs w:val="22"/>
        </w:rPr>
        <w:t xml:space="preserve"> </w:t>
      </w:r>
    </w:p>
    <w:p w14:paraId="2FD97392" w14:textId="77777777" w:rsidR="00AF5530" w:rsidRPr="00AB4904" w:rsidRDefault="00AF5530">
      <w:pPr>
        <w:rPr>
          <w:rFonts w:ascii="Arial" w:eastAsia="Microsoft JhengHei UI" w:hAnsi="Arial" w:cs="Arial"/>
          <w:b/>
          <w:bCs/>
          <w:sz w:val="22"/>
          <w:szCs w:val="22"/>
        </w:rPr>
      </w:pPr>
    </w:p>
    <w:p w14:paraId="3420D450" w14:textId="51FE9CF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65259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e've come so far. </w:t>
      </w:r>
    </w:p>
    <w:p w14:paraId="682E64B0" w14:textId="77777777" w:rsidR="00AF5530" w:rsidRPr="00AB4904" w:rsidRDefault="00AF5530">
      <w:pPr>
        <w:rPr>
          <w:rFonts w:ascii="Arial" w:eastAsia="Microsoft JhengHei UI" w:hAnsi="Arial" w:cs="Arial"/>
          <w:b/>
          <w:bCs/>
          <w:sz w:val="22"/>
          <w:szCs w:val="22"/>
        </w:rPr>
      </w:pPr>
    </w:p>
    <w:p w14:paraId="1F38B74A" w14:textId="59DDD049"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65259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Oh, God. </w:t>
      </w:r>
      <w:r w:rsidR="005C7819" w:rsidRPr="00AB4904">
        <w:rPr>
          <w:rFonts w:ascii="Arial" w:eastAsia="Microsoft JhengHei UI" w:hAnsi="Arial" w:cs="Arial"/>
          <w:b/>
          <w:bCs/>
          <w:sz w:val="22"/>
          <w:szCs w:val="22"/>
        </w:rPr>
        <w:t>[00:54:00]</w:t>
      </w:r>
      <w:r w:rsidR="005C781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ah. This is why Jane Austen remains so relevant today, is that</w:t>
      </w:r>
      <w:r w:rsidR="00E665B7" w:rsidRPr="00AB4904">
        <w:rPr>
          <w:rFonts w:ascii="Arial" w:eastAsia="Microsoft JhengHei UI" w:hAnsi="Arial" w:cs="Arial"/>
          <w:sz w:val="22"/>
          <w:szCs w:val="22"/>
        </w:rPr>
        <w:t>-- L</w:t>
      </w:r>
      <w:r w:rsidR="00652593" w:rsidRPr="00AB4904">
        <w:rPr>
          <w:rFonts w:ascii="Arial" w:eastAsia="Microsoft JhengHei UI" w:hAnsi="Arial" w:cs="Arial"/>
          <w:sz w:val="22"/>
          <w:szCs w:val="22"/>
        </w:rPr>
        <w:t xml:space="preserve">ike </w:t>
      </w:r>
      <w:r w:rsidR="00AB69A4" w:rsidRPr="00AB4904">
        <w:rPr>
          <w:rFonts w:ascii="Arial" w:eastAsia="Microsoft JhengHei UI" w:hAnsi="Arial" w:cs="Arial"/>
          <w:sz w:val="22"/>
          <w:szCs w:val="22"/>
        </w:rPr>
        <w:t>I said, these two opening chapters, I wanted to pair them together, even though they don't really get into the meat and potatoes of what</w:t>
      </w:r>
      <w:r w:rsidR="0065259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ultimately the story becomes</w:t>
      </w:r>
      <w:r w:rsidR="00652593" w:rsidRPr="00AB4904">
        <w:rPr>
          <w:rFonts w:ascii="Arial" w:eastAsia="Microsoft JhengHei UI" w:hAnsi="Arial" w:cs="Arial"/>
          <w:sz w:val="22"/>
          <w:szCs w:val="22"/>
        </w:rPr>
        <w:t>, b</w:t>
      </w:r>
      <w:r w:rsidR="00AB69A4" w:rsidRPr="00AB4904">
        <w:rPr>
          <w:rFonts w:ascii="Arial" w:eastAsia="Microsoft JhengHei UI" w:hAnsi="Arial" w:cs="Arial"/>
          <w:sz w:val="22"/>
          <w:szCs w:val="22"/>
        </w:rPr>
        <w:t>ecause obviously</w:t>
      </w:r>
      <w:r w:rsidR="00CB5EC4"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it takes place</w:t>
      </w:r>
      <w:r w:rsidR="00652593" w:rsidRPr="00AB4904">
        <w:rPr>
          <w:rFonts w:ascii="Arial" w:eastAsia="Microsoft JhengHei UI" w:hAnsi="Arial" w:cs="Arial"/>
          <w:sz w:val="22"/>
          <w:szCs w:val="22"/>
        </w:rPr>
        <w:t>, t</w:t>
      </w:r>
      <w:r w:rsidR="00AB69A4" w:rsidRPr="00AB4904">
        <w:rPr>
          <w:rFonts w:ascii="Arial" w:eastAsia="Microsoft JhengHei UI" w:hAnsi="Arial" w:cs="Arial"/>
          <w:sz w:val="22"/>
          <w:szCs w:val="22"/>
        </w:rPr>
        <w:t xml:space="preserve">here's a time jump. </w:t>
      </w:r>
    </w:p>
    <w:p w14:paraId="45790323" w14:textId="77777777" w:rsidR="001F7E44" w:rsidRPr="00AB4904" w:rsidRDefault="001F7E44">
      <w:pPr>
        <w:rPr>
          <w:rFonts w:ascii="Arial" w:eastAsia="Microsoft JhengHei UI" w:hAnsi="Arial" w:cs="Arial"/>
          <w:b/>
          <w:bCs/>
          <w:sz w:val="22"/>
          <w:szCs w:val="22"/>
        </w:rPr>
      </w:pPr>
    </w:p>
    <w:p w14:paraId="5DDC48A7" w14:textId="7DD73E2B"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65259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w:t>
      </w:r>
    </w:p>
    <w:p w14:paraId="28A00D1F" w14:textId="77777777" w:rsidR="001F7E44" w:rsidRPr="00AB4904" w:rsidRDefault="001F7E44">
      <w:pPr>
        <w:rPr>
          <w:rFonts w:ascii="Arial" w:eastAsia="Microsoft JhengHei UI" w:hAnsi="Arial" w:cs="Arial"/>
          <w:b/>
          <w:bCs/>
          <w:sz w:val="22"/>
          <w:szCs w:val="22"/>
        </w:rPr>
      </w:pPr>
    </w:p>
    <w:p w14:paraId="66DC2667" w14:textId="41C11DC6"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AF4F48"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But for me, it is the frame of the story that creates the setting that we understand the whole story to operate within. </w:t>
      </w:r>
    </w:p>
    <w:p w14:paraId="6FDA2C67" w14:textId="77777777" w:rsidR="00EB0CA2" w:rsidRPr="00AB4904" w:rsidRDefault="00EB0CA2">
      <w:pPr>
        <w:rPr>
          <w:rFonts w:ascii="Arial" w:eastAsia="Microsoft JhengHei UI" w:hAnsi="Arial" w:cs="Arial"/>
          <w:b/>
          <w:bCs/>
          <w:sz w:val="22"/>
          <w:szCs w:val="22"/>
        </w:rPr>
      </w:pPr>
    </w:p>
    <w:p w14:paraId="26BA214D" w14:textId="6C9C2F15"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3978F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ah. Mrs. Norris is</w:t>
      </w:r>
      <w:r w:rsidR="0043551C"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I think, the reason she says this now and</w:t>
      </w:r>
      <w:r w:rsidR="003978F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verbally creates this schism between them is because she knows that's what Sir Thomas wants. </w:t>
      </w:r>
    </w:p>
    <w:p w14:paraId="5DB0D713" w14:textId="77777777" w:rsidR="00BA2CAF" w:rsidRPr="00AB4904" w:rsidRDefault="00BA2CAF">
      <w:pPr>
        <w:rPr>
          <w:rFonts w:ascii="Arial" w:eastAsia="Microsoft JhengHei UI" w:hAnsi="Arial" w:cs="Arial"/>
          <w:b/>
          <w:bCs/>
          <w:sz w:val="22"/>
          <w:szCs w:val="22"/>
        </w:rPr>
      </w:pPr>
    </w:p>
    <w:p w14:paraId="4D9C3F51" w14:textId="4C1E07D5"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lastRenderedPageBreak/>
        <w:t>Becca:</w:t>
      </w:r>
      <w:r w:rsidR="003978F9" w:rsidRPr="00AB4904">
        <w:rPr>
          <w:rFonts w:ascii="Arial" w:eastAsia="Microsoft JhengHei UI" w:hAnsi="Arial" w:cs="Arial"/>
          <w:sz w:val="22"/>
          <w:szCs w:val="22"/>
        </w:rPr>
        <w:t xml:space="preserve"> Yes. </w:t>
      </w:r>
      <w:r w:rsidR="00AB69A4" w:rsidRPr="00AB4904">
        <w:rPr>
          <w:rFonts w:ascii="Arial" w:eastAsia="Microsoft JhengHei UI" w:hAnsi="Arial" w:cs="Arial"/>
          <w:sz w:val="22"/>
          <w:szCs w:val="22"/>
        </w:rPr>
        <w:t>Mrs. Norris is</w:t>
      </w:r>
      <w:r w:rsidR="003978F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I think</w:t>
      </w:r>
      <w:proofErr w:type="gramStart"/>
      <w:r w:rsidR="00E81FC0"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e've learned</w:t>
      </w:r>
      <w:proofErr w:type="gramEnd"/>
      <w:r w:rsidR="00AB69A4" w:rsidRPr="00AB4904">
        <w:rPr>
          <w:rFonts w:ascii="Arial" w:eastAsia="Microsoft JhengHei UI" w:hAnsi="Arial" w:cs="Arial"/>
          <w:sz w:val="22"/>
          <w:szCs w:val="22"/>
        </w:rPr>
        <w:t xml:space="preserve"> a </w:t>
      </w:r>
      <w:proofErr w:type="gramStart"/>
      <w:r w:rsidR="00AB69A4" w:rsidRPr="00AB4904">
        <w:rPr>
          <w:rFonts w:ascii="Arial" w:eastAsia="Microsoft JhengHei UI" w:hAnsi="Arial" w:cs="Arial"/>
          <w:sz w:val="22"/>
          <w:szCs w:val="22"/>
        </w:rPr>
        <w:t>pretty brutal</w:t>
      </w:r>
      <w:proofErr w:type="gramEnd"/>
      <w:r w:rsidR="00AB69A4" w:rsidRPr="00AB4904">
        <w:rPr>
          <w:rFonts w:ascii="Arial" w:eastAsia="Microsoft JhengHei UI" w:hAnsi="Arial" w:cs="Arial"/>
          <w:sz w:val="22"/>
          <w:szCs w:val="22"/>
        </w:rPr>
        <w:t xml:space="preserve"> character, but she is enacting what </w:t>
      </w:r>
      <w:r w:rsidR="003978F9" w:rsidRPr="00AB4904">
        <w:rPr>
          <w:rFonts w:ascii="Arial" w:eastAsia="Microsoft JhengHei UI" w:hAnsi="Arial" w:cs="Arial"/>
          <w:sz w:val="22"/>
          <w:szCs w:val="22"/>
        </w:rPr>
        <w:t>Sir</w:t>
      </w:r>
      <w:r w:rsidR="00AB69A4" w:rsidRPr="00AB4904">
        <w:rPr>
          <w:rFonts w:ascii="Arial" w:eastAsia="Microsoft JhengHei UI" w:hAnsi="Arial" w:cs="Arial"/>
          <w:sz w:val="22"/>
          <w:szCs w:val="22"/>
        </w:rPr>
        <w:t xml:space="preserve"> Thomas told her in the first chapter</w:t>
      </w:r>
      <w:r w:rsidR="003978F9" w:rsidRPr="00AB4904">
        <w:rPr>
          <w:rFonts w:ascii="Arial" w:eastAsia="Microsoft JhengHei UI" w:hAnsi="Arial" w:cs="Arial"/>
          <w:sz w:val="22"/>
          <w:szCs w:val="22"/>
        </w:rPr>
        <w:t xml:space="preserve"> h</w:t>
      </w:r>
      <w:r w:rsidR="00AB69A4" w:rsidRPr="00AB4904">
        <w:rPr>
          <w:rFonts w:ascii="Arial" w:eastAsia="Microsoft JhengHei UI" w:hAnsi="Arial" w:cs="Arial"/>
          <w:sz w:val="22"/>
          <w:szCs w:val="22"/>
        </w:rPr>
        <w:t xml:space="preserve">e wanted </w:t>
      </w:r>
      <w:r w:rsidR="003978F9" w:rsidRPr="00AB4904">
        <w:rPr>
          <w:rFonts w:ascii="Arial" w:eastAsia="Microsoft JhengHei UI" w:hAnsi="Arial" w:cs="Arial"/>
          <w:sz w:val="22"/>
          <w:szCs w:val="22"/>
        </w:rPr>
        <w:t>t</w:t>
      </w:r>
      <w:r w:rsidR="00AB69A4" w:rsidRPr="00AB4904">
        <w:rPr>
          <w:rFonts w:ascii="Arial" w:eastAsia="Microsoft JhengHei UI" w:hAnsi="Arial" w:cs="Arial"/>
          <w:sz w:val="22"/>
          <w:szCs w:val="22"/>
        </w:rPr>
        <w:t>o exist between his daughters</w:t>
      </w:r>
      <w:r w:rsidR="00ED4355"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1B396592" w14:textId="77777777" w:rsidR="000E69B8" w:rsidRPr="00AB4904" w:rsidRDefault="000E69B8">
      <w:pPr>
        <w:rPr>
          <w:rFonts w:ascii="Arial" w:eastAsia="Microsoft JhengHei UI" w:hAnsi="Arial" w:cs="Arial"/>
          <w:b/>
          <w:bCs/>
          <w:sz w:val="22"/>
          <w:szCs w:val="22"/>
        </w:rPr>
      </w:pPr>
    </w:p>
    <w:p w14:paraId="7E35F70A" w14:textId="61552A01"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3978F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2F940653" w14:textId="77777777" w:rsidR="000E69B8" w:rsidRPr="00AB4904" w:rsidRDefault="000E69B8">
      <w:pPr>
        <w:rPr>
          <w:rFonts w:ascii="Arial" w:eastAsia="Microsoft JhengHei UI" w:hAnsi="Arial" w:cs="Arial"/>
          <w:b/>
          <w:bCs/>
          <w:sz w:val="22"/>
          <w:szCs w:val="22"/>
        </w:rPr>
      </w:pPr>
    </w:p>
    <w:p w14:paraId="77533B0F" w14:textId="36492819"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3978F9" w:rsidRPr="00AB4904">
        <w:rPr>
          <w:rFonts w:ascii="Arial" w:eastAsia="Microsoft JhengHei UI" w:hAnsi="Arial" w:cs="Arial"/>
          <w:sz w:val="22"/>
          <w:szCs w:val="22"/>
        </w:rPr>
        <w:t xml:space="preserve"> -a</w:t>
      </w:r>
      <w:r w:rsidR="00AB69A4" w:rsidRPr="00AB4904">
        <w:rPr>
          <w:rFonts w:ascii="Arial" w:eastAsia="Microsoft JhengHei UI" w:hAnsi="Arial" w:cs="Arial"/>
          <w:sz w:val="22"/>
          <w:szCs w:val="22"/>
        </w:rPr>
        <w:t xml:space="preserve">nd Fanny Price. </w:t>
      </w:r>
    </w:p>
    <w:p w14:paraId="1D7B083B" w14:textId="77777777" w:rsidR="000E69B8" w:rsidRPr="00AB4904" w:rsidRDefault="000E69B8">
      <w:pPr>
        <w:rPr>
          <w:rFonts w:ascii="Arial" w:eastAsia="Microsoft JhengHei UI" w:hAnsi="Arial" w:cs="Arial"/>
          <w:b/>
          <w:bCs/>
          <w:sz w:val="22"/>
          <w:szCs w:val="22"/>
        </w:rPr>
      </w:pPr>
    </w:p>
    <w:p w14:paraId="4F0D952D" w14:textId="6FB39194"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ED435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ah. They cannot be the same, because that would be social climbing</w:t>
      </w:r>
      <w:r w:rsidR="00FE4252" w:rsidRPr="00AB4904">
        <w:rPr>
          <w:rFonts w:ascii="Arial" w:eastAsia="Microsoft JhengHei UI" w:hAnsi="Arial" w:cs="Arial"/>
          <w:sz w:val="22"/>
          <w:szCs w:val="22"/>
        </w:rPr>
        <w:t>,</w:t>
      </w:r>
      <w:r w:rsidR="00ED4355" w:rsidRPr="00AB4904">
        <w:rPr>
          <w:rFonts w:ascii="Arial" w:eastAsia="Microsoft JhengHei UI" w:hAnsi="Arial" w:cs="Arial"/>
          <w:sz w:val="22"/>
          <w:szCs w:val="22"/>
        </w:rPr>
        <w:t xml:space="preserve"> b</w:t>
      </w:r>
      <w:r w:rsidR="00AB69A4" w:rsidRPr="00AB4904">
        <w:rPr>
          <w:rFonts w:ascii="Arial" w:eastAsia="Microsoft JhengHei UI" w:hAnsi="Arial" w:cs="Arial"/>
          <w:sz w:val="22"/>
          <w:szCs w:val="22"/>
        </w:rPr>
        <w:t xml:space="preserve">ecause they </w:t>
      </w:r>
      <w:r w:rsidR="00ED4355" w:rsidRPr="00AB4904">
        <w:rPr>
          <w:rFonts w:ascii="Arial" w:eastAsia="Microsoft JhengHei UI" w:hAnsi="Arial" w:cs="Arial"/>
          <w:b/>
          <w:bCs/>
          <w:sz w:val="22"/>
          <w:szCs w:val="22"/>
        </w:rPr>
        <w:t>[00:55:00]</w:t>
      </w:r>
      <w:r w:rsidR="00ED435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think of her as inherently lesser than them</w:t>
      </w:r>
      <w:r w:rsidR="00BE762D"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she's poor. </w:t>
      </w:r>
    </w:p>
    <w:p w14:paraId="7BFFAE12" w14:textId="77777777" w:rsidR="00BE762D" w:rsidRPr="00AB4904" w:rsidRDefault="00BE762D">
      <w:pPr>
        <w:rPr>
          <w:rFonts w:ascii="Arial" w:eastAsia="Microsoft JhengHei UI" w:hAnsi="Arial" w:cs="Arial"/>
          <w:b/>
          <w:bCs/>
          <w:sz w:val="22"/>
          <w:szCs w:val="22"/>
        </w:rPr>
      </w:pPr>
    </w:p>
    <w:p w14:paraId="3C91E05F" w14:textId="5F39FBD0" w:rsidR="00ED4355"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ED435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Because they think of her as inherently lesser than them</w:t>
      </w:r>
      <w:r w:rsidR="00BA7BB7"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she is poor. I don't think they would describe it that way</w:t>
      </w:r>
      <w:r w:rsidR="00ED4355" w:rsidRPr="00AB4904">
        <w:rPr>
          <w:rFonts w:ascii="Arial" w:eastAsia="Microsoft JhengHei UI" w:hAnsi="Arial" w:cs="Arial"/>
          <w:sz w:val="22"/>
          <w:szCs w:val="22"/>
        </w:rPr>
        <w:t>, b</w:t>
      </w:r>
      <w:r w:rsidR="00AB69A4" w:rsidRPr="00AB4904">
        <w:rPr>
          <w:rFonts w:ascii="Arial" w:eastAsia="Microsoft JhengHei UI" w:hAnsi="Arial" w:cs="Arial"/>
          <w:sz w:val="22"/>
          <w:szCs w:val="22"/>
        </w:rPr>
        <w:t xml:space="preserve">ut there is a dehumanization of a genuinely poor character happening at play. </w:t>
      </w:r>
      <w:r w:rsidR="00A93D67" w:rsidRPr="00AB4904">
        <w:rPr>
          <w:rFonts w:ascii="Arial" w:eastAsia="Microsoft JhengHei UI" w:hAnsi="Arial" w:cs="Arial"/>
          <w:sz w:val="22"/>
          <w:szCs w:val="22"/>
        </w:rPr>
        <w:t>W</w:t>
      </w:r>
      <w:r w:rsidR="00AB69A4" w:rsidRPr="00AB4904">
        <w:rPr>
          <w:rFonts w:ascii="Arial" w:eastAsia="Microsoft JhengHei UI" w:hAnsi="Arial" w:cs="Arial"/>
          <w:sz w:val="22"/>
          <w:szCs w:val="22"/>
        </w:rPr>
        <w:t>e've talked about this</w:t>
      </w:r>
      <w:r w:rsidR="00ED4355" w:rsidRPr="00AB4904">
        <w:rPr>
          <w:rFonts w:ascii="Arial" w:eastAsia="Microsoft JhengHei UI" w:hAnsi="Arial" w:cs="Arial"/>
          <w:sz w:val="22"/>
          <w:szCs w:val="22"/>
        </w:rPr>
        <w:t>, w</w:t>
      </w:r>
      <w:r w:rsidR="00AB69A4" w:rsidRPr="00AB4904">
        <w:rPr>
          <w:rFonts w:ascii="Arial" w:eastAsia="Microsoft JhengHei UI" w:hAnsi="Arial" w:cs="Arial"/>
          <w:sz w:val="22"/>
          <w:szCs w:val="22"/>
        </w:rPr>
        <w:t>hen I've said</w:t>
      </w:r>
      <w:r w:rsidR="00ED435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we haven't really met poor characters in Jane Austen novels before. Fanny Price is </w:t>
      </w:r>
      <w:proofErr w:type="gramStart"/>
      <w:r w:rsidR="00AB69A4" w:rsidRPr="00AB4904">
        <w:rPr>
          <w:rFonts w:ascii="Arial" w:eastAsia="Microsoft JhengHei UI" w:hAnsi="Arial" w:cs="Arial"/>
          <w:sz w:val="22"/>
          <w:szCs w:val="22"/>
        </w:rPr>
        <w:t>actually poor</w:t>
      </w:r>
      <w:proofErr w:type="gramEnd"/>
      <w:r w:rsidR="00AB69A4" w:rsidRPr="00AB4904">
        <w:rPr>
          <w:rFonts w:ascii="Arial" w:eastAsia="Microsoft JhengHei UI" w:hAnsi="Arial" w:cs="Arial"/>
          <w:sz w:val="22"/>
          <w:szCs w:val="22"/>
        </w:rPr>
        <w:t xml:space="preserve">. </w:t>
      </w:r>
    </w:p>
    <w:p w14:paraId="212F943A" w14:textId="77777777" w:rsidR="00225FC7" w:rsidRPr="00AB4904" w:rsidRDefault="00225FC7">
      <w:pPr>
        <w:rPr>
          <w:rFonts w:ascii="Arial" w:eastAsia="Microsoft JhengHei UI" w:hAnsi="Arial" w:cs="Arial"/>
          <w:sz w:val="22"/>
          <w:szCs w:val="22"/>
        </w:rPr>
      </w:pPr>
    </w:p>
    <w:p w14:paraId="667501CF" w14:textId="3EF0AEDC" w:rsidR="003163F1" w:rsidRPr="00AB4904" w:rsidRDefault="00ED4355">
      <w:pPr>
        <w:rPr>
          <w:rFonts w:ascii="Arial" w:eastAsia="Microsoft JhengHei UI" w:hAnsi="Arial" w:cs="Arial"/>
          <w:sz w:val="22"/>
          <w:szCs w:val="22"/>
        </w:rPr>
      </w:pPr>
      <w:r w:rsidRPr="00AB4904">
        <w:rPr>
          <w:rFonts w:ascii="Arial" w:eastAsia="Microsoft JhengHei UI" w:hAnsi="Arial" w:cs="Arial"/>
          <w:sz w:val="22"/>
          <w:szCs w:val="22"/>
        </w:rPr>
        <w:t>T</w:t>
      </w:r>
      <w:r w:rsidR="00AB69A4" w:rsidRPr="00AB4904">
        <w:rPr>
          <w:rFonts w:ascii="Arial" w:eastAsia="Microsoft JhengHei UI" w:hAnsi="Arial" w:cs="Arial"/>
          <w:sz w:val="22"/>
          <w:szCs w:val="22"/>
        </w:rPr>
        <w:t>he reason they take her on is because her mother financially cannot support feeding them all enough food. That is a different level of poverty than we have seen. It is not the Dashwood</w:t>
      </w:r>
      <w:r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s </w:t>
      </w:r>
      <w:proofErr w:type="gramStart"/>
      <w:r w:rsidR="00AB69A4" w:rsidRPr="00AB4904">
        <w:rPr>
          <w:rFonts w:ascii="Arial" w:eastAsia="Microsoft JhengHei UI" w:hAnsi="Arial" w:cs="Arial"/>
          <w:sz w:val="22"/>
          <w:szCs w:val="22"/>
        </w:rPr>
        <w:t>moving</w:t>
      </w:r>
      <w:proofErr w:type="gramEnd"/>
      <w:r w:rsidR="00AB69A4" w:rsidRPr="00AB4904">
        <w:rPr>
          <w:rFonts w:ascii="Arial" w:eastAsia="Microsoft JhengHei UI" w:hAnsi="Arial" w:cs="Arial"/>
          <w:sz w:val="22"/>
          <w:szCs w:val="22"/>
        </w:rPr>
        <w:t xml:space="preserve"> into Barton Cottage. It is not Harriet Smith living with a scandalous background. It is not Captain Wentworth without a lot of money to his name, but desperate to make his way in the world. It is a stuck poverty. It is a staunch poverty</w:t>
      </w:r>
      <w:r w:rsidR="0000597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one that really drains empathy from the upper classes </w:t>
      </w:r>
      <w:r w:rsidR="00536234" w:rsidRPr="00AB4904">
        <w:rPr>
          <w:rFonts w:ascii="Arial" w:eastAsia="Microsoft JhengHei UI" w:hAnsi="Arial" w:cs="Arial"/>
          <w:b/>
          <w:bCs/>
          <w:sz w:val="22"/>
          <w:szCs w:val="22"/>
        </w:rPr>
        <w:t>[00:56:00]</w:t>
      </w:r>
      <w:r w:rsidR="00536234"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round her. </w:t>
      </w:r>
    </w:p>
    <w:p w14:paraId="53D02516" w14:textId="77777777" w:rsidR="00E25620" w:rsidRPr="00AB4904" w:rsidRDefault="00E25620">
      <w:pPr>
        <w:rPr>
          <w:rFonts w:ascii="Arial" w:eastAsia="Microsoft JhengHei UI" w:hAnsi="Arial" w:cs="Arial"/>
          <w:b/>
          <w:bCs/>
          <w:sz w:val="22"/>
          <w:szCs w:val="22"/>
        </w:rPr>
      </w:pPr>
    </w:p>
    <w:p w14:paraId="31D35CC8" w14:textId="79F55523"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536234"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nd it is so fitting that we read this </w:t>
      </w:r>
      <w:r w:rsidR="00536234" w:rsidRPr="00AB4904">
        <w:rPr>
          <w:rFonts w:ascii="Arial" w:eastAsia="Microsoft JhengHei UI" w:hAnsi="Arial" w:cs="Arial"/>
          <w:sz w:val="22"/>
          <w:szCs w:val="22"/>
        </w:rPr>
        <w:t xml:space="preserve">right </w:t>
      </w:r>
      <w:r w:rsidR="00AB69A4" w:rsidRPr="00AB4904">
        <w:rPr>
          <w:rFonts w:ascii="Arial" w:eastAsia="Microsoft JhengHei UI" w:hAnsi="Arial" w:cs="Arial"/>
          <w:sz w:val="22"/>
          <w:szCs w:val="22"/>
        </w:rPr>
        <w:t xml:space="preserve">after </w:t>
      </w:r>
      <w:r w:rsidR="00A85CE8" w:rsidRPr="00AB4904">
        <w:rPr>
          <w:rFonts w:ascii="Arial" w:eastAsia="Microsoft JhengHei UI" w:hAnsi="Arial" w:cs="Arial"/>
          <w:i/>
          <w:iCs/>
          <w:sz w:val="22"/>
          <w:szCs w:val="22"/>
        </w:rPr>
        <w:t>Persuasion</w:t>
      </w:r>
      <w:r w:rsidR="00AB69A4" w:rsidRPr="00AB4904">
        <w:rPr>
          <w:rFonts w:ascii="Arial" w:eastAsia="Microsoft JhengHei UI" w:hAnsi="Arial" w:cs="Arial"/>
          <w:sz w:val="22"/>
          <w:szCs w:val="22"/>
        </w:rPr>
        <w:t xml:space="preserve">, because this is what would have happened if Wentworth had married Anne when he first proposed and if he had not then worked his way up. </w:t>
      </w:r>
    </w:p>
    <w:p w14:paraId="5932F1A8" w14:textId="77777777" w:rsidR="00703A79" w:rsidRPr="00AB4904" w:rsidRDefault="00703A79">
      <w:pPr>
        <w:rPr>
          <w:rFonts w:ascii="Arial" w:eastAsia="Microsoft JhengHei UI" w:hAnsi="Arial" w:cs="Arial"/>
          <w:b/>
          <w:bCs/>
          <w:sz w:val="22"/>
          <w:szCs w:val="22"/>
        </w:rPr>
      </w:pPr>
    </w:p>
    <w:p w14:paraId="149B44CB" w14:textId="44801FA7"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536234"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r w:rsidR="00536234" w:rsidRPr="00AB4904">
        <w:rPr>
          <w:rFonts w:ascii="Arial" w:eastAsia="Microsoft JhengHei UI" w:hAnsi="Arial" w:cs="Arial"/>
          <w:sz w:val="22"/>
          <w:szCs w:val="22"/>
        </w:rPr>
        <w:t>So,</w:t>
      </w:r>
      <w:r w:rsidR="00AB69A4" w:rsidRPr="00AB4904">
        <w:rPr>
          <w:rFonts w:ascii="Arial" w:eastAsia="Microsoft JhengHei UI" w:hAnsi="Arial" w:cs="Arial"/>
          <w:sz w:val="22"/>
          <w:szCs w:val="22"/>
        </w:rPr>
        <w:t xml:space="preserve"> Wentworth was ambitious when we met him</w:t>
      </w:r>
      <w:r w:rsidR="004245A9" w:rsidRPr="00AB4904">
        <w:rPr>
          <w:rFonts w:ascii="Arial" w:eastAsia="Microsoft JhengHei UI" w:hAnsi="Arial" w:cs="Arial"/>
          <w:sz w:val="22"/>
          <w:szCs w:val="22"/>
        </w:rPr>
        <w:t>. A</w:t>
      </w:r>
      <w:r w:rsidR="00AB69A4" w:rsidRPr="00AB4904">
        <w:rPr>
          <w:rFonts w:ascii="Arial" w:eastAsia="Microsoft JhengHei UI" w:hAnsi="Arial" w:cs="Arial"/>
          <w:sz w:val="22"/>
          <w:szCs w:val="22"/>
        </w:rPr>
        <w:t>nd he had the opportunity to perhaps ascend class</w:t>
      </w:r>
      <w:r w:rsidR="004245A9"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there was a war and because he was arrogant and felt </w:t>
      </w:r>
      <w:r w:rsidR="00536234" w:rsidRPr="00AB4904">
        <w:rPr>
          <w:rFonts w:ascii="Arial" w:eastAsia="Microsoft JhengHei UI" w:hAnsi="Arial" w:cs="Arial"/>
          <w:sz w:val="22"/>
          <w:szCs w:val="22"/>
        </w:rPr>
        <w:t xml:space="preserve">like </w:t>
      </w:r>
      <w:r w:rsidR="00AB69A4" w:rsidRPr="00AB4904">
        <w:rPr>
          <w:rFonts w:ascii="Arial" w:eastAsia="Microsoft JhengHei UI" w:hAnsi="Arial" w:cs="Arial"/>
          <w:sz w:val="22"/>
          <w:szCs w:val="22"/>
        </w:rPr>
        <w:t xml:space="preserve">he was going to make something of himself, which is something Anne really </w:t>
      </w:r>
      <w:r w:rsidR="00536234" w:rsidRPr="00AB4904">
        <w:rPr>
          <w:rFonts w:ascii="Arial" w:eastAsia="Microsoft JhengHei UI" w:hAnsi="Arial" w:cs="Arial"/>
          <w:sz w:val="22"/>
          <w:szCs w:val="22"/>
        </w:rPr>
        <w:t>like</w:t>
      </w:r>
      <w:r w:rsidR="00AB69A4" w:rsidRPr="00AB4904">
        <w:rPr>
          <w:rFonts w:ascii="Arial" w:eastAsia="Microsoft JhengHei UI" w:hAnsi="Arial" w:cs="Arial"/>
          <w:sz w:val="22"/>
          <w:szCs w:val="22"/>
        </w:rPr>
        <w:t>d in him. But this is why so many people defend Lady Russell</w:t>
      </w:r>
      <w:proofErr w:type="gramStart"/>
      <w:r w:rsidR="00AB69A4" w:rsidRPr="00AB4904">
        <w:rPr>
          <w:rFonts w:ascii="Arial" w:eastAsia="Microsoft JhengHei UI" w:hAnsi="Arial" w:cs="Arial"/>
          <w:sz w:val="22"/>
          <w:szCs w:val="22"/>
        </w:rPr>
        <w:t>, is</w:t>
      </w:r>
      <w:proofErr w:type="gramEnd"/>
      <w:r w:rsidR="00AB69A4" w:rsidRPr="00AB4904">
        <w:rPr>
          <w:rFonts w:ascii="Arial" w:eastAsia="Microsoft JhengHei UI" w:hAnsi="Arial" w:cs="Arial"/>
          <w:sz w:val="22"/>
          <w:szCs w:val="22"/>
        </w:rPr>
        <w:t xml:space="preserve"> because if he had injured himself and didn't have the capacity to make a living, then </w:t>
      </w:r>
      <w:proofErr w:type="gramStart"/>
      <w:r w:rsidR="00AB69A4" w:rsidRPr="00AB4904">
        <w:rPr>
          <w:rFonts w:ascii="Arial" w:eastAsia="Microsoft JhengHei UI" w:hAnsi="Arial" w:cs="Arial"/>
          <w:sz w:val="22"/>
          <w:szCs w:val="22"/>
        </w:rPr>
        <w:t>sure</w:t>
      </w:r>
      <w:proofErr w:type="gramEnd"/>
      <w:r w:rsidR="00AB69A4" w:rsidRPr="00AB4904">
        <w:rPr>
          <w:rFonts w:ascii="Arial" w:eastAsia="Microsoft JhengHei UI" w:hAnsi="Arial" w:cs="Arial"/>
          <w:sz w:val="22"/>
          <w:szCs w:val="22"/>
        </w:rPr>
        <w:t xml:space="preserve">, he's </w:t>
      </w:r>
      <w:r w:rsidR="00400681" w:rsidRPr="00AB4904">
        <w:rPr>
          <w:rFonts w:ascii="Arial" w:eastAsia="Microsoft JhengHei UI" w:hAnsi="Arial" w:cs="Arial"/>
          <w:sz w:val="22"/>
          <w:szCs w:val="22"/>
        </w:rPr>
        <w:t>going to</w:t>
      </w:r>
      <w:r w:rsidR="00AB69A4" w:rsidRPr="00AB4904">
        <w:rPr>
          <w:rFonts w:ascii="Arial" w:eastAsia="Microsoft JhengHei UI" w:hAnsi="Arial" w:cs="Arial"/>
          <w:sz w:val="22"/>
          <w:szCs w:val="22"/>
        </w:rPr>
        <w:t xml:space="preserve"> be</w:t>
      </w:r>
      <w:r w:rsidR="00536234"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Mr. Price. </w:t>
      </w:r>
    </w:p>
    <w:p w14:paraId="5F746983" w14:textId="77777777" w:rsidR="008D2554" w:rsidRPr="00AB4904" w:rsidRDefault="008D2554">
      <w:pPr>
        <w:rPr>
          <w:rFonts w:ascii="Arial" w:eastAsia="Microsoft JhengHei UI" w:hAnsi="Arial" w:cs="Arial"/>
          <w:b/>
          <w:bCs/>
          <w:sz w:val="22"/>
          <w:szCs w:val="22"/>
        </w:rPr>
      </w:pPr>
    </w:p>
    <w:p w14:paraId="23AAD4F2" w14:textId="69934E00"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536234"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But what Anne knew about </w:t>
      </w:r>
      <w:proofErr w:type="gramStart"/>
      <w:r w:rsidR="00AB69A4" w:rsidRPr="00AB4904">
        <w:rPr>
          <w:rFonts w:ascii="Arial" w:eastAsia="Microsoft JhengHei UI" w:hAnsi="Arial" w:cs="Arial"/>
          <w:sz w:val="22"/>
          <w:szCs w:val="22"/>
        </w:rPr>
        <w:t>him</w:t>
      </w:r>
      <w:proofErr w:type="gramEnd"/>
      <w:r w:rsidR="00AB69A4" w:rsidRPr="00AB4904">
        <w:rPr>
          <w:rFonts w:ascii="Arial" w:eastAsia="Microsoft JhengHei UI" w:hAnsi="Arial" w:cs="Arial"/>
          <w:sz w:val="22"/>
          <w:szCs w:val="22"/>
        </w:rPr>
        <w:t xml:space="preserve"> that Fanny didn't necessarily know about Mr. Price, is that he was </w:t>
      </w:r>
      <w:r w:rsidR="00400681" w:rsidRPr="00AB4904">
        <w:rPr>
          <w:rFonts w:ascii="Arial" w:eastAsia="Microsoft JhengHei UI" w:hAnsi="Arial" w:cs="Arial"/>
          <w:sz w:val="22"/>
          <w:szCs w:val="22"/>
        </w:rPr>
        <w:t>going to</w:t>
      </w:r>
      <w:r w:rsidR="00AB69A4" w:rsidRPr="00AB4904">
        <w:rPr>
          <w:rFonts w:ascii="Arial" w:eastAsia="Microsoft JhengHei UI" w:hAnsi="Arial" w:cs="Arial"/>
          <w:sz w:val="22"/>
          <w:szCs w:val="22"/>
        </w:rPr>
        <w:t xml:space="preserve"> try hard at whatever he did. And if he had gotten injured, that ambition and that desire to do well would have stayed, I think. I think that Wentworth is more than just arrogant and ambitious</w:t>
      </w:r>
      <w:r w:rsidR="00536234"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I think</w:t>
      </w:r>
      <w:r w:rsidR="00B2111D"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that he really tries. </w:t>
      </w:r>
      <w:r w:rsidR="006C5A91" w:rsidRPr="00AB4904">
        <w:rPr>
          <w:rFonts w:ascii="Arial" w:eastAsia="Microsoft JhengHei UI" w:hAnsi="Arial" w:cs="Arial"/>
          <w:b/>
          <w:bCs/>
          <w:sz w:val="22"/>
          <w:szCs w:val="22"/>
        </w:rPr>
        <w:t>[00:57:00]</w:t>
      </w:r>
    </w:p>
    <w:p w14:paraId="001F4B11" w14:textId="77777777" w:rsidR="00B2111D" w:rsidRPr="00AB4904" w:rsidRDefault="00B2111D">
      <w:pPr>
        <w:rPr>
          <w:rFonts w:ascii="Arial" w:eastAsia="Microsoft JhengHei UI" w:hAnsi="Arial" w:cs="Arial"/>
          <w:b/>
          <w:bCs/>
          <w:sz w:val="22"/>
          <w:szCs w:val="22"/>
        </w:rPr>
      </w:pPr>
    </w:p>
    <w:p w14:paraId="6BB82067" w14:textId="30C751A1"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536234" w:rsidRPr="00AB4904">
        <w:rPr>
          <w:rFonts w:ascii="Arial" w:eastAsia="Microsoft JhengHei UI" w:hAnsi="Arial" w:cs="Arial"/>
          <w:b/>
          <w:bCs/>
          <w:sz w:val="22"/>
          <w:szCs w:val="22"/>
        </w:rPr>
        <w:t xml:space="preserve"> </w:t>
      </w:r>
      <w:r w:rsidR="00AB69A4" w:rsidRPr="00AB4904">
        <w:rPr>
          <w:rFonts w:ascii="Arial" w:eastAsia="Microsoft JhengHei UI" w:hAnsi="Arial" w:cs="Arial"/>
          <w:sz w:val="22"/>
          <w:szCs w:val="22"/>
        </w:rPr>
        <w:t xml:space="preserve">Well, it would have taken a leap of faith. </w:t>
      </w:r>
    </w:p>
    <w:p w14:paraId="7E066D5F" w14:textId="77777777" w:rsidR="00613D11" w:rsidRPr="00AB4904" w:rsidRDefault="00613D11">
      <w:pPr>
        <w:rPr>
          <w:rFonts w:ascii="Arial" w:eastAsia="Microsoft JhengHei UI" w:hAnsi="Arial" w:cs="Arial"/>
          <w:b/>
          <w:bCs/>
          <w:sz w:val="22"/>
          <w:szCs w:val="22"/>
        </w:rPr>
      </w:pPr>
    </w:p>
    <w:p w14:paraId="11BFFD1E" w14:textId="78C6CF2A"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536234"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absolutely. </w:t>
      </w:r>
    </w:p>
    <w:p w14:paraId="20ADBF70" w14:textId="77777777" w:rsidR="00613D11" w:rsidRPr="00AB4904" w:rsidRDefault="00613D11">
      <w:pPr>
        <w:rPr>
          <w:rFonts w:ascii="Arial" w:eastAsia="Microsoft JhengHei UI" w:hAnsi="Arial" w:cs="Arial"/>
          <w:b/>
          <w:bCs/>
          <w:sz w:val="22"/>
          <w:szCs w:val="22"/>
        </w:rPr>
      </w:pPr>
    </w:p>
    <w:p w14:paraId="0D5E1861" w14:textId="05A18667"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536234"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nd that's the thing, is that Fanny took the leap of faith and it didn't work out. </w:t>
      </w:r>
    </w:p>
    <w:p w14:paraId="52C10F5C" w14:textId="77777777" w:rsidR="00215925" w:rsidRPr="00AB4904" w:rsidRDefault="00215925">
      <w:pPr>
        <w:rPr>
          <w:rFonts w:ascii="Arial" w:eastAsia="Microsoft JhengHei UI" w:hAnsi="Arial" w:cs="Arial"/>
          <w:b/>
          <w:bCs/>
          <w:sz w:val="22"/>
          <w:szCs w:val="22"/>
        </w:rPr>
      </w:pPr>
    </w:p>
    <w:p w14:paraId="6DDA08B8" w14:textId="79913592"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536234"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Exactly. </w:t>
      </w:r>
    </w:p>
    <w:p w14:paraId="26F4CD9B" w14:textId="77777777" w:rsidR="00215925" w:rsidRPr="00AB4904" w:rsidRDefault="00215925">
      <w:pPr>
        <w:rPr>
          <w:rFonts w:ascii="Arial" w:eastAsia="Microsoft JhengHei UI" w:hAnsi="Arial" w:cs="Arial"/>
          <w:b/>
          <w:bCs/>
          <w:sz w:val="22"/>
          <w:szCs w:val="22"/>
        </w:rPr>
      </w:pPr>
    </w:p>
    <w:p w14:paraId="608D5F9F" w14:textId="61FFA606"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536234" w:rsidRPr="00AB4904">
        <w:rPr>
          <w:rFonts w:ascii="Arial" w:eastAsia="Microsoft JhengHei UI" w:hAnsi="Arial" w:cs="Arial"/>
          <w:sz w:val="22"/>
          <w:szCs w:val="22"/>
        </w:rPr>
        <w:t xml:space="preserve"> Anne </w:t>
      </w:r>
      <w:r w:rsidR="00AB69A4" w:rsidRPr="00AB4904">
        <w:rPr>
          <w:rFonts w:ascii="Arial" w:eastAsia="Microsoft JhengHei UI" w:hAnsi="Arial" w:cs="Arial"/>
          <w:sz w:val="22"/>
          <w:szCs w:val="22"/>
        </w:rPr>
        <w:t>didn't take the leap of faith</w:t>
      </w:r>
      <w:r w:rsidR="00215925"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215925" w:rsidRPr="00AB4904">
        <w:rPr>
          <w:rFonts w:ascii="Arial" w:eastAsia="Microsoft JhengHei UI" w:hAnsi="Arial" w:cs="Arial"/>
          <w:sz w:val="22"/>
          <w:szCs w:val="22"/>
        </w:rPr>
        <w:t>a</w:t>
      </w:r>
      <w:r w:rsidR="00AB69A4" w:rsidRPr="00AB4904">
        <w:rPr>
          <w:rFonts w:ascii="Arial" w:eastAsia="Microsoft JhengHei UI" w:hAnsi="Arial" w:cs="Arial"/>
          <w:sz w:val="22"/>
          <w:szCs w:val="22"/>
        </w:rPr>
        <w:t xml:space="preserve">nd it looks </w:t>
      </w:r>
      <w:r w:rsidR="00536234" w:rsidRPr="00AB4904">
        <w:rPr>
          <w:rFonts w:ascii="Arial" w:eastAsia="Microsoft JhengHei UI" w:hAnsi="Arial" w:cs="Arial"/>
          <w:sz w:val="22"/>
          <w:szCs w:val="22"/>
        </w:rPr>
        <w:t xml:space="preserve">like </w:t>
      </w:r>
      <w:r w:rsidR="00AB69A4" w:rsidRPr="00AB4904">
        <w:rPr>
          <w:rFonts w:ascii="Arial" w:eastAsia="Microsoft JhengHei UI" w:hAnsi="Arial" w:cs="Arial"/>
          <w:sz w:val="22"/>
          <w:szCs w:val="22"/>
        </w:rPr>
        <w:t>in hindsight</w:t>
      </w:r>
      <w:r w:rsidR="00536234" w:rsidRPr="00AB4904">
        <w:rPr>
          <w:rFonts w:ascii="Arial" w:eastAsia="Microsoft JhengHei UI" w:hAnsi="Arial" w:cs="Arial"/>
          <w:sz w:val="22"/>
          <w:szCs w:val="22"/>
        </w:rPr>
        <w:t xml:space="preserve"> like </w:t>
      </w:r>
      <w:r w:rsidR="00AB69A4" w:rsidRPr="00AB4904">
        <w:rPr>
          <w:rFonts w:ascii="Arial" w:eastAsia="Microsoft JhengHei UI" w:hAnsi="Arial" w:cs="Arial"/>
          <w:sz w:val="22"/>
          <w:szCs w:val="22"/>
        </w:rPr>
        <w:t xml:space="preserve">she should have, but it is not unreasonable to be prudent on. </w:t>
      </w:r>
    </w:p>
    <w:p w14:paraId="7754ACB9" w14:textId="77777777" w:rsidR="00536234" w:rsidRPr="00AB4904" w:rsidRDefault="00536234">
      <w:pPr>
        <w:rPr>
          <w:rFonts w:ascii="Arial" w:eastAsia="Microsoft JhengHei UI" w:hAnsi="Arial" w:cs="Arial"/>
          <w:sz w:val="22"/>
          <w:szCs w:val="22"/>
        </w:rPr>
      </w:pPr>
    </w:p>
    <w:p w14:paraId="7A0D812E" w14:textId="34F33BA1" w:rsidR="003163F1" w:rsidRPr="00AB4904" w:rsidRDefault="00536234">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00AB69A4" w:rsidRPr="00AB4904">
        <w:rPr>
          <w:rFonts w:ascii="Arial" w:eastAsia="Microsoft JhengHei UI" w:hAnsi="Arial" w:cs="Arial"/>
          <w:sz w:val="22"/>
          <w:szCs w:val="22"/>
        </w:rPr>
        <w:t xml:space="preserve">Yeah. </w:t>
      </w:r>
    </w:p>
    <w:p w14:paraId="2CA3206C" w14:textId="77777777" w:rsidR="004F39A7" w:rsidRPr="00AB4904" w:rsidRDefault="004F39A7">
      <w:pPr>
        <w:rPr>
          <w:rFonts w:ascii="Arial" w:eastAsia="Microsoft JhengHei UI" w:hAnsi="Arial" w:cs="Arial"/>
          <w:b/>
          <w:bCs/>
          <w:sz w:val="22"/>
          <w:szCs w:val="22"/>
        </w:rPr>
      </w:pPr>
    </w:p>
    <w:p w14:paraId="71CEF5A0" w14:textId="188C290D" w:rsidR="00536234"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AB69A4" w:rsidRPr="00AB4904">
        <w:rPr>
          <w:rFonts w:ascii="Arial" w:eastAsia="Microsoft JhengHei UI" w:hAnsi="Arial" w:cs="Arial"/>
          <w:sz w:val="22"/>
          <w:szCs w:val="22"/>
        </w:rPr>
        <w:t xml:space="preserve"> I will say</w:t>
      </w:r>
      <w:r w:rsidR="00536234"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 think Wentworth had more possibility for upward mobility than Mr. Price does. </w:t>
      </w:r>
      <w:proofErr w:type="gramStart"/>
      <w:r w:rsidR="00AB69A4" w:rsidRPr="00AB4904">
        <w:rPr>
          <w:rFonts w:ascii="Arial" w:eastAsia="Microsoft JhengHei UI" w:hAnsi="Arial" w:cs="Arial"/>
          <w:sz w:val="22"/>
          <w:szCs w:val="22"/>
        </w:rPr>
        <w:t>But that being said, it</w:t>
      </w:r>
      <w:proofErr w:type="gramEnd"/>
      <w:r w:rsidR="00AB69A4" w:rsidRPr="00AB4904">
        <w:rPr>
          <w:rFonts w:ascii="Arial" w:eastAsia="Microsoft JhengHei UI" w:hAnsi="Arial" w:cs="Arial"/>
          <w:sz w:val="22"/>
          <w:szCs w:val="22"/>
        </w:rPr>
        <w:t xml:space="preserve"> was still a risk</w:t>
      </w:r>
      <w:r w:rsidR="00DC467F"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he was an army man. </w:t>
      </w:r>
      <w:proofErr w:type="gramStart"/>
      <w:r w:rsidR="00AB69A4" w:rsidRPr="00AB4904">
        <w:rPr>
          <w:rFonts w:ascii="Arial" w:eastAsia="Microsoft JhengHei UI" w:hAnsi="Arial" w:cs="Arial"/>
          <w:sz w:val="22"/>
          <w:szCs w:val="22"/>
        </w:rPr>
        <w:t>And also</w:t>
      </w:r>
      <w:proofErr w:type="gramEnd"/>
      <w:r w:rsidR="00DC467F"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God forbid</w:t>
      </w:r>
      <w:r w:rsidR="00536234"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536234" w:rsidRPr="00AB4904">
        <w:rPr>
          <w:rFonts w:ascii="Arial" w:eastAsia="Microsoft JhengHei UI" w:hAnsi="Arial" w:cs="Arial"/>
          <w:sz w:val="22"/>
          <w:szCs w:val="22"/>
        </w:rPr>
        <w:t>h</w:t>
      </w:r>
      <w:r w:rsidR="00AB69A4" w:rsidRPr="00AB4904">
        <w:rPr>
          <w:rFonts w:ascii="Arial" w:eastAsia="Microsoft JhengHei UI" w:hAnsi="Arial" w:cs="Arial"/>
          <w:sz w:val="22"/>
          <w:szCs w:val="22"/>
        </w:rPr>
        <w:t>e passed away in war</w:t>
      </w:r>
      <w:r w:rsidR="00536234" w:rsidRPr="00AB4904">
        <w:rPr>
          <w:rFonts w:ascii="Arial" w:eastAsia="Microsoft JhengHei UI" w:hAnsi="Arial" w:cs="Arial"/>
          <w:sz w:val="22"/>
          <w:szCs w:val="22"/>
        </w:rPr>
        <w:t xml:space="preserve"> like </w:t>
      </w:r>
      <w:r w:rsidR="00AB69A4" w:rsidRPr="00AB4904">
        <w:rPr>
          <w:rFonts w:ascii="Arial" w:eastAsia="Microsoft JhengHei UI" w:hAnsi="Arial" w:cs="Arial"/>
          <w:sz w:val="22"/>
          <w:szCs w:val="22"/>
        </w:rPr>
        <w:t>his wife would have</w:t>
      </w:r>
      <w:r w:rsidR="00536234" w:rsidRPr="00AB4904">
        <w:rPr>
          <w:rFonts w:ascii="Arial" w:eastAsia="Microsoft JhengHei UI" w:hAnsi="Arial" w:cs="Arial"/>
          <w:sz w:val="22"/>
          <w:szCs w:val="22"/>
        </w:rPr>
        <w:t xml:space="preserve">- </w:t>
      </w:r>
    </w:p>
    <w:p w14:paraId="647CA8D9" w14:textId="77777777" w:rsidR="00536234" w:rsidRPr="00AB4904" w:rsidRDefault="00536234">
      <w:pPr>
        <w:rPr>
          <w:rFonts w:ascii="Arial" w:eastAsia="Microsoft JhengHei UI" w:hAnsi="Arial" w:cs="Arial"/>
          <w:sz w:val="22"/>
          <w:szCs w:val="22"/>
        </w:rPr>
      </w:pPr>
    </w:p>
    <w:p w14:paraId="013B836D" w14:textId="77777777" w:rsidR="00536234" w:rsidRPr="00AB4904" w:rsidRDefault="00536234">
      <w:pPr>
        <w:rPr>
          <w:rFonts w:ascii="Arial" w:eastAsia="Microsoft JhengHei UI" w:hAnsi="Arial" w:cs="Arial"/>
          <w:sz w:val="22"/>
          <w:szCs w:val="22"/>
        </w:rPr>
      </w:pPr>
      <w:r w:rsidRPr="00AB4904">
        <w:rPr>
          <w:rFonts w:ascii="Arial" w:eastAsia="Microsoft JhengHei UI" w:hAnsi="Arial" w:cs="Arial"/>
          <w:b/>
          <w:bCs/>
          <w:sz w:val="22"/>
          <w:szCs w:val="22"/>
        </w:rPr>
        <w:lastRenderedPageBreak/>
        <w:t xml:space="preserve">Molly: </w:t>
      </w:r>
      <w:r w:rsidRPr="00AB4904">
        <w:rPr>
          <w:rFonts w:ascii="Arial" w:eastAsia="Microsoft JhengHei UI" w:hAnsi="Arial" w:cs="Arial"/>
          <w:sz w:val="22"/>
          <w:szCs w:val="22"/>
        </w:rPr>
        <w:t>H</w:t>
      </w:r>
      <w:r w:rsidR="00AB69A4" w:rsidRPr="00AB4904">
        <w:rPr>
          <w:rFonts w:ascii="Arial" w:eastAsia="Microsoft JhengHei UI" w:hAnsi="Arial" w:cs="Arial"/>
          <w:sz w:val="22"/>
          <w:szCs w:val="22"/>
        </w:rPr>
        <w:t>ad</w:t>
      </w:r>
      <w:r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nothing. </w:t>
      </w:r>
    </w:p>
    <w:p w14:paraId="6629A42E" w14:textId="77777777" w:rsidR="00536234" w:rsidRPr="00AB4904" w:rsidRDefault="00536234">
      <w:pPr>
        <w:rPr>
          <w:rFonts w:ascii="Arial" w:eastAsia="Microsoft JhengHei UI" w:hAnsi="Arial" w:cs="Arial"/>
          <w:sz w:val="22"/>
          <w:szCs w:val="22"/>
        </w:rPr>
      </w:pPr>
    </w:p>
    <w:p w14:paraId="712FFEB8" w14:textId="7CE2D8ED" w:rsidR="003163F1" w:rsidRPr="00AB4904" w:rsidRDefault="00536234">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h</w:t>
      </w:r>
      <w:r w:rsidR="00AB69A4" w:rsidRPr="00AB4904">
        <w:rPr>
          <w:rFonts w:ascii="Arial" w:eastAsia="Microsoft JhengHei UI" w:hAnsi="Arial" w:cs="Arial"/>
          <w:sz w:val="22"/>
          <w:szCs w:val="22"/>
        </w:rPr>
        <w:t xml:space="preserve">ad some, but not much, especially if he didn't make a lot of money before he died. </w:t>
      </w:r>
    </w:p>
    <w:p w14:paraId="71A710F5" w14:textId="77777777" w:rsidR="002054AA" w:rsidRPr="00AB4904" w:rsidRDefault="002054AA">
      <w:pPr>
        <w:rPr>
          <w:rFonts w:ascii="Arial" w:eastAsia="Microsoft JhengHei UI" w:hAnsi="Arial" w:cs="Arial"/>
          <w:b/>
          <w:bCs/>
          <w:sz w:val="22"/>
          <w:szCs w:val="22"/>
        </w:rPr>
      </w:pPr>
    </w:p>
    <w:p w14:paraId="594BBEAC" w14:textId="513ECF64"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536234"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77115644" w14:textId="77777777" w:rsidR="002054AA" w:rsidRPr="00AB4904" w:rsidRDefault="002054AA">
      <w:pPr>
        <w:rPr>
          <w:rFonts w:ascii="Arial" w:eastAsia="Microsoft JhengHei UI" w:hAnsi="Arial" w:cs="Arial"/>
          <w:b/>
          <w:bCs/>
          <w:sz w:val="22"/>
          <w:szCs w:val="22"/>
        </w:rPr>
      </w:pPr>
    </w:p>
    <w:p w14:paraId="49DEA0A1" w14:textId="3804BBA7"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536234"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So</w:t>
      </w:r>
      <w:r w:rsidR="00536234"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these are the things that form the background of the story. </w:t>
      </w:r>
      <w:r w:rsidR="00D75FE8" w:rsidRPr="00AB4904">
        <w:rPr>
          <w:rFonts w:ascii="Arial" w:eastAsia="Microsoft JhengHei UI" w:hAnsi="Arial" w:cs="Arial"/>
          <w:sz w:val="22"/>
          <w:szCs w:val="22"/>
        </w:rPr>
        <w:t>T</w:t>
      </w:r>
      <w:r w:rsidR="00AB69A4" w:rsidRPr="00AB4904">
        <w:rPr>
          <w:rFonts w:ascii="Arial" w:eastAsia="Microsoft JhengHei UI" w:hAnsi="Arial" w:cs="Arial"/>
          <w:sz w:val="22"/>
          <w:szCs w:val="22"/>
        </w:rPr>
        <w:t xml:space="preserve">he consequence of a poor marriage here is the utter dehumanization and actual squalor living that the </w:t>
      </w:r>
      <w:r w:rsidR="004F1EC0" w:rsidRPr="00AB4904">
        <w:rPr>
          <w:rFonts w:ascii="Arial" w:eastAsia="Microsoft JhengHei UI" w:hAnsi="Arial" w:cs="Arial"/>
          <w:sz w:val="22"/>
          <w:szCs w:val="22"/>
        </w:rPr>
        <w:t>P</w:t>
      </w:r>
      <w:r w:rsidR="00AB69A4" w:rsidRPr="00AB4904">
        <w:rPr>
          <w:rFonts w:ascii="Arial" w:eastAsia="Microsoft JhengHei UI" w:hAnsi="Arial" w:cs="Arial"/>
          <w:sz w:val="22"/>
          <w:szCs w:val="22"/>
        </w:rPr>
        <w:t>rice</w:t>
      </w:r>
      <w:r w:rsidR="004F1EC0"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s experience. </w:t>
      </w:r>
    </w:p>
    <w:p w14:paraId="11E5C659" w14:textId="77777777" w:rsidR="00E2046F" w:rsidRPr="00AB4904" w:rsidRDefault="00E2046F">
      <w:pPr>
        <w:rPr>
          <w:rFonts w:ascii="Arial" w:eastAsia="Microsoft JhengHei UI" w:hAnsi="Arial" w:cs="Arial"/>
          <w:b/>
          <w:bCs/>
          <w:sz w:val="22"/>
          <w:szCs w:val="22"/>
        </w:rPr>
      </w:pPr>
    </w:p>
    <w:p w14:paraId="56D447FD" w14:textId="1A0ED4A9" w:rsidR="004F1EC0"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4F1EC0"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It says here that the daughters have a lot of knowledge, but they lack the basic knowledge </w:t>
      </w:r>
      <w:r w:rsidR="004F1EC0" w:rsidRPr="00AB4904">
        <w:rPr>
          <w:rFonts w:ascii="Arial" w:eastAsia="Microsoft JhengHei UI" w:hAnsi="Arial" w:cs="Arial"/>
          <w:b/>
          <w:bCs/>
          <w:sz w:val="22"/>
          <w:szCs w:val="22"/>
        </w:rPr>
        <w:t>[00:58:00]</w:t>
      </w:r>
      <w:r w:rsidR="004F1EC0"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of generosity and humility and self</w:t>
      </w:r>
      <w:r w:rsidR="004F1EC0" w:rsidRPr="00AB4904">
        <w:rPr>
          <w:rFonts w:ascii="Arial" w:eastAsia="Microsoft JhengHei UI" w:hAnsi="Arial" w:cs="Arial"/>
          <w:sz w:val="22"/>
          <w:szCs w:val="22"/>
        </w:rPr>
        <w:t>-</w:t>
      </w:r>
      <w:r w:rsidR="00AB69A4" w:rsidRPr="00AB4904">
        <w:rPr>
          <w:rFonts w:ascii="Arial" w:eastAsia="Microsoft JhengHei UI" w:hAnsi="Arial" w:cs="Arial"/>
          <w:sz w:val="22"/>
          <w:szCs w:val="22"/>
        </w:rPr>
        <w:t>awareness. And Sir Thomas isn't aware of what they lack</w:t>
      </w:r>
      <w:r w:rsidR="00FC778D"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he doesn't get to know them well enough</w:t>
      </w:r>
      <w:r w:rsidR="008B59C4" w:rsidRPr="00AB4904">
        <w:rPr>
          <w:rFonts w:ascii="Arial" w:eastAsia="Microsoft JhengHei UI" w:hAnsi="Arial" w:cs="Arial"/>
          <w:sz w:val="22"/>
          <w:szCs w:val="22"/>
        </w:rPr>
        <w:t>,</w:t>
      </w:r>
      <w:r w:rsidR="004F1EC0" w:rsidRPr="00AB4904">
        <w:rPr>
          <w:rFonts w:ascii="Arial" w:eastAsia="Microsoft JhengHei UI" w:hAnsi="Arial" w:cs="Arial"/>
          <w:sz w:val="22"/>
          <w:szCs w:val="22"/>
        </w:rPr>
        <w:t xml:space="preserve"> b</w:t>
      </w:r>
      <w:r w:rsidR="00AB69A4" w:rsidRPr="00AB4904">
        <w:rPr>
          <w:rFonts w:ascii="Arial" w:eastAsia="Microsoft JhengHei UI" w:hAnsi="Arial" w:cs="Arial"/>
          <w:sz w:val="22"/>
          <w:szCs w:val="22"/>
        </w:rPr>
        <w:t>ecause</w:t>
      </w:r>
      <w:r w:rsidR="008B59C4"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4F1EC0" w:rsidRPr="00AB4904">
        <w:rPr>
          <w:rFonts w:ascii="Arial" w:eastAsia="Microsoft JhengHei UI" w:hAnsi="Arial" w:cs="Arial"/>
          <w:sz w:val="22"/>
          <w:szCs w:val="22"/>
        </w:rPr>
        <w:t xml:space="preserve">like </w:t>
      </w:r>
      <w:r w:rsidR="00AB69A4" w:rsidRPr="00AB4904">
        <w:rPr>
          <w:rFonts w:ascii="Arial" w:eastAsia="Microsoft JhengHei UI" w:hAnsi="Arial" w:cs="Arial"/>
          <w:sz w:val="22"/>
          <w:szCs w:val="22"/>
        </w:rPr>
        <w:t>I said</w:t>
      </w:r>
      <w:r w:rsidR="005D5C59"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fore, they don't really show their spirits around him. And simultaneously, Lady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xml:space="preserve"> doesn't pay attention to her daughter's education. She has no time for that</w:t>
      </w:r>
      <w:r w:rsidR="004F1EC0" w:rsidRPr="00AB4904">
        <w:rPr>
          <w:rFonts w:ascii="Arial" w:eastAsia="Microsoft JhengHei UI" w:hAnsi="Arial" w:cs="Arial"/>
          <w:sz w:val="22"/>
          <w:szCs w:val="22"/>
        </w:rPr>
        <w:t xml:space="preserve"> w</w:t>
      </w:r>
      <w:r w:rsidR="00AB69A4" w:rsidRPr="00AB4904">
        <w:rPr>
          <w:rFonts w:ascii="Arial" w:eastAsia="Microsoft JhengHei UI" w:hAnsi="Arial" w:cs="Arial"/>
          <w:sz w:val="22"/>
          <w:szCs w:val="22"/>
        </w:rPr>
        <w:t>it</w:t>
      </w:r>
      <w:r w:rsidR="004F1EC0" w:rsidRPr="00AB4904">
        <w:rPr>
          <w:rFonts w:ascii="Arial" w:eastAsia="Microsoft JhengHei UI" w:hAnsi="Arial" w:cs="Arial"/>
          <w:sz w:val="22"/>
          <w:szCs w:val="22"/>
        </w:rPr>
        <w:t>h-</w:t>
      </w:r>
      <w:r w:rsidR="00AB69A4" w:rsidRPr="00AB4904">
        <w:rPr>
          <w:rFonts w:ascii="Arial" w:eastAsia="Microsoft JhengHei UI" w:hAnsi="Arial" w:cs="Arial"/>
          <w:sz w:val="22"/>
          <w:szCs w:val="22"/>
        </w:rPr>
        <w:t xml:space="preserve"> </w:t>
      </w:r>
    </w:p>
    <w:p w14:paraId="6504BD83" w14:textId="77777777" w:rsidR="004F1EC0" w:rsidRPr="00AB4904" w:rsidRDefault="004F1EC0">
      <w:pPr>
        <w:rPr>
          <w:rFonts w:ascii="Arial" w:eastAsia="Microsoft JhengHei UI" w:hAnsi="Arial" w:cs="Arial"/>
          <w:sz w:val="22"/>
          <w:szCs w:val="22"/>
        </w:rPr>
      </w:pPr>
    </w:p>
    <w:p w14:paraId="071F5B61" w14:textId="055F7922" w:rsidR="004F1EC0" w:rsidRPr="00AB4904" w:rsidRDefault="004F1EC0">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000F47C3" w:rsidRPr="00AB4904">
        <w:rPr>
          <w:rFonts w:ascii="Arial" w:eastAsia="Microsoft JhengHei UI" w:hAnsi="Arial" w:cs="Arial"/>
          <w:sz w:val="22"/>
          <w:szCs w:val="22"/>
        </w:rPr>
        <w:t>Wobbles</w:t>
      </w:r>
      <w:r w:rsidR="00AB69A4" w:rsidRPr="00AB4904">
        <w:rPr>
          <w:rFonts w:ascii="Arial" w:eastAsia="Microsoft JhengHei UI" w:hAnsi="Arial" w:cs="Arial"/>
          <w:sz w:val="22"/>
          <w:szCs w:val="22"/>
        </w:rPr>
        <w:t xml:space="preserve">. </w:t>
      </w:r>
    </w:p>
    <w:p w14:paraId="229173D8" w14:textId="77777777" w:rsidR="004F1EC0" w:rsidRPr="00AB4904" w:rsidRDefault="004F1EC0">
      <w:pPr>
        <w:rPr>
          <w:rFonts w:ascii="Arial" w:eastAsia="Microsoft JhengHei UI" w:hAnsi="Arial" w:cs="Arial"/>
          <w:sz w:val="22"/>
          <w:szCs w:val="22"/>
        </w:rPr>
      </w:pPr>
    </w:p>
    <w:p w14:paraId="7CC519A6" w14:textId="60E80907" w:rsidR="003163F1" w:rsidRPr="00AB4904" w:rsidRDefault="004F1EC0">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w:t>
      </w:r>
      <w:r w:rsidR="000F47C3" w:rsidRPr="00AB4904">
        <w:rPr>
          <w:rFonts w:ascii="Arial" w:eastAsia="Microsoft JhengHei UI" w:hAnsi="Arial" w:cs="Arial"/>
          <w:sz w:val="22"/>
          <w:szCs w:val="22"/>
        </w:rPr>
        <w:t>Wobbles</w:t>
      </w:r>
      <w:r w:rsidR="00AB69A4" w:rsidRPr="00AB4904">
        <w:rPr>
          <w:rFonts w:ascii="Arial" w:eastAsia="Microsoft JhengHei UI" w:hAnsi="Arial" w:cs="Arial"/>
          <w:sz w:val="22"/>
          <w:szCs w:val="22"/>
        </w:rPr>
        <w:t xml:space="preserve"> and cross stitching and drinking Sauvignon </w:t>
      </w:r>
      <w:r w:rsidR="007E706A" w:rsidRPr="00AB4904">
        <w:rPr>
          <w:rFonts w:ascii="Arial" w:eastAsia="Microsoft JhengHei UI" w:hAnsi="Arial" w:cs="Arial"/>
          <w:sz w:val="22"/>
          <w:szCs w:val="22"/>
        </w:rPr>
        <w:t>Blanc</w:t>
      </w:r>
      <w:r w:rsidR="00AB69A4" w:rsidRPr="00AB4904">
        <w:rPr>
          <w:rFonts w:ascii="Arial" w:eastAsia="Microsoft JhengHei UI" w:hAnsi="Arial" w:cs="Arial"/>
          <w:sz w:val="22"/>
          <w:szCs w:val="22"/>
        </w:rPr>
        <w:t xml:space="preserve">. </w:t>
      </w:r>
    </w:p>
    <w:p w14:paraId="1F01D316" w14:textId="77777777" w:rsidR="0000586E" w:rsidRPr="00AB4904" w:rsidRDefault="0000586E">
      <w:pPr>
        <w:rPr>
          <w:rFonts w:ascii="Arial" w:eastAsia="Microsoft JhengHei UI" w:hAnsi="Arial" w:cs="Arial"/>
          <w:b/>
          <w:bCs/>
          <w:sz w:val="22"/>
          <w:szCs w:val="22"/>
        </w:rPr>
      </w:pPr>
    </w:p>
    <w:p w14:paraId="3075FB5A" w14:textId="6F18A1B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4F1EC0" w:rsidRPr="00AB4904">
        <w:rPr>
          <w:rFonts w:ascii="Arial" w:eastAsia="Microsoft JhengHei UI" w:hAnsi="Arial" w:cs="Arial"/>
          <w:sz w:val="22"/>
          <w:szCs w:val="22"/>
        </w:rPr>
        <w:t xml:space="preserve"> [chuckles] </w:t>
      </w:r>
      <w:r w:rsidR="00AB69A4" w:rsidRPr="00AB4904">
        <w:rPr>
          <w:rFonts w:ascii="Arial" w:eastAsia="Microsoft JhengHei UI" w:hAnsi="Arial" w:cs="Arial"/>
          <w:sz w:val="22"/>
          <w:szCs w:val="22"/>
        </w:rPr>
        <w:t xml:space="preserve">Xanax. Don't forget about </w:t>
      </w:r>
      <w:proofErr w:type="gramStart"/>
      <w:r w:rsidR="00AB69A4" w:rsidRPr="00AB4904">
        <w:rPr>
          <w:rFonts w:ascii="Arial" w:eastAsia="Microsoft JhengHei UI" w:hAnsi="Arial" w:cs="Arial"/>
          <w:sz w:val="22"/>
          <w:szCs w:val="22"/>
        </w:rPr>
        <w:t>the Xanax</w:t>
      </w:r>
      <w:proofErr w:type="gramEnd"/>
      <w:r w:rsidR="00AB69A4" w:rsidRPr="00AB4904">
        <w:rPr>
          <w:rFonts w:ascii="Arial" w:eastAsia="Microsoft JhengHei UI" w:hAnsi="Arial" w:cs="Arial"/>
          <w:sz w:val="22"/>
          <w:szCs w:val="22"/>
        </w:rPr>
        <w:t xml:space="preserve">. </w:t>
      </w:r>
    </w:p>
    <w:p w14:paraId="75203F6A" w14:textId="77777777" w:rsidR="0000586E" w:rsidRPr="00AB4904" w:rsidRDefault="0000586E">
      <w:pPr>
        <w:rPr>
          <w:rFonts w:ascii="Arial" w:eastAsia="Microsoft JhengHei UI" w:hAnsi="Arial" w:cs="Arial"/>
          <w:b/>
          <w:bCs/>
          <w:sz w:val="22"/>
          <w:szCs w:val="22"/>
        </w:rPr>
      </w:pPr>
    </w:p>
    <w:p w14:paraId="393883E3" w14:textId="20B8071B"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4F1EC0"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And Xanax. But also</w:t>
      </w:r>
      <w:r w:rsidR="004F1EC0"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she's </w:t>
      </w:r>
      <w:r w:rsidR="004F1EC0" w:rsidRPr="00AB4904">
        <w:rPr>
          <w:rFonts w:ascii="Arial" w:eastAsia="Microsoft JhengHei UI" w:hAnsi="Arial" w:cs="Arial"/>
          <w:sz w:val="22"/>
          <w:szCs w:val="22"/>
        </w:rPr>
        <w:t>like</w:t>
      </w:r>
      <w:r w:rsidR="0000586E" w:rsidRPr="00AB4904">
        <w:rPr>
          <w:rFonts w:ascii="Arial" w:eastAsia="Microsoft JhengHei UI" w:hAnsi="Arial" w:cs="Arial"/>
          <w:sz w:val="22"/>
          <w:szCs w:val="22"/>
        </w:rPr>
        <w:t>,</w:t>
      </w:r>
      <w:r w:rsidR="004F1EC0" w:rsidRPr="00AB4904">
        <w:rPr>
          <w:rFonts w:ascii="Arial" w:eastAsia="Microsoft JhengHei UI" w:hAnsi="Arial" w:cs="Arial"/>
          <w:sz w:val="22"/>
          <w:szCs w:val="22"/>
        </w:rPr>
        <w:t xml:space="preserve"> </w:t>
      </w:r>
      <w:r w:rsidR="0000586E" w:rsidRPr="00AB4904">
        <w:rPr>
          <w:rFonts w:ascii="Arial" w:eastAsia="Microsoft JhengHei UI" w:hAnsi="Arial" w:cs="Arial"/>
          <w:sz w:val="22"/>
          <w:szCs w:val="22"/>
        </w:rPr>
        <w:t>“W</w:t>
      </w:r>
      <w:r w:rsidR="00AB69A4" w:rsidRPr="00AB4904">
        <w:rPr>
          <w:rFonts w:ascii="Arial" w:eastAsia="Microsoft JhengHei UI" w:hAnsi="Arial" w:cs="Arial"/>
          <w:sz w:val="22"/>
          <w:szCs w:val="22"/>
        </w:rPr>
        <w:t>ell, even if I had time for that, it wouldn't really matter because they have a governess</w:t>
      </w:r>
      <w:r w:rsidR="00D23C96" w:rsidRPr="00AB4904">
        <w:rPr>
          <w:rFonts w:ascii="Arial" w:eastAsia="Microsoft JhengHei UI" w:hAnsi="Arial" w:cs="Arial"/>
          <w:sz w:val="22"/>
          <w:szCs w:val="22"/>
        </w:rPr>
        <w:t>.</w:t>
      </w:r>
      <w:r w:rsidR="0000586E"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D23C96" w:rsidRPr="00AB4904">
        <w:rPr>
          <w:rFonts w:ascii="Arial" w:eastAsia="Microsoft JhengHei UI" w:hAnsi="Arial" w:cs="Arial"/>
          <w:sz w:val="22"/>
          <w:szCs w:val="22"/>
        </w:rPr>
        <w:t>T</w:t>
      </w:r>
      <w:r w:rsidR="00AB69A4" w:rsidRPr="00AB4904">
        <w:rPr>
          <w:rFonts w:ascii="Arial" w:eastAsia="Microsoft JhengHei UI" w:hAnsi="Arial" w:cs="Arial"/>
          <w:sz w:val="22"/>
          <w:szCs w:val="22"/>
        </w:rPr>
        <w:t>his</w:t>
      </w:r>
      <w:proofErr w:type="gramStart"/>
      <w:r w:rsidR="00D23C96" w:rsidRPr="00AB4904">
        <w:rPr>
          <w:rFonts w:ascii="Arial" w:eastAsia="Microsoft JhengHei UI" w:hAnsi="Arial" w:cs="Arial"/>
          <w:sz w:val="22"/>
          <w:szCs w:val="22"/>
        </w:rPr>
        <w:t>, a</w:t>
      </w:r>
      <w:r w:rsidR="00AB69A4" w:rsidRPr="00AB4904">
        <w:rPr>
          <w:rFonts w:ascii="Arial" w:eastAsia="Microsoft JhengHei UI" w:hAnsi="Arial" w:cs="Arial"/>
          <w:sz w:val="22"/>
          <w:szCs w:val="22"/>
        </w:rPr>
        <w:t>nd</w:t>
      </w:r>
      <w:proofErr w:type="gramEnd"/>
      <w:r w:rsidR="00AB69A4" w:rsidRPr="00AB4904">
        <w:rPr>
          <w:rFonts w:ascii="Arial" w:eastAsia="Microsoft JhengHei UI" w:hAnsi="Arial" w:cs="Arial"/>
          <w:sz w:val="22"/>
          <w:szCs w:val="22"/>
        </w:rPr>
        <w:t xml:space="preserve"> I'm sorry for our listeners that don't watch </w:t>
      </w:r>
      <w:r w:rsidR="00AB69A4" w:rsidRPr="00AB4904">
        <w:rPr>
          <w:rFonts w:ascii="Arial" w:eastAsia="Microsoft JhengHei UI" w:hAnsi="Arial" w:cs="Arial"/>
          <w:i/>
          <w:iCs/>
          <w:sz w:val="22"/>
          <w:szCs w:val="22"/>
        </w:rPr>
        <w:t>Gilmore Girls</w:t>
      </w:r>
      <w:r w:rsidR="0000586E" w:rsidRPr="00AB4904">
        <w:rPr>
          <w:rFonts w:ascii="Arial" w:eastAsia="Microsoft JhengHei UI" w:hAnsi="Arial" w:cs="Arial"/>
          <w:i/>
          <w:iCs/>
          <w:sz w:val="22"/>
          <w:szCs w:val="22"/>
        </w:rPr>
        <w:t>,</w:t>
      </w:r>
      <w:r w:rsidR="00AB69A4" w:rsidRPr="00AB4904">
        <w:rPr>
          <w:rFonts w:ascii="Arial" w:eastAsia="Microsoft JhengHei UI" w:hAnsi="Arial" w:cs="Arial"/>
          <w:sz w:val="22"/>
          <w:szCs w:val="22"/>
        </w:rPr>
        <w:t xml:space="preserve"> because I will always find a </w:t>
      </w:r>
      <w:r w:rsidR="00AB69A4" w:rsidRPr="00AB4904">
        <w:rPr>
          <w:rFonts w:ascii="Arial" w:eastAsia="Microsoft JhengHei UI" w:hAnsi="Arial" w:cs="Arial"/>
          <w:i/>
          <w:iCs/>
          <w:sz w:val="22"/>
          <w:szCs w:val="22"/>
        </w:rPr>
        <w:t>Gilmore Girls</w:t>
      </w:r>
      <w:r w:rsidR="00AB69A4" w:rsidRPr="00AB4904">
        <w:rPr>
          <w:rFonts w:ascii="Arial" w:eastAsia="Microsoft JhengHei UI" w:hAnsi="Arial" w:cs="Arial"/>
          <w:sz w:val="22"/>
          <w:szCs w:val="22"/>
        </w:rPr>
        <w:t xml:space="preserve"> reference</w:t>
      </w:r>
      <w:r w:rsidR="0000586E" w:rsidRPr="00AB4904">
        <w:rPr>
          <w:rFonts w:ascii="Arial" w:eastAsia="Microsoft JhengHei UI" w:hAnsi="Arial" w:cs="Arial"/>
          <w:sz w:val="22"/>
          <w:szCs w:val="22"/>
        </w:rPr>
        <w:t>.</w:t>
      </w:r>
      <w:r w:rsidR="00D23C96" w:rsidRPr="00AB4904">
        <w:rPr>
          <w:rFonts w:ascii="Arial" w:eastAsia="Microsoft JhengHei UI" w:hAnsi="Arial" w:cs="Arial"/>
          <w:sz w:val="22"/>
          <w:szCs w:val="22"/>
        </w:rPr>
        <w:t xml:space="preserve"> </w:t>
      </w:r>
      <w:r w:rsidR="0000586E" w:rsidRPr="00AB4904">
        <w:rPr>
          <w:rFonts w:ascii="Arial" w:eastAsia="Microsoft JhengHei UI" w:hAnsi="Arial" w:cs="Arial"/>
          <w:sz w:val="22"/>
          <w:szCs w:val="22"/>
        </w:rPr>
        <w:t>B</w:t>
      </w:r>
      <w:r w:rsidR="00AB69A4" w:rsidRPr="00AB4904">
        <w:rPr>
          <w:rFonts w:ascii="Arial" w:eastAsia="Microsoft JhengHei UI" w:hAnsi="Arial" w:cs="Arial"/>
          <w:sz w:val="22"/>
          <w:szCs w:val="22"/>
        </w:rPr>
        <w:t xml:space="preserve">ut these are Paris Geller's parents. </w:t>
      </w:r>
    </w:p>
    <w:p w14:paraId="211FCE6D" w14:textId="77777777" w:rsidR="0000586E" w:rsidRPr="00AB4904" w:rsidRDefault="0000586E">
      <w:pPr>
        <w:rPr>
          <w:rFonts w:ascii="Arial" w:eastAsia="Microsoft JhengHei UI" w:hAnsi="Arial" w:cs="Arial"/>
          <w:b/>
          <w:bCs/>
          <w:sz w:val="22"/>
          <w:szCs w:val="22"/>
        </w:rPr>
      </w:pPr>
    </w:p>
    <w:p w14:paraId="48286D49" w14:textId="2E2D764A"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D23C9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ou mean high class people who don't raise their own kids? </w:t>
      </w:r>
    </w:p>
    <w:p w14:paraId="56968C67" w14:textId="77777777" w:rsidR="0000586E" w:rsidRPr="00AB4904" w:rsidRDefault="0000586E">
      <w:pPr>
        <w:rPr>
          <w:rFonts w:ascii="Arial" w:eastAsia="Microsoft JhengHei UI" w:hAnsi="Arial" w:cs="Arial"/>
          <w:b/>
          <w:bCs/>
          <w:sz w:val="22"/>
          <w:szCs w:val="22"/>
        </w:rPr>
      </w:pPr>
    </w:p>
    <w:p w14:paraId="70A35038" w14:textId="7359C990" w:rsidR="00D23C96"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D23C9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50ACF4BE" w14:textId="77777777" w:rsidR="00D23C96" w:rsidRPr="00AB4904" w:rsidRDefault="00D23C96">
      <w:pPr>
        <w:rPr>
          <w:rFonts w:ascii="Arial" w:eastAsia="Microsoft JhengHei UI" w:hAnsi="Arial" w:cs="Arial"/>
          <w:b/>
          <w:bCs/>
          <w:sz w:val="22"/>
          <w:szCs w:val="22"/>
        </w:rPr>
      </w:pPr>
    </w:p>
    <w:p w14:paraId="4FF6FAD0" w14:textId="5716B39E" w:rsidR="003163F1" w:rsidRPr="00AB4904" w:rsidRDefault="00D23C96">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00AB69A4" w:rsidRPr="00AB4904">
        <w:rPr>
          <w:rFonts w:ascii="Arial" w:eastAsia="Microsoft JhengHei UI" w:hAnsi="Arial" w:cs="Arial"/>
          <w:sz w:val="22"/>
          <w:szCs w:val="22"/>
        </w:rPr>
        <w:t xml:space="preserve">Yeah. Funny how things don't change. </w:t>
      </w:r>
    </w:p>
    <w:p w14:paraId="25AE87B2" w14:textId="77777777" w:rsidR="0000586E" w:rsidRPr="00AB4904" w:rsidRDefault="0000586E">
      <w:pPr>
        <w:rPr>
          <w:rFonts w:ascii="Arial" w:eastAsia="Microsoft JhengHei UI" w:hAnsi="Arial" w:cs="Arial"/>
          <w:b/>
          <w:bCs/>
          <w:sz w:val="22"/>
          <w:szCs w:val="22"/>
        </w:rPr>
      </w:pPr>
    </w:p>
    <w:p w14:paraId="5100F06D" w14:textId="3CC326A6"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D23C9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Things don't change. </w:t>
      </w:r>
    </w:p>
    <w:p w14:paraId="4BA7EB1B" w14:textId="77777777" w:rsidR="0000586E" w:rsidRPr="00AB4904" w:rsidRDefault="0000586E">
      <w:pPr>
        <w:rPr>
          <w:rFonts w:ascii="Arial" w:eastAsia="Microsoft JhengHei UI" w:hAnsi="Arial" w:cs="Arial"/>
          <w:b/>
          <w:bCs/>
          <w:sz w:val="22"/>
          <w:szCs w:val="22"/>
        </w:rPr>
      </w:pPr>
    </w:p>
    <w:p w14:paraId="5A844EAA" w14:textId="7D554794" w:rsidR="00D23C96"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D23C9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There can be good parents who are very wealthy, but it is a stereotype of high</w:t>
      </w:r>
      <w:r w:rsidR="00D23C9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class people that they hire out the care of their children. </w:t>
      </w:r>
    </w:p>
    <w:p w14:paraId="1E319235" w14:textId="77777777" w:rsidR="00D23C96" w:rsidRPr="00AB4904" w:rsidRDefault="00D23C96">
      <w:pPr>
        <w:rPr>
          <w:rFonts w:ascii="Arial" w:eastAsia="Microsoft JhengHei UI" w:hAnsi="Arial" w:cs="Arial"/>
          <w:sz w:val="22"/>
          <w:szCs w:val="22"/>
        </w:rPr>
      </w:pPr>
    </w:p>
    <w:p w14:paraId="1F1F5851" w14:textId="4F6354D0" w:rsidR="00D23C96" w:rsidRPr="00AB4904" w:rsidRDefault="00D23C96">
      <w:pPr>
        <w:rPr>
          <w:rFonts w:ascii="Arial" w:eastAsia="Microsoft JhengHei UI" w:hAnsi="Arial" w:cs="Arial"/>
          <w:sz w:val="22"/>
          <w:szCs w:val="22"/>
        </w:rPr>
      </w:pPr>
      <w:r w:rsidRPr="00AB4904">
        <w:rPr>
          <w:rFonts w:ascii="Arial" w:eastAsia="Microsoft JhengHei UI" w:hAnsi="Arial" w:cs="Arial"/>
          <w:b/>
          <w:bCs/>
          <w:sz w:val="22"/>
          <w:szCs w:val="22"/>
        </w:rPr>
        <w:t>Molly:</w:t>
      </w:r>
      <w:r w:rsidRPr="00AB4904">
        <w:rPr>
          <w:rFonts w:ascii="Arial" w:eastAsia="Microsoft JhengHei UI" w:hAnsi="Arial" w:cs="Arial"/>
          <w:sz w:val="22"/>
          <w:szCs w:val="22"/>
        </w:rPr>
        <w:t xml:space="preserve"> Mm-hmm. </w:t>
      </w:r>
    </w:p>
    <w:p w14:paraId="559B2DCE" w14:textId="77777777" w:rsidR="00D23C96" w:rsidRPr="00AB4904" w:rsidRDefault="00D23C96">
      <w:pPr>
        <w:rPr>
          <w:rFonts w:ascii="Arial" w:eastAsia="Microsoft JhengHei UI" w:hAnsi="Arial" w:cs="Arial"/>
          <w:b/>
          <w:bCs/>
          <w:sz w:val="22"/>
          <w:szCs w:val="22"/>
        </w:rPr>
      </w:pPr>
    </w:p>
    <w:p w14:paraId="2C1470E6" w14:textId="0F629411" w:rsidR="003163F1" w:rsidRPr="00AB4904" w:rsidRDefault="00D23C96">
      <w:pPr>
        <w:rPr>
          <w:rFonts w:ascii="Arial" w:eastAsia="Microsoft JhengHei UI" w:hAnsi="Arial" w:cs="Arial"/>
          <w:sz w:val="22"/>
          <w:szCs w:val="22"/>
        </w:rPr>
      </w:pPr>
      <w:r w:rsidRPr="00AB4904">
        <w:rPr>
          <w:rFonts w:ascii="Arial" w:eastAsia="Microsoft JhengHei UI" w:hAnsi="Arial" w:cs="Arial"/>
          <w:b/>
          <w:bCs/>
          <w:sz w:val="22"/>
          <w:szCs w:val="22"/>
        </w:rPr>
        <w:t>Becca:</w:t>
      </w:r>
      <w:r w:rsidRPr="00AB4904">
        <w:rPr>
          <w:rFonts w:ascii="Arial" w:eastAsia="Microsoft JhengHei UI" w:hAnsi="Arial" w:cs="Arial"/>
          <w:sz w:val="22"/>
          <w:szCs w:val="22"/>
        </w:rPr>
        <w:t xml:space="preserve"> </w:t>
      </w:r>
      <w:r w:rsidR="008C408B" w:rsidRPr="00AB4904">
        <w:rPr>
          <w:rFonts w:ascii="Arial" w:eastAsia="Microsoft JhengHei UI" w:hAnsi="Arial" w:cs="Arial"/>
          <w:b/>
          <w:bCs/>
          <w:sz w:val="22"/>
          <w:szCs w:val="22"/>
        </w:rPr>
        <w:t>[00:59:00]</w:t>
      </w:r>
      <w:r w:rsidR="008C408B"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nd that is what we see happening with the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xml:space="preserve">s at the expense of a lot of the humanity of the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xml:space="preserve">s. It </w:t>
      </w:r>
      <w:proofErr w:type="gramStart"/>
      <w:r w:rsidR="00AB69A4" w:rsidRPr="00AB4904">
        <w:rPr>
          <w:rFonts w:ascii="Arial" w:eastAsia="Microsoft JhengHei UI" w:hAnsi="Arial" w:cs="Arial"/>
          <w:sz w:val="22"/>
          <w:szCs w:val="22"/>
        </w:rPr>
        <w:t>actually is</w:t>
      </w:r>
      <w:proofErr w:type="gramEnd"/>
      <w:r w:rsidR="00AB69A4" w:rsidRPr="00AB4904">
        <w:rPr>
          <w:rFonts w:ascii="Arial" w:eastAsia="Microsoft JhengHei UI" w:hAnsi="Arial" w:cs="Arial"/>
          <w:sz w:val="22"/>
          <w:szCs w:val="22"/>
        </w:rPr>
        <w:t xml:space="preserve"> </w:t>
      </w:r>
      <w:r w:rsidRPr="00AB4904">
        <w:rPr>
          <w:rFonts w:ascii="Arial" w:eastAsia="Microsoft JhengHei UI" w:hAnsi="Arial" w:cs="Arial"/>
          <w:sz w:val="22"/>
          <w:szCs w:val="22"/>
        </w:rPr>
        <w:t>like</w:t>
      </w:r>
      <w:r w:rsidR="008C408B"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Jane Austen kind of seeing</w:t>
      </w:r>
      <w:r w:rsidRPr="00AB4904">
        <w:rPr>
          <w:rFonts w:ascii="Arial" w:eastAsia="Microsoft JhengHei UI" w:hAnsi="Arial" w:cs="Arial"/>
          <w:sz w:val="22"/>
          <w:szCs w:val="22"/>
        </w:rPr>
        <w:t xml:space="preserve"> like</w:t>
      </w:r>
      <w:r w:rsidR="008C408B" w:rsidRPr="00AB4904">
        <w:rPr>
          <w:rFonts w:ascii="Arial" w:eastAsia="Microsoft JhengHei UI" w:hAnsi="Arial" w:cs="Arial"/>
          <w:sz w:val="22"/>
          <w:szCs w:val="22"/>
        </w:rPr>
        <w:t>,</w:t>
      </w:r>
      <w:r w:rsidRPr="00AB4904">
        <w:rPr>
          <w:rFonts w:ascii="Arial" w:eastAsia="Microsoft JhengHei UI" w:hAnsi="Arial" w:cs="Arial"/>
          <w:sz w:val="22"/>
          <w:szCs w:val="22"/>
        </w:rPr>
        <w:t xml:space="preserve"> “W</w:t>
      </w:r>
      <w:r w:rsidR="00AB69A4" w:rsidRPr="00AB4904">
        <w:rPr>
          <w:rFonts w:ascii="Arial" w:eastAsia="Microsoft JhengHei UI" w:hAnsi="Arial" w:cs="Arial"/>
          <w:sz w:val="22"/>
          <w:szCs w:val="22"/>
        </w:rPr>
        <w:t>hat do these people lack because of their wealth</w:t>
      </w:r>
      <w:r w:rsidR="008C408B"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3C4E9B1C" w14:textId="77777777" w:rsidR="008C408B" w:rsidRPr="00AB4904" w:rsidRDefault="008C408B">
      <w:pPr>
        <w:rPr>
          <w:rFonts w:ascii="Arial" w:eastAsia="Microsoft JhengHei UI" w:hAnsi="Arial" w:cs="Arial"/>
          <w:b/>
          <w:bCs/>
          <w:sz w:val="22"/>
          <w:szCs w:val="22"/>
        </w:rPr>
      </w:pPr>
    </w:p>
    <w:p w14:paraId="273BDF3A" w14:textId="6DE9C59A"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D23C9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543E210E" w14:textId="77777777" w:rsidR="008C408B" w:rsidRPr="00AB4904" w:rsidRDefault="008C408B">
      <w:pPr>
        <w:rPr>
          <w:rFonts w:ascii="Arial" w:eastAsia="Microsoft JhengHei UI" w:hAnsi="Arial" w:cs="Arial"/>
          <w:b/>
          <w:bCs/>
          <w:sz w:val="22"/>
          <w:szCs w:val="22"/>
        </w:rPr>
      </w:pPr>
    </w:p>
    <w:p w14:paraId="740436A0" w14:textId="47B2131F" w:rsidR="00D23C96"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D23C96" w:rsidRPr="00AB4904">
        <w:rPr>
          <w:rFonts w:ascii="Arial" w:eastAsia="Microsoft JhengHei UI" w:hAnsi="Arial" w:cs="Arial"/>
          <w:sz w:val="22"/>
          <w:szCs w:val="22"/>
        </w:rPr>
        <w:t xml:space="preserve"> </w:t>
      </w:r>
      <w:r w:rsidR="008C408B" w:rsidRPr="00AB4904">
        <w:rPr>
          <w:rFonts w:ascii="Arial" w:eastAsia="Microsoft JhengHei UI" w:hAnsi="Arial" w:cs="Arial"/>
          <w:sz w:val="22"/>
          <w:szCs w:val="22"/>
        </w:rPr>
        <w:t>-a</w:t>
      </w:r>
      <w:r w:rsidR="00AB69A4" w:rsidRPr="00AB4904">
        <w:rPr>
          <w:rFonts w:ascii="Arial" w:eastAsia="Microsoft JhengHei UI" w:hAnsi="Arial" w:cs="Arial"/>
          <w:sz w:val="22"/>
          <w:szCs w:val="22"/>
        </w:rPr>
        <w:t>nd what it is</w:t>
      </w:r>
      <w:r w:rsidR="00D23C96" w:rsidRPr="00AB4904">
        <w:rPr>
          <w:rFonts w:ascii="Arial" w:eastAsia="Microsoft JhengHei UI" w:hAnsi="Arial" w:cs="Arial"/>
          <w:sz w:val="22"/>
          <w:szCs w:val="22"/>
        </w:rPr>
        <w:t xml:space="preserve"> you know-</w:t>
      </w:r>
    </w:p>
    <w:p w14:paraId="4FA8D28F" w14:textId="77777777" w:rsidR="00D23C96" w:rsidRPr="00AB4904" w:rsidRDefault="00D23C96">
      <w:pPr>
        <w:rPr>
          <w:rFonts w:ascii="Arial" w:eastAsia="Microsoft JhengHei UI" w:hAnsi="Arial" w:cs="Arial"/>
          <w:sz w:val="22"/>
          <w:szCs w:val="22"/>
        </w:rPr>
      </w:pPr>
    </w:p>
    <w:p w14:paraId="232354CD" w14:textId="21C14984" w:rsidR="00D23C96" w:rsidRPr="00AB4904" w:rsidRDefault="00D23C96">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L</w:t>
      </w:r>
      <w:r w:rsidR="00AB69A4" w:rsidRPr="00AB4904">
        <w:rPr>
          <w:rFonts w:ascii="Arial" w:eastAsia="Microsoft JhengHei UI" w:hAnsi="Arial" w:cs="Arial"/>
          <w:sz w:val="22"/>
          <w:szCs w:val="22"/>
        </w:rPr>
        <w:t>ove</w:t>
      </w:r>
      <w:r w:rsidRPr="00AB4904">
        <w:rPr>
          <w:rFonts w:ascii="Arial" w:eastAsia="Microsoft JhengHei UI" w:hAnsi="Arial" w:cs="Arial"/>
          <w:sz w:val="22"/>
          <w:szCs w:val="22"/>
        </w:rPr>
        <w:t>.</w:t>
      </w:r>
    </w:p>
    <w:p w14:paraId="468E0CF0" w14:textId="77777777" w:rsidR="00D23C96" w:rsidRPr="00AB4904" w:rsidRDefault="00D23C96">
      <w:pPr>
        <w:rPr>
          <w:rFonts w:ascii="Arial" w:eastAsia="Microsoft JhengHei UI" w:hAnsi="Arial" w:cs="Arial"/>
          <w:sz w:val="22"/>
          <w:szCs w:val="22"/>
        </w:rPr>
      </w:pPr>
    </w:p>
    <w:p w14:paraId="3EEF8C56" w14:textId="65E54015" w:rsidR="003163F1" w:rsidRPr="00AB4904" w:rsidRDefault="00D23C96">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w:t>
      </w:r>
      <w:r w:rsidR="00AB69A4" w:rsidRPr="00AB4904">
        <w:rPr>
          <w:rFonts w:ascii="Arial" w:eastAsia="Microsoft JhengHei UI" w:hAnsi="Arial" w:cs="Arial"/>
          <w:sz w:val="22"/>
          <w:szCs w:val="22"/>
        </w:rPr>
        <w:t>affection between this family care for each other</w:t>
      </w:r>
      <w:r w:rsidR="008C408B"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65B84929" w14:textId="77777777" w:rsidR="008C408B" w:rsidRPr="00AB4904" w:rsidRDefault="008C408B">
      <w:pPr>
        <w:rPr>
          <w:rFonts w:ascii="Arial" w:eastAsia="Microsoft JhengHei UI" w:hAnsi="Arial" w:cs="Arial"/>
          <w:b/>
          <w:bCs/>
          <w:sz w:val="22"/>
          <w:szCs w:val="22"/>
        </w:rPr>
      </w:pPr>
    </w:p>
    <w:p w14:paraId="06E79809" w14:textId="539712C7"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D23C9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But they all think they're happy. </w:t>
      </w:r>
    </w:p>
    <w:p w14:paraId="38CE6DC5" w14:textId="77777777" w:rsidR="008C408B" w:rsidRPr="00AB4904" w:rsidRDefault="008C408B">
      <w:pPr>
        <w:rPr>
          <w:rFonts w:ascii="Arial" w:eastAsia="Microsoft JhengHei UI" w:hAnsi="Arial" w:cs="Arial"/>
          <w:b/>
          <w:bCs/>
          <w:sz w:val="22"/>
          <w:szCs w:val="22"/>
        </w:rPr>
      </w:pPr>
    </w:p>
    <w:p w14:paraId="7DC04E1C" w14:textId="2AA937C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D23C9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They all think they're happy. Yeah. </w:t>
      </w:r>
    </w:p>
    <w:p w14:paraId="1D0C98CD" w14:textId="77777777" w:rsidR="008C408B" w:rsidRPr="00AB4904" w:rsidRDefault="008C408B">
      <w:pPr>
        <w:rPr>
          <w:rFonts w:ascii="Arial" w:eastAsia="Microsoft JhengHei UI" w:hAnsi="Arial" w:cs="Arial"/>
          <w:b/>
          <w:bCs/>
          <w:sz w:val="22"/>
          <w:szCs w:val="22"/>
        </w:rPr>
      </w:pPr>
    </w:p>
    <w:p w14:paraId="108C63CB" w14:textId="13396CB8" w:rsidR="00D23C96"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D23C9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t's </w:t>
      </w:r>
      <w:proofErr w:type="gramStart"/>
      <w:r w:rsidR="00AB69A4" w:rsidRPr="00AB4904">
        <w:rPr>
          <w:rFonts w:ascii="Arial" w:eastAsia="Microsoft JhengHei UI" w:hAnsi="Arial" w:cs="Arial"/>
          <w:sz w:val="22"/>
          <w:szCs w:val="22"/>
        </w:rPr>
        <w:t>actually pretty</w:t>
      </w:r>
      <w:proofErr w:type="gramEnd"/>
      <w:r w:rsidR="00AB69A4" w:rsidRPr="00AB4904">
        <w:rPr>
          <w:rFonts w:ascii="Arial" w:eastAsia="Microsoft JhengHei UI" w:hAnsi="Arial" w:cs="Arial"/>
          <w:sz w:val="22"/>
          <w:szCs w:val="22"/>
        </w:rPr>
        <w:t xml:space="preserve"> sad</w:t>
      </w:r>
      <w:r w:rsidR="00D23C9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708F8074" w14:textId="77777777" w:rsidR="008C408B" w:rsidRPr="00AB4904" w:rsidRDefault="008C408B">
      <w:pPr>
        <w:rPr>
          <w:rFonts w:ascii="Arial" w:eastAsia="Microsoft JhengHei UI" w:hAnsi="Arial" w:cs="Arial"/>
          <w:b/>
          <w:bCs/>
          <w:sz w:val="22"/>
          <w:szCs w:val="22"/>
        </w:rPr>
      </w:pPr>
    </w:p>
    <w:p w14:paraId="626E3E3F" w14:textId="3CE1578C" w:rsidR="003163F1" w:rsidRPr="00AB4904" w:rsidRDefault="00D23C96">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A</w:t>
      </w:r>
      <w:r w:rsidR="00AB69A4" w:rsidRPr="00AB4904">
        <w:rPr>
          <w:rFonts w:ascii="Arial" w:eastAsia="Microsoft JhengHei UI" w:hAnsi="Arial" w:cs="Arial"/>
          <w:sz w:val="22"/>
          <w:szCs w:val="22"/>
        </w:rPr>
        <w:t>lready</w:t>
      </w:r>
      <w:r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Jane Austen</w:t>
      </w:r>
      <w:r w:rsidRPr="00AB4904">
        <w:rPr>
          <w:rFonts w:ascii="Arial" w:eastAsia="Microsoft JhengHei UI" w:hAnsi="Arial" w:cs="Arial"/>
          <w:sz w:val="22"/>
          <w:szCs w:val="22"/>
        </w:rPr>
        <w:t xml:space="preserve"> is like</w:t>
      </w:r>
      <w:r w:rsidR="008C408B"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r w:rsidR="008C408B" w:rsidRPr="00AB4904">
        <w:rPr>
          <w:rFonts w:ascii="Arial" w:eastAsia="Microsoft JhengHei UI" w:hAnsi="Arial" w:cs="Arial"/>
          <w:sz w:val="22"/>
          <w:szCs w:val="22"/>
        </w:rPr>
        <w:t>“F</w:t>
      </w:r>
      <w:r w:rsidR="00AB69A4" w:rsidRPr="00AB4904">
        <w:rPr>
          <w:rFonts w:ascii="Arial" w:eastAsia="Microsoft JhengHei UI" w:hAnsi="Arial" w:cs="Arial"/>
          <w:sz w:val="22"/>
          <w:szCs w:val="22"/>
        </w:rPr>
        <w:t>uck these people.</w:t>
      </w:r>
      <w:r w:rsidR="008C408B" w:rsidRPr="00AB4904">
        <w:rPr>
          <w:rFonts w:ascii="Arial" w:eastAsia="Microsoft JhengHei UI" w:hAnsi="Arial" w:cs="Arial"/>
          <w:sz w:val="22"/>
          <w:szCs w:val="22"/>
        </w:rPr>
        <w:t>” [laughs]</w:t>
      </w:r>
      <w:r w:rsidRPr="00AB4904">
        <w:rPr>
          <w:rFonts w:ascii="Arial" w:eastAsia="Microsoft JhengHei UI" w:hAnsi="Arial" w:cs="Arial"/>
          <w:sz w:val="22"/>
          <w:szCs w:val="22"/>
        </w:rPr>
        <w:t xml:space="preserve"> </w:t>
      </w:r>
    </w:p>
    <w:p w14:paraId="4F9870CD" w14:textId="77777777" w:rsidR="00DD2D26" w:rsidRPr="00AB4904" w:rsidRDefault="00DD2D26">
      <w:pPr>
        <w:rPr>
          <w:rFonts w:ascii="Arial" w:eastAsia="Microsoft JhengHei UI" w:hAnsi="Arial" w:cs="Arial"/>
          <w:b/>
          <w:bCs/>
          <w:sz w:val="22"/>
          <w:szCs w:val="22"/>
        </w:rPr>
      </w:pPr>
    </w:p>
    <w:p w14:paraId="66861292" w14:textId="262C3D38" w:rsidR="0020587A"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D23C9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ah. But I do feel for the kids</w:t>
      </w:r>
      <w:r w:rsidR="00DD2D2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they think that they're happy. They think that this is the best</w:t>
      </w:r>
      <w:r w:rsidR="0020587A" w:rsidRPr="00AB4904">
        <w:rPr>
          <w:rFonts w:ascii="Arial" w:eastAsia="Microsoft JhengHei UI" w:hAnsi="Arial" w:cs="Arial"/>
          <w:sz w:val="22"/>
          <w:szCs w:val="22"/>
        </w:rPr>
        <w:t xml:space="preserve"> l</w:t>
      </w:r>
      <w:r w:rsidR="00AB69A4" w:rsidRPr="00AB4904">
        <w:rPr>
          <w:rFonts w:ascii="Arial" w:eastAsia="Microsoft JhengHei UI" w:hAnsi="Arial" w:cs="Arial"/>
          <w:sz w:val="22"/>
          <w:szCs w:val="22"/>
        </w:rPr>
        <w:t>ife</w:t>
      </w:r>
      <w:r w:rsidR="0020587A"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6323488D" w14:textId="77777777" w:rsidR="005C6EC9" w:rsidRPr="00AB4904" w:rsidRDefault="005C6EC9">
      <w:pPr>
        <w:rPr>
          <w:rFonts w:ascii="Arial" w:eastAsia="Microsoft JhengHei UI" w:hAnsi="Arial" w:cs="Arial"/>
          <w:b/>
          <w:bCs/>
          <w:sz w:val="22"/>
          <w:szCs w:val="22"/>
        </w:rPr>
      </w:pPr>
    </w:p>
    <w:p w14:paraId="3024DAA6" w14:textId="62AEB359" w:rsidR="003163F1" w:rsidRPr="00AB4904" w:rsidRDefault="0020587A">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A</w:t>
      </w:r>
      <w:r w:rsidR="00AB69A4" w:rsidRPr="00AB4904">
        <w:rPr>
          <w:rFonts w:ascii="Arial" w:eastAsia="Microsoft JhengHei UI" w:hAnsi="Arial" w:cs="Arial"/>
          <w:sz w:val="22"/>
          <w:szCs w:val="22"/>
        </w:rPr>
        <w:t>nd they think they're</w:t>
      </w:r>
      <w:r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nvincible. </w:t>
      </w:r>
    </w:p>
    <w:p w14:paraId="6D48B23C" w14:textId="77777777" w:rsidR="00276E51" w:rsidRPr="00AB4904" w:rsidRDefault="00276E51">
      <w:pPr>
        <w:rPr>
          <w:rFonts w:ascii="Arial" w:eastAsia="Microsoft JhengHei UI" w:hAnsi="Arial" w:cs="Arial"/>
          <w:b/>
          <w:bCs/>
          <w:sz w:val="22"/>
          <w:szCs w:val="22"/>
        </w:rPr>
      </w:pPr>
    </w:p>
    <w:p w14:paraId="10E4D957" w14:textId="0A39FA6C"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20587A" w:rsidRPr="00AB4904">
        <w:rPr>
          <w:rFonts w:ascii="Arial" w:eastAsia="Microsoft JhengHei UI" w:hAnsi="Arial" w:cs="Arial"/>
          <w:sz w:val="22"/>
          <w:szCs w:val="22"/>
        </w:rPr>
        <w:t xml:space="preserve"> T</w:t>
      </w:r>
      <w:r w:rsidR="00AB69A4" w:rsidRPr="00AB4904">
        <w:rPr>
          <w:rFonts w:ascii="Arial" w:eastAsia="Microsoft JhengHei UI" w:hAnsi="Arial" w:cs="Arial"/>
          <w:sz w:val="22"/>
          <w:szCs w:val="22"/>
        </w:rPr>
        <w:t xml:space="preserve">hey think they're way better than Fanny. </w:t>
      </w:r>
    </w:p>
    <w:p w14:paraId="5A8054A9" w14:textId="77777777" w:rsidR="008764CB" w:rsidRPr="00AB4904" w:rsidRDefault="008764CB">
      <w:pPr>
        <w:rPr>
          <w:rFonts w:ascii="Arial" w:eastAsia="Microsoft JhengHei UI" w:hAnsi="Arial" w:cs="Arial"/>
          <w:b/>
          <w:bCs/>
          <w:sz w:val="22"/>
          <w:szCs w:val="22"/>
        </w:rPr>
      </w:pPr>
    </w:p>
    <w:p w14:paraId="36729993" w14:textId="1CF768E8"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20587A"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098F72F7" w14:textId="77777777" w:rsidR="008764CB" w:rsidRPr="00AB4904" w:rsidRDefault="008764CB">
      <w:pPr>
        <w:rPr>
          <w:rFonts w:ascii="Arial" w:eastAsia="Microsoft JhengHei UI" w:hAnsi="Arial" w:cs="Arial"/>
          <w:b/>
          <w:bCs/>
          <w:sz w:val="22"/>
          <w:szCs w:val="22"/>
        </w:rPr>
      </w:pPr>
    </w:p>
    <w:p w14:paraId="657A745E" w14:textId="0EC20FA0"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20587A"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Fanny gets used to living there</w:t>
      </w:r>
      <w:r w:rsidR="00444B3F"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she's not unhappy. She grows </w:t>
      </w:r>
      <w:proofErr w:type="gramStart"/>
      <w:r w:rsidR="00AB69A4" w:rsidRPr="00AB4904">
        <w:rPr>
          <w:rFonts w:ascii="Arial" w:eastAsia="Microsoft JhengHei UI" w:hAnsi="Arial" w:cs="Arial"/>
          <w:sz w:val="22"/>
          <w:szCs w:val="22"/>
        </w:rPr>
        <w:t>up not</w:t>
      </w:r>
      <w:proofErr w:type="gramEnd"/>
      <w:r w:rsidR="00AB69A4" w:rsidRPr="00AB4904">
        <w:rPr>
          <w:rFonts w:ascii="Arial" w:eastAsia="Microsoft JhengHei UI" w:hAnsi="Arial" w:cs="Arial"/>
          <w:sz w:val="22"/>
          <w:szCs w:val="22"/>
        </w:rPr>
        <w:t xml:space="preserve"> unhappily. She accepts the treatment that she gets</w:t>
      </w:r>
      <w:r w:rsidR="00263B2A"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she doesn't think she deserves any better</w:t>
      </w:r>
      <w:r w:rsidR="007458AB" w:rsidRPr="00AB4904">
        <w:rPr>
          <w:rFonts w:ascii="Arial" w:eastAsia="Microsoft JhengHei UI" w:hAnsi="Arial" w:cs="Arial"/>
          <w:sz w:val="22"/>
          <w:szCs w:val="22"/>
        </w:rPr>
        <w:t>-</w:t>
      </w:r>
      <w:r w:rsidR="00263B2A"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4DE2D4E1" w14:textId="77777777" w:rsidR="00263B2A" w:rsidRPr="00AB4904" w:rsidRDefault="00263B2A">
      <w:pPr>
        <w:rPr>
          <w:rFonts w:ascii="Arial" w:eastAsia="Microsoft JhengHei UI" w:hAnsi="Arial" w:cs="Arial"/>
          <w:b/>
          <w:bCs/>
          <w:sz w:val="22"/>
          <w:szCs w:val="22"/>
        </w:rPr>
      </w:pPr>
    </w:p>
    <w:p w14:paraId="25CF1D6E" w14:textId="13A5776A"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7458AB"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w:t>
      </w:r>
    </w:p>
    <w:p w14:paraId="4A147B11" w14:textId="77777777" w:rsidR="00263B2A" w:rsidRPr="00AB4904" w:rsidRDefault="00263B2A">
      <w:pPr>
        <w:rPr>
          <w:rFonts w:ascii="Arial" w:eastAsia="Microsoft JhengHei UI" w:hAnsi="Arial" w:cs="Arial"/>
          <w:b/>
          <w:bCs/>
          <w:sz w:val="22"/>
          <w:szCs w:val="22"/>
        </w:rPr>
      </w:pPr>
    </w:p>
    <w:p w14:paraId="15A8D24A" w14:textId="2F86310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7458AB" w:rsidRPr="00AB4904">
        <w:rPr>
          <w:rFonts w:ascii="Arial" w:eastAsia="Microsoft JhengHei UI" w:hAnsi="Arial" w:cs="Arial"/>
          <w:sz w:val="22"/>
          <w:szCs w:val="22"/>
        </w:rPr>
        <w:t xml:space="preserve"> -w</w:t>
      </w:r>
      <w:r w:rsidR="00AB69A4" w:rsidRPr="00AB4904">
        <w:rPr>
          <w:rFonts w:ascii="Arial" w:eastAsia="Microsoft JhengHei UI" w:hAnsi="Arial" w:cs="Arial"/>
          <w:sz w:val="22"/>
          <w:szCs w:val="22"/>
        </w:rPr>
        <w:t xml:space="preserve">hich is devastating. </w:t>
      </w:r>
    </w:p>
    <w:p w14:paraId="3DA5FC51" w14:textId="77777777" w:rsidR="00EF5D34" w:rsidRPr="00AB4904" w:rsidRDefault="00EF5D34">
      <w:pPr>
        <w:rPr>
          <w:rFonts w:ascii="Arial" w:eastAsia="Microsoft JhengHei UI" w:hAnsi="Arial" w:cs="Arial"/>
          <w:b/>
          <w:bCs/>
          <w:sz w:val="22"/>
          <w:szCs w:val="22"/>
        </w:rPr>
      </w:pPr>
    </w:p>
    <w:p w14:paraId="089825BF" w14:textId="37045E64"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7458AB"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Very sad</w:t>
      </w:r>
      <w:r w:rsidR="007458AB" w:rsidRPr="00AB4904">
        <w:rPr>
          <w:rFonts w:ascii="Arial" w:eastAsia="Microsoft JhengHei UI" w:hAnsi="Arial" w:cs="Arial"/>
          <w:sz w:val="22"/>
          <w:szCs w:val="22"/>
        </w:rPr>
        <w:t>. A</w:t>
      </w:r>
      <w:r w:rsidR="00AB69A4" w:rsidRPr="00AB4904">
        <w:rPr>
          <w:rFonts w:ascii="Arial" w:eastAsia="Microsoft JhengHei UI" w:hAnsi="Arial" w:cs="Arial"/>
          <w:sz w:val="22"/>
          <w:szCs w:val="22"/>
        </w:rPr>
        <w:t xml:space="preserve"> very difficult way to go through puberty</w:t>
      </w:r>
      <w:r w:rsidR="007458AB" w:rsidRPr="00AB4904">
        <w:rPr>
          <w:rFonts w:ascii="Arial" w:eastAsia="Microsoft JhengHei UI" w:hAnsi="Arial" w:cs="Arial"/>
          <w:sz w:val="22"/>
          <w:szCs w:val="22"/>
        </w:rPr>
        <w:t xml:space="preserve"> quite honestly. [chuckles] </w:t>
      </w:r>
    </w:p>
    <w:p w14:paraId="197660D9" w14:textId="77777777" w:rsidR="00EF5D34" w:rsidRPr="00AB4904" w:rsidRDefault="00EF5D34">
      <w:pPr>
        <w:rPr>
          <w:rFonts w:ascii="Arial" w:eastAsia="Microsoft JhengHei UI" w:hAnsi="Arial" w:cs="Arial"/>
          <w:b/>
          <w:bCs/>
          <w:sz w:val="22"/>
          <w:szCs w:val="22"/>
        </w:rPr>
      </w:pPr>
    </w:p>
    <w:p w14:paraId="4FECC117" w14:textId="79033B7B"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7458AB" w:rsidRPr="00AB4904">
        <w:rPr>
          <w:rFonts w:ascii="Arial" w:eastAsia="Microsoft JhengHei UI" w:hAnsi="Arial" w:cs="Arial"/>
          <w:sz w:val="22"/>
          <w:szCs w:val="22"/>
        </w:rPr>
        <w:t xml:space="preserve"> </w:t>
      </w:r>
      <w:r w:rsidR="00D660D2" w:rsidRPr="00AB4904">
        <w:rPr>
          <w:rFonts w:ascii="Arial" w:eastAsia="Microsoft JhengHei UI" w:hAnsi="Arial" w:cs="Arial"/>
          <w:sz w:val="22"/>
          <w:szCs w:val="22"/>
        </w:rPr>
        <w:t>Yeah</w:t>
      </w:r>
      <w:r w:rsidR="00EF5D34" w:rsidRPr="00AB4904">
        <w:rPr>
          <w:rFonts w:ascii="Arial" w:eastAsia="Microsoft JhengHei UI" w:hAnsi="Arial" w:cs="Arial"/>
          <w:sz w:val="22"/>
          <w:szCs w:val="22"/>
        </w:rPr>
        <w:t>. S</w:t>
      </w:r>
      <w:r w:rsidR="00AB69A4" w:rsidRPr="00AB4904">
        <w:rPr>
          <w:rFonts w:ascii="Arial" w:eastAsia="Microsoft JhengHei UI" w:hAnsi="Arial" w:cs="Arial"/>
          <w:sz w:val="22"/>
          <w:szCs w:val="22"/>
        </w:rPr>
        <w:t>he thinks that she's happy</w:t>
      </w:r>
      <w:r w:rsidR="00EF5D34"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she thinks this is what she deserves</w:t>
      </w:r>
      <w:r w:rsidR="005210B5" w:rsidRPr="00AB4904">
        <w:rPr>
          <w:rFonts w:ascii="Arial" w:eastAsia="Microsoft JhengHei UI" w:hAnsi="Arial" w:cs="Arial"/>
          <w:sz w:val="22"/>
          <w:szCs w:val="22"/>
        </w:rPr>
        <w:t xml:space="preserve"> b</w:t>
      </w:r>
      <w:r w:rsidR="00AB69A4" w:rsidRPr="00AB4904">
        <w:rPr>
          <w:rFonts w:ascii="Arial" w:eastAsia="Microsoft JhengHei UI" w:hAnsi="Arial" w:cs="Arial"/>
          <w:sz w:val="22"/>
          <w:szCs w:val="22"/>
        </w:rPr>
        <w:t xml:space="preserve">ecause she's poor. </w:t>
      </w:r>
    </w:p>
    <w:p w14:paraId="10739057" w14:textId="77777777" w:rsidR="00EF5D34" w:rsidRPr="00AB4904" w:rsidRDefault="00EF5D34">
      <w:pPr>
        <w:rPr>
          <w:rFonts w:ascii="Arial" w:eastAsia="Microsoft JhengHei UI" w:hAnsi="Arial" w:cs="Arial"/>
          <w:b/>
          <w:bCs/>
          <w:sz w:val="22"/>
          <w:szCs w:val="22"/>
        </w:rPr>
      </w:pPr>
    </w:p>
    <w:p w14:paraId="48B86BBE" w14:textId="0CB82BC3"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5210B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She's basically </w:t>
      </w:r>
      <w:r w:rsidR="005210B5" w:rsidRPr="00AB4904">
        <w:rPr>
          <w:rFonts w:ascii="Arial" w:eastAsia="Microsoft JhengHei UI" w:hAnsi="Arial" w:cs="Arial"/>
          <w:b/>
          <w:bCs/>
          <w:sz w:val="22"/>
          <w:szCs w:val="22"/>
        </w:rPr>
        <w:t>[01:00:00]</w:t>
      </w:r>
      <w:r w:rsidR="005210B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said, </w:t>
      </w:r>
      <w:r w:rsidR="005210B5" w:rsidRPr="00AB4904">
        <w:rPr>
          <w:rFonts w:ascii="Arial" w:eastAsia="Microsoft JhengHei UI" w:hAnsi="Arial" w:cs="Arial"/>
          <w:sz w:val="22"/>
          <w:szCs w:val="22"/>
        </w:rPr>
        <w:t>“T</w:t>
      </w:r>
      <w:r w:rsidR="00AB69A4" w:rsidRPr="00AB4904">
        <w:rPr>
          <w:rFonts w:ascii="Arial" w:eastAsia="Microsoft JhengHei UI" w:hAnsi="Arial" w:cs="Arial"/>
          <w:sz w:val="22"/>
          <w:szCs w:val="22"/>
        </w:rPr>
        <w:t>hese are the crumbs that are much better than anything else I could have gotten.</w:t>
      </w:r>
      <w:r w:rsidR="005210B5"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22A0FC18" w14:textId="77777777" w:rsidR="000832D1" w:rsidRPr="00AB4904" w:rsidRDefault="000832D1">
      <w:pPr>
        <w:rPr>
          <w:rFonts w:ascii="Arial" w:eastAsia="Microsoft JhengHei UI" w:hAnsi="Arial" w:cs="Arial"/>
          <w:b/>
          <w:bCs/>
          <w:sz w:val="22"/>
          <w:szCs w:val="22"/>
        </w:rPr>
      </w:pPr>
    </w:p>
    <w:p w14:paraId="4750C86E" w14:textId="13E711C2" w:rsidR="006F07B5"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5210B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And that is a direct result of them constantly telling her that they are so good for taking her on. </w:t>
      </w:r>
    </w:p>
    <w:p w14:paraId="2921D7AC" w14:textId="77777777" w:rsidR="006F07B5" w:rsidRPr="00AB4904" w:rsidRDefault="006F07B5">
      <w:pPr>
        <w:rPr>
          <w:rFonts w:ascii="Arial" w:eastAsia="Microsoft JhengHei UI" w:hAnsi="Arial" w:cs="Arial"/>
          <w:sz w:val="22"/>
          <w:szCs w:val="22"/>
        </w:rPr>
      </w:pPr>
    </w:p>
    <w:p w14:paraId="1750E577" w14:textId="77777777" w:rsidR="006F07B5" w:rsidRPr="00AB4904" w:rsidRDefault="006F07B5">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00AB69A4" w:rsidRPr="00AB4904">
        <w:rPr>
          <w:rFonts w:ascii="Arial" w:eastAsia="Microsoft JhengHei UI" w:hAnsi="Arial" w:cs="Arial"/>
          <w:sz w:val="22"/>
          <w:szCs w:val="22"/>
        </w:rPr>
        <w:t xml:space="preserve">Yes. </w:t>
      </w:r>
    </w:p>
    <w:p w14:paraId="6387DDF2" w14:textId="77777777" w:rsidR="006F07B5" w:rsidRPr="00AB4904" w:rsidRDefault="006F07B5">
      <w:pPr>
        <w:rPr>
          <w:rFonts w:ascii="Arial" w:eastAsia="Microsoft JhengHei UI" w:hAnsi="Arial" w:cs="Arial"/>
          <w:sz w:val="22"/>
          <w:szCs w:val="22"/>
        </w:rPr>
      </w:pPr>
    </w:p>
    <w:p w14:paraId="660A3070" w14:textId="21E78762" w:rsidR="003163F1" w:rsidRPr="00AB4904" w:rsidRDefault="006F07B5">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00AB69A4" w:rsidRPr="00AB4904">
        <w:rPr>
          <w:rFonts w:ascii="Arial" w:eastAsia="Microsoft JhengHei UI" w:hAnsi="Arial" w:cs="Arial"/>
          <w:sz w:val="22"/>
          <w:szCs w:val="22"/>
        </w:rPr>
        <w:t xml:space="preserve">Lady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xml:space="preserve"> gives up her house in town due to ill health and indolence, </w:t>
      </w:r>
      <w:r w:rsidR="000F266F" w:rsidRPr="00AB4904">
        <w:rPr>
          <w:rFonts w:ascii="Arial" w:eastAsia="Microsoft JhengHei UI" w:hAnsi="Arial" w:cs="Arial"/>
          <w:sz w:val="22"/>
          <w:szCs w:val="22"/>
        </w:rPr>
        <w:t>i</w:t>
      </w:r>
      <w:r w:rsidR="00AB69A4" w:rsidRPr="00AB4904">
        <w:rPr>
          <w:rFonts w:ascii="Arial" w:eastAsia="Microsoft JhengHei UI" w:hAnsi="Arial" w:cs="Arial"/>
          <w:sz w:val="22"/>
          <w:szCs w:val="22"/>
        </w:rPr>
        <w:t>.</w:t>
      </w:r>
      <w:r w:rsidR="000F266F" w:rsidRPr="00AB4904">
        <w:rPr>
          <w:rFonts w:ascii="Arial" w:eastAsia="Microsoft JhengHei UI" w:hAnsi="Arial" w:cs="Arial"/>
          <w:sz w:val="22"/>
          <w:szCs w:val="22"/>
        </w:rPr>
        <w:t>e</w:t>
      </w:r>
      <w:r w:rsidR="00AB69A4" w:rsidRPr="00AB4904">
        <w:rPr>
          <w:rFonts w:ascii="Arial" w:eastAsia="Microsoft JhengHei UI" w:hAnsi="Arial" w:cs="Arial"/>
          <w:sz w:val="22"/>
          <w:szCs w:val="22"/>
        </w:rPr>
        <w:t>.</w:t>
      </w:r>
      <w:r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Pr="00AB4904">
        <w:rPr>
          <w:rFonts w:ascii="Arial" w:eastAsia="Microsoft JhengHei UI" w:hAnsi="Arial" w:cs="Arial"/>
          <w:sz w:val="22"/>
          <w:szCs w:val="22"/>
        </w:rPr>
        <w:t>l</w:t>
      </w:r>
      <w:r w:rsidR="00AB69A4" w:rsidRPr="00AB4904">
        <w:rPr>
          <w:rFonts w:ascii="Arial" w:eastAsia="Microsoft JhengHei UI" w:hAnsi="Arial" w:cs="Arial"/>
          <w:sz w:val="22"/>
          <w:szCs w:val="22"/>
        </w:rPr>
        <w:t xml:space="preserve">aziness. She just </w:t>
      </w:r>
      <w:r w:rsidRPr="00AB4904">
        <w:rPr>
          <w:rFonts w:ascii="Arial" w:eastAsia="Microsoft JhengHei UI" w:hAnsi="Arial" w:cs="Arial"/>
          <w:sz w:val="22"/>
          <w:szCs w:val="22"/>
        </w:rPr>
        <w:t>like</w:t>
      </w:r>
      <w:r w:rsidR="00AB69A4" w:rsidRPr="00AB4904">
        <w:rPr>
          <w:rFonts w:ascii="Arial" w:eastAsia="Microsoft JhengHei UI" w:hAnsi="Arial" w:cs="Arial"/>
          <w:sz w:val="22"/>
          <w:szCs w:val="22"/>
        </w:rPr>
        <w:t>s to sit around, as we've learned. So</w:t>
      </w:r>
      <w:r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she stays in the country full time while Sir Thomas occasionally goes town for his duty in Parliament</w:t>
      </w:r>
      <w:r w:rsidR="00EA46CB" w:rsidRPr="00AB4904">
        <w:rPr>
          <w:rFonts w:ascii="Arial" w:eastAsia="Microsoft JhengHei UI" w:hAnsi="Arial" w:cs="Arial"/>
          <w:sz w:val="22"/>
          <w:szCs w:val="22"/>
        </w:rPr>
        <w:t xml:space="preserve"> with</w:t>
      </w:r>
      <w:r w:rsidR="000F266F" w:rsidRPr="00AB4904">
        <w:rPr>
          <w:rFonts w:ascii="Arial" w:eastAsia="Microsoft JhengHei UI" w:hAnsi="Arial" w:cs="Arial"/>
          <w:sz w:val="22"/>
          <w:szCs w:val="22"/>
        </w:rPr>
        <w:t xml:space="preserve"> “</w:t>
      </w:r>
      <w:r w:rsidR="00EA46CB" w:rsidRPr="00AB4904">
        <w:rPr>
          <w:rFonts w:ascii="Arial" w:eastAsia="Microsoft JhengHei UI" w:hAnsi="Arial" w:cs="Arial"/>
          <w:sz w:val="22"/>
          <w:szCs w:val="22"/>
        </w:rPr>
        <w:t>w</w:t>
      </w:r>
      <w:r w:rsidR="00AB69A4" w:rsidRPr="00AB4904">
        <w:rPr>
          <w:rFonts w:ascii="Arial" w:eastAsia="Microsoft JhengHei UI" w:hAnsi="Arial" w:cs="Arial"/>
          <w:sz w:val="22"/>
          <w:szCs w:val="22"/>
        </w:rPr>
        <w:t>hatever increase or decrease of comfort might arise from her absence,</w:t>
      </w:r>
      <w:r w:rsidR="000F266F"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EA46CB" w:rsidRPr="00AB4904">
        <w:rPr>
          <w:rFonts w:ascii="Arial" w:eastAsia="Microsoft JhengHei UI" w:hAnsi="Arial" w:cs="Arial"/>
          <w:sz w:val="22"/>
          <w:szCs w:val="22"/>
        </w:rPr>
        <w:t xml:space="preserve">[Becca chuckles] </w:t>
      </w:r>
      <w:r w:rsidR="000F266F" w:rsidRPr="00AB4904">
        <w:rPr>
          <w:rFonts w:ascii="Arial" w:eastAsia="Microsoft JhengHei UI" w:hAnsi="Arial" w:cs="Arial"/>
          <w:sz w:val="22"/>
          <w:szCs w:val="22"/>
        </w:rPr>
        <w:t>i</w:t>
      </w:r>
      <w:r w:rsidR="00AB69A4" w:rsidRPr="00AB4904">
        <w:rPr>
          <w:rFonts w:ascii="Arial" w:eastAsia="Microsoft JhengHei UI" w:hAnsi="Arial" w:cs="Arial"/>
          <w:sz w:val="22"/>
          <w:szCs w:val="22"/>
        </w:rPr>
        <w:t>.</w:t>
      </w:r>
      <w:r w:rsidR="000F266F" w:rsidRPr="00AB4904">
        <w:rPr>
          <w:rFonts w:ascii="Arial" w:eastAsia="Microsoft JhengHei UI" w:hAnsi="Arial" w:cs="Arial"/>
          <w:sz w:val="22"/>
          <w:szCs w:val="22"/>
        </w:rPr>
        <w:t>e</w:t>
      </w:r>
      <w:r w:rsidR="00AB69A4" w:rsidRPr="00AB4904">
        <w:rPr>
          <w:rFonts w:ascii="Arial" w:eastAsia="Microsoft JhengHei UI" w:hAnsi="Arial" w:cs="Arial"/>
          <w:sz w:val="22"/>
          <w:szCs w:val="22"/>
        </w:rPr>
        <w:t>.</w:t>
      </w:r>
      <w:r w:rsidR="000F266F"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0F266F" w:rsidRPr="00AB4904">
        <w:rPr>
          <w:rFonts w:ascii="Arial" w:eastAsia="Microsoft JhengHei UI" w:hAnsi="Arial" w:cs="Arial"/>
          <w:sz w:val="22"/>
          <w:szCs w:val="22"/>
        </w:rPr>
        <w:t>t</w:t>
      </w:r>
      <w:r w:rsidR="00AB69A4" w:rsidRPr="00AB4904">
        <w:rPr>
          <w:rFonts w:ascii="Arial" w:eastAsia="Microsoft JhengHei UI" w:hAnsi="Arial" w:cs="Arial"/>
          <w:sz w:val="22"/>
          <w:szCs w:val="22"/>
        </w:rPr>
        <w:t xml:space="preserve">hey are sometimes happier apart. </w:t>
      </w:r>
      <w:r w:rsidR="00915218" w:rsidRPr="00AB4904">
        <w:rPr>
          <w:rFonts w:ascii="Arial" w:eastAsia="Microsoft JhengHei UI" w:hAnsi="Arial" w:cs="Arial"/>
          <w:sz w:val="22"/>
          <w:szCs w:val="22"/>
        </w:rPr>
        <w:t xml:space="preserve">[giggles] </w:t>
      </w:r>
    </w:p>
    <w:p w14:paraId="677DC009" w14:textId="77777777" w:rsidR="00915218" w:rsidRPr="00AB4904" w:rsidRDefault="00915218">
      <w:pPr>
        <w:rPr>
          <w:rFonts w:ascii="Arial" w:eastAsia="Microsoft JhengHei UI" w:hAnsi="Arial" w:cs="Arial"/>
          <w:b/>
          <w:bCs/>
          <w:sz w:val="22"/>
          <w:szCs w:val="22"/>
        </w:rPr>
      </w:pPr>
    </w:p>
    <w:p w14:paraId="2FF11F6A" w14:textId="68660FDE"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0F266F"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w:t>
      </w:r>
      <w:r w:rsidR="00915218" w:rsidRPr="00AB4904">
        <w:rPr>
          <w:rFonts w:ascii="Arial" w:eastAsia="Microsoft JhengHei UI" w:hAnsi="Arial" w:cs="Arial"/>
          <w:sz w:val="22"/>
          <w:szCs w:val="22"/>
        </w:rPr>
        <w:t>u</w:t>
      </w:r>
      <w:r w:rsidR="00AB69A4" w:rsidRPr="00AB4904">
        <w:rPr>
          <w:rFonts w:ascii="Arial" w:eastAsia="Microsoft JhengHei UI" w:hAnsi="Arial" w:cs="Arial"/>
          <w:sz w:val="22"/>
          <w:szCs w:val="22"/>
        </w:rPr>
        <w:t xml:space="preserve">p. </w:t>
      </w:r>
    </w:p>
    <w:p w14:paraId="1BBECEDD" w14:textId="77777777" w:rsidR="00915218" w:rsidRPr="00AB4904" w:rsidRDefault="00915218">
      <w:pPr>
        <w:rPr>
          <w:rFonts w:ascii="Arial" w:eastAsia="Microsoft JhengHei UI" w:hAnsi="Arial" w:cs="Arial"/>
          <w:b/>
          <w:bCs/>
          <w:sz w:val="22"/>
          <w:szCs w:val="22"/>
        </w:rPr>
      </w:pPr>
    </w:p>
    <w:p w14:paraId="504F0078" w14:textId="2BF27058"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0F266F"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And so</w:t>
      </w:r>
      <w:r w:rsidR="00915218"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he witnesses the growing up of his girls in spurts, and he finds that they have grown tall and womanly. Tom grows careless and extravagant, but Edmund is just a good egg. He's set up to be a clergyman. </w:t>
      </w:r>
    </w:p>
    <w:p w14:paraId="3E5BD529" w14:textId="77777777" w:rsidR="005D6E75" w:rsidRPr="00AB4904" w:rsidRDefault="005D6E75">
      <w:pPr>
        <w:rPr>
          <w:rFonts w:ascii="Arial" w:eastAsia="Microsoft JhengHei UI" w:hAnsi="Arial" w:cs="Arial"/>
          <w:b/>
          <w:bCs/>
          <w:sz w:val="22"/>
          <w:szCs w:val="22"/>
        </w:rPr>
      </w:pPr>
    </w:p>
    <w:p w14:paraId="01D1E911" w14:textId="7C4A02D6"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0766DA"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nd once again, Jane Austen is fascinated by the second son. </w:t>
      </w:r>
    </w:p>
    <w:p w14:paraId="1D914B11" w14:textId="77777777" w:rsidR="00732FA2" w:rsidRPr="00AB4904" w:rsidRDefault="00732FA2">
      <w:pPr>
        <w:rPr>
          <w:rFonts w:ascii="Arial" w:eastAsia="Microsoft JhengHei UI" w:hAnsi="Arial" w:cs="Arial"/>
          <w:b/>
          <w:bCs/>
          <w:sz w:val="22"/>
          <w:szCs w:val="22"/>
        </w:rPr>
      </w:pPr>
    </w:p>
    <w:p w14:paraId="6CE6F31C" w14:textId="0F7BDB1B"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0766DA"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5386524E" w14:textId="77777777" w:rsidR="00732FA2" w:rsidRPr="00AB4904" w:rsidRDefault="00732FA2">
      <w:pPr>
        <w:rPr>
          <w:rFonts w:ascii="Arial" w:eastAsia="Microsoft JhengHei UI" w:hAnsi="Arial" w:cs="Arial"/>
          <w:b/>
          <w:bCs/>
          <w:sz w:val="22"/>
          <w:szCs w:val="22"/>
        </w:rPr>
      </w:pPr>
    </w:p>
    <w:p w14:paraId="73097361" w14:textId="67611BC6"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0766DA"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Kind of an interesting </w:t>
      </w:r>
      <w:r w:rsidR="004C4171" w:rsidRPr="00AB4904">
        <w:rPr>
          <w:rFonts w:ascii="Arial" w:eastAsia="Microsoft JhengHei UI" w:hAnsi="Arial" w:cs="Arial"/>
          <w:b/>
          <w:bCs/>
          <w:sz w:val="22"/>
          <w:szCs w:val="22"/>
        </w:rPr>
        <w:t>[01:01:00]</w:t>
      </w:r>
      <w:r w:rsidR="004C4171"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thing we'll get into. But once again</w:t>
      </w:r>
      <w:r w:rsidR="000766DA" w:rsidRPr="00AB4904">
        <w:rPr>
          <w:rFonts w:ascii="Arial" w:eastAsia="Microsoft JhengHei UI" w:hAnsi="Arial" w:cs="Arial"/>
          <w:sz w:val="22"/>
          <w:szCs w:val="22"/>
        </w:rPr>
        <w:t>, c</w:t>
      </w:r>
      <w:r w:rsidR="00AB69A4" w:rsidRPr="00AB4904">
        <w:rPr>
          <w:rFonts w:ascii="Arial" w:eastAsia="Microsoft JhengHei UI" w:hAnsi="Arial" w:cs="Arial"/>
          <w:sz w:val="22"/>
          <w:szCs w:val="22"/>
        </w:rPr>
        <w:t xml:space="preserve">learly, one of our main characters is the second son of this family. </w:t>
      </w:r>
    </w:p>
    <w:p w14:paraId="5A757BA0" w14:textId="77777777" w:rsidR="00E65A7F" w:rsidRPr="00AB4904" w:rsidRDefault="00E65A7F">
      <w:pPr>
        <w:rPr>
          <w:rFonts w:ascii="Arial" w:eastAsia="Microsoft JhengHei UI" w:hAnsi="Arial" w:cs="Arial"/>
          <w:b/>
          <w:bCs/>
          <w:sz w:val="22"/>
          <w:szCs w:val="22"/>
        </w:rPr>
      </w:pPr>
    </w:p>
    <w:p w14:paraId="4FB90A37" w14:textId="0EAF4955" w:rsidR="00767BE6"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lastRenderedPageBreak/>
        <w:t>Molly:</w:t>
      </w:r>
      <w:r w:rsidR="00767BE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And I wrote, </w:t>
      </w:r>
      <w:r w:rsidR="00484A63" w:rsidRPr="00AB4904">
        <w:rPr>
          <w:rFonts w:ascii="Arial" w:eastAsia="Microsoft JhengHei UI" w:hAnsi="Arial" w:cs="Arial"/>
          <w:sz w:val="22"/>
          <w:szCs w:val="22"/>
        </w:rPr>
        <w:t>“I</w:t>
      </w:r>
      <w:r w:rsidR="00AB69A4" w:rsidRPr="00AB4904">
        <w:rPr>
          <w:rFonts w:ascii="Arial" w:eastAsia="Microsoft JhengHei UI" w:hAnsi="Arial" w:cs="Arial"/>
          <w:sz w:val="22"/>
          <w:szCs w:val="22"/>
        </w:rPr>
        <w:t>f he betrays me, I'm burning this book.</w:t>
      </w:r>
      <w:r w:rsidR="00484A63"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If they kill him, I will be very upset</w:t>
      </w:r>
      <w:r w:rsidR="006849C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6849C6" w:rsidRPr="00AB4904">
        <w:rPr>
          <w:rFonts w:ascii="Arial" w:eastAsia="Microsoft JhengHei UI" w:hAnsi="Arial" w:cs="Arial"/>
          <w:sz w:val="22"/>
          <w:szCs w:val="22"/>
        </w:rPr>
        <w:t>B</w:t>
      </w:r>
      <w:r w:rsidR="00AB69A4" w:rsidRPr="00AB4904">
        <w:rPr>
          <w:rFonts w:ascii="Arial" w:eastAsia="Microsoft JhengHei UI" w:hAnsi="Arial" w:cs="Arial"/>
          <w:sz w:val="22"/>
          <w:szCs w:val="22"/>
        </w:rPr>
        <w:t>ut if he turns out to not be a perfect angel baby, I will also be upset. I don't need him to marry Fanny</w:t>
      </w:r>
      <w:r w:rsidR="00D3228C"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again, they are cousins and they're growing up as siblings and best friends, but I could see a world in which I root for that. But if he turns out to be anything other than perfect, I'm mad. Sir Thomas continues to help Mrs. Price's other </w:t>
      </w:r>
      <w:proofErr w:type="gramStart"/>
      <w:r w:rsidR="00AB69A4" w:rsidRPr="00AB4904">
        <w:rPr>
          <w:rFonts w:ascii="Arial" w:eastAsia="Microsoft JhengHei UI" w:hAnsi="Arial" w:cs="Arial"/>
          <w:sz w:val="22"/>
          <w:szCs w:val="22"/>
        </w:rPr>
        <w:t>children</w:t>
      </w:r>
      <w:proofErr w:type="gramEnd"/>
      <w:r w:rsidR="00AB69A4" w:rsidRPr="00AB4904">
        <w:rPr>
          <w:rFonts w:ascii="Arial" w:eastAsia="Microsoft JhengHei UI" w:hAnsi="Arial" w:cs="Arial"/>
          <w:sz w:val="22"/>
          <w:szCs w:val="22"/>
        </w:rPr>
        <w:t xml:space="preserve"> sending money </w:t>
      </w:r>
      <w:proofErr w:type="gramStart"/>
      <w:r w:rsidR="00AB69A4" w:rsidRPr="00AB4904">
        <w:rPr>
          <w:rFonts w:ascii="Arial" w:eastAsia="Microsoft JhengHei UI" w:hAnsi="Arial" w:cs="Arial"/>
          <w:sz w:val="22"/>
          <w:szCs w:val="22"/>
        </w:rPr>
        <w:t>helping</w:t>
      </w:r>
      <w:proofErr w:type="gramEnd"/>
      <w:r w:rsidR="00AB69A4" w:rsidRPr="00AB4904">
        <w:rPr>
          <w:rFonts w:ascii="Arial" w:eastAsia="Microsoft JhengHei UI" w:hAnsi="Arial" w:cs="Arial"/>
          <w:sz w:val="22"/>
          <w:szCs w:val="22"/>
        </w:rPr>
        <w:t xml:space="preserve"> with her son's education. </w:t>
      </w:r>
    </w:p>
    <w:p w14:paraId="403204B5" w14:textId="77777777" w:rsidR="00767BE6" w:rsidRPr="00AB4904" w:rsidRDefault="00767BE6">
      <w:pPr>
        <w:rPr>
          <w:rFonts w:ascii="Arial" w:eastAsia="Microsoft JhengHei UI" w:hAnsi="Arial" w:cs="Arial"/>
          <w:sz w:val="22"/>
          <w:szCs w:val="22"/>
        </w:rPr>
      </w:pPr>
    </w:p>
    <w:p w14:paraId="22F21A5F" w14:textId="08A4A6AB" w:rsidR="003163F1" w:rsidRPr="00AB4904" w:rsidRDefault="00AB69A4">
      <w:pPr>
        <w:rPr>
          <w:rFonts w:ascii="Arial" w:eastAsia="Microsoft JhengHei UI" w:hAnsi="Arial" w:cs="Arial"/>
          <w:sz w:val="22"/>
          <w:szCs w:val="22"/>
        </w:rPr>
      </w:pPr>
      <w:r w:rsidRPr="00AB4904">
        <w:rPr>
          <w:rFonts w:ascii="Arial" w:eastAsia="Microsoft JhengHei UI" w:hAnsi="Arial" w:cs="Arial"/>
          <w:sz w:val="22"/>
          <w:szCs w:val="22"/>
        </w:rPr>
        <w:t>Fanny has seen William once in the last 13 years, or in the last however many years it's been. Nobody else seems to want to see her, she thinks, which is sad</w:t>
      </w:r>
      <w:r w:rsidR="009A498D"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r w:rsidR="009A498D" w:rsidRPr="00AB4904">
        <w:rPr>
          <w:rFonts w:ascii="Arial" w:eastAsia="Microsoft JhengHei UI" w:hAnsi="Arial" w:cs="Arial"/>
          <w:sz w:val="22"/>
          <w:szCs w:val="22"/>
        </w:rPr>
        <w:t>B</w:t>
      </w:r>
      <w:r w:rsidRPr="00AB4904">
        <w:rPr>
          <w:rFonts w:ascii="Arial" w:eastAsia="Microsoft JhengHei UI" w:hAnsi="Arial" w:cs="Arial"/>
          <w:sz w:val="22"/>
          <w:szCs w:val="22"/>
        </w:rPr>
        <w:t xml:space="preserve">ut William came to visit before going off to sea. William's dead. There's no way that </w:t>
      </w:r>
      <w:proofErr w:type="gramStart"/>
      <w:r w:rsidRPr="00AB4904">
        <w:rPr>
          <w:rFonts w:ascii="Arial" w:eastAsia="Microsoft JhengHei UI" w:hAnsi="Arial" w:cs="Arial"/>
          <w:sz w:val="22"/>
          <w:szCs w:val="22"/>
        </w:rPr>
        <w:t>man's</w:t>
      </w:r>
      <w:proofErr w:type="gramEnd"/>
      <w:r w:rsidRPr="00AB4904">
        <w:rPr>
          <w:rFonts w:ascii="Arial" w:eastAsia="Microsoft JhengHei UI" w:hAnsi="Arial" w:cs="Arial"/>
          <w:sz w:val="22"/>
          <w:szCs w:val="22"/>
        </w:rPr>
        <w:t xml:space="preserve"> alive. </w:t>
      </w:r>
    </w:p>
    <w:p w14:paraId="43295B68" w14:textId="77777777" w:rsidR="00A105DF" w:rsidRPr="00AB4904" w:rsidRDefault="00A105DF">
      <w:pPr>
        <w:rPr>
          <w:rFonts w:ascii="Arial" w:eastAsia="Microsoft JhengHei UI" w:hAnsi="Arial" w:cs="Arial"/>
          <w:b/>
          <w:bCs/>
          <w:sz w:val="22"/>
          <w:szCs w:val="22"/>
        </w:rPr>
      </w:pPr>
    </w:p>
    <w:p w14:paraId="3CEA668F" w14:textId="24A759B6"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767BE6" w:rsidRPr="00AB4904">
        <w:rPr>
          <w:rFonts w:ascii="Arial" w:eastAsia="Microsoft JhengHei UI" w:hAnsi="Arial" w:cs="Arial"/>
          <w:sz w:val="22"/>
          <w:szCs w:val="22"/>
        </w:rPr>
        <w:t xml:space="preserve"> </w:t>
      </w:r>
      <w:r w:rsidR="00767BE6" w:rsidRPr="00AB4904">
        <w:rPr>
          <w:rFonts w:ascii="Arial" w:eastAsia="Microsoft JhengHei UI" w:hAnsi="Arial" w:cs="Arial"/>
          <w:b/>
          <w:bCs/>
          <w:sz w:val="22"/>
          <w:szCs w:val="22"/>
        </w:rPr>
        <w:t>[01:02:00]</w:t>
      </w:r>
      <w:r w:rsidR="00767BE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 will neither confirm nor deny. </w:t>
      </w:r>
    </w:p>
    <w:p w14:paraId="0E84BB7A" w14:textId="77777777" w:rsidR="00A75C9D" w:rsidRPr="00AB4904" w:rsidRDefault="00A75C9D">
      <w:pPr>
        <w:rPr>
          <w:rFonts w:ascii="Arial" w:eastAsia="Microsoft JhengHei UI" w:hAnsi="Arial" w:cs="Arial"/>
          <w:b/>
          <w:bCs/>
          <w:sz w:val="22"/>
          <w:szCs w:val="22"/>
        </w:rPr>
      </w:pPr>
    </w:p>
    <w:p w14:paraId="6499574A" w14:textId="60F84CB1" w:rsidR="000E3426"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767BE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hen he leaves after visiting, she's </w:t>
      </w:r>
      <w:proofErr w:type="gramStart"/>
      <w:r w:rsidR="00AB69A4" w:rsidRPr="00AB4904">
        <w:rPr>
          <w:rFonts w:ascii="Arial" w:eastAsia="Microsoft JhengHei UI" w:hAnsi="Arial" w:cs="Arial"/>
          <w:sz w:val="22"/>
          <w:szCs w:val="22"/>
        </w:rPr>
        <w:t>really sad</w:t>
      </w:r>
      <w:proofErr w:type="gramEnd"/>
      <w:r w:rsidR="00AB69A4" w:rsidRPr="00AB4904">
        <w:rPr>
          <w:rFonts w:ascii="Arial" w:eastAsia="Microsoft JhengHei UI" w:hAnsi="Arial" w:cs="Arial"/>
          <w:sz w:val="22"/>
          <w:szCs w:val="22"/>
        </w:rPr>
        <w:t>. But it's the holidays, so Edmund is home to comfort her</w:t>
      </w:r>
      <w:r w:rsidR="005264F9"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tell her all the amazing things William's about to go off and do</w:t>
      </w:r>
      <w:r w:rsidR="001B1DEC"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1B1DEC" w:rsidRPr="00AB4904">
        <w:rPr>
          <w:rFonts w:ascii="Arial" w:eastAsia="Microsoft JhengHei UI" w:hAnsi="Arial" w:cs="Arial"/>
          <w:sz w:val="22"/>
          <w:szCs w:val="22"/>
        </w:rPr>
        <w:t>A</w:t>
      </w:r>
      <w:r w:rsidR="00AB69A4" w:rsidRPr="00AB4904">
        <w:rPr>
          <w:rFonts w:ascii="Arial" w:eastAsia="Microsoft JhengHei UI" w:hAnsi="Arial" w:cs="Arial"/>
          <w:sz w:val="22"/>
          <w:szCs w:val="22"/>
        </w:rPr>
        <w:t>gain</w:t>
      </w:r>
      <w:r w:rsidR="001B1DEC" w:rsidRPr="00AB4904">
        <w:rPr>
          <w:rFonts w:ascii="Arial" w:eastAsia="Microsoft JhengHei UI" w:hAnsi="Arial" w:cs="Arial"/>
          <w:sz w:val="22"/>
          <w:szCs w:val="22"/>
        </w:rPr>
        <w:t>,</w:t>
      </w:r>
      <w:r w:rsidR="00767BE6" w:rsidRPr="00AB4904">
        <w:rPr>
          <w:rFonts w:ascii="Arial" w:eastAsia="Microsoft JhengHei UI" w:hAnsi="Arial" w:cs="Arial"/>
          <w:sz w:val="22"/>
          <w:szCs w:val="22"/>
        </w:rPr>
        <w:t xml:space="preserve"> d</w:t>
      </w:r>
      <w:r w:rsidR="00AB69A4" w:rsidRPr="00AB4904">
        <w:rPr>
          <w:rFonts w:ascii="Arial" w:eastAsia="Microsoft JhengHei UI" w:hAnsi="Arial" w:cs="Arial"/>
          <w:sz w:val="22"/>
          <w:szCs w:val="22"/>
        </w:rPr>
        <w:t>ead</w:t>
      </w:r>
      <w:r w:rsidR="00767BE6" w:rsidRPr="00AB4904">
        <w:rPr>
          <w:rFonts w:ascii="Arial" w:eastAsia="Microsoft JhengHei UI" w:hAnsi="Arial" w:cs="Arial"/>
          <w:sz w:val="22"/>
          <w:szCs w:val="22"/>
        </w:rPr>
        <w:t xml:space="preserve">, </w:t>
      </w:r>
      <w:proofErr w:type="gramStart"/>
      <w:r w:rsidR="00767BE6" w:rsidRPr="00AB4904">
        <w:rPr>
          <w:rFonts w:ascii="Arial" w:eastAsia="Microsoft JhengHei UI" w:hAnsi="Arial" w:cs="Arial"/>
          <w:sz w:val="22"/>
          <w:szCs w:val="22"/>
        </w:rPr>
        <w:t>d</w:t>
      </w:r>
      <w:r w:rsidR="00AB69A4" w:rsidRPr="00AB4904">
        <w:rPr>
          <w:rFonts w:ascii="Arial" w:eastAsia="Microsoft JhengHei UI" w:hAnsi="Arial" w:cs="Arial"/>
          <w:sz w:val="22"/>
          <w:szCs w:val="22"/>
        </w:rPr>
        <w:t>efinitely dead</w:t>
      </w:r>
      <w:proofErr w:type="gramEnd"/>
      <w:r w:rsidR="00AB69A4" w:rsidRPr="00AB4904">
        <w:rPr>
          <w:rFonts w:ascii="Arial" w:eastAsia="Microsoft JhengHei UI" w:hAnsi="Arial" w:cs="Arial"/>
          <w:sz w:val="22"/>
          <w:szCs w:val="22"/>
        </w:rPr>
        <w:t xml:space="preserve">. </w:t>
      </w:r>
      <w:r w:rsidR="007C0B77" w:rsidRPr="00AB4904">
        <w:rPr>
          <w:rFonts w:ascii="Arial" w:eastAsia="Microsoft JhengHei UI" w:hAnsi="Arial" w:cs="Arial"/>
          <w:sz w:val="22"/>
          <w:szCs w:val="22"/>
        </w:rPr>
        <w:t xml:space="preserve">[giggles] </w:t>
      </w:r>
      <w:proofErr w:type="gramStart"/>
      <w:r w:rsidR="00AB69A4" w:rsidRPr="00AB4904">
        <w:rPr>
          <w:rFonts w:ascii="Arial" w:eastAsia="Microsoft JhengHei UI" w:hAnsi="Arial" w:cs="Arial"/>
          <w:sz w:val="22"/>
          <w:szCs w:val="22"/>
        </w:rPr>
        <w:t>And</w:t>
      </w:r>
      <w:proofErr w:type="gramEnd"/>
      <w:r w:rsidR="00AB69A4" w:rsidRPr="00AB4904">
        <w:rPr>
          <w:rFonts w:ascii="Arial" w:eastAsia="Microsoft JhengHei UI" w:hAnsi="Arial" w:cs="Arial"/>
          <w:sz w:val="22"/>
          <w:szCs w:val="22"/>
        </w:rPr>
        <w:t xml:space="preserve"> even though Edmund went off to school, he stays the kindest, most wonderful brother towards her and tries to continue to bring her out of her shell over the years. </w:t>
      </w:r>
    </w:p>
    <w:p w14:paraId="1FA73581" w14:textId="77777777" w:rsidR="000E3426" w:rsidRPr="00AB4904" w:rsidRDefault="000E3426">
      <w:pPr>
        <w:rPr>
          <w:rFonts w:ascii="Arial" w:eastAsia="Microsoft JhengHei UI" w:hAnsi="Arial" w:cs="Arial"/>
          <w:sz w:val="22"/>
          <w:szCs w:val="22"/>
        </w:rPr>
      </w:pPr>
    </w:p>
    <w:p w14:paraId="691399FB" w14:textId="75BFEA0F" w:rsidR="000E3426" w:rsidRPr="00AB4904" w:rsidRDefault="00AB69A4">
      <w:pPr>
        <w:rPr>
          <w:rFonts w:ascii="Arial" w:eastAsia="Microsoft JhengHei UI" w:hAnsi="Arial" w:cs="Arial"/>
          <w:sz w:val="22"/>
          <w:szCs w:val="22"/>
        </w:rPr>
      </w:pPr>
      <w:r w:rsidRPr="00AB4904">
        <w:rPr>
          <w:rFonts w:ascii="Arial" w:eastAsia="Microsoft JhengHei UI" w:hAnsi="Arial" w:cs="Arial"/>
          <w:sz w:val="22"/>
          <w:szCs w:val="22"/>
        </w:rPr>
        <w:t xml:space="preserve">He knows her better than anyone in the house. He recommends her books for fun. So, she learns French from Mrs. </w:t>
      </w:r>
      <w:proofErr w:type="gramStart"/>
      <w:r w:rsidRPr="00AB4904">
        <w:rPr>
          <w:rFonts w:ascii="Arial" w:eastAsia="Microsoft JhengHei UI" w:hAnsi="Arial" w:cs="Arial"/>
          <w:sz w:val="22"/>
          <w:szCs w:val="22"/>
        </w:rPr>
        <w:t>Lee</w:t>
      </w:r>
      <w:proofErr w:type="gramEnd"/>
      <w:r w:rsidRPr="00AB4904">
        <w:rPr>
          <w:rFonts w:ascii="Arial" w:eastAsia="Microsoft JhengHei UI" w:hAnsi="Arial" w:cs="Arial"/>
          <w:sz w:val="22"/>
          <w:szCs w:val="22"/>
        </w:rPr>
        <w:t xml:space="preserve"> and she learns fun books from Edmund. And then</w:t>
      </w:r>
      <w:r w:rsidR="000D4479" w:rsidRPr="00AB4904">
        <w:rPr>
          <w:rFonts w:ascii="Arial" w:eastAsia="Microsoft JhengHei UI" w:hAnsi="Arial" w:cs="Arial"/>
          <w:sz w:val="22"/>
          <w:szCs w:val="22"/>
        </w:rPr>
        <w:t>,</w:t>
      </w:r>
      <w:r w:rsidRPr="00AB4904">
        <w:rPr>
          <w:rFonts w:ascii="Arial" w:eastAsia="Microsoft JhengHei UI" w:hAnsi="Arial" w:cs="Arial"/>
          <w:sz w:val="22"/>
          <w:szCs w:val="22"/>
        </w:rPr>
        <w:t xml:space="preserve"> he</w:t>
      </w:r>
      <w:r w:rsidR="000E3426" w:rsidRPr="00AB4904">
        <w:rPr>
          <w:rFonts w:ascii="Arial" w:eastAsia="Microsoft JhengHei UI" w:hAnsi="Arial" w:cs="Arial"/>
          <w:sz w:val="22"/>
          <w:szCs w:val="22"/>
        </w:rPr>
        <w:t xml:space="preserve"> </w:t>
      </w:r>
      <w:r w:rsidRPr="00AB4904">
        <w:rPr>
          <w:rFonts w:ascii="Arial" w:eastAsia="Microsoft JhengHei UI" w:hAnsi="Arial" w:cs="Arial"/>
          <w:sz w:val="22"/>
          <w:szCs w:val="22"/>
        </w:rPr>
        <w:t>talks to her about them, which is unheard of. He encourages her taste</w:t>
      </w:r>
      <w:r w:rsidR="005F28A3"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r w:rsidR="005F28A3" w:rsidRPr="00AB4904">
        <w:rPr>
          <w:rFonts w:ascii="Arial" w:eastAsia="Microsoft JhengHei UI" w:hAnsi="Arial" w:cs="Arial"/>
          <w:sz w:val="22"/>
          <w:szCs w:val="22"/>
        </w:rPr>
        <w:t>h</w:t>
      </w:r>
      <w:r w:rsidRPr="00AB4904">
        <w:rPr>
          <w:rFonts w:ascii="Arial" w:eastAsia="Microsoft JhengHei UI" w:hAnsi="Arial" w:cs="Arial"/>
          <w:sz w:val="22"/>
          <w:szCs w:val="22"/>
        </w:rPr>
        <w:t xml:space="preserve">e corrects her judgment, which I'm </w:t>
      </w:r>
      <w:r w:rsidR="000E3426" w:rsidRPr="00AB4904">
        <w:rPr>
          <w:rFonts w:ascii="Arial" w:eastAsia="Microsoft JhengHei UI" w:hAnsi="Arial" w:cs="Arial"/>
          <w:sz w:val="22"/>
          <w:szCs w:val="22"/>
        </w:rPr>
        <w:t>like</w:t>
      </w:r>
      <w:r w:rsidR="00662E95" w:rsidRPr="00AB4904">
        <w:rPr>
          <w:rFonts w:ascii="Arial" w:eastAsia="Microsoft JhengHei UI" w:hAnsi="Arial" w:cs="Arial"/>
          <w:sz w:val="22"/>
          <w:szCs w:val="22"/>
        </w:rPr>
        <w:t>,</w:t>
      </w:r>
      <w:r w:rsidR="000E3426" w:rsidRPr="00AB4904">
        <w:rPr>
          <w:rFonts w:ascii="Arial" w:eastAsia="Microsoft JhengHei UI" w:hAnsi="Arial" w:cs="Arial"/>
          <w:sz w:val="22"/>
          <w:szCs w:val="22"/>
        </w:rPr>
        <w:t xml:space="preserve"> </w:t>
      </w:r>
      <w:r w:rsidR="00662E95" w:rsidRPr="00AB4904">
        <w:rPr>
          <w:rFonts w:ascii="Arial" w:eastAsia="Microsoft JhengHei UI" w:hAnsi="Arial" w:cs="Arial"/>
          <w:sz w:val="22"/>
          <w:szCs w:val="22"/>
        </w:rPr>
        <w:t>“M</w:t>
      </w:r>
      <w:r w:rsidRPr="00AB4904">
        <w:rPr>
          <w:rFonts w:ascii="Arial" w:eastAsia="Microsoft JhengHei UI" w:hAnsi="Arial" w:cs="Arial"/>
          <w:sz w:val="22"/>
          <w:szCs w:val="22"/>
        </w:rPr>
        <w:t>an, I don't know about that.</w:t>
      </w:r>
      <w:r w:rsidR="00E50034"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p>
    <w:p w14:paraId="72F885CC" w14:textId="77777777" w:rsidR="000E3426" w:rsidRPr="00AB4904" w:rsidRDefault="000E3426">
      <w:pPr>
        <w:rPr>
          <w:rFonts w:ascii="Arial" w:eastAsia="Microsoft JhengHei UI" w:hAnsi="Arial" w:cs="Arial"/>
          <w:sz w:val="22"/>
          <w:szCs w:val="22"/>
        </w:rPr>
      </w:pPr>
    </w:p>
    <w:p w14:paraId="6C23C338" w14:textId="1A65543B" w:rsidR="000E3426" w:rsidRPr="00AB4904" w:rsidRDefault="000E3426">
      <w:pPr>
        <w:rPr>
          <w:rFonts w:ascii="Arial" w:eastAsia="Microsoft JhengHei UI" w:hAnsi="Arial" w:cs="Arial"/>
          <w:sz w:val="22"/>
          <w:szCs w:val="22"/>
        </w:rPr>
      </w:pPr>
      <w:r w:rsidRPr="00AB4904">
        <w:rPr>
          <w:rFonts w:ascii="Arial" w:eastAsia="Microsoft JhengHei UI" w:hAnsi="Arial" w:cs="Arial"/>
          <w:b/>
          <w:bCs/>
          <w:sz w:val="22"/>
          <w:szCs w:val="22"/>
        </w:rPr>
        <w:t>Becca:</w:t>
      </w:r>
      <w:r w:rsidRPr="00AB4904">
        <w:rPr>
          <w:rFonts w:ascii="Arial" w:eastAsia="Microsoft JhengHei UI" w:hAnsi="Arial" w:cs="Arial"/>
          <w:sz w:val="22"/>
          <w:szCs w:val="22"/>
        </w:rPr>
        <w:t xml:space="preserve"> </w:t>
      </w:r>
      <w:r w:rsidR="00E50034" w:rsidRPr="00AB4904">
        <w:rPr>
          <w:rFonts w:ascii="Arial" w:eastAsia="Microsoft JhengHei UI" w:hAnsi="Arial" w:cs="Arial"/>
          <w:sz w:val="22"/>
          <w:szCs w:val="22"/>
        </w:rPr>
        <w:t>[laughs]</w:t>
      </w:r>
      <w:r w:rsidRPr="00AB4904">
        <w:rPr>
          <w:rFonts w:ascii="Arial" w:eastAsia="Microsoft JhengHei UI" w:hAnsi="Arial" w:cs="Arial"/>
          <w:sz w:val="22"/>
          <w:szCs w:val="22"/>
        </w:rPr>
        <w:t xml:space="preserve"> </w:t>
      </w:r>
    </w:p>
    <w:p w14:paraId="1E9AD7D9" w14:textId="77777777" w:rsidR="000E3426" w:rsidRPr="00AB4904" w:rsidRDefault="000E3426">
      <w:pPr>
        <w:rPr>
          <w:rFonts w:ascii="Arial" w:eastAsia="Microsoft JhengHei UI" w:hAnsi="Arial" w:cs="Arial"/>
          <w:sz w:val="22"/>
          <w:szCs w:val="22"/>
        </w:rPr>
      </w:pPr>
    </w:p>
    <w:p w14:paraId="07BD80DA" w14:textId="5362AD17" w:rsidR="003163F1" w:rsidRPr="00AB4904" w:rsidRDefault="000E3426">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00AB69A4" w:rsidRPr="00AB4904">
        <w:rPr>
          <w:rFonts w:ascii="Arial" w:eastAsia="Microsoft JhengHei UI" w:hAnsi="Arial" w:cs="Arial"/>
          <w:sz w:val="22"/>
          <w:szCs w:val="22"/>
        </w:rPr>
        <w:t xml:space="preserve">And she loves him more than anybody else in the world, except for William. Her heart is divided between the two. </w:t>
      </w:r>
    </w:p>
    <w:p w14:paraId="4F124EBD" w14:textId="77777777" w:rsidR="00FA22BB" w:rsidRPr="00AB4904" w:rsidRDefault="00FA22BB">
      <w:pPr>
        <w:rPr>
          <w:rFonts w:ascii="Arial" w:eastAsia="Microsoft JhengHei UI" w:hAnsi="Arial" w:cs="Arial"/>
          <w:b/>
          <w:bCs/>
          <w:sz w:val="22"/>
          <w:szCs w:val="22"/>
        </w:rPr>
      </w:pPr>
    </w:p>
    <w:p w14:paraId="0C04E9EA" w14:textId="62CF8AF2"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8A7D4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it is. </w:t>
      </w:r>
    </w:p>
    <w:p w14:paraId="4F08EAEC" w14:textId="77777777" w:rsidR="00FA22BB" w:rsidRPr="00AB4904" w:rsidRDefault="00FA22BB">
      <w:pPr>
        <w:rPr>
          <w:rFonts w:ascii="Arial" w:eastAsia="Microsoft JhengHei UI" w:hAnsi="Arial" w:cs="Arial"/>
          <w:b/>
          <w:bCs/>
          <w:sz w:val="22"/>
          <w:szCs w:val="22"/>
        </w:rPr>
      </w:pPr>
    </w:p>
    <w:p w14:paraId="338E6AC2" w14:textId="613BD28A"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8A7D4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nd that is the end of that chapter. </w:t>
      </w:r>
    </w:p>
    <w:p w14:paraId="14A8A68E" w14:textId="77777777" w:rsidR="003A05E5" w:rsidRPr="00AB4904" w:rsidRDefault="003A05E5">
      <w:pPr>
        <w:rPr>
          <w:rFonts w:ascii="Arial" w:eastAsia="Microsoft JhengHei UI" w:hAnsi="Arial" w:cs="Arial"/>
          <w:b/>
          <w:bCs/>
          <w:sz w:val="22"/>
          <w:szCs w:val="22"/>
        </w:rPr>
      </w:pPr>
    </w:p>
    <w:p w14:paraId="79A26984" w14:textId="37D58052"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8A7D4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nd that's where we leave our girl Fanny as she's growing up in </w:t>
      </w:r>
      <w:r w:rsidR="004805F9" w:rsidRPr="00AB4904">
        <w:rPr>
          <w:rFonts w:ascii="Arial" w:eastAsia="Microsoft JhengHei UI" w:hAnsi="Arial" w:cs="Arial"/>
          <w:sz w:val="22"/>
          <w:szCs w:val="22"/>
        </w:rPr>
        <w:t>Mansfield Park</w:t>
      </w:r>
      <w:r w:rsidR="00AB69A4" w:rsidRPr="00AB4904">
        <w:rPr>
          <w:rFonts w:ascii="Arial" w:eastAsia="Microsoft JhengHei UI" w:hAnsi="Arial" w:cs="Arial"/>
          <w:sz w:val="22"/>
          <w:szCs w:val="22"/>
        </w:rPr>
        <w:t xml:space="preserve">. </w:t>
      </w:r>
    </w:p>
    <w:p w14:paraId="2C679973" w14:textId="77777777" w:rsidR="003641D8" w:rsidRPr="00AB4904" w:rsidRDefault="003641D8">
      <w:pPr>
        <w:rPr>
          <w:rFonts w:ascii="Arial" w:eastAsia="Microsoft JhengHei UI" w:hAnsi="Arial" w:cs="Arial"/>
          <w:b/>
          <w:bCs/>
          <w:sz w:val="22"/>
          <w:szCs w:val="22"/>
        </w:rPr>
      </w:pPr>
    </w:p>
    <w:p w14:paraId="66B6F35F" w14:textId="0B7BEE09"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882DAF" w:rsidRPr="00AB4904">
        <w:rPr>
          <w:rFonts w:ascii="Arial" w:eastAsia="Microsoft JhengHei UI" w:hAnsi="Arial" w:cs="Arial"/>
          <w:b/>
          <w:bCs/>
          <w:sz w:val="22"/>
          <w:szCs w:val="22"/>
        </w:rPr>
        <w:t xml:space="preserve"> [01:03:00] </w:t>
      </w:r>
      <w:r w:rsidR="00AB69A4" w:rsidRPr="00AB4904">
        <w:rPr>
          <w:rFonts w:ascii="Arial" w:eastAsia="Microsoft JhengHei UI" w:hAnsi="Arial" w:cs="Arial"/>
          <w:sz w:val="22"/>
          <w:szCs w:val="22"/>
        </w:rPr>
        <w:t xml:space="preserve">Yes. </w:t>
      </w:r>
    </w:p>
    <w:p w14:paraId="17C1F016" w14:textId="77777777" w:rsidR="00DC23AF" w:rsidRPr="00AB4904" w:rsidRDefault="00DC23AF">
      <w:pPr>
        <w:rPr>
          <w:rFonts w:ascii="Arial" w:eastAsia="Microsoft JhengHei UI" w:hAnsi="Arial" w:cs="Arial"/>
          <w:b/>
          <w:bCs/>
          <w:sz w:val="22"/>
          <w:szCs w:val="22"/>
        </w:rPr>
      </w:pPr>
    </w:p>
    <w:p w14:paraId="0186FE1F" w14:textId="332A1AF8" w:rsidR="00882DAF"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882DAF"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And that brings us to our listener study questions. So</w:t>
      </w:r>
      <w:r w:rsidR="00B64265"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once again, listeners, now that we're back in </w:t>
      </w:r>
      <w:proofErr w:type="spellStart"/>
      <w:r w:rsidR="00AB69A4" w:rsidRPr="00AB4904">
        <w:rPr>
          <w:rFonts w:ascii="Arial" w:eastAsia="Microsoft JhengHei UI" w:hAnsi="Arial" w:cs="Arial"/>
          <w:sz w:val="22"/>
          <w:szCs w:val="22"/>
        </w:rPr>
        <w:t>Booktown</w:t>
      </w:r>
      <w:proofErr w:type="spellEnd"/>
      <w:r w:rsidR="00AB69A4" w:rsidRPr="00AB4904">
        <w:rPr>
          <w:rFonts w:ascii="Arial" w:eastAsia="Microsoft JhengHei UI" w:hAnsi="Arial" w:cs="Arial"/>
          <w:sz w:val="22"/>
          <w:szCs w:val="22"/>
        </w:rPr>
        <w:t xml:space="preserve">, a reminder that if you join our </w:t>
      </w:r>
      <w:r w:rsidR="00882DAF" w:rsidRPr="00AB4904">
        <w:rPr>
          <w:rFonts w:ascii="Arial" w:eastAsia="Microsoft JhengHei UI" w:hAnsi="Arial" w:cs="Arial"/>
          <w:sz w:val="22"/>
          <w:szCs w:val="22"/>
        </w:rPr>
        <w:t>Patreon</w:t>
      </w:r>
      <w:r w:rsidR="00AB69A4" w:rsidRPr="00AB4904">
        <w:rPr>
          <w:rFonts w:ascii="Arial" w:eastAsia="Microsoft JhengHei UI" w:hAnsi="Arial" w:cs="Arial"/>
          <w:sz w:val="22"/>
          <w:szCs w:val="22"/>
        </w:rPr>
        <w:t xml:space="preserve"> at the </w:t>
      </w:r>
      <w:r w:rsidR="00882DAF" w:rsidRPr="00AB4904">
        <w:rPr>
          <w:rFonts w:ascii="Arial" w:eastAsia="Microsoft JhengHei UI" w:hAnsi="Arial" w:cs="Arial"/>
          <w:sz w:val="22"/>
          <w:szCs w:val="22"/>
        </w:rPr>
        <w:t>$</w:t>
      </w:r>
      <w:r w:rsidR="00AB69A4" w:rsidRPr="00AB4904">
        <w:rPr>
          <w:rFonts w:ascii="Arial" w:eastAsia="Microsoft JhengHei UI" w:hAnsi="Arial" w:cs="Arial"/>
          <w:sz w:val="22"/>
          <w:szCs w:val="22"/>
        </w:rPr>
        <w:t>15 tier, you can submit questions before our episodes. Molly submits a Google Doc</w:t>
      </w:r>
      <w:r w:rsidR="000A3E84"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you pop your questions in there</w:t>
      </w:r>
      <w:r w:rsidR="008A05EC"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then we will read them</w:t>
      </w:r>
      <w:r w:rsidR="008A05EC"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discuss them on air. </w:t>
      </w:r>
    </w:p>
    <w:p w14:paraId="5F57A95F" w14:textId="77777777" w:rsidR="00882DAF" w:rsidRPr="00AB4904" w:rsidRDefault="00882DAF">
      <w:pPr>
        <w:rPr>
          <w:rFonts w:ascii="Arial" w:eastAsia="Microsoft JhengHei UI" w:hAnsi="Arial" w:cs="Arial"/>
          <w:sz w:val="22"/>
          <w:szCs w:val="22"/>
        </w:rPr>
      </w:pPr>
    </w:p>
    <w:p w14:paraId="13A37E9F" w14:textId="10E069D3" w:rsidR="003163F1" w:rsidRPr="00AB4904" w:rsidRDefault="00882DAF">
      <w:pPr>
        <w:rPr>
          <w:rFonts w:ascii="Arial" w:eastAsia="Microsoft JhengHei UI" w:hAnsi="Arial" w:cs="Arial"/>
          <w:sz w:val="22"/>
          <w:szCs w:val="22"/>
        </w:rPr>
      </w:pPr>
      <w:r w:rsidRPr="00AB4904">
        <w:rPr>
          <w:rFonts w:ascii="Arial" w:eastAsia="Microsoft JhengHei UI" w:hAnsi="Arial" w:cs="Arial"/>
          <w:sz w:val="22"/>
          <w:szCs w:val="22"/>
        </w:rPr>
        <w:t>So,</w:t>
      </w:r>
      <w:r w:rsidR="00AB69A4" w:rsidRPr="00AB4904">
        <w:rPr>
          <w:rFonts w:ascii="Arial" w:eastAsia="Microsoft JhengHei UI" w:hAnsi="Arial" w:cs="Arial"/>
          <w:sz w:val="22"/>
          <w:szCs w:val="22"/>
        </w:rPr>
        <w:t xml:space="preserve"> first question was submitted twice by Caitlin and Linnea, which is</w:t>
      </w:r>
      <w:r w:rsidR="00390CF1"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C2685D" w:rsidRPr="00AB4904">
        <w:rPr>
          <w:rFonts w:ascii="Arial" w:eastAsia="Microsoft JhengHei UI" w:hAnsi="Arial" w:cs="Arial"/>
          <w:sz w:val="22"/>
          <w:szCs w:val="22"/>
        </w:rPr>
        <w:t>“W</w:t>
      </w:r>
      <w:r w:rsidR="00AB69A4" w:rsidRPr="00AB4904">
        <w:rPr>
          <w:rFonts w:ascii="Arial" w:eastAsia="Microsoft JhengHei UI" w:hAnsi="Arial" w:cs="Arial"/>
          <w:sz w:val="22"/>
          <w:szCs w:val="22"/>
        </w:rPr>
        <w:t>e have our first non</w:t>
      </w:r>
      <w:r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gentlewoman </w:t>
      </w:r>
      <w:r w:rsidR="007A5D6B" w:rsidRPr="00AB4904">
        <w:rPr>
          <w:rFonts w:ascii="Arial" w:eastAsia="Microsoft JhengHei UI" w:hAnsi="Arial" w:cs="Arial"/>
          <w:sz w:val="22"/>
          <w:szCs w:val="22"/>
        </w:rPr>
        <w:t>Austen</w:t>
      </w:r>
      <w:r w:rsidR="00AB69A4" w:rsidRPr="00AB4904">
        <w:rPr>
          <w:rFonts w:ascii="Arial" w:eastAsia="Microsoft JhengHei UI" w:hAnsi="Arial" w:cs="Arial"/>
          <w:sz w:val="22"/>
          <w:szCs w:val="22"/>
        </w:rPr>
        <w:t xml:space="preserve"> heroine. How does she compare to our other heroines</w:t>
      </w:r>
      <w:r w:rsidR="00C2685D"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C2685D" w:rsidRPr="00AB4904">
        <w:rPr>
          <w:rFonts w:ascii="Arial" w:eastAsia="Microsoft JhengHei UI" w:hAnsi="Arial" w:cs="Arial"/>
          <w:sz w:val="22"/>
          <w:szCs w:val="22"/>
        </w:rPr>
        <w:t>a</w:t>
      </w:r>
      <w:r w:rsidR="00AB69A4" w:rsidRPr="00AB4904">
        <w:rPr>
          <w:rFonts w:ascii="Arial" w:eastAsia="Microsoft JhengHei UI" w:hAnsi="Arial" w:cs="Arial"/>
          <w:sz w:val="22"/>
          <w:szCs w:val="22"/>
        </w:rPr>
        <w:t>nd how do you think this will affect her character arc moving forward?</w:t>
      </w:r>
      <w:r w:rsidR="00C2685D"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073F5931" w14:textId="77777777" w:rsidR="00C2685D" w:rsidRPr="00AB4904" w:rsidRDefault="00C2685D">
      <w:pPr>
        <w:rPr>
          <w:rFonts w:ascii="Arial" w:eastAsia="Microsoft JhengHei UI" w:hAnsi="Arial" w:cs="Arial"/>
          <w:b/>
          <w:bCs/>
          <w:sz w:val="22"/>
          <w:szCs w:val="22"/>
        </w:rPr>
      </w:pPr>
    </w:p>
    <w:p w14:paraId="023D5DF3" w14:textId="248CE884"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882DAF"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ah. So</w:t>
      </w:r>
      <w:r w:rsidR="00882DAF"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e've talked a lot about the fact that she is </w:t>
      </w:r>
      <w:proofErr w:type="gramStart"/>
      <w:r w:rsidR="00AB69A4" w:rsidRPr="00AB4904">
        <w:rPr>
          <w:rFonts w:ascii="Arial" w:eastAsia="Microsoft JhengHei UI" w:hAnsi="Arial" w:cs="Arial"/>
          <w:sz w:val="22"/>
          <w:szCs w:val="22"/>
        </w:rPr>
        <w:t>actually poor</w:t>
      </w:r>
      <w:proofErr w:type="gramEnd"/>
      <w:r w:rsidR="00AB69A4" w:rsidRPr="00AB4904">
        <w:rPr>
          <w:rFonts w:ascii="Arial" w:eastAsia="Microsoft JhengHei UI" w:hAnsi="Arial" w:cs="Arial"/>
          <w:sz w:val="22"/>
          <w:szCs w:val="22"/>
        </w:rPr>
        <w:t xml:space="preserve">. I think that in terms of her </w:t>
      </w:r>
      <w:r w:rsidR="003818F3" w:rsidRPr="00AB4904">
        <w:rPr>
          <w:rFonts w:ascii="Arial" w:eastAsia="Microsoft JhengHei UI" w:hAnsi="Arial" w:cs="Arial"/>
          <w:sz w:val="22"/>
          <w:szCs w:val="22"/>
        </w:rPr>
        <w:t>i</w:t>
      </w:r>
      <w:r w:rsidR="00AB69A4" w:rsidRPr="00AB4904">
        <w:rPr>
          <w:rFonts w:ascii="Arial" w:eastAsia="Microsoft JhengHei UI" w:hAnsi="Arial" w:cs="Arial"/>
          <w:sz w:val="22"/>
          <w:szCs w:val="22"/>
        </w:rPr>
        <w:t>n relation to the other heroines that we've had</w:t>
      </w:r>
      <w:r w:rsidR="003818F3" w:rsidRPr="00AB4904">
        <w:rPr>
          <w:rFonts w:ascii="Arial" w:eastAsia="Microsoft JhengHei UI" w:hAnsi="Arial" w:cs="Arial"/>
          <w:sz w:val="22"/>
          <w:szCs w:val="22"/>
        </w:rPr>
        <w:t>, we've had</w:t>
      </w:r>
      <w:r w:rsidR="00AB69A4" w:rsidRPr="00AB4904">
        <w:rPr>
          <w:rFonts w:ascii="Arial" w:eastAsia="Microsoft JhengHei UI" w:hAnsi="Arial" w:cs="Arial"/>
          <w:sz w:val="22"/>
          <w:szCs w:val="22"/>
        </w:rPr>
        <w:t xml:space="preserve"> a lot of people who are </w:t>
      </w:r>
      <w:r w:rsidR="00106448" w:rsidRPr="00AB4904">
        <w:rPr>
          <w:rFonts w:ascii="Arial" w:eastAsia="Microsoft JhengHei UI" w:hAnsi="Arial" w:cs="Arial"/>
          <w:sz w:val="22"/>
          <w:szCs w:val="22"/>
        </w:rPr>
        <w:t>“</w:t>
      </w:r>
      <w:r w:rsidR="00E404E5" w:rsidRPr="00AB4904">
        <w:rPr>
          <w:rFonts w:ascii="Arial" w:eastAsia="Microsoft JhengHei UI" w:hAnsi="Arial" w:cs="Arial"/>
          <w:sz w:val="22"/>
          <w:szCs w:val="22"/>
        </w:rPr>
        <w:t>p</w:t>
      </w:r>
      <w:r w:rsidR="00106448" w:rsidRPr="00AB4904">
        <w:rPr>
          <w:rFonts w:ascii="Arial" w:eastAsia="Microsoft JhengHei UI" w:hAnsi="Arial" w:cs="Arial"/>
          <w:sz w:val="22"/>
          <w:szCs w:val="22"/>
        </w:rPr>
        <w:t>o</w:t>
      </w:r>
      <w:r w:rsidR="00AB69A4" w:rsidRPr="00AB4904">
        <w:rPr>
          <w:rFonts w:ascii="Arial" w:eastAsia="Microsoft JhengHei UI" w:hAnsi="Arial" w:cs="Arial"/>
          <w:sz w:val="22"/>
          <w:szCs w:val="22"/>
        </w:rPr>
        <w:t>or,</w:t>
      </w:r>
      <w:r w:rsidR="00106448"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106448" w:rsidRPr="00AB4904">
        <w:rPr>
          <w:rFonts w:ascii="Arial" w:eastAsia="Microsoft JhengHei UI" w:hAnsi="Arial" w:cs="Arial"/>
          <w:sz w:val="22"/>
          <w:szCs w:val="22"/>
        </w:rPr>
        <w:t xml:space="preserve">like </w:t>
      </w:r>
      <w:r w:rsidR="00AB69A4" w:rsidRPr="00AB4904">
        <w:rPr>
          <w:rFonts w:ascii="Arial" w:eastAsia="Microsoft JhengHei UI" w:hAnsi="Arial" w:cs="Arial"/>
          <w:sz w:val="22"/>
          <w:szCs w:val="22"/>
        </w:rPr>
        <w:t xml:space="preserve">the </w:t>
      </w:r>
      <w:proofErr w:type="spellStart"/>
      <w:r w:rsidR="00AB69A4" w:rsidRPr="00AB4904">
        <w:rPr>
          <w:rFonts w:ascii="Arial" w:eastAsia="Microsoft JhengHei UI" w:hAnsi="Arial" w:cs="Arial"/>
          <w:sz w:val="22"/>
          <w:szCs w:val="22"/>
        </w:rPr>
        <w:t>Bennets</w:t>
      </w:r>
      <w:proofErr w:type="spellEnd"/>
      <w:r w:rsidR="00AB69A4" w:rsidRPr="00AB4904">
        <w:rPr>
          <w:rFonts w:ascii="Arial" w:eastAsia="Microsoft JhengHei UI" w:hAnsi="Arial" w:cs="Arial"/>
          <w:sz w:val="22"/>
          <w:szCs w:val="22"/>
        </w:rPr>
        <w:t xml:space="preserve">. We know that they're not actually poor, but they have money struggles. </w:t>
      </w:r>
    </w:p>
    <w:p w14:paraId="3B2E8399" w14:textId="77777777" w:rsidR="003C0DA0" w:rsidRPr="00AB4904" w:rsidRDefault="003C0DA0">
      <w:pPr>
        <w:rPr>
          <w:rFonts w:ascii="Arial" w:eastAsia="Microsoft JhengHei UI" w:hAnsi="Arial" w:cs="Arial"/>
          <w:b/>
          <w:bCs/>
          <w:sz w:val="22"/>
          <w:szCs w:val="22"/>
        </w:rPr>
      </w:pPr>
    </w:p>
    <w:p w14:paraId="0749F1FF" w14:textId="788C5890"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106448"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They are landed gentry</w:t>
      </w:r>
      <w:r w:rsidR="00106448"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245448AE" w14:textId="77777777" w:rsidR="000578B4" w:rsidRPr="00AB4904" w:rsidRDefault="000578B4">
      <w:pPr>
        <w:rPr>
          <w:rFonts w:ascii="Arial" w:eastAsia="Microsoft JhengHei UI" w:hAnsi="Arial" w:cs="Arial"/>
          <w:b/>
          <w:bCs/>
          <w:sz w:val="22"/>
          <w:szCs w:val="22"/>
        </w:rPr>
      </w:pPr>
    </w:p>
    <w:p w14:paraId="3AD57864" w14:textId="291EF972"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106448"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6A05AE40" w14:textId="77777777" w:rsidR="000578B4" w:rsidRPr="00AB4904" w:rsidRDefault="000578B4">
      <w:pPr>
        <w:rPr>
          <w:rFonts w:ascii="Arial" w:eastAsia="Microsoft JhengHei UI" w:hAnsi="Arial" w:cs="Arial"/>
          <w:b/>
          <w:bCs/>
          <w:sz w:val="22"/>
          <w:szCs w:val="22"/>
        </w:rPr>
      </w:pPr>
    </w:p>
    <w:p w14:paraId="2A785A01" w14:textId="36620925"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lastRenderedPageBreak/>
        <w:t>Becca:</w:t>
      </w:r>
      <w:r w:rsidR="00106448" w:rsidRPr="00AB4904">
        <w:rPr>
          <w:rFonts w:ascii="Arial" w:eastAsia="Microsoft JhengHei UI" w:hAnsi="Arial" w:cs="Arial"/>
          <w:sz w:val="22"/>
          <w:szCs w:val="22"/>
        </w:rPr>
        <w:t xml:space="preserve"> -w</w:t>
      </w:r>
      <w:r w:rsidR="00AB69A4" w:rsidRPr="00AB4904">
        <w:rPr>
          <w:rFonts w:ascii="Arial" w:eastAsia="Microsoft JhengHei UI" w:hAnsi="Arial" w:cs="Arial"/>
          <w:sz w:val="22"/>
          <w:szCs w:val="22"/>
        </w:rPr>
        <w:t xml:space="preserve">ho have not taken good care of their finances. </w:t>
      </w:r>
    </w:p>
    <w:p w14:paraId="3D7669E7" w14:textId="77777777" w:rsidR="000578B4" w:rsidRPr="00AB4904" w:rsidRDefault="000578B4">
      <w:pPr>
        <w:rPr>
          <w:rFonts w:ascii="Arial" w:eastAsia="Microsoft JhengHei UI" w:hAnsi="Arial" w:cs="Arial"/>
          <w:b/>
          <w:bCs/>
          <w:sz w:val="22"/>
          <w:szCs w:val="22"/>
        </w:rPr>
      </w:pPr>
    </w:p>
    <w:p w14:paraId="2115C22A" w14:textId="0B97C8F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106448"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nd there's a lot of that going on. </w:t>
      </w:r>
      <w:proofErr w:type="gramStart"/>
      <w:r w:rsidR="00AB69A4" w:rsidRPr="00AB4904">
        <w:rPr>
          <w:rFonts w:ascii="Arial" w:eastAsia="Microsoft JhengHei UI" w:hAnsi="Arial" w:cs="Arial"/>
          <w:sz w:val="22"/>
          <w:szCs w:val="22"/>
        </w:rPr>
        <w:t>Actually</w:t>
      </w:r>
      <w:r w:rsidR="00106448"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I</w:t>
      </w:r>
      <w:proofErr w:type="gramEnd"/>
      <w:r w:rsidR="00AB69A4" w:rsidRPr="00AB4904">
        <w:rPr>
          <w:rFonts w:ascii="Arial" w:eastAsia="Microsoft JhengHei UI" w:hAnsi="Arial" w:cs="Arial"/>
          <w:sz w:val="22"/>
          <w:szCs w:val="22"/>
        </w:rPr>
        <w:t xml:space="preserve"> think there's been </w:t>
      </w:r>
      <w:r w:rsidR="00D91BE7" w:rsidRPr="00AB4904">
        <w:rPr>
          <w:rFonts w:ascii="Arial" w:eastAsia="Microsoft JhengHei UI" w:hAnsi="Arial" w:cs="Arial"/>
          <w:b/>
          <w:bCs/>
          <w:sz w:val="22"/>
          <w:szCs w:val="22"/>
        </w:rPr>
        <w:t>[01:04:</w:t>
      </w:r>
      <w:proofErr w:type="gramStart"/>
      <w:r w:rsidR="00D91BE7" w:rsidRPr="00AB4904">
        <w:rPr>
          <w:rFonts w:ascii="Arial" w:eastAsia="Microsoft JhengHei UI" w:hAnsi="Arial" w:cs="Arial"/>
          <w:b/>
          <w:bCs/>
          <w:sz w:val="22"/>
          <w:szCs w:val="22"/>
        </w:rPr>
        <w:t>00]</w:t>
      </w:r>
      <w:r w:rsidR="00AB69A4" w:rsidRPr="00AB4904">
        <w:rPr>
          <w:rFonts w:ascii="Arial" w:eastAsia="Microsoft JhengHei UI" w:hAnsi="Arial" w:cs="Arial"/>
          <w:sz w:val="22"/>
          <w:szCs w:val="22"/>
        </w:rPr>
        <w:t>something</w:t>
      </w:r>
      <w:proofErr w:type="gramEnd"/>
      <w:r w:rsidR="00AB69A4" w:rsidRPr="00AB4904">
        <w:rPr>
          <w:rFonts w:ascii="Arial" w:eastAsia="Microsoft JhengHei UI" w:hAnsi="Arial" w:cs="Arial"/>
          <w:sz w:val="22"/>
          <w:szCs w:val="22"/>
        </w:rPr>
        <w:t xml:space="preserve"> that in every </w:t>
      </w:r>
      <w:r w:rsidR="007A5D6B" w:rsidRPr="00AB4904">
        <w:rPr>
          <w:rFonts w:ascii="Arial" w:eastAsia="Microsoft JhengHei UI" w:hAnsi="Arial" w:cs="Arial"/>
          <w:sz w:val="22"/>
          <w:szCs w:val="22"/>
        </w:rPr>
        <w:t>Austen</w:t>
      </w:r>
      <w:r w:rsidR="00AB69A4" w:rsidRPr="00AB4904">
        <w:rPr>
          <w:rFonts w:ascii="Arial" w:eastAsia="Microsoft JhengHei UI" w:hAnsi="Arial" w:cs="Arial"/>
          <w:sz w:val="22"/>
          <w:szCs w:val="22"/>
        </w:rPr>
        <w:t xml:space="preserve"> book so far. The slight exception of </w:t>
      </w:r>
      <w:r w:rsidR="00AB69A4" w:rsidRPr="00AB4904">
        <w:rPr>
          <w:rFonts w:ascii="Arial" w:eastAsia="Microsoft JhengHei UI" w:hAnsi="Arial" w:cs="Arial"/>
          <w:i/>
          <w:iCs/>
          <w:sz w:val="22"/>
          <w:szCs w:val="22"/>
        </w:rPr>
        <w:t>Sense and Sensibility</w:t>
      </w:r>
      <w:r w:rsidR="00DD79B6" w:rsidRPr="00AB4904">
        <w:rPr>
          <w:rFonts w:ascii="Arial" w:eastAsia="Microsoft JhengHei UI" w:hAnsi="Arial" w:cs="Arial"/>
          <w:i/>
          <w:iCs/>
          <w:sz w:val="22"/>
          <w:szCs w:val="22"/>
        </w:rPr>
        <w:t>,</w:t>
      </w:r>
      <w:r w:rsidR="00AB69A4" w:rsidRPr="00AB4904">
        <w:rPr>
          <w:rFonts w:ascii="Arial" w:eastAsia="Microsoft JhengHei UI" w:hAnsi="Arial" w:cs="Arial"/>
          <w:sz w:val="22"/>
          <w:szCs w:val="22"/>
        </w:rPr>
        <w:t xml:space="preserve"> because that was out of their control. </w:t>
      </w:r>
    </w:p>
    <w:p w14:paraId="1C7FB134" w14:textId="77777777" w:rsidR="00DD79B6" w:rsidRPr="00AB4904" w:rsidRDefault="00DD79B6">
      <w:pPr>
        <w:rPr>
          <w:rFonts w:ascii="Arial" w:eastAsia="Microsoft JhengHei UI" w:hAnsi="Arial" w:cs="Arial"/>
          <w:b/>
          <w:bCs/>
          <w:sz w:val="22"/>
          <w:szCs w:val="22"/>
        </w:rPr>
      </w:pPr>
    </w:p>
    <w:p w14:paraId="5AC6858C" w14:textId="57502EFC"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B12FD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There's always </w:t>
      </w:r>
      <w:proofErr w:type="gramStart"/>
      <w:r w:rsidR="00AB69A4" w:rsidRPr="00AB4904">
        <w:rPr>
          <w:rFonts w:ascii="Arial" w:eastAsia="Microsoft JhengHei UI" w:hAnsi="Arial" w:cs="Arial"/>
          <w:sz w:val="22"/>
          <w:szCs w:val="22"/>
        </w:rPr>
        <w:t>a money</w:t>
      </w:r>
      <w:proofErr w:type="gramEnd"/>
      <w:r w:rsidR="00AB69A4" w:rsidRPr="00AB4904">
        <w:rPr>
          <w:rFonts w:ascii="Arial" w:eastAsia="Microsoft JhengHei UI" w:hAnsi="Arial" w:cs="Arial"/>
          <w:sz w:val="22"/>
          <w:szCs w:val="22"/>
        </w:rPr>
        <w:t xml:space="preserve"> trouble of sorts. Emma is our most financially secure heroine by far. </w:t>
      </w:r>
    </w:p>
    <w:p w14:paraId="3E210413" w14:textId="77777777" w:rsidR="002904EE" w:rsidRPr="00AB4904" w:rsidRDefault="002904EE">
      <w:pPr>
        <w:rPr>
          <w:rFonts w:ascii="Arial" w:eastAsia="Microsoft JhengHei UI" w:hAnsi="Arial" w:cs="Arial"/>
          <w:b/>
          <w:bCs/>
          <w:sz w:val="22"/>
          <w:szCs w:val="22"/>
        </w:rPr>
      </w:pPr>
    </w:p>
    <w:p w14:paraId="0CFE1FDC" w14:textId="328C1F40"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2E3BBC"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Oh yeah, I forgot about Emma. </w:t>
      </w:r>
      <w:proofErr w:type="gramStart"/>
      <w:r w:rsidR="00AB69A4" w:rsidRPr="00AB4904">
        <w:rPr>
          <w:rFonts w:ascii="Arial" w:eastAsia="Microsoft JhengHei UI" w:hAnsi="Arial" w:cs="Arial"/>
          <w:sz w:val="22"/>
          <w:szCs w:val="22"/>
        </w:rPr>
        <w:t>There's</w:t>
      </w:r>
      <w:proofErr w:type="gramEnd"/>
      <w:r w:rsidR="00AB69A4" w:rsidRPr="00AB4904">
        <w:rPr>
          <w:rFonts w:ascii="Arial" w:eastAsia="Microsoft JhengHei UI" w:hAnsi="Arial" w:cs="Arial"/>
          <w:sz w:val="22"/>
          <w:szCs w:val="22"/>
        </w:rPr>
        <w:t xml:space="preserve"> not really many troubles there. </w:t>
      </w:r>
    </w:p>
    <w:p w14:paraId="207617D0" w14:textId="77777777" w:rsidR="001E6EDF" w:rsidRPr="00AB4904" w:rsidRDefault="001E6EDF">
      <w:pPr>
        <w:rPr>
          <w:rFonts w:ascii="Arial" w:eastAsia="Microsoft JhengHei UI" w:hAnsi="Arial" w:cs="Arial"/>
          <w:b/>
          <w:bCs/>
          <w:sz w:val="22"/>
          <w:szCs w:val="22"/>
        </w:rPr>
      </w:pPr>
    </w:p>
    <w:p w14:paraId="0C18DFCA" w14:textId="5B0F3522"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2E3BBC"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No. And that's why Emma is the way she is. </w:t>
      </w:r>
    </w:p>
    <w:p w14:paraId="298FA340" w14:textId="77777777" w:rsidR="005C2E0E" w:rsidRPr="00AB4904" w:rsidRDefault="005C2E0E">
      <w:pPr>
        <w:rPr>
          <w:rFonts w:ascii="Arial" w:eastAsia="Microsoft JhengHei UI" w:hAnsi="Arial" w:cs="Arial"/>
          <w:b/>
          <w:bCs/>
          <w:sz w:val="22"/>
          <w:szCs w:val="22"/>
        </w:rPr>
      </w:pPr>
    </w:p>
    <w:p w14:paraId="314E09F2" w14:textId="721BA4D6"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817258"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75A1ABEA" w14:textId="77777777" w:rsidR="005C2E0E" w:rsidRPr="00AB4904" w:rsidRDefault="005C2E0E">
      <w:pPr>
        <w:rPr>
          <w:rFonts w:ascii="Arial" w:eastAsia="Microsoft JhengHei UI" w:hAnsi="Arial" w:cs="Arial"/>
          <w:b/>
          <w:bCs/>
          <w:sz w:val="22"/>
          <w:szCs w:val="22"/>
        </w:rPr>
      </w:pPr>
    </w:p>
    <w:p w14:paraId="19E06048" w14:textId="2E81B2B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817258"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Jane Austen makes the case that one needs some financial friction in your life to have any troubles at all.</w:t>
      </w:r>
      <w:r w:rsidR="00E86F58"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Or</w:t>
      </w:r>
      <w:r w:rsidR="00E86F58"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not to have any troubles at all, but to have any self</w:t>
      </w:r>
      <w:r w:rsidR="008F4B36" w:rsidRPr="00AB4904">
        <w:rPr>
          <w:rFonts w:ascii="Arial" w:eastAsia="Microsoft JhengHei UI" w:hAnsi="Arial" w:cs="Arial"/>
          <w:sz w:val="22"/>
          <w:szCs w:val="22"/>
        </w:rPr>
        <w:t>-</w:t>
      </w:r>
      <w:r w:rsidR="00AB69A4" w:rsidRPr="00AB4904">
        <w:rPr>
          <w:rFonts w:ascii="Arial" w:eastAsia="Microsoft JhengHei UI" w:hAnsi="Arial" w:cs="Arial"/>
          <w:sz w:val="22"/>
          <w:szCs w:val="22"/>
        </w:rPr>
        <w:t>awareness and learn about the world at all</w:t>
      </w:r>
      <w:r w:rsidR="008F4B36" w:rsidRPr="00AB4904">
        <w:rPr>
          <w:rFonts w:ascii="Arial" w:eastAsia="Microsoft JhengHei UI" w:hAnsi="Arial" w:cs="Arial"/>
          <w:sz w:val="22"/>
          <w:szCs w:val="22"/>
        </w:rPr>
        <w:t>, w</w:t>
      </w:r>
      <w:r w:rsidR="00AB69A4" w:rsidRPr="00AB4904">
        <w:rPr>
          <w:rFonts w:ascii="Arial" w:eastAsia="Microsoft JhengHei UI" w:hAnsi="Arial" w:cs="Arial"/>
          <w:sz w:val="22"/>
          <w:szCs w:val="22"/>
        </w:rPr>
        <w:t xml:space="preserve">here Emma </w:t>
      </w:r>
      <w:proofErr w:type="gramStart"/>
      <w:r w:rsidR="00AB69A4" w:rsidRPr="00AB4904">
        <w:rPr>
          <w:rFonts w:ascii="Arial" w:eastAsia="Microsoft JhengHei UI" w:hAnsi="Arial" w:cs="Arial"/>
          <w:sz w:val="22"/>
          <w:szCs w:val="22"/>
        </w:rPr>
        <w:t>has to</w:t>
      </w:r>
      <w:proofErr w:type="gramEnd"/>
      <w:r w:rsidR="00AB69A4" w:rsidRPr="00AB4904">
        <w:rPr>
          <w:rFonts w:ascii="Arial" w:eastAsia="Microsoft JhengHei UI" w:hAnsi="Arial" w:cs="Arial"/>
          <w:sz w:val="22"/>
          <w:szCs w:val="22"/>
        </w:rPr>
        <w:t xml:space="preserve"> be humbled up to her fucking teeth</w:t>
      </w:r>
      <w:r w:rsidR="008F4B3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04638823" w14:textId="77777777" w:rsidR="00B07075" w:rsidRPr="00AB4904" w:rsidRDefault="00B07075">
      <w:pPr>
        <w:rPr>
          <w:rFonts w:ascii="Arial" w:eastAsia="Microsoft JhengHei UI" w:hAnsi="Arial" w:cs="Arial"/>
          <w:b/>
          <w:bCs/>
          <w:sz w:val="22"/>
          <w:szCs w:val="22"/>
        </w:rPr>
      </w:pPr>
    </w:p>
    <w:p w14:paraId="4FDA7C0D" w14:textId="07C75063"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8F4B3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0646241F" w14:textId="77777777" w:rsidR="00B07075" w:rsidRPr="00AB4904" w:rsidRDefault="00B07075">
      <w:pPr>
        <w:rPr>
          <w:rFonts w:ascii="Arial" w:eastAsia="Microsoft JhengHei UI" w:hAnsi="Arial" w:cs="Arial"/>
          <w:b/>
          <w:bCs/>
          <w:sz w:val="22"/>
          <w:szCs w:val="22"/>
        </w:rPr>
      </w:pPr>
    </w:p>
    <w:p w14:paraId="0BD5ED05" w14:textId="6684737E"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8F4B36" w:rsidRPr="00AB4904">
        <w:rPr>
          <w:rFonts w:ascii="Arial" w:eastAsia="Microsoft JhengHei UI" w:hAnsi="Arial" w:cs="Arial"/>
          <w:sz w:val="22"/>
          <w:szCs w:val="22"/>
        </w:rPr>
        <w:t xml:space="preserve"> -t</w:t>
      </w:r>
      <w:r w:rsidR="00AB69A4" w:rsidRPr="00AB4904">
        <w:rPr>
          <w:rFonts w:ascii="Arial" w:eastAsia="Microsoft JhengHei UI" w:hAnsi="Arial" w:cs="Arial"/>
          <w:sz w:val="22"/>
          <w:szCs w:val="22"/>
        </w:rPr>
        <w:t>hroughout the book</w:t>
      </w:r>
      <w:r w:rsidR="00B77980" w:rsidRPr="00AB4904">
        <w:rPr>
          <w:rFonts w:ascii="Arial" w:eastAsia="Microsoft JhengHei UI" w:hAnsi="Arial" w:cs="Arial"/>
          <w:sz w:val="22"/>
          <w:szCs w:val="22"/>
        </w:rPr>
        <w:t>,</w:t>
      </w:r>
      <w:r w:rsidR="008F4B36" w:rsidRPr="00AB4904">
        <w:rPr>
          <w:rFonts w:ascii="Arial" w:eastAsia="Microsoft JhengHei UI" w:hAnsi="Arial" w:cs="Arial"/>
          <w:sz w:val="22"/>
          <w:szCs w:val="22"/>
        </w:rPr>
        <w:t xml:space="preserve"> b</w:t>
      </w:r>
      <w:r w:rsidR="00AB69A4" w:rsidRPr="00AB4904">
        <w:rPr>
          <w:rFonts w:ascii="Arial" w:eastAsia="Microsoft JhengHei UI" w:hAnsi="Arial" w:cs="Arial"/>
          <w:sz w:val="22"/>
          <w:szCs w:val="22"/>
        </w:rPr>
        <w:t>ecause she knows nothing</w:t>
      </w:r>
      <w:r w:rsidR="00B77980" w:rsidRPr="00AB4904">
        <w:rPr>
          <w:rFonts w:ascii="Arial" w:eastAsia="Microsoft JhengHei UI" w:hAnsi="Arial" w:cs="Arial"/>
          <w:sz w:val="22"/>
          <w:szCs w:val="22"/>
        </w:rPr>
        <w:t>,</w:t>
      </w:r>
      <w:r w:rsidR="008F4B36" w:rsidRPr="00AB4904">
        <w:rPr>
          <w:rFonts w:ascii="Arial" w:eastAsia="Microsoft JhengHei UI" w:hAnsi="Arial" w:cs="Arial"/>
          <w:sz w:val="22"/>
          <w:szCs w:val="22"/>
        </w:rPr>
        <w:t xml:space="preserve"> b</w:t>
      </w:r>
      <w:r w:rsidR="00AB69A4" w:rsidRPr="00AB4904">
        <w:rPr>
          <w:rFonts w:ascii="Arial" w:eastAsia="Microsoft JhengHei UI" w:hAnsi="Arial" w:cs="Arial"/>
          <w:sz w:val="22"/>
          <w:szCs w:val="22"/>
        </w:rPr>
        <w:t xml:space="preserve">ecause she's never had to work for anything in her life. </w:t>
      </w:r>
    </w:p>
    <w:p w14:paraId="3FB72BCC" w14:textId="77777777" w:rsidR="00B77980" w:rsidRPr="00AB4904" w:rsidRDefault="00B77980">
      <w:pPr>
        <w:rPr>
          <w:rFonts w:ascii="Arial" w:eastAsia="Microsoft JhengHei UI" w:hAnsi="Arial" w:cs="Arial"/>
          <w:b/>
          <w:bCs/>
          <w:sz w:val="22"/>
          <w:szCs w:val="22"/>
        </w:rPr>
      </w:pPr>
    </w:p>
    <w:p w14:paraId="28F29AAE" w14:textId="7EF6F910"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8F4B36" w:rsidRPr="00AB4904">
        <w:rPr>
          <w:rFonts w:ascii="Arial" w:eastAsia="Microsoft JhengHei UI" w:hAnsi="Arial" w:cs="Arial"/>
          <w:sz w:val="22"/>
          <w:szCs w:val="22"/>
        </w:rPr>
        <w:t xml:space="preserve"> Right. </w:t>
      </w:r>
      <w:r w:rsidR="008B3BC7" w:rsidRPr="00AB4904">
        <w:rPr>
          <w:rFonts w:ascii="Arial" w:eastAsia="Microsoft JhengHei UI" w:hAnsi="Arial" w:cs="Arial"/>
          <w:sz w:val="22"/>
          <w:szCs w:val="22"/>
        </w:rPr>
        <w:t>L</w:t>
      </w:r>
      <w:r w:rsidR="008F4B36" w:rsidRPr="00AB4904">
        <w:rPr>
          <w:rFonts w:ascii="Arial" w:eastAsia="Microsoft JhengHei UI" w:hAnsi="Arial" w:cs="Arial"/>
          <w:sz w:val="22"/>
          <w:szCs w:val="22"/>
        </w:rPr>
        <w:t xml:space="preserve">ike </w:t>
      </w:r>
      <w:r w:rsidR="00AB69A4" w:rsidRPr="00AB4904">
        <w:rPr>
          <w:rFonts w:ascii="Arial" w:eastAsia="Microsoft JhengHei UI" w:hAnsi="Arial" w:cs="Arial"/>
          <w:sz w:val="22"/>
          <w:szCs w:val="22"/>
        </w:rPr>
        <w:t xml:space="preserve">Julia and </w:t>
      </w:r>
      <w:r w:rsidR="00A0384B" w:rsidRPr="00AB4904">
        <w:rPr>
          <w:rFonts w:ascii="Arial" w:eastAsia="Microsoft JhengHei UI" w:hAnsi="Arial" w:cs="Arial"/>
          <w:sz w:val="22"/>
          <w:szCs w:val="22"/>
        </w:rPr>
        <w:t>Maria</w:t>
      </w:r>
      <w:r w:rsidR="00AB69A4" w:rsidRPr="00AB4904">
        <w:rPr>
          <w:rFonts w:ascii="Arial" w:eastAsia="Microsoft JhengHei UI" w:hAnsi="Arial" w:cs="Arial"/>
          <w:sz w:val="22"/>
          <w:szCs w:val="22"/>
        </w:rPr>
        <w:t xml:space="preserve"> </w:t>
      </w:r>
      <w:r w:rsidR="008F4B36" w:rsidRPr="00AB4904">
        <w:rPr>
          <w:rFonts w:ascii="Arial" w:eastAsia="Microsoft JhengHei UI" w:hAnsi="Arial" w:cs="Arial"/>
          <w:sz w:val="22"/>
          <w:szCs w:val="22"/>
        </w:rPr>
        <w:t>in this</w:t>
      </w:r>
      <w:r w:rsidR="00AB69A4" w:rsidRPr="00AB4904">
        <w:rPr>
          <w:rFonts w:ascii="Arial" w:eastAsia="Microsoft JhengHei UI" w:hAnsi="Arial" w:cs="Arial"/>
          <w:sz w:val="22"/>
          <w:szCs w:val="22"/>
        </w:rPr>
        <w:t xml:space="preserve">. </w:t>
      </w:r>
    </w:p>
    <w:p w14:paraId="6B053212" w14:textId="77777777" w:rsidR="00843A65" w:rsidRPr="00AB4904" w:rsidRDefault="00843A65">
      <w:pPr>
        <w:rPr>
          <w:rFonts w:ascii="Arial" w:eastAsia="Microsoft JhengHei UI" w:hAnsi="Arial" w:cs="Arial"/>
          <w:b/>
          <w:bCs/>
          <w:sz w:val="22"/>
          <w:szCs w:val="22"/>
        </w:rPr>
      </w:pPr>
    </w:p>
    <w:p w14:paraId="7E24D215" w14:textId="77B4B809"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8F4B3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Exactly. </w:t>
      </w:r>
    </w:p>
    <w:p w14:paraId="77548658" w14:textId="77777777" w:rsidR="00843A65" w:rsidRPr="00AB4904" w:rsidRDefault="00843A65">
      <w:pPr>
        <w:rPr>
          <w:rFonts w:ascii="Arial" w:eastAsia="Microsoft JhengHei UI" w:hAnsi="Arial" w:cs="Arial"/>
          <w:b/>
          <w:bCs/>
          <w:sz w:val="22"/>
          <w:szCs w:val="22"/>
        </w:rPr>
      </w:pPr>
    </w:p>
    <w:p w14:paraId="643D6188" w14:textId="77777777" w:rsidR="00EF655E"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8F4B3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I think it'll affect her character arc in that</w:t>
      </w:r>
      <w:r w:rsidR="00D22E64"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D22E64" w:rsidRPr="00AB4904">
        <w:rPr>
          <w:rFonts w:ascii="Arial" w:eastAsia="Microsoft JhengHei UI" w:hAnsi="Arial" w:cs="Arial"/>
          <w:sz w:val="22"/>
          <w:szCs w:val="22"/>
        </w:rPr>
        <w:t>a</w:t>
      </w:r>
      <w:r w:rsidR="00AB69A4" w:rsidRPr="00AB4904">
        <w:rPr>
          <w:rFonts w:ascii="Arial" w:eastAsia="Microsoft JhengHei UI" w:hAnsi="Arial" w:cs="Arial"/>
          <w:sz w:val="22"/>
          <w:szCs w:val="22"/>
        </w:rPr>
        <w:t>nd this brings me to</w:t>
      </w:r>
      <w:r w:rsidR="008F4B3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Well, we've talked about it at length now, and so I'm not sure that </w:t>
      </w:r>
      <w:r w:rsidR="008F4B36" w:rsidRPr="00AB4904">
        <w:rPr>
          <w:rFonts w:ascii="Arial" w:eastAsia="Microsoft JhengHei UI" w:hAnsi="Arial" w:cs="Arial"/>
          <w:sz w:val="22"/>
          <w:szCs w:val="22"/>
        </w:rPr>
        <w:t>m</w:t>
      </w:r>
      <w:r w:rsidR="00AB69A4" w:rsidRPr="00AB4904">
        <w:rPr>
          <w:rFonts w:ascii="Arial" w:eastAsia="Microsoft JhengHei UI" w:hAnsi="Arial" w:cs="Arial"/>
          <w:sz w:val="22"/>
          <w:szCs w:val="22"/>
        </w:rPr>
        <w:t xml:space="preserve">y prediction from the beginning of the book stands, </w:t>
      </w:r>
      <w:r w:rsidR="004679A9" w:rsidRPr="00AB4904">
        <w:rPr>
          <w:rFonts w:ascii="Arial" w:eastAsia="Microsoft JhengHei UI" w:hAnsi="Arial" w:cs="Arial"/>
          <w:b/>
          <w:bCs/>
          <w:sz w:val="22"/>
          <w:szCs w:val="22"/>
        </w:rPr>
        <w:t>[01:05:00]</w:t>
      </w:r>
      <w:r w:rsidR="004679A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but the two girls on the </w:t>
      </w:r>
      <w:r w:rsidR="004679A9" w:rsidRPr="00AB4904">
        <w:rPr>
          <w:rFonts w:ascii="Arial" w:eastAsia="Microsoft JhengHei UI" w:hAnsi="Arial" w:cs="Arial"/>
          <w:sz w:val="22"/>
          <w:szCs w:val="22"/>
        </w:rPr>
        <w:t>cover</w:t>
      </w:r>
      <w:r w:rsidR="00825166" w:rsidRPr="00AB4904">
        <w:rPr>
          <w:rFonts w:ascii="Arial" w:eastAsia="Microsoft JhengHei UI" w:hAnsi="Arial" w:cs="Arial"/>
          <w:sz w:val="22"/>
          <w:szCs w:val="22"/>
        </w:rPr>
        <w:t>,</w:t>
      </w:r>
      <w:r w:rsidR="004679A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I was wondering if maybe Fanny might rise too far above her station in terms of</w:t>
      </w:r>
      <w:r w:rsidR="005E56E0" w:rsidRPr="00AB4904">
        <w:rPr>
          <w:rFonts w:ascii="Arial" w:eastAsia="Microsoft JhengHei UI" w:hAnsi="Arial" w:cs="Arial"/>
          <w:sz w:val="22"/>
          <w:szCs w:val="22"/>
        </w:rPr>
        <w:t>,</w:t>
      </w:r>
      <w:r w:rsidR="006928E1" w:rsidRPr="00AB4904">
        <w:rPr>
          <w:rFonts w:ascii="Arial" w:eastAsia="Microsoft JhengHei UI" w:hAnsi="Arial" w:cs="Arial"/>
          <w:sz w:val="22"/>
          <w:szCs w:val="22"/>
        </w:rPr>
        <w:t xml:space="preserve"> like</w:t>
      </w:r>
      <w:r w:rsidR="00077FDC" w:rsidRPr="00AB4904">
        <w:rPr>
          <w:rFonts w:ascii="Arial" w:eastAsia="Microsoft JhengHei UI" w:hAnsi="Arial" w:cs="Arial"/>
          <w:sz w:val="22"/>
          <w:szCs w:val="22"/>
        </w:rPr>
        <w:t>,</w:t>
      </w:r>
      <w:r w:rsidR="006928E1"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she might become a mean girl without meaning to </w:t>
      </w:r>
      <w:r w:rsidR="006928E1" w:rsidRPr="00AB4904">
        <w:rPr>
          <w:rFonts w:ascii="Arial" w:eastAsia="Microsoft JhengHei UI" w:hAnsi="Arial" w:cs="Arial"/>
          <w:sz w:val="22"/>
          <w:szCs w:val="22"/>
        </w:rPr>
        <w:t xml:space="preserve">like </w:t>
      </w:r>
      <w:r w:rsidR="006928E1" w:rsidRPr="00AB4904">
        <w:rPr>
          <w:rFonts w:ascii="Arial" w:eastAsia="Microsoft JhengHei UI" w:hAnsi="Arial" w:cs="Arial"/>
          <w:i/>
          <w:iCs/>
          <w:sz w:val="22"/>
          <w:szCs w:val="22"/>
        </w:rPr>
        <w:t>M</w:t>
      </w:r>
      <w:r w:rsidR="00AB69A4" w:rsidRPr="00AB4904">
        <w:rPr>
          <w:rFonts w:ascii="Arial" w:eastAsia="Microsoft JhengHei UI" w:hAnsi="Arial" w:cs="Arial"/>
          <w:i/>
          <w:iCs/>
          <w:sz w:val="22"/>
          <w:szCs w:val="22"/>
        </w:rPr>
        <w:t xml:space="preserve">ean </w:t>
      </w:r>
      <w:r w:rsidR="006928E1" w:rsidRPr="00AB4904">
        <w:rPr>
          <w:rFonts w:ascii="Arial" w:eastAsia="Microsoft JhengHei UI" w:hAnsi="Arial" w:cs="Arial"/>
          <w:i/>
          <w:iCs/>
          <w:sz w:val="22"/>
          <w:szCs w:val="22"/>
        </w:rPr>
        <w:t>G</w:t>
      </w:r>
      <w:r w:rsidR="00AB69A4" w:rsidRPr="00AB4904">
        <w:rPr>
          <w:rFonts w:ascii="Arial" w:eastAsia="Microsoft JhengHei UI" w:hAnsi="Arial" w:cs="Arial"/>
          <w:i/>
          <w:iCs/>
          <w:sz w:val="22"/>
          <w:szCs w:val="22"/>
        </w:rPr>
        <w:t>irls</w:t>
      </w:r>
      <w:r w:rsidR="003266BC" w:rsidRPr="00AB4904">
        <w:rPr>
          <w:rFonts w:ascii="Arial" w:eastAsia="Microsoft JhengHei UI" w:hAnsi="Arial" w:cs="Arial"/>
          <w:i/>
          <w:iCs/>
          <w:sz w:val="22"/>
          <w:szCs w:val="22"/>
        </w:rPr>
        <w:t>,</w:t>
      </w:r>
      <w:r w:rsidR="00AB69A4" w:rsidRPr="00AB4904">
        <w:rPr>
          <w:rFonts w:ascii="Arial" w:eastAsia="Microsoft JhengHei UI" w:hAnsi="Arial" w:cs="Arial"/>
          <w:sz w:val="22"/>
          <w:szCs w:val="22"/>
        </w:rPr>
        <w:t xml:space="preserve"> where it's </w:t>
      </w:r>
      <w:r w:rsidR="006928E1" w:rsidRPr="00AB4904">
        <w:rPr>
          <w:rFonts w:ascii="Arial" w:eastAsia="Microsoft JhengHei UI" w:hAnsi="Arial" w:cs="Arial"/>
          <w:sz w:val="22"/>
          <w:szCs w:val="22"/>
        </w:rPr>
        <w:t xml:space="preserve">like </w:t>
      </w:r>
      <w:r w:rsidR="00AB69A4" w:rsidRPr="00AB4904">
        <w:rPr>
          <w:rFonts w:ascii="Arial" w:eastAsia="Microsoft JhengHei UI" w:hAnsi="Arial" w:cs="Arial"/>
          <w:sz w:val="22"/>
          <w:szCs w:val="22"/>
        </w:rPr>
        <w:t xml:space="preserve">she doesn't actually belong here, but she thinks she does. </w:t>
      </w:r>
    </w:p>
    <w:p w14:paraId="4C50B12D" w14:textId="77777777" w:rsidR="00EF655E" w:rsidRPr="00AB4904" w:rsidRDefault="00EF655E">
      <w:pPr>
        <w:rPr>
          <w:rFonts w:ascii="Arial" w:eastAsia="Microsoft JhengHei UI" w:hAnsi="Arial" w:cs="Arial"/>
          <w:sz w:val="22"/>
          <w:szCs w:val="22"/>
        </w:rPr>
      </w:pPr>
    </w:p>
    <w:p w14:paraId="79E645E4" w14:textId="53E49474" w:rsidR="003F5CEE" w:rsidRPr="00AB4904" w:rsidRDefault="006928E1">
      <w:pPr>
        <w:rPr>
          <w:rFonts w:ascii="Arial" w:eastAsia="Microsoft JhengHei UI" w:hAnsi="Arial" w:cs="Arial"/>
          <w:sz w:val="22"/>
          <w:szCs w:val="22"/>
        </w:rPr>
      </w:pPr>
      <w:r w:rsidRPr="00AB4904">
        <w:rPr>
          <w:rFonts w:ascii="Arial" w:eastAsia="Microsoft JhengHei UI" w:hAnsi="Arial" w:cs="Arial"/>
          <w:sz w:val="22"/>
          <w:szCs w:val="22"/>
        </w:rPr>
        <w:t>So,</w:t>
      </w:r>
      <w:r w:rsidR="00AB69A4" w:rsidRPr="00AB4904">
        <w:rPr>
          <w:rFonts w:ascii="Arial" w:eastAsia="Microsoft JhengHei UI" w:hAnsi="Arial" w:cs="Arial"/>
          <w:sz w:val="22"/>
          <w:szCs w:val="22"/>
        </w:rPr>
        <w:t xml:space="preserve"> I thought maybe that was a possibility</w:t>
      </w:r>
      <w:r w:rsidR="00EF655E"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where she</w:t>
      </w:r>
      <w:r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pretends or cosplays too hard as a rich girl</w:t>
      </w:r>
      <w:r w:rsidR="00CB4523"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then it comes back to bite her in the ass when it matters, and it's </w:t>
      </w:r>
      <w:r w:rsidR="003F5CEE" w:rsidRPr="00AB4904">
        <w:rPr>
          <w:rFonts w:ascii="Arial" w:eastAsia="Microsoft JhengHei UI" w:hAnsi="Arial" w:cs="Arial"/>
          <w:sz w:val="22"/>
          <w:szCs w:val="22"/>
        </w:rPr>
        <w:t>like</w:t>
      </w:r>
      <w:r w:rsidR="0072586D" w:rsidRPr="00AB4904">
        <w:rPr>
          <w:rFonts w:ascii="Arial" w:eastAsia="Microsoft JhengHei UI" w:hAnsi="Arial" w:cs="Arial"/>
          <w:sz w:val="22"/>
          <w:szCs w:val="22"/>
        </w:rPr>
        <w:t>,</w:t>
      </w:r>
      <w:r w:rsidR="003F5CEE" w:rsidRPr="00AB4904">
        <w:rPr>
          <w:rFonts w:ascii="Arial" w:eastAsia="Microsoft JhengHei UI" w:hAnsi="Arial" w:cs="Arial"/>
          <w:sz w:val="22"/>
          <w:szCs w:val="22"/>
        </w:rPr>
        <w:t xml:space="preserve"> </w:t>
      </w:r>
      <w:r w:rsidR="0072586D" w:rsidRPr="00AB4904">
        <w:rPr>
          <w:rFonts w:ascii="Arial" w:eastAsia="Microsoft JhengHei UI" w:hAnsi="Arial" w:cs="Arial"/>
          <w:sz w:val="22"/>
          <w:szCs w:val="22"/>
        </w:rPr>
        <w:t>“O</w:t>
      </w:r>
      <w:r w:rsidR="00AB69A4" w:rsidRPr="00AB4904">
        <w:rPr>
          <w:rFonts w:ascii="Arial" w:eastAsia="Microsoft JhengHei UI" w:hAnsi="Arial" w:cs="Arial"/>
          <w:sz w:val="22"/>
          <w:szCs w:val="22"/>
        </w:rPr>
        <w:t>h, I don't have a dowry. I don't have anything to provide to give to you</w:t>
      </w:r>
      <w:r w:rsidR="0072586D"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72586D" w:rsidRPr="00AB4904">
        <w:rPr>
          <w:rFonts w:ascii="Arial" w:eastAsia="Microsoft JhengHei UI" w:hAnsi="Arial" w:cs="Arial"/>
          <w:sz w:val="22"/>
          <w:szCs w:val="22"/>
        </w:rPr>
        <w:t>man.”</w:t>
      </w:r>
    </w:p>
    <w:p w14:paraId="2EDF5EC1" w14:textId="77777777" w:rsidR="003F5CEE" w:rsidRPr="00AB4904" w:rsidRDefault="003F5CEE">
      <w:pPr>
        <w:rPr>
          <w:rFonts w:ascii="Arial" w:eastAsia="Microsoft JhengHei UI" w:hAnsi="Arial" w:cs="Arial"/>
          <w:sz w:val="22"/>
          <w:szCs w:val="22"/>
        </w:rPr>
      </w:pPr>
    </w:p>
    <w:p w14:paraId="0102E579" w14:textId="77777777" w:rsidR="003F5CEE" w:rsidRPr="00AB4904" w:rsidRDefault="003F5CEE">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00AB69A4" w:rsidRPr="00AB4904">
        <w:rPr>
          <w:rFonts w:ascii="Arial" w:eastAsia="Microsoft JhengHei UI" w:hAnsi="Arial" w:cs="Arial"/>
          <w:sz w:val="22"/>
          <w:szCs w:val="22"/>
        </w:rPr>
        <w:t>Yeah</w:t>
      </w:r>
      <w:r w:rsidRPr="00AB4904">
        <w:rPr>
          <w:rFonts w:ascii="Arial" w:eastAsia="Microsoft JhengHei UI" w:hAnsi="Arial" w:cs="Arial"/>
          <w:sz w:val="22"/>
          <w:szCs w:val="22"/>
        </w:rPr>
        <w:t xml:space="preserve">. </w:t>
      </w:r>
    </w:p>
    <w:p w14:paraId="5211E453" w14:textId="77777777" w:rsidR="003F5CEE" w:rsidRPr="00AB4904" w:rsidRDefault="003F5CEE">
      <w:pPr>
        <w:rPr>
          <w:rFonts w:ascii="Arial" w:eastAsia="Microsoft JhengHei UI" w:hAnsi="Arial" w:cs="Arial"/>
          <w:sz w:val="22"/>
          <w:szCs w:val="22"/>
        </w:rPr>
      </w:pPr>
    </w:p>
    <w:p w14:paraId="434AFEA9" w14:textId="2CD3D484" w:rsidR="00C50740" w:rsidRPr="00AB4904" w:rsidRDefault="003F5CEE">
      <w:pPr>
        <w:rPr>
          <w:rFonts w:ascii="Arial" w:eastAsia="Microsoft JhengHei UI" w:hAnsi="Arial" w:cs="Arial"/>
          <w:sz w:val="22"/>
          <w:szCs w:val="22"/>
        </w:rPr>
      </w:pPr>
      <w:r w:rsidRPr="00AB4904">
        <w:rPr>
          <w:rFonts w:ascii="Arial" w:eastAsia="Microsoft JhengHei UI" w:hAnsi="Arial" w:cs="Arial"/>
          <w:b/>
          <w:bCs/>
          <w:sz w:val="22"/>
          <w:szCs w:val="22"/>
        </w:rPr>
        <w:t>Molly:</w:t>
      </w:r>
      <w:r w:rsidR="00AB69A4" w:rsidRPr="00AB4904">
        <w:rPr>
          <w:rFonts w:ascii="Arial" w:eastAsia="Microsoft JhengHei UI" w:hAnsi="Arial" w:cs="Arial"/>
          <w:sz w:val="22"/>
          <w:szCs w:val="22"/>
        </w:rPr>
        <w:t xml:space="preserve"> I do think that if it's just her continually being beaten down upon by her</w:t>
      </w:r>
      <w:r w:rsidR="00C52CA8"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cousins, that might get boring. So</w:t>
      </w:r>
      <w:r w:rsidR="00C52CA8"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I think that there </w:t>
      </w:r>
      <w:proofErr w:type="gramStart"/>
      <w:r w:rsidR="00AB69A4" w:rsidRPr="00AB4904">
        <w:rPr>
          <w:rFonts w:ascii="Arial" w:eastAsia="Microsoft JhengHei UI" w:hAnsi="Arial" w:cs="Arial"/>
          <w:sz w:val="22"/>
          <w:szCs w:val="22"/>
        </w:rPr>
        <w:t>has to</w:t>
      </w:r>
      <w:proofErr w:type="gramEnd"/>
      <w:r w:rsidR="00AB69A4" w:rsidRPr="00AB4904">
        <w:rPr>
          <w:rFonts w:ascii="Arial" w:eastAsia="Microsoft JhengHei UI" w:hAnsi="Arial" w:cs="Arial"/>
          <w:sz w:val="22"/>
          <w:szCs w:val="22"/>
        </w:rPr>
        <w:t xml:space="preserve"> be some kind of friction</w:t>
      </w:r>
      <w:r w:rsidR="00974A70" w:rsidRPr="00AB4904">
        <w:rPr>
          <w:rFonts w:ascii="Arial" w:eastAsia="Microsoft JhengHei UI" w:hAnsi="Arial" w:cs="Arial"/>
          <w:sz w:val="22"/>
          <w:szCs w:val="22"/>
        </w:rPr>
        <w:t xml:space="preserve"> between them.</w:t>
      </w:r>
    </w:p>
    <w:p w14:paraId="7ABA2BA2" w14:textId="77777777" w:rsidR="00E84330" w:rsidRPr="00AB4904" w:rsidRDefault="00E84330">
      <w:pPr>
        <w:rPr>
          <w:rFonts w:ascii="Arial" w:eastAsia="Microsoft JhengHei UI" w:hAnsi="Arial" w:cs="Arial"/>
          <w:b/>
          <w:bCs/>
          <w:sz w:val="22"/>
          <w:szCs w:val="22"/>
        </w:rPr>
      </w:pPr>
    </w:p>
    <w:p w14:paraId="4A992DC3" w14:textId="4F1BDB55" w:rsidR="00C50740" w:rsidRPr="00AB4904" w:rsidRDefault="00C50740">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W</w:t>
      </w:r>
      <w:r w:rsidR="00AB69A4" w:rsidRPr="00AB4904">
        <w:rPr>
          <w:rFonts w:ascii="Arial" w:eastAsia="Microsoft JhengHei UI" w:hAnsi="Arial" w:cs="Arial"/>
          <w:sz w:val="22"/>
          <w:szCs w:val="22"/>
        </w:rPr>
        <w:t xml:space="preserve">rench thrown in the system. </w:t>
      </w:r>
    </w:p>
    <w:p w14:paraId="74B836F3" w14:textId="77777777" w:rsidR="00C50740" w:rsidRPr="00AB4904" w:rsidRDefault="00C50740">
      <w:pPr>
        <w:rPr>
          <w:rFonts w:ascii="Arial" w:eastAsia="Microsoft JhengHei UI" w:hAnsi="Arial" w:cs="Arial"/>
          <w:sz w:val="22"/>
          <w:szCs w:val="22"/>
        </w:rPr>
      </w:pPr>
    </w:p>
    <w:p w14:paraId="3F91B812" w14:textId="02B370D0" w:rsidR="003163F1" w:rsidRPr="00AB4904" w:rsidRDefault="00C50740">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00AB69A4" w:rsidRPr="00AB4904">
        <w:rPr>
          <w:rFonts w:ascii="Arial" w:eastAsia="Microsoft JhengHei UI" w:hAnsi="Arial" w:cs="Arial"/>
          <w:sz w:val="22"/>
          <w:szCs w:val="22"/>
        </w:rPr>
        <w:t>Yeah</w:t>
      </w:r>
      <w:r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ah</w:t>
      </w:r>
      <w:r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 don't know what exactly it'll be. </w:t>
      </w:r>
    </w:p>
    <w:p w14:paraId="0BB9128C" w14:textId="77777777" w:rsidR="00974A70" w:rsidRPr="00AB4904" w:rsidRDefault="00974A70">
      <w:pPr>
        <w:rPr>
          <w:rFonts w:ascii="Arial" w:eastAsia="Microsoft JhengHei UI" w:hAnsi="Arial" w:cs="Arial"/>
          <w:b/>
          <w:bCs/>
          <w:sz w:val="22"/>
          <w:szCs w:val="22"/>
        </w:rPr>
      </w:pPr>
    </w:p>
    <w:p w14:paraId="6242ADE6" w14:textId="7AF1410E" w:rsidR="0057604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C50740"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ithout spoiling </w:t>
      </w:r>
      <w:r w:rsidR="00C50740" w:rsidRPr="00AB4904">
        <w:rPr>
          <w:rFonts w:ascii="Arial" w:eastAsia="Microsoft JhengHei UI" w:hAnsi="Arial" w:cs="Arial"/>
          <w:b/>
          <w:bCs/>
          <w:sz w:val="22"/>
          <w:szCs w:val="22"/>
        </w:rPr>
        <w:t>[01:06:00]</w:t>
      </w:r>
      <w:r w:rsidR="00C50740"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nything, the things I'm </w:t>
      </w:r>
      <w:r w:rsidR="00400681" w:rsidRPr="00AB4904">
        <w:rPr>
          <w:rFonts w:ascii="Arial" w:eastAsia="Microsoft JhengHei UI" w:hAnsi="Arial" w:cs="Arial"/>
          <w:sz w:val="22"/>
          <w:szCs w:val="22"/>
        </w:rPr>
        <w:t>going to</w:t>
      </w:r>
      <w:r w:rsidR="00AB69A4" w:rsidRPr="00AB4904">
        <w:rPr>
          <w:rFonts w:ascii="Arial" w:eastAsia="Microsoft JhengHei UI" w:hAnsi="Arial" w:cs="Arial"/>
          <w:sz w:val="22"/>
          <w:szCs w:val="22"/>
        </w:rPr>
        <w:t xml:space="preserve"> say </w:t>
      </w:r>
      <w:proofErr w:type="gramStart"/>
      <w:r w:rsidR="00AB69A4" w:rsidRPr="00AB4904">
        <w:rPr>
          <w:rFonts w:ascii="Arial" w:eastAsia="Microsoft JhengHei UI" w:hAnsi="Arial" w:cs="Arial"/>
          <w:sz w:val="22"/>
          <w:szCs w:val="22"/>
        </w:rPr>
        <w:t>is</w:t>
      </w:r>
      <w:proofErr w:type="gramEnd"/>
      <w:r w:rsidR="00AB69A4" w:rsidRPr="00AB4904">
        <w:rPr>
          <w:rFonts w:ascii="Arial" w:eastAsia="Microsoft JhengHei UI" w:hAnsi="Arial" w:cs="Arial"/>
          <w:sz w:val="22"/>
          <w:szCs w:val="22"/>
        </w:rPr>
        <w:t xml:space="preserve"> just form as we go forward. One, Fanny's different</w:t>
      </w:r>
      <w:r w:rsidR="00974A70"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Fanny's an outsider compared to our other heroines who are actively engaged in the landed </w:t>
      </w:r>
      <w:r w:rsidR="00576041" w:rsidRPr="00AB4904">
        <w:rPr>
          <w:rFonts w:ascii="Arial" w:eastAsia="Microsoft JhengHei UI" w:hAnsi="Arial" w:cs="Arial"/>
          <w:sz w:val="22"/>
          <w:szCs w:val="22"/>
        </w:rPr>
        <w:t>gentry</w:t>
      </w:r>
      <w:r w:rsidR="00AB69A4" w:rsidRPr="00AB4904">
        <w:rPr>
          <w:rFonts w:ascii="Arial" w:eastAsia="Microsoft JhengHei UI" w:hAnsi="Arial" w:cs="Arial"/>
          <w:sz w:val="22"/>
          <w:szCs w:val="22"/>
        </w:rPr>
        <w:t xml:space="preserve"> classes</w:t>
      </w:r>
      <w:r w:rsidR="001D725A" w:rsidRPr="00AB4904">
        <w:rPr>
          <w:rFonts w:ascii="Arial" w:eastAsia="Microsoft JhengHei UI" w:hAnsi="Arial" w:cs="Arial"/>
          <w:sz w:val="22"/>
          <w:szCs w:val="22"/>
        </w:rPr>
        <w:t>,</w:t>
      </w:r>
      <w:r w:rsidR="00576041" w:rsidRPr="00AB4904">
        <w:rPr>
          <w:rFonts w:ascii="Arial" w:eastAsia="Microsoft JhengHei UI" w:hAnsi="Arial" w:cs="Arial"/>
          <w:sz w:val="22"/>
          <w:szCs w:val="22"/>
        </w:rPr>
        <w:t xml:space="preserve"> a</w:t>
      </w:r>
      <w:r w:rsidR="00AB69A4" w:rsidRPr="00AB4904">
        <w:rPr>
          <w:rFonts w:ascii="Arial" w:eastAsia="Microsoft JhengHei UI" w:hAnsi="Arial" w:cs="Arial"/>
          <w:sz w:val="22"/>
          <w:szCs w:val="22"/>
        </w:rPr>
        <w:t xml:space="preserve">nd she is not. She </w:t>
      </w:r>
      <w:proofErr w:type="gramStart"/>
      <w:r w:rsidR="00AB69A4" w:rsidRPr="00AB4904">
        <w:rPr>
          <w:rFonts w:ascii="Arial" w:eastAsia="Microsoft JhengHei UI" w:hAnsi="Arial" w:cs="Arial"/>
          <w:sz w:val="22"/>
          <w:szCs w:val="22"/>
        </w:rPr>
        <w:t>is coming</w:t>
      </w:r>
      <w:proofErr w:type="gramEnd"/>
      <w:r w:rsidR="00AB69A4" w:rsidRPr="00AB4904">
        <w:rPr>
          <w:rFonts w:ascii="Arial" w:eastAsia="Microsoft JhengHei UI" w:hAnsi="Arial" w:cs="Arial"/>
          <w:sz w:val="22"/>
          <w:szCs w:val="22"/>
        </w:rPr>
        <w:t xml:space="preserve"> in from a different life and observing somewhat from the outside. I do think that forms the story and the character </w:t>
      </w:r>
      <w:proofErr w:type="gramStart"/>
      <w:r w:rsidR="00AB69A4" w:rsidRPr="00AB4904">
        <w:rPr>
          <w:rFonts w:ascii="Arial" w:eastAsia="Microsoft JhengHei UI" w:hAnsi="Arial" w:cs="Arial"/>
          <w:sz w:val="22"/>
          <w:szCs w:val="22"/>
        </w:rPr>
        <w:t>pretty heavily</w:t>
      </w:r>
      <w:proofErr w:type="gramEnd"/>
      <w:r w:rsidR="00AB69A4" w:rsidRPr="00AB4904">
        <w:rPr>
          <w:rFonts w:ascii="Arial" w:eastAsia="Microsoft JhengHei UI" w:hAnsi="Arial" w:cs="Arial"/>
          <w:sz w:val="22"/>
          <w:szCs w:val="22"/>
        </w:rPr>
        <w:t xml:space="preserve">. </w:t>
      </w:r>
    </w:p>
    <w:p w14:paraId="742E98D1" w14:textId="77777777" w:rsidR="00576041" w:rsidRPr="00AB4904" w:rsidRDefault="00576041">
      <w:pPr>
        <w:rPr>
          <w:rFonts w:ascii="Arial" w:eastAsia="Microsoft JhengHei UI" w:hAnsi="Arial" w:cs="Arial"/>
          <w:sz w:val="22"/>
          <w:szCs w:val="22"/>
        </w:rPr>
      </w:pPr>
    </w:p>
    <w:p w14:paraId="544F6BA5" w14:textId="05D6FEA7" w:rsidR="003163F1" w:rsidRPr="00AB4904" w:rsidRDefault="00AB69A4">
      <w:pPr>
        <w:rPr>
          <w:rFonts w:ascii="Arial" w:eastAsia="Microsoft JhengHei UI" w:hAnsi="Arial" w:cs="Arial"/>
          <w:sz w:val="22"/>
          <w:szCs w:val="22"/>
        </w:rPr>
      </w:pPr>
      <w:r w:rsidRPr="00AB4904">
        <w:rPr>
          <w:rFonts w:ascii="Arial" w:eastAsia="Microsoft JhengHei UI" w:hAnsi="Arial" w:cs="Arial"/>
          <w:sz w:val="22"/>
          <w:szCs w:val="22"/>
        </w:rPr>
        <w:t xml:space="preserve">The other thing I would note as something to chew </w:t>
      </w:r>
      <w:proofErr w:type="gramStart"/>
      <w:r w:rsidRPr="00AB4904">
        <w:rPr>
          <w:rFonts w:ascii="Arial" w:eastAsia="Microsoft JhengHei UI" w:hAnsi="Arial" w:cs="Arial"/>
          <w:sz w:val="22"/>
          <w:szCs w:val="22"/>
        </w:rPr>
        <w:t>on</w:t>
      </w:r>
      <w:r w:rsidR="008A6081" w:rsidRPr="00AB4904">
        <w:rPr>
          <w:rFonts w:ascii="Arial" w:eastAsia="Microsoft JhengHei UI" w:hAnsi="Arial" w:cs="Arial"/>
          <w:sz w:val="22"/>
          <w:szCs w:val="22"/>
        </w:rPr>
        <w:t>,</w:t>
      </w:r>
      <w:proofErr w:type="gramEnd"/>
      <w:r w:rsidRPr="00AB4904">
        <w:rPr>
          <w:rFonts w:ascii="Arial" w:eastAsia="Microsoft JhengHei UI" w:hAnsi="Arial" w:cs="Arial"/>
          <w:sz w:val="22"/>
          <w:szCs w:val="22"/>
        </w:rPr>
        <w:t xml:space="preserve"> is that much of what she knows about this world is formed by only one person, and that is Edmund </w:t>
      </w:r>
      <w:r w:rsidR="00864101" w:rsidRPr="00AB4904">
        <w:rPr>
          <w:rFonts w:ascii="Arial" w:eastAsia="Microsoft JhengHei UI" w:hAnsi="Arial" w:cs="Arial"/>
          <w:sz w:val="22"/>
          <w:szCs w:val="22"/>
        </w:rPr>
        <w:t>Bertram</w:t>
      </w:r>
      <w:r w:rsidRPr="00AB4904">
        <w:rPr>
          <w:rFonts w:ascii="Arial" w:eastAsia="Microsoft JhengHei UI" w:hAnsi="Arial" w:cs="Arial"/>
          <w:sz w:val="22"/>
          <w:szCs w:val="22"/>
        </w:rPr>
        <w:t>. And so</w:t>
      </w:r>
      <w:r w:rsidR="00576041" w:rsidRPr="00AB4904">
        <w:rPr>
          <w:rFonts w:ascii="Arial" w:eastAsia="Microsoft JhengHei UI" w:hAnsi="Arial" w:cs="Arial"/>
          <w:sz w:val="22"/>
          <w:szCs w:val="22"/>
        </w:rPr>
        <w:t>,</w:t>
      </w:r>
      <w:r w:rsidRPr="00AB4904">
        <w:rPr>
          <w:rFonts w:ascii="Arial" w:eastAsia="Microsoft JhengHei UI" w:hAnsi="Arial" w:cs="Arial"/>
          <w:sz w:val="22"/>
          <w:szCs w:val="22"/>
        </w:rPr>
        <w:t xml:space="preserve"> I think her </w:t>
      </w:r>
      <w:r w:rsidRPr="00AB4904">
        <w:rPr>
          <w:rFonts w:ascii="Arial" w:eastAsia="Microsoft JhengHei UI" w:hAnsi="Arial" w:cs="Arial"/>
          <w:sz w:val="22"/>
          <w:szCs w:val="22"/>
        </w:rPr>
        <w:lastRenderedPageBreak/>
        <w:t>operation through the book and her understanding of the world is derived more directly from him than our other heroines, who are a bit more self</w:t>
      </w:r>
      <w:r w:rsidR="00576041" w:rsidRPr="00AB4904">
        <w:rPr>
          <w:rFonts w:ascii="Arial" w:eastAsia="Microsoft JhengHei UI" w:hAnsi="Arial" w:cs="Arial"/>
          <w:sz w:val="22"/>
          <w:szCs w:val="22"/>
        </w:rPr>
        <w:t>-</w:t>
      </w:r>
      <w:r w:rsidRPr="00AB4904">
        <w:rPr>
          <w:rFonts w:ascii="Arial" w:eastAsia="Microsoft JhengHei UI" w:hAnsi="Arial" w:cs="Arial"/>
          <w:sz w:val="22"/>
          <w:szCs w:val="22"/>
        </w:rPr>
        <w:t xml:space="preserve">assured. </w:t>
      </w:r>
    </w:p>
    <w:p w14:paraId="24F96CAB" w14:textId="77777777" w:rsidR="00E365D0" w:rsidRPr="00AB4904" w:rsidRDefault="00E365D0">
      <w:pPr>
        <w:rPr>
          <w:rFonts w:ascii="Arial" w:eastAsia="Microsoft JhengHei UI" w:hAnsi="Arial" w:cs="Arial"/>
          <w:b/>
          <w:bCs/>
          <w:sz w:val="22"/>
          <w:szCs w:val="22"/>
        </w:rPr>
      </w:pPr>
    </w:p>
    <w:p w14:paraId="05E1825F" w14:textId="6D851166"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576041"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4BF46AD3" w14:textId="77777777" w:rsidR="00E365D0" w:rsidRPr="00AB4904" w:rsidRDefault="00E365D0">
      <w:pPr>
        <w:rPr>
          <w:rFonts w:ascii="Arial" w:eastAsia="Microsoft JhengHei UI" w:hAnsi="Arial" w:cs="Arial"/>
          <w:b/>
          <w:bCs/>
          <w:sz w:val="22"/>
          <w:szCs w:val="22"/>
        </w:rPr>
      </w:pPr>
    </w:p>
    <w:p w14:paraId="3753196E" w14:textId="10424713"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576041"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So</w:t>
      </w:r>
      <w:r w:rsidR="00072C60"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576041" w:rsidRPr="00AB4904">
        <w:rPr>
          <w:rFonts w:ascii="Arial" w:eastAsia="Microsoft JhengHei UI" w:hAnsi="Arial" w:cs="Arial"/>
          <w:sz w:val="22"/>
          <w:szCs w:val="22"/>
        </w:rPr>
        <w:t>t</w:t>
      </w:r>
      <w:r w:rsidR="00AB69A4" w:rsidRPr="00AB4904">
        <w:rPr>
          <w:rFonts w:ascii="Arial" w:eastAsia="Microsoft JhengHei UI" w:hAnsi="Arial" w:cs="Arial"/>
          <w:sz w:val="22"/>
          <w:szCs w:val="22"/>
        </w:rPr>
        <w:t>hat would be with my non</w:t>
      </w:r>
      <w:r w:rsidR="00576041"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spoiler way of talking about why Fanny's different. </w:t>
      </w:r>
    </w:p>
    <w:p w14:paraId="7C1DBAB2" w14:textId="77777777" w:rsidR="001B5A78" w:rsidRPr="00AB4904" w:rsidRDefault="001B5A78">
      <w:pPr>
        <w:rPr>
          <w:rFonts w:ascii="Arial" w:eastAsia="Microsoft JhengHei UI" w:hAnsi="Arial" w:cs="Arial"/>
          <w:b/>
          <w:bCs/>
          <w:sz w:val="22"/>
          <w:szCs w:val="22"/>
        </w:rPr>
      </w:pPr>
    </w:p>
    <w:p w14:paraId="0A035D2B" w14:textId="76642CF5"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576041"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ah</w:t>
      </w:r>
      <w:r w:rsidR="00576041" w:rsidRPr="00AB4904">
        <w:rPr>
          <w:rFonts w:ascii="Arial" w:eastAsia="Microsoft JhengHei UI" w:hAnsi="Arial" w:cs="Arial"/>
          <w:sz w:val="22"/>
          <w:szCs w:val="22"/>
        </w:rPr>
        <w:t>. N</w:t>
      </w:r>
      <w:r w:rsidR="00AB69A4" w:rsidRPr="00AB4904">
        <w:rPr>
          <w:rFonts w:ascii="Arial" w:eastAsia="Microsoft JhengHei UI" w:hAnsi="Arial" w:cs="Arial"/>
          <w:sz w:val="22"/>
          <w:szCs w:val="22"/>
        </w:rPr>
        <w:t xml:space="preserve">o, I </w:t>
      </w:r>
      <w:r w:rsidR="00576041" w:rsidRPr="00AB4904">
        <w:rPr>
          <w:rFonts w:ascii="Arial" w:eastAsia="Microsoft JhengHei UI" w:hAnsi="Arial" w:cs="Arial"/>
          <w:sz w:val="22"/>
          <w:szCs w:val="22"/>
        </w:rPr>
        <w:t xml:space="preserve">like </w:t>
      </w:r>
      <w:r w:rsidR="00AB69A4" w:rsidRPr="00AB4904">
        <w:rPr>
          <w:rFonts w:ascii="Arial" w:eastAsia="Microsoft JhengHei UI" w:hAnsi="Arial" w:cs="Arial"/>
          <w:sz w:val="22"/>
          <w:szCs w:val="22"/>
        </w:rPr>
        <w:t xml:space="preserve">that. </w:t>
      </w:r>
    </w:p>
    <w:p w14:paraId="5F8AC1AC" w14:textId="77777777" w:rsidR="001B5A78" w:rsidRPr="00AB4904" w:rsidRDefault="001B5A78">
      <w:pPr>
        <w:rPr>
          <w:rFonts w:ascii="Arial" w:eastAsia="Microsoft JhengHei UI" w:hAnsi="Arial" w:cs="Arial"/>
          <w:b/>
          <w:bCs/>
          <w:sz w:val="22"/>
          <w:szCs w:val="22"/>
        </w:rPr>
      </w:pPr>
    </w:p>
    <w:p w14:paraId="3E19E3AF" w14:textId="6B7D0C8F"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576041"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So, next question is from Avi, who asks. </w:t>
      </w:r>
      <w:r w:rsidR="00745344" w:rsidRPr="00AB4904">
        <w:rPr>
          <w:rFonts w:ascii="Arial" w:eastAsia="Microsoft JhengHei UI" w:hAnsi="Arial" w:cs="Arial"/>
          <w:sz w:val="22"/>
          <w:szCs w:val="22"/>
        </w:rPr>
        <w:t>“</w:t>
      </w:r>
      <w:r w:rsidR="004805F9" w:rsidRPr="00AB4904">
        <w:rPr>
          <w:rFonts w:ascii="Arial" w:eastAsia="Microsoft JhengHei UI" w:hAnsi="Arial" w:cs="Arial"/>
          <w:i/>
          <w:iCs/>
          <w:sz w:val="22"/>
          <w:szCs w:val="22"/>
        </w:rPr>
        <w:t>Mansfield Park</w:t>
      </w:r>
      <w:r w:rsidR="00AB69A4" w:rsidRPr="00AB4904">
        <w:rPr>
          <w:rFonts w:ascii="Arial" w:eastAsia="Microsoft JhengHei UI" w:hAnsi="Arial" w:cs="Arial"/>
          <w:sz w:val="22"/>
          <w:szCs w:val="22"/>
        </w:rPr>
        <w:t xml:space="preserve"> begins with the marriage of three </w:t>
      </w:r>
      <w:r w:rsidR="005303B8" w:rsidRPr="00AB4904">
        <w:rPr>
          <w:rFonts w:ascii="Arial" w:eastAsia="Microsoft JhengHei UI" w:hAnsi="Arial" w:cs="Arial"/>
          <w:sz w:val="22"/>
          <w:szCs w:val="22"/>
        </w:rPr>
        <w:t>W</w:t>
      </w:r>
      <w:r w:rsidR="00AB69A4" w:rsidRPr="00AB4904">
        <w:rPr>
          <w:rFonts w:ascii="Arial" w:eastAsia="Microsoft JhengHei UI" w:hAnsi="Arial" w:cs="Arial"/>
          <w:sz w:val="22"/>
          <w:szCs w:val="22"/>
        </w:rPr>
        <w:t xml:space="preserve">ard sisters. One, </w:t>
      </w:r>
      <w:r w:rsidR="005303B8" w:rsidRPr="00AB4904">
        <w:rPr>
          <w:rFonts w:ascii="Arial" w:eastAsia="Microsoft JhengHei UI" w:hAnsi="Arial" w:cs="Arial"/>
          <w:b/>
          <w:bCs/>
          <w:sz w:val="22"/>
          <w:szCs w:val="22"/>
        </w:rPr>
        <w:t>[01:07:00]</w:t>
      </w:r>
      <w:r w:rsidR="005303B8"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Lady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xml:space="preserve"> marries for money, but not love. One, Frances Price </w:t>
      </w:r>
      <w:proofErr w:type="gramStart"/>
      <w:r w:rsidR="00AB69A4" w:rsidRPr="00AB4904">
        <w:rPr>
          <w:rFonts w:ascii="Arial" w:eastAsia="Microsoft JhengHei UI" w:hAnsi="Arial" w:cs="Arial"/>
          <w:sz w:val="22"/>
          <w:szCs w:val="22"/>
        </w:rPr>
        <w:t>marries for</w:t>
      </w:r>
      <w:proofErr w:type="gramEnd"/>
      <w:r w:rsidR="00AB69A4" w:rsidRPr="00AB4904">
        <w:rPr>
          <w:rFonts w:ascii="Arial" w:eastAsia="Microsoft JhengHei UI" w:hAnsi="Arial" w:cs="Arial"/>
          <w:sz w:val="22"/>
          <w:szCs w:val="22"/>
        </w:rPr>
        <w:t xml:space="preserve"> </w:t>
      </w:r>
      <w:proofErr w:type="gramStart"/>
      <w:r w:rsidR="00AB69A4" w:rsidRPr="00AB4904">
        <w:rPr>
          <w:rFonts w:ascii="Arial" w:eastAsia="Microsoft JhengHei UI" w:hAnsi="Arial" w:cs="Arial"/>
          <w:sz w:val="22"/>
          <w:szCs w:val="22"/>
        </w:rPr>
        <w:t>love, but</w:t>
      </w:r>
      <w:proofErr w:type="gramEnd"/>
      <w:r w:rsidR="00AB69A4" w:rsidRPr="00AB4904">
        <w:rPr>
          <w:rFonts w:ascii="Arial" w:eastAsia="Microsoft JhengHei UI" w:hAnsi="Arial" w:cs="Arial"/>
          <w:sz w:val="22"/>
          <w:szCs w:val="22"/>
        </w:rPr>
        <w:t xml:space="preserve"> does so to someone without any money. </w:t>
      </w:r>
      <w:proofErr w:type="gramStart"/>
      <w:r w:rsidR="00AB69A4" w:rsidRPr="00AB4904">
        <w:rPr>
          <w:rFonts w:ascii="Arial" w:eastAsia="Microsoft JhengHei UI" w:hAnsi="Arial" w:cs="Arial"/>
          <w:sz w:val="22"/>
          <w:szCs w:val="22"/>
        </w:rPr>
        <w:t>And the last</w:t>
      </w:r>
      <w:proofErr w:type="gramEnd"/>
      <w:r w:rsidR="00AB69A4" w:rsidRPr="00AB4904">
        <w:rPr>
          <w:rFonts w:ascii="Arial" w:eastAsia="Microsoft JhengHei UI" w:hAnsi="Arial" w:cs="Arial"/>
          <w:sz w:val="22"/>
          <w:szCs w:val="22"/>
        </w:rPr>
        <w:t>, Mrs. Norris marries for neither love nor money. How do you think these marriages will foreshadow the upcoming story?</w:t>
      </w:r>
      <w:r w:rsidR="005303B8"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6626E962" w14:textId="77777777" w:rsidR="00600BB9" w:rsidRPr="00AB4904" w:rsidRDefault="00600BB9">
      <w:pPr>
        <w:rPr>
          <w:rFonts w:ascii="Arial" w:eastAsia="Microsoft JhengHei UI" w:hAnsi="Arial" w:cs="Arial"/>
          <w:b/>
          <w:bCs/>
          <w:sz w:val="22"/>
          <w:szCs w:val="22"/>
        </w:rPr>
      </w:pPr>
    </w:p>
    <w:p w14:paraId="195E4FF2" w14:textId="77777777" w:rsidR="00854705"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576041"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Well, we had three sisters</w:t>
      </w:r>
      <w:r w:rsidR="005E2806" w:rsidRPr="00AB4904">
        <w:rPr>
          <w:rFonts w:ascii="Arial" w:eastAsia="Microsoft JhengHei UI" w:hAnsi="Arial" w:cs="Arial"/>
          <w:sz w:val="22"/>
          <w:szCs w:val="22"/>
        </w:rPr>
        <w:t>, n</w:t>
      </w:r>
      <w:r w:rsidR="00AB69A4" w:rsidRPr="00AB4904">
        <w:rPr>
          <w:rFonts w:ascii="Arial" w:eastAsia="Microsoft JhengHei UI" w:hAnsi="Arial" w:cs="Arial"/>
          <w:sz w:val="22"/>
          <w:szCs w:val="22"/>
        </w:rPr>
        <w:t>ow we have two sisters and a cousin</w:t>
      </w:r>
      <w:r w:rsidR="005E2806" w:rsidRPr="00AB4904">
        <w:rPr>
          <w:rFonts w:ascii="Arial" w:eastAsia="Microsoft JhengHei UI" w:hAnsi="Arial" w:cs="Arial"/>
          <w:sz w:val="22"/>
          <w:szCs w:val="22"/>
        </w:rPr>
        <w:t>, s</w:t>
      </w:r>
      <w:r w:rsidR="00AB69A4" w:rsidRPr="00AB4904">
        <w:rPr>
          <w:rFonts w:ascii="Arial" w:eastAsia="Microsoft JhengHei UI" w:hAnsi="Arial" w:cs="Arial"/>
          <w:sz w:val="22"/>
          <w:szCs w:val="22"/>
        </w:rPr>
        <w:t xml:space="preserve">o it could be interesting to see how their </w:t>
      </w:r>
      <w:r w:rsidR="00576041" w:rsidRPr="00AB4904">
        <w:rPr>
          <w:rFonts w:ascii="Arial" w:eastAsia="Microsoft JhengHei UI" w:hAnsi="Arial" w:cs="Arial"/>
          <w:sz w:val="22"/>
          <w:szCs w:val="22"/>
        </w:rPr>
        <w:t>families’</w:t>
      </w:r>
      <w:r w:rsidR="00AB69A4" w:rsidRPr="00AB4904">
        <w:rPr>
          <w:rFonts w:ascii="Arial" w:eastAsia="Microsoft JhengHei UI" w:hAnsi="Arial" w:cs="Arial"/>
          <w:sz w:val="22"/>
          <w:szCs w:val="22"/>
        </w:rPr>
        <w:t xml:space="preserve"> marriages, </w:t>
      </w:r>
      <w:r w:rsidR="00576041" w:rsidRPr="00AB4904">
        <w:rPr>
          <w:rFonts w:ascii="Arial" w:eastAsia="Microsoft JhengHei UI" w:hAnsi="Arial" w:cs="Arial"/>
          <w:sz w:val="22"/>
          <w:szCs w:val="22"/>
        </w:rPr>
        <w:t>t</w:t>
      </w:r>
      <w:r w:rsidR="00AB69A4" w:rsidRPr="00AB4904">
        <w:rPr>
          <w:rFonts w:ascii="Arial" w:eastAsia="Microsoft JhengHei UI" w:hAnsi="Arial" w:cs="Arial"/>
          <w:sz w:val="22"/>
          <w:szCs w:val="22"/>
        </w:rPr>
        <w:t xml:space="preserve">he generation before them, inform what these three semi sisters now do with their life. I think it would be interesting if we </w:t>
      </w:r>
      <w:proofErr w:type="gramStart"/>
      <w:r w:rsidR="00AB69A4" w:rsidRPr="00AB4904">
        <w:rPr>
          <w:rFonts w:ascii="Arial" w:eastAsia="Microsoft JhengHei UI" w:hAnsi="Arial" w:cs="Arial"/>
          <w:sz w:val="22"/>
          <w:szCs w:val="22"/>
        </w:rPr>
        <w:t>have</w:t>
      </w:r>
      <w:proofErr w:type="gramEnd"/>
      <w:r w:rsidR="00AB69A4" w:rsidRPr="00AB4904">
        <w:rPr>
          <w:rFonts w:ascii="Arial" w:eastAsia="Microsoft JhengHei UI" w:hAnsi="Arial" w:cs="Arial"/>
          <w:sz w:val="22"/>
          <w:szCs w:val="22"/>
        </w:rPr>
        <w:t xml:space="preserve"> one of each again. And if Fanny is the one who marries the richest for love and money</w:t>
      </w:r>
      <w:r w:rsidR="00854705" w:rsidRPr="00AB4904">
        <w:rPr>
          <w:rFonts w:ascii="Arial" w:eastAsia="Microsoft JhengHei UI" w:hAnsi="Arial" w:cs="Arial"/>
          <w:sz w:val="22"/>
          <w:szCs w:val="22"/>
        </w:rPr>
        <w:t>--</w:t>
      </w:r>
    </w:p>
    <w:p w14:paraId="38D1C257" w14:textId="77777777" w:rsidR="00854705" w:rsidRPr="00AB4904" w:rsidRDefault="00854705">
      <w:pPr>
        <w:rPr>
          <w:rFonts w:ascii="Arial" w:eastAsia="Microsoft JhengHei UI" w:hAnsi="Arial" w:cs="Arial"/>
          <w:sz w:val="22"/>
          <w:szCs w:val="22"/>
        </w:rPr>
      </w:pPr>
    </w:p>
    <w:p w14:paraId="024078BC" w14:textId="594D2813" w:rsidR="003163F1" w:rsidRPr="00AB4904" w:rsidRDefault="002744BF">
      <w:pPr>
        <w:rPr>
          <w:rFonts w:ascii="Arial" w:eastAsia="Microsoft JhengHei UI" w:hAnsi="Arial" w:cs="Arial"/>
          <w:sz w:val="22"/>
          <w:szCs w:val="22"/>
        </w:rPr>
      </w:pPr>
      <w:r w:rsidRPr="00AB4904">
        <w:rPr>
          <w:rFonts w:ascii="Arial" w:eastAsia="Microsoft JhengHei UI" w:hAnsi="Arial" w:cs="Arial"/>
          <w:sz w:val="22"/>
          <w:szCs w:val="22"/>
        </w:rPr>
        <w:t>W</w:t>
      </w:r>
      <w:r w:rsidR="00AB69A4" w:rsidRPr="00AB4904">
        <w:rPr>
          <w:rFonts w:ascii="Arial" w:eastAsia="Microsoft JhengHei UI" w:hAnsi="Arial" w:cs="Arial"/>
          <w:sz w:val="22"/>
          <w:szCs w:val="22"/>
        </w:rPr>
        <w:t xml:space="preserve">e didn't get anyone with love and </w:t>
      </w:r>
      <w:r w:rsidRPr="00AB4904">
        <w:rPr>
          <w:rFonts w:ascii="Arial" w:eastAsia="Microsoft JhengHei UI" w:hAnsi="Arial" w:cs="Arial"/>
          <w:sz w:val="22"/>
          <w:szCs w:val="22"/>
        </w:rPr>
        <w:t>m</w:t>
      </w:r>
      <w:r w:rsidR="00AB69A4" w:rsidRPr="00AB4904">
        <w:rPr>
          <w:rFonts w:ascii="Arial" w:eastAsia="Microsoft JhengHei UI" w:hAnsi="Arial" w:cs="Arial"/>
          <w:sz w:val="22"/>
          <w:szCs w:val="22"/>
        </w:rPr>
        <w:t>oney. So</w:t>
      </w:r>
      <w:r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I think maybe that's </w:t>
      </w:r>
      <w:r w:rsidRPr="00AB4904">
        <w:rPr>
          <w:rFonts w:ascii="Arial" w:eastAsia="Microsoft JhengHei UI" w:hAnsi="Arial" w:cs="Arial"/>
          <w:sz w:val="22"/>
          <w:szCs w:val="22"/>
        </w:rPr>
        <w:t>w</w:t>
      </w:r>
      <w:r w:rsidR="00AB69A4" w:rsidRPr="00AB4904">
        <w:rPr>
          <w:rFonts w:ascii="Arial" w:eastAsia="Microsoft JhengHei UI" w:hAnsi="Arial" w:cs="Arial"/>
          <w:sz w:val="22"/>
          <w:szCs w:val="22"/>
        </w:rPr>
        <w:t>hat it's foreshadowing</w:t>
      </w:r>
      <w:r w:rsidR="0095494A"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is we've had </w:t>
      </w:r>
      <w:proofErr w:type="gramStart"/>
      <w:r w:rsidR="00AB69A4" w:rsidRPr="00AB4904">
        <w:rPr>
          <w:rFonts w:ascii="Arial" w:eastAsia="Microsoft JhengHei UI" w:hAnsi="Arial" w:cs="Arial"/>
          <w:sz w:val="22"/>
          <w:szCs w:val="22"/>
        </w:rPr>
        <w:t>one of everything</w:t>
      </w:r>
      <w:proofErr w:type="gramEnd"/>
      <w:r w:rsidR="00AB69A4" w:rsidRPr="00AB4904">
        <w:rPr>
          <w:rFonts w:ascii="Arial" w:eastAsia="Microsoft JhengHei UI" w:hAnsi="Arial" w:cs="Arial"/>
          <w:sz w:val="22"/>
          <w:szCs w:val="22"/>
        </w:rPr>
        <w:t xml:space="preserve"> except love and money. </w:t>
      </w:r>
    </w:p>
    <w:p w14:paraId="5EB7C6F4" w14:textId="77777777" w:rsidR="0095494A" w:rsidRPr="00AB4904" w:rsidRDefault="0095494A">
      <w:pPr>
        <w:rPr>
          <w:rFonts w:ascii="Arial" w:eastAsia="Microsoft JhengHei UI" w:hAnsi="Arial" w:cs="Arial"/>
          <w:b/>
          <w:bCs/>
          <w:sz w:val="22"/>
          <w:szCs w:val="22"/>
        </w:rPr>
      </w:pPr>
    </w:p>
    <w:p w14:paraId="6B0201E1" w14:textId="77777777" w:rsidR="00BF2193"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2744BF"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 will neither confirm nor deny. I will also say I'm </w:t>
      </w:r>
      <w:r w:rsidR="00400681" w:rsidRPr="00AB4904">
        <w:rPr>
          <w:rFonts w:ascii="Arial" w:eastAsia="Microsoft JhengHei UI" w:hAnsi="Arial" w:cs="Arial"/>
          <w:sz w:val="22"/>
          <w:szCs w:val="22"/>
        </w:rPr>
        <w:t>going to</w:t>
      </w:r>
      <w:r w:rsidR="00AB69A4" w:rsidRPr="00AB4904">
        <w:rPr>
          <w:rFonts w:ascii="Arial" w:eastAsia="Microsoft JhengHei UI" w:hAnsi="Arial" w:cs="Arial"/>
          <w:sz w:val="22"/>
          <w:szCs w:val="22"/>
        </w:rPr>
        <w:t xml:space="preserve"> skip down to one of my questions, which is</w:t>
      </w:r>
      <w:r w:rsidR="00BF2193" w:rsidRPr="00AB4904">
        <w:rPr>
          <w:rFonts w:ascii="Arial" w:eastAsia="Microsoft JhengHei UI" w:hAnsi="Arial" w:cs="Arial"/>
          <w:sz w:val="22"/>
          <w:szCs w:val="22"/>
        </w:rPr>
        <w:t xml:space="preserve">-- [crosstalk] </w:t>
      </w:r>
    </w:p>
    <w:p w14:paraId="248FC22B" w14:textId="77777777" w:rsidR="00BF2193" w:rsidRPr="00AB4904" w:rsidRDefault="00BF2193">
      <w:pPr>
        <w:rPr>
          <w:rFonts w:ascii="Arial" w:eastAsia="Microsoft JhengHei UI" w:hAnsi="Arial" w:cs="Arial"/>
          <w:sz w:val="22"/>
          <w:szCs w:val="22"/>
        </w:rPr>
      </w:pPr>
    </w:p>
    <w:p w14:paraId="0A6BE15D" w14:textId="77777777" w:rsidR="00BF2193" w:rsidRPr="00AB4904" w:rsidRDefault="00BF2193">
      <w:pPr>
        <w:rPr>
          <w:rFonts w:ascii="Arial" w:eastAsia="Microsoft JhengHei UI" w:hAnsi="Arial" w:cs="Arial"/>
          <w:sz w:val="22"/>
          <w:szCs w:val="22"/>
        </w:rPr>
      </w:pPr>
      <w:r w:rsidRPr="00AB4904">
        <w:rPr>
          <w:rFonts w:ascii="Arial" w:eastAsia="Microsoft JhengHei UI" w:hAnsi="Arial" w:cs="Arial"/>
          <w:b/>
          <w:bCs/>
          <w:sz w:val="22"/>
          <w:szCs w:val="22"/>
        </w:rPr>
        <w:t>Molly:</w:t>
      </w:r>
      <w:r w:rsidRPr="00AB4904">
        <w:rPr>
          <w:rFonts w:ascii="Arial" w:eastAsia="Microsoft JhengHei UI" w:hAnsi="Arial" w:cs="Arial"/>
          <w:sz w:val="22"/>
          <w:szCs w:val="22"/>
        </w:rPr>
        <w:t xml:space="preserve"> Yeah, related. </w:t>
      </w:r>
    </w:p>
    <w:p w14:paraId="19680BCB" w14:textId="77777777" w:rsidR="00BF2193" w:rsidRPr="00AB4904" w:rsidRDefault="00BF2193">
      <w:pPr>
        <w:rPr>
          <w:rFonts w:ascii="Arial" w:eastAsia="Microsoft JhengHei UI" w:hAnsi="Arial" w:cs="Arial"/>
          <w:sz w:val="22"/>
          <w:szCs w:val="22"/>
        </w:rPr>
      </w:pPr>
    </w:p>
    <w:p w14:paraId="7E6474B2" w14:textId="0C39A9CD" w:rsidR="003163F1" w:rsidRPr="00AB4904" w:rsidRDefault="00BF2193">
      <w:pPr>
        <w:rPr>
          <w:rFonts w:ascii="Arial" w:eastAsia="Microsoft JhengHei UI" w:hAnsi="Arial" w:cs="Arial"/>
          <w:sz w:val="22"/>
          <w:szCs w:val="22"/>
        </w:rPr>
      </w:pPr>
      <w:r w:rsidRPr="00AB4904">
        <w:rPr>
          <w:rFonts w:ascii="Arial" w:eastAsia="Microsoft JhengHei UI" w:hAnsi="Arial" w:cs="Arial"/>
          <w:b/>
          <w:bCs/>
          <w:sz w:val="22"/>
          <w:szCs w:val="22"/>
        </w:rPr>
        <w:t>Becca:</w:t>
      </w:r>
      <w:r w:rsidRPr="00AB4904">
        <w:rPr>
          <w:rFonts w:ascii="Arial" w:eastAsia="Microsoft JhengHei UI" w:hAnsi="Arial" w:cs="Arial"/>
          <w:sz w:val="22"/>
          <w:szCs w:val="22"/>
        </w:rPr>
        <w:t xml:space="preserve"> A</w:t>
      </w:r>
      <w:r w:rsidR="00AB69A4" w:rsidRPr="00AB4904">
        <w:rPr>
          <w:rFonts w:ascii="Arial" w:eastAsia="Microsoft JhengHei UI" w:hAnsi="Arial" w:cs="Arial"/>
          <w:sz w:val="22"/>
          <w:szCs w:val="22"/>
        </w:rPr>
        <w:t>nd actually</w:t>
      </w:r>
      <w:r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roofErr w:type="gramStart"/>
      <w:r w:rsidR="00AB69A4" w:rsidRPr="00AB4904">
        <w:rPr>
          <w:rFonts w:ascii="Arial" w:eastAsia="Microsoft JhengHei UI" w:hAnsi="Arial" w:cs="Arial"/>
          <w:sz w:val="22"/>
          <w:szCs w:val="22"/>
        </w:rPr>
        <w:t>similar to</w:t>
      </w:r>
      <w:proofErr w:type="gramEnd"/>
      <w:r w:rsidR="00AB69A4" w:rsidRPr="00AB4904">
        <w:rPr>
          <w:rFonts w:ascii="Arial" w:eastAsia="Microsoft JhengHei UI" w:hAnsi="Arial" w:cs="Arial"/>
          <w:sz w:val="22"/>
          <w:szCs w:val="22"/>
        </w:rPr>
        <w:t xml:space="preserve"> the question coming up from</w:t>
      </w:r>
      <w:r w:rsidR="002744BF" w:rsidRPr="00AB4904">
        <w:rPr>
          <w:rFonts w:ascii="Arial" w:eastAsia="Microsoft JhengHei UI" w:hAnsi="Arial" w:cs="Arial"/>
          <w:sz w:val="22"/>
          <w:szCs w:val="22"/>
        </w:rPr>
        <w:t xml:space="preserve"> </w:t>
      </w:r>
      <w:r w:rsidRPr="00AB4904">
        <w:rPr>
          <w:rFonts w:ascii="Arial" w:eastAsia="Microsoft JhengHei UI" w:hAnsi="Arial" w:cs="Arial"/>
          <w:sz w:val="22"/>
          <w:szCs w:val="22"/>
        </w:rPr>
        <w:t>Jana</w:t>
      </w:r>
      <w:r w:rsidR="005A6A2E" w:rsidRPr="00AB4904">
        <w:rPr>
          <w:rFonts w:ascii="Arial" w:eastAsia="Microsoft JhengHei UI" w:hAnsi="Arial" w:cs="Arial"/>
          <w:sz w:val="22"/>
          <w:szCs w:val="22"/>
        </w:rPr>
        <w:t>e</w:t>
      </w:r>
      <w:r w:rsidRPr="00AB4904">
        <w:rPr>
          <w:rFonts w:ascii="Arial" w:eastAsia="Microsoft JhengHei UI" w:hAnsi="Arial" w:cs="Arial"/>
          <w:sz w:val="22"/>
          <w:szCs w:val="22"/>
        </w:rPr>
        <w:t>.</w:t>
      </w:r>
      <w:r w:rsidR="002744BF"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So</w:t>
      </w:r>
      <w:r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consider this one to be from Avi, </w:t>
      </w:r>
      <w:r w:rsidR="002F7F45" w:rsidRPr="00AB4904">
        <w:rPr>
          <w:rFonts w:ascii="Arial" w:eastAsia="Microsoft JhengHei UI" w:hAnsi="Arial" w:cs="Arial"/>
          <w:sz w:val="22"/>
          <w:szCs w:val="22"/>
        </w:rPr>
        <w:t>Jana</w:t>
      </w:r>
      <w:r w:rsidR="005A6A2E" w:rsidRPr="00AB4904">
        <w:rPr>
          <w:rFonts w:ascii="Arial" w:eastAsia="Microsoft JhengHei UI" w:hAnsi="Arial" w:cs="Arial"/>
          <w:sz w:val="22"/>
          <w:szCs w:val="22"/>
        </w:rPr>
        <w:t>e</w:t>
      </w:r>
      <w:r w:rsidR="002F7F4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nd myself, because it's about the three Ward sisters and their marriages. Each one is now in a different class, and I think that's very important. We have upper class, middle class, lowest class of the three. </w:t>
      </w:r>
    </w:p>
    <w:p w14:paraId="438169BF" w14:textId="77777777" w:rsidR="006F05A1" w:rsidRPr="00AB4904" w:rsidRDefault="006F05A1">
      <w:pPr>
        <w:rPr>
          <w:rFonts w:ascii="Arial" w:eastAsia="Microsoft JhengHei UI" w:hAnsi="Arial" w:cs="Arial"/>
          <w:b/>
          <w:bCs/>
          <w:sz w:val="22"/>
          <w:szCs w:val="22"/>
        </w:rPr>
      </w:pPr>
    </w:p>
    <w:p w14:paraId="6EDDDDE7" w14:textId="7F3586C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C515DF"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03BB3D4C" w14:textId="77777777" w:rsidR="006F05A1" w:rsidRPr="00AB4904" w:rsidRDefault="006F05A1">
      <w:pPr>
        <w:rPr>
          <w:rFonts w:ascii="Arial" w:eastAsia="Microsoft JhengHei UI" w:hAnsi="Arial" w:cs="Arial"/>
          <w:b/>
          <w:bCs/>
          <w:sz w:val="22"/>
          <w:szCs w:val="22"/>
        </w:rPr>
      </w:pPr>
    </w:p>
    <w:p w14:paraId="5096E6D2" w14:textId="0495D93A"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C515DF"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nd I wanted to discuss what Jane Austen is saying about each and which each sister represents. </w:t>
      </w:r>
    </w:p>
    <w:p w14:paraId="71DE1D98" w14:textId="77777777" w:rsidR="00222FA5" w:rsidRPr="00AB4904" w:rsidRDefault="00222FA5">
      <w:pPr>
        <w:rPr>
          <w:rFonts w:ascii="Arial" w:eastAsia="Microsoft JhengHei UI" w:hAnsi="Arial" w:cs="Arial"/>
          <w:b/>
          <w:bCs/>
          <w:sz w:val="22"/>
          <w:szCs w:val="22"/>
        </w:rPr>
      </w:pPr>
    </w:p>
    <w:p w14:paraId="4821E287" w14:textId="6CFC8987"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6E2380"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ah. So</w:t>
      </w:r>
      <w:r w:rsidR="006E2380"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let's start with Lady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Money</w:t>
      </w:r>
      <w:r w:rsidR="00370E23"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ut not love. We talked about this last week when we talked about </w:t>
      </w:r>
      <w:r w:rsidR="006E2380" w:rsidRPr="00AB4904">
        <w:rPr>
          <w:rFonts w:ascii="Arial" w:eastAsia="Microsoft JhengHei UI" w:hAnsi="Arial" w:cs="Arial"/>
          <w:i/>
          <w:iCs/>
          <w:sz w:val="22"/>
          <w:szCs w:val="22"/>
        </w:rPr>
        <w:t>B</w:t>
      </w:r>
      <w:r w:rsidR="00AB69A4" w:rsidRPr="00AB4904">
        <w:rPr>
          <w:rFonts w:ascii="Arial" w:eastAsia="Microsoft JhengHei UI" w:hAnsi="Arial" w:cs="Arial"/>
          <w:i/>
          <w:iCs/>
          <w:sz w:val="22"/>
          <w:szCs w:val="22"/>
        </w:rPr>
        <w:t>ecoming Jane</w:t>
      </w:r>
      <w:r w:rsidR="00AB69A4" w:rsidRPr="00AB4904">
        <w:rPr>
          <w:rFonts w:ascii="Arial" w:eastAsia="Microsoft JhengHei UI" w:hAnsi="Arial" w:cs="Arial"/>
          <w:sz w:val="22"/>
          <w:szCs w:val="22"/>
        </w:rPr>
        <w:t xml:space="preserve">. Love being the dangerous choice that won't bring you </w:t>
      </w:r>
      <w:proofErr w:type="gramStart"/>
      <w:r w:rsidR="00AB69A4" w:rsidRPr="00AB4904">
        <w:rPr>
          <w:rFonts w:ascii="Arial" w:eastAsia="Microsoft JhengHei UI" w:hAnsi="Arial" w:cs="Arial"/>
          <w:sz w:val="22"/>
          <w:szCs w:val="22"/>
        </w:rPr>
        <w:t>the money</w:t>
      </w:r>
      <w:proofErr w:type="gramEnd"/>
      <w:r w:rsidR="00AB69A4" w:rsidRPr="00AB4904">
        <w:rPr>
          <w:rFonts w:ascii="Arial" w:eastAsia="Microsoft JhengHei UI" w:hAnsi="Arial" w:cs="Arial"/>
          <w:sz w:val="22"/>
          <w:szCs w:val="22"/>
        </w:rPr>
        <w:t xml:space="preserve"> or </w:t>
      </w:r>
      <w:proofErr w:type="gramStart"/>
      <w:r w:rsidR="00AB69A4" w:rsidRPr="00AB4904">
        <w:rPr>
          <w:rFonts w:ascii="Arial" w:eastAsia="Microsoft JhengHei UI" w:hAnsi="Arial" w:cs="Arial"/>
          <w:sz w:val="22"/>
          <w:szCs w:val="22"/>
        </w:rPr>
        <w:t>the safety</w:t>
      </w:r>
      <w:proofErr w:type="gramEnd"/>
      <w:r w:rsidR="00AB69A4" w:rsidRPr="00AB4904">
        <w:rPr>
          <w:rFonts w:ascii="Arial" w:eastAsia="Microsoft JhengHei UI" w:hAnsi="Arial" w:cs="Arial"/>
          <w:sz w:val="22"/>
          <w:szCs w:val="22"/>
        </w:rPr>
        <w:t xml:space="preserve">. </w:t>
      </w:r>
      <w:r w:rsidR="00EC6DD4" w:rsidRPr="00AB4904">
        <w:rPr>
          <w:rFonts w:ascii="Arial" w:eastAsia="Microsoft JhengHei UI" w:hAnsi="Arial" w:cs="Arial"/>
          <w:sz w:val="22"/>
          <w:szCs w:val="22"/>
        </w:rPr>
        <w:t>So,</w:t>
      </w:r>
      <w:r w:rsidR="00AB69A4" w:rsidRPr="00AB4904">
        <w:rPr>
          <w:rFonts w:ascii="Arial" w:eastAsia="Microsoft JhengHei UI" w:hAnsi="Arial" w:cs="Arial"/>
          <w:sz w:val="22"/>
          <w:szCs w:val="22"/>
        </w:rPr>
        <w:t xml:space="preserve"> Lady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xml:space="preserve"> made the safe money </w:t>
      </w:r>
      <w:r w:rsidR="00EC6DD4" w:rsidRPr="00AB4904">
        <w:rPr>
          <w:rFonts w:ascii="Arial" w:eastAsia="Microsoft JhengHei UI" w:hAnsi="Arial" w:cs="Arial"/>
          <w:sz w:val="22"/>
          <w:szCs w:val="22"/>
        </w:rPr>
        <w:t>c</w:t>
      </w:r>
      <w:r w:rsidR="00AB69A4" w:rsidRPr="00AB4904">
        <w:rPr>
          <w:rFonts w:ascii="Arial" w:eastAsia="Microsoft JhengHei UI" w:hAnsi="Arial" w:cs="Arial"/>
          <w:sz w:val="22"/>
          <w:szCs w:val="22"/>
        </w:rPr>
        <w:t>hoice</w:t>
      </w:r>
      <w:r w:rsidR="00276201"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276201" w:rsidRPr="00AB4904">
        <w:rPr>
          <w:rFonts w:ascii="Arial" w:eastAsia="Microsoft JhengHei UI" w:hAnsi="Arial" w:cs="Arial"/>
          <w:sz w:val="22"/>
          <w:szCs w:val="22"/>
        </w:rPr>
        <w:t>L</w:t>
      </w:r>
      <w:r w:rsidR="00EC6DD4" w:rsidRPr="00AB4904">
        <w:rPr>
          <w:rFonts w:ascii="Arial" w:eastAsia="Microsoft JhengHei UI" w:hAnsi="Arial" w:cs="Arial"/>
          <w:sz w:val="22"/>
          <w:szCs w:val="22"/>
        </w:rPr>
        <w:t>ike</w:t>
      </w:r>
      <w:r w:rsidR="00276201" w:rsidRPr="00AB4904">
        <w:rPr>
          <w:rFonts w:ascii="Arial" w:eastAsia="Microsoft JhengHei UI" w:hAnsi="Arial" w:cs="Arial"/>
          <w:sz w:val="22"/>
          <w:szCs w:val="22"/>
        </w:rPr>
        <w:t>,</w:t>
      </w:r>
      <w:r w:rsidR="00EC6DD4"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that could not possibly include love. Then we've got Mrs. Norris, who just married because she had to, seemingly </w:t>
      </w:r>
      <w:r w:rsidR="00EC6DD4" w:rsidRPr="00AB4904">
        <w:rPr>
          <w:rFonts w:ascii="Arial" w:eastAsia="Microsoft JhengHei UI" w:hAnsi="Arial" w:cs="Arial"/>
          <w:b/>
          <w:bCs/>
          <w:sz w:val="22"/>
          <w:szCs w:val="22"/>
        </w:rPr>
        <w:t>[01:09:00]</w:t>
      </w:r>
      <w:r w:rsidR="00EC6DD4"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for neither love nor money, and got a safe middling. </w:t>
      </w:r>
    </w:p>
    <w:p w14:paraId="6350E444" w14:textId="77777777" w:rsidR="002118B1" w:rsidRPr="00AB4904" w:rsidRDefault="002118B1">
      <w:pPr>
        <w:rPr>
          <w:rFonts w:ascii="Arial" w:eastAsia="Microsoft JhengHei UI" w:hAnsi="Arial" w:cs="Arial"/>
          <w:b/>
          <w:bCs/>
          <w:sz w:val="22"/>
          <w:szCs w:val="22"/>
        </w:rPr>
      </w:pPr>
    </w:p>
    <w:p w14:paraId="56FC1F85" w14:textId="7BB4D4B3"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EC6DD4" w:rsidRPr="00AB4904">
        <w:rPr>
          <w:rFonts w:ascii="Arial" w:eastAsia="Microsoft JhengHei UI" w:hAnsi="Arial" w:cs="Arial"/>
          <w:sz w:val="22"/>
          <w:szCs w:val="22"/>
        </w:rPr>
        <w:t xml:space="preserve"> S</w:t>
      </w:r>
      <w:r w:rsidR="00AB69A4" w:rsidRPr="00AB4904">
        <w:rPr>
          <w:rFonts w:ascii="Arial" w:eastAsia="Microsoft JhengHei UI" w:hAnsi="Arial" w:cs="Arial"/>
          <w:sz w:val="22"/>
          <w:szCs w:val="22"/>
        </w:rPr>
        <w:t xml:space="preserve">he made a sensible match. </w:t>
      </w:r>
    </w:p>
    <w:p w14:paraId="04D09C96" w14:textId="77777777" w:rsidR="00BA15B4" w:rsidRPr="00AB4904" w:rsidRDefault="00BA15B4">
      <w:pPr>
        <w:rPr>
          <w:rFonts w:ascii="Arial" w:eastAsia="Microsoft JhengHei UI" w:hAnsi="Arial" w:cs="Arial"/>
          <w:b/>
          <w:bCs/>
          <w:sz w:val="22"/>
          <w:szCs w:val="22"/>
        </w:rPr>
      </w:pPr>
    </w:p>
    <w:p w14:paraId="2152204A" w14:textId="06F230EB"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EC6DD4"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A sensible match. Whereas the person who went for love</w:t>
      </w:r>
      <w:r w:rsidR="0005016E"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s keeps happening, ended up destitute. </w:t>
      </w:r>
    </w:p>
    <w:p w14:paraId="777AF8D2" w14:textId="77777777" w:rsidR="005C042B" w:rsidRPr="00AB4904" w:rsidRDefault="005C042B">
      <w:pPr>
        <w:rPr>
          <w:rFonts w:ascii="Arial" w:eastAsia="Microsoft JhengHei UI" w:hAnsi="Arial" w:cs="Arial"/>
          <w:b/>
          <w:bCs/>
          <w:sz w:val="22"/>
          <w:szCs w:val="22"/>
        </w:rPr>
      </w:pPr>
    </w:p>
    <w:p w14:paraId="66AD6ABB" w14:textId="24F21E23"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F61358"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Well, she's our first person who goes for love and ends up destitute. </w:t>
      </w:r>
    </w:p>
    <w:p w14:paraId="24257989" w14:textId="77777777" w:rsidR="00844532" w:rsidRPr="00AB4904" w:rsidRDefault="00844532">
      <w:pPr>
        <w:rPr>
          <w:rFonts w:ascii="Arial" w:eastAsia="Microsoft JhengHei UI" w:hAnsi="Arial" w:cs="Arial"/>
          <w:b/>
          <w:bCs/>
          <w:sz w:val="22"/>
          <w:szCs w:val="22"/>
        </w:rPr>
      </w:pPr>
    </w:p>
    <w:p w14:paraId="25E47C73" w14:textId="0558363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DD5D5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I guess when I say as keeps happening, I'm thinking just to last week. </w:t>
      </w:r>
    </w:p>
    <w:p w14:paraId="475B8690" w14:textId="77777777" w:rsidR="00B433F4" w:rsidRPr="00AB4904" w:rsidRDefault="00B433F4">
      <w:pPr>
        <w:rPr>
          <w:rFonts w:ascii="Arial" w:eastAsia="Microsoft JhengHei UI" w:hAnsi="Arial" w:cs="Arial"/>
          <w:b/>
          <w:bCs/>
          <w:sz w:val="22"/>
          <w:szCs w:val="22"/>
        </w:rPr>
      </w:pPr>
    </w:p>
    <w:p w14:paraId="49870C90" w14:textId="0AE9D34A"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DD5D5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0FB6FBC8" w14:textId="77777777" w:rsidR="00B433F4" w:rsidRPr="00AB4904" w:rsidRDefault="00B433F4">
      <w:pPr>
        <w:rPr>
          <w:rFonts w:ascii="Arial" w:eastAsia="Microsoft JhengHei UI" w:hAnsi="Arial" w:cs="Arial"/>
          <w:b/>
          <w:bCs/>
          <w:sz w:val="22"/>
          <w:szCs w:val="22"/>
        </w:rPr>
      </w:pPr>
    </w:p>
    <w:p w14:paraId="1CC18742" w14:textId="26CC892B" w:rsidR="00DD5D52"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lastRenderedPageBreak/>
        <w:t>Molly:</w:t>
      </w:r>
      <w:r w:rsidR="00DD5D5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When the love choice would have landed them</w:t>
      </w:r>
      <w:r w:rsidR="00DD5D52"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7CD93119" w14:textId="77777777" w:rsidR="00DD5D52" w:rsidRPr="00AB4904" w:rsidRDefault="00DD5D52">
      <w:pPr>
        <w:rPr>
          <w:rFonts w:ascii="Arial" w:eastAsia="Microsoft JhengHei UI" w:hAnsi="Arial" w:cs="Arial"/>
          <w:sz w:val="22"/>
          <w:szCs w:val="22"/>
        </w:rPr>
      </w:pPr>
    </w:p>
    <w:p w14:paraId="08AC1AE5" w14:textId="67B646B1" w:rsidR="00DD5D52" w:rsidRPr="00AB4904" w:rsidRDefault="00DD5D52">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I</w:t>
      </w:r>
      <w:r w:rsidR="00AB69A4" w:rsidRPr="00AB4904">
        <w:rPr>
          <w:rFonts w:ascii="Arial" w:eastAsia="Microsoft JhengHei UI" w:hAnsi="Arial" w:cs="Arial"/>
          <w:sz w:val="22"/>
          <w:szCs w:val="22"/>
        </w:rPr>
        <w:t xml:space="preserve">n squalor. </w:t>
      </w:r>
    </w:p>
    <w:p w14:paraId="3B89BFC2" w14:textId="77777777" w:rsidR="00DD5D52" w:rsidRPr="00AB4904" w:rsidRDefault="00DD5D52">
      <w:pPr>
        <w:rPr>
          <w:rFonts w:ascii="Arial" w:eastAsia="Microsoft JhengHei UI" w:hAnsi="Arial" w:cs="Arial"/>
          <w:sz w:val="22"/>
          <w:szCs w:val="22"/>
        </w:rPr>
      </w:pPr>
    </w:p>
    <w:p w14:paraId="5CF9C069" w14:textId="49494588" w:rsidR="003163F1" w:rsidRPr="00AB4904" w:rsidRDefault="00DD5D52">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i</w:t>
      </w:r>
      <w:r w:rsidR="00AB69A4" w:rsidRPr="00AB4904">
        <w:rPr>
          <w:rFonts w:ascii="Arial" w:eastAsia="Microsoft JhengHei UI" w:hAnsi="Arial" w:cs="Arial"/>
          <w:sz w:val="22"/>
          <w:szCs w:val="22"/>
        </w:rPr>
        <w:t xml:space="preserve">n squalor. Yeah. </w:t>
      </w:r>
    </w:p>
    <w:p w14:paraId="067457F1" w14:textId="77777777" w:rsidR="00F04E65" w:rsidRPr="00AB4904" w:rsidRDefault="00F04E65">
      <w:pPr>
        <w:rPr>
          <w:rFonts w:ascii="Arial" w:eastAsia="Microsoft JhengHei UI" w:hAnsi="Arial" w:cs="Arial"/>
          <w:b/>
          <w:bCs/>
          <w:sz w:val="22"/>
          <w:szCs w:val="22"/>
        </w:rPr>
      </w:pPr>
    </w:p>
    <w:p w14:paraId="74575CA6" w14:textId="7A46BAAC"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DD5D52" w:rsidRPr="00AB4904">
        <w:rPr>
          <w:rFonts w:ascii="Arial" w:eastAsia="Microsoft JhengHei UI" w:hAnsi="Arial" w:cs="Arial"/>
          <w:sz w:val="22"/>
          <w:szCs w:val="22"/>
        </w:rPr>
        <w:t xml:space="preserve"> </w:t>
      </w:r>
      <w:proofErr w:type="gramStart"/>
      <w:r w:rsidR="00AB69A4" w:rsidRPr="00AB4904">
        <w:rPr>
          <w:rFonts w:ascii="Arial" w:eastAsia="Microsoft JhengHei UI" w:hAnsi="Arial" w:cs="Arial"/>
          <w:sz w:val="22"/>
          <w:szCs w:val="22"/>
        </w:rPr>
        <w:t>And also</w:t>
      </w:r>
      <w:proofErr w:type="gramEnd"/>
      <w:r w:rsidR="000C69C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that</w:t>
      </w:r>
      <w:r w:rsidR="00DD5D52" w:rsidRPr="00AB4904">
        <w:rPr>
          <w:rFonts w:ascii="Arial" w:eastAsia="Microsoft JhengHei UI" w:hAnsi="Arial" w:cs="Arial"/>
          <w:sz w:val="22"/>
          <w:szCs w:val="22"/>
        </w:rPr>
        <w:t>’s</w:t>
      </w:r>
      <w:r w:rsidR="00AB69A4" w:rsidRPr="00AB4904">
        <w:rPr>
          <w:rFonts w:ascii="Arial" w:eastAsia="Microsoft JhengHei UI" w:hAnsi="Arial" w:cs="Arial"/>
          <w:sz w:val="22"/>
          <w:szCs w:val="22"/>
        </w:rPr>
        <w:t xml:space="preserve"> the </w:t>
      </w:r>
      <w:r w:rsidR="00A85CE8" w:rsidRPr="00AB4904">
        <w:rPr>
          <w:rFonts w:ascii="Arial" w:eastAsia="Microsoft JhengHei UI" w:hAnsi="Arial" w:cs="Arial"/>
          <w:i/>
          <w:iCs/>
          <w:sz w:val="22"/>
          <w:szCs w:val="22"/>
        </w:rPr>
        <w:t>Persuasion</w:t>
      </w:r>
      <w:r w:rsidR="00AB69A4" w:rsidRPr="00AB4904">
        <w:rPr>
          <w:rFonts w:ascii="Arial" w:eastAsia="Microsoft JhengHei UI" w:hAnsi="Arial" w:cs="Arial"/>
          <w:sz w:val="22"/>
          <w:szCs w:val="22"/>
        </w:rPr>
        <w:t xml:space="preserve"> fear. </w:t>
      </w:r>
    </w:p>
    <w:p w14:paraId="29D47D41" w14:textId="77777777" w:rsidR="00370633" w:rsidRPr="00AB4904" w:rsidRDefault="00370633">
      <w:pPr>
        <w:rPr>
          <w:rFonts w:ascii="Arial" w:eastAsia="Microsoft JhengHei UI" w:hAnsi="Arial" w:cs="Arial"/>
          <w:b/>
          <w:bCs/>
          <w:sz w:val="22"/>
          <w:szCs w:val="22"/>
        </w:rPr>
      </w:pPr>
    </w:p>
    <w:p w14:paraId="568A4AB5" w14:textId="18C3C7CB"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0C69C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19026A38" w14:textId="77777777" w:rsidR="00370633" w:rsidRPr="00AB4904" w:rsidRDefault="00370633">
      <w:pPr>
        <w:rPr>
          <w:rFonts w:ascii="Arial" w:eastAsia="Microsoft JhengHei UI" w:hAnsi="Arial" w:cs="Arial"/>
          <w:b/>
          <w:bCs/>
          <w:sz w:val="22"/>
          <w:szCs w:val="22"/>
        </w:rPr>
      </w:pPr>
    </w:p>
    <w:p w14:paraId="1260EC15" w14:textId="3E07FC74"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AB69A4" w:rsidRPr="00AB4904">
        <w:rPr>
          <w:rFonts w:ascii="Arial" w:eastAsia="Microsoft JhengHei UI" w:hAnsi="Arial" w:cs="Arial"/>
          <w:sz w:val="22"/>
          <w:szCs w:val="22"/>
        </w:rPr>
        <w:t xml:space="preserve"> </w:t>
      </w:r>
      <w:r w:rsidR="00370633" w:rsidRPr="00AB4904">
        <w:rPr>
          <w:rFonts w:ascii="Arial" w:eastAsia="Microsoft JhengHei UI" w:hAnsi="Arial" w:cs="Arial"/>
          <w:sz w:val="22"/>
          <w:szCs w:val="22"/>
        </w:rPr>
        <w:t>T</w:t>
      </w:r>
      <w:r w:rsidR="00AB69A4" w:rsidRPr="00AB4904">
        <w:rPr>
          <w:rFonts w:ascii="Arial" w:eastAsia="Microsoft JhengHei UI" w:hAnsi="Arial" w:cs="Arial"/>
          <w:sz w:val="22"/>
          <w:szCs w:val="22"/>
        </w:rPr>
        <w:t xml:space="preserve">here are other characters. Lydia, you could say, married for </w:t>
      </w:r>
      <w:proofErr w:type="gramStart"/>
      <w:r w:rsidR="00AB69A4" w:rsidRPr="00AB4904">
        <w:rPr>
          <w:rFonts w:ascii="Arial" w:eastAsia="Microsoft JhengHei UI" w:hAnsi="Arial" w:cs="Arial"/>
          <w:sz w:val="22"/>
          <w:szCs w:val="22"/>
        </w:rPr>
        <w:t>a love</w:t>
      </w:r>
      <w:proofErr w:type="gramEnd"/>
      <w:r w:rsidR="00AB69A4" w:rsidRPr="00AB4904">
        <w:rPr>
          <w:rFonts w:ascii="Arial" w:eastAsia="Microsoft JhengHei UI" w:hAnsi="Arial" w:cs="Arial"/>
          <w:sz w:val="22"/>
          <w:szCs w:val="22"/>
        </w:rPr>
        <w:t xml:space="preserve">, although it was more for lust. </w:t>
      </w:r>
    </w:p>
    <w:p w14:paraId="7BBBCE15" w14:textId="77777777" w:rsidR="00114DDA" w:rsidRPr="00AB4904" w:rsidRDefault="00114DDA">
      <w:pPr>
        <w:rPr>
          <w:rFonts w:ascii="Arial" w:eastAsia="Microsoft JhengHei UI" w:hAnsi="Arial" w:cs="Arial"/>
          <w:b/>
          <w:bCs/>
          <w:sz w:val="22"/>
          <w:szCs w:val="22"/>
        </w:rPr>
      </w:pPr>
    </w:p>
    <w:p w14:paraId="2B4D8B71" w14:textId="672AFA19"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0C69C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Lydia married for lust</w:t>
      </w:r>
      <w:r w:rsidR="007853F4"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7853F4" w:rsidRPr="00AB4904">
        <w:rPr>
          <w:rFonts w:ascii="Arial" w:eastAsia="Microsoft JhengHei UI" w:hAnsi="Arial" w:cs="Arial"/>
          <w:sz w:val="22"/>
          <w:szCs w:val="22"/>
        </w:rPr>
        <w:t>a</w:t>
      </w:r>
      <w:r w:rsidR="00AB69A4" w:rsidRPr="00AB4904">
        <w:rPr>
          <w:rFonts w:ascii="Arial" w:eastAsia="Microsoft JhengHei UI" w:hAnsi="Arial" w:cs="Arial"/>
          <w:sz w:val="22"/>
          <w:szCs w:val="22"/>
        </w:rPr>
        <w:t xml:space="preserve">nd I don't know how long that one </w:t>
      </w:r>
      <w:proofErr w:type="gramStart"/>
      <w:r w:rsidR="00AB69A4" w:rsidRPr="00AB4904">
        <w:rPr>
          <w:rFonts w:ascii="Arial" w:eastAsia="Microsoft JhengHei UI" w:hAnsi="Arial" w:cs="Arial"/>
          <w:sz w:val="22"/>
          <w:szCs w:val="22"/>
        </w:rPr>
        <w:t>going</w:t>
      </w:r>
      <w:proofErr w:type="gramEnd"/>
      <w:r w:rsidR="00AB69A4" w:rsidRPr="00AB4904">
        <w:rPr>
          <w:rFonts w:ascii="Arial" w:eastAsia="Microsoft JhengHei UI" w:hAnsi="Arial" w:cs="Arial"/>
          <w:sz w:val="22"/>
          <w:szCs w:val="22"/>
        </w:rPr>
        <w:t xml:space="preserve"> to last. </w:t>
      </w:r>
    </w:p>
    <w:p w14:paraId="6AFE47F2" w14:textId="77777777" w:rsidR="007853F4" w:rsidRPr="00AB4904" w:rsidRDefault="007853F4">
      <w:pPr>
        <w:rPr>
          <w:rFonts w:ascii="Arial" w:eastAsia="Microsoft JhengHei UI" w:hAnsi="Arial" w:cs="Arial"/>
          <w:b/>
          <w:bCs/>
          <w:sz w:val="22"/>
          <w:szCs w:val="22"/>
        </w:rPr>
      </w:pPr>
    </w:p>
    <w:p w14:paraId="58EB2F2A" w14:textId="37D4A69B"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0C69C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No, no. But the other thing I want to focus on is the characters themselves. </w:t>
      </w:r>
      <w:r w:rsidR="000C69C6" w:rsidRPr="00AB4904">
        <w:rPr>
          <w:rFonts w:ascii="Arial" w:eastAsia="Microsoft JhengHei UI" w:hAnsi="Arial" w:cs="Arial"/>
          <w:sz w:val="22"/>
          <w:szCs w:val="22"/>
        </w:rPr>
        <w:t>So,</w:t>
      </w:r>
      <w:r w:rsidR="00AB69A4" w:rsidRPr="00AB4904">
        <w:rPr>
          <w:rFonts w:ascii="Arial" w:eastAsia="Microsoft JhengHei UI" w:hAnsi="Arial" w:cs="Arial"/>
          <w:sz w:val="22"/>
          <w:szCs w:val="22"/>
        </w:rPr>
        <w:t xml:space="preserve"> I think it's </w:t>
      </w:r>
      <w:proofErr w:type="gramStart"/>
      <w:r w:rsidR="00AB69A4" w:rsidRPr="00AB4904">
        <w:rPr>
          <w:rFonts w:ascii="Arial" w:eastAsia="Microsoft JhengHei UI" w:hAnsi="Arial" w:cs="Arial"/>
          <w:sz w:val="22"/>
          <w:szCs w:val="22"/>
        </w:rPr>
        <w:t>really important</w:t>
      </w:r>
      <w:proofErr w:type="gramEnd"/>
      <w:r w:rsidR="00AB69A4" w:rsidRPr="00AB4904">
        <w:rPr>
          <w:rFonts w:ascii="Arial" w:eastAsia="Microsoft JhengHei UI" w:hAnsi="Arial" w:cs="Arial"/>
          <w:sz w:val="22"/>
          <w:szCs w:val="22"/>
        </w:rPr>
        <w:t xml:space="preserve"> that they all start from the same place</w:t>
      </w:r>
      <w:r w:rsidR="007A05A4"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6E925947" w14:textId="77777777" w:rsidR="00113B71" w:rsidRPr="00AB4904" w:rsidRDefault="00113B71">
      <w:pPr>
        <w:rPr>
          <w:rFonts w:ascii="Arial" w:eastAsia="Microsoft JhengHei UI" w:hAnsi="Arial" w:cs="Arial"/>
          <w:b/>
          <w:bCs/>
          <w:sz w:val="22"/>
          <w:szCs w:val="22"/>
        </w:rPr>
      </w:pPr>
    </w:p>
    <w:p w14:paraId="517D322D" w14:textId="536C7D01"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941C42" w:rsidRPr="00AB4904">
        <w:rPr>
          <w:rFonts w:ascii="Arial" w:eastAsia="Microsoft JhengHei UI" w:hAnsi="Arial" w:cs="Arial"/>
          <w:sz w:val="22"/>
          <w:szCs w:val="22"/>
        </w:rPr>
        <w:t xml:space="preserve"> Right.</w:t>
      </w:r>
    </w:p>
    <w:p w14:paraId="762FF68D" w14:textId="77777777" w:rsidR="00113B71" w:rsidRPr="00AB4904" w:rsidRDefault="00113B71">
      <w:pPr>
        <w:rPr>
          <w:rFonts w:ascii="Arial" w:eastAsia="Microsoft JhengHei UI" w:hAnsi="Arial" w:cs="Arial"/>
          <w:b/>
          <w:bCs/>
          <w:sz w:val="22"/>
          <w:szCs w:val="22"/>
        </w:rPr>
      </w:pPr>
    </w:p>
    <w:p w14:paraId="4AFAD2F8" w14:textId="4867AA2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941C42" w:rsidRPr="00AB4904">
        <w:rPr>
          <w:rFonts w:ascii="Arial" w:eastAsia="Microsoft JhengHei UI" w:hAnsi="Arial" w:cs="Arial"/>
          <w:sz w:val="22"/>
          <w:szCs w:val="22"/>
        </w:rPr>
        <w:t xml:space="preserve"> </w:t>
      </w:r>
      <w:r w:rsidR="007A05A4" w:rsidRPr="00AB4904">
        <w:rPr>
          <w:rFonts w:ascii="Arial" w:eastAsia="Microsoft JhengHei UI" w:hAnsi="Arial" w:cs="Arial"/>
          <w:sz w:val="22"/>
          <w:szCs w:val="22"/>
        </w:rPr>
        <w:t>-a</w:t>
      </w:r>
      <w:r w:rsidR="00AB69A4" w:rsidRPr="00AB4904">
        <w:rPr>
          <w:rFonts w:ascii="Arial" w:eastAsia="Microsoft JhengHei UI" w:hAnsi="Arial" w:cs="Arial"/>
          <w:sz w:val="22"/>
          <w:szCs w:val="22"/>
        </w:rPr>
        <w:t>nd they all end up in very, very</w:t>
      </w:r>
      <w:r w:rsidR="00E12AE9" w:rsidRPr="00AB4904">
        <w:rPr>
          <w:rFonts w:ascii="Arial" w:eastAsia="Microsoft JhengHei UI" w:hAnsi="Arial" w:cs="Arial"/>
          <w:sz w:val="22"/>
          <w:szCs w:val="22"/>
        </w:rPr>
        <w:t>, very</w:t>
      </w:r>
      <w:r w:rsidR="00AB69A4" w:rsidRPr="00AB4904">
        <w:rPr>
          <w:rFonts w:ascii="Arial" w:eastAsia="Microsoft JhengHei UI" w:hAnsi="Arial" w:cs="Arial"/>
          <w:sz w:val="22"/>
          <w:szCs w:val="22"/>
        </w:rPr>
        <w:t xml:space="preserve"> different places in their lives. </w:t>
      </w:r>
    </w:p>
    <w:p w14:paraId="202A9BB7" w14:textId="77777777" w:rsidR="00E12AE9" w:rsidRPr="00AB4904" w:rsidRDefault="00E12AE9">
      <w:pPr>
        <w:rPr>
          <w:rFonts w:ascii="Arial" w:eastAsia="Microsoft JhengHei UI" w:hAnsi="Arial" w:cs="Arial"/>
          <w:b/>
          <w:bCs/>
          <w:sz w:val="22"/>
          <w:szCs w:val="22"/>
        </w:rPr>
      </w:pPr>
    </w:p>
    <w:p w14:paraId="137C6025" w14:textId="2671255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941C4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nd Lady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xml:space="preserve">, as the upper class, is the </w:t>
      </w:r>
      <w:r w:rsidR="00E12AE9" w:rsidRPr="00AB4904">
        <w:rPr>
          <w:rFonts w:ascii="Arial" w:eastAsia="Microsoft JhengHei UI" w:hAnsi="Arial" w:cs="Arial"/>
          <w:b/>
          <w:bCs/>
          <w:sz w:val="22"/>
          <w:szCs w:val="22"/>
        </w:rPr>
        <w:t>[01:10:00]</w:t>
      </w:r>
      <w:r w:rsidR="00E12AE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one who's the least involved in her children's lives</w:t>
      </w:r>
      <w:r w:rsidR="00E12AE9"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her family's lives</w:t>
      </w:r>
      <w:r w:rsidR="008D3A37" w:rsidRPr="00AB4904">
        <w:rPr>
          <w:rFonts w:ascii="Arial" w:eastAsia="Microsoft JhengHei UI" w:hAnsi="Arial" w:cs="Arial"/>
          <w:sz w:val="22"/>
          <w:szCs w:val="22"/>
        </w:rPr>
        <w:t>, a</w:t>
      </w:r>
      <w:r w:rsidR="00AB69A4" w:rsidRPr="00AB4904">
        <w:rPr>
          <w:rFonts w:ascii="Arial" w:eastAsia="Microsoft JhengHei UI" w:hAnsi="Arial" w:cs="Arial"/>
          <w:sz w:val="22"/>
          <w:szCs w:val="22"/>
        </w:rPr>
        <w:t xml:space="preserve">nd she's just </w:t>
      </w:r>
      <w:r w:rsidR="008D3A37" w:rsidRPr="00AB4904">
        <w:rPr>
          <w:rFonts w:ascii="Arial" w:eastAsia="Microsoft JhengHei UI" w:hAnsi="Arial" w:cs="Arial"/>
          <w:sz w:val="22"/>
          <w:szCs w:val="22"/>
        </w:rPr>
        <w:t>like--</w:t>
      </w:r>
    </w:p>
    <w:p w14:paraId="290E67B7" w14:textId="77777777" w:rsidR="00E12AE9" w:rsidRPr="00AB4904" w:rsidRDefault="00E12AE9">
      <w:pPr>
        <w:rPr>
          <w:rFonts w:ascii="Arial" w:eastAsia="Microsoft JhengHei UI" w:hAnsi="Arial" w:cs="Arial"/>
          <w:b/>
          <w:bCs/>
          <w:sz w:val="22"/>
          <w:szCs w:val="22"/>
        </w:rPr>
      </w:pPr>
    </w:p>
    <w:p w14:paraId="25811C12" w14:textId="401A08BC"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8D3A3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Well, I think you see Lady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xml:space="preserve"> </w:t>
      </w:r>
      <w:proofErr w:type="gramStart"/>
      <w:r w:rsidR="00AB69A4" w:rsidRPr="00AB4904">
        <w:rPr>
          <w:rFonts w:ascii="Arial" w:eastAsia="Microsoft JhengHei UI" w:hAnsi="Arial" w:cs="Arial"/>
          <w:sz w:val="22"/>
          <w:szCs w:val="22"/>
        </w:rPr>
        <w:t>wins</w:t>
      </w:r>
      <w:proofErr w:type="gramEnd"/>
      <w:r w:rsidR="00AB69A4" w:rsidRPr="00AB4904">
        <w:rPr>
          <w:rFonts w:ascii="Arial" w:eastAsia="Microsoft JhengHei UI" w:hAnsi="Arial" w:cs="Arial"/>
          <w:sz w:val="22"/>
          <w:szCs w:val="22"/>
        </w:rPr>
        <w:t xml:space="preserve"> the lottery. She has an incredibly advantageous match for her. She becomes a lady</w:t>
      </w:r>
      <w:r w:rsidR="00877481"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she becomes passive</w:t>
      </w:r>
      <w:r w:rsidR="002975B5" w:rsidRPr="00AB4904">
        <w:rPr>
          <w:rFonts w:ascii="Arial" w:eastAsia="Microsoft JhengHei UI" w:hAnsi="Arial" w:cs="Arial"/>
          <w:sz w:val="22"/>
          <w:szCs w:val="22"/>
        </w:rPr>
        <w:t xml:space="preserve">, like </w:t>
      </w:r>
      <w:r w:rsidR="00AB69A4" w:rsidRPr="00AB4904">
        <w:rPr>
          <w:rFonts w:ascii="Arial" w:eastAsia="Microsoft JhengHei UI" w:hAnsi="Arial" w:cs="Arial"/>
          <w:sz w:val="22"/>
          <w:szCs w:val="22"/>
        </w:rPr>
        <w:t xml:space="preserve">life is happening around her. </w:t>
      </w:r>
    </w:p>
    <w:p w14:paraId="79D99E7B" w14:textId="77777777" w:rsidR="00877481" w:rsidRPr="00AB4904" w:rsidRDefault="00877481">
      <w:pPr>
        <w:rPr>
          <w:rFonts w:ascii="Arial" w:eastAsia="Microsoft JhengHei UI" w:hAnsi="Arial" w:cs="Arial"/>
          <w:b/>
          <w:bCs/>
          <w:sz w:val="22"/>
          <w:szCs w:val="22"/>
        </w:rPr>
      </w:pPr>
    </w:p>
    <w:p w14:paraId="651EB3F5" w14:textId="15BC74C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2975B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She doesn't have to put in any more work. </w:t>
      </w:r>
    </w:p>
    <w:p w14:paraId="3900AAAF" w14:textId="77777777" w:rsidR="00877481" w:rsidRPr="00AB4904" w:rsidRDefault="00877481">
      <w:pPr>
        <w:rPr>
          <w:rFonts w:ascii="Arial" w:eastAsia="Microsoft JhengHei UI" w:hAnsi="Arial" w:cs="Arial"/>
          <w:b/>
          <w:bCs/>
          <w:sz w:val="22"/>
          <w:szCs w:val="22"/>
        </w:rPr>
      </w:pPr>
    </w:p>
    <w:p w14:paraId="7F715343" w14:textId="60F29029" w:rsidR="00346C16"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2975B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She's basically done. </w:t>
      </w:r>
      <w:r w:rsidR="00877481" w:rsidRPr="00AB4904">
        <w:rPr>
          <w:rFonts w:ascii="Arial" w:eastAsia="Microsoft JhengHei UI" w:hAnsi="Arial" w:cs="Arial"/>
          <w:sz w:val="22"/>
          <w:szCs w:val="22"/>
        </w:rPr>
        <w:t>Y</w:t>
      </w:r>
      <w:r w:rsidR="00AB69A4" w:rsidRPr="00AB4904">
        <w:rPr>
          <w:rFonts w:ascii="Arial" w:eastAsia="Microsoft JhengHei UI" w:hAnsi="Arial" w:cs="Arial"/>
          <w:sz w:val="22"/>
          <w:szCs w:val="22"/>
        </w:rPr>
        <w:t>ou see</w:t>
      </w:r>
      <w:r w:rsidR="002975B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this</w:t>
      </w:r>
      <w:r w:rsidR="002975B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imless lack of meaning in Lady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s life</w:t>
      </w:r>
      <w:r w:rsidR="00656DF8"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here she's just pliant </w:t>
      </w:r>
      <w:proofErr w:type="gramStart"/>
      <w:r w:rsidR="00AB69A4" w:rsidRPr="00AB4904">
        <w:rPr>
          <w:rFonts w:ascii="Arial" w:eastAsia="Microsoft JhengHei UI" w:hAnsi="Arial" w:cs="Arial"/>
          <w:sz w:val="22"/>
          <w:szCs w:val="22"/>
        </w:rPr>
        <w:t>to</w:t>
      </w:r>
      <w:proofErr w:type="gramEnd"/>
      <w:r w:rsidR="00AB69A4" w:rsidRPr="00AB4904">
        <w:rPr>
          <w:rFonts w:ascii="Arial" w:eastAsia="Microsoft JhengHei UI" w:hAnsi="Arial" w:cs="Arial"/>
          <w:sz w:val="22"/>
          <w:szCs w:val="22"/>
        </w:rPr>
        <w:t xml:space="preserve"> </w:t>
      </w:r>
      <w:r w:rsidR="002975B5" w:rsidRPr="00AB4904">
        <w:rPr>
          <w:rFonts w:ascii="Arial" w:eastAsia="Microsoft JhengHei UI" w:hAnsi="Arial" w:cs="Arial"/>
          <w:sz w:val="22"/>
          <w:szCs w:val="22"/>
        </w:rPr>
        <w:t>w</w:t>
      </w:r>
      <w:r w:rsidR="00AB69A4" w:rsidRPr="00AB4904">
        <w:rPr>
          <w:rFonts w:ascii="Arial" w:eastAsia="Microsoft JhengHei UI" w:hAnsi="Arial" w:cs="Arial"/>
          <w:sz w:val="22"/>
          <w:szCs w:val="22"/>
        </w:rPr>
        <w:t>hatever's going on around her. Then you have Mrs. Norris, the middle</w:t>
      </w:r>
      <w:r w:rsidR="002975B5" w:rsidRPr="00AB4904">
        <w:rPr>
          <w:rFonts w:ascii="Arial" w:eastAsia="Microsoft JhengHei UI" w:hAnsi="Arial" w:cs="Arial"/>
          <w:sz w:val="22"/>
          <w:szCs w:val="22"/>
        </w:rPr>
        <w:t>-</w:t>
      </w:r>
      <w:r w:rsidR="00AB69A4" w:rsidRPr="00AB4904">
        <w:rPr>
          <w:rFonts w:ascii="Arial" w:eastAsia="Microsoft JhengHei UI" w:hAnsi="Arial" w:cs="Arial"/>
          <w:sz w:val="22"/>
          <w:szCs w:val="22"/>
        </w:rPr>
        <w:t>class person</w:t>
      </w:r>
      <w:r w:rsidR="00681F0D"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ho got</w:t>
      </w:r>
      <w:r w:rsidR="002975B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not the best match, but not the worst</w:t>
      </w:r>
      <w:r w:rsidR="002975B5" w:rsidRPr="00AB4904">
        <w:rPr>
          <w:rFonts w:ascii="Arial" w:eastAsia="Microsoft JhengHei UI" w:hAnsi="Arial" w:cs="Arial"/>
          <w:sz w:val="22"/>
          <w:szCs w:val="22"/>
        </w:rPr>
        <w:t xml:space="preserve"> a</w:t>
      </w:r>
      <w:r w:rsidR="00AB69A4" w:rsidRPr="00AB4904">
        <w:rPr>
          <w:rFonts w:ascii="Arial" w:eastAsia="Microsoft JhengHei UI" w:hAnsi="Arial" w:cs="Arial"/>
          <w:sz w:val="22"/>
          <w:szCs w:val="22"/>
        </w:rPr>
        <w:t>nd she</w:t>
      </w:r>
      <w:r w:rsidR="002975B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made a sensible enough match that he got a </w:t>
      </w:r>
      <w:proofErr w:type="gramStart"/>
      <w:r w:rsidR="00AB69A4" w:rsidRPr="00AB4904">
        <w:rPr>
          <w:rFonts w:ascii="Arial" w:eastAsia="Microsoft JhengHei UI" w:hAnsi="Arial" w:cs="Arial"/>
          <w:sz w:val="22"/>
          <w:szCs w:val="22"/>
        </w:rPr>
        <w:t>living</w:t>
      </w:r>
      <w:proofErr w:type="gramEnd"/>
      <w:r w:rsidR="00AB69A4" w:rsidRPr="00AB4904">
        <w:rPr>
          <w:rFonts w:ascii="Arial" w:eastAsia="Microsoft JhengHei UI" w:hAnsi="Arial" w:cs="Arial"/>
          <w:sz w:val="22"/>
          <w:szCs w:val="22"/>
        </w:rPr>
        <w:t xml:space="preserve"> and she was never starved</w:t>
      </w:r>
      <w:r w:rsidR="00346C16" w:rsidRPr="00AB4904">
        <w:rPr>
          <w:rFonts w:ascii="Arial" w:eastAsia="Microsoft JhengHei UI" w:hAnsi="Arial" w:cs="Arial"/>
          <w:sz w:val="22"/>
          <w:szCs w:val="22"/>
        </w:rPr>
        <w:t>,</w:t>
      </w:r>
      <w:r w:rsidR="002975B5" w:rsidRPr="00AB4904">
        <w:rPr>
          <w:rFonts w:ascii="Arial" w:eastAsia="Microsoft JhengHei UI" w:hAnsi="Arial" w:cs="Arial"/>
          <w:sz w:val="22"/>
          <w:szCs w:val="22"/>
        </w:rPr>
        <w:t xml:space="preserve"> a</w:t>
      </w:r>
      <w:r w:rsidR="00AB69A4" w:rsidRPr="00AB4904">
        <w:rPr>
          <w:rFonts w:ascii="Arial" w:eastAsia="Microsoft JhengHei UI" w:hAnsi="Arial" w:cs="Arial"/>
          <w:sz w:val="22"/>
          <w:szCs w:val="22"/>
        </w:rPr>
        <w:t>nd so she was able to pull together a life for herself</w:t>
      </w:r>
      <w:r w:rsidR="00346C1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049F5A49" w14:textId="77777777" w:rsidR="00346C16" w:rsidRPr="00AB4904" w:rsidRDefault="00346C16">
      <w:pPr>
        <w:rPr>
          <w:rFonts w:ascii="Arial" w:eastAsia="Microsoft JhengHei UI" w:hAnsi="Arial" w:cs="Arial"/>
          <w:sz w:val="22"/>
          <w:szCs w:val="22"/>
        </w:rPr>
      </w:pPr>
    </w:p>
    <w:p w14:paraId="65EA9A8A" w14:textId="5088E3B3" w:rsidR="003163F1" w:rsidRPr="00AB4904" w:rsidRDefault="00346C16">
      <w:pPr>
        <w:rPr>
          <w:rFonts w:ascii="Arial" w:eastAsia="Microsoft JhengHei UI" w:hAnsi="Arial" w:cs="Arial"/>
          <w:sz w:val="22"/>
          <w:szCs w:val="22"/>
        </w:rPr>
      </w:pPr>
      <w:r w:rsidRPr="00AB4904">
        <w:rPr>
          <w:rFonts w:ascii="Arial" w:eastAsia="Microsoft JhengHei UI" w:hAnsi="Arial" w:cs="Arial"/>
          <w:sz w:val="22"/>
          <w:szCs w:val="22"/>
        </w:rPr>
        <w:t>B</w:t>
      </w:r>
      <w:r w:rsidR="00AB69A4" w:rsidRPr="00AB4904">
        <w:rPr>
          <w:rFonts w:ascii="Arial" w:eastAsia="Microsoft JhengHei UI" w:hAnsi="Arial" w:cs="Arial"/>
          <w:sz w:val="22"/>
          <w:szCs w:val="22"/>
        </w:rPr>
        <w:t>ut the resentment that comes with it, the way she didn't have her own children and she co</w:t>
      </w:r>
      <w:r w:rsidR="002975B5" w:rsidRPr="00AB4904">
        <w:rPr>
          <w:rFonts w:ascii="Arial" w:eastAsia="Microsoft JhengHei UI" w:hAnsi="Arial" w:cs="Arial"/>
          <w:sz w:val="22"/>
          <w:szCs w:val="22"/>
        </w:rPr>
        <w:t>-</w:t>
      </w:r>
      <w:r w:rsidR="00AB69A4" w:rsidRPr="00AB4904">
        <w:rPr>
          <w:rFonts w:ascii="Arial" w:eastAsia="Microsoft JhengHei UI" w:hAnsi="Arial" w:cs="Arial"/>
          <w:sz w:val="22"/>
          <w:szCs w:val="22"/>
        </w:rPr>
        <w:t>ops her sister's children. She co</w:t>
      </w:r>
      <w:r w:rsidR="002975B5"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ops her sister's place at the top of </w:t>
      </w:r>
      <w:r w:rsidR="004805F9" w:rsidRPr="00AB4904">
        <w:rPr>
          <w:rFonts w:ascii="Arial" w:eastAsia="Microsoft JhengHei UI" w:hAnsi="Arial" w:cs="Arial"/>
          <w:sz w:val="22"/>
          <w:szCs w:val="22"/>
        </w:rPr>
        <w:t>Mansfield Park</w:t>
      </w:r>
      <w:r w:rsidR="00AB69A4" w:rsidRPr="00AB4904">
        <w:rPr>
          <w:rFonts w:ascii="Arial" w:eastAsia="Microsoft JhengHei UI" w:hAnsi="Arial" w:cs="Arial"/>
          <w:sz w:val="22"/>
          <w:szCs w:val="22"/>
        </w:rPr>
        <w:t xml:space="preserve">. </w:t>
      </w:r>
      <w:r w:rsidR="00CB19A8" w:rsidRPr="00AB4904">
        <w:rPr>
          <w:rFonts w:ascii="Arial" w:eastAsia="Microsoft JhengHei UI" w:hAnsi="Arial" w:cs="Arial"/>
          <w:sz w:val="22"/>
          <w:szCs w:val="22"/>
        </w:rPr>
        <w:t>S</w:t>
      </w:r>
      <w:r w:rsidR="00AB69A4" w:rsidRPr="00AB4904">
        <w:rPr>
          <w:rFonts w:ascii="Arial" w:eastAsia="Microsoft JhengHei UI" w:hAnsi="Arial" w:cs="Arial"/>
          <w:sz w:val="22"/>
          <w:szCs w:val="22"/>
        </w:rPr>
        <w:t xml:space="preserve">he's the one </w:t>
      </w:r>
      <w:r w:rsidR="00642B22" w:rsidRPr="00AB4904">
        <w:rPr>
          <w:rFonts w:ascii="Arial" w:eastAsia="Microsoft JhengHei UI" w:hAnsi="Arial" w:cs="Arial"/>
          <w:b/>
          <w:bCs/>
          <w:sz w:val="22"/>
          <w:szCs w:val="22"/>
        </w:rPr>
        <w:t>[01:11:00]</w:t>
      </w:r>
      <w:r w:rsidR="00642B2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who is most obsessed with making sure Fanny knows her place. </w:t>
      </w:r>
    </w:p>
    <w:p w14:paraId="3FCD304C" w14:textId="77777777" w:rsidR="001D5E98" w:rsidRPr="00AB4904" w:rsidRDefault="001D5E98">
      <w:pPr>
        <w:rPr>
          <w:rFonts w:ascii="Arial" w:eastAsia="Microsoft JhengHei UI" w:hAnsi="Arial" w:cs="Arial"/>
          <w:b/>
          <w:bCs/>
          <w:sz w:val="22"/>
          <w:szCs w:val="22"/>
        </w:rPr>
      </w:pPr>
    </w:p>
    <w:p w14:paraId="072ADE43" w14:textId="01E5F3B5" w:rsidR="00642B22"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642B2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It's really interesting the way it talks about Lady </w:t>
      </w:r>
      <w:r w:rsidR="00864101" w:rsidRPr="00AB4904">
        <w:rPr>
          <w:rFonts w:ascii="Arial" w:eastAsia="Microsoft JhengHei UI" w:hAnsi="Arial" w:cs="Arial"/>
          <w:sz w:val="22"/>
          <w:szCs w:val="22"/>
        </w:rPr>
        <w:t>Bertram</w:t>
      </w:r>
      <w:r w:rsidR="000B05A8"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7D7593" w:rsidRPr="00AB4904">
        <w:rPr>
          <w:rFonts w:ascii="Arial" w:eastAsia="Microsoft JhengHei UI" w:hAnsi="Arial" w:cs="Arial"/>
          <w:sz w:val="22"/>
          <w:szCs w:val="22"/>
        </w:rPr>
        <w:t>i</w:t>
      </w:r>
      <w:r w:rsidR="00AB69A4" w:rsidRPr="00AB4904">
        <w:rPr>
          <w:rFonts w:ascii="Arial" w:eastAsia="Microsoft JhengHei UI" w:hAnsi="Arial" w:cs="Arial"/>
          <w:sz w:val="22"/>
          <w:szCs w:val="22"/>
        </w:rPr>
        <w:t>n all important decisions, she's guided by Thomas, and in all other decisions, she's guided by</w:t>
      </w:r>
      <w:r w:rsidR="00CD0FCF" w:rsidRPr="00AB4904">
        <w:rPr>
          <w:rFonts w:ascii="Arial" w:eastAsia="Microsoft JhengHei UI" w:hAnsi="Arial" w:cs="Arial"/>
          <w:sz w:val="22"/>
          <w:szCs w:val="22"/>
        </w:rPr>
        <w:t>-</w:t>
      </w:r>
      <w:r w:rsidR="000B05A8" w:rsidRPr="00AB4904">
        <w:rPr>
          <w:rFonts w:ascii="Arial" w:eastAsia="Microsoft JhengHei UI" w:hAnsi="Arial" w:cs="Arial"/>
          <w:sz w:val="22"/>
          <w:szCs w:val="22"/>
        </w:rPr>
        <w:t>-</w:t>
      </w:r>
    </w:p>
    <w:p w14:paraId="39814C51" w14:textId="77777777" w:rsidR="00642B22" w:rsidRPr="00AB4904" w:rsidRDefault="00642B22">
      <w:pPr>
        <w:rPr>
          <w:rFonts w:ascii="Arial" w:eastAsia="Microsoft JhengHei UI" w:hAnsi="Arial" w:cs="Arial"/>
          <w:sz w:val="22"/>
          <w:szCs w:val="22"/>
        </w:rPr>
      </w:pPr>
    </w:p>
    <w:p w14:paraId="41198751" w14:textId="77777777" w:rsidR="00642B22" w:rsidRPr="00AB4904" w:rsidRDefault="00642B22">
      <w:pPr>
        <w:rPr>
          <w:rFonts w:ascii="Arial" w:eastAsia="Microsoft JhengHei UI" w:hAnsi="Arial" w:cs="Arial"/>
          <w:sz w:val="22"/>
          <w:szCs w:val="22"/>
        </w:rPr>
      </w:pPr>
      <w:r w:rsidRPr="00AB4904">
        <w:rPr>
          <w:rFonts w:ascii="Arial" w:eastAsia="Microsoft JhengHei UI" w:hAnsi="Arial" w:cs="Arial"/>
          <w:b/>
          <w:bCs/>
          <w:sz w:val="22"/>
          <w:szCs w:val="22"/>
        </w:rPr>
        <w:t>Molly and Becca:</w:t>
      </w:r>
      <w:r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Mrs. Norris. </w:t>
      </w:r>
    </w:p>
    <w:p w14:paraId="5501AA4C" w14:textId="77777777" w:rsidR="00642B22" w:rsidRPr="00AB4904" w:rsidRDefault="00642B22">
      <w:pPr>
        <w:rPr>
          <w:rFonts w:ascii="Arial" w:eastAsia="Microsoft JhengHei UI" w:hAnsi="Arial" w:cs="Arial"/>
          <w:sz w:val="22"/>
          <w:szCs w:val="22"/>
        </w:rPr>
      </w:pPr>
    </w:p>
    <w:p w14:paraId="7437867B" w14:textId="423A156C" w:rsidR="003163F1" w:rsidRPr="00AB4904" w:rsidRDefault="00642B22">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So,</w:t>
      </w:r>
      <w:r w:rsidR="00AB69A4" w:rsidRPr="00AB4904">
        <w:rPr>
          <w:rFonts w:ascii="Arial" w:eastAsia="Microsoft JhengHei UI" w:hAnsi="Arial" w:cs="Arial"/>
          <w:sz w:val="22"/>
          <w:szCs w:val="22"/>
        </w:rPr>
        <w:t xml:space="preserve"> Mrs. Norris is really running the place</w:t>
      </w:r>
      <w:r w:rsidR="000B05A8"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7E7A7197" w14:textId="77777777" w:rsidR="000B05A8" w:rsidRPr="00AB4904" w:rsidRDefault="000B05A8">
      <w:pPr>
        <w:rPr>
          <w:rFonts w:ascii="Arial" w:eastAsia="Microsoft JhengHei UI" w:hAnsi="Arial" w:cs="Arial"/>
          <w:b/>
          <w:bCs/>
          <w:sz w:val="22"/>
          <w:szCs w:val="22"/>
        </w:rPr>
      </w:pPr>
    </w:p>
    <w:p w14:paraId="112F2189" w14:textId="7130F6D6"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B54EA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She is with Sir Thomas. </w:t>
      </w:r>
    </w:p>
    <w:p w14:paraId="2A1E378F" w14:textId="77777777" w:rsidR="000B05A8" w:rsidRPr="00AB4904" w:rsidRDefault="000B05A8">
      <w:pPr>
        <w:rPr>
          <w:rFonts w:ascii="Arial" w:eastAsia="Microsoft JhengHei UI" w:hAnsi="Arial" w:cs="Arial"/>
          <w:b/>
          <w:bCs/>
          <w:sz w:val="22"/>
          <w:szCs w:val="22"/>
        </w:rPr>
      </w:pPr>
    </w:p>
    <w:p w14:paraId="58263A31" w14:textId="3054676E"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B54EA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ah. It's the two of them</w:t>
      </w:r>
      <w:r w:rsidR="0046435E" w:rsidRPr="00AB4904">
        <w:rPr>
          <w:rFonts w:ascii="Arial" w:eastAsia="Microsoft JhengHei UI" w:hAnsi="Arial" w:cs="Arial"/>
          <w:sz w:val="22"/>
          <w:szCs w:val="22"/>
        </w:rPr>
        <w:t>,</w:t>
      </w:r>
      <w:r w:rsidR="00B54EA2" w:rsidRPr="00AB4904">
        <w:rPr>
          <w:rFonts w:ascii="Arial" w:eastAsia="Microsoft JhengHei UI" w:hAnsi="Arial" w:cs="Arial"/>
          <w:sz w:val="22"/>
          <w:szCs w:val="22"/>
        </w:rPr>
        <w:t xml:space="preserve"> a</w:t>
      </w:r>
      <w:r w:rsidR="00AB69A4" w:rsidRPr="00AB4904">
        <w:rPr>
          <w:rFonts w:ascii="Arial" w:eastAsia="Microsoft JhengHei UI" w:hAnsi="Arial" w:cs="Arial"/>
          <w:sz w:val="22"/>
          <w:szCs w:val="22"/>
        </w:rPr>
        <w:t xml:space="preserve">nd Lady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xml:space="preserve"> couldn't give a fuck. </w:t>
      </w:r>
    </w:p>
    <w:p w14:paraId="2AA770D1" w14:textId="77777777" w:rsidR="0046435E" w:rsidRPr="00AB4904" w:rsidRDefault="0046435E">
      <w:pPr>
        <w:rPr>
          <w:rFonts w:ascii="Arial" w:eastAsia="Microsoft JhengHei UI" w:hAnsi="Arial" w:cs="Arial"/>
          <w:b/>
          <w:bCs/>
          <w:sz w:val="22"/>
          <w:szCs w:val="22"/>
        </w:rPr>
      </w:pPr>
    </w:p>
    <w:p w14:paraId="4D935732" w14:textId="62B875BB"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B54EA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So</w:t>
      </w:r>
      <w:r w:rsidR="00B54EA2"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she's essentially cosplaying in a higher class</w:t>
      </w:r>
      <w:r w:rsidR="00E62D31" w:rsidRPr="00AB4904">
        <w:rPr>
          <w:rFonts w:ascii="Arial" w:eastAsia="Microsoft JhengHei UI" w:hAnsi="Arial" w:cs="Arial"/>
          <w:sz w:val="22"/>
          <w:szCs w:val="22"/>
        </w:rPr>
        <w:t>,</w:t>
      </w:r>
      <w:r w:rsidR="00B54EA2" w:rsidRPr="00AB4904">
        <w:rPr>
          <w:rFonts w:ascii="Arial" w:eastAsia="Microsoft JhengHei UI" w:hAnsi="Arial" w:cs="Arial"/>
          <w:sz w:val="22"/>
          <w:szCs w:val="22"/>
        </w:rPr>
        <w:t xml:space="preserve"> b</w:t>
      </w:r>
      <w:r w:rsidR="00AB69A4" w:rsidRPr="00AB4904">
        <w:rPr>
          <w:rFonts w:ascii="Arial" w:eastAsia="Microsoft JhengHei UI" w:hAnsi="Arial" w:cs="Arial"/>
          <w:sz w:val="22"/>
          <w:szCs w:val="22"/>
        </w:rPr>
        <w:t xml:space="preserve">ecause her sister has it. </w:t>
      </w:r>
    </w:p>
    <w:p w14:paraId="10423708" w14:textId="77777777" w:rsidR="00E62D31" w:rsidRPr="00AB4904" w:rsidRDefault="00E62D31">
      <w:pPr>
        <w:rPr>
          <w:rFonts w:ascii="Arial" w:eastAsia="Microsoft JhengHei UI" w:hAnsi="Arial" w:cs="Arial"/>
          <w:b/>
          <w:bCs/>
          <w:sz w:val="22"/>
          <w:szCs w:val="22"/>
        </w:rPr>
      </w:pPr>
    </w:p>
    <w:p w14:paraId="2884FA7F" w14:textId="0B7B3238"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B54EA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Exactly. </w:t>
      </w:r>
    </w:p>
    <w:p w14:paraId="280D7781" w14:textId="77777777" w:rsidR="00E62D31" w:rsidRPr="00AB4904" w:rsidRDefault="00E62D31">
      <w:pPr>
        <w:rPr>
          <w:rFonts w:ascii="Arial" w:eastAsia="Microsoft JhengHei UI" w:hAnsi="Arial" w:cs="Arial"/>
          <w:b/>
          <w:bCs/>
          <w:sz w:val="22"/>
          <w:szCs w:val="22"/>
        </w:rPr>
      </w:pPr>
    </w:p>
    <w:p w14:paraId="108AB21B" w14:textId="7B0C5163"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B54EA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And she gets the opportunity to do that</w:t>
      </w:r>
      <w:r w:rsidR="00E62D31"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her sister's </w:t>
      </w:r>
      <w:r w:rsidR="00B54EA2" w:rsidRPr="00AB4904">
        <w:rPr>
          <w:rFonts w:ascii="Arial" w:eastAsia="Microsoft JhengHei UI" w:hAnsi="Arial" w:cs="Arial"/>
          <w:sz w:val="22"/>
          <w:szCs w:val="22"/>
        </w:rPr>
        <w:t>like</w:t>
      </w:r>
      <w:r w:rsidR="00E62D31" w:rsidRPr="00AB4904">
        <w:rPr>
          <w:rFonts w:ascii="Arial" w:eastAsia="Microsoft JhengHei UI" w:hAnsi="Arial" w:cs="Arial"/>
          <w:sz w:val="22"/>
          <w:szCs w:val="22"/>
        </w:rPr>
        <w:t>,</w:t>
      </w:r>
      <w:r w:rsidR="00B54EA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I did my part, I had my children, I'm super rich, I lie back</w:t>
      </w:r>
      <w:r w:rsidR="006C1075"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B54EA2" w:rsidRPr="00AB4904">
        <w:rPr>
          <w:rFonts w:ascii="Arial" w:eastAsia="Microsoft JhengHei UI" w:hAnsi="Arial" w:cs="Arial"/>
          <w:sz w:val="22"/>
          <w:szCs w:val="22"/>
        </w:rPr>
        <w:t xml:space="preserve">and </w:t>
      </w:r>
      <w:r w:rsidR="00AB69A4" w:rsidRPr="00AB4904">
        <w:rPr>
          <w:rFonts w:ascii="Arial" w:eastAsia="Microsoft JhengHei UI" w:hAnsi="Arial" w:cs="Arial"/>
          <w:sz w:val="22"/>
          <w:szCs w:val="22"/>
        </w:rPr>
        <w:t>I have no more purpose.</w:t>
      </w:r>
      <w:r w:rsidR="00B54EA2"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34296889" w14:textId="77777777" w:rsidR="006C1075" w:rsidRPr="00AB4904" w:rsidRDefault="006C1075">
      <w:pPr>
        <w:rPr>
          <w:rFonts w:ascii="Arial" w:eastAsia="Microsoft JhengHei UI" w:hAnsi="Arial" w:cs="Arial"/>
          <w:b/>
          <w:bCs/>
          <w:sz w:val="22"/>
          <w:szCs w:val="22"/>
        </w:rPr>
      </w:pPr>
    </w:p>
    <w:p w14:paraId="33DF72BA" w14:textId="38306898"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B54EA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6956CF79" w14:textId="77777777" w:rsidR="006C1075" w:rsidRPr="00AB4904" w:rsidRDefault="006C1075">
      <w:pPr>
        <w:rPr>
          <w:rFonts w:ascii="Arial" w:eastAsia="Microsoft JhengHei UI" w:hAnsi="Arial" w:cs="Arial"/>
          <w:b/>
          <w:bCs/>
          <w:sz w:val="22"/>
          <w:szCs w:val="22"/>
        </w:rPr>
      </w:pPr>
    </w:p>
    <w:p w14:paraId="1E4116E6" w14:textId="062C376C"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B54EA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Mrs. Norris's purpose is essentially to continue to strive towards associating herself as closely as possible with the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xml:space="preserve">s. </w:t>
      </w:r>
    </w:p>
    <w:p w14:paraId="6D0F779F" w14:textId="77777777" w:rsidR="00522686" w:rsidRPr="00AB4904" w:rsidRDefault="00522686">
      <w:pPr>
        <w:rPr>
          <w:rFonts w:ascii="Arial" w:eastAsia="Microsoft JhengHei UI" w:hAnsi="Arial" w:cs="Arial"/>
          <w:b/>
          <w:bCs/>
          <w:sz w:val="22"/>
          <w:szCs w:val="22"/>
        </w:rPr>
      </w:pPr>
    </w:p>
    <w:p w14:paraId="42183A6A" w14:textId="0802C36A"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3B33F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7CA7B950" w14:textId="77777777" w:rsidR="00522686" w:rsidRPr="00AB4904" w:rsidRDefault="00522686">
      <w:pPr>
        <w:rPr>
          <w:rFonts w:ascii="Arial" w:eastAsia="Microsoft JhengHei UI" w:hAnsi="Arial" w:cs="Arial"/>
          <w:b/>
          <w:bCs/>
          <w:sz w:val="22"/>
          <w:szCs w:val="22"/>
        </w:rPr>
      </w:pPr>
    </w:p>
    <w:p w14:paraId="3685CB93" w14:textId="4179E735"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3B33F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nd here, through Fanny, she has someone to feel better than. </w:t>
      </w:r>
    </w:p>
    <w:p w14:paraId="7B78ADE6" w14:textId="77777777" w:rsidR="00295FA6" w:rsidRPr="00AB4904" w:rsidRDefault="00295FA6">
      <w:pPr>
        <w:rPr>
          <w:rFonts w:ascii="Arial" w:eastAsia="Microsoft JhengHei UI" w:hAnsi="Arial" w:cs="Arial"/>
          <w:b/>
          <w:bCs/>
          <w:sz w:val="22"/>
          <w:szCs w:val="22"/>
        </w:rPr>
      </w:pPr>
    </w:p>
    <w:p w14:paraId="25D97342" w14:textId="4E2DA288" w:rsidR="003B33F6"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3B33F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ah</w:t>
      </w:r>
      <w:r w:rsidR="00295FA6" w:rsidRPr="00AB4904">
        <w:rPr>
          <w:rFonts w:ascii="Arial" w:eastAsia="Microsoft JhengHei UI" w:hAnsi="Arial" w:cs="Arial"/>
          <w:sz w:val="22"/>
          <w:szCs w:val="22"/>
        </w:rPr>
        <w:t>, w</w:t>
      </w:r>
      <w:r w:rsidR="00AB69A4" w:rsidRPr="00AB4904">
        <w:rPr>
          <w:rFonts w:ascii="Arial" w:eastAsia="Microsoft JhengHei UI" w:hAnsi="Arial" w:cs="Arial"/>
          <w:sz w:val="22"/>
          <w:szCs w:val="22"/>
        </w:rPr>
        <w:t xml:space="preserve">hich she loves. </w:t>
      </w:r>
    </w:p>
    <w:p w14:paraId="5F19AEE0" w14:textId="77777777" w:rsidR="003B33F6" w:rsidRPr="00AB4904" w:rsidRDefault="003B33F6">
      <w:pPr>
        <w:rPr>
          <w:rFonts w:ascii="Arial" w:eastAsia="Microsoft JhengHei UI" w:hAnsi="Arial" w:cs="Arial"/>
          <w:sz w:val="22"/>
          <w:szCs w:val="22"/>
        </w:rPr>
      </w:pPr>
    </w:p>
    <w:p w14:paraId="15D3739A" w14:textId="33CEA257" w:rsidR="003B33F6" w:rsidRPr="00AB4904" w:rsidRDefault="003B33F6">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00AB69A4" w:rsidRPr="00AB4904">
        <w:rPr>
          <w:rFonts w:ascii="Arial" w:eastAsia="Microsoft JhengHei UI" w:hAnsi="Arial" w:cs="Arial"/>
          <w:sz w:val="22"/>
          <w:szCs w:val="22"/>
        </w:rPr>
        <w:t>Yes, she does love. And then</w:t>
      </w:r>
      <w:r w:rsidR="00295FA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Fanny</w:t>
      </w:r>
      <w:r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53591C" w:rsidRPr="00AB4904">
        <w:rPr>
          <w:rFonts w:ascii="Arial" w:eastAsia="Microsoft JhengHei UI" w:hAnsi="Arial" w:cs="Arial"/>
          <w:b/>
          <w:bCs/>
          <w:sz w:val="22"/>
          <w:szCs w:val="22"/>
        </w:rPr>
        <w:t>[01:12:00]</w:t>
      </w:r>
      <w:r w:rsidR="0053591C"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Franc</w:t>
      </w:r>
      <w:r w:rsidRPr="00AB4904">
        <w:rPr>
          <w:rFonts w:ascii="Arial" w:eastAsia="Microsoft JhengHei UI" w:hAnsi="Arial" w:cs="Arial"/>
          <w:sz w:val="22"/>
          <w:szCs w:val="22"/>
        </w:rPr>
        <w:t>e</w:t>
      </w:r>
      <w:r w:rsidR="00AB69A4" w:rsidRPr="00AB4904">
        <w:rPr>
          <w:rFonts w:ascii="Arial" w:eastAsia="Microsoft JhengHei UI" w:hAnsi="Arial" w:cs="Arial"/>
          <w:sz w:val="22"/>
          <w:szCs w:val="22"/>
        </w:rPr>
        <w:t>s Price Sr</w:t>
      </w:r>
      <w:r w:rsidRPr="00AB4904">
        <w:rPr>
          <w:rFonts w:ascii="Arial" w:eastAsia="Microsoft JhengHei UI" w:hAnsi="Arial" w:cs="Arial"/>
          <w:sz w:val="22"/>
          <w:szCs w:val="22"/>
        </w:rPr>
        <w:t>.</w:t>
      </w:r>
      <w:r w:rsidR="0053591C"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54CBBD4C" w14:textId="77777777" w:rsidR="003B33F6" w:rsidRPr="00AB4904" w:rsidRDefault="003B33F6">
      <w:pPr>
        <w:rPr>
          <w:rFonts w:ascii="Arial" w:eastAsia="Microsoft JhengHei UI" w:hAnsi="Arial" w:cs="Arial"/>
          <w:sz w:val="22"/>
          <w:szCs w:val="22"/>
        </w:rPr>
      </w:pPr>
    </w:p>
    <w:p w14:paraId="0986258C" w14:textId="1936AD90" w:rsidR="003B33F6" w:rsidRPr="00AB4904" w:rsidRDefault="003B33F6">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00AB69A4" w:rsidRPr="00AB4904">
        <w:rPr>
          <w:rFonts w:ascii="Arial" w:eastAsia="Microsoft JhengHei UI" w:hAnsi="Arial" w:cs="Arial"/>
          <w:sz w:val="22"/>
          <w:szCs w:val="22"/>
        </w:rPr>
        <w:t>Fanny Price the first</w:t>
      </w:r>
      <w:r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128F11C8" w14:textId="77777777" w:rsidR="003B33F6" w:rsidRPr="00AB4904" w:rsidRDefault="003B33F6">
      <w:pPr>
        <w:rPr>
          <w:rFonts w:ascii="Arial" w:eastAsia="Microsoft JhengHei UI" w:hAnsi="Arial" w:cs="Arial"/>
          <w:sz w:val="22"/>
          <w:szCs w:val="22"/>
        </w:rPr>
      </w:pPr>
    </w:p>
    <w:p w14:paraId="2F74F7CD" w14:textId="1737D2D3" w:rsidR="003163F1" w:rsidRPr="00AB4904" w:rsidRDefault="003B33F6">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00AB69A4" w:rsidRPr="00AB4904">
        <w:rPr>
          <w:rFonts w:ascii="Arial" w:eastAsia="Microsoft JhengHei UI" w:hAnsi="Arial" w:cs="Arial"/>
          <w:sz w:val="22"/>
          <w:szCs w:val="22"/>
        </w:rPr>
        <w:t xml:space="preserve">Fanny Price the first did the thing that every landed </w:t>
      </w:r>
      <w:r w:rsidRPr="00AB4904">
        <w:rPr>
          <w:rFonts w:ascii="Arial" w:eastAsia="Microsoft JhengHei UI" w:hAnsi="Arial" w:cs="Arial"/>
          <w:sz w:val="22"/>
          <w:szCs w:val="22"/>
        </w:rPr>
        <w:t>gentry man</w:t>
      </w:r>
      <w:r w:rsidR="00AB69A4" w:rsidRPr="00AB4904">
        <w:rPr>
          <w:rFonts w:ascii="Arial" w:eastAsia="Microsoft JhengHei UI" w:hAnsi="Arial" w:cs="Arial"/>
          <w:sz w:val="22"/>
          <w:szCs w:val="22"/>
        </w:rPr>
        <w:t xml:space="preserve"> worries will happen to their daughter in this book. She marries for love and no money, and she just churns out kids </w:t>
      </w:r>
      <w:r w:rsidRPr="00AB4904">
        <w:rPr>
          <w:rFonts w:ascii="Arial" w:eastAsia="Microsoft JhengHei UI" w:hAnsi="Arial" w:cs="Arial"/>
          <w:sz w:val="22"/>
          <w:szCs w:val="22"/>
        </w:rPr>
        <w:t xml:space="preserve">like </w:t>
      </w:r>
      <w:r w:rsidR="00AB69A4" w:rsidRPr="00AB4904">
        <w:rPr>
          <w:rFonts w:ascii="Arial" w:eastAsia="Microsoft JhengHei UI" w:hAnsi="Arial" w:cs="Arial"/>
          <w:sz w:val="22"/>
          <w:szCs w:val="22"/>
        </w:rPr>
        <w:t>there's no tomorrow</w:t>
      </w:r>
      <w:r w:rsidRPr="00AB4904">
        <w:rPr>
          <w:rFonts w:ascii="Arial" w:eastAsia="Microsoft JhengHei UI" w:hAnsi="Arial" w:cs="Arial"/>
          <w:sz w:val="22"/>
          <w:szCs w:val="22"/>
        </w:rPr>
        <w:t>, a</w:t>
      </w:r>
      <w:r w:rsidR="00AB69A4" w:rsidRPr="00AB4904">
        <w:rPr>
          <w:rFonts w:ascii="Arial" w:eastAsia="Microsoft JhengHei UI" w:hAnsi="Arial" w:cs="Arial"/>
          <w:sz w:val="22"/>
          <w:szCs w:val="22"/>
        </w:rPr>
        <w:t xml:space="preserve">nd now she can't feed them. </w:t>
      </w:r>
    </w:p>
    <w:p w14:paraId="1A35DB33" w14:textId="77777777" w:rsidR="00687257" w:rsidRPr="00AB4904" w:rsidRDefault="00687257">
      <w:pPr>
        <w:rPr>
          <w:rFonts w:ascii="Arial" w:eastAsia="Microsoft JhengHei UI" w:hAnsi="Arial" w:cs="Arial"/>
          <w:b/>
          <w:bCs/>
          <w:sz w:val="22"/>
          <w:szCs w:val="22"/>
        </w:rPr>
      </w:pPr>
    </w:p>
    <w:p w14:paraId="355333D6" w14:textId="34F79C59"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3B33F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4AA0D5D3" w14:textId="77777777" w:rsidR="00687257" w:rsidRPr="00AB4904" w:rsidRDefault="00687257">
      <w:pPr>
        <w:rPr>
          <w:rFonts w:ascii="Arial" w:eastAsia="Microsoft JhengHei UI" w:hAnsi="Arial" w:cs="Arial"/>
          <w:b/>
          <w:bCs/>
          <w:sz w:val="22"/>
          <w:szCs w:val="22"/>
        </w:rPr>
      </w:pPr>
    </w:p>
    <w:p w14:paraId="53F873B4" w14:textId="7E43B0B9"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3B33F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nd </w:t>
      </w:r>
      <w:r w:rsidR="003B33F6" w:rsidRPr="00AB4904">
        <w:rPr>
          <w:rFonts w:ascii="Arial" w:eastAsia="Microsoft JhengHei UI" w:hAnsi="Arial" w:cs="Arial"/>
          <w:sz w:val="22"/>
          <w:szCs w:val="22"/>
        </w:rPr>
        <w:t>t</w:t>
      </w:r>
      <w:r w:rsidR="00AB69A4" w:rsidRPr="00AB4904">
        <w:rPr>
          <w:rFonts w:ascii="Arial" w:eastAsia="Microsoft JhengHei UI" w:hAnsi="Arial" w:cs="Arial"/>
          <w:sz w:val="22"/>
          <w:szCs w:val="22"/>
        </w:rPr>
        <w:t>hey live in squalor by the docks</w:t>
      </w:r>
      <w:r w:rsidR="00687257" w:rsidRPr="00AB4904">
        <w:rPr>
          <w:rFonts w:ascii="Arial" w:eastAsia="Microsoft JhengHei UI" w:hAnsi="Arial" w:cs="Arial"/>
          <w:sz w:val="22"/>
          <w:szCs w:val="22"/>
        </w:rPr>
        <w:t>.</w:t>
      </w:r>
      <w:r w:rsidR="003B33F6" w:rsidRPr="00AB4904">
        <w:rPr>
          <w:rFonts w:ascii="Arial" w:eastAsia="Microsoft JhengHei UI" w:hAnsi="Arial" w:cs="Arial"/>
          <w:sz w:val="22"/>
          <w:szCs w:val="22"/>
        </w:rPr>
        <w:t xml:space="preserve"> </w:t>
      </w:r>
      <w:r w:rsidR="00687257" w:rsidRPr="00AB4904">
        <w:rPr>
          <w:rFonts w:ascii="Arial" w:eastAsia="Microsoft JhengHei UI" w:hAnsi="Arial" w:cs="Arial"/>
          <w:sz w:val="22"/>
          <w:szCs w:val="22"/>
        </w:rPr>
        <w:t>T</w:t>
      </w:r>
      <w:r w:rsidR="00AB69A4" w:rsidRPr="00AB4904">
        <w:rPr>
          <w:rFonts w:ascii="Arial" w:eastAsia="Microsoft JhengHei UI" w:hAnsi="Arial" w:cs="Arial"/>
          <w:sz w:val="22"/>
          <w:szCs w:val="22"/>
        </w:rPr>
        <w:t xml:space="preserve">hat is so far from the manor house that her sister, Lady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xml:space="preserve">, has. And the only difference between the two of them is who they married. </w:t>
      </w:r>
    </w:p>
    <w:p w14:paraId="3903857D" w14:textId="77777777" w:rsidR="001623E6" w:rsidRPr="00AB4904" w:rsidRDefault="001623E6">
      <w:pPr>
        <w:rPr>
          <w:rFonts w:ascii="Arial" w:eastAsia="Microsoft JhengHei UI" w:hAnsi="Arial" w:cs="Arial"/>
          <w:b/>
          <w:bCs/>
          <w:sz w:val="22"/>
          <w:szCs w:val="22"/>
        </w:rPr>
      </w:pPr>
    </w:p>
    <w:p w14:paraId="7D7BADDC" w14:textId="6D3F85F9"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3B33F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t's tough. </w:t>
      </w:r>
    </w:p>
    <w:p w14:paraId="0A07098E" w14:textId="77777777" w:rsidR="001623E6" w:rsidRPr="00AB4904" w:rsidRDefault="001623E6">
      <w:pPr>
        <w:rPr>
          <w:rFonts w:ascii="Arial" w:eastAsia="Microsoft JhengHei UI" w:hAnsi="Arial" w:cs="Arial"/>
          <w:b/>
          <w:bCs/>
          <w:sz w:val="22"/>
          <w:szCs w:val="22"/>
        </w:rPr>
      </w:pPr>
    </w:p>
    <w:p w14:paraId="0CC9B93A" w14:textId="792724CC"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3B33F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It's extremely, I think, important to understand the</w:t>
      </w:r>
      <w:r w:rsidR="003B33F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choice of who you marry</w:t>
      </w:r>
      <w:r w:rsidR="00621CDD"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is that important in the life of a woman in this time. </w:t>
      </w:r>
    </w:p>
    <w:p w14:paraId="531C5F26" w14:textId="77777777" w:rsidR="00621CDD" w:rsidRPr="00AB4904" w:rsidRDefault="00621CDD">
      <w:pPr>
        <w:rPr>
          <w:rFonts w:ascii="Arial" w:eastAsia="Microsoft JhengHei UI" w:hAnsi="Arial" w:cs="Arial"/>
          <w:b/>
          <w:bCs/>
          <w:sz w:val="22"/>
          <w:szCs w:val="22"/>
        </w:rPr>
      </w:pPr>
    </w:p>
    <w:p w14:paraId="31D3938E" w14:textId="528F00BE"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3B33F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5B81E32C" w14:textId="77777777" w:rsidR="00621CDD" w:rsidRPr="00AB4904" w:rsidRDefault="00621CDD">
      <w:pPr>
        <w:rPr>
          <w:rFonts w:ascii="Arial" w:eastAsia="Microsoft JhengHei UI" w:hAnsi="Arial" w:cs="Arial"/>
          <w:b/>
          <w:bCs/>
          <w:sz w:val="22"/>
          <w:szCs w:val="22"/>
        </w:rPr>
      </w:pPr>
    </w:p>
    <w:p w14:paraId="49D63CD5" w14:textId="77777777" w:rsidR="00621CDD"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3B33F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The </w:t>
      </w:r>
      <w:r w:rsidR="00621CDD" w:rsidRPr="00AB4904">
        <w:rPr>
          <w:rFonts w:ascii="Arial" w:eastAsia="Microsoft JhengHei UI" w:hAnsi="Arial" w:cs="Arial"/>
          <w:sz w:val="22"/>
          <w:szCs w:val="22"/>
        </w:rPr>
        <w:t>E</w:t>
      </w:r>
      <w:r w:rsidR="00AB69A4" w:rsidRPr="00AB4904">
        <w:rPr>
          <w:rFonts w:ascii="Arial" w:eastAsia="Microsoft JhengHei UI" w:hAnsi="Arial" w:cs="Arial"/>
          <w:sz w:val="22"/>
          <w:szCs w:val="22"/>
        </w:rPr>
        <w:t xml:space="preserve">conomics of </w:t>
      </w:r>
      <w:r w:rsidR="00621CDD" w:rsidRPr="00AB4904">
        <w:rPr>
          <w:rFonts w:ascii="Arial" w:eastAsia="Microsoft JhengHei UI" w:hAnsi="Arial" w:cs="Arial"/>
          <w:sz w:val="22"/>
          <w:szCs w:val="22"/>
        </w:rPr>
        <w:t>D</w:t>
      </w:r>
      <w:r w:rsidR="00AB69A4" w:rsidRPr="00AB4904">
        <w:rPr>
          <w:rFonts w:ascii="Arial" w:eastAsia="Microsoft JhengHei UI" w:hAnsi="Arial" w:cs="Arial"/>
          <w:sz w:val="22"/>
          <w:szCs w:val="22"/>
        </w:rPr>
        <w:t xml:space="preserve">ating in Jane Austen coming to fruition. </w:t>
      </w:r>
    </w:p>
    <w:p w14:paraId="04F2DBB9" w14:textId="77777777" w:rsidR="00621CDD" w:rsidRPr="00AB4904" w:rsidRDefault="00621CDD">
      <w:pPr>
        <w:rPr>
          <w:rFonts w:ascii="Arial" w:eastAsia="Microsoft JhengHei UI" w:hAnsi="Arial" w:cs="Arial"/>
          <w:sz w:val="22"/>
          <w:szCs w:val="22"/>
        </w:rPr>
      </w:pPr>
    </w:p>
    <w:p w14:paraId="0E259AFD" w14:textId="77777777" w:rsidR="00621CDD" w:rsidRPr="00AB4904" w:rsidRDefault="00621CDD">
      <w:pPr>
        <w:rPr>
          <w:rFonts w:ascii="Arial" w:eastAsia="Microsoft JhengHei UI" w:hAnsi="Arial" w:cs="Arial"/>
          <w:sz w:val="22"/>
          <w:szCs w:val="22"/>
        </w:rPr>
      </w:pPr>
      <w:r w:rsidRPr="00AB4904">
        <w:rPr>
          <w:rFonts w:ascii="Arial" w:eastAsia="Microsoft JhengHei UI" w:hAnsi="Arial" w:cs="Arial"/>
          <w:sz w:val="22"/>
          <w:szCs w:val="22"/>
        </w:rPr>
        <w:t>[sound effect]</w:t>
      </w:r>
    </w:p>
    <w:p w14:paraId="46717EB4" w14:textId="77777777" w:rsidR="00621CDD" w:rsidRPr="00AB4904" w:rsidRDefault="00621CDD">
      <w:pPr>
        <w:rPr>
          <w:rFonts w:ascii="Arial" w:eastAsia="Microsoft JhengHei UI" w:hAnsi="Arial" w:cs="Arial"/>
          <w:sz w:val="22"/>
          <w:szCs w:val="22"/>
        </w:rPr>
      </w:pPr>
    </w:p>
    <w:p w14:paraId="1CD06BE1" w14:textId="5D90AE38" w:rsidR="003163F1" w:rsidRPr="00AB4904" w:rsidRDefault="00621CDD">
      <w:pPr>
        <w:rPr>
          <w:rFonts w:ascii="Arial" w:eastAsia="Microsoft JhengHei UI" w:hAnsi="Arial" w:cs="Arial"/>
          <w:sz w:val="22"/>
          <w:szCs w:val="22"/>
        </w:rPr>
      </w:pPr>
      <w:r w:rsidRPr="00AB4904">
        <w:rPr>
          <w:rFonts w:ascii="Arial" w:eastAsia="Microsoft JhengHei UI" w:hAnsi="Arial" w:cs="Arial"/>
          <w:b/>
          <w:bCs/>
          <w:sz w:val="22"/>
          <w:szCs w:val="22"/>
        </w:rPr>
        <w:t>Becca:</w:t>
      </w:r>
      <w:r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Graham</w:t>
      </w:r>
      <w:r w:rsidR="003B33F6" w:rsidRPr="00AB4904">
        <w:rPr>
          <w:rFonts w:ascii="Arial" w:eastAsia="Microsoft JhengHei UI" w:hAnsi="Arial" w:cs="Arial"/>
          <w:sz w:val="22"/>
          <w:szCs w:val="22"/>
        </w:rPr>
        <w:t xml:space="preserve">, </w:t>
      </w:r>
      <w:proofErr w:type="spellStart"/>
      <w:r w:rsidR="003B33F6" w:rsidRPr="00AB4904">
        <w:rPr>
          <w:rFonts w:ascii="Arial" w:eastAsia="Microsoft JhengHei UI" w:hAnsi="Arial" w:cs="Arial"/>
          <w:sz w:val="22"/>
          <w:szCs w:val="22"/>
        </w:rPr>
        <w:t>h</w:t>
      </w:r>
      <w:r w:rsidR="00AB69A4" w:rsidRPr="00AB4904">
        <w:rPr>
          <w:rFonts w:ascii="Arial" w:eastAsia="Microsoft JhengHei UI" w:hAnsi="Arial" w:cs="Arial"/>
          <w:sz w:val="22"/>
          <w:szCs w:val="22"/>
        </w:rPr>
        <w:t>ella</w:t>
      </w:r>
      <w:proofErr w:type="spellEnd"/>
      <w:r w:rsidR="00AB69A4" w:rsidRPr="00AB4904">
        <w:rPr>
          <w:rFonts w:ascii="Arial" w:eastAsia="Microsoft JhengHei UI" w:hAnsi="Arial" w:cs="Arial"/>
          <w:sz w:val="22"/>
          <w:szCs w:val="22"/>
        </w:rPr>
        <w:t xml:space="preserve"> sound effect here</w:t>
      </w:r>
      <w:r w:rsidR="003D32E0"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 </w:t>
      </w:r>
      <w:r w:rsidR="003D32E0" w:rsidRPr="00AB4904">
        <w:rPr>
          <w:rFonts w:ascii="Arial" w:eastAsia="Microsoft JhengHei UI" w:hAnsi="Arial" w:cs="Arial"/>
          <w:sz w:val="22"/>
          <w:szCs w:val="22"/>
        </w:rPr>
        <w:t xml:space="preserve">[chuckles] </w:t>
      </w:r>
    </w:p>
    <w:p w14:paraId="3A8E1258" w14:textId="77777777" w:rsidR="00621CDD" w:rsidRPr="00AB4904" w:rsidRDefault="00621CDD">
      <w:pPr>
        <w:rPr>
          <w:rFonts w:ascii="Arial" w:eastAsia="Microsoft JhengHei UI" w:hAnsi="Arial" w:cs="Arial"/>
          <w:b/>
          <w:bCs/>
          <w:sz w:val="22"/>
          <w:szCs w:val="22"/>
        </w:rPr>
      </w:pPr>
    </w:p>
    <w:p w14:paraId="02C7608C" w14:textId="45D84960"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3D32E0" w:rsidRPr="00AB4904">
        <w:rPr>
          <w:rFonts w:ascii="Arial" w:eastAsia="Microsoft JhengHei UI" w:hAnsi="Arial" w:cs="Arial"/>
          <w:sz w:val="22"/>
          <w:szCs w:val="22"/>
        </w:rPr>
        <w:t xml:space="preserve"> I wonder a</w:t>
      </w:r>
      <w:r w:rsidR="00AB69A4" w:rsidRPr="00AB4904">
        <w:rPr>
          <w:rFonts w:ascii="Arial" w:eastAsia="Microsoft JhengHei UI" w:hAnsi="Arial" w:cs="Arial"/>
          <w:sz w:val="22"/>
          <w:szCs w:val="22"/>
        </w:rPr>
        <w:t xml:space="preserve">lso, we don't ever hear about </w:t>
      </w:r>
      <w:r w:rsidR="00621CDD" w:rsidRPr="00AB4904">
        <w:rPr>
          <w:rFonts w:ascii="Arial" w:eastAsia="Microsoft JhengHei UI" w:hAnsi="Arial" w:cs="Arial"/>
          <w:b/>
          <w:bCs/>
          <w:sz w:val="22"/>
          <w:szCs w:val="22"/>
        </w:rPr>
        <w:t>[01:13:00]</w:t>
      </w:r>
      <w:r w:rsidR="00621CD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the Ward sisters</w:t>
      </w:r>
      <w:r w:rsidR="00F02BAB"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parents. I know that there was an irrevocable drift between the sisters</w:t>
      </w:r>
      <w:r w:rsidR="00625E00" w:rsidRPr="00AB4904">
        <w:rPr>
          <w:rFonts w:ascii="Arial" w:eastAsia="Microsoft JhengHei UI" w:hAnsi="Arial" w:cs="Arial"/>
          <w:sz w:val="22"/>
          <w:szCs w:val="22"/>
        </w:rPr>
        <w:t>. T</w:t>
      </w:r>
      <w:r w:rsidR="00AB69A4" w:rsidRPr="00AB4904">
        <w:rPr>
          <w:rFonts w:ascii="Arial" w:eastAsia="Microsoft JhengHei UI" w:hAnsi="Arial" w:cs="Arial"/>
          <w:sz w:val="22"/>
          <w:szCs w:val="22"/>
        </w:rPr>
        <w:t>hey essentially disown Fanny for 11 years and don't ever talk to her</w:t>
      </w:r>
      <w:r w:rsidR="00625E00" w:rsidRPr="00AB4904">
        <w:rPr>
          <w:rFonts w:ascii="Arial" w:eastAsia="Microsoft JhengHei UI" w:hAnsi="Arial" w:cs="Arial"/>
          <w:sz w:val="22"/>
          <w:szCs w:val="22"/>
        </w:rPr>
        <w:t>.</w:t>
      </w:r>
      <w:r w:rsidR="003D32E0" w:rsidRPr="00AB4904">
        <w:rPr>
          <w:rFonts w:ascii="Arial" w:eastAsia="Microsoft JhengHei UI" w:hAnsi="Arial" w:cs="Arial"/>
          <w:sz w:val="22"/>
          <w:szCs w:val="22"/>
        </w:rPr>
        <w:t xml:space="preserve"> </w:t>
      </w:r>
      <w:r w:rsidR="00625E00" w:rsidRPr="00AB4904">
        <w:rPr>
          <w:rFonts w:ascii="Arial" w:eastAsia="Microsoft JhengHei UI" w:hAnsi="Arial" w:cs="Arial"/>
          <w:sz w:val="22"/>
          <w:szCs w:val="22"/>
        </w:rPr>
        <w:t>B</w:t>
      </w:r>
      <w:r w:rsidR="00AB69A4" w:rsidRPr="00AB4904">
        <w:rPr>
          <w:rFonts w:ascii="Arial" w:eastAsia="Microsoft JhengHei UI" w:hAnsi="Arial" w:cs="Arial"/>
          <w:sz w:val="22"/>
          <w:szCs w:val="22"/>
        </w:rPr>
        <w:t xml:space="preserve">ut were their parents still alive? </w:t>
      </w:r>
    </w:p>
    <w:p w14:paraId="654AA6E8" w14:textId="77777777" w:rsidR="00625E00" w:rsidRPr="00AB4904" w:rsidRDefault="00625E00">
      <w:pPr>
        <w:rPr>
          <w:rFonts w:ascii="Arial" w:eastAsia="Microsoft JhengHei UI" w:hAnsi="Arial" w:cs="Arial"/>
          <w:b/>
          <w:bCs/>
          <w:sz w:val="22"/>
          <w:szCs w:val="22"/>
        </w:rPr>
      </w:pPr>
    </w:p>
    <w:p w14:paraId="35CF8B1D" w14:textId="7CE4818B"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3D32E0"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It's not really discussed, but you hear from the first chapter that their uncle was the one who put a dowry in. So</w:t>
      </w:r>
      <w:r w:rsidR="003D32E0" w:rsidRPr="00AB4904">
        <w:rPr>
          <w:rFonts w:ascii="Arial" w:eastAsia="Microsoft JhengHei UI" w:hAnsi="Arial" w:cs="Arial"/>
          <w:sz w:val="22"/>
          <w:szCs w:val="22"/>
        </w:rPr>
        <w:t>, y</w:t>
      </w:r>
      <w:r w:rsidR="00AB69A4" w:rsidRPr="00AB4904">
        <w:rPr>
          <w:rFonts w:ascii="Arial" w:eastAsia="Microsoft JhengHei UI" w:hAnsi="Arial" w:cs="Arial"/>
          <w:sz w:val="22"/>
          <w:szCs w:val="22"/>
        </w:rPr>
        <w:t xml:space="preserve">ou don't get the sense that they had the capacity to really provide for these girls. </w:t>
      </w:r>
    </w:p>
    <w:p w14:paraId="1E11F539" w14:textId="77777777" w:rsidR="00222A5F" w:rsidRPr="00AB4904" w:rsidRDefault="00222A5F">
      <w:pPr>
        <w:rPr>
          <w:rFonts w:ascii="Arial" w:eastAsia="Microsoft JhengHei UI" w:hAnsi="Arial" w:cs="Arial"/>
          <w:b/>
          <w:bCs/>
          <w:sz w:val="22"/>
          <w:szCs w:val="22"/>
        </w:rPr>
      </w:pPr>
    </w:p>
    <w:p w14:paraId="31762201" w14:textId="4E25E012" w:rsidR="00756123"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75612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ah</w:t>
      </w:r>
      <w:r w:rsidR="0075612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I wonder if they're</w:t>
      </w:r>
      <w:r w:rsidR="0075612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 mean, either that or they're dead. </w:t>
      </w:r>
    </w:p>
    <w:p w14:paraId="48746561" w14:textId="77777777" w:rsidR="00756123" w:rsidRPr="00AB4904" w:rsidRDefault="00756123">
      <w:pPr>
        <w:rPr>
          <w:rFonts w:ascii="Arial" w:eastAsia="Microsoft JhengHei UI" w:hAnsi="Arial" w:cs="Arial"/>
          <w:sz w:val="22"/>
          <w:szCs w:val="22"/>
        </w:rPr>
      </w:pPr>
    </w:p>
    <w:p w14:paraId="29640CD8" w14:textId="61B89271" w:rsidR="00756123" w:rsidRPr="00AB4904" w:rsidRDefault="00756123">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00AB69A4" w:rsidRPr="00AB4904">
        <w:rPr>
          <w:rFonts w:ascii="Arial" w:eastAsia="Microsoft JhengHei UI" w:hAnsi="Arial" w:cs="Arial"/>
          <w:sz w:val="22"/>
          <w:szCs w:val="22"/>
        </w:rPr>
        <w:t>Y</w:t>
      </w:r>
      <w:r w:rsidR="00D4125A" w:rsidRPr="00AB4904">
        <w:rPr>
          <w:rFonts w:ascii="Arial" w:eastAsia="Microsoft JhengHei UI" w:hAnsi="Arial" w:cs="Arial"/>
          <w:sz w:val="22"/>
          <w:szCs w:val="22"/>
        </w:rPr>
        <w:t>u</w:t>
      </w:r>
      <w:r w:rsidR="00AB69A4" w:rsidRPr="00AB4904">
        <w:rPr>
          <w:rFonts w:ascii="Arial" w:eastAsia="Microsoft JhengHei UI" w:hAnsi="Arial" w:cs="Arial"/>
          <w:sz w:val="22"/>
          <w:szCs w:val="22"/>
        </w:rPr>
        <w:t xml:space="preserve">p. </w:t>
      </w:r>
    </w:p>
    <w:p w14:paraId="7C48E588" w14:textId="77777777" w:rsidR="00756123" w:rsidRPr="00AB4904" w:rsidRDefault="00756123">
      <w:pPr>
        <w:rPr>
          <w:rFonts w:ascii="Arial" w:eastAsia="Microsoft JhengHei UI" w:hAnsi="Arial" w:cs="Arial"/>
          <w:sz w:val="22"/>
          <w:szCs w:val="22"/>
        </w:rPr>
      </w:pPr>
    </w:p>
    <w:p w14:paraId="7618B079" w14:textId="042C2F56" w:rsidR="003163F1" w:rsidRPr="00AB4904" w:rsidRDefault="00756123">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00AB69A4" w:rsidRPr="00AB4904">
        <w:rPr>
          <w:rFonts w:ascii="Arial" w:eastAsia="Microsoft JhengHei UI" w:hAnsi="Arial" w:cs="Arial"/>
          <w:sz w:val="22"/>
          <w:szCs w:val="22"/>
        </w:rPr>
        <w:t>But they came from</w:t>
      </w:r>
      <w:r w:rsidRPr="00AB4904">
        <w:rPr>
          <w:rFonts w:ascii="Arial" w:eastAsia="Microsoft JhengHei UI" w:hAnsi="Arial" w:cs="Arial"/>
          <w:sz w:val="22"/>
          <w:szCs w:val="22"/>
        </w:rPr>
        <w:t xml:space="preserve"> n</w:t>
      </w:r>
      <w:r w:rsidR="00AB69A4" w:rsidRPr="00AB4904">
        <w:rPr>
          <w:rFonts w:ascii="Arial" w:eastAsia="Microsoft JhengHei UI" w:hAnsi="Arial" w:cs="Arial"/>
          <w:sz w:val="22"/>
          <w:szCs w:val="22"/>
        </w:rPr>
        <w:t xml:space="preserve">ot a lot. </w:t>
      </w:r>
    </w:p>
    <w:p w14:paraId="4ABB1550" w14:textId="77777777" w:rsidR="00D4125A" w:rsidRPr="00AB4904" w:rsidRDefault="00D4125A">
      <w:pPr>
        <w:rPr>
          <w:rFonts w:ascii="Arial" w:eastAsia="Microsoft JhengHei UI" w:hAnsi="Arial" w:cs="Arial"/>
          <w:b/>
          <w:bCs/>
          <w:sz w:val="22"/>
          <w:szCs w:val="22"/>
        </w:rPr>
      </w:pPr>
    </w:p>
    <w:p w14:paraId="2C371A1A" w14:textId="4C3FE82E"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7E0AB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They didn't come from much. They came from enough that</w:t>
      </w:r>
      <w:r w:rsidR="007E0AB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t wasn't scandalous for Sir Thomas to marry Lady </w:t>
      </w:r>
      <w:r w:rsidR="00864101" w:rsidRPr="00AB4904">
        <w:rPr>
          <w:rFonts w:ascii="Arial" w:eastAsia="Microsoft JhengHei UI" w:hAnsi="Arial" w:cs="Arial"/>
          <w:sz w:val="22"/>
          <w:szCs w:val="22"/>
        </w:rPr>
        <w:t>Bertram</w:t>
      </w:r>
      <w:r w:rsidR="007E0AB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 </w:t>
      </w:r>
    </w:p>
    <w:p w14:paraId="3207FE73" w14:textId="77777777" w:rsidR="003A4111" w:rsidRPr="00AB4904" w:rsidRDefault="003A4111">
      <w:pPr>
        <w:rPr>
          <w:rFonts w:ascii="Arial" w:eastAsia="Microsoft JhengHei UI" w:hAnsi="Arial" w:cs="Arial"/>
          <w:b/>
          <w:bCs/>
          <w:sz w:val="22"/>
          <w:szCs w:val="22"/>
        </w:rPr>
      </w:pPr>
    </w:p>
    <w:p w14:paraId="58F132EE" w14:textId="4C13E369"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7E0AB2" w:rsidRPr="00AB4904">
        <w:rPr>
          <w:rFonts w:ascii="Arial" w:eastAsia="Microsoft JhengHei UI" w:hAnsi="Arial" w:cs="Arial"/>
          <w:sz w:val="22"/>
          <w:szCs w:val="22"/>
        </w:rPr>
        <w:t xml:space="preserve"> But i</w:t>
      </w:r>
      <w:r w:rsidR="00AB69A4" w:rsidRPr="00AB4904">
        <w:rPr>
          <w:rFonts w:ascii="Arial" w:eastAsia="Microsoft JhengHei UI" w:hAnsi="Arial" w:cs="Arial"/>
          <w:sz w:val="22"/>
          <w:szCs w:val="22"/>
        </w:rPr>
        <w:t xml:space="preserve">t was exciting for everyone in their town. </w:t>
      </w:r>
    </w:p>
    <w:p w14:paraId="611A5552" w14:textId="77777777" w:rsidR="005204BA" w:rsidRPr="00AB4904" w:rsidRDefault="005204BA">
      <w:pPr>
        <w:rPr>
          <w:rFonts w:ascii="Arial" w:eastAsia="Microsoft JhengHei UI" w:hAnsi="Arial" w:cs="Arial"/>
          <w:b/>
          <w:bCs/>
          <w:sz w:val="22"/>
          <w:szCs w:val="22"/>
        </w:rPr>
      </w:pPr>
    </w:p>
    <w:p w14:paraId="100B774F" w14:textId="4A48084D" w:rsidR="009F7A3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9F7A31"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It was a massive accomplishment</w:t>
      </w:r>
      <w:r w:rsidR="005204BA"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she married above her station. </w:t>
      </w:r>
    </w:p>
    <w:p w14:paraId="086450EE" w14:textId="77777777" w:rsidR="005204BA" w:rsidRPr="00AB4904" w:rsidRDefault="005204BA">
      <w:pPr>
        <w:rPr>
          <w:rFonts w:ascii="Arial" w:eastAsia="Microsoft JhengHei UI" w:hAnsi="Arial" w:cs="Arial"/>
          <w:b/>
          <w:bCs/>
          <w:sz w:val="22"/>
          <w:szCs w:val="22"/>
        </w:rPr>
      </w:pPr>
    </w:p>
    <w:p w14:paraId="3AB8129C" w14:textId="48733FD3" w:rsidR="009F7A31" w:rsidRPr="00AB4904" w:rsidRDefault="009F7A31">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00AB69A4" w:rsidRPr="00AB4904">
        <w:rPr>
          <w:rFonts w:ascii="Arial" w:eastAsia="Microsoft JhengHei UI" w:hAnsi="Arial" w:cs="Arial"/>
          <w:sz w:val="22"/>
          <w:szCs w:val="22"/>
        </w:rPr>
        <w:t>Yeah</w:t>
      </w:r>
      <w:r w:rsidRPr="00AB4904">
        <w:rPr>
          <w:rFonts w:ascii="Arial" w:eastAsia="Microsoft JhengHei UI" w:hAnsi="Arial" w:cs="Arial"/>
          <w:sz w:val="22"/>
          <w:szCs w:val="22"/>
        </w:rPr>
        <w:t xml:space="preserve">. </w:t>
      </w:r>
    </w:p>
    <w:p w14:paraId="477EB2B3" w14:textId="77777777" w:rsidR="009F7A31" w:rsidRPr="00AB4904" w:rsidRDefault="009F7A31">
      <w:pPr>
        <w:rPr>
          <w:rFonts w:ascii="Arial" w:eastAsia="Microsoft JhengHei UI" w:hAnsi="Arial" w:cs="Arial"/>
          <w:sz w:val="22"/>
          <w:szCs w:val="22"/>
        </w:rPr>
      </w:pPr>
    </w:p>
    <w:p w14:paraId="383BCC59" w14:textId="7367BF27" w:rsidR="003163F1" w:rsidRPr="00AB4904" w:rsidRDefault="009F7A31">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005204BA" w:rsidRPr="00AB4904">
        <w:rPr>
          <w:rFonts w:ascii="Arial" w:eastAsia="Microsoft JhengHei UI" w:hAnsi="Arial" w:cs="Arial"/>
          <w:sz w:val="22"/>
          <w:szCs w:val="22"/>
        </w:rPr>
        <w:t>S</w:t>
      </w:r>
      <w:r w:rsidR="00AB69A4" w:rsidRPr="00AB4904">
        <w:rPr>
          <w:rFonts w:ascii="Arial" w:eastAsia="Microsoft JhengHei UI" w:hAnsi="Arial" w:cs="Arial"/>
          <w:sz w:val="22"/>
          <w:szCs w:val="22"/>
        </w:rPr>
        <w:t xml:space="preserve">he very much did. All </w:t>
      </w:r>
      <w:r w:rsidRPr="00AB4904">
        <w:rPr>
          <w:rFonts w:ascii="Arial" w:eastAsia="Microsoft JhengHei UI" w:hAnsi="Arial" w:cs="Arial"/>
          <w:sz w:val="22"/>
          <w:szCs w:val="22"/>
        </w:rPr>
        <w:t xml:space="preserve">right, </w:t>
      </w:r>
      <w:r w:rsidR="00AB69A4" w:rsidRPr="00AB4904">
        <w:rPr>
          <w:rFonts w:ascii="Arial" w:eastAsia="Microsoft JhengHei UI" w:hAnsi="Arial" w:cs="Arial"/>
          <w:sz w:val="22"/>
          <w:szCs w:val="22"/>
        </w:rPr>
        <w:t>so</w:t>
      </w:r>
      <w:r w:rsidR="00046A1F"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now we're going to skip to our second question from</w:t>
      </w:r>
      <w:r w:rsidRPr="00AB4904">
        <w:rPr>
          <w:rFonts w:ascii="Arial" w:eastAsia="Microsoft JhengHei UI" w:hAnsi="Arial" w:cs="Arial"/>
          <w:sz w:val="22"/>
          <w:szCs w:val="22"/>
        </w:rPr>
        <w:t xml:space="preserve"> </w:t>
      </w:r>
      <w:r w:rsidR="005A6A2E" w:rsidRPr="00AB4904">
        <w:rPr>
          <w:rFonts w:ascii="Arial" w:eastAsia="Microsoft JhengHei UI" w:hAnsi="Arial" w:cs="Arial"/>
          <w:sz w:val="22"/>
          <w:szCs w:val="22"/>
        </w:rPr>
        <w:t>Janae</w:t>
      </w:r>
      <w:r w:rsidR="00BB5D09" w:rsidRPr="00AB4904">
        <w:rPr>
          <w:rFonts w:ascii="Arial" w:eastAsia="Microsoft JhengHei UI" w:hAnsi="Arial" w:cs="Arial"/>
          <w:sz w:val="22"/>
          <w:szCs w:val="22"/>
        </w:rPr>
        <w:t xml:space="preserve">, </w:t>
      </w:r>
      <w:r w:rsidR="005A6A2E" w:rsidRPr="00AB4904">
        <w:rPr>
          <w:rFonts w:ascii="Arial" w:eastAsia="Microsoft JhengHei UI" w:hAnsi="Arial" w:cs="Arial"/>
          <w:sz w:val="22"/>
          <w:szCs w:val="22"/>
        </w:rPr>
        <w:t>“F</w:t>
      </w:r>
      <w:r w:rsidR="00AB69A4" w:rsidRPr="00AB4904">
        <w:rPr>
          <w:rFonts w:ascii="Arial" w:eastAsia="Microsoft JhengHei UI" w:hAnsi="Arial" w:cs="Arial"/>
          <w:sz w:val="22"/>
          <w:szCs w:val="22"/>
        </w:rPr>
        <w:t xml:space="preserve">irst impressions of the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s.</w:t>
      </w:r>
      <w:r w:rsidR="005A6A2E"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284BAFC8" w14:textId="77777777" w:rsidR="005A6A2E" w:rsidRPr="00AB4904" w:rsidRDefault="005A6A2E">
      <w:pPr>
        <w:rPr>
          <w:rFonts w:ascii="Arial" w:eastAsia="Microsoft JhengHei UI" w:hAnsi="Arial" w:cs="Arial"/>
          <w:b/>
          <w:bCs/>
          <w:sz w:val="22"/>
          <w:szCs w:val="22"/>
        </w:rPr>
      </w:pPr>
    </w:p>
    <w:p w14:paraId="64617272" w14:textId="48820C9F" w:rsidR="00BB5D09"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BB5D0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Kind of obsessed, low key</w:t>
      </w:r>
      <w:r w:rsidR="005A6A2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 hate them, but </w:t>
      </w:r>
      <w:r w:rsidR="006D040A" w:rsidRPr="00AB4904">
        <w:rPr>
          <w:rFonts w:ascii="Arial" w:eastAsia="Microsoft JhengHei UI" w:hAnsi="Arial" w:cs="Arial"/>
          <w:b/>
          <w:bCs/>
          <w:sz w:val="22"/>
          <w:szCs w:val="22"/>
        </w:rPr>
        <w:t>[01:14:</w:t>
      </w:r>
      <w:proofErr w:type="gramStart"/>
      <w:r w:rsidR="006D040A" w:rsidRPr="00AB4904">
        <w:rPr>
          <w:rFonts w:ascii="Arial" w:eastAsia="Microsoft JhengHei UI" w:hAnsi="Arial" w:cs="Arial"/>
          <w:b/>
          <w:bCs/>
          <w:sz w:val="22"/>
          <w:szCs w:val="22"/>
        </w:rPr>
        <w:t>00]</w:t>
      </w:r>
      <w:r w:rsidR="00AB69A4" w:rsidRPr="00AB4904">
        <w:rPr>
          <w:rFonts w:ascii="Arial" w:eastAsia="Microsoft JhengHei UI" w:hAnsi="Arial" w:cs="Arial"/>
          <w:sz w:val="22"/>
          <w:szCs w:val="22"/>
        </w:rPr>
        <w:t>also</w:t>
      </w:r>
      <w:proofErr w:type="gramEnd"/>
      <w:r w:rsidR="00BB5D09"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382DCC7D" w14:textId="77777777" w:rsidR="00BB5D09" w:rsidRPr="00AB4904" w:rsidRDefault="00BB5D09">
      <w:pPr>
        <w:rPr>
          <w:rFonts w:ascii="Arial" w:eastAsia="Microsoft JhengHei UI" w:hAnsi="Arial" w:cs="Arial"/>
          <w:sz w:val="22"/>
          <w:szCs w:val="22"/>
        </w:rPr>
      </w:pPr>
    </w:p>
    <w:p w14:paraId="3D272E0D" w14:textId="77777777" w:rsidR="00BB5D09" w:rsidRPr="00AB4904" w:rsidRDefault="00BB5D09">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00AB69A4" w:rsidRPr="00AB4904">
        <w:rPr>
          <w:rFonts w:ascii="Arial" w:eastAsia="Microsoft JhengHei UI" w:hAnsi="Arial" w:cs="Arial"/>
          <w:sz w:val="22"/>
          <w:szCs w:val="22"/>
        </w:rPr>
        <w:t>Yeah</w:t>
      </w:r>
      <w:r w:rsidRPr="00AB4904">
        <w:rPr>
          <w:rFonts w:ascii="Arial" w:eastAsia="Microsoft JhengHei UI" w:hAnsi="Arial" w:cs="Arial"/>
          <w:sz w:val="22"/>
          <w:szCs w:val="22"/>
        </w:rPr>
        <w:t xml:space="preserve">. </w:t>
      </w:r>
    </w:p>
    <w:p w14:paraId="64BFFD44" w14:textId="77777777" w:rsidR="00BB5D09" w:rsidRPr="00AB4904" w:rsidRDefault="00BB5D09">
      <w:pPr>
        <w:rPr>
          <w:rFonts w:ascii="Arial" w:eastAsia="Microsoft JhengHei UI" w:hAnsi="Arial" w:cs="Arial"/>
          <w:sz w:val="22"/>
          <w:szCs w:val="22"/>
        </w:rPr>
      </w:pPr>
    </w:p>
    <w:p w14:paraId="691B3DC8" w14:textId="2FD1A992" w:rsidR="003163F1" w:rsidRPr="00AB4904" w:rsidRDefault="00BB5D09">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00DD102D" w:rsidRPr="00AB4904">
        <w:rPr>
          <w:rFonts w:ascii="Arial" w:eastAsia="Microsoft JhengHei UI" w:hAnsi="Arial" w:cs="Arial"/>
          <w:sz w:val="22"/>
          <w:szCs w:val="22"/>
        </w:rPr>
        <w:t>T</w:t>
      </w:r>
      <w:r w:rsidR="00AB69A4" w:rsidRPr="00AB4904">
        <w:rPr>
          <w:rFonts w:ascii="Arial" w:eastAsia="Microsoft JhengHei UI" w:hAnsi="Arial" w:cs="Arial"/>
          <w:sz w:val="22"/>
          <w:szCs w:val="22"/>
        </w:rPr>
        <w:t xml:space="preserve">hey are very different. Starting with Lady </w:t>
      </w:r>
      <w:r w:rsidR="00864101" w:rsidRPr="00AB4904">
        <w:rPr>
          <w:rFonts w:ascii="Arial" w:eastAsia="Microsoft JhengHei UI" w:hAnsi="Arial" w:cs="Arial"/>
          <w:sz w:val="22"/>
          <w:szCs w:val="22"/>
        </w:rPr>
        <w:t>Bertram</w:t>
      </w:r>
      <w:r w:rsidRPr="00AB4904">
        <w:rPr>
          <w:rFonts w:ascii="Arial" w:eastAsia="Microsoft JhengHei UI" w:hAnsi="Arial" w:cs="Arial"/>
          <w:sz w:val="22"/>
          <w:szCs w:val="22"/>
        </w:rPr>
        <w:t>, s</w:t>
      </w:r>
      <w:r w:rsidR="00AB69A4" w:rsidRPr="00AB4904">
        <w:rPr>
          <w:rFonts w:ascii="Arial" w:eastAsia="Microsoft JhengHei UI" w:hAnsi="Arial" w:cs="Arial"/>
          <w:sz w:val="22"/>
          <w:szCs w:val="22"/>
        </w:rPr>
        <w:t>he's an icon. I hate her</w:t>
      </w:r>
      <w:r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I love her. I don't know</w:t>
      </w:r>
      <w:r w:rsidR="00DD102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Mr. </w:t>
      </w:r>
      <w:r w:rsidR="000F47C3" w:rsidRPr="00AB4904">
        <w:rPr>
          <w:rFonts w:ascii="Arial" w:eastAsia="Microsoft JhengHei UI" w:hAnsi="Arial" w:cs="Arial"/>
          <w:sz w:val="22"/>
          <w:szCs w:val="22"/>
        </w:rPr>
        <w:t>Wobbles</w:t>
      </w:r>
      <w:r w:rsidR="00AB69A4" w:rsidRPr="00AB4904">
        <w:rPr>
          <w:rFonts w:ascii="Arial" w:eastAsia="Microsoft JhengHei UI" w:hAnsi="Arial" w:cs="Arial"/>
          <w:sz w:val="22"/>
          <w:szCs w:val="22"/>
        </w:rPr>
        <w:t xml:space="preserve"> is really holding his family together. </w:t>
      </w:r>
    </w:p>
    <w:p w14:paraId="20F1946E" w14:textId="77777777" w:rsidR="00DD102D" w:rsidRPr="00AB4904" w:rsidRDefault="00DD102D">
      <w:pPr>
        <w:rPr>
          <w:rFonts w:ascii="Arial" w:eastAsia="Microsoft JhengHei UI" w:hAnsi="Arial" w:cs="Arial"/>
          <w:b/>
          <w:bCs/>
          <w:sz w:val="22"/>
          <w:szCs w:val="22"/>
        </w:rPr>
      </w:pPr>
    </w:p>
    <w:p w14:paraId="551E1E7C" w14:textId="0B85A402"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D537A1"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Honestly, my favorite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xml:space="preserve">. </w:t>
      </w:r>
    </w:p>
    <w:p w14:paraId="576EB139" w14:textId="77777777" w:rsidR="00DD102D" w:rsidRPr="00AB4904" w:rsidRDefault="00DD102D">
      <w:pPr>
        <w:rPr>
          <w:rFonts w:ascii="Arial" w:eastAsia="Microsoft JhengHei UI" w:hAnsi="Arial" w:cs="Arial"/>
          <w:b/>
          <w:bCs/>
          <w:sz w:val="22"/>
          <w:szCs w:val="22"/>
        </w:rPr>
      </w:pPr>
    </w:p>
    <w:p w14:paraId="7F846C69" w14:textId="6F8B8B5F"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D537A1"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ah</w:t>
      </w:r>
      <w:r w:rsidR="00D537A1" w:rsidRPr="00AB4904">
        <w:rPr>
          <w:rFonts w:ascii="Arial" w:eastAsia="Microsoft JhengHei UI" w:hAnsi="Arial" w:cs="Arial"/>
          <w:sz w:val="22"/>
          <w:szCs w:val="22"/>
        </w:rPr>
        <w:t xml:space="preserve">. </w:t>
      </w:r>
      <w:r w:rsidR="000F47C3" w:rsidRPr="00AB4904">
        <w:rPr>
          <w:rFonts w:ascii="Arial" w:eastAsia="Microsoft JhengHei UI" w:hAnsi="Arial" w:cs="Arial"/>
          <w:sz w:val="22"/>
          <w:szCs w:val="22"/>
        </w:rPr>
        <w:t>Wobbles</w:t>
      </w:r>
      <w:r w:rsidR="00D537A1" w:rsidRPr="00AB4904">
        <w:rPr>
          <w:rFonts w:ascii="Arial" w:eastAsia="Microsoft JhengHei UI" w:hAnsi="Arial" w:cs="Arial"/>
          <w:sz w:val="22"/>
          <w:szCs w:val="22"/>
        </w:rPr>
        <w:t xml:space="preserve">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xml:space="preserve">. </w:t>
      </w:r>
    </w:p>
    <w:p w14:paraId="7A5D6BAD" w14:textId="77777777" w:rsidR="00DD102D" w:rsidRPr="00AB4904" w:rsidRDefault="00DD102D">
      <w:pPr>
        <w:rPr>
          <w:rFonts w:ascii="Arial" w:eastAsia="Microsoft JhengHei UI" w:hAnsi="Arial" w:cs="Arial"/>
          <w:b/>
          <w:bCs/>
          <w:sz w:val="22"/>
          <w:szCs w:val="22"/>
        </w:rPr>
      </w:pPr>
    </w:p>
    <w:p w14:paraId="163FF188" w14:textId="0E6601B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D537A1"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King. </w:t>
      </w:r>
    </w:p>
    <w:p w14:paraId="01483A7A" w14:textId="77777777" w:rsidR="00DD102D" w:rsidRPr="00AB4904" w:rsidRDefault="00DD102D">
      <w:pPr>
        <w:rPr>
          <w:rFonts w:ascii="Arial" w:eastAsia="Microsoft JhengHei UI" w:hAnsi="Arial" w:cs="Arial"/>
          <w:b/>
          <w:bCs/>
          <w:sz w:val="22"/>
          <w:szCs w:val="22"/>
        </w:rPr>
      </w:pPr>
    </w:p>
    <w:p w14:paraId="71C0DC5E" w14:textId="77777777" w:rsidR="003C2BD2"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D537A1"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King. So</w:t>
      </w:r>
      <w:r w:rsidR="00D537A1"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Lady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xml:space="preserve"> we've already talked about. She's uninvolved. Sir Thomas, I think of him as</w:t>
      </w:r>
      <w:r w:rsidR="00D537A1" w:rsidRPr="00AB4904">
        <w:rPr>
          <w:rFonts w:ascii="Arial" w:eastAsia="Microsoft JhengHei UI" w:hAnsi="Arial" w:cs="Arial"/>
          <w:sz w:val="22"/>
          <w:szCs w:val="22"/>
        </w:rPr>
        <w:t xml:space="preserve"> like </w:t>
      </w:r>
      <w:r w:rsidR="00AB69A4" w:rsidRPr="00AB4904">
        <w:rPr>
          <w:rFonts w:ascii="Arial" w:eastAsia="Microsoft JhengHei UI" w:hAnsi="Arial" w:cs="Arial"/>
          <w:sz w:val="22"/>
          <w:szCs w:val="22"/>
        </w:rPr>
        <w:t>he cares and he has love in his heart, but he has no idea how to show it. I don't think he's a bad person, but I think that he's absolutely a product of the status that he's been living in, his whole thing with</w:t>
      </w:r>
      <w:r w:rsidR="00D537A1" w:rsidRPr="00AB4904">
        <w:rPr>
          <w:rFonts w:ascii="Arial" w:eastAsia="Microsoft JhengHei UI" w:hAnsi="Arial" w:cs="Arial"/>
          <w:sz w:val="22"/>
          <w:szCs w:val="22"/>
        </w:rPr>
        <w:t xml:space="preserve"> like </w:t>
      </w:r>
      <w:r w:rsidR="00AB69A4" w:rsidRPr="00AB4904">
        <w:rPr>
          <w:rFonts w:ascii="Arial" w:eastAsia="Microsoft JhengHei UI" w:hAnsi="Arial" w:cs="Arial"/>
          <w:sz w:val="22"/>
          <w:szCs w:val="22"/>
        </w:rPr>
        <w:t xml:space="preserve">they </w:t>
      </w:r>
      <w:proofErr w:type="gramStart"/>
      <w:r w:rsidR="00AB69A4" w:rsidRPr="00AB4904">
        <w:rPr>
          <w:rFonts w:ascii="Arial" w:eastAsia="Microsoft JhengHei UI" w:hAnsi="Arial" w:cs="Arial"/>
          <w:sz w:val="22"/>
          <w:szCs w:val="22"/>
        </w:rPr>
        <w:t>have to</w:t>
      </w:r>
      <w:proofErr w:type="gramEnd"/>
      <w:r w:rsidR="00AB69A4" w:rsidRPr="00AB4904">
        <w:rPr>
          <w:rFonts w:ascii="Arial" w:eastAsia="Microsoft JhengHei UI" w:hAnsi="Arial" w:cs="Arial"/>
          <w:sz w:val="22"/>
          <w:szCs w:val="22"/>
        </w:rPr>
        <w:t xml:space="preserve"> know that they're better than this girl, and she </w:t>
      </w:r>
      <w:proofErr w:type="gramStart"/>
      <w:r w:rsidR="00AB69A4" w:rsidRPr="00AB4904">
        <w:rPr>
          <w:rFonts w:ascii="Arial" w:eastAsia="Microsoft JhengHei UI" w:hAnsi="Arial" w:cs="Arial"/>
          <w:sz w:val="22"/>
          <w:szCs w:val="22"/>
        </w:rPr>
        <w:t>has to</w:t>
      </w:r>
      <w:proofErr w:type="gramEnd"/>
      <w:r w:rsidR="00AB69A4" w:rsidRPr="00AB4904">
        <w:rPr>
          <w:rFonts w:ascii="Arial" w:eastAsia="Microsoft JhengHei UI" w:hAnsi="Arial" w:cs="Arial"/>
          <w:sz w:val="22"/>
          <w:szCs w:val="22"/>
        </w:rPr>
        <w:t xml:space="preserve"> know she's not </w:t>
      </w:r>
      <w:proofErr w:type="gramStart"/>
      <w:r w:rsidR="00AB69A4" w:rsidRPr="00AB4904">
        <w:rPr>
          <w:rFonts w:ascii="Arial" w:eastAsia="Microsoft JhengHei UI" w:hAnsi="Arial" w:cs="Arial"/>
          <w:sz w:val="22"/>
          <w:szCs w:val="22"/>
        </w:rPr>
        <w:t>a Ms</w:t>
      </w:r>
      <w:proofErr w:type="gramEnd"/>
      <w:r w:rsidR="00AB69A4" w:rsidRPr="00AB4904">
        <w:rPr>
          <w:rFonts w:ascii="Arial" w:eastAsia="Microsoft JhengHei UI" w:hAnsi="Arial" w:cs="Arial"/>
          <w:sz w:val="22"/>
          <w:szCs w:val="22"/>
        </w:rPr>
        <w:t xml:space="preserve">.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xml:space="preserve">. </w:t>
      </w:r>
    </w:p>
    <w:p w14:paraId="4C59731F" w14:textId="77777777" w:rsidR="003C2BD2" w:rsidRPr="00AB4904" w:rsidRDefault="003C2BD2">
      <w:pPr>
        <w:rPr>
          <w:rFonts w:ascii="Arial" w:eastAsia="Microsoft JhengHei UI" w:hAnsi="Arial" w:cs="Arial"/>
          <w:sz w:val="22"/>
          <w:szCs w:val="22"/>
        </w:rPr>
      </w:pPr>
    </w:p>
    <w:p w14:paraId="2E21ABC6" w14:textId="4805665A" w:rsidR="003163F1" w:rsidRPr="00AB4904" w:rsidRDefault="00AB69A4">
      <w:pPr>
        <w:rPr>
          <w:rFonts w:ascii="Arial" w:eastAsia="Microsoft JhengHei UI" w:hAnsi="Arial" w:cs="Arial"/>
          <w:sz w:val="22"/>
          <w:szCs w:val="22"/>
        </w:rPr>
      </w:pPr>
      <w:r w:rsidRPr="00AB4904">
        <w:rPr>
          <w:rFonts w:ascii="Arial" w:eastAsia="Microsoft JhengHei UI" w:hAnsi="Arial" w:cs="Arial"/>
          <w:sz w:val="22"/>
          <w:szCs w:val="22"/>
        </w:rPr>
        <w:t xml:space="preserve">That's out of, I think, just complete compliance with the time and the </w:t>
      </w:r>
      <w:r w:rsidR="00D537A1" w:rsidRPr="00AB4904">
        <w:rPr>
          <w:rFonts w:ascii="Arial" w:eastAsia="Microsoft JhengHei UI" w:hAnsi="Arial" w:cs="Arial"/>
          <w:b/>
          <w:bCs/>
          <w:sz w:val="22"/>
          <w:szCs w:val="22"/>
        </w:rPr>
        <w:t>[01:15:00]</w:t>
      </w:r>
      <w:r w:rsidR="00D537A1" w:rsidRPr="00AB4904">
        <w:rPr>
          <w:rFonts w:ascii="Arial" w:eastAsia="Microsoft JhengHei UI" w:hAnsi="Arial" w:cs="Arial"/>
          <w:sz w:val="22"/>
          <w:szCs w:val="22"/>
        </w:rPr>
        <w:t xml:space="preserve"> </w:t>
      </w:r>
      <w:r w:rsidRPr="00AB4904">
        <w:rPr>
          <w:rFonts w:ascii="Arial" w:eastAsia="Microsoft JhengHei UI" w:hAnsi="Arial" w:cs="Arial"/>
          <w:sz w:val="22"/>
          <w:szCs w:val="22"/>
        </w:rPr>
        <w:t xml:space="preserve">level of society that he holds, because at the same time, he's </w:t>
      </w:r>
      <w:r w:rsidR="00D537A1" w:rsidRPr="00AB4904">
        <w:rPr>
          <w:rFonts w:ascii="Arial" w:eastAsia="Microsoft JhengHei UI" w:hAnsi="Arial" w:cs="Arial"/>
          <w:sz w:val="22"/>
          <w:szCs w:val="22"/>
        </w:rPr>
        <w:t>like</w:t>
      </w:r>
      <w:r w:rsidR="00E206D7" w:rsidRPr="00AB4904">
        <w:rPr>
          <w:rFonts w:ascii="Arial" w:eastAsia="Microsoft JhengHei UI" w:hAnsi="Arial" w:cs="Arial"/>
          <w:sz w:val="22"/>
          <w:szCs w:val="22"/>
        </w:rPr>
        <w:t>,</w:t>
      </w:r>
      <w:r w:rsidR="00D537A1" w:rsidRPr="00AB4904">
        <w:rPr>
          <w:rFonts w:ascii="Arial" w:eastAsia="Microsoft JhengHei UI" w:hAnsi="Arial" w:cs="Arial"/>
          <w:sz w:val="22"/>
          <w:szCs w:val="22"/>
        </w:rPr>
        <w:t xml:space="preserve"> “</w:t>
      </w:r>
      <w:r w:rsidRPr="00AB4904">
        <w:rPr>
          <w:rFonts w:ascii="Arial" w:eastAsia="Microsoft JhengHei UI" w:hAnsi="Arial" w:cs="Arial"/>
          <w:sz w:val="22"/>
          <w:szCs w:val="22"/>
        </w:rPr>
        <w:t>But I would never encourage my girls to be mean to her. I would never be mean to her myself</w:t>
      </w:r>
      <w:r w:rsidR="00197E5C" w:rsidRPr="00AB4904">
        <w:rPr>
          <w:rFonts w:ascii="Arial" w:eastAsia="Microsoft JhengHei UI" w:hAnsi="Arial" w:cs="Arial"/>
          <w:sz w:val="22"/>
          <w:szCs w:val="22"/>
        </w:rPr>
        <w:t>.</w:t>
      </w:r>
      <w:r w:rsidR="00D537A1" w:rsidRPr="00AB4904">
        <w:rPr>
          <w:rFonts w:ascii="Arial" w:eastAsia="Microsoft JhengHei UI" w:hAnsi="Arial" w:cs="Arial"/>
          <w:sz w:val="22"/>
          <w:szCs w:val="22"/>
        </w:rPr>
        <w:t xml:space="preserve">” </w:t>
      </w:r>
      <w:r w:rsidR="00197E5C" w:rsidRPr="00AB4904">
        <w:rPr>
          <w:rFonts w:ascii="Arial" w:eastAsia="Microsoft JhengHei UI" w:hAnsi="Arial" w:cs="Arial"/>
          <w:sz w:val="22"/>
          <w:szCs w:val="22"/>
        </w:rPr>
        <w:t>H</w:t>
      </w:r>
      <w:r w:rsidRPr="00AB4904">
        <w:rPr>
          <w:rFonts w:ascii="Arial" w:eastAsia="Microsoft JhengHei UI" w:hAnsi="Arial" w:cs="Arial"/>
          <w:sz w:val="22"/>
          <w:szCs w:val="22"/>
        </w:rPr>
        <w:t>e is</w:t>
      </w:r>
      <w:r w:rsidR="00D537A1" w:rsidRPr="00AB4904">
        <w:rPr>
          <w:rFonts w:ascii="Arial" w:eastAsia="Microsoft JhengHei UI" w:hAnsi="Arial" w:cs="Arial"/>
          <w:sz w:val="22"/>
          <w:szCs w:val="22"/>
        </w:rPr>
        <w:t>, but--</w:t>
      </w:r>
    </w:p>
    <w:p w14:paraId="555EE623" w14:textId="77777777" w:rsidR="00197E5C" w:rsidRPr="00AB4904" w:rsidRDefault="00197E5C">
      <w:pPr>
        <w:rPr>
          <w:rFonts w:ascii="Arial" w:eastAsia="Microsoft JhengHei UI" w:hAnsi="Arial" w:cs="Arial"/>
          <w:b/>
          <w:bCs/>
          <w:sz w:val="22"/>
          <w:szCs w:val="22"/>
        </w:rPr>
      </w:pPr>
    </w:p>
    <w:p w14:paraId="4C3F0440" w14:textId="77777777" w:rsidR="001A4487"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D537A1" w:rsidRPr="00AB4904">
        <w:rPr>
          <w:rFonts w:ascii="Arial" w:eastAsia="Microsoft JhengHei UI" w:hAnsi="Arial" w:cs="Arial"/>
          <w:sz w:val="22"/>
          <w:szCs w:val="22"/>
        </w:rPr>
        <w:t xml:space="preserve"> Y</w:t>
      </w:r>
      <w:r w:rsidR="00AB69A4" w:rsidRPr="00AB4904">
        <w:rPr>
          <w:rFonts w:ascii="Arial" w:eastAsia="Microsoft JhengHei UI" w:hAnsi="Arial" w:cs="Arial"/>
          <w:sz w:val="22"/>
          <w:szCs w:val="22"/>
        </w:rPr>
        <w:t>eah</w:t>
      </w:r>
      <w:r w:rsidR="00197E5C" w:rsidRPr="00AB4904">
        <w:rPr>
          <w:rFonts w:ascii="Arial" w:eastAsia="Microsoft JhengHei UI" w:hAnsi="Arial" w:cs="Arial"/>
          <w:sz w:val="22"/>
          <w:szCs w:val="22"/>
        </w:rPr>
        <w:t>. F</w:t>
      </w:r>
      <w:r w:rsidR="00AB69A4" w:rsidRPr="00AB4904">
        <w:rPr>
          <w:rFonts w:ascii="Arial" w:eastAsia="Microsoft JhengHei UI" w:hAnsi="Arial" w:cs="Arial"/>
          <w:sz w:val="22"/>
          <w:szCs w:val="22"/>
        </w:rPr>
        <w:t xml:space="preserve">rom my </w:t>
      </w:r>
      <w:proofErr w:type="gramStart"/>
      <w:r w:rsidR="00AB69A4" w:rsidRPr="00AB4904">
        <w:rPr>
          <w:rFonts w:ascii="Arial" w:eastAsia="Microsoft JhengHei UI" w:hAnsi="Arial" w:cs="Arial"/>
          <w:sz w:val="22"/>
          <w:szCs w:val="22"/>
        </w:rPr>
        <w:t xml:space="preserve">perspective, </w:t>
      </w:r>
      <w:r w:rsidR="00D537A1" w:rsidRPr="00AB4904">
        <w:rPr>
          <w:rFonts w:ascii="Arial" w:eastAsia="Microsoft JhengHei UI" w:hAnsi="Arial" w:cs="Arial"/>
          <w:sz w:val="22"/>
          <w:szCs w:val="22"/>
        </w:rPr>
        <w:t>a</w:t>
      </w:r>
      <w:r w:rsidR="00AB69A4" w:rsidRPr="00AB4904">
        <w:rPr>
          <w:rFonts w:ascii="Arial" w:eastAsia="Microsoft JhengHei UI" w:hAnsi="Arial" w:cs="Arial"/>
          <w:sz w:val="22"/>
          <w:szCs w:val="22"/>
        </w:rPr>
        <w:t>nd</w:t>
      </w:r>
      <w:proofErr w:type="gramEnd"/>
      <w:r w:rsidR="00AB69A4" w:rsidRPr="00AB4904">
        <w:rPr>
          <w:rFonts w:ascii="Arial" w:eastAsia="Microsoft JhengHei UI" w:hAnsi="Arial" w:cs="Arial"/>
          <w:sz w:val="22"/>
          <w:szCs w:val="22"/>
        </w:rPr>
        <w:t xml:space="preserve"> I don't want to</w:t>
      </w:r>
      <w:r w:rsidR="00D537A1" w:rsidRPr="00AB4904">
        <w:rPr>
          <w:rFonts w:ascii="Arial" w:eastAsia="Microsoft JhengHei UI" w:hAnsi="Arial" w:cs="Arial"/>
          <w:sz w:val="22"/>
          <w:szCs w:val="22"/>
        </w:rPr>
        <w:t xml:space="preserve"> like </w:t>
      </w:r>
      <w:proofErr w:type="gramStart"/>
      <w:r w:rsidR="00AB69A4" w:rsidRPr="00AB4904">
        <w:rPr>
          <w:rFonts w:ascii="Arial" w:eastAsia="Microsoft JhengHei UI" w:hAnsi="Arial" w:cs="Arial"/>
          <w:sz w:val="22"/>
          <w:szCs w:val="22"/>
        </w:rPr>
        <w:t>form</w:t>
      </w:r>
      <w:proofErr w:type="gramEnd"/>
      <w:r w:rsidR="00AB69A4" w:rsidRPr="00AB4904">
        <w:rPr>
          <w:rFonts w:ascii="Arial" w:eastAsia="Microsoft JhengHei UI" w:hAnsi="Arial" w:cs="Arial"/>
          <w:sz w:val="22"/>
          <w:szCs w:val="22"/>
        </w:rPr>
        <w:t xml:space="preserve"> your thoughts on the book too hard, but it's a very gentle bigotry</w:t>
      </w:r>
      <w:r w:rsidR="001A4487" w:rsidRPr="00AB4904">
        <w:rPr>
          <w:rFonts w:ascii="Arial" w:eastAsia="Microsoft JhengHei UI" w:hAnsi="Arial" w:cs="Arial"/>
          <w:sz w:val="22"/>
          <w:szCs w:val="22"/>
        </w:rPr>
        <w:t>.</w:t>
      </w:r>
      <w:r w:rsidR="00D537A1" w:rsidRPr="00AB4904">
        <w:rPr>
          <w:rFonts w:ascii="Arial" w:eastAsia="Microsoft JhengHei UI" w:hAnsi="Arial" w:cs="Arial"/>
          <w:sz w:val="22"/>
          <w:szCs w:val="22"/>
        </w:rPr>
        <w:t xml:space="preserve"> </w:t>
      </w:r>
    </w:p>
    <w:p w14:paraId="252F4341" w14:textId="77777777" w:rsidR="001A4487" w:rsidRPr="00AB4904" w:rsidRDefault="001A4487">
      <w:pPr>
        <w:rPr>
          <w:rFonts w:ascii="Arial" w:eastAsia="Microsoft JhengHei UI" w:hAnsi="Arial" w:cs="Arial"/>
          <w:sz w:val="22"/>
          <w:szCs w:val="22"/>
        </w:rPr>
      </w:pPr>
    </w:p>
    <w:p w14:paraId="22F40D5C" w14:textId="77777777" w:rsidR="001A4487" w:rsidRPr="00AB4904" w:rsidRDefault="001A4487">
      <w:pPr>
        <w:rPr>
          <w:rFonts w:ascii="Arial" w:eastAsia="Microsoft JhengHei UI" w:hAnsi="Arial" w:cs="Arial"/>
          <w:sz w:val="22"/>
          <w:szCs w:val="22"/>
        </w:rPr>
      </w:pPr>
      <w:r w:rsidRPr="00AB4904">
        <w:rPr>
          <w:rFonts w:ascii="Arial" w:eastAsia="Microsoft JhengHei UI" w:hAnsi="Arial" w:cs="Arial"/>
          <w:b/>
          <w:bCs/>
          <w:sz w:val="22"/>
          <w:szCs w:val="22"/>
        </w:rPr>
        <w:t>Molly:</w:t>
      </w:r>
      <w:r w:rsidRPr="00AB4904">
        <w:rPr>
          <w:rFonts w:ascii="Arial" w:eastAsia="Microsoft JhengHei UI" w:hAnsi="Arial" w:cs="Arial"/>
          <w:sz w:val="22"/>
          <w:szCs w:val="22"/>
        </w:rPr>
        <w:t xml:space="preserve"> It is.</w:t>
      </w:r>
    </w:p>
    <w:p w14:paraId="38477DDE" w14:textId="77777777" w:rsidR="001A4487" w:rsidRPr="00AB4904" w:rsidRDefault="001A4487">
      <w:pPr>
        <w:rPr>
          <w:rFonts w:ascii="Arial" w:eastAsia="Microsoft JhengHei UI" w:hAnsi="Arial" w:cs="Arial"/>
          <w:sz w:val="22"/>
          <w:szCs w:val="22"/>
        </w:rPr>
      </w:pPr>
    </w:p>
    <w:p w14:paraId="5CC79BB3" w14:textId="05659EBB" w:rsidR="003163F1" w:rsidRPr="00AB4904" w:rsidRDefault="001A4487">
      <w:pPr>
        <w:rPr>
          <w:rFonts w:ascii="Arial" w:eastAsia="Microsoft JhengHei UI" w:hAnsi="Arial" w:cs="Arial"/>
          <w:sz w:val="22"/>
          <w:szCs w:val="22"/>
        </w:rPr>
      </w:pPr>
      <w:r w:rsidRPr="00AB4904">
        <w:rPr>
          <w:rFonts w:ascii="Arial" w:eastAsia="Microsoft JhengHei UI" w:hAnsi="Arial" w:cs="Arial"/>
          <w:b/>
          <w:bCs/>
          <w:sz w:val="22"/>
          <w:szCs w:val="22"/>
        </w:rPr>
        <w:t>Becca:</w:t>
      </w:r>
      <w:r w:rsidRPr="00AB4904">
        <w:rPr>
          <w:rFonts w:ascii="Arial" w:eastAsia="Microsoft JhengHei UI" w:hAnsi="Arial" w:cs="Arial"/>
          <w:sz w:val="22"/>
          <w:szCs w:val="22"/>
        </w:rPr>
        <w:t xml:space="preserve"> Like </w:t>
      </w:r>
      <w:r w:rsidR="00AB69A4" w:rsidRPr="00AB4904">
        <w:rPr>
          <w:rFonts w:ascii="Arial" w:eastAsia="Microsoft JhengHei UI" w:hAnsi="Arial" w:cs="Arial"/>
          <w:sz w:val="22"/>
          <w:szCs w:val="22"/>
        </w:rPr>
        <w:t xml:space="preserve">a nice bigotry. </w:t>
      </w:r>
    </w:p>
    <w:p w14:paraId="3A83036B" w14:textId="77777777" w:rsidR="001A4487" w:rsidRPr="00AB4904" w:rsidRDefault="001A4487">
      <w:pPr>
        <w:rPr>
          <w:rFonts w:ascii="Arial" w:eastAsia="Microsoft JhengHei UI" w:hAnsi="Arial" w:cs="Arial"/>
          <w:b/>
          <w:bCs/>
          <w:sz w:val="22"/>
          <w:szCs w:val="22"/>
        </w:rPr>
      </w:pPr>
    </w:p>
    <w:p w14:paraId="4ECB2DE5" w14:textId="7DC3F5A9" w:rsidR="00D537A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D537A1"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ah</w:t>
      </w:r>
      <w:r w:rsidR="00F636A3" w:rsidRPr="00AB4904">
        <w:rPr>
          <w:rFonts w:ascii="Arial" w:eastAsia="Microsoft JhengHei UI" w:hAnsi="Arial" w:cs="Arial"/>
          <w:sz w:val="22"/>
          <w:szCs w:val="22"/>
        </w:rPr>
        <w:t>. N</w:t>
      </w:r>
      <w:r w:rsidR="00AB69A4" w:rsidRPr="00AB4904">
        <w:rPr>
          <w:rFonts w:ascii="Arial" w:eastAsia="Microsoft JhengHei UI" w:hAnsi="Arial" w:cs="Arial"/>
          <w:sz w:val="22"/>
          <w:szCs w:val="22"/>
        </w:rPr>
        <w:t xml:space="preserve">o, he's an absolute bigot. </w:t>
      </w:r>
    </w:p>
    <w:p w14:paraId="5CBF931B" w14:textId="77777777" w:rsidR="00F636A3" w:rsidRPr="00AB4904" w:rsidRDefault="00F636A3">
      <w:pPr>
        <w:rPr>
          <w:rFonts w:ascii="Arial" w:eastAsia="Microsoft JhengHei UI" w:hAnsi="Arial" w:cs="Arial"/>
          <w:b/>
          <w:bCs/>
          <w:sz w:val="22"/>
          <w:szCs w:val="22"/>
        </w:rPr>
      </w:pPr>
    </w:p>
    <w:p w14:paraId="5DFC0CED" w14:textId="61B44B74" w:rsidR="00D537A1" w:rsidRPr="00AB4904" w:rsidRDefault="00D537A1">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00AB69A4" w:rsidRPr="00AB4904">
        <w:rPr>
          <w:rFonts w:ascii="Arial" w:eastAsia="Microsoft JhengHei UI" w:hAnsi="Arial" w:cs="Arial"/>
          <w:sz w:val="22"/>
          <w:szCs w:val="22"/>
        </w:rPr>
        <w:t xml:space="preserve">Yeah. </w:t>
      </w:r>
    </w:p>
    <w:p w14:paraId="62CD9BBD" w14:textId="77777777" w:rsidR="00F636A3" w:rsidRPr="00AB4904" w:rsidRDefault="00F636A3">
      <w:pPr>
        <w:rPr>
          <w:rFonts w:ascii="Arial" w:eastAsia="Microsoft JhengHei UI" w:hAnsi="Arial" w:cs="Arial"/>
          <w:b/>
          <w:bCs/>
          <w:sz w:val="22"/>
          <w:szCs w:val="22"/>
        </w:rPr>
      </w:pPr>
    </w:p>
    <w:p w14:paraId="0996A3DD" w14:textId="3C7B5737" w:rsidR="00D537A1" w:rsidRPr="00AB4904" w:rsidRDefault="00D537A1">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00AB69A4" w:rsidRPr="00AB4904">
        <w:rPr>
          <w:rFonts w:ascii="Arial" w:eastAsia="Microsoft JhengHei UI" w:hAnsi="Arial" w:cs="Arial"/>
          <w:sz w:val="22"/>
          <w:szCs w:val="22"/>
        </w:rPr>
        <w:t xml:space="preserve">I don't think that he intends to be, but I guess a lot of people don't. </w:t>
      </w:r>
    </w:p>
    <w:p w14:paraId="23076BCA" w14:textId="77777777" w:rsidR="00D537A1" w:rsidRPr="00AB4904" w:rsidRDefault="00D537A1">
      <w:pPr>
        <w:rPr>
          <w:rFonts w:ascii="Arial" w:eastAsia="Microsoft JhengHei UI" w:hAnsi="Arial" w:cs="Arial"/>
          <w:sz w:val="22"/>
          <w:szCs w:val="22"/>
        </w:rPr>
      </w:pPr>
    </w:p>
    <w:p w14:paraId="3BED4FC8" w14:textId="2A8F2A11" w:rsidR="003163F1" w:rsidRPr="00AB4904" w:rsidRDefault="00D537A1">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00AB69A4" w:rsidRPr="00AB4904">
        <w:rPr>
          <w:rFonts w:ascii="Arial" w:eastAsia="Microsoft JhengHei UI" w:hAnsi="Arial" w:cs="Arial"/>
          <w:sz w:val="22"/>
          <w:szCs w:val="22"/>
        </w:rPr>
        <w:t xml:space="preserve">Yeah </w:t>
      </w:r>
    </w:p>
    <w:p w14:paraId="057A0810" w14:textId="77777777" w:rsidR="007C698A" w:rsidRPr="00AB4904" w:rsidRDefault="007C698A">
      <w:pPr>
        <w:rPr>
          <w:rFonts w:ascii="Arial" w:eastAsia="Microsoft JhengHei UI" w:hAnsi="Arial" w:cs="Arial"/>
          <w:b/>
          <w:bCs/>
          <w:sz w:val="22"/>
          <w:szCs w:val="22"/>
        </w:rPr>
      </w:pPr>
    </w:p>
    <w:p w14:paraId="1A1A72EA" w14:textId="0E212E77"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D537A1"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I don't </w:t>
      </w:r>
      <w:r w:rsidR="00D537A1" w:rsidRPr="00AB4904">
        <w:rPr>
          <w:rFonts w:ascii="Arial" w:eastAsia="Microsoft JhengHei UI" w:hAnsi="Arial" w:cs="Arial"/>
          <w:sz w:val="22"/>
          <w:szCs w:val="22"/>
        </w:rPr>
        <w:t xml:space="preserve">like </w:t>
      </w:r>
      <w:r w:rsidR="00AB69A4" w:rsidRPr="00AB4904">
        <w:rPr>
          <w:rFonts w:ascii="Arial" w:eastAsia="Microsoft JhengHei UI" w:hAnsi="Arial" w:cs="Arial"/>
          <w:sz w:val="22"/>
          <w:szCs w:val="22"/>
        </w:rPr>
        <w:t xml:space="preserve">him, but I think that he's an interesting character. </w:t>
      </w:r>
    </w:p>
    <w:p w14:paraId="6D603B5F" w14:textId="77777777" w:rsidR="007C698A" w:rsidRPr="00AB4904" w:rsidRDefault="007C698A">
      <w:pPr>
        <w:rPr>
          <w:rFonts w:ascii="Arial" w:eastAsia="Microsoft JhengHei UI" w:hAnsi="Arial" w:cs="Arial"/>
          <w:b/>
          <w:bCs/>
          <w:sz w:val="22"/>
          <w:szCs w:val="22"/>
        </w:rPr>
      </w:pPr>
    </w:p>
    <w:p w14:paraId="03B74AE3" w14:textId="69975336"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B254C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I agree. </w:t>
      </w:r>
    </w:p>
    <w:p w14:paraId="31821C60" w14:textId="77777777" w:rsidR="007C698A" w:rsidRPr="00AB4904" w:rsidRDefault="007C698A">
      <w:pPr>
        <w:rPr>
          <w:rFonts w:ascii="Arial" w:eastAsia="Microsoft JhengHei UI" w:hAnsi="Arial" w:cs="Arial"/>
          <w:b/>
          <w:bCs/>
          <w:sz w:val="22"/>
          <w:szCs w:val="22"/>
        </w:rPr>
      </w:pPr>
    </w:p>
    <w:p w14:paraId="35DCF0F6" w14:textId="6CCDE2C9" w:rsidR="00B254C2"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lastRenderedPageBreak/>
        <w:t>Molly:</w:t>
      </w:r>
      <w:r w:rsidR="00B254C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nd that's how I feel about </w:t>
      </w:r>
      <w:proofErr w:type="gramStart"/>
      <w:r w:rsidR="00AB69A4" w:rsidRPr="00AB4904">
        <w:rPr>
          <w:rFonts w:ascii="Arial" w:eastAsia="Microsoft JhengHei UI" w:hAnsi="Arial" w:cs="Arial"/>
          <w:sz w:val="22"/>
          <w:szCs w:val="22"/>
        </w:rPr>
        <w:t>both of them</w:t>
      </w:r>
      <w:proofErr w:type="gramEnd"/>
      <w:r w:rsidR="00AB69A4" w:rsidRPr="00AB4904">
        <w:rPr>
          <w:rFonts w:ascii="Arial" w:eastAsia="Microsoft JhengHei UI" w:hAnsi="Arial" w:cs="Arial"/>
          <w:sz w:val="22"/>
          <w:szCs w:val="22"/>
        </w:rPr>
        <w:t xml:space="preserve">. The kids are a different story. I don't </w:t>
      </w:r>
      <w:r w:rsidR="00B254C2" w:rsidRPr="00AB4904">
        <w:rPr>
          <w:rFonts w:ascii="Arial" w:eastAsia="Microsoft JhengHei UI" w:hAnsi="Arial" w:cs="Arial"/>
          <w:sz w:val="22"/>
          <w:szCs w:val="22"/>
        </w:rPr>
        <w:t xml:space="preserve">like </w:t>
      </w:r>
      <w:r w:rsidR="00A0384B" w:rsidRPr="00AB4904">
        <w:rPr>
          <w:rFonts w:ascii="Arial" w:eastAsia="Microsoft JhengHei UI" w:hAnsi="Arial" w:cs="Arial"/>
          <w:sz w:val="22"/>
          <w:szCs w:val="22"/>
        </w:rPr>
        <w:t>Maria</w:t>
      </w:r>
      <w:r w:rsidR="00AB69A4" w:rsidRPr="00AB4904">
        <w:rPr>
          <w:rFonts w:ascii="Arial" w:eastAsia="Microsoft JhengHei UI" w:hAnsi="Arial" w:cs="Arial"/>
          <w:sz w:val="22"/>
          <w:szCs w:val="22"/>
        </w:rPr>
        <w:t xml:space="preserve"> and Julia. I think that they are </w:t>
      </w:r>
      <w:r w:rsidR="00400681" w:rsidRPr="00AB4904">
        <w:rPr>
          <w:rFonts w:ascii="Arial" w:eastAsia="Microsoft JhengHei UI" w:hAnsi="Arial" w:cs="Arial"/>
          <w:sz w:val="22"/>
          <w:szCs w:val="22"/>
        </w:rPr>
        <w:t>going to</w:t>
      </w:r>
      <w:r w:rsidR="00AB69A4" w:rsidRPr="00AB4904">
        <w:rPr>
          <w:rFonts w:ascii="Arial" w:eastAsia="Microsoft JhengHei UI" w:hAnsi="Arial" w:cs="Arial"/>
          <w:sz w:val="22"/>
          <w:szCs w:val="22"/>
        </w:rPr>
        <w:t xml:space="preserve"> be the evil stepsisters of Cinderella. Tom, I don't know enough </w:t>
      </w:r>
      <w:proofErr w:type="gramStart"/>
      <w:r w:rsidR="00AB69A4" w:rsidRPr="00AB4904">
        <w:rPr>
          <w:rFonts w:ascii="Arial" w:eastAsia="Microsoft JhengHei UI" w:hAnsi="Arial" w:cs="Arial"/>
          <w:sz w:val="22"/>
          <w:szCs w:val="22"/>
        </w:rPr>
        <w:t>about</w:t>
      </w:r>
      <w:proofErr w:type="gramEnd"/>
      <w:r w:rsidR="00AB69A4" w:rsidRPr="00AB4904">
        <w:rPr>
          <w:rFonts w:ascii="Arial" w:eastAsia="Microsoft JhengHei UI" w:hAnsi="Arial" w:cs="Arial"/>
          <w:sz w:val="22"/>
          <w:szCs w:val="22"/>
        </w:rPr>
        <w:t xml:space="preserve"> to make an opinion. Edmund, my dream boy</w:t>
      </w:r>
      <w:r w:rsidR="00B254C2"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52E2E5DA" w14:textId="77777777" w:rsidR="00B254C2" w:rsidRPr="00AB4904" w:rsidRDefault="00B254C2">
      <w:pPr>
        <w:rPr>
          <w:rFonts w:ascii="Arial" w:eastAsia="Microsoft JhengHei UI" w:hAnsi="Arial" w:cs="Arial"/>
          <w:sz w:val="22"/>
          <w:szCs w:val="22"/>
        </w:rPr>
      </w:pPr>
    </w:p>
    <w:p w14:paraId="6367023C" w14:textId="77777777" w:rsidR="00B254C2" w:rsidRPr="00AB4904" w:rsidRDefault="00B254C2">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00AB69A4" w:rsidRPr="00AB4904">
        <w:rPr>
          <w:rFonts w:ascii="Arial" w:eastAsia="Microsoft JhengHei UI" w:hAnsi="Arial" w:cs="Arial"/>
          <w:sz w:val="22"/>
          <w:szCs w:val="22"/>
        </w:rPr>
        <w:t xml:space="preserve">King. </w:t>
      </w:r>
    </w:p>
    <w:p w14:paraId="495E2919" w14:textId="77777777" w:rsidR="00B254C2" w:rsidRPr="00AB4904" w:rsidRDefault="00B254C2">
      <w:pPr>
        <w:rPr>
          <w:rFonts w:ascii="Arial" w:eastAsia="Microsoft JhengHei UI" w:hAnsi="Arial" w:cs="Arial"/>
          <w:sz w:val="22"/>
          <w:szCs w:val="22"/>
        </w:rPr>
      </w:pPr>
    </w:p>
    <w:p w14:paraId="0740C0E0" w14:textId="15DE8A5B" w:rsidR="003163F1" w:rsidRPr="00AB4904" w:rsidRDefault="00B254C2">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00AB69A4" w:rsidRPr="00AB4904">
        <w:rPr>
          <w:rFonts w:ascii="Arial" w:eastAsia="Microsoft JhengHei UI" w:hAnsi="Arial" w:cs="Arial"/>
          <w:sz w:val="22"/>
          <w:szCs w:val="22"/>
        </w:rPr>
        <w:t xml:space="preserve">What a hunk. </w:t>
      </w:r>
      <w:r w:rsidRPr="00AB4904">
        <w:rPr>
          <w:rFonts w:ascii="Arial" w:eastAsia="Microsoft JhengHei UI" w:hAnsi="Arial" w:cs="Arial"/>
          <w:b/>
          <w:bCs/>
          <w:sz w:val="22"/>
          <w:szCs w:val="22"/>
        </w:rPr>
        <w:t>[01:16:00]</w:t>
      </w:r>
      <w:r w:rsidRPr="00AB4904">
        <w:rPr>
          <w:rFonts w:ascii="Arial" w:eastAsia="Microsoft JhengHei UI" w:hAnsi="Arial" w:cs="Arial"/>
          <w:sz w:val="22"/>
          <w:szCs w:val="22"/>
        </w:rPr>
        <w:t xml:space="preserve"> [giggles] </w:t>
      </w:r>
      <w:r w:rsidR="00AB69A4" w:rsidRPr="00AB4904">
        <w:rPr>
          <w:rFonts w:ascii="Arial" w:eastAsia="Microsoft JhengHei UI" w:hAnsi="Arial" w:cs="Arial"/>
          <w:sz w:val="22"/>
          <w:szCs w:val="22"/>
        </w:rPr>
        <w:t xml:space="preserve">I love him. </w:t>
      </w:r>
    </w:p>
    <w:p w14:paraId="7BBEA71B" w14:textId="77777777" w:rsidR="00C515AE" w:rsidRPr="00AB4904" w:rsidRDefault="00C515AE">
      <w:pPr>
        <w:rPr>
          <w:rFonts w:ascii="Arial" w:eastAsia="Microsoft JhengHei UI" w:hAnsi="Arial" w:cs="Arial"/>
          <w:b/>
          <w:bCs/>
          <w:sz w:val="22"/>
          <w:szCs w:val="22"/>
        </w:rPr>
      </w:pPr>
    </w:p>
    <w:p w14:paraId="23813F7C" w14:textId="694EA8F6" w:rsidR="00B254C2"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B254C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Okay</w:t>
      </w:r>
      <w:r w:rsidR="00C515A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m not </w:t>
      </w:r>
      <w:r w:rsidR="00400681" w:rsidRPr="00AB4904">
        <w:rPr>
          <w:rFonts w:ascii="Arial" w:eastAsia="Microsoft JhengHei UI" w:hAnsi="Arial" w:cs="Arial"/>
          <w:sz w:val="22"/>
          <w:szCs w:val="22"/>
        </w:rPr>
        <w:t>going to</w:t>
      </w:r>
      <w:r w:rsidR="00AB69A4" w:rsidRPr="00AB4904">
        <w:rPr>
          <w:rFonts w:ascii="Arial" w:eastAsia="Microsoft JhengHei UI" w:hAnsi="Arial" w:cs="Arial"/>
          <w:sz w:val="22"/>
          <w:szCs w:val="22"/>
        </w:rPr>
        <w:t xml:space="preserve"> disclose many of my thoughts on the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xml:space="preserve">s at this point. </w:t>
      </w:r>
    </w:p>
    <w:p w14:paraId="69A3E8E6" w14:textId="77777777" w:rsidR="00B254C2" w:rsidRPr="00AB4904" w:rsidRDefault="00B254C2">
      <w:pPr>
        <w:rPr>
          <w:rFonts w:ascii="Arial" w:eastAsia="Microsoft JhengHei UI" w:hAnsi="Arial" w:cs="Arial"/>
          <w:sz w:val="22"/>
          <w:szCs w:val="22"/>
        </w:rPr>
      </w:pPr>
    </w:p>
    <w:p w14:paraId="5B00772E" w14:textId="77777777" w:rsidR="00B254C2" w:rsidRPr="00AB4904" w:rsidRDefault="00B254C2">
      <w:pPr>
        <w:rPr>
          <w:rFonts w:ascii="Arial" w:eastAsia="Microsoft JhengHei UI" w:hAnsi="Arial" w:cs="Arial"/>
          <w:sz w:val="22"/>
          <w:szCs w:val="22"/>
        </w:rPr>
      </w:pPr>
      <w:r w:rsidRPr="00AB4904">
        <w:rPr>
          <w:rFonts w:ascii="Arial" w:eastAsia="Microsoft JhengHei UI" w:hAnsi="Arial" w:cs="Arial"/>
          <w:b/>
          <w:bCs/>
          <w:sz w:val="22"/>
          <w:szCs w:val="22"/>
        </w:rPr>
        <w:t>Molly:</w:t>
      </w:r>
      <w:r w:rsidRPr="00AB4904">
        <w:rPr>
          <w:rFonts w:ascii="Arial" w:eastAsia="Microsoft JhengHei UI" w:hAnsi="Arial" w:cs="Arial"/>
          <w:sz w:val="22"/>
          <w:szCs w:val="22"/>
        </w:rPr>
        <w:t xml:space="preserve"> Okay. </w:t>
      </w:r>
    </w:p>
    <w:p w14:paraId="7535D6D2" w14:textId="77777777" w:rsidR="00B254C2" w:rsidRPr="00AB4904" w:rsidRDefault="00B254C2">
      <w:pPr>
        <w:rPr>
          <w:rFonts w:ascii="Arial" w:eastAsia="Microsoft JhengHei UI" w:hAnsi="Arial" w:cs="Arial"/>
          <w:sz w:val="22"/>
          <w:szCs w:val="22"/>
        </w:rPr>
      </w:pPr>
    </w:p>
    <w:p w14:paraId="5A33FEC8" w14:textId="34674571" w:rsidR="003163F1" w:rsidRPr="00AB4904" w:rsidRDefault="00B254C2">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00AB69A4" w:rsidRPr="00AB4904">
        <w:rPr>
          <w:rFonts w:ascii="Arial" w:eastAsia="Microsoft JhengHei UI" w:hAnsi="Arial" w:cs="Arial"/>
          <w:sz w:val="22"/>
          <w:szCs w:val="22"/>
        </w:rPr>
        <w:t>I will just say that they paint a picture. The interesting thing is, I agree they are portrayed rather differently than other Austen characters, but I don't know if I think that they're that different than other Austen characters in ways we'll unpack through the story</w:t>
      </w:r>
      <w:r w:rsidR="00340FF3"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340FF3" w:rsidRPr="00AB4904">
        <w:rPr>
          <w:rFonts w:ascii="Arial" w:eastAsia="Microsoft JhengHei UI" w:hAnsi="Arial" w:cs="Arial"/>
          <w:sz w:val="22"/>
          <w:szCs w:val="22"/>
        </w:rPr>
        <w:t>B</w:t>
      </w:r>
      <w:r w:rsidR="00AB69A4" w:rsidRPr="00AB4904">
        <w:rPr>
          <w:rFonts w:ascii="Arial" w:eastAsia="Microsoft JhengHei UI" w:hAnsi="Arial" w:cs="Arial"/>
          <w:sz w:val="22"/>
          <w:szCs w:val="22"/>
        </w:rPr>
        <w:t xml:space="preserve">ut I think that it's somewhat about </w:t>
      </w:r>
      <w:proofErr w:type="gramStart"/>
      <w:r w:rsidR="00AB69A4" w:rsidRPr="00AB4904">
        <w:rPr>
          <w:rFonts w:ascii="Arial" w:eastAsia="Microsoft JhengHei UI" w:hAnsi="Arial" w:cs="Arial"/>
          <w:sz w:val="22"/>
          <w:szCs w:val="22"/>
        </w:rPr>
        <w:t>the framing</w:t>
      </w:r>
      <w:proofErr w:type="gramEnd"/>
      <w:r w:rsidR="00AB69A4" w:rsidRPr="00AB4904">
        <w:rPr>
          <w:rFonts w:ascii="Arial" w:eastAsia="Microsoft JhengHei UI" w:hAnsi="Arial" w:cs="Arial"/>
          <w:sz w:val="22"/>
          <w:szCs w:val="22"/>
        </w:rPr>
        <w:t xml:space="preserve">. </w:t>
      </w:r>
    </w:p>
    <w:p w14:paraId="00FA65E2" w14:textId="77777777" w:rsidR="00340FF3" w:rsidRPr="00AB4904" w:rsidRDefault="00340FF3">
      <w:pPr>
        <w:rPr>
          <w:rFonts w:ascii="Arial" w:eastAsia="Microsoft JhengHei UI" w:hAnsi="Arial" w:cs="Arial"/>
          <w:b/>
          <w:bCs/>
          <w:sz w:val="22"/>
          <w:szCs w:val="22"/>
        </w:rPr>
      </w:pPr>
    </w:p>
    <w:p w14:paraId="1F099A26" w14:textId="7CF02150" w:rsidR="00F10C6C"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B254C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ell, I think they're the most </w:t>
      </w:r>
      <w:proofErr w:type="gramStart"/>
      <w:r w:rsidR="00AB69A4" w:rsidRPr="00AB4904">
        <w:rPr>
          <w:rFonts w:ascii="Arial" w:eastAsia="Microsoft JhengHei UI" w:hAnsi="Arial" w:cs="Arial"/>
          <w:sz w:val="22"/>
          <w:szCs w:val="22"/>
        </w:rPr>
        <w:t>similar to</w:t>
      </w:r>
      <w:proofErr w:type="gramEnd"/>
      <w:r w:rsidR="00AB69A4" w:rsidRPr="00AB4904">
        <w:rPr>
          <w:rFonts w:ascii="Arial" w:eastAsia="Microsoft JhengHei UI" w:hAnsi="Arial" w:cs="Arial"/>
          <w:sz w:val="22"/>
          <w:szCs w:val="22"/>
        </w:rPr>
        <w:t xml:space="preserve"> probably in terms </w:t>
      </w:r>
      <w:proofErr w:type="gramStart"/>
      <w:r w:rsidR="00AB69A4" w:rsidRPr="00AB4904">
        <w:rPr>
          <w:rFonts w:ascii="Arial" w:eastAsia="Microsoft JhengHei UI" w:hAnsi="Arial" w:cs="Arial"/>
          <w:sz w:val="22"/>
          <w:szCs w:val="22"/>
        </w:rPr>
        <w:t>of</w:t>
      </w:r>
      <w:r w:rsidR="00B254C2" w:rsidRPr="00AB4904">
        <w:rPr>
          <w:rFonts w:ascii="Arial" w:eastAsia="Microsoft JhengHei UI" w:hAnsi="Arial" w:cs="Arial"/>
          <w:sz w:val="22"/>
          <w:szCs w:val="22"/>
        </w:rPr>
        <w:t xml:space="preserve"> like</w:t>
      </w:r>
      <w:proofErr w:type="gramEnd"/>
      <w:r w:rsidR="00B254C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how much I feel </w:t>
      </w:r>
      <w:r w:rsidR="00B254C2" w:rsidRPr="00AB4904">
        <w:rPr>
          <w:rFonts w:ascii="Arial" w:eastAsia="Microsoft JhengHei UI" w:hAnsi="Arial" w:cs="Arial"/>
          <w:sz w:val="22"/>
          <w:szCs w:val="22"/>
        </w:rPr>
        <w:t xml:space="preserve">like </w:t>
      </w:r>
      <w:r w:rsidR="00AB69A4" w:rsidRPr="00AB4904">
        <w:rPr>
          <w:rFonts w:ascii="Arial" w:eastAsia="Microsoft JhengHei UI" w:hAnsi="Arial" w:cs="Arial"/>
          <w:sz w:val="22"/>
          <w:szCs w:val="22"/>
        </w:rPr>
        <w:t>I'm supposed to hate them</w:t>
      </w:r>
      <w:r w:rsidR="000F761A"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Elizabeth Elliot level</w:t>
      </w:r>
      <w:r w:rsidR="00F10C6C"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07FA4B95" w14:textId="77777777" w:rsidR="00F10C6C" w:rsidRPr="00AB4904" w:rsidRDefault="00F10C6C">
      <w:pPr>
        <w:rPr>
          <w:rFonts w:ascii="Arial" w:eastAsia="Microsoft JhengHei UI" w:hAnsi="Arial" w:cs="Arial"/>
          <w:sz w:val="22"/>
          <w:szCs w:val="22"/>
        </w:rPr>
      </w:pPr>
    </w:p>
    <w:p w14:paraId="26EF2D1F" w14:textId="77777777" w:rsidR="00F10C6C" w:rsidRPr="00AB4904" w:rsidRDefault="00F10C6C">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00AB69A4" w:rsidRPr="00AB4904">
        <w:rPr>
          <w:rFonts w:ascii="Arial" w:eastAsia="Microsoft JhengHei UI" w:hAnsi="Arial" w:cs="Arial"/>
          <w:sz w:val="22"/>
          <w:szCs w:val="22"/>
        </w:rPr>
        <w:t xml:space="preserve">Yeah. </w:t>
      </w:r>
    </w:p>
    <w:p w14:paraId="3F0BE46E" w14:textId="77777777" w:rsidR="00F10C6C" w:rsidRPr="00AB4904" w:rsidRDefault="00F10C6C">
      <w:pPr>
        <w:rPr>
          <w:rFonts w:ascii="Arial" w:eastAsia="Microsoft JhengHei UI" w:hAnsi="Arial" w:cs="Arial"/>
          <w:sz w:val="22"/>
          <w:szCs w:val="22"/>
        </w:rPr>
      </w:pPr>
    </w:p>
    <w:p w14:paraId="17C21B58" w14:textId="0F9AEBFD" w:rsidR="003163F1" w:rsidRPr="00AB4904" w:rsidRDefault="00F10C6C">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i</w:t>
      </w:r>
      <w:r w:rsidR="00AB69A4" w:rsidRPr="00AB4904">
        <w:rPr>
          <w:rFonts w:ascii="Arial" w:eastAsia="Microsoft JhengHei UI" w:hAnsi="Arial" w:cs="Arial"/>
          <w:sz w:val="22"/>
          <w:szCs w:val="22"/>
        </w:rPr>
        <w:t xml:space="preserve">s how I feel about them. </w:t>
      </w:r>
    </w:p>
    <w:p w14:paraId="22CA2729" w14:textId="77777777" w:rsidR="000F761A" w:rsidRPr="00AB4904" w:rsidRDefault="000F761A">
      <w:pPr>
        <w:rPr>
          <w:rFonts w:ascii="Arial" w:eastAsia="Microsoft JhengHei UI" w:hAnsi="Arial" w:cs="Arial"/>
          <w:b/>
          <w:bCs/>
          <w:sz w:val="22"/>
          <w:szCs w:val="22"/>
        </w:rPr>
      </w:pPr>
    </w:p>
    <w:p w14:paraId="0C9FCCE6" w14:textId="66E9956F"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F10C6C"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They certainly are not painted sympathetically from the jump. But my point being that</w:t>
      </w:r>
      <w:r w:rsidR="0023242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their sins essentially, at this point</w:t>
      </w:r>
      <w:r w:rsidR="00666DCB"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re not that different than the behaviors we have seen from Jane Austen characters in another context</w:t>
      </w:r>
      <w:r w:rsidR="00B22DD0" w:rsidRPr="00AB4904">
        <w:rPr>
          <w:rFonts w:ascii="Arial" w:eastAsia="Microsoft JhengHei UI" w:hAnsi="Arial" w:cs="Arial"/>
          <w:sz w:val="22"/>
          <w:szCs w:val="22"/>
        </w:rPr>
        <w:t>, i</w:t>
      </w:r>
      <w:r w:rsidR="00AB69A4" w:rsidRPr="00AB4904">
        <w:rPr>
          <w:rFonts w:ascii="Arial" w:eastAsia="Microsoft JhengHei UI" w:hAnsi="Arial" w:cs="Arial"/>
          <w:sz w:val="22"/>
          <w:szCs w:val="22"/>
        </w:rPr>
        <w:t xml:space="preserve">t's just we're getting it from a different perspective now. </w:t>
      </w:r>
    </w:p>
    <w:p w14:paraId="150C2AAB" w14:textId="77777777" w:rsidR="00E31D25" w:rsidRPr="00AB4904" w:rsidRDefault="00E31D25">
      <w:pPr>
        <w:rPr>
          <w:rFonts w:ascii="Arial" w:eastAsia="Microsoft JhengHei UI" w:hAnsi="Arial" w:cs="Arial"/>
          <w:b/>
          <w:bCs/>
          <w:sz w:val="22"/>
          <w:szCs w:val="22"/>
        </w:rPr>
      </w:pPr>
    </w:p>
    <w:p w14:paraId="6984436F" w14:textId="3C9DE632"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0F47C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No, you're so </w:t>
      </w:r>
      <w:r w:rsidR="000F47C3" w:rsidRPr="00AB4904">
        <w:rPr>
          <w:rFonts w:ascii="Arial" w:eastAsia="Microsoft JhengHei UI" w:hAnsi="Arial" w:cs="Arial"/>
          <w:sz w:val="22"/>
          <w:szCs w:val="22"/>
        </w:rPr>
        <w:t xml:space="preserve">right. </w:t>
      </w:r>
      <w:r w:rsidR="00AB69A4" w:rsidRPr="00AB4904">
        <w:rPr>
          <w:rFonts w:ascii="Arial" w:eastAsia="Microsoft JhengHei UI" w:hAnsi="Arial" w:cs="Arial"/>
          <w:sz w:val="22"/>
          <w:szCs w:val="22"/>
        </w:rPr>
        <w:t xml:space="preserve">I want to </w:t>
      </w:r>
      <w:r w:rsidR="00870F36" w:rsidRPr="00AB4904">
        <w:rPr>
          <w:rFonts w:ascii="Arial" w:eastAsia="Microsoft JhengHei UI" w:hAnsi="Arial" w:cs="Arial"/>
          <w:b/>
          <w:bCs/>
          <w:sz w:val="22"/>
          <w:szCs w:val="22"/>
        </w:rPr>
        <w:t>[01:17:00]</w:t>
      </w:r>
      <w:r w:rsidR="00870F3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clarify</w:t>
      </w:r>
      <w:r w:rsidR="000F47C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 do not love </w:t>
      </w:r>
      <w:proofErr w:type="gramStart"/>
      <w:r w:rsidR="00AB69A4" w:rsidRPr="00AB4904">
        <w:rPr>
          <w:rFonts w:ascii="Arial" w:eastAsia="Microsoft JhengHei UI" w:hAnsi="Arial" w:cs="Arial"/>
          <w:sz w:val="22"/>
          <w:szCs w:val="22"/>
        </w:rPr>
        <w:t xml:space="preserve">the </w:t>
      </w:r>
      <w:r w:rsidR="00864101" w:rsidRPr="00AB4904">
        <w:rPr>
          <w:rFonts w:ascii="Arial" w:eastAsia="Microsoft JhengHei UI" w:hAnsi="Arial" w:cs="Arial"/>
          <w:sz w:val="22"/>
          <w:szCs w:val="22"/>
        </w:rPr>
        <w:t>Bertram</w:t>
      </w:r>
      <w:proofErr w:type="gramEnd"/>
      <w:r w:rsidR="000928B5" w:rsidRPr="00AB4904">
        <w:rPr>
          <w:rFonts w:ascii="Arial" w:eastAsia="Microsoft JhengHei UI" w:hAnsi="Arial" w:cs="Arial"/>
          <w:sz w:val="22"/>
          <w:szCs w:val="22"/>
        </w:rPr>
        <w:t>.</w:t>
      </w:r>
      <w:r w:rsidR="000F47C3" w:rsidRPr="00AB4904">
        <w:rPr>
          <w:rFonts w:ascii="Arial" w:eastAsia="Microsoft JhengHei UI" w:hAnsi="Arial" w:cs="Arial"/>
          <w:sz w:val="22"/>
          <w:szCs w:val="22"/>
        </w:rPr>
        <w:t xml:space="preserve"> </w:t>
      </w:r>
      <w:r w:rsidR="000928B5" w:rsidRPr="00AB4904">
        <w:rPr>
          <w:rFonts w:ascii="Arial" w:eastAsia="Microsoft JhengHei UI" w:hAnsi="Arial" w:cs="Arial"/>
          <w:sz w:val="22"/>
          <w:szCs w:val="22"/>
        </w:rPr>
        <w:t>[Becca chuckles] T</w:t>
      </w:r>
      <w:r w:rsidR="00AB69A4" w:rsidRPr="00AB4904">
        <w:rPr>
          <w:rFonts w:ascii="Arial" w:eastAsia="Microsoft JhengHei UI" w:hAnsi="Arial" w:cs="Arial"/>
          <w:sz w:val="22"/>
          <w:szCs w:val="22"/>
        </w:rPr>
        <w:t>hey are very interesting</w:t>
      </w:r>
      <w:r w:rsidR="000F47C3" w:rsidRPr="00AB4904">
        <w:rPr>
          <w:rFonts w:ascii="Arial" w:eastAsia="Microsoft JhengHei UI" w:hAnsi="Arial" w:cs="Arial"/>
          <w:sz w:val="22"/>
          <w:szCs w:val="22"/>
        </w:rPr>
        <w:t xml:space="preserve"> characters. </w:t>
      </w:r>
    </w:p>
    <w:p w14:paraId="61466BD6" w14:textId="77777777" w:rsidR="004B21AC" w:rsidRPr="00AB4904" w:rsidRDefault="004B21AC">
      <w:pPr>
        <w:rPr>
          <w:rFonts w:ascii="Arial" w:eastAsia="Microsoft JhengHei UI" w:hAnsi="Arial" w:cs="Arial"/>
          <w:b/>
          <w:bCs/>
          <w:sz w:val="22"/>
          <w:szCs w:val="22"/>
        </w:rPr>
      </w:pPr>
    </w:p>
    <w:p w14:paraId="121BD5CA" w14:textId="7CABAE30"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0F47C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No, no. They are so much fun to read. </w:t>
      </w:r>
    </w:p>
    <w:p w14:paraId="00A9570E" w14:textId="77777777" w:rsidR="004B21AC" w:rsidRPr="00AB4904" w:rsidRDefault="004B21AC">
      <w:pPr>
        <w:rPr>
          <w:rFonts w:ascii="Arial" w:eastAsia="Microsoft JhengHei UI" w:hAnsi="Arial" w:cs="Arial"/>
          <w:b/>
          <w:bCs/>
          <w:sz w:val="22"/>
          <w:szCs w:val="22"/>
        </w:rPr>
      </w:pPr>
    </w:p>
    <w:p w14:paraId="50E55F67" w14:textId="7B7D5474"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0F47C3" w:rsidRPr="00AB4904">
        <w:rPr>
          <w:rFonts w:ascii="Arial" w:eastAsia="Microsoft JhengHei UI" w:hAnsi="Arial" w:cs="Arial"/>
          <w:sz w:val="22"/>
          <w:szCs w:val="22"/>
        </w:rPr>
        <w:t xml:space="preserve"> Yeah. W</w:t>
      </w:r>
      <w:r w:rsidR="00AB69A4" w:rsidRPr="00AB4904">
        <w:rPr>
          <w:rFonts w:ascii="Arial" w:eastAsia="Microsoft JhengHei UI" w:hAnsi="Arial" w:cs="Arial"/>
          <w:sz w:val="22"/>
          <w:szCs w:val="22"/>
        </w:rPr>
        <w:t>hen I say I love them, I mean</w:t>
      </w:r>
      <w:r w:rsidR="004B21AC"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I love reading them. </w:t>
      </w:r>
    </w:p>
    <w:p w14:paraId="0CF269AA" w14:textId="77777777" w:rsidR="004B21AC" w:rsidRPr="00AB4904" w:rsidRDefault="004B21AC">
      <w:pPr>
        <w:rPr>
          <w:rFonts w:ascii="Arial" w:eastAsia="Microsoft JhengHei UI" w:hAnsi="Arial" w:cs="Arial"/>
          <w:b/>
          <w:bCs/>
          <w:sz w:val="22"/>
          <w:szCs w:val="22"/>
        </w:rPr>
      </w:pPr>
    </w:p>
    <w:p w14:paraId="0A89D507" w14:textId="1D0CBE6F"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0F47C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Well, we do love </w:t>
      </w:r>
      <w:r w:rsidR="000F47C3" w:rsidRPr="00AB4904">
        <w:rPr>
          <w:rFonts w:ascii="Arial" w:eastAsia="Microsoft JhengHei UI" w:hAnsi="Arial" w:cs="Arial"/>
          <w:sz w:val="22"/>
          <w:szCs w:val="22"/>
        </w:rPr>
        <w:t>Wobbles</w:t>
      </w:r>
      <w:r w:rsidR="00AB69A4" w:rsidRPr="00AB4904">
        <w:rPr>
          <w:rFonts w:ascii="Arial" w:eastAsia="Microsoft JhengHei UI" w:hAnsi="Arial" w:cs="Arial"/>
          <w:sz w:val="22"/>
          <w:szCs w:val="22"/>
        </w:rPr>
        <w:t xml:space="preserve">. </w:t>
      </w:r>
    </w:p>
    <w:p w14:paraId="16BE241E" w14:textId="77777777" w:rsidR="004B21AC" w:rsidRPr="00AB4904" w:rsidRDefault="004B21AC">
      <w:pPr>
        <w:rPr>
          <w:rFonts w:ascii="Arial" w:eastAsia="Microsoft JhengHei UI" w:hAnsi="Arial" w:cs="Arial"/>
          <w:b/>
          <w:bCs/>
          <w:sz w:val="22"/>
          <w:szCs w:val="22"/>
        </w:rPr>
      </w:pPr>
    </w:p>
    <w:p w14:paraId="4CF455EA" w14:textId="1DBA7F9B" w:rsidR="000F47C3"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0F47C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Well, we can't say anything bad about </w:t>
      </w:r>
      <w:r w:rsidR="000F47C3" w:rsidRPr="00AB4904">
        <w:rPr>
          <w:rFonts w:ascii="Arial" w:eastAsia="Microsoft JhengHei UI" w:hAnsi="Arial" w:cs="Arial"/>
          <w:sz w:val="22"/>
          <w:szCs w:val="22"/>
        </w:rPr>
        <w:t>Wobbles</w:t>
      </w:r>
      <w:r w:rsidR="00AB69A4" w:rsidRPr="00AB4904">
        <w:rPr>
          <w:rFonts w:ascii="Arial" w:eastAsia="Microsoft JhengHei UI" w:hAnsi="Arial" w:cs="Arial"/>
          <w:sz w:val="22"/>
          <w:szCs w:val="22"/>
        </w:rPr>
        <w:t xml:space="preserve">. </w:t>
      </w:r>
    </w:p>
    <w:p w14:paraId="53E01EDF" w14:textId="77777777" w:rsidR="000F47C3" w:rsidRPr="00AB4904" w:rsidRDefault="000F47C3">
      <w:pPr>
        <w:rPr>
          <w:rFonts w:ascii="Arial" w:eastAsia="Microsoft JhengHei UI" w:hAnsi="Arial" w:cs="Arial"/>
          <w:sz w:val="22"/>
          <w:szCs w:val="22"/>
        </w:rPr>
      </w:pPr>
    </w:p>
    <w:p w14:paraId="75B0FF2A" w14:textId="77777777" w:rsidR="000F47C3" w:rsidRPr="00AB4904" w:rsidRDefault="000F47C3">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00AB69A4" w:rsidRPr="00AB4904">
        <w:rPr>
          <w:rFonts w:ascii="Arial" w:eastAsia="Microsoft JhengHei UI" w:hAnsi="Arial" w:cs="Arial"/>
          <w:sz w:val="22"/>
          <w:szCs w:val="22"/>
        </w:rPr>
        <w:t>Never</w:t>
      </w:r>
      <w:r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223C051A" w14:textId="77777777" w:rsidR="000F47C3" w:rsidRPr="00AB4904" w:rsidRDefault="000F47C3">
      <w:pPr>
        <w:rPr>
          <w:rFonts w:ascii="Arial" w:eastAsia="Microsoft JhengHei UI" w:hAnsi="Arial" w:cs="Arial"/>
          <w:b/>
          <w:bCs/>
          <w:sz w:val="22"/>
          <w:szCs w:val="22"/>
        </w:rPr>
      </w:pPr>
    </w:p>
    <w:p w14:paraId="6CA9AFFF" w14:textId="77777777" w:rsidR="000F47C3" w:rsidRPr="00AB4904" w:rsidRDefault="000F47C3">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 xml:space="preserve">He didn’t </w:t>
      </w:r>
      <w:r w:rsidR="00AB69A4" w:rsidRPr="00AB4904">
        <w:rPr>
          <w:rFonts w:ascii="Arial" w:eastAsia="Microsoft JhengHei UI" w:hAnsi="Arial" w:cs="Arial"/>
          <w:sz w:val="22"/>
          <w:szCs w:val="22"/>
        </w:rPr>
        <w:t>choose this life</w:t>
      </w:r>
      <w:r w:rsidRPr="00AB4904">
        <w:rPr>
          <w:rFonts w:ascii="Arial" w:eastAsia="Microsoft JhengHei UI" w:hAnsi="Arial" w:cs="Arial"/>
          <w:sz w:val="22"/>
          <w:szCs w:val="22"/>
        </w:rPr>
        <w:t xml:space="preserve">. </w:t>
      </w:r>
    </w:p>
    <w:p w14:paraId="3DBD9FEC" w14:textId="77777777" w:rsidR="000F47C3" w:rsidRPr="00AB4904" w:rsidRDefault="000F47C3">
      <w:pPr>
        <w:rPr>
          <w:rFonts w:ascii="Arial" w:eastAsia="Microsoft JhengHei UI" w:hAnsi="Arial" w:cs="Arial"/>
          <w:sz w:val="22"/>
          <w:szCs w:val="22"/>
        </w:rPr>
      </w:pPr>
    </w:p>
    <w:p w14:paraId="1975CE7C" w14:textId="68C97E9A" w:rsidR="000B31B6" w:rsidRPr="00AB4904" w:rsidRDefault="000F47C3">
      <w:pPr>
        <w:rPr>
          <w:rFonts w:ascii="Arial" w:eastAsia="Microsoft JhengHei UI" w:hAnsi="Arial" w:cs="Arial"/>
          <w:sz w:val="22"/>
          <w:szCs w:val="22"/>
        </w:rPr>
      </w:pPr>
      <w:r w:rsidRPr="00AB4904">
        <w:rPr>
          <w:rFonts w:ascii="Arial" w:eastAsia="Microsoft JhengHei UI" w:hAnsi="Arial" w:cs="Arial"/>
          <w:b/>
          <w:bCs/>
          <w:sz w:val="22"/>
          <w:szCs w:val="22"/>
        </w:rPr>
        <w:t>Becca:</w:t>
      </w:r>
      <w:r w:rsidR="00AB69A4" w:rsidRPr="00AB4904">
        <w:rPr>
          <w:rFonts w:ascii="Arial" w:eastAsia="Microsoft JhengHei UI" w:hAnsi="Arial" w:cs="Arial"/>
          <w:sz w:val="22"/>
          <w:szCs w:val="22"/>
        </w:rPr>
        <w:t xml:space="preserve"> </w:t>
      </w:r>
      <w:r w:rsidR="00E42CA6" w:rsidRPr="00AB4904">
        <w:rPr>
          <w:rFonts w:ascii="Arial" w:eastAsia="Microsoft JhengHei UI" w:hAnsi="Arial" w:cs="Arial"/>
          <w:sz w:val="22"/>
          <w:szCs w:val="22"/>
        </w:rPr>
        <w:t>H</w:t>
      </w:r>
      <w:r w:rsidR="00AB69A4" w:rsidRPr="00AB4904">
        <w:rPr>
          <w:rFonts w:ascii="Arial" w:eastAsia="Microsoft JhengHei UI" w:hAnsi="Arial" w:cs="Arial"/>
          <w:sz w:val="22"/>
          <w:szCs w:val="22"/>
        </w:rPr>
        <w:t>onestly</w:t>
      </w:r>
      <w:r w:rsidR="00E42CA6"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every dog does deserve to be spoiled that much</w:t>
      </w:r>
      <w:r w:rsidR="00C272E5" w:rsidRPr="00AB4904">
        <w:rPr>
          <w:rFonts w:ascii="Arial" w:eastAsia="Microsoft JhengHei UI" w:hAnsi="Arial" w:cs="Arial"/>
          <w:sz w:val="22"/>
          <w:szCs w:val="22"/>
        </w:rPr>
        <w:t xml:space="preserve">. </w:t>
      </w:r>
    </w:p>
    <w:p w14:paraId="463264C7" w14:textId="77777777" w:rsidR="000B31B6" w:rsidRPr="00AB4904" w:rsidRDefault="000B31B6">
      <w:pPr>
        <w:rPr>
          <w:rFonts w:ascii="Arial" w:eastAsia="Microsoft JhengHei UI" w:hAnsi="Arial" w:cs="Arial"/>
          <w:sz w:val="22"/>
          <w:szCs w:val="22"/>
        </w:rPr>
      </w:pPr>
    </w:p>
    <w:p w14:paraId="7B386832" w14:textId="77777777" w:rsidR="000B31B6" w:rsidRPr="00AB4904" w:rsidRDefault="000B31B6">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00AB69A4" w:rsidRPr="00AB4904">
        <w:rPr>
          <w:rFonts w:ascii="Arial" w:eastAsia="Microsoft JhengHei UI" w:hAnsi="Arial" w:cs="Arial"/>
          <w:sz w:val="22"/>
          <w:szCs w:val="22"/>
        </w:rPr>
        <w:t xml:space="preserve">Yeah. </w:t>
      </w:r>
    </w:p>
    <w:p w14:paraId="79100D5B" w14:textId="77777777" w:rsidR="000B31B6" w:rsidRPr="00AB4904" w:rsidRDefault="000B31B6">
      <w:pPr>
        <w:rPr>
          <w:rFonts w:ascii="Arial" w:eastAsia="Microsoft JhengHei UI" w:hAnsi="Arial" w:cs="Arial"/>
          <w:sz w:val="22"/>
          <w:szCs w:val="22"/>
        </w:rPr>
      </w:pPr>
    </w:p>
    <w:p w14:paraId="6D3F0BE6" w14:textId="1E9E6850" w:rsidR="003163F1" w:rsidRPr="00AB4904" w:rsidRDefault="000B31B6">
      <w:pPr>
        <w:rPr>
          <w:rFonts w:ascii="Arial" w:eastAsia="Microsoft JhengHei UI" w:hAnsi="Arial" w:cs="Arial"/>
          <w:sz w:val="22"/>
          <w:szCs w:val="22"/>
        </w:rPr>
      </w:pPr>
      <w:r w:rsidRPr="00AB4904">
        <w:rPr>
          <w:rFonts w:ascii="Arial" w:eastAsia="Microsoft JhengHei UI" w:hAnsi="Arial" w:cs="Arial"/>
          <w:b/>
          <w:bCs/>
          <w:sz w:val="22"/>
          <w:szCs w:val="22"/>
        </w:rPr>
        <w:t>Becca:</w:t>
      </w:r>
      <w:r w:rsidRPr="00AB4904">
        <w:rPr>
          <w:rFonts w:ascii="Arial" w:eastAsia="Microsoft JhengHei UI" w:hAnsi="Arial" w:cs="Arial"/>
          <w:sz w:val="22"/>
          <w:szCs w:val="22"/>
        </w:rPr>
        <w:t xml:space="preserve"> </w:t>
      </w:r>
      <w:r w:rsidR="00C272E5" w:rsidRPr="00AB4904">
        <w:rPr>
          <w:rFonts w:ascii="Arial" w:eastAsia="Microsoft JhengHei UI" w:hAnsi="Arial" w:cs="Arial"/>
          <w:sz w:val="22"/>
          <w:szCs w:val="22"/>
        </w:rPr>
        <w:t xml:space="preserve">So, </w:t>
      </w:r>
      <w:r w:rsidRPr="00AB4904">
        <w:rPr>
          <w:rFonts w:ascii="Arial" w:eastAsia="Microsoft JhengHei UI" w:hAnsi="Arial" w:cs="Arial"/>
          <w:sz w:val="22"/>
          <w:szCs w:val="22"/>
        </w:rPr>
        <w:t>y</w:t>
      </w:r>
      <w:r w:rsidR="00AB69A4" w:rsidRPr="00AB4904">
        <w:rPr>
          <w:rFonts w:ascii="Arial" w:eastAsia="Microsoft JhengHei UI" w:hAnsi="Arial" w:cs="Arial"/>
          <w:sz w:val="22"/>
          <w:szCs w:val="22"/>
        </w:rPr>
        <w:t xml:space="preserve">eah. All </w:t>
      </w:r>
      <w:r w:rsidRPr="00AB4904">
        <w:rPr>
          <w:rFonts w:ascii="Arial" w:eastAsia="Microsoft JhengHei UI" w:hAnsi="Arial" w:cs="Arial"/>
          <w:sz w:val="22"/>
          <w:szCs w:val="22"/>
        </w:rPr>
        <w:t xml:space="preserve">right. </w:t>
      </w:r>
      <w:r w:rsidR="00C272E5" w:rsidRPr="00AB4904">
        <w:rPr>
          <w:rFonts w:ascii="Arial" w:eastAsia="Microsoft JhengHei UI" w:hAnsi="Arial" w:cs="Arial"/>
          <w:sz w:val="22"/>
          <w:szCs w:val="22"/>
        </w:rPr>
        <w:t>N</w:t>
      </w:r>
      <w:r w:rsidR="00AB69A4" w:rsidRPr="00AB4904">
        <w:rPr>
          <w:rFonts w:ascii="Arial" w:eastAsia="Microsoft JhengHei UI" w:hAnsi="Arial" w:cs="Arial"/>
          <w:sz w:val="22"/>
          <w:szCs w:val="22"/>
        </w:rPr>
        <w:t xml:space="preserve">ext question is from Melissa. </w:t>
      </w:r>
      <w:r w:rsidR="00C272E5" w:rsidRPr="00AB4904">
        <w:rPr>
          <w:rFonts w:ascii="Arial" w:eastAsia="Microsoft JhengHei UI" w:hAnsi="Arial" w:cs="Arial"/>
          <w:sz w:val="22"/>
          <w:szCs w:val="22"/>
        </w:rPr>
        <w:t>“W</w:t>
      </w:r>
      <w:r w:rsidR="00AB69A4" w:rsidRPr="00AB4904">
        <w:rPr>
          <w:rFonts w:ascii="Arial" w:eastAsia="Microsoft JhengHei UI" w:hAnsi="Arial" w:cs="Arial"/>
          <w:sz w:val="22"/>
          <w:szCs w:val="22"/>
        </w:rPr>
        <w:t>hat are your predictions for how all the characters will grow up to be, and what do you think of their dynamics, and what are your expectations for them?</w:t>
      </w:r>
      <w:r w:rsidR="00C272E5"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554B8408" w14:textId="77777777" w:rsidR="00C272E5" w:rsidRPr="00AB4904" w:rsidRDefault="00C272E5">
      <w:pPr>
        <w:rPr>
          <w:rFonts w:ascii="Arial" w:eastAsia="Microsoft JhengHei UI" w:hAnsi="Arial" w:cs="Arial"/>
          <w:b/>
          <w:bCs/>
          <w:sz w:val="22"/>
          <w:szCs w:val="22"/>
        </w:rPr>
      </w:pPr>
    </w:p>
    <w:p w14:paraId="6BD0108E" w14:textId="0F53DBA0" w:rsidR="00583C4F"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583C4F"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There are a couple different ways that this could go. I do think that the girls are going to grow up very evil step</w:t>
      </w:r>
      <w:r w:rsidR="006E638D" w:rsidRPr="00AB4904">
        <w:rPr>
          <w:rFonts w:ascii="Arial" w:eastAsia="Microsoft JhengHei UI" w:hAnsi="Arial" w:cs="Arial"/>
          <w:sz w:val="22"/>
          <w:szCs w:val="22"/>
        </w:rPr>
        <w:t>-</w:t>
      </w:r>
      <w:proofErr w:type="spellStart"/>
      <w:r w:rsidR="00AB69A4" w:rsidRPr="00AB4904">
        <w:rPr>
          <w:rFonts w:ascii="Arial" w:eastAsia="Microsoft JhengHei UI" w:hAnsi="Arial" w:cs="Arial"/>
          <w:sz w:val="22"/>
          <w:szCs w:val="22"/>
        </w:rPr>
        <w:t>sist</w:t>
      </w:r>
      <w:r w:rsidR="00583C4F" w:rsidRPr="00AB4904">
        <w:rPr>
          <w:rFonts w:ascii="Arial" w:eastAsia="Microsoft JhengHei UI" w:hAnsi="Arial" w:cs="Arial"/>
          <w:sz w:val="22"/>
          <w:szCs w:val="22"/>
        </w:rPr>
        <w:t>e</w:t>
      </w:r>
      <w:r w:rsidR="00AB69A4" w:rsidRPr="00AB4904">
        <w:rPr>
          <w:rFonts w:ascii="Arial" w:eastAsia="Microsoft JhengHei UI" w:hAnsi="Arial" w:cs="Arial"/>
          <w:sz w:val="22"/>
          <w:szCs w:val="22"/>
        </w:rPr>
        <w:t>ry</w:t>
      </w:r>
      <w:proofErr w:type="spellEnd"/>
      <w:r w:rsidR="00AB69A4" w:rsidRPr="00AB4904">
        <w:rPr>
          <w:rFonts w:ascii="Arial" w:eastAsia="Microsoft JhengHei UI" w:hAnsi="Arial" w:cs="Arial"/>
          <w:sz w:val="22"/>
          <w:szCs w:val="22"/>
        </w:rPr>
        <w:t xml:space="preserve">. I think that they're going to be </w:t>
      </w:r>
      <w:r w:rsidR="00583C4F" w:rsidRPr="00AB4904">
        <w:rPr>
          <w:rFonts w:ascii="Arial" w:eastAsia="Microsoft JhengHei UI" w:hAnsi="Arial" w:cs="Arial"/>
          <w:sz w:val="22"/>
          <w:szCs w:val="22"/>
        </w:rPr>
        <w:t xml:space="preserve">like </w:t>
      </w:r>
      <w:proofErr w:type="gramStart"/>
      <w:r w:rsidR="00AB69A4" w:rsidRPr="00AB4904">
        <w:rPr>
          <w:rFonts w:ascii="Arial" w:eastAsia="Microsoft JhengHei UI" w:hAnsi="Arial" w:cs="Arial"/>
          <w:sz w:val="22"/>
          <w:szCs w:val="22"/>
        </w:rPr>
        <w:t>the mean</w:t>
      </w:r>
      <w:proofErr w:type="gramEnd"/>
      <w:r w:rsidR="00AB69A4" w:rsidRPr="00AB4904">
        <w:rPr>
          <w:rFonts w:ascii="Arial" w:eastAsia="Microsoft JhengHei UI" w:hAnsi="Arial" w:cs="Arial"/>
          <w:sz w:val="22"/>
          <w:szCs w:val="22"/>
        </w:rPr>
        <w:t xml:space="preserve"> girls. I think they're going to continue to treat Fanny </w:t>
      </w:r>
      <w:r w:rsidR="00583C4F" w:rsidRPr="00AB4904">
        <w:rPr>
          <w:rFonts w:ascii="Arial" w:eastAsia="Microsoft JhengHei UI" w:hAnsi="Arial" w:cs="Arial"/>
          <w:sz w:val="22"/>
          <w:szCs w:val="22"/>
        </w:rPr>
        <w:t xml:space="preserve">like </w:t>
      </w:r>
      <w:r w:rsidR="00AB69A4" w:rsidRPr="00AB4904">
        <w:rPr>
          <w:rFonts w:ascii="Arial" w:eastAsia="Microsoft JhengHei UI" w:hAnsi="Arial" w:cs="Arial"/>
          <w:sz w:val="22"/>
          <w:szCs w:val="22"/>
        </w:rPr>
        <w:t xml:space="preserve">their little cousin long beyond the point where </w:t>
      </w:r>
      <w:r w:rsidR="00AB69A4" w:rsidRPr="00AB4904">
        <w:rPr>
          <w:rFonts w:ascii="Arial" w:eastAsia="Microsoft JhengHei UI" w:hAnsi="Arial" w:cs="Arial"/>
          <w:sz w:val="22"/>
          <w:szCs w:val="22"/>
        </w:rPr>
        <w:lastRenderedPageBreak/>
        <w:t xml:space="preserve">she becomes hot, which we all know she's going to become hot. She's got to. She can't be tiny and puny forever. I think she's going to be cute and little. </w:t>
      </w:r>
    </w:p>
    <w:p w14:paraId="3EA33A26" w14:textId="77777777" w:rsidR="00583C4F" w:rsidRPr="00AB4904" w:rsidRDefault="00583C4F">
      <w:pPr>
        <w:rPr>
          <w:rFonts w:ascii="Arial" w:eastAsia="Microsoft JhengHei UI" w:hAnsi="Arial" w:cs="Arial"/>
          <w:sz w:val="22"/>
          <w:szCs w:val="22"/>
        </w:rPr>
      </w:pPr>
    </w:p>
    <w:p w14:paraId="0CC50CD5" w14:textId="5A3E1063" w:rsidR="003163F1" w:rsidRPr="00AB4904" w:rsidRDefault="00AB69A4">
      <w:pPr>
        <w:rPr>
          <w:rFonts w:ascii="Arial" w:eastAsia="Microsoft JhengHei UI" w:hAnsi="Arial" w:cs="Arial"/>
          <w:sz w:val="22"/>
          <w:szCs w:val="22"/>
        </w:rPr>
      </w:pPr>
      <w:r w:rsidRPr="00AB4904">
        <w:rPr>
          <w:rFonts w:ascii="Arial" w:eastAsia="Microsoft JhengHei UI" w:hAnsi="Arial" w:cs="Arial"/>
          <w:sz w:val="22"/>
          <w:szCs w:val="22"/>
        </w:rPr>
        <w:t>Anyway</w:t>
      </w:r>
      <w:r w:rsidR="00583C4F" w:rsidRPr="00AB4904">
        <w:rPr>
          <w:rFonts w:ascii="Arial" w:eastAsia="Microsoft JhengHei UI" w:hAnsi="Arial" w:cs="Arial"/>
          <w:sz w:val="22"/>
          <w:szCs w:val="22"/>
        </w:rPr>
        <w:t xml:space="preserve">, </w:t>
      </w:r>
      <w:r w:rsidRPr="00AB4904">
        <w:rPr>
          <w:rFonts w:ascii="Arial" w:eastAsia="Microsoft JhengHei UI" w:hAnsi="Arial" w:cs="Arial"/>
          <w:sz w:val="22"/>
          <w:szCs w:val="22"/>
        </w:rPr>
        <w:t xml:space="preserve">I think </w:t>
      </w:r>
      <w:r w:rsidR="00583C4F" w:rsidRPr="00AB4904">
        <w:rPr>
          <w:rFonts w:ascii="Arial" w:eastAsia="Microsoft JhengHei UI" w:hAnsi="Arial" w:cs="Arial"/>
          <w:b/>
          <w:bCs/>
          <w:sz w:val="22"/>
          <w:szCs w:val="22"/>
        </w:rPr>
        <w:t>[01:18:00]</w:t>
      </w:r>
      <w:r w:rsidR="00583C4F" w:rsidRPr="00AB4904">
        <w:rPr>
          <w:rFonts w:ascii="Arial" w:eastAsia="Microsoft JhengHei UI" w:hAnsi="Arial" w:cs="Arial"/>
          <w:sz w:val="22"/>
          <w:szCs w:val="22"/>
        </w:rPr>
        <w:t xml:space="preserve"> </w:t>
      </w:r>
      <w:r w:rsidRPr="00AB4904">
        <w:rPr>
          <w:rFonts w:ascii="Arial" w:eastAsia="Microsoft JhengHei UI" w:hAnsi="Arial" w:cs="Arial"/>
          <w:sz w:val="22"/>
          <w:szCs w:val="22"/>
        </w:rPr>
        <w:t xml:space="preserve">that in terms of how Fanny's </w:t>
      </w:r>
      <w:r w:rsidR="00400681" w:rsidRPr="00AB4904">
        <w:rPr>
          <w:rFonts w:ascii="Arial" w:eastAsia="Microsoft JhengHei UI" w:hAnsi="Arial" w:cs="Arial"/>
          <w:sz w:val="22"/>
          <w:szCs w:val="22"/>
        </w:rPr>
        <w:t>going to</w:t>
      </w:r>
      <w:r w:rsidRPr="00AB4904">
        <w:rPr>
          <w:rFonts w:ascii="Arial" w:eastAsia="Microsoft JhengHei UI" w:hAnsi="Arial" w:cs="Arial"/>
          <w:sz w:val="22"/>
          <w:szCs w:val="22"/>
        </w:rPr>
        <w:t xml:space="preserve"> grow up, that's where it could go one of two ways, which I've already talked about a little bit</w:t>
      </w:r>
      <w:r w:rsidR="00F359C0" w:rsidRPr="00AB4904">
        <w:rPr>
          <w:rFonts w:ascii="Arial" w:eastAsia="Microsoft JhengHei UI" w:hAnsi="Arial" w:cs="Arial"/>
          <w:sz w:val="22"/>
          <w:szCs w:val="22"/>
        </w:rPr>
        <w:t>.</w:t>
      </w:r>
      <w:r w:rsidR="00314A37" w:rsidRPr="00AB4904">
        <w:rPr>
          <w:rFonts w:ascii="Arial" w:eastAsia="Microsoft JhengHei UI" w:hAnsi="Arial" w:cs="Arial"/>
          <w:sz w:val="22"/>
          <w:szCs w:val="22"/>
        </w:rPr>
        <w:t xml:space="preserve"> </w:t>
      </w:r>
      <w:r w:rsidR="00F359C0" w:rsidRPr="00AB4904">
        <w:rPr>
          <w:rFonts w:ascii="Arial" w:eastAsia="Microsoft JhengHei UI" w:hAnsi="Arial" w:cs="Arial"/>
          <w:sz w:val="22"/>
          <w:szCs w:val="22"/>
        </w:rPr>
        <w:t>B</w:t>
      </w:r>
      <w:r w:rsidRPr="00AB4904">
        <w:rPr>
          <w:rFonts w:ascii="Arial" w:eastAsia="Microsoft JhengHei UI" w:hAnsi="Arial" w:cs="Arial"/>
          <w:sz w:val="22"/>
          <w:szCs w:val="22"/>
        </w:rPr>
        <w:t>ut</w:t>
      </w:r>
      <w:r w:rsidR="00314A37" w:rsidRPr="00AB4904">
        <w:rPr>
          <w:rFonts w:ascii="Arial" w:eastAsia="Microsoft JhengHei UI" w:hAnsi="Arial" w:cs="Arial"/>
          <w:sz w:val="22"/>
          <w:szCs w:val="22"/>
        </w:rPr>
        <w:t xml:space="preserve"> </w:t>
      </w:r>
      <w:r w:rsidRPr="00AB4904">
        <w:rPr>
          <w:rFonts w:ascii="Arial" w:eastAsia="Microsoft JhengHei UI" w:hAnsi="Arial" w:cs="Arial"/>
          <w:sz w:val="22"/>
          <w:szCs w:val="22"/>
        </w:rPr>
        <w:t xml:space="preserve">she could either lean into the life that she's living and think too highly of herself, or she can continue to think that she doesn't deserve to be here. I think it's probably </w:t>
      </w:r>
      <w:r w:rsidR="00400681" w:rsidRPr="00AB4904">
        <w:rPr>
          <w:rFonts w:ascii="Arial" w:eastAsia="Microsoft JhengHei UI" w:hAnsi="Arial" w:cs="Arial"/>
          <w:sz w:val="22"/>
          <w:szCs w:val="22"/>
        </w:rPr>
        <w:t>going to</w:t>
      </w:r>
      <w:r w:rsidRPr="00AB4904">
        <w:rPr>
          <w:rFonts w:ascii="Arial" w:eastAsia="Microsoft JhengHei UI" w:hAnsi="Arial" w:cs="Arial"/>
          <w:sz w:val="22"/>
          <w:szCs w:val="22"/>
        </w:rPr>
        <w:t xml:space="preserve"> be that she doesn't think she deserves to be here</w:t>
      </w:r>
      <w:r w:rsidR="00FA74E2" w:rsidRPr="00AB4904">
        <w:rPr>
          <w:rFonts w:ascii="Arial" w:eastAsia="Microsoft JhengHei UI" w:hAnsi="Arial" w:cs="Arial"/>
          <w:sz w:val="22"/>
          <w:szCs w:val="22"/>
        </w:rPr>
        <w:t xml:space="preserve">, </w:t>
      </w:r>
      <w:r w:rsidR="00CD7143" w:rsidRPr="00AB4904">
        <w:rPr>
          <w:rFonts w:ascii="Arial" w:eastAsia="Microsoft JhengHei UI" w:hAnsi="Arial" w:cs="Arial"/>
          <w:sz w:val="22"/>
          <w:szCs w:val="22"/>
        </w:rPr>
        <w:t>a</w:t>
      </w:r>
      <w:r w:rsidRPr="00AB4904">
        <w:rPr>
          <w:rFonts w:ascii="Arial" w:eastAsia="Microsoft JhengHei UI" w:hAnsi="Arial" w:cs="Arial"/>
          <w:sz w:val="22"/>
          <w:szCs w:val="22"/>
        </w:rPr>
        <w:t>nd</w:t>
      </w:r>
      <w:r w:rsidR="00CD7143" w:rsidRPr="00AB4904">
        <w:rPr>
          <w:rFonts w:ascii="Arial" w:eastAsia="Microsoft JhengHei UI" w:hAnsi="Arial" w:cs="Arial"/>
          <w:sz w:val="22"/>
          <w:szCs w:val="22"/>
        </w:rPr>
        <w:t xml:space="preserve"> </w:t>
      </w:r>
      <w:r w:rsidRPr="00AB4904">
        <w:rPr>
          <w:rFonts w:ascii="Arial" w:eastAsia="Microsoft JhengHei UI" w:hAnsi="Arial" w:cs="Arial"/>
          <w:sz w:val="22"/>
          <w:szCs w:val="22"/>
        </w:rPr>
        <w:t xml:space="preserve">at some point, she's </w:t>
      </w:r>
      <w:r w:rsidR="00400681" w:rsidRPr="00AB4904">
        <w:rPr>
          <w:rFonts w:ascii="Arial" w:eastAsia="Microsoft JhengHei UI" w:hAnsi="Arial" w:cs="Arial"/>
          <w:sz w:val="22"/>
          <w:szCs w:val="22"/>
        </w:rPr>
        <w:t>going to</w:t>
      </w:r>
      <w:r w:rsidRPr="00AB4904">
        <w:rPr>
          <w:rFonts w:ascii="Arial" w:eastAsia="Microsoft JhengHei UI" w:hAnsi="Arial" w:cs="Arial"/>
          <w:sz w:val="22"/>
          <w:szCs w:val="22"/>
        </w:rPr>
        <w:t xml:space="preserve"> have to enter society and will be shocked if anyone shows her attention. I </w:t>
      </w:r>
      <w:r w:rsidR="00CD7143" w:rsidRPr="00AB4904">
        <w:rPr>
          <w:rFonts w:ascii="Arial" w:eastAsia="Microsoft JhengHei UI" w:hAnsi="Arial" w:cs="Arial"/>
          <w:sz w:val="22"/>
          <w:szCs w:val="22"/>
        </w:rPr>
        <w:t>d</w:t>
      </w:r>
      <w:r w:rsidRPr="00AB4904">
        <w:rPr>
          <w:rFonts w:ascii="Arial" w:eastAsia="Microsoft JhengHei UI" w:hAnsi="Arial" w:cs="Arial"/>
          <w:sz w:val="22"/>
          <w:szCs w:val="22"/>
        </w:rPr>
        <w:t>o think that maybe her friendship with her cousin might grow beyond that</w:t>
      </w:r>
      <w:r w:rsidR="00CD3E27" w:rsidRPr="00AB4904">
        <w:rPr>
          <w:rFonts w:ascii="Arial" w:eastAsia="Microsoft JhengHei UI" w:hAnsi="Arial" w:cs="Arial"/>
          <w:sz w:val="22"/>
          <w:szCs w:val="22"/>
        </w:rPr>
        <w:t>.</w:t>
      </w:r>
      <w:r w:rsidR="00CD7143" w:rsidRPr="00AB4904">
        <w:rPr>
          <w:rFonts w:ascii="Arial" w:eastAsia="Microsoft JhengHei UI" w:hAnsi="Arial" w:cs="Arial"/>
          <w:sz w:val="22"/>
          <w:szCs w:val="22"/>
        </w:rPr>
        <w:t xml:space="preserve"> </w:t>
      </w:r>
      <w:r w:rsidR="00CD3E27" w:rsidRPr="00AB4904">
        <w:rPr>
          <w:rFonts w:ascii="Arial" w:eastAsia="Microsoft JhengHei UI" w:hAnsi="Arial" w:cs="Arial"/>
          <w:sz w:val="22"/>
          <w:szCs w:val="22"/>
        </w:rPr>
        <w:t>W</w:t>
      </w:r>
      <w:r w:rsidRPr="00AB4904">
        <w:rPr>
          <w:rFonts w:ascii="Arial" w:eastAsia="Microsoft JhengHei UI" w:hAnsi="Arial" w:cs="Arial"/>
          <w:sz w:val="22"/>
          <w:szCs w:val="22"/>
        </w:rPr>
        <w:t>ho knows</w:t>
      </w:r>
      <w:r w:rsidR="00CD3E27" w:rsidRPr="00AB4904">
        <w:rPr>
          <w:rFonts w:ascii="Arial" w:eastAsia="Microsoft JhengHei UI" w:hAnsi="Arial" w:cs="Arial"/>
          <w:sz w:val="22"/>
          <w:szCs w:val="22"/>
        </w:rPr>
        <w:t>?</w:t>
      </w:r>
      <w:r w:rsidR="00CD7143" w:rsidRPr="00AB4904">
        <w:rPr>
          <w:rFonts w:ascii="Arial" w:eastAsia="Microsoft JhengHei UI" w:hAnsi="Arial" w:cs="Arial"/>
          <w:sz w:val="22"/>
          <w:szCs w:val="22"/>
        </w:rPr>
        <w:t xml:space="preserve"> </w:t>
      </w:r>
      <w:r w:rsidR="00CD3E27" w:rsidRPr="00AB4904">
        <w:rPr>
          <w:rFonts w:ascii="Arial" w:eastAsia="Microsoft JhengHei UI" w:hAnsi="Arial" w:cs="Arial"/>
          <w:sz w:val="22"/>
          <w:szCs w:val="22"/>
        </w:rPr>
        <w:t>T</w:t>
      </w:r>
      <w:r w:rsidRPr="00AB4904">
        <w:rPr>
          <w:rFonts w:ascii="Arial" w:eastAsia="Microsoft JhengHei UI" w:hAnsi="Arial" w:cs="Arial"/>
          <w:sz w:val="22"/>
          <w:szCs w:val="22"/>
        </w:rPr>
        <w:t xml:space="preserve">hat's what I think. </w:t>
      </w:r>
    </w:p>
    <w:p w14:paraId="00A34648" w14:textId="77777777" w:rsidR="00CD3E27" w:rsidRPr="00AB4904" w:rsidRDefault="00CD3E27">
      <w:pPr>
        <w:rPr>
          <w:rFonts w:ascii="Arial" w:eastAsia="Microsoft JhengHei UI" w:hAnsi="Arial" w:cs="Arial"/>
          <w:b/>
          <w:bCs/>
          <w:sz w:val="22"/>
          <w:szCs w:val="22"/>
        </w:rPr>
      </w:pPr>
    </w:p>
    <w:p w14:paraId="7E89FA07" w14:textId="3D771F10"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CD714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Okay</w:t>
      </w:r>
      <w:r w:rsidR="00570789"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570789" w:rsidRPr="00AB4904">
        <w:rPr>
          <w:rFonts w:ascii="Arial" w:eastAsia="Microsoft JhengHei UI" w:hAnsi="Arial" w:cs="Arial"/>
          <w:sz w:val="22"/>
          <w:szCs w:val="22"/>
        </w:rPr>
        <w:t>N</w:t>
      </w:r>
      <w:r w:rsidR="00AB69A4" w:rsidRPr="00AB4904">
        <w:rPr>
          <w:rFonts w:ascii="Arial" w:eastAsia="Microsoft JhengHei UI" w:hAnsi="Arial" w:cs="Arial"/>
          <w:sz w:val="22"/>
          <w:szCs w:val="22"/>
        </w:rPr>
        <w:t xml:space="preserve">ext question is from Katie Waz. </w:t>
      </w:r>
      <w:r w:rsidR="00CF33E9" w:rsidRPr="00AB4904">
        <w:rPr>
          <w:rFonts w:ascii="Arial" w:eastAsia="Microsoft JhengHei UI" w:hAnsi="Arial" w:cs="Arial"/>
          <w:sz w:val="22"/>
          <w:szCs w:val="22"/>
        </w:rPr>
        <w:t>“</w:t>
      </w:r>
      <w:r w:rsidR="00AB69A4" w:rsidRPr="00AB4904">
        <w:rPr>
          <w:rFonts w:ascii="Arial" w:eastAsia="Microsoft JhengHei UI" w:hAnsi="Arial" w:cs="Arial"/>
          <w:sz w:val="22"/>
          <w:szCs w:val="22"/>
        </w:rPr>
        <w:t>I'm curious for your thoughts on how Mrs. Norris seems to establish power and influence</w:t>
      </w:r>
      <w:r w:rsidR="00CF33E9"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how she's able to sway a rich, powerful man so quickly.</w:t>
      </w:r>
      <w:r w:rsidR="00CF33E9"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4CD37FAC" w14:textId="77777777" w:rsidR="00CF33E9" w:rsidRPr="00AB4904" w:rsidRDefault="00CF33E9">
      <w:pPr>
        <w:rPr>
          <w:rFonts w:ascii="Arial" w:eastAsia="Microsoft JhengHei UI" w:hAnsi="Arial" w:cs="Arial"/>
          <w:b/>
          <w:bCs/>
          <w:sz w:val="22"/>
          <w:szCs w:val="22"/>
        </w:rPr>
      </w:pPr>
    </w:p>
    <w:p w14:paraId="0E49D6A8" w14:textId="2B14C871"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A941E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How does she</w:t>
      </w:r>
      <w:r w:rsidR="00CF33E9" w:rsidRPr="00AB4904">
        <w:rPr>
          <w:rFonts w:ascii="Arial" w:eastAsia="Microsoft JhengHei UI" w:hAnsi="Arial" w:cs="Arial"/>
          <w:sz w:val="22"/>
          <w:szCs w:val="22"/>
        </w:rPr>
        <w:t>,</w:t>
      </w:r>
      <w:r w:rsidR="00A941EE" w:rsidRPr="00AB4904">
        <w:rPr>
          <w:rFonts w:ascii="Arial" w:eastAsia="Microsoft JhengHei UI" w:hAnsi="Arial" w:cs="Arial"/>
          <w:sz w:val="22"/>
          <w:szCs w:val="22"/>
        </w:rPr>
        <w:t xml:space="preserve"> honestly.</w:t>
      </w:r>
    </w:p>
    <w:p w14:paraId="20F9A491" w14:textId="77777777" w:rsidR="00CF33E9" w:rsidRPr="00AB4904" w:rsidRDefault="00CF33E9">
      <w:pPr>
        <w:rPr>
          <w:rFonts w:ascii="Arial" w:eastAsia="Microsoft JhengHei UI" w:hAnsi="Arial" w:cs="Arial"/>
          <w:b/>
          <w:bCs/>
          <w:sz w:val="22"/>
          <w:szCs w:val="22"/>
        </w:rPr>
      </w:pPr>
    </w:p>
    <w:p w14:paraId="41BCA51A" w14:textId="35B5B327"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A941E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Girl has fucking hustle</w:t>
      </w:r>
      <w:r w:rsidR="00CF33E9" w:rsidRPr="00AB4904">
        <w:rPr>
          <w:rFonts w:ascii="Arial" w:eastAsia="Microsoft JhengHei UI" w:hAnsi="Arial" w:cs="Arial"/>
          <w:sz w:val="22"/>
          <w:szCs w:val="22"/>
        </w:rPr>
        <w:t xml:space="preserve">-- </w:t>
      </w:r>
      <w:r w:rsidR="00A941EE" w:rsidRPr="00AB4904">
        <w:rPr>
          <w:rFonts w:ascii="Arial" w:eastAsia="Microsoft JhengHei UI" w:hAnsi="Arial" w:cs="Arial"/>
          <w:sz w:val="22"/>
          <w:szCs w:val="22"/>
        </w:rPr>
        <w:t>L</w:t>
      </w:r>
      <w:r w:rsidR="00AB69A4" w:rsidRPr="00AB4904">
        <w:rPr>
          <w:rFonts w:ascii="Arial" w:eastAsia="Microsoft JhengHei UI" w:hAnsi="Arial" w:cs="Arial"/>
          <w:sz w:val="22"/>
          <w:szCs w:val="22"/>
        </w:rPr>
        <w:t xml:space="preserve">isten, </w:t>
      </w:r>
      <w:r w:rsidR="00A941EE" w:rsidRPr="00AB4904">
        <w:rPr>
          <w:rFonts w:ascii="Arial" w:eastAsia="Microsoft JhengHei UI" w:hAnsi="Arial" w:cs="Arial"/>
          <w:b/>
          <w:bCs/>
          <w:sz w:val="22"/>
          <w:szCs w:val="22"/>
        </w:rPr>
        <w:t>[01:19:00]</w:t>
      </w:r>
      <w:r w:rsidR="00A941E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Norris, already not the nicest character. </w:t>
      </w:r>
    </w:p>
    <w:p w14:paraId="746E7A24" w14:textId="77777777" w:rsidR="00AB1CB0" w:rsidRPr="00AB4904" w:rsidRDefault="00AB1CB0">
      <w:pPr>
        <w:rPr>
          <w:rFonts w:ascii="Arial" w:eastAsia="Microsoft JhengHei UI" w:hAnsi="Arial" w:cs="Arial"/>
          <w:b/>
          <w:bCs/>
          <w:sz w:val="22"/>
          <w:szCs w:val="22"/>
        </w:rPr>
      </w:pPr>
    </w:p>
    <w:p w14:paraId="7D16A784" w14:textId="7216EC27"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A941E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No. </w:t>
      </w:r>
    </w:p>
    <w:p w14:paraId="2A80FC40" w14:textId="77777777" w:rsidR="00AB1CB0" w:rsidRPr="00AB4904" w:rsidRDefault="00AB1CB0">
      <w:pPr>
        <w:rPr>
          <w:rFonts w:ascii="Arial" w:eastAsia="Microsoft JhengHei UI" w:hAnsi="Arial" w:cs="Arial"/>
          <w:b/>
          <w:bCs/>
          <w:sz w:val="22"/>
          <w:szCs w:val="22"/>
        </w:rPr>
      </w:pPr>
    </w:p>
    <w:p w14:paraId="69256152" w14:textId="6260C345"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A941E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But you </w:t>
      </w:r>
      <w:r w:rsidR="00A941EE" w:rsidRPr="00AB4904">
        <w:rPr>
          <w:rFonts w:ascii="Arial" w:eastAsia="Microsoft JhengHei UI" w:hAnsi="Arial" w:cs="Arial"/>
          <w:sz w:val="22"/>
          <w:szCs w:val="22"/>
        </w:rPr>
        <w:t xml:space="preserve">got to </w:t>
      </w:r>
      <w:r w:rsidR="00AB69A4" w:rsidRPr="00AB4904">
        <w:rPr>
          <w:rFonts w:ascii="Arial" w:eastAsia="Microsoft JhengHei UI" w:hAnsi="Arial" w:cs="Arial"/>
          <w:sz w:val="22"/>
          <w:szCs w:val="22"/>
        </w:rPr>
        <w:t>respect the hustle just a smidge.</w:t>
      </w:r>
      <w:r w:rsidR="00A941EE" w:rsidRPr="00AB4904">
        <w:rPr>
          <w:rFonts w:ascii="Arial" w:eastAsia="Microsoft JhengHei UI" w:hAnsi="Arial" w:cs="Arial"/>
          <w:sz w:val="22"/>
          <w:szCs w:val="22"/>
        </w:rPr>
        <w:t xml:space="preserve"> [chuckles]</w:t>
      </w:r>
    </w:p>
    <w:p w14:paraId="01EF7C03" w14:textId="77777777" w:rsidR="00AB1CB0" w:rsidRPr="00AB4904" w:rsidRDefault="00AB1CB0">
      <w:pPr>
        <w:rPr>
          <w:rFonts w:ascii="Arial" w:eastAsia="Microsoft JhengHei UI" w:hAnsi="Arial" w:cs="Arial"/>
          <w:b/>
          <w:bCs/>
          <w:sz w:val="22"/>
          <w:szCs w:val="22"/>
        </w:rPr>
      </w:pPr>
    </w:p>
    <w:p w14:paraId="5A13760E" w14:textId="1158422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A941E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She knows how to play people </w:t>
      </w:r>
      <w:r w:rsidR="00A941EE" w:rsidRPr="00AB4904">
        <w:rPr>
          <w:rFonts w:ascii="Arial" w:eastAsia="Microsoft JhengHei UI" w:hAnsi="Arial" w:cs="Arial"/>
          <w:sz w:val="22"/>
          <w:szCs w:val="22"/>
        </w:rPr>
        <w:t xml:space="preserve">like </w:t>
      </w:r>
      <w:r w:rsidR="00AB69A4" w:rsidRPr="00AB4904">
        <w:rPr>
          <w:rFonts w:ascii="Arial" w:eastAsia="Microsoft JhengHei UI" w:hAnsi="Arial" w:cs="Arial"/>
          <w:sz w:val="22"/>
          <w:szCs w:val="22"/>
        </w:rPr>
        <w:t xml:space="preserve">a harp. </w:t>
      </w:r>
      <w:r w:rsidR="00A941EE" w:rsidRPr="00AB4904">
        <w:rPr>
          <w:rFonts w:ascii="Arial" w:eastAsia="Microsoft JhengHei UI" w:hAnsi="Arial" w:cs="Arial"/>
          <w:sz w:val="22"/>
          <w:szCs w:val="22"/>
        </w:rPr>
        <w:t>P</w:t>
      </w:r>
      <w:r w:rsidR="00AB69A4" w:rsidRPr="00AB4904">
        <w:rPr>
          <w:rFonts w:ascii="Arial" w:eastAsia="Microsoft JhengHei UI" w:hAnsi="Arial" w:cs="Arial"/>
          <w:sz w:val="22"/>
          <w:szCs w:val="22"/>
        </w:rPr>
        <w:t>articularly Sir Thomas</w:t>
      </w:r>
      <w:r w:rsidR="00A941EE" w:rsidRPr="00AB4904">
        <w:rPr>
          <w:rFonts w:ascii="Arial" w:eastAsia="Microsoft JhengHei UI" w:hAnsi="Arial" w:cs="Arial"/>
          <w:sz w:val="22"/>
          <w:szCs w:val="22"/>
        </w:rPr>
        <w:t>, s</w:t>
      </w:r>
      <w:r w:rsidR="00AB69A4" w:rsidRPr="00AB4904">
        <w:rPr>
          <w:rFonts w:ascii="Arial" w:eastAsia="Microsoft JhengHei UI" w:hAnsi="Arial" w:cs="Arial"/>
          <w:sz w:val="22"/>
          <w:szCs w:val="22"/>
        </w:rPr>
        <w:t xml:space="preserve">he's been working on this for 11 years. </w:t>
      </w:r>
    </w:p>
    <w:p w14:paraId="5B91ECA3" w14:textId="77777777" w:rsidR="00895671" w:rsidRPr="00AB4904" w:rsidRDefault="00895671">
      <w:pPr>
        <w:rPr>
          <w:rFonts w:ascii="Arial" w:eastAsia="Microsoft JhengHei UI" w:hAnsi="Arial" w:cs="Arial"/>
          <w:b/>
          <w:bCs/>
          <w:sz w:val="22"/>
          <w:szCs w:val="22"/>
        </w:rPr>
      </w:pPr>
    </w:p>
    <w:p w14:paraId="37A4ED2C" w14:textId="36005FEA"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A941E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w:t>
      </w:r>
      <w:r w:rsidR="00895671" w:rsidRPr="00AB4904">
        <w:rPr>
          <w:rFonts w:ascii="Arial" w:eastAsia="Microsoft JhengHei UI" w:hAnsi="Arial" w:cs="Arial"/>
          <w:sz w:val="22"/>
          <w:szCs w:val="22"/>
        </w:rPr>
        <w:t>u</w:t>
      </w:r>
      <w:r w:rsidR="00AB69A4" w:rsidRPr="00AB4904">
        <w:rPr>
          <w:rFonts w:ascii="Arial" w:eastAsia="Microsoft JhengHei UI" w:hAnsi="Arial" w:cs="Arial"/>
          <w:sz w:val="22"/>
          <w:szCs w:val="22"/>
        </w:rPr>
        <w:t xml:space="preserve">p. </w:t>
      </w:r>
    </w:p>
    <w:p w14:paraId="6A1DE5E4" w14:textId="77777777" w:rsidR="00895671" w:rsidRPr="00AB4904" w:rsidRDefault="00895671">
      <w:pPr>
        <w:rPr>
          <w:rFonts w:ascii="Arial" w:eastAsia="Microsoft JhengHei UI" w:hAnsi="Arial" w:cs="Arial"/>
          <w:b/>
          <w:bCs/>
          <w:sz w:val="22"/>
          <w:szCs w:val="22"/>
        </w:rPr>
      </w:pPr>
    </w:p>
    <w:p w14:paraId="4D2B9503" w14:textId="04109C7E"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A941E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She's been weaseling her way in. She's been ignoring her own husband. She's just been getting to know exactly how to</w:t>
      </w:r>
      <w:r w:rsidR="00A941E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scratch his itch of</w:t>
      </w:r>
      <w:r w:rsidR="00A941EE" w:rsidRPr="00AB4904">
        <w:rPr>
          <w:rFonts w:ascii="Arial" w:eastAsia="Microsoft JhengHei UI" w:hAnsi="Arial" w:cs="Arial"/>
          <w:sz w:val="22"/>
          <w:szCs w:val="22"/>
        </w:rPr>
        <w:t xml:space="preserve"> like-- H</w:t>
      </w:r>
      <w:r w:rsidR="00AB69A4" w:rsidRPr="00AB4904">
        <w:rPr>
          <w:rFonts w:ascii="Arial" w:eastAsia="Microsoft JhengHei UI" w:hAnsi="Arial" w:cs="Arial"/>
          <w:sz w:val="22"/>
          <w:szCs w:val="22"/>
        </w:rPr>
        <w:t>e needs to know that he's better than everyone</w:t>
      </w:r>
      <w:r w:rsidR="0015363D" w:rsidRPr="00AB4904">
        <w:rPr>
          <w:rFonts w:ascii="Arial" w:eastAsia="Microsoft JhengHei UI" w:hAnsi="Arial" w:cs="Arial"/>
          <w:sz w:val="22"/>
          <w:szCs w:val="22"/>
        </w:rPr>
        <w:t>,</w:t>
      </w:r>
      <w:r w:rsidR="00A941EE" w:rsidRPr="00AB4904">
        <w:rPr>
          <w:rFonts w:ascii="Arial" w:eastAsia="Microsoft JhengHei UI" w:hAnsi="Arial" w:cs="Arial"/>
          <w:sz w:val="22"/>
          <w:szCs w:val="22"/>
        </w:rPr>
        <w:t xml:space="preserve"> a</w:t>
      </w:r>
      <w:r w:rsidR="00AB69A4" w:rsidRPr="00AB4904">
        <w:rPr>
          <w:rFonts w:ascii="Arial" w:eastAsia="Microsoft JhengHei UI" w:hAnsi="Arial" w:cs="Arial"/>
          <w:sz w:val="22"/>
          <w:szCs w:val="22"/>
        </w:rPr>
        <w:t>nd there's a moment where she shows that she</w:t>
      </w:r>
      <w:r w:rsidR="00A941E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defers to him and that he's so respectable, when she's </w:t>
      </w:r>
      <w:r w:rsidR="00A941EE" w:rsidRPr="00AB4904">
        <w:rPr>
          <w:rFonts w:ascii="Arial" w:eastAsia="Microsoft JhengHei UI" w:hAnsi="Arial" w:cs="Arial"/>
          <w:sz w:val="22"/>
          <w:szCs w:val="22"/>
        </w:rPr>
        <w:t>like</w:t>
      </w:r>
      <w:r w:rsidR="00C6090E" w:rsidRPr="00AB4904">
        <w:rPr>
          <w:rFonts w:ascii="Arial" w:eastAsia="Microsoft JhengHei UI" w:hAnsi="Arial" w:cs="Arial"/>
          <w:sz w:val="22"/>
          <w:szCs w:val="22"/>
        </w:rPr>
        <w:t>,</w:t>
      </w:r>
      <w:r w:rsidR="00A941EE" w:rsidRPr="00AB4904">
        <w:rPr>
          <w:rFonts w:ascii="Arial" w:eastAsia="Microsoft JhengHei UI" w:hAnsi="Arial" w:cs="Arial"/>
          <w:sz w:val="22"/>
          <w:szCs w:val="22"/>
        </w:rPr>
        <w:t xml:space="preserve"> “J</w:t>
      </w:r>
      <w:r w:rsidR="00AB69A4" w:rsidRPr="00AB4904">
        <w:rPr>
          <w:rFonts w:ascii="Arial" w:eastAsia="Microsoft JhengHei UI" w:hAnsi="Arial" w:cs="Arial"/>
          <w:sz w:val="22"/>
          <w:szCs w:val="22"/>
        </w:rPr>
        <w:t xml:space="preserve">ust by being a part of your family and being seen with you in this town, this girl's </w:t>
      </w:r>
      <w:r w:rsidR="00400681" w:rsidRPr="00AB4904">
        <w:rPr>
          <w:rFonts w:ascii="Arial" w:eastAsia="Microsoft JhengHei UI" w:hAnsi="Arial" w:cs="Arial"/>
          <w:sz w:val="22"/>
          <w:szCs w:val="22"/>
        </w:rPr>
        <w:t>going to</w:t>
      </w:r>
      <w:r w:rsidR="00AB69A4" w:rsidRPr="00AB4904">
        <w:rPr>
          <w:rFonts w:ascii="Arial" w:eastAsia="Microsoft JhengHei UI" w:hAnsi="Arial" w:cs="Arial"/>
          <w:sz w:val="22"/>
          <w:szCs w:val="22"/>
        </w:rPr>
        <w:t xml:space="preserve"> do well. You don't have to spend any extra money on her.</w:t>
      </w:r>
      <w:r w:rsidR="00A941EE"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4B723265" w14:textId="77777777" w:rsidR="001F2ABC" w:rsidRPr="00AB4904" w:rsidRDefault="001F2ABC">
      <w:pPr>
        <w:rPr>
          <w:rFonts w:ascii="Arial" w:eastAsia="Microsoft JhengHei UI" w:hAnsi="Arial" w:cs="Arial"/>
          <w:b/>
          <w:bCs/>
          <w:sz w:val="22"/>
          <w:szCs w:val="22"/>
        </w:rPr>
      </w:pPr>
    </w:p>
    <w:p w14:paraId="1C0080BD" w14:textId="77BA91A4"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A941E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4BE7029E" w14:textId="77777777" w:rsidR="001F2ABC" w:rsidRPr="00AB4904" w:rsidRDefault="001F2ABC">
      <w:pPr>
        <w:rPr>
          <w:rFonts w:ascii="Arial" w:eastAsia="Microsoft JhengHei UI" w:hAnsi="Arial" w:cs="Arial"/>
          <w:b/>
          <w:bCs/>
          <w:sz w:val="22"/>
          <w:szCs w:val="22"/>
        </w:rPr>
      </w:pPr>
    </w:p>
    <w:p w14:paraId="5A5794AC" w14:textId="04232B26"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A941E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nd he's </w:t>
      </w:r>
      <w:r w:rsidR="00A941EE" w:rsidRPr="00AB4904">
        <w:rPr>
          <w:rFonts w:ascii="Arial" w:eastAsia="Microsoft JhengHei UI" w:hAnsi="Arial" w:cs="Arial"/>
          <w:sz w:val="22"/>
          <w:szCs w:val="22"/>
        </w:rPr>
        <w:t>like</w:t>
      </w:r>
      <w:r w:rsidR="001F2ABC" w:rsidRPr="00AB4904">
        <w:rPr>
          <w:rFonts w:ascii="Arial" w:eastAsia="Microsoft JhengHei UI" w:hAnsi="Arial" w:cs="Arial"/>
          <w:sz w:val="22"/>
          <w:szCs w:val="22"/>
        </w:rPr>
        <w:t>,</w:t>
      </w:r>
      <w:r w:rsidR="00A941EE" w:rsidRPr="00AB4904">
        <w:rPr>
          <w:rFonts w:ascii="Arial" w:eastAsia="Microsoft JhengHei UI" w:hAnsi="Arial" w:cs="Arial"/>
          <w:sz w:val="22"/>
          <w:szCs w:val="22"/>
        </w:rPr>
        <w:t xml:space="preserve"> “O</w:t>
      </w:r>
      <w:r w:rsidR="00AB69A4" w:rsidRPr="00AB4904">
        <w:rPr>
          <w:rFonts w:ascii="Arial" w:eastAsia="Microsoft JhengHei UI" w:hAnsi="Arial" w:cs="Arial"/>
          <w:sz w:val="22"/>
          <w:szCs w:val="22"/>
        </w:rPr>
        <w:t>h yeah. I am the best.</w:t>
      </w:r>
      <w:r w:rsidR="00A941EE"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7E73C6E8" w14:textId="77777777" w:rsidR="001F2ABC" w:rsidRPr="00AB4904" w:rsidRDefault="001F2ABC">
      <w:pPr>
        <w:rPr>
          <w:rFonts w:ascii="Arial" w:eastAsia="Microsoft JhengHei UI" w:hAnsi="Arial" w:cs="Arial"/>
          <w:b/>
          <w:bCs/>
          <w:sz w:val="22"/>
          <w:szCs w:val="22"/>
        </w:rPr>
      </w:pPr>
    </w:p>
    <w:p w14:paraId="6CEF654C" w14:textId="0AE576C8"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A941E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r w:rsidR="009A74AB" w:rsidRPr="00AB4904">
        <w:rPr>
          <w:rFonts w:ascii="Arial" w:eastAsia="Microsoft JhengHei UI" w:hAnsi="Arial" w:cs="Arial"/>
          <w:sz w:val="22"/>
          <w:szCs w:val="22"/>
        </w:rPr>
        <w:t>S</w:t>
      </w:r>
      <w:r w:rsidR="00AB69A4" w:rsidRPr="00AB4904">
        <w:rPr>
          <w:rFonts w:ascii="Arial" w:eastAsia="Microsoft JhengHei UI" w:hAnsi="Arial" w:cs="Arial"/>
          <w:sz w:val="22"/>
          <w:szCs w:val="22"/>
        </w:rPr>
        <w:t>he flatters him. She plays on his class guilt. She also</w:t>
      </w:r>
      <w:r w:rsidR="00A941E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essentially mothers his children</w:t>
      </w:r>
      <w:r w:rsidR="00CD75F9"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32486A2F" w14:textId="77777777" w:rsidR="00994C4D" w:rsidRPr="00AB4904" w:rsidRDefault="00994C4D">
      <w:pPr>
        <w:rPr>
          <w:rFonts w:ascii="Arial" w:eastAsia="Microsoft JhengHei UI" w:hAnsi="Arial" w:cs="Arial"/>
          <w:b/>
          <w:bCs/>
          <w:sz w:val="22"/>
          <w:szCs w:val="22"/>
        </w:rPr>
      </w:pPr>
    </w:p>
    <w:p w14:paraId="370DF425" w14:textId="062898AA"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A941E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Well, yeah, there's that</w:t>
      </w:r>
      <w:r w:rsidR="00F22023"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too. </w:t>
      </w:r>
    </w:p>
    <w:p w14:paraId="42404962" w14:textId="77777777" w:rsidR="00F22023" w:rsidRPr="00AB4904" w:rsidRDefault="00F22023">
      <w:pPr>
        <w:rPr>
          <w:rFonts w:ascii="Arial" w:eastAsia="Microsoft JhengHei UI" w:hAnsi="Arial" w:cs="Arial"/>
          <w:b/>
          <w:bCs/>
          <w:sz w:val="22"/>
          <w:szCs w:val="22"/>
        </w:rPr>
      </w:pPr>
    </w:p>
    <w:p w14:paraId="2D5BF9B2" w14:textId="3F544A1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A941EE" w:rsidRPr="00AB4904">
        <w:rPr>
          <w:rFonts w:ascii="Arial" w:eastAsia="Microsoft JhengHei UI" w:hAnsi="Arial" w:cs="Arial"/>
          <w:sz w:val="22"/>
          <w:szCs w:val="22"/>
        </w:rPr>
        <w:t xml:space="preserve"> </w:t>
      </w:r>
      <w:r w:rsidR="00CD75F9" w:rsidRPr="00AB4904">
        <w:rPr>
          <w:rFonts w:ascii="Arial" w:eastAsia="Microsoft JhengHei UI" w:hAnsi="Arial" w:cs="Arial"/>
          <w:sz w:val="22"/>
          <w:szCs w:val="22"/>
        </w:rPr>
        <w:t>-i</w:t>
      </w:r>
      <w:r w:rsidR="00AB69A4" w:rsidRPr="00AB4904">
        <w:rPr>
          <w:rFonts w:ascii="Arial" w:eastAsia="Microsoft JhengHei UI" w:hAnsi="Arial" w:cs="Arial"/>
          <w:sz w:val="22"/>
          <w:szCs w:val="22"/>
        </w:rPr>
        <w:t>n</w:t>
      </w:r>
      <w:r w:rsidR="00A941E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 way </w:t>
      </w:r>
      <w:r w:rsidR="00486DE1" w:rsidRPr="00AB4904">
        <w:rPr>
          <w:rFonts w:ascii="Arial" w:eastAsia="Microsoft JhengHei UI" w:hAnsi="Arial" w:cs="Arial"/>
          <w:b/>
          <w:bCs/>
          <w:sz w:val="22"/>
          <w:szCs w:val="22"/>
        </w:rPr>
        <w:t>[01:20:00]</w:t>
      </w:r>
      <w:r w:rsidR="00486DE1"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that</w:t>
      </w:r>
      <w:r w:rsidR="00A941E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his wife doesn't. It's almost </w:t>
      </w:r>
      <w:r w:rsidR="00A941EE" w:rsidRPr="00AB4904">
        <w:rPr>
          <w:rFonts w:ascii="Arial" w:eastAsia="Microsoft JhengHei UI" w:hAnsi="Arial" w:cs="Arial"/>
          <w:sz w:val="22"/>
          <w:szCs w:val="22"/>
        </w:rPr>
        <w:t xml:space="preserve">like </w:t>
      </w:r>
      <w:r w:rsidR="00AB69A4" w:rsidRPr="00AB4904">
        <w:rPr>
          <w:rFonts w:ascii="Arial" w:eastAsia="Microsoft JhengHei UI" w:hAnsi="Arial" w:cs="Arial"/>
          <w:sz w:val="22"/>
          <w:szCs w:val="22"/>
        </w:rPr>
        <w:t>she's cosplaying</w:t>
      </w:r>
      <w:r w:rsidR="001878C7" w:rsidRPr="00AB4904">
        <w:rPr>
          <w:rFonts w:ascii="Arial" w:eastAsia="Microsoft JhengHei UI" w:hAnsi="Arial" w:cs="Arial"/>
          <w:sz w:val="22"/>
          <w:szCs w:val="22"/>
        </w:rPr>
        <w:t>,</w:t>
      </w:r>
      <w:r w:rsidR="00A941EE" w:rsidRPr="00AB4904">
        <w:rPr>
          <w:rFonts w:ascii="Arial" w:eastAsia="Microsoft JhengHei UI" w:hAnsi="Arial" w:cs="Arial"/>
          <w:sz w:val="22"/>
          <w:szCs w:val="22"/>
        </w:rPr>
        <w:t xml:space="preserve"> like s</w:t>
      </w:r>
      <w:r w:rsidR="00AB69A4" w:rsidRPr="00AB4904">
        <w:rPr>
          <w:rFonts w:ascii="Arial" w:eastAsia="Microsoft JhengHei UI" w:hAnsi="Arial" w:cs="Arial"/>
          <w:sz w:val="22"/>
          <w:szCs w:val="22"/>
        </w:rPr>
        <w:t xml:space="preserve">he had the marriage that her sister has as much as she can, and she ignores </w:t>
      </w:r>
      <w:r w:rsidR="00A941EE" w:rsidRPr="00AB4904">
        <w:rPr>
          <w:rFonts w:ascii="Arial" w:eastAsia="Microsoft JhengHei UI" w:hAnsi="Arial" w:cs="Arial"/>
          <w:sz w:val="22"/>
          <w:szCs w:val="22"/>
        </w:rPr>
        <w:t>h</w:t>
      </w:r>
      <w:r w:rsidR="00AB69A4" w:rsidRPr="00AB4904">
        <w:rPr>
          <w:rFonts w:ascii="Arial" w:eastAsia="Microsoft JhengHei UI" w:hAnsi="Arial" w:cs="Arial"/>
          <w:sz w:val="22"/>
          <w:szCs w:val="22"/>
        </w:rPr>
        <w:t xml:space="preserve">er gouty ass husband. </w:t>
      </w:r>
    </w:p>
    <w:p w14:paraId="35B1A2C4" w14:textId="77777777" w:rsidR="0035600E" w:rsidRPr="00AB4904" w:rsidRDefault="0035600E">
      <w:pPr>
        <w:rPr>
          <w:rFonts w:ascii="Arial" w:eastAsia="Microsoft JhengHei UI" w:hAnsi="Arial" w:cs="Arial"/>
          <w:b/>
          <w:bCs/>
          <w:sz w:val="22"/>
          <w:szCs w:val="22"/>
        </w:rPr>
      </w:pPr>
    </w:p>
    <w:p w14:paraId="3C86FBBA" w14:textId="6F8E0062"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D002D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They should just run off together, honestly. </w:t>
      </w:r>
    </w:p>
    <w:p w14:paraId="6DD9460F" w14:textId="77777777" w:rsidR="00D002D7" w:rsidRPr="00AB4904" w:rsidRDefault="00D002D7">
      <w:pPr>
        <w:rPr>
          <w:rFonts w:ascii="Arial" w:eastAsia="Microsoft JhengHei UI" w:hAnsi="Arial" w:cs="Arial"/>
          <w:b/>
          <w:bCs/>
          <w:sz w:val="22"/>
          <w:szCs w:val="22"/>
        </w:rPr>
      </w:pPr>
    </w:p>
    <w:p w14:paraId="2173F526" w14:textId="109E277A"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D002D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ou're shipping. </w:t>
      </w:r>
    </w:p>
    <w:p w14:paraId="3C3DF0B8" w14:textId="77777777" w:rsidR="001E65FF" w:rsidRPr="00AB4904" w:rsidRDefault="001E65FF">
      <w:pPr>
        <w:rPr>
          <w:rFonts w:ascii="Arial" w:eastAsia="Microsoft JhengHei UI" w:hAnsi="Arial" w:cs="Arial"/>
          <w:b/>
          <w:bCs/>
          <w:sz w:val="22"/>
          <w:szCs w:val="22"/>
        </w:rPr>
      </w:pPr>
    </w:p>
    <w:p w14:paraId="78907FD4" w14:textId="02095CE8"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D002D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No, but</w:t>
      </w:r>
      <w:r w:rsidR="00D002D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 wouldn't be mad if it happened. </w:t>
      </w:r>
    </w:p>
    <w:p w14:paraId="3151F9A7" w14:textId="77777777" w:rsidR="00143028" w:rsidRPr="00AB4904" w:rsidRDefault="00143028">
      <w:pPr>
        <w:rPr>
          <w:rFonts w:ascii="Arial" w:eastAsia="Microsoft JhengHei UI" w:hAnsi="Arial" w:cs="Arial"/>
          <w:b/>
          <w:bCs/>
          <w:sz w:val="22"/>
          <w:szCs w:val="22"/>
        </w:rPr>
      </w:pPr>
    </w:p>
    <w:p w14:paraId="5A84DDBA" w14:textId="64383E08"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lastRenderedPageBreak/>
        <w:t>Becca:</w:t>
      </w:r>
      <w:r w:rsidR="00D002D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 will neither confirm nor deny. </w:t>
      </w:r>
      <w:proofErr w:type="gramStart"/>
      <w:r w:rsidR="00D002D7" w:rsidRPr="00AB4904">
        <w:rPr>
          <w:rFonts w:ascii="Arial" w:eastAsia="Microsoft JhengHei UI" w:hAnsi="Arial" w:cs="Arial"/>
          <w:sz w:val="22"/>
          <w:szCs w:val="22"/>
        </w:rPr>
        <w:t xml:space="preserve">[chuckles] </w:t>
      </w:r>
      <w:r w:rsidR="00AB69A4" w:rsidRPr="00AB4904">
        <w:rPr>
          <w:rFonts w:ascii="Arial" w:eastAsia="Microsoft JhengHei UI" w:hAnsi="Arial" w:cs="Arial"/>
          <w:sz w:val="22"/>
          <w:szCs w:val="22"/>
        </w:rPr>
        <w:t>Actually, I'm</w:t>
      </w:r>
      <w:proofErr w:type="gramEnd"/>
      <w:r w:rsidR="00AB69A4" w:rsidRPr="00AB4904">
        <w:rPr>
          <w:rFonts w:ascii="Arial" w:eastAsia="Microsoft JhengHei UI" w:hAnsi="Arial" w:cs="Arial"/>
          <w:sz w:val="22"/>
          <w:szCs w:val="22"/>
        </w:rPr>
        <w:t xml:space="preserve"> </w:t>
      </w:r>
      <w:r w:rsidR="00400681" w:rsidRPr="00AB4904">
        <w:rPr>
          <w:rFonts w:ascii="Arial" w:eastAsia="Microsoft JhengHei UI" w:hAnsi="Arial" w:cs="Arial"/>
          <w:sz w:val="22"/>
          <w:szCs w:val="22"/>
        </w:rPr>
        <w:t>going to</w:t>
      </w:r>
      <w:r w:rsidR="00AB69A4" w:rsidRPr="00AB4904">
        <w:rPr>
          <w:rFonts w:ascii="Arial" w:eastAsia="Microsoft JhengHei UI" w:hAnsi="Arial" w:cs="Arial"/>
          <w:sz w:val="22"/>
          <w:szCs w:val="22"/>
        </w:rPr>
        <w:t xml:space="preserve"> deny that they're not running out together. </w:t>
      </w:r>
      <w:r w:rsidR="004D428B" w:rsidRPr="00AB4904">
        <w:rPr>
          <w:rFonts w:ascii="Arial" w:eastAsia="Microsoft JhengHei UI" w:hAnsi="Arial" w:cs="Arial"/>
          <w:sz w:val="22"/>
          <w:szCs w:val="22"/>
        </w:rPr>
        <w:t xml:space="preserve">[laughs] </w:t>
      </w:r>
    </w:p>
    <w:p w14:paraId="43B5E89B" w14:textId="77777777" w:rsidR="004D428B" w:rsidRPr="00AB4904" w:rsidRDefault="004D428B">
      <w:pPr>
        <w:rPr>
          <w:rFonts w:ascii="Arial" w:eastAsia="Microsoft JhengHei UI" w:hAnsi="Arial" w:cs="Arial"/>
          <w:b/>
          <w:bCs/>
          <w:sz w:val="22"/>
          <w:szCs w:val="22"/>
        </w:rPr>
      </w:pPr>
    </w:p>
    <w:p w14:paraId="363B1032" w14:textId="613D49E6"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D002D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I know</w:t>
      </w:r>
      <w:r w:rsidR="000147D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I know they're not. I know they're not. But</w:t>
      </w:r>
      <w:r w:rsidR="00D002D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wouldn't that be quite the twist? </w:t>
      </w:r>
    </w:p>
    <w:p w14:paraId="3FE7C35D" w14:textId="77777777" w:rsidR="000147DD" w:rsidRPr="00AB4904" w:rsidRDefault="000147DD">
      <w:pPr>
        <w:rPr>
          <w:rFonts w:ascii="Arial" w:eastAsia="Microsoft JhengHei UI" w:hAnsi="Arial" w:cs="Arial"/>
          <w:b/>
          <w:bCs/>
          <w:sz w:val="22"/>
          <w:szCs w:val="22"/>
        </w:rPr>
      </w:pPr>
    </w:p>
    <w:p w14:paraId="12E93006" w14:textId="1BE7EF3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D002D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Oh my God, that would be</w:t>
      </w:r>
      <w:r w:rsidR="00D002D7"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0147DD" w:rsidRPr="00AB4904">
        <w:rPr>
          <w:rFonts w:ascii="Arial" w:eastAsia="Microsoft JhengHei UI" w:hAnsi="Arial" w:cs="Arial"/>
          <w:sz w:val="22"/>
          <w:szCs w:val="22"/>
        </w:rPr>
        <w:t>L</w:t>
      </w:r>
      <w:r w:rsidR="00AB69A4" w:rsidRPr="00AB4904">
        <w:rPr>
          <w:rFonts w:ascii="Arial" w:eastAsia="Microsoft JhengHei UI" w:hAnsi="Arial" w:cs="Arial"/>
          <w:sz w:val="22"/>
          <w:szCs w:val="22"/>
        </w:rPr>
        <w:t xml:space="preserve">isten, I'm </w:t>
      </w:r>
      <w:r w:rsidR="00400681" w:rsidRPr="00AB4904">
        <w:rPr>
          <w:rFonts w:ascii="Arial" w:eastAsia="Microsoft JhengHei UI" w:hAnsi="Arial" w:cs="Arial"/>
          <w:sz w:val="22"/>
          <w:szCs w:val="22"/>
        </w:rPr>
        <w:t>going to</w:t>
      </w:r>
      <w:r w:rsidR="00AB69A4" w:rsidRPr="00AB4904">
        <w:rPr>
          <w:rFonts w:ascii="Arial" w:eastAsia="Microsoft JhengHei UI" w:hAnsi="Arial" w:cs="Arial"/>
          <w:sz w:val="22"/>
          <w:szCs w:val="22"/>
        </w:rPr>
        <w:t xml:space="preserve"> leave it at that. </w:t>
      </w:r>
    </w:p>
    <w:p w14:paraId="3663D6E2" w14:textId="77777777" w:rsidR="000147DD" w:rsidRPr="00AB4904" w:rsidRDefault="000147DD">
      <w:pPr>
        <w:rPr>
          <w:rFonts w:ascii="Arial" w:eastAsia="Microsoft JhengHei UI" w:hAnsi="Arial" w:cs="Arial"/>
          <w:b/>
          <w:bCs/>
          <w:sz w:val="22"/>
          <w:szCs w:val="22"/>
        </w:rPr>
      </w:pPr>
    </w:p>
    <w:p w14:paraId="16E41233" w14:textId="2507C6D6"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D002D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43309C36" w14:textId="77777777" w:rsidR="000147DD" w:rsidRPr="00AB4904" w:rsidRDefault="000147DD">
      <w:pPr>
        <w:rPr>
          <w:rFonts w:ascii="Arial" w:eastAsia="Microsoft JhengHei UI" w:hAnsi="Arial" w:cs="Arial"/>
          <w:b/>
          <w:bCs/>
          <w:sz w:val="22"/>
          <w:szCs w:val="22"/>
        </w:rPr>
      </w:pPr>
    </w:p>
    <w:p w14:paraId="469AF4F6" w14:textId="4DEF3331"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D002D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Okay</w:t>
      </w:r>
      <w:r w:rsidR="000147DD"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0147DD" w:rsidRPr="00AB4904">
        <w:rPr>
          <w:rFonts w:ascii="Arial" w:eastAsia="Microsoft JhengHei UI" w:hAnsi="Arial" w:cs="Arial"/>
          <w:sz w:val="22"/>
          <w:szCs w:val="22"/>
        </w:rPr>
        <w:t>S</w:t>
      </w:r>
      <w:r w:rsidR="00AB69A4" w:rsidRPr="00AB4904">
        <w:rPr>
          <w:rFonts w:ascii="Arial" w:eastAsia="Microsoft JhengHei UI" w:hAnsi="Arial" w:cs="Arial"/>
          <w:sz w:val="22"/>
          <w:szCs w:val="22"/>
        </w:rPr>
        <w:t>o</w:t>
      </w:r>
      <w:r w:rsidR="000147DD"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next question. Our last Patron study question </w:t>
      </w:r>
      <w:proofErr w:type="gramStart"/>
      <w:r w:rsidR="00AB69A4" w:rsidRPr="00AB4904">
        <w:rPr>
          <w:rFonts w:ascii="Arial" w:eastAsia="Microsoft JhengHei UI" w:hAnsi="Arial" w:cs="Arial"/>
          <w:sz w:val="22"/>
          <w:szCs w:val="22"/>
        </w:rPr>
        <w:t>is</w:t>
      </w:r>
      <w:proofErr w:type="gramEnd"/>
      <w:r w:rsidR="00AB69A4" w:rsidRPr="00AB4904">
        <w:rPr>
          <w:rFonts w:ascii="Arial" w:eastAsia="Microsoft JhengHei UI" w:hAnsi="Arial" w:cs="Arial"/>
          <w:sz w:val="22"/>
          <w:szCs w:val="22"/>
        </w:rPr>
        <w:t xml:space="preserve"> from Liz. </w:t>
      </w:r>
      <w:r w:rsidR="00DF2F3D" w:rsidRPr="00AB4904">
        <w:rPr>
          <w:rFonts w:ascii="Arial" w:eastAsia="Microsoft JhengHei UI" w:hAnsi="Arial" w:cs="Arial"/>
          <w:sz w:val="22"/>
          <w:szCs w:val="22"/>
        </w:rPr>
        <w:t>“</w:t>
      </w:r>
      <w:r w:rsidR="004805F9" w:rsidRPr="00AB4904">
        <w:rPr>
          <w:rFonts w:ascii="Arial" w:eastAsia="Microsoft JhengHei UI" w:hAnsi="Arial" w:cs="Arial"/>
          <w:i/>
          <w:iCs/>
          <w:sz w:val="22"/>
          <w:szCs w:val="22"/>
        </w:rPr>
        <w:t>Mansfield Park</w:t>
      </w:r>
      <w:r w:rsidR="00AB69A4" w:rsidRPr="00AB4904">
        <w:rPr>
          <w:rFonts w:ascii="Arial" w:eastAsia="Microsoft JhengHei UI" w:hAnsi="Arial" w:cs="Arial"/>
          <w:sz w:val="22"/>
          <w:szCs w:val="22"/>
        </w:rPr>
        <w:t xml:space="preserve"> is often considered a more distinctive novel for Jane Austen. Why do you think the writing is so different from </w:t>
      </w:r>
      <w:r w:rsidR="00D002D7" w:rsidRPr="00AB4904">
        <w:rPr>
          <w:rFonts w:ascii="Arial" w:eastAsia="Microsoft JhengHei UI" w:hAnsi="Arial" w:cs="Arial"/>
          <w:i/>
          <w:iCs/>
          <w:sz w:val="22"/>
          <w:szCs w:val="22"/>
        </w:rPr>
        <w:t>PNP</w:t>
      </w:r>
      <w:r w:rsidR="00AB69A4" w:rsidRPr="00AB4904">
        <w:rPr>
          <w:rFonts w:ascii="Arial" w:eastAsia="Microsoft JhengHei UI" w:hAnsi="Arial" w:cs="Arial"/>
          <w:i/>
          <w:iCs/>
          <w:sz w:val="22"/>
          <w:szCs w:val="22"/>
        </w:rPr>
        <w:t xml:space="preserve">, </w:t>
      </w:r>
      <w:r w:rsidR="00D002D7" w:rsidRPr="00AB4904">
        <w:rPr>
          <w:rFonts w:ascii="Arial" w:eastAsia="Microsoft JhengHei UI" w:hAnsi="Arial" w:cs="Arial"/>
          <w:i/>
          <w:iCs/>
          <w:sz w:val="22"/>
          <w:szCs w:val="22"/>
        </w:rPr>
        <w:t>SNS</w:t>
      </w:r>
      <w:r w:rsidR="00AB69A4" w:rsidRPr="00AB4904">
        <w:rPr>
          <w:rFonts w:ascii="Arial" w:eastAsia="Microsoft JhengHei UI" w:hAnsi="Arial" w:cs="Arial"/>
          <w:sz w:val="22"/>
          <w:szCs w:val="22"/>
        </w:rPr>
        <w:t xml:space="preserve">, </w:t>
      </w:r>
      <w:r w:rsidR="00AB69A4" w:rsidRPr="00AB4904">
        <w:rPr>
          <w:rFonts w:ascii="Arial" w:eastAsia="Microsoft JhengHei UI" w:hAnsi="Arial" w:cs="Arial"/>
          <w:i/>
          <w:iCs/>
          <w:sz w:val="22"/>
          <w:szCs w:val="22"/>
        </w:rPr>
        <w:t>Emma</w:t>
      </w:r>
      <w:r w:rsidR="00AB69A4" w:rsidRPr="00AB4904">
        <w:rPr>
          <w:rFonts w:ascii="Arial" w:eastAsia="Microsoft JhengHei UI" w:hAnsi="Arial" w:cs="Arial"/>
          <w:sz w:val="22"/>
          <w:szCs w:val="22"/>
        </w:rPr>
        <w:t xml:space="preserve"> and </w:t>
      </w:r>
      <w:r w:rsidR="00A85CE8" w:rsidRPr="00AB4904">
        <w:rPr>
          <w:rFonts w:ascii="Arial" w:eastAsia="Microsoft JhengHei UI" w:hAnsi="Arial" w:cs="Arial"/>
          <w:i/>
          <w:iCs/>
          <w:sz w:val="22"/>
          <w:szCs w:val="22"/>
        </w:rPr>
        <w:t>Persuasion</w:t>
      </w:r>
      <w:r w:rsidR="00AB69A4" w:rsidRPr="00AB4904">
        <w:rPr>
          <w:rFonts w:ascii="Arial" w:eastAsia="Microsoft JhengHei UI" w:hAnsi="Arial" w:cs="Arial"/>
          <w:sz w:val="22"/>
          <w:szCs w:val="22"/>
        </w:rPr>
        <w:t>? What influenced her</w:t>
      </w:r>
      <w:r w:rsidR="00D10BF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D10BF6" w:rsidRPr="00AB4904">
        <w:rPr>
          <w:rFonts w:ascii="Arial" w:eastAsia="Microsoft JhengHei UI" w:hAnsi="Arial" w:cs="Arial"/>
          <w:sz w:val="22"/>
          <w:szCs w:val="22"/>
        </w:rPr>
        <w:t>o</w:t>
      </w:r>
      <w:r w:rsidR="00AB69A4" w:rsidRPr="00AB4904">
        <w:rPr>
          <w:rFonts w:ascii="Arial" w:eastAsia="Microsoft JhengHei UI" w:hAnsi="Arial" w:cs="Arial"/>
          <w:sz w:val="22"/>
          <w:szCs w:val="22"/>
        </w:rPr>
        <w:t>r was there someone who might have been an editor in this work who did not edit the others?</w:t>
      </w:r>
      <w:r w:rsidR="00D10BF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0B4BFA3E" w14:textId="77777777" w:rsidR="00D10BF6" w:rsidRPr="00AB4904" w:rsidRDefault="00D10BF6">
      <w:pPr>
        <w:rPr>
          <w:rFonts w:ascii="Arial" w:eastAsia="Microsoft JhengHei UI" w:hAnsi="Arial" w:cs="Arial"/>
          <w:b/>
          <w:bCs/>
          <w:sz w:val="22"/>
          <w:szCs w:val="22"/>
        </w:rPr>
      </w:pPr>
    </w:p>
    <w:p w14:paraId="17BDB549" w14:textId="4C3B65D5" w:rsidR="00CF02AC"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BD78C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nteresting. </w:t>
      </w:r>
      <w:r w:rsidR="00D10BF6" w:rsidRPr="00AB4904">
        <w:rPr>
          <w:rFonts w:ascii="Arial" w:eastAsia="Microsoft JhengHei UI" w:hAnsi="Arial" w:cs="Arial"/>
          <w:sz w:val="22"/>
          <w:szCs w:val="22"/>
        </w:rPr>
        <w:t>J</w:t>
      </w:r>
      <w:r w:rsidR="00AB69A4" w:rsidRPr="00AB4904">
        <w:rPr>
          <w:rFonts w:ascii="Arial" w:eastAsia="Microsoft JhengHei UI" w:hAnsi="Arial" w:cs="Arial"/>
          <w:sz w:val="22"/>
          <w:szCs w:val="22"/>
        </w:rPr>
        <w:t xml:space="preserve">ust based on these first two chapters, it does start differently than the others. </w:t>
      </w:r>
      <w:r w:rsidR="00EE4107" w:rsidRPr="00AB4904">
        <w:rPr>
          <w:rFonts w:ascii="Arial" w:eastAsia="Microsoft JhengHei UI" w:hAnsi="Arial" w:cs="Arial"/>
          <w:sz w:val="22"/>
          <w:szCs w:val="22"/>
        </w:rPr>
        <w:t>W</w:t>
      </w:r>
      <w:r w:rsidR="00AB69A4" w:rsidRPr="00AB4904">
        <w:rPr>
          <w:rFonts w:ascii="Arial" w:eastAsia="Microsoft JhengHei UI" w:hAnsi="Arial" w:cs="Arial"/>
          <w:sz w:val="22"/>
          <w:szCs w:val="22"/>
        </w:rPr>
        <w:t xml:space="preserve">e always get a little bit </w:t>
      </w:r>
      <w:r w:rsidR="00CF02AC" w:rsidRPr="00AB4904">
        <w:rPr>
          <w:rFonts w:ascii="Arial" w:eastAsia="Microsoft JhengHei UI" w:hAnsi="Arial" w:cs="Arial"/>
          <w:b/>
          <w:bCs/>
          <w:sz w:val="22"/>
          <w:szCs w:val="22"/>
        </w:rPr>
        <w:t>[01:21:00]</w:t>
      </w:r>
      <w:r w:rsidR="00CF02AC"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of backstory, but we never have gone 30 years back</w:t>
      </w:r>
      <w:r w:rsidR="0008782F"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then 24 years back</w:t>
      </w:r>
      <w:r w:rsidR="008C6C1E"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then 15 years back</w:t>
      </w:r>
      <w:r w:rsidR="008C6C1E"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8C6C1E" w:rsidRPr="00AB4904">
        <w:rPr>
          <w:rFonts w:ascii="Arial" w:eastAsia="Microsoft JhengHei UI" w:hAnsi="Arial" w:cs="Arial"/>
          <w:sz w:val="22"/>
          <w:szCs w:val="22"/>
        </w:rPr>
        <w:t>I</w:t>
      </w:r>
      <w:r w:rsidR="00AB69A4" w:rsidRPr="00AB4904">
        <w:rPr>
          <w:rFonts w:ascii="Arial" w:eastAsia="Microsoft JhengHei UI" w:hAnsi="Arial" w:cs="Arial"/>
          <w:sz w:val="22"/>
          <w:szCs w:val="22"/>
        </w:rPr>
        <w:t xml:space="preserve">t's always </w:t>
      </w:r>
      <w:r w:rsidR="00CF02AC" w:rsidRPr="00AB4904">
        <w:rPr>
          <w:rFonts w:ascii="Arial" w:eastAsia="Microsoft JhengHei UI" w:hAnsi="Arial" w:cs="Arial"/>
          <w:sz w:val="22"/>
          <w:szCs w:val="22"/>
        </w:rPr>
        <w:t>like “O</w:t>
      </w:r>
      <w:r w:rsidR="00AB69A4" w:rsidRPr="00AB4904">
        <w:rPr>
          <w:rFonts w:ascii="Arial" w:eastAsia="Microsoft JhengHei UI" w:hAnsi="Arial" w:cs="Arial"/>
          <w:sz w:val="22"/>
          <w:szCs w:val="22"/>
        </w:rPr>
        <w:t>h, here's who all these characters are.</w:t>
      </w:r>
      <w:r w:rsidR="00CF02AC"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366F0FB1" w14:textId="77777777" w:rsidR="00CF02AC" w:rsidRPr="00AB4904" w:rsidRDefault="00CF02AC">
      <w:pPr>
        <w:rPr>
          <w:rFonts w:ascii="Arial" w:eastAsia="Microsoft JhengHei UI" w:hAnsi="Arial" w:cs="Arial"/>
          <w:sz w:val="22"/>
          <w:szCs w:val="22"/>
        </w:rPr>
      </w:pPr>
    </w:p>
    <w:p w14:paraId="3DA062FF" w14:textId="10415C06" w:rsidR="003163F1" w:rsidRPr="00AB4904" w:rsidRDefault="00CF02AC">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00AB69A4" w:rsidRPr="00AB4904">
        <w:rPr>
          <w:rFonts w:ascii="Arial" w:eastAsia="Microsoft JhengHei UI" w:hAnsi="Arial" w:cs="Arial"/>
          <w:sz w:val="22"/>
          <w:szCs w:val="22"/>
        </w:rPr>
        <w:t xml:space="preserve">Yeah. This story really is spanning decades where other stories have spanned at most </w:t>
      </w:r>
      <w:r w:rsidRPr="00AB4904">
        <w:rPr>
          <w:rFonts w:ascii="Arial" w:eastAsia="Microsoft JhengHei UI" w:hAnsi="Arial" w:cs="Arial"/>
          <w:sz w:val="22"/>
          <w:szCs w:val="22"/>
        </w:rPr>
        <w:t xml:space="preserve">like </w:t>
      </w:r>
      <w:r w:rsidR="00AB69A4" w:rsidRPr="00AB4904">
        <w:rPr>
          <w:rFonts w:ascii="Arial" w:eastAsia="Microsoft JhengHei UI" w:hAnsi="Arial" w:cs="Arial"/>
          <w:sz w:val="22"/>
          <w:szCs w:val="22"/>
        </w:rPr>
        <w:t xml:space="preserve">a year. </w:t>
      </w:r>
    </w:p>
    <w:p w14:paraId="38B6C39D" w14:textId="77777777" w:rsidR="008C6C1E" w:rsidRPr="00AB4904" w:rsidRDefault="008C6C1E">
      <w:pPr>
        <w:rPr>
          <w:rFonts w:ascii="Arial" w:eastAsia="Microsoft JhengHei UI" w:hAnsi="Arial" w:cs="Arial"/>
          <w:b/>
          <w:bCs/>
          <w:sz w:val="22"/>
          <w:szCs w:val="22"/>
        </w:rPr>
      </w:pPr>
    </w:p>
    <w:p w14:paraId="4D02B0EB" w14:textId="4C4E22BB"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CF02AC"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ah. I don't know what influenced her. What year did this come out? 1814. So</w:t>
      </w:r>
      <w:r w:rsidR="00CF02AC"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this was published between </w:t>
      </w:r>
      <w:r w:rsidR="00AB69A4" w:rsidRPr="00AB4904">
        <w:rPr>
          <w:rFonts w:ascii="Arial" w:eastAsia="Microsoft JhengHei UI" w:hAnsi="Arial" w:cs="Arial"/>
          <w:i/>
          <w:iCs/>
          <w:sz w:val="22"/>
          <w:szCs w:val="22"/>
        </w:rPr>
        <w:t xml:space="preserve">Pride and Prejudice </w:t>
      </w:r>
      <w:r w:rsidR="00AB69A4" w:rsidRPr="00AB4904">
        <w:rPr>
          <w:rFonts w:ascii="Arial" w:eastAsia="Microsoft JhengHei UI" w:hAnsi="Arial" w:cs="Arial"/>
          <w:sz w:val="22"/>
          <w:szCs w:val="22"/>
        </w:rPr>
        <w:t>and</w:t>
      </w:r>
      <w:r w:rsidR="00AB69A4" w:rsidRPr="00AB4904">
        <w:rPr>
          <w:rFonts w:ascii="Arial" w:eastAsia="Microsoft JhengHei UI" w:hAnsi="Arial" w:cs="Arial"/>
          <w:i/>
          <w:iCs/>
          <w:sz w:val="22"/>
          <w:szCs w:val="22"/>
        </w:rPr>
        <w:t xml:space="preserve"> Emma</w:t>
      </w:r>
      <w:r w:rsidR="00AB69A4" w:rsidRPr="00AB4904">
        <w:rPr>
          <w:rFonts w:ascii="Arial" w:eastAsia="Microsoft JhengHei UI" w:hAnsi="Arial" w:cs="Arial"/>
          <w:sz w:val="22"/>
          <w:szCs w:val="22"/>
        </w:rPr>
        <w:t xml:space="preserve">. </w:t>
      </w:r>
    </w:p>
    <w:p w14:paraId="7493F9F9" w14:textId="77777777" w:rsidR="00A80A14" w:rsidRPr="00AB4904" w:rsidRDefault="00A80A14">
      <w:pPr>
        <w:rPr>
          <w:rFonts w:ascii="Arial" w:eastAsia="Microsoft JhengHei UI" w:hAnsi="Arial" w:cs="Arial"/>
          <w:b/>
          <w:bCs/>
          <w:sz w:val="22"/>
          <w:szCs w:val="22"/>
        </w:rPr>
      </w:pPr>
    </w:p>
    <w:p w14:paraId="7B4A10DE" w14:textId="46F30858"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D2615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w:t>
      </w:r>
    </w:p>
    <w:p w14:paraId="1B18B2B1" w14:textId="77777777" w:rsidR="00A80A14" w:rsidRPr="00AB4904" w:rsidRDefault="00A80A14">
      <w:pPr>
        <w:rPr>
          <w:rFonts w:ascii="Arial" w:eastAsia="Microsoft JhengHei UI" w:hAnsi="Arial" w:cs="Arial"/>
          <w:b/>
          <w:bCs/>
          <w:sz w:val="22"/>
          <w:szCs w:val="22"/>
        </w:rPr>
      </w:pPr>
    </w:p>
    <w:p w14:paraId="63760B42" w14:textId="7FEF518E"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D2615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nteresting. I don't think I know enough about her life to know what was influencing her at this time. </w:t>
      </w:r>
    </w:p>
    <w:p w14:paraId="428E72D3" w14:textId="77777777" w:rsidR="00CE7358" w:rsidRPr="00AB4904" w:rsidRDefault="00CE7358">
      <w:pPr>
        <w:rPr>
          <w:rFonts w:ascii="Arial" w:eastAsia="Microsoft JhengHei UI" w:hAnsi="Arial" w:cs="Arial"/>
          <w:b/>
          <w:bCs/>
          <w:sz w:val="22"/>
          <w:szCs w:val="22"/>
        </w:rPr>
      </w:pPr>
    </w:p>
    <w:p w14:paraId="429AD17F" w14:textId="14B13484"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D2615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I think she's challenging herself a little bit with this book in a way that I don't</w:t>
      </w:r>
      <w:r w:rsidR="007116AA" w:rsidRPr="00AB4904">
        <w:rPr>
          <w:rFonts w:ascii="Arial" w:eastAsia="Microsoft JhengHei UI" w:hAnsi="Arial" w:cs="Arial"/>
          <w:sz w:val="22"/>
          <w:szCs w:val="22"/>
        </w:rPr>
        <w:t xml:space="preserve">-- </w:t>
      </w:r>
      <w:r w:rsidR="004805F9" w:rsidRPr="00AB4904">
        <w:rPr>
          <w:rFonts w:ascii="Arial" w:eastAsia="Microsoft JhengHei UI" w:hAnsi="Arial" w:cs="Arial"/>
          <w:i/>
          <w:iCs/>
          <w:sz w:val="22"/>
          <w:szCs w:val="22"/>
        </w:rPr>
        <w:t>Mansfield Park</w:t>
      </w:r>
      <w:r w:rsidR="007116AA"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7116AA" w:rsidRPr="00AB4904">
        <w:rPr>
          <w:rFonts w:ascii="Arial" w:eastAsia="Microsoft JhengHei UI" w:hAnsi="Arial" w:cs="Arial"/>
          <w:sz w:val="22"/>
          <w:szCs w:val="22"/>
        </w:rPr>
        <w:t>y</w:t>
      </w:r>
      <w:r w:rsidR="00AB69A4" w:rsidRPr="00AB4904">
        <w:rPr>
          <w:rFonts w:ascii="Arial" w:eastAsia="Microsoft JhengHei UI" w:hAnsi="Arial" w:cs="Arial"/>
          <w:sz w:val="22"/>
          <w:szCs w:val="22"/>
        </w:rPr>
        <w:t xml:space="preserve">ou've already read these first two chapters. You can see the tone is so different than her other novels. </w:t>
      </w:r>
      <w:r w:rsidR="00F24271" w:rsidRPr="00AB4904">
        <w:rPr>
          <w:rFonts w:ascii="Arial" w:eastAsia="Microsoft JhengHei UI" w:hAnsi="Arial" w:cs="Arial"/>
          <w:sz w:val="22"/>
          <w:szCs w:val="22"/>
        </w:rPr>
        <w:t>S</w:t>
      </w:r>
      <w:r w:rsidR="00AB69A4" w:rsidRPr="00AB4904">
        <w:rPr>
          <w:rFonts w:ascii="Arial" w:eastAsia="Microsoft JhengHei UI" w:hAnsi="Arial" w:cs="Arial"/>
          <w:sz w:val="22"/>
          <w:szCs w:val="22"/>
        </w:rPr>
        <w:t>he really was going for something that we'll dive into as the story goes on</w:t>
      </w:r>
      <w:r w:rsidR="000D416A" w:rsidRPr="00AB4904">
        <w:rPr>
          <w:rFonts w:ascii="Arial" w:eastAsia="Microsoft JhengHei UI" w:hAnsi="Arial" w:cs="Arial"/>
          <w:sz w:val="22"/>
          <w:szCs w:val="22"/>
        </w:rPr>
        <w:t>-</w:t>
      </w:r>
    </w:p>
    <w:p w14:paraId="59334D28" w14:textId="77777777" w:rsidR="004432F3" w:rsidRPr="00AB4904" w:rsidRDefault="004432F3">
      <w:pPr>
        <w:rPr>
          <w:rFonts w:ascii="Arial" w:eastAsia="Microsoft JhengHei UI" w:hAnsi="Arial" w:cs="Arial"/>
          <w:b/>
          <w:bCs/>
          <w:sz w:val="22"/>
          <w:szCs w:val="22"/>
        </w:rPr>
      </w:pPr>
    </w:p>
    <w:p w14:paraId="4863CBE7" w14:textId="7EF6B2B9"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0D416A"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1E66FC37" w14:textId="77777777" w:rsidR="004432F3" w:rsidRPr="00AB4904" w:rsidRDefault="004432F3">
      <w:pPr>
        <w:rPr>
          <w:rFonts w:ascii="Arial" w:eastAsia="Microsoft JhengHei UI" w:hAnsi="Arial" w:cs="Arial"/>
          <w:b/>
          <w:bCs/>
          <w:sz w:val="22"/>
          <w:szCs w:val="22"/>
        </w:rPr>
      </w:pPr>
    </w:p>
    <w:p w14:paraId="0E137C1F" w14:textId="702E01C8" w:rsidR="00E90732"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0D416A" w:rsidRPr="00AB4904">
        <w:rPr>
          <w:rFonts w:ascii="Arial" w:eastAsia="Microsoft JhengHei UI" w:hAnsi="Arial" w:cs="Arial"/>
          <w:sz w:val="22"/>
          <w:szCs w:val="22"/>
        </w:rPr>
        <w:t xml:space="preserve"> -a</w:t>
      </w:r>
      <w:r w:rsidR="00AB69A4" w:rsidRPr="00AB4904">
        <w:rPr>
          <w:rFonts w:ascii="Arial" w:eastAsia="Microsoft JhengHei UI" w:hAnsi="Arial" w:cs="Arial"/>
          <w:sz w:val="22"/>
          <w:szCs w:val="22"/>
        </w:rPr>
        <w:t xml:space="preserve">nd there are hints of that through the novel. </w:t>
      </w:r>
      <w:r w:rsidR="004B741E" w:rsidRPr="00AB4904">
        <w:rPr>
          <w:rFonts w:ascii="Arial" w:eastAsia="Microsoft JhengHei UI" w:hAnsi="Arial" w:cs="Arial"/>
          <w:b/>
          <w:bCs/>
          <w:sz w:val="22"/>
          <w:szCs w:val="22"/>
        </w:rPr>
        <w:t>[01:22:00]</w:t>
      </w:r>
      <w:r w:rsidR="004B741E"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We've already hit on some of them, but I didn't raise them with you</w:t>
      </w:r>
      <w:r w:rsidR="00C94467"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I think </w:t>
      </w:r>
      <w:r w:rsidR="00E90732" w:rsidRPr="00AB4904">
        <w:rPr>
          <w:rFonts w:ascii="Arial" w:eastAsia="Microsoft JhengHei UI" w:hAnsi="Arial" w:cs="Arial"/>
          <w:sz w:val="22"/>
          <w:szCs w:val="22"/>
        </w:rPr>
        <w:t>t</w:t>
      </w:r>
      <w:r w:rsidR="00AB69A4" w:rsidRPr="00AB4904">
        <w:rPr>
          <w:rFonts w:ascii="Arial" w:eastAsia="Microsoft JhengHei UI" w:hAnsi="Arial" w:cs="Arial"/>
          <w:sz w:val="22"/>
          <w:szCs w:val="22"/>
        </w:rPr>
        <w:t xml:space="preserve">hey're better placed later in the discussion for us, but they're already hinted at and </w:t>
      </w:r>
      <w:r w:rsidR="00E90732" w:rsidRPr="00AB4904">
        <w:rPr>
          <w:rFonts w:ascii="Arial" w:eastAsia="Microsoft JhengHei UI" w:hAnsi="Arial" w:cs="Arial"/>
          <w:sz w:val="22"/>
          <w:szCs w:val="22"/>
        </w:rPr>
        <w:t>w</w:t>
      </w:r>
      <w:r w:rsidR="00AB69A4" w:rsidRPr="00AB4904">
        <w:rPr>
          <w:rFonts w:ascii="Arial" w:eastAsia="Microsoft JhengHei UI" w:hAnsi="Arial" w:cs="Arial"/>
          <w:sz w:val="22"/>
          <w:szCs w:val="22"/>
        </w:rPr>
        <w:t xml:space="preserve">e skated over them, which is fun and spicy. </w:t>
      </w:r>
    </w:p>
    <w:p w14:paraId="75BDC216" w14:textId="77777777" w:rsidR="00E90732" w:rsidRPr="00AB4904" w:rsidRDefault="00E90732">
      <w:pPr>
        <w:rPr>
          <w:rFonts w:ascii="Arial" w:eastAsia="Microsoft JhengHei UI" w:hAnsi="Arial" w:cs="Arial"/>
          <w:sz w:val="22"/>
          <w:szCs w:val="22"/>
        </w:rPr>
      </w:pPr>
    </w:p>
    <w:p w14:paraId="013FABA6" w14:textId="27ADB8F6" w:rsidR="003163F1" w:rsidRPr="00AB4904" w:rsidRDefault="00AB69A4">
      <w:pPr>
        <w:rPr>
          <w:rFonts w:ascii="Arial" w:eastAsia="Microsoft JhengHei UI" w:hAnsi="Arial" w:cs="Arial"/>
          <w:sz w:val="22"/>
          <w:szCs w:val="22"/>
        </w:rPr>
      </w:pPr>
      <w:r w:rsidRPr="00AB4904">
        <w:rPr>
          <w:rFonts w:ascii="Arial" w:eastAsia="Microsoft JhengHei UI" w:hAnsi="Arial" w:cs="Arial"/>
          <w:sz w:val="22"/>
          <w:szCs w:val="22"/>
        </w:rPr>
        <w:t xml:space="preserve">But she wrote to somebody, I forgot who, about what this novel was and how </w:t>
      </w:r>
      <w:proofErr w:type="gramStart"/>
      <w:r w:rsidRPr="00AB4904">
        <w:rPr>
          <w:rFonts w:ascii="Arial" w:eastAsia="Microsoft JhengHei UI" w:hAnsi="Arial" w:cs="Arial"/>
          <w:sz w:val="22"/>
          <w:szCs w:val="22"/>
        </w:rPr>
        <w:t>it was a different tack</w:t>
      </w:r>
      <w:proofErr w:type="gramEnd"/>
      <w:r w:rsidRPr="00AB4904">
        <w:rPr>
          <w:rFonts w:ascii="Arial" w:eastAsia="Microsoft JhengHei UI" w:hAnsi="Arial" w:cs="Arial"/>
          <w:sz w:val="22"/>
          <w:szCs w:val="22"/>
        </w:rPr>
        <w:t xml:space="preserve"> for her. But Fanny is palpably different than her other heroines. The tone is a little bit less fun and poppy than her other books. It's a little bit more</w:t>
      </w:r>
      <w:r w:rsidR="00E90732" w:rsidRPr="00AB4904">
        <w:rPr>
          <w:rFonts w:ascii="Arial" w:eastAsia="Microsoft JhengHei UI" w:hAnsi="Arial" w:cs="Arial"/>
          <w:sz w:val="22"/>
          <w:szCs w:val="22"/>
        </w:rPr>
        <w:t xml:space="preserve">, </w:t>
      </w:r>
      <w:r w:rsidRPr="00AB4904">
        <w:rPr>
          <w:rFonts w:ascii="Arial" w:eastAsia="Microsoft JhengHei UI" w:hAnsi="Arial" w:cs="Arial"/>
          <w:sz w:val="22"/>
          <w:szCs w:val="22"/>
        </w:rPr>
        <w:t>I don't want to say sour, but it's darker</w:t>
      </w:r>
      <w:r w:rsidR="00913794" w:rsidRPr="00AB4904">
        <w:rPr>
          <w:rFonts w:ascii="Arial" w:eastAsia="Microsoft JhengHei UI" w:hAnsi="Arial" w:cs="Arial"/>
          <w:sz w:val="22"/>
          <w:szCs w:val="22"/>
        </w:rPr>
        <w:t>. I</w:t>
      </w:r>
      <w:r w:rsidRPr="00AB4904">
        <w:rPr>
          <w:rFonts w:ascii="Arial" w:eastAsia="Microsoft JhengHei UI" w:hAnsi="Arial" w:cs="Arial"/>
          <w:sz w:val="22"/>
          <w:szCs w:val="22"/>
        </w:rPr>
        <w:t>t's almost Dickensian</w:t>
      </w:r>
      <w:r w:rsidR="00913794" w:rsidRPr="00AB4904">
        <w:rPr>
          <w:rFonts w:ascii="Arial" w:eastAsia="Microsoft JhengHei UI" w:hAnsi="Arial" w:cs="Arial"/>
          <w:sz w:val="22"/>
          <w:szCs w:val="22"/>
        </w:rPr>
        <w:t xml:space="preserve">. </w:t>
      </w:r>
      <w:r w:rsidRPr="00AB4904">
        <w:rPr>
          <w:rFonts w:ascii="Arial" w:eastAsia="Microsoft JhengHei UI" w:hAnsi="Arial" w:cs="Arial"/>
          <w:sz w:val="22"/>
          <w:szCs w:val="22"/>
        </w:rPr>
        <w:t xml:space="preserve">I think she's challenging herself to push </w:t>
      </w:r>
      <w:proofErr w:type="gramStart"/>
      <w:r w:rsidRPr="00AB4904">
        <w:rPr>
          <w:rFonts w:ascii="Arial" w:eastAsia="Microsoft JhengHei UI" w:hAnsi="Arial" w:cs="Arial"/>
          <w:sz w:val="22"/>
          <w:szCs w:val="22"/>
        </w:rPr>
        <w:t>a little harder on society</w:t>
      </w:r>
      <w:proofErr w:type="gramEnd"/>
      <w:r w:rsidRPr="00AB4904">
        <w:rPr>
          <w:rFonts w:ascii="Arial" w:eastAsia="Microsoft JhengHei UI" w:hAnsi="Arial" w:cs="Arial"/>
          <w:sz w:val="22"/>
          <w:szCs w:val="22"/>
        </w:rPr>
        <w:t xml:space="preserve"> in this book than she is in her other books. I think in her other books</w:t>
      </w:r>
      <w:r w:rsidR="00A22A79" w:rsidRPr="00AB4904">
        <w:rPr>
          <w:rFonts w:ascii="Arial" w:eastAsia="Microsoft JhengHei UI" w:hAnsi="Arial" w:cs="Arial"/>
          <w:sz w:val="22"/>
          <w:szCs w:val="22"/>
        </w:rPr>
        <w:t>,</w:t>
      </w:r>
      <w:r w:rsidRPr="00AB4904">
        <w:rPr>
          <w:rFonts w:ascii="Arial" w:eastAsia="Microsoft JhengHei UI" w:hAnsi="Arial" w:cs="Arial"/>
          <w:sz w:val="22"/>
          <w:szCs w:val="22"/>
        </w:rPr>
        <w:t xml:space="preserve"> she's very focused on the experience of a sharp minded young woman in the landed gentry class</w:t>
      </w:r>
      <w:r w:rsidR="00E90732" w:rsidRPr="00AB4904">
        <w:rPr>
          <w:rFonts w:ascii="Arial" w:eastAsia="Microsoft JhengHei UI" w:hAnsi="Arial" w:cs="Arial"/>
          <w:sz w:val="22"/>
          <w:szCs w:val="22"/>
        </w:rPr>
        <w:t>. A</w:t>
      </w:r>
      <w:r w:rsidRPr="00AB4904">
        <w:rPr>
          <w:rFonts w:ascii="Arial" w:eastAsia="Microsoft JhengHei UI" w:hAnsi="Arial" w:cs="Arial"/>
          <w:sz w:val="22"/>
          <w:szCs w:val="22"/>
        </w:rPr>
        <w:t>nd in this book</w:t>
      </w:r>
      <w:r w:rsidR="00E90732" w:rsidRPr="00AB4904">
        <w:rPr>
          <w:rFonts w:ascii="Arial" w:eastAsia="Microsoft JhengHei UI" w:hAnsi="Arial" w:cs="Arial"/>
          <w:sz w:val="22"/>
          <w:szCs w:val="22"/>
        </w:rPr>
        <w:t>,</w:t>
      </w:r>
      <w:r w:rsidRPr="00AB4904">
        <w:rPr>
          <w:rFonts w:ascii="Arial" w:eastAsia="Microsoft JhengHei UI" w:hAnsi="Arial" w:cs="Arial"/>
          <w:sz w:val="22"/>
          <w:szCs w:val="22"/>
        </w:rPr>
        <w:t xml:space="preserve"> she is focused more on what it means that there is this class at all. </w:t>
      </w:r>
    </w:p>
    <w:p w14:paraId="4B41BF1A" w14:textId="77777777" w:rsidR="00E90732" w:rsidRPr="00AB4904" w:rsidRDefault="00E90732">
      <w:pPr>
        <w:rPr>
          <w:rFonts w:ascii="Arial" w:eastAsia="Microsoft JhengHei UI" w:hAnsi="Arial" w:cs="Arial"/>
          <w:b/>
          <w:bCs/>
          <w:sz w:val="22"/>
          <w:szCs w:val="22"/>
        </w:rPr>
      </w:pPr>
    </w:p>
    <w:p w14:paraId="02A8BE2C" w14:textId="2D52B56B"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E90732" w:rsidRPr="00AB4904">
        <w:rPr>
          <w:rFonts w:ascii="Arial" w:eastAsia="Microsoft JhengHei UI" w:hAnsi="Arial" w:cs="Arial"/>
          <w:sz w:val="22"/>
          <w:szCs w:val="22"/>
        </w:rPr>
        <w:t xml:space="preserve"> </w:t>
      </w:r>
      <w:r w:rsidR="00EF7D95" w:rsidRPr="00AB4904">
        <w:rPr>
          <w:rFonts w:ascii="Arial" w:eastAsia="Microsoft JhengHei UI" w:hAnsi="Arial" w:cs="Arial"/>
          <w:sz w:val="22"/>
          <w:szCs w:val="22"/>
        </w:rPr>
        <w:t>S</w:t>
      </w:r>
      <w:r w:rsidR="00AB69A4" w:rsidRPr="00AB4904">
        <w:rPr>
          <w:rFonts w:ascii="Arial" w:eastAsia="Microsoft JhengHei UI" w:hAnsi="Arial" w:cs="Arial"/>
          <w:sz w:val="22"/>
          <w:szCs w:val="22"/>
        </w:rPr>
        <w:t xml:space="preserve">he is </w:t>
      </w:r>
      <w:proofErr w:type="gramStart"/>
      <w:r w:rsidR="00E90732" w:rsidRPr="00AB4904">
        <w:rPr>
          <w:rFonts w:ascii="Arial" w:eastAsia="Microsoft JhengHei UI" w:hAnsi="Arial" w:cs="Arial"/>
          <w:sz w:val="22"/>
          <w:szCs w:val="22"/>
        </w:rPr>
        <w:t>shitting</w:t>
      </w:r>
      <w:proofErr w:type="gramEnd"/>
      <w:r w:rsidR="00E9073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on the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s</w:t>
      </w:r>
      <w:r w:rsidR="00E90732" w:rsidRPr="00AB4904">
        <w:rPr>
          <w:rFonts w:ascii="Arial" w:eastAsia="Microsoft JhengHei UI" w:hAnsi="Arial" w:cs="Arial"/>
          <w:sz w:val="22"/>
          <w:szCs w:val="22"/>
        </w:rPr>
        <w:t xml:space="preserve">. </w:t>
      </w:r>
      <w:r w:rsidR="00E90732" w:rsidRPr="00AB4904">
        <w:rPr>
          <w:rFonts w:ascii="Arial" w:eastAsia="Microsoft JhengHei UI" w:hAnsi="Arial" w:cs="Arial"/>
          <w:b/>
          <w:bCs/>
          <w:sz w:val="22"/>
          <w:szCs w:val="22"/>
        </w:rPr>
        <w:t>[01:23:00]</w:t>
      </w:r>
      <w:r w:rsidR="00E90732" w:rsidRPr="00AB4904">
        <w:rPr>
          <w:rFonts w:ascii="Arial" w:eastAsia="Microsoft JhengHei UI" w:hAnsi="Arial" w:cs="Arial"/>
          <w:sz w:val="22"/>
          <w:szCs w:val="22"/>
        </w:rPr>
        <w:t xml:space="preserve"> </w:t>
      </w:r>
      <w:r w:rsidR="000E3858" w:rsidRPr="00AB4904">
        <w:rPr>
          <w:rFonts w:ascii="Arial" w:eastAsia="Microsoft JhengHei UI" w:hAnsi="Arial" w:cs="Arial"/>
          <w:sz w:val="22"/>
          <w:szCs w:val="22"/>
        </w:rPr>
        <w:t>Like, s</w:t>
      </w:r>
      <w:r w:rsidR="00AB69A4" w:rsidRPr="00AB4904">
        <w:rPr>
          <w:rFonts w:ascii="Arial" w:eastAsia="Microsoft JhengHei UI" w:hAnsi="Arial" w:cs="Arial"/>
          <w:sz w:val="22"/>
          <w:szCs w:val="22"/>
        </w:rPr>
        <w:t xml:space="preserve">he is shitting hard. </w:t>
      </w:r>
    </w:p>
    <w:p w14:paraId="4E743BD6" w14:textId="77777777" w:rsidR="000E3858" w:rsidRPr="00AB4904" w:rsidRDefault="000E3858">
      <w:pPr>
        <w:rPr>
          <w:rFonts w:ascii="Arial" w:eastAsia="Microsoft JhengHei UI" w:hAnsi="Arial" w:cs="Arial"/>
          <w:b/>
          <w:bCs/>
          <w:sz w:val="22"/>
          <w:szCs w:val="22"/>
        </w:rPr>
      </w:pPr>
    </w:p>
    <w:p w14:paraId="1E9460AD" w14:textId="6AF4DAA1"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E9073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She is </w:t>
      </w:r>
      <w:proofErr w:type="gramStart"/>
      <w:r w:rsidR="00AB69A4" w:rsidRPr="00AB4904">
        <w:rPr>
          <w:rFonts w:ascii="Arial" w:eastAsia="Microsoft JhengHei UI" w:hAnsi="Arial" w:cs="Arial"/>
          <w:sz w:val="22"/>
          <w:szCs w:val="22"/>
        </w:rPr>
        <w:t>indicting</w:t>
      </w:r>
      <w:proofErr w:type="gramEnd"/>
      <w:r w:rsidR="00AB69A4" w:rsidRPr="00AB4904">
        <w:rPr>
          <w:rFonts w:ascii="Arial" w:eastAsia="Microsoft JhengHei UI" w:hAnsi="Arial" w:cs="Arial"/>
          <w:sz w:val="22"/>
          <w:szCs w:val="22"/>
        </w:rPr>
        <w:t xml:space="preserve"> them from the first instance of the book. </w:t>
      </w:r>
    </w:p>
    <w:p w14:paraId="21E2FF9A" w14:textId="77777777" w:rsidR="006964CA" w:rsidRPr="00AB4904" w:rsidRDefault="006964CA">
      <w:pPr>
        <w:rPr>
          <w:rFonts w:ascii="Arial" w:eastAsia="Microsoft JhengHei UI" w:hAnsi="Arial" w:cs="Arial"/>
          <w:b/>
          <w:bCs/>
          <w:sz w:val="22"/>
          <w:szCs w:val="22"/>
        </w:rPr>
      </w:pPr>
    </w:p>
    <w:p w14:paraId="3D4D7EC9" w14:textId="15D1F594"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lastRenderedPageBreak/>
        <w:t>Molly:</w:t>
      </w:r>
      <w:r w:rsidR="00E9073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And with </w:t>
      </w:r>
      <w:r w:rsidR="00AB69A4" w:rsidRPr="00AB4904">
        <w:rPr>
          <w:rFonts w:ascii="Arial" w:eastAsia="Microsoft JhengHei UI" w:hAnsi="Arial" w:cs="Arial"/>
          <w:i/>
          <w:iCs/>
          <w:sz w:val="22"/>
          <w:szCs w:val="22"/>
        </w:rPr>
        <w:t>Emma</w:t>
      </w:r>
      <w:r w:rsidR="00AB69A4" w:rsidRPr="00AB4904">
        <w:rPr>
          <w:rFonts w:ascii="Arial" w:eastAsia="Microsoft JhengHei UI" w:hAnsi="Arial" w:cs="Arial"/>
          <w:sz w:val="22"/>
          <w:szCs w:val="22"/>
        </w:rPr>
        <w:t xml:space="preserve">, she was aware that she was writing a heroine that no one was going to </w:t>
      </w:r>
      <w:r w:rsidR="007B517A" w:rsidRPr="00AB4904">
        <w:rPr>
          <w:rFonts w:ascii="Arial" w:eastAsia="Microsoft JhengHei UI" w:hAnsi="Arial" w:cs="Arial"/>
          <w:sz w:val="22"/>
          <w:szCs w:val="22"/>
        </w:rPr>
        <w:t xml:space="preserve">like </w:t>
      </w:r>
      <w:r w:rsidR="00AB69A4" w:rsidRPr="00AB4904">
        <w:rPr>
          <w:rFonts w:ascii="Arial" w:eastAsia="Microsoft JhengHei UI" w:hAnsi="Arial" w:cs="Arial"/>
          <w:sz w:val="22"/>
          <w:szCs w:val="22"/>
        </w:rPr>
        <w:t xml:space="preserve">except herself. </w:t>
      </w:r>
    </w:p>
    <w:p w14:paraId="393B0E6B" w14:textId="77777777" w:rsidR="00245EBE" w:rsidRPr="00AB4904" w:rsidRDefault="00245EBE">
      <w:pPr>
        <w:rPr>
          <w:rFonts w:ascii="Arial" w:eastAsia="Microsoft JhengHei UI" w:hAnsi="Arial" w:cs="Arial"/>
          <w:b/>
          <w:bCs/>
          <w:sz w:val="22"/>
          <w:szCs w:val="22"/>
        </w:rPr>
      </w:pPr>
    </w:p>
    <w:p w14:paraId="6105BD78" w14:textId="0457D961"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E9073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But Emma was written with an air of fun in mind. </w:t>
      </w:r>
    </w:p>
    <w:p w14:paraId="4A92903E" w14:textId="77777777" w:rsidR="009E5181" w:rsidRPr="00AB4904" w:rsidRDefault="009E5181">
      <w:pPr>
        <w:rPr>
          <w:rFonts w:ascii="Arial" w:eastAsia="Microsoft JhengHei UI" w:hAnsi="Arial" w:cs="Arial"/>
          <w:b/>
          <w:bCs/>
          <w:sz w:val="22"/>
          <w:szCs w:val="22"/>
        </w:rPr>
      </w:pPr>
    </w:p>
    <w:p w14:paraId="2464EFCB" w14:textId="0CF2EFA0" w:rsidR="003E4AE8"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F770F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Emma was funny</w:t>
      </w:r>
      <w:r w:rsidR="001E0C28"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Jane </w:t>
      </w:r>
      <w:r w:rsidR="00F770F3" w:rsidRPr="00AB4904">
        <w:rPr>
          <w:rFonts w:ascii="Arial" w:eastAsia="Microsoft JhengHei UI" w:hAnsi="Arial" w:cs="Arial"/>
          <w:sz w:val="22"/>
          <w:szCs w:val="22"/>
        </w:rPr>
        <w:t>like</w:t>
      </w:r>
      <w:r w:rsidR="00AB69A4" w:rsidRPr="00AB4904">
        <w:rPr>
          <w:rFonts w:ascii="Arial" w:eastAsia="Microsoft JhengHei UI" w:hAnsi="Arial" w:cs="Arial"/>
          <w:sz w:val="22"/>
          <w:szCs w:val="22"/>
        </w:rPr>
        <w:t>d Emma. So that gives her a sense of care and a sense of love that</w:t>
      </w:r>
      <w:r w:rsidR="003E4AE8"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we </w:t>
      </w:r>
      <w:proofErr w:type="gramStart"/>
      <w:r w:rsidR="00AB69A4" w:rsidRPr="00AB4904">
        <w:rPr>
          <w:rFonts w:ascii="Arial" w:eastAsia="Microsoft JhengHei UI" w:hAnsi="Arial" w:cs="Arial"/>
          <w:sz w:val="22"/>
          <w:szCs w:val="22"/>
        </w:rPr>
        <w:t>are able to</w:t>
      </w:r>
      <w:proofErr w:type="gramEnd"/>
      <w:r w:rsidR="00AB69A4" w:rsidRPr="00AB4904">
        <w:rPr>
          <w:rFonts w:ascii="Arial" w:eastAsia="Microsoft JhengHei UI" w:hAnsi="Arial" w:cs="Arial"/>
          <w:sz w:val="22"/>
          <w:szCs w:val="22"/>
        </w:rPr>
        <w:t xml:space="preserve"> </w:t>
      </w:r>
      <w:r w:rsidR="003E4AE8" w:rsidRPr="00AB4904">
        <w:rPr>
          <w:rFonts w:ascii="Arial" w:eastAsia="Microsoft JhengHei UI" w:hAnsi="Arial" w:cs="Arial"/>
          <w:sz w:val="22"/>
          <w:szCs w:val="22"/>
        </w:rPr>
        <w:t xml:space="preserve">like </w:t>
      </w:r>
      <w:r w:rsidR="00AB69A4" w:rsidRPr="00AB4904">
        <w:rPr>
          <w:rFonts w:ascii="Arial" w:eastAsia="Microsoft JhengHei UI" w:hAnsi="Arial" w:cs="Arial"/>
          <w:sz w:val="22"/>
          <w:szCs w:val="22"/>
        </w:rPr>
        <w:t xml:space="preserve">Emma now by the end of the book. And in this, the rich people are </w:t>
      </w:r>
      <w:proofErr w:type="gramStart"/>
      <w:r w:rsidR="00AB69A4" w:rsidRPr="00AB4904">
        <w:rPr>
          <w:rFonts w:ascii="Arial" w:eastAsia="Microsoft JhengHei UI" w:hAnsi="Arial" w:cs="Arial"/>
          <w:sz w:val="22"/>
          <w:szCs w:val="22"/>
        </w:rPr>
        <w:t>out</w:t>
      </w:r>
      <w:r w:rsidR="003E4AE8" w:rsidRPr="00AB4904">
        <w:rPr>
          <w:rFonts w:ascii="Arial" w:eastAsia="Microsoft JhengHei UI" w:hAnsi="Arial" w:cs="Arial"/>
          <w:sz w:val="22"/>
          <w:szCs w:val="22"/>
        </w:rPr>
        <w:t xml:space="preserve"> right</w:t>
      </w:r>
      <w:proofErr w:type="gramEnd"/>
      <w:r w:rsidR="003E4AE8"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saying we are better </w:t>
      </w:r>
      <w:r w:rsidR="003E4AE8" w:rsidRPr="00AB4904">
        <w:rPr>
          <w:rFonts w:ascii="Arial" w:eastAsia="Microsoft JhengHei UI" w:hAnsi="Arial" w:cs="Arial"/>
          <w:sz w:val="22"/>
          <w:szCs w:val="22"/>
        </w:rPr>
        <w:t>than this girl</w:t>
      </w:r>
      <w:r w:rsidR="00C32FB1" w:rsidRPr="00AB4904">
        <w:rPr>
          <w:rFonts w:ascii="Arial" w:eastAsia="Microsoft JhengHei UI" w:hAnsi="Arial" w:cs="Arial"/>
          <w:sz w:val="22"/>
          <w:szCs w:val="22"/>
        </w:rPr>
        <w:t>.</w:t>
      </w:r>
    </w:p>
    <w:p w14:paraId="4CC0DBB3" w14:textId="77777777" w:rsidR="003E4AE8" w:rsidRPr="00AB4904" w:rsidRDefault="003E4AE8">
      <w:pPr>
        <w:rPr>
          <w:rFonts w:ascii="Arial" w:eastAsia="Microsoft JhengHei UI" w:hAnsi="Arial" w:cs="Arial"/>
          <w:sz w:val="22"/>
          <w:szCs w:val="22"/>
        </w:rPr>
      </w:pPr>
    </w:p>
    <w:p w14:paraId="6EA6792B" w14:textId="77777777" w:rsidR="003E4AE8" w:rsidRPr="00AB4904" w:rsidRDefault="003E4AE8">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proofErr w:type="gramStart"/>
      <w:r w:rsidRPr="00AB4904">
        <w:rPr>
          <w:rFonts w:ascii="Arial" w:eastAsia="Microsoft JhengHei UI" w:hAnsi="Arial" w:cs="Arial"/>
          <w:sz w:val="22"/>
          <w:szCs w:val="22"/>
        </w:rPr>
        <w:t>T</w:t>
      </w:r>
      <w:r w:rsidR="00AB69A4" w:rsidRPr="00AB4904">
        <w:rPr>
          <w:rFonts w:ascii="Arial" w:eastAsia="Microsoft JhengHei UI" w:hAnsi="Arial" w:cs="Arial"/>
          <w:sz w:val="22"/>
          <w:szCs w:val="22"/>
        </w:rPr>
        <w:t>han</w:t>
      </w:r>
      <w:proofErr w:type="gramEnd"/>
      <w:r w:rsidR="00AB69A4" w:rsidRPr="00AB4904">
        <w:rPr>
          <w:rFonts w:ascii="Arial" w:eastAsia="Microsoft JhengHei UI" w:hAnsi="Arial" w:cs="Arial"/>
          <w:sz w:val="22"/>
          <w:szCs w:val="22"/>
        </w:rPr>
        <w:t xml:space="preserve"> everybody around us. </w:t>
      </w:r>
    </w:p>
    <w:p w14:paraId="60E1B76F" w14:textId="77777777" w:rsidR="003E4AE8" w:rsidRPr="00AB4904" w:rsidRDefault="003E4AE8">
      <w:pPr>
        <w:rPr>
          <w:rFonts w:ascii="Arial" w:eastAsia="Microsoft JhengHei UI" w:hAnsi="Arial" w:cs="Arial"/>
          <w:sz w:val="22"/>
          <w:szCs w:val="22"/>
        </w:rPr>
      </w:pPr>
    </w:p>
    <w:p w14:paraId="3442A206" w14:textId="6F3A6220" w:rsidR="003163F1" w:rsidRPr="00AB4904" w:rsidRDefault="003E4AE8">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00C32FB1" w:rsidRPr="00AB4904">
        <w:rPr>
          <w:rFonts w:ascii="Arial" w:eastAsia="Microsoft JhengHei UI" w:hAnsi="Arial" w:cs="Arial"/>
          <w:sz w:val="22"/>
          <w:szCs w:val="22"/>
        </w:rPr>
        <w:t>Like</w:t>
      </w:r>
      <w:r w:rsidR="00F8692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we cannot allow this girl to think that she is anywhere near the level of society that we're at. So</w:t>
      </w:r>
      <w:r w:rsidR="00260F5F"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260F5F" w:rsidRPr="00AB4904">
        <w:rPr>
          <w:rFonts w:ascii="Arial" w:eastAsia="Microsoft JhengHei UI" w:hAnsi="Arial" w:cs="Arial"/>
          <w:sz w:val="22"/>
          <w:szCs w:val="22"/>
        </w:rPr>
        <w:t>t</w:t>
      </w:r>
      <w:r w:rsidR="00AB69A4" w:rsidRPr="00AB4904">
        <w:rPr>
          <w:rFonts w:ascii="Arial" w:eastAsia="Microsoft JhengHei UI" w:hAnsi="Arial" w:cs="Arial"/>
          <w:sz w:val="22"/>
          <w:szCs w:val="22"/>
        </w:rPr>
        <w:t xml:space="preserve">his book is saying the quiet </w:t>
      </w:r>
      <w:r w:rsidR="00260F5F" w:rsidRPr="00AB4904">
        <w:rPr>
          <w:rFonts w:ascii="Arial" w:eastAsia="Microsoft JhengHei UI" w:hAnsi="Arial" w:cs="Arial"/>
          <w:sz w:val="22"/>
          <w:szCs w:val="22"/>
        </w:rPr>
        <w:t>p</w:t>
      </w:r>
      <w:r w:rsidR="00AB69A4" w:rsidRPr="00AB4904">
        <w:rPr>
          <w:rFonts w:ascii="Arial" w:eastAsia="Microsoft JhengHei UI" w:hAnsi="Arial" w:cs="Arial"/>
          <w:sz w:val="22"/>
          <w:szCs w:val="22"/>
        </w:rPr>
        <w:t xml:space="preserve">arts out loud. </w:t>
      </w:r>
    </w:p>
    <w:p w14:paraId="10B8C565" w14:textId="77777777" w:rsidR="003A246F" w:rsidRPr="00AB4904" w:rsidRDefault="003A246F">
      <w:pPr>
        <w:rPr>
          <w:rFonts w:ascii="Arial" w:eastAsia="Microsoft JhengHei UI" w:hAnsi="Arial" w:cs="Arial"/>
          <w:b/>
          <w:bCs/>
          <w:sz w:val="22"/>
          <w:szCs w:val="22"/>
        </w:rPr>
      </w:pPr>
    </w:p>
    <w:p w14:paraId="7B4E9C90" w14:textId="445BCC48"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0557E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That is really a good way to think about it. This book is saying a lot of the stuff that's underlying her other books much more starkly. </w:t>
      </w:r>
    </w:p>
    <w:p w14:paraId="5CC6DE98" w14:textId="77777777" w:rsidR="00FC23E2" w:rsidRPr="00AB4904" w:rsidRDefault="00FC23E2">
      <w:pPr>
        <w:rPr>
          <w:rFonts w:ascii="Arial" w:eastAsia="Microsoft JhengHei UI" w:hAnsi="Arial" w:cs="Arial"/>
          <w:b/>
          <w:bCs/>
          <w:sz w:val="22"/>
          <w:szCs w:val="22"/>
        </w:rPr>
      </w:pPr>
    </w:p>
    <w:p w14:paraId="11D93F18" w14:textId="56FA5620"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995404"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407947BF" w14:textId="77777777" w:rsidR="00FC23E2" w:rsidRPr="00AB4904" w:rsidRDefault="00FC23E2">
      <w:pPr>
        <w:rPr>
          <w:rFonts w:ascii="Arial" w:eastAsia="Microsoft JhengHei UI" w:hAnsi="Arial" w:cs="Arial"/>
          <w:b/>
          <w:bCs/>
          <w:sz w:val="22"/>
          <w:szCs w:val="22"/>
        </w:rPr>
      </w:pPr>
    </w:p>
    <w:p w14:paraId="08C9C898" w14:textId="4E9931F1" w:rsidR="00D86CC5"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995404"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And so</w:t>
      </w:r>
      <w:r w:rsidR="00FC23E2" w:rsidRPr="00AB4904">
        <w:rPr>
          <w:rFonts w:ascii="Arial" w:eastAsia="Microsoft JhengHei UI" w:hAnsi="Arial" w:cs="Arial"/>
          <w:sz w:val="22"/>
          <w:szCs w:val="22"/>
        </w:rPr>
        <w:t>,</w:t>
      </w:r>
      <w:r w:rsidR="00995404" w:rsidRPr="00AB4904">
        <w:rPr>
          <w:rFonts w:ascii="Arial" w:eastAsia="Microsoft JhengHei UI" w:hAnsi="Arial" w:cs="Arial"/>
          <w:sz w:val="22"/>
          <w:szCs w:val="22"/>
        </w:rPr>
        <w:t xml:space="preserve"> y</w:t>
      </w:r>
      <w:r w:rsidR="00AB69A4" w:rsidRPr="00AB4904">
        <w:rPr>
          <w:rFonts w:ascii="Arial" w:eastAsia="Microsoft JhengHei UI" w:hAnsi="Arial" w:cs="Arial"/>
          <w:sz w:val="22"/>
          <w:szCs w:val="22"/>
        </w:rPr>
        <w:t xml:space="preserve">eah. </w:t>
      </w:r>
      <w:proofErr w:type="gramStart"/>
      <w:r w:rsidR="00AB69A4" w:rsidRPr="00AB4904">
        <w:rPr>
          <w:rFonts w:ascii="Arial" w:eastAsia="Microsoft JhengHei UI" w:hAnsi="Arial" w:cs="Arial"/>
          <w:sz w:val="22"/>
          <w:szCs w:val="22"/>
        </w:rPr>
        <w:t>Anyway, so</w:t>
      </w:r>
      <w:proofErr w:type="gramEnd"/>
      <w:r w:rsidR="00FC23E2"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those are our patron study questions. And listeners, again, if you want to ask study questions on air, you should join our </w:t>
      </w:r>
      <w:r w:rsidR="007B5537" w:rsidRPr="00AB4904">
        <w:rPr>
          <w:rFonts w:ascii="Arial" w:eastAsia="Microsoft JhengHei UI" w:hAnsi="Arial" w:cs="Arial"/>
          <w:b/>
          <w:bCs/>
          <w:sz w:val="22"/>
          <w:szCs w:val="22"/>
        </w:rPr>
        <w:t>[01:24:00]</w:t>
      </w:r>
      <w:r w:rsidR="007B5537" w:rsidRPr="00AB4904">
        <w:rPr>
          <w:rFonts w:ascii="Arial" w:eastAsia="Microsoft JhengHei UI" w:hAnsi="Arial" w:cs="Arial"/>
          <w:sz w:val="22"/>
          <w:szCs w:val="22"/>
        </w:rPr>
        <w:t xml:space="preserve"> </w:t>
      </w:r>
      <w:r w:rsidR="00D86CC5" w:rsidRPr="00AB4904">
        <w:rPr>
          <w:rFonts w:ascii="Arial" w:eastAsia="Microsoft JhengHei UI" w:hAnsi="Arial" w:cs="Arial"/>
          <w:sz w:val="22"/>
          <w:szCs w:val="22"/>
        </w:rPr>
        <w:t>P</w:t>
      </w:r>
      <w:r w:rsidR="00AB69A4" w:rsidRPr="00AB4904">
        <w:rPr>
          <w:rFonts w:ascii="Arial" w:eastAsia="Microsoft JhengHei UI" w:hAnsi="Arial" w:cs="Arial"/>
          <w:sz w:val="22"/>
          <w:szCs w:val="22"/>
        </w:rPr>
        <w:t>atreon at the</w:t>
      </w:r>
      <w:r w:rsidR="00D86CC5" w:rsidRPr="00AB4904">
        <w:rPr>
          <w:rFonts w:ascii="Arial" w:eastAsia="Microsoft JhengHei UI" w:hAnsi="Arial" w:cs="Arial"/>
          <w:sz w:val="22"/>
          <w:szCs w:val="22"/>
        </w:rPr>
        <w:t xml:space="preserve"> $15 </w:t>
      </w:r>
      <w:r w:rsidR="00AB69A4" w:rsidRPr="00AB4904">
        <w:rPr>
          <w:rFonts w:ascii="Arial" w:eastAsia="Microsoft JhengHei UI" w:hAnsi="Arial" w:cs="Arial"/>
          <w:sz w:val="22"/>
          <w:szCs w:val="22"/>
        </w:rPr>
        <w:t>and a dollar tier</w:t>
      </w:r>
      <w:r w:rsidR="007217AF" w:rsidRPr="00AB4904">
        <w:rPr>
          <w:rFonts w:ascii="Arial" w:eastAsia="Microsoft JhengHei UI" w:hAnsi="Arial" w:cs="Arial"/>
          <w:sz w:val="22"/>
          <w:szCs w:val="22"/>
        </w:rPr>
        <w:t>,</w:t>
      </w:r>
      <w:r w:rsidR="00D86CC5" w:rsidRPr="00AB4904">
        <w:rPr>
          <w:rFonts w:ascii="Arial" w:eastAsia="Microsoft JhengHei UI" w:hAnsi="Arial" w:cs="Arial"/>
          <w:sz w:val="22"/>
          <w:szCs w:val="22"/>
        </w:rPr>
        <w:t xml:space="preserve"> a</w:t>
      </w:r>
      <w:r w:rsidR="00AB69A4" w:rsidRPr="00AB4904">
        <w:rPr>
          <w:rFonts w:ascii="Arial" w:eastAsia="Microsoft JhengHei UI" w:hAnsi="Arial" w:cs="Arial"/>
          <w:sz w:val="22"/>
          <w:szCs w:val="22"/>
        </w:rPr>
        <w:t xml:space="preserve">nd you get to ask questions before </w:t>
      </w:r>
      <w:r w:rsidR="00D86CC5" w:rsidRPr="00AB4904">
        <w:rPr>
          <w:rFonts w:ascii="Arial" w:eastAsia="Microsoft JhengHei UI" w:hAnsi="Arial" w:cs="Arial"/>
          <w:sz w:val="22"/>
          <w:szCs w:val="22"/>
        </w:rPr>
        <w:t>e</w:t>
      </w:r>
      <w:r w:rsidR="00AB69A4" w:rsidRPr="00AB4904">
        <w:rPr>
          <w:rFonts w:ascii="Arial" w:eastAsia="Microsoft JhengHei UI" w:hAnsi="Arial" w:cs="Arial"/>
          <w:sz w:val="22"/>
          <w:szCs w:val="22"/>
        </w:rPr>
        <w:t>very record</w:t>
      </w:r>
      <w:r w:rsidR="00D86CC5" w:rsidRPr="00AB4904">
        <w:rPr>
          <w:rFonts w:ascii="Arial" w:eastAsia="Microsoft JhengHei UI" w:hAnsi="Arial" w:cs="Arial"/>
          <w:sz w:val="22"/>
          <w:szCs w:val="22"/>
        </w:rPr>
        <w:t xml:space="preserve"> w</w:t>
      </w:r>
      <w:r w:rsidR="00AB69A4" w:rsidRPr="00AB4904">
        <w:rPr>
          <w:rFonts w:ascii="Arial" w:eastAsia="Microsoft JhengHei UI" w:hAnsi="Arial" w:cs="Arial"/>
          <w:sz w:val="22"/>
          <w:szCs w:val="22"/>
        </w:rPr>
        <w:t xml:space="preserve">e do. </w:t>
      </w:r>
    </w:p>
    <w:p w14:paraId="50F24735" w14:textId="77777777" w:rsidR="00D86CC5" w:rsidRPr="00AB4904" w:rsidRDefault="00D86CC5">
      <w:pPr>
        <w:rPr>
          <w:rFonts w:ascii="Arial" w:eastAsia="Microsoft JhengHei UI" w:hAnsi="Arial" w:cs="Arial"/>
          <w:sz w:val="22"/>
          <w:szCs w:val="22"/>
        </w:rPr>
      </w:pPr>
    </w:p>
    <w:p w14:paraId="56563C15" w14:textId="0AF83F29" w:rsidR="003163F1" w:rsidRPr="00AB4904" w:rsidRDefault="00AB69A4">
      <w:pPr>
        <w:rPr>
          <w:rFonts w:ascii="Arial" w:eastAsia="Microsoft JhengHei UI" w:hAnsi="Arial" w:cs="Arial"/>
          <w:sz w:val="22"/>
          <w:szCs w:val="22"/>
        </w:rPr>
      </w:pPr>
      <w:r w:rsidRPr="00AB4904">
        <w:rPr>
          <w:rFonts w:ascii="Arial" w:eastAsia="Microsoft JhengHei UI" w:hAnsi="Arial" w:cs="Arial"/>
          <w:sz w:val="22"/>
          <w:szCs w:val="22"/>
        </w:rPr>
        <w:t xml:space="preserve">All </w:t>
      </w:r>
      <w:r w:rsidR="00D86CC5" w:rsidRPr="00AB4904">
        <w:rPr>
          <w:rFonts w:ascii="Arial" w:eastAsia="Microsoft JhengHei UI" w:hAnsi="Arial" w:cs="Arial"/>
          <w:sz w:val="22"/>
          <w:szCs w:val="22"/>
        </w:rPr>
        <w:t xml:space="preserve">right, </w:t>
      </w:r>
      <w:r w:rsidRPr="00AB4904">
        <w:rPr>
          <w:rFonts w:ascii="Arial" w:eastAsia="Microsoft JhengHei UI" w:hAnsi="Arial" w:cs="Arial"/>
          <w:sz w:val="22"/>
          <w:szCs w:val="22"/>
        </w:rPr>
        <w:t>so</w:t>
      </w:r>
      <w:r w:rsidR="007217AF" w:rsidRPr="00AB4904">
        <w:rPr>
          <w:rFonts w:ascii="Arial" w:eastAsia="Microsoft JhengHei UI" w:hAnsi="Arial" w:cs="Arial"/>
          <w:sz w:val="22"/>
          <w:szCs w:val="22"/>
        </w:rPr>
        <w:t>,</w:t>
      </w:r>
      <w:r w:rsidRPr="00AB4904">
        <w:rPr>
          <w:rFonts w:ascii="Arial" w:eastAsia="Microsoft JhengHei UI" w:hAnsi="Arial" w:cs="Arial"/>
          <w:sz w:val="22"/>
          <w:szCs w:val="22"/>
        </w:rPr>
        <w:t xml:space="preserve"> that brings me to my study questions, which</w:t>
      </w:r>
      <w:r w:rsidR="000961A9" w:rsidRPr="00AB4904">
        <w:rPr>
          <w:rFonts w:ascii="Arial" w:eastAsia="Microsoft JhengHei UI" w:hAnsi="Arial" w:cs="Arial"/>
          <w:sz w:val="22"/>
          <w:szCs w:val="22"/>
        </w:rPr>
        <w:t xml:space="preserve">-- </w:t>
      </w:r>
      <w:r w:rsidRPr="00AB4904">
        <w:rPr>
          <w:rFonts w:ascii="Arial" w:eastAsia="Microsoft JhengHei UI" w:hAnsi="Arial" w:cs="Arial"/>
          <w:sz w:val="22"/>
          <w:szCs w:val="22"/>
        </w:rPr>
        <w:t xml:space="preserve">My first one is, </w:t>
      </w:r>
      <w:r w:rsidR="00E15017" w:rsidRPr="00AB4904">
        <w:rPr>
          <w:rFonts w:ascii="Arial" w:eastAsia="Microsoft JhengHei UI" w:hAnsi="Arial" w:cs="Arial"/>
          <w:sz w:val="22"/>
          <w:szCs w:val="22"/>
        </w:rPr>
        <w:t>“W</w:t>
      </w:r>
      <w:r w:rsidRPr="00AB4904">
        <w:rPr>
          <w:rFonts w:ascii="Arial" w:eastAsia="Microsoft JhengHei UI" w:hAnsi="Arial" w:cs="Arial"/>
          <w:sz w:val="22"/>
          <w:szCs w:val="22"/>
        </w:rPr>
        <w:t xml:space="preserve">hat do we make of </w:t>
      </w:r>
      <w:r w:rsidR="007A5D6B" w:rsidRPr="00AB4904">
        <w:rPr>
          <w:rFonts w:ascii="Arial" w:eastAsia="Microsoft JhengHei UI" w:hAnsi="Arial" w:cs="Arial"/>
          <w:sz w:val="22"/>
          <w:szCs w:val="22"/>
        </w:rPr>
        <w:t>Austen</w:t>
      </w:r>
      <w:r w:rsidRPr="00AB4904">
        <w:rPr>
          <w:rFonts w:ascii="Arial" w:eastAsia="Microsoft JhengHei UI" w:hAnsi="Arial" w:cs="Arial"/>
          <w:sz w:val="22"/>
          <w:szCs w:val="22"/>
        </w:rPr>
        <w:t xml:space="preserve">'s Dickensian turn? Why </w:t>
      </w:r>
      <w:proofErr w:type="gramStart"/>
      <w:r w:rsidRPr="00AB4904">
        <w:rPr>
          <w:rFonts w:ascii="Arial" w:eastAsia="Microsoft JhengHei UI" w:hAnsi="Arial" w:cs="Arial"/>
          <w:sz w:val="22"/>
          <w:szCs w:val="22"/>
        </w:rPr>
        <w:t>start</w:t>
      </w:r>
      <w:proofErr w:type="gramEnd"/>
      <w:r w:rsidRPr="00AB4904">
        <w:rPr>
          <w:rFonts w:ascii="Arial" w:eastAsia="Microsoft JhengHei UI" w:hAnsi="Arial" w:cs="Arial"/>
          <w:sz w:val="22"/>
          <w:szCs w:val="22"/>
        </w:rPr>
        <w:t xml:space="preserve"> the story with a poor little </w:t>
      </w:r>
      <w:proofErr w:type="gramStart"/>
      <w:r w:rsidRPr="00AB4904">
        <w:rPr>
          <w:rFonts w:ascii="Arial" w:eastAsia="Microsoft JhengHei UI" w:hAnsi="Arial" w:cs="Arial"/>
          <w:sz w:val="22"/>
          <w:szCs w:val="22"/>
        </w:rPr>
        <w:t>girl?</w:t>
      </w:r>
      <w:r w:rsidR="00F11A6C" w:rsidRPr="00AB4904">
        <w:rPr>
          <w:rFonts w:ascii="Arial" w:eastAsia="Microsoft JhengHei UI" w:hAnsi="Arial" w:cs="Arial"/>
          <w:sz w:val="22"/>
          <w:szCs w:val="22"/>
        </w:rPr>
        <w:t>”</w:t>
      </w:r>
      <w:proofErr w:type="gramEnd"/>
      <w:r w:rsidRPr="00AB4904">
        <w:rPr>
          <w:rFonts w:ascii="Arial" w:eastAsia="Microsoft JhengHei UI" w:hAnsi="Arial" w:cs="Arial"/>
          <w:sz w:val="22"/>
          <w:szCs w:val="22"/>
        </w:rPr>
        <w:t xml:space="preserve"> </w:t>
      </w:r>
    </w:p>
    <w:p w14:paraId="26F8EBB0" w14:textId="77777777" w:rsidR="00F11A6C" w:rsidRPr="00AB4904" w:rsidRDefault="00F11A6C">
      <w:pPr>
        <w:rPr>
          <w:rFonts w:ascii="Arial" w:eastAsia="Microsoft JhengHei UI" w:hAnsi="Arial" w:cs="Arial"/>
          <w:b/>
          <w:bCs/>
          <w:sz w:val="22"/>
          <w:szCs w:val="22"/>
        </w:rPr>
      </w:pPr>
    </w:p>
    <w:p w14:paraId="454BCC98" w14:textId="6BCD2755"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0961A9"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 think you're </w:t>
      </w:r>
      <w:r w:rsidR="00E67C83" w:rsidRPr="00AB4904">
        <w:rPr>
          <w:rFonts w:ascii="Arial" w:eastAsia="Microsoft JhengHei UI" w:hAnsi="Arial" w:cs="Arial"/>
          <w:sz w:val="22"/>
          <w:szCs w:val="22"/>
        </w:rPr>
        <w:t xml:space="preserve">right </w:t>
      </w:r>
      <w:r w:rsidR="00AB69A4" w:rsidRPr="00AB4904">
        <w:rPr>
          <w:rFonts w:ascii="Arial" w:eastAsia="Microsoft JhengHei UI" w:hAnsi="Arial" w:cs="Arial"/>
          <w:sz w:val="22"/>
          <w:szCs w:val="22"/>
        </w:rPr>
        <w:t>that</w:t>
      </w:r>
      <w:r w:rsidR="00E67C83" w:rsidRPr="00AB4904">
        <w:rPr>
          <w:rFonts w:ascii="Arial" w:eastAsia="Microsoft JhengHei UI" w:hAnsi="Arial" w:cs="Arial"/>
          <w:sz w:val="22"/>
          <w:szCs w:val="22"/>
        </w:rPr>
        <w:t xml:space="preserve"> like </w:t>
      </w:r>
      <w:r w:rsidR="00AB69A4" w:rsidRPr="00AB4904">
        <w:rPr>
          <w:rFonts w:ascii="Arial" w:eastAsia="Microsoft JhengHei UI" w:hAnsi="Arial" w:cs="Arial"/>
          <w:sz w:val="22"/>
          <w:szCs w:val="22"/>
        </w:rPr>
        <w:t xml:space="preserve">she hasn't done it yet. </w:t>
      </w:r>
      <w:r w:rsidR="000C6DD6" w:rsidRPr="00AB4904">
        <w:rPr>
          <w:rFonts w:ascii="Arial" w:eastAsia="Microsoft JhengHei UI" w:hAnsi="Arial" w:cs="Arial"/>
          <w:sz w:val="22"/>
          <w:szCs w:val="22"/>
        </w:rPr>
        <w:t>I</w:t>
      </w:r>
      <w:r w:rsidR="00AB69A4" w:rsidRPr="00AB4904">
        <w:rPr>
          <w:rFonts w:ascii="Arial" w:eastAsia="Microsoft JhengHei UI" w:hAnsi="Arial" w:cs="Arial"/>
          <w:sz w:val="22"/>
          <w:szCs w:val="22"/>
        </w:rPr>
        <w:t xml:space="preserve">t is a challenge to show a girl who's </w:t>
      </w:r>
      <w:proofErr w:type="gramStart"/>
      <w:r w:rsidR="00AB69A4" w:rsidRPr="00AB4904">
        <w:rPr>
          <w:rFonts w:ascii="Arial" w:eastAsia="Microsoft JhengHei UI" w:hAnsi="Arial" w:cs="Arial"/>
          <w:sz w:val="22"/>
          <w:szCs w:val="22"/>
        </w:rPr>
        <w:t>actually poor</w:t>
      </w:r>
      <w:proofErr w:type="gramEnd"/>
      <w:r w:rsidR="00714C56" w:rsidRPr="00AB4904">
        <w:rPr>
          <w:rFonts w:ascii="Arial" w:eastAsia="Microsoft JhengHei UI" w:hAnsi="Arial" w:cs="Arial"/>
          <w:sz w:val="22"/>
          <w:szCs w:val="22"/>
        </w:rPr>
        <w:t>, a</w:t>
      </w:r>
      <w:r w:rsidR="00AB69A4" w:rsidRPr="00AB4904">
        <w:rPr>
          <w:rFonts w:ascii="Arial" w:eastAsia="Microsoft JhengHei UI" w:hAnsi="Arial" w:cs="Arial"/>
          <w:sz w:val="22"/>
          <w:szCs w:val="22"/>
        </w:rPr>
        <w:t xml:space="preserve">nd what's one way that her story could go? We're not following her in her poor little life before. </w:t>
      </w:r>
      <w:r w:rsidR="004D710F" w:rsidRPr="00AB4904">
        <w:rPr>
          <w:rFonts w:ascii="Arial" w:eastAsia="Microsoft JhengHei UI" w:hAnsi="Arial" w:cs="Arial"/>
          <w:sz w:val="22"/>
          <w:szCs w:val="22"/>
        </w:rPr>
        <w:t>W</w:t>
      </w:r>
      <w:r w:rsidR="00AB69A4" w:rsidRPr="00AB4904">
        <w:rPr>
          <w:rFonts w:ascii="Arial" w:eastAsia="Microsoft JhengHei UI" w:hAnsi="Arial" w:cs="Arial"/>
          <w:sz w:val="22"/>
          <w:szCs w:val="22"/>
        </w:rPr>
        <w:t xml:space="preserve">e're not following her growing up in this family of nine siblings or eight siblings. </w:t>
      </w:r>
    </w:p>
    <w:p w14:paraId="62F77664" w14:textId="77777777" w:rsidR="00C555C6" w:rsidRPr="00AB4904" w:rsidRDefault="00C555C6">
      <w:pPr>
        <w:rPr>
          <w:rFonts w:ascii="Arial" w:eastAsia="Microsoft JhengHei UI" w:hAnsi="Arial" w:cs="Arial"/>
          <w:b/>
          <w:bCs/>
          <w:sz w:val="22"/>
          <w:szCs w:val="22"/>
        </w:rPr>
      </w:pPr>
    </w:p>
    <w:p w14:paraId="07F4AA54" w14:textId="30D7D447"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4D710F"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2418555A" w14:textId="77777777" w:rsidR="00C555C6" w:rsidRPr="00AB4904" w:rsidRDefault="00C555C6">
      <w:pPr>
        <w:rPr>
          <w:rFonts w:ascii="Arial" w:eastAsia="Microsoft JhengHei UI" w:hAnsi="Arial" w:cs="Arial"/>
          <w:b/>
          <w:bCs/>
          <w:sz w:val="22"/>
          <w:szCs w:val="22"/>
        </w:rPr>
      </w:pPr>
    </w:p>
    <w:p w14:paraId="50371A74" w14:textId="0979E379"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4D710F"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We're putting her in stark contrast to a very rich family where her poorness is failing. </w:t>
      </w:r>
    </w:p>
    <w:p w14:paraId="63C32CA5" w14:textId="77777777" w:rsidR="006443F7" w:rsidRPr="00AB4904" w:rsidRDefault="006443F7">
      <w:pPr>
        <w:rPr>
          <w:rFonts w:ascii="Arial" w:eastAsia="Microsoft JhengHei UI" w:hAnsi="Arial" w:cs="Arial"/>
          <w:b/>
          <w:bCs/>
          <w:sz w:val="22"/>
          <w:szCs w:val="22"/>
        </w:rPr>
      </w:pPr>
    </w:p>
    <w:p w14:paraId="6CFEA7FC" w14:textId="7C42EC83"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97205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ah. I also think that</w:t>
      </w:r>
      <w:r w:rsidR="0097205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n some ways, where she's done this to foil the </w:t>
      </w:r>
      <w:proofErr w:type="gramStart"/>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s</w:t>
      </w:r>
      <w:r w:rsidR="00676FA3" w:rsidRPr="00AB4904">
        <w:rPr>
          <w:rFonts w:ascii="Arial" w:eastAsia="Microsoft JhengHei UI" w:hAnsi="Arial" w:cs="Arial"/>
          <w:sz w:val="22"/>
          <w:szCs w:val="22"/>
        </w:rPr>
        <w:t>,-</w:t>
      </w:r>
      <w:proofErr w:type="gramEnd"/>
      <w:r w:rsidR="00AB69A4" w:rsidRPr="00AB4904">
        <w:rPr>
          <w:rFonts w:ascii="Arial" w:eastAsia="Microsoft JhengHei UI" w:hAnsi="Arial" w:cs="Arial"/>
          <w:sz w:val="22"/>
          <w:szCs w:val="22"/>
        </w:rPr>
        <w:t xml:space="preserve"> </w:t>
      </w:r>
    </w:p>
    <w:p w14:paraId="67170B36" w14:textId="77777777" w:rsidR="006960A6" w:rsidRPr="00AB4904" w:rsidRDefault="006960A6">
      <w:pPr>
        <w:rPr>
          <w:rFonts w:ascii="Arial" w:eastAsia="Microsoft JhengHei UI" w:hAnsi="Arial" w:cs="Arial"/>
          <w:b/>
          <w:bCs/>
          <w:sz w:val="22"/>
          <w:szCs w:val="22"/>
        </w:rPr>
      </w:pPr>
    </w:p>
    <w:p w14:paraId="007F5235" w14:textId="150B21A9"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97205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bsolutely. </w:t>
      </w:r>
    </w:p>
    <w:p w14:paraId="3CAA3AE7" w14:textId="77777777" w:rsidR="006960A6" w:rsidRPr="00AB4904" w:rsidRDefault="006960A6">
      <w:pPr>
        <w:rPr>
          <w:rFonts w:ascii="Arial" w:eastAsia="Microsoft JhengHei UI" w:hAnsi="Arial" w:cs="Arial"/>
          <w:b/>
          <w:bCs/>
          <w:sz w:val="22"/>
          <w:szCs w:val="22"/>
        </w:rPr>
      </w:pPr>
    </w:p>
    <w:p w14:paraId="2F815ED9" w14:textId="3713A2AB"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97205D" w:rsidRPr="00AB4904">
        <w:rPr>
          <w:rFonts w:ascii="Arial" w:eastAsia="Microsoft JhengHei UI" w:hAnsi="Arial" w:cs="Arial"/>
          <w:sz w:val="22"/>
          <w:szCs w:val="22"/>
        </w:rPr>
        <w:t xml:space="preserve"> </w:t>
      </w:r>
      <w:r w:rsidR="00676FA3" w:rsidRPr="00AB4904">
        <w:rPr>
          <w:rFonts w:ascii="Arial" w:eastAsia="Microsoft JhengHei UI" w:hAnsi="Arial" w:cs="Arial"/>
          <w:sz w:val="22"/>
          <w:szCs w:val="22"/>
        </w:rPr>
        <w:t>-s</w:t>
      </w:r>
      <w:r w:rsidR="00AB69A4" w:rsidRPr="00AB4904">
        <w:rPr>
          <w:rFonts w:ascii="Arial" w:eastAsia="Microsoft JhengHei UI" w:hAnsi="Arial" w:cs="Arial"/>
          <w:sz w:val="22"/>
          <w:szCs w:val="22"/>
        </w:rPr>
        <w:t>o that</w:t>
      </w:r>
      <w:r w:rsidR="0097205D" w:rsidRPr="00AB4904">
        <w:rPr>
          <w:rFonts w:ascii="Arial" w:eastAsia="Microsoft JhengHei UI" w:hAnsi="Arial" w:cs="Arial"/>
          <w:sz w:val="22"/>
          <w:szCs w:val="22"/>
        </w:rPr>
        <w:t xml:space="preserve"> </w:t>
      </w:r>
      <w:r w:rsidR="00676FA3" w:rsidRPr="00AB4904">
        <w:rPr>
          <w:rFonts w:ascii="Arial" w:eastAsia="Microsoft JhengHei UI" w:hAnsi="Arial" w:cs="Arial"/>
          <w:b/>
          <w:bCs/>
          <w:sz w:val="22"/>
          <w:szCs w:val="22"/>
        </w:rPr>
        <w:t>[01:25:00]</w:t>
      </w:r>
      <w:r w:rsidR="00676FA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s the story transpires, we have somebody there who is observing their behavior from a bit of an inside eye, but mostly an outside eye. </w:t>
      </w:r>
    </w:p>
    <w:p w14:paraId="5EBCF4E1" w14:textId="77777777" w:rsidR="0051343B" w:rsidRPr="00AB4904" w:rsidRDefault="0051343B">
      <w:pPr>
        <w:rPr>
          <w:rFonts w:ascii="Arial" w:eastAsia="Microsoft JhengHei UI" w:hAnsi="Arial" w:cs="Arial"/>
          <w:b/>
          <w:bCs/>
          <w:sz w:val="22"/>
          <w:szCs w:val="22"/>
        </w:rPr>
      </w:pPr>
    </w:p>
    <w:p w14:paraId="11206907" w14:textId="2A6E2638"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97205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1E6AC176" w14:textId="77777777" w:rsidR="0051343B" w:rsidRPr="00AB4904" w:rsidRDefault="0051343B">
      <w:pPr>
        <w:rPr>
          <w:rFonts w:ascii="Arial" w:eastAsia="Microsoft JhengHei UI" w:hAnsi="Arial" w:cs="Arial"/>
          <w:b/>
          <w:bCs/>
          <w:sz w:val="22"/>
          <w:szCs w:val="22"/>
        </w:rPr>
      </w:pPr>
    </w:p>
    <w:p w14:paraId="2369E762" w14:textId="4864F8C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97205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I do think that helps put the story into the context that Jane Austen wants it to be in, to have our primary point of view character. And without spoiling too much, she's not our only point of view character through the book. It's less of a first</w:t>
      </w:r>
      <w:r w:rsidR="00AE4AD7"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person experience than some of our other books. </w:t>
      </w:r>
    </w:p>
    <w:p w14:paraId="1431D464" w14:textId="77777777" w:rsidR="006520AA" w:rsidRPr="00AB4904" w:rsidRDefault="006520AA">
      <w:pPr>
        <w:rPr>
          <w:rFonts w:ascii="Arial" w:eastAsia="Microsoft JhengHei UI" w:hAnsi="Arial" w:cs="Arial"/>
          <w:b/>
          <w:bCs/>
          <w:sz w:val="22"/>
          <w:szCs w:val="22"/>
        </w:rPr>
      </w:pPr>
    </w:p>
    <w:p w14:paraId="30DE4E6A" w14:textId="7F950D72"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AE4AD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Oh. </w:t>
      </w:r>
    </w:p>
    <w:p w14:paraId="56BFD44C" w14:textId="77777777" w:rsidR="006520AA" w:rsidRPr="00AB4904" w:rsidRDefault="006520AA">
      <w:pPr>
        <w:rPr>
          <w:rFonts w:ascii="Arial" w:eastAsia="Microsoft JhengHei UI" w:hAnsi="Arial" w:cs="Arial"/>
          <w:b/>
          <w:bCs/>
          <w:sz w:val="22"/>
          <w:szCs w:val="22"/>
        </w:rPr>
      </w:pPr>
    </w:p>
    <w:p w14:paraId="5B73165B" w14:textId="152E9902"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AE4AD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But it gives us an in to look more critically at the behavior of the upper classes. Second question</w:t>
      </w:r>
      <w:r w:rsidR="005900EC" w:rsidRPr="00AB4904">
        <w:rPr>
          <w:rFonts w:ascii="Arial" w:eastAsia="Microsoft JhengHei UI" w:hAnsi="Arial" w:cs="Arial"/>
          <w:sz w:val="22"/>
          <w:szCs w:val="22"/>
        </w:rPr>
        <w:t xml:space="preserve">, </w:t>
      </w:r>
      <w:r w:rsidR="00DA7017" w:rsidRPr="00AB4904">
        <w:rPr>
          <w:rFonts w:ascii="Arial" w:eastAsia="Microsoft JhengHei UI" w:hAnsi="Arial" w:cs="Arial"/>
          <w:sz w:val="22"/>
          <w:szCs w:val="22"/>
        </w:rPr>
        <w:t>“H</w:t>
      </w:r>
      <w:r w:rsidR="00AB69A4" w:rsidRPr="00AB4904">
        <w:rPr>
          <w:rFonts w:ascii="Arial" w:eastAsia="Microsoft JhengHei UI" w:hAnsi="Arial" w:cs="Arial"/>
          <w:sz w:val="22"/>
          <w:szCs w:val="22"/>
        </w:rPr>
        <w:t>ow does Austen use the decision to raise Fanny separately to her advantage at the beginning of the book?</w:t>
      </w:r>
      <w:r w:rsidR="00C85828"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5ADB5900" w14:textId="77777777" w:rsidR="00C85828" w:rsidRPr="00AB4904" w:rsidRDefault="00C85828">
      <w:pPr>
        <w:rPr>
          <w:rFonts w:ascii="Arial" w:eastAsia="Microsoft JhengHei UI" w:hAnsi="Arial" w:cs="Arial"/>
          <w:b/>
          <w:bCs/>
          <w:sz w:val="22"/>
          <w:szCs w:val="22"/>
        </w:rPr>
      </w:pPr>
    </w:p>
    <w:p w14:paraId="692D7B15" w14:textId="59A7E905"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lastRenderedPageBreak/>
        <w:t>Molly:</w:t>
      </w:r>
      <w:r w:rsidR="00BB2E6C"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 think it just goes to show how awful the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xml:space="preserve">s are that they would volunteer to take this girl on. </w:t>
      </w:r>
      <w:r w:rsidR="009D1C09" w:rsidRPr="00AB4904">
        <w:rPr>
          <w:rFonts w:ascii="Arial" w:eastAsia="Microsoft JhengHei UI" w:hAnsi="Arial" w:cs="Arial"/>
          <w:sz w:val="22"/>
          <w:szCs w:val="22"/>
        </w:rPr>
        <w:t>T</w:t>
      </w:r>
      <w:r w:rsidR="00AB69A4" w:rsidRPr="00AB4904">
        <w:rPr>
          <w:rFonts w:ascii="Arial" w:eastAsia="Microsoft JhengHei UI" w:hAnsi="Arial" w:cs="Arial"/>
          <w:sz w:val="22"/>
          <w:szCs w:val="22"/>
        </w:rPr>
        <w:t xml:space="preserve">hey're doing such </w:t>
      </w:r>
      <w:proofErr w:type="gramStart"/>
      <w:r w:rsidR="00AB69A4" w:rsidRPr="00AB4904">
        <w:rPr>
          <w:rFonts w:ascii="Arial" w:eastAsia="Microsoft JhengHei UI" w:hAnsi="Arial" w:cs="Arial"/>
          <w:sz w:val="22"/>
          <w:szCs w:val="22"/>
        </w:rPr>
        <w:t>a nice thing</w:t>
      </w:r>
      <w:proofErr w:type="gramEnd"/>
      <w:r w:rsidR="00AB69A4" w:rsidRPr="00AB4904">
        <w:rPr>
          <w:rFonts w:ascii="Arial" w:eastAsia="Microsoft JhengHei UI" w:hAnsi="Arial" w:cs="Arial"/>
          <w:sz w:val="22"/>
          <w:szCs w:val="22"/>
        </w:rPr>
        <w:t xml:space="preserve">, but they </w:t>
      </w:r>
      <w:proofErr w:type="gramStart"/>
      <w:r w:rsidR="00AB69A4" w:rsidRPr="00AB4904">
        <w:rPr>
          <w:rFonts w:ascii="Arial" w:eastAsia="Microsoft JhengHei UI" w:hAnsi="Arial" w:cs="Arial"/>
          <w:sz w:val="22"/>
          <w:szCs w:val="22"/>
        </w:rPr>
        <w:t>have to</w:t>
      </w:r>
      <w:proofErr w:type="gramEnd"/>
      <w:r w:rsidR="00AB69A4" w:rsidRPr="00AB4904">
        <w:rPr>
          <w:rFonts w:ascii="Arial" w:eastAsia="Microsoft JhengHei UI" w:hAnsi="Arial" w:cs="Arial"/>
          <w:sz w:val="22"/>
          <w:szCs w:val="22"/>
        </w:rPr>
        <w:t xml:space="preserve"> continually beat her down to make sure that she doesn't think she's one of them. </w:t>
      </w:r>
      <w:r w:rsidR="003D3CFA" w:rsidRPr="00AB4904">
        <w:rPr>
          <w:rFonts w:ascii="Arial" w:eastAsia="Microsoft JhengHei UI" w:hAnsi="Arial" w:cs="Arial"/>
          <w:b/>
          <w:bCs/>
          <w:sz w:val="22"/>
          <w:szCs w:val="22"/>
        </w:rPr>
        <w:t>[01:26:00]</w:t>
      </w:r>
      <w:r w:rsidR="003D3CFA" w:rsidRPr="00AB4904">
        <w:rPr>
          <w:rFonts w:ascii="Arial" w:eastAsia="Microsoft JhengHei UI" w:hAnsi="Arial" w:cs="Arial"/>
          <w:sz w:val="22"/>
          <w:szCs w:val="22"/>
        </w:rPr>
        <w:t xml:space="preserve"> I</w:t>
      </w:r>
      <w:r w:rsidR="00AB69A4" w:rsidRPr="00AB4904">
        <w:rPr>
          <w:rFonts w:ascii="Arial" w:eastAsia="Microsoft JhengHei UI" w:hAnsi="Arial" w:cs="Arial"/>
          <w:sz w:val="22"/>
          <w:szCs w:val="22"/>
        </w:rPr>
        <w:t>t just shows that</w:t>
      </w:r>
      <w:r w:rsidR="003D3CFA"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people in that class, it's just about having the status. </w:t>
      </w:r>
    </w:p>
    <w:p w14:paraId="0F5C7F26" w14:textId="77777777" w:rsidR="00EB7078" w:rsidRPr="00AB4904" w:rsidRDefault="00EB7078">
      <w:pPr>
        <w:rPr>
          <w:rFonts w:ascii="Arial" w:eastAsia="Microsoft JhengHei UI" w:hAnsi="Arial" w:cs="Arial"/>
          <w:b/>
          <w:bCs/>
          <w:sz w:val="22"/>
          <w:szCs w:val="22"/>
        </w:rPr>
      </w:pPr>
    </w:p>
    <w:p w14:paraId="10D7CADE" w14:textId="1025A5F6"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3D3CFA"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Well, it also shows the fragility of that status, that they need to focus on making sure this girl feels lesser to preserve what they are</w:t>
      </w:r>
      <w:r w:rsidR="003D3CFA" w:rsidRPr="00AB4904">
        <w:rPr>
          <w:rFonts w:ascii="Arial" w:eastAsia="Microsoft JhengHei UI" w:hAnsi="Arial" w:cs="Arial"/>
          <w:sz w:val="22"/>
          <w:szCs w:val="22"/>
        </w:rPr>
        <w:t>.</w:t>
      </w:r>
    </w:p>
    <w:p w14:paraId="5AB54C4B" w14:textId="77777777" w:rsidR="00370A21" w:rsidRPr="00AB4904" w:rsidRDefault="00370A21">
      <w:pPr>
        <w:rPr>
          <w:rFonts w:ascii="Arial" w:eastAsia="Microsoft JhengHei UI" w:hAnsi="Arial" w:cs="Arial"/>
          <w:b/>
          <w:bCs/>
          <w:sz w:val="22"/>
          <w:szCs w:val="22"/>
        </w:rPr>
      </w:pPr>
    </w:p>
    <w:p w14:paraId="3B91B36E" w14:textId="643C0971" w:rsidR="003D3CFA"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3D3CFA" w:rsidRPr="00AB4904">
        <w:rPr>
          <w:rFonts w:ascii="Arial" w:eastAsia="Microsoft JhengHei UI" w:hAnsi="Arial" w:cs="Arial"/>
          <w:sz w:val="22"/>
          <w:szCs w:val="22"/>
        </w:rPr>
        <w:t xml:space="preserve"> And to m</w:t>
      </w:r>
      <w:r w:rsidR="00AB69A4" w:rsidRPr="00AB4904">
        <w:rPr>
          <w:rFonts w:ascii="Arial" w:eastAsia="Microsoft JhengHei UI" w:hAnsi="Arial" w:cs="Arial"/>
          <w:sz w:val="22"/>
          <w:szCs w:val="22"/>
        </w:rPr>
        <w:t xml:space="preserve">ake sure that other people think, </w:t>
      </w:r>
      <w:r w:rsidR="003D3CFA" w:rsidRPr="00AB4904">
        <w:rPr>
          <w:rFonts w:ascii="Arial" w:eastAsia="Microsoft JhengHei UI" w:hAnsi="Arial" w:cs="Arial"/>
          <w:sz w:val="22"/>
          <w:szCs w:val="22"/>
        </w:rPr>
        <w:t>“O</w:t>
      </w:r>
      <w:r w:rsidR="00AB69A4" w:rsidRPr="00AB4904">
        <w:rPr>
          <w:rFonts w:ascii="Arial" w:eastAsia="Microsoft JhengHei UI" w:hAnsi="Arial" w:cs="Arial"/>
          <w:sz w:val="22"/>
          <w:szCs w:val="22"/>
        </w:rPr>
        <w:t>h, how kind of them to bring up that poor little girl</w:t>
      </w:r>
      <w:r w:rsidR="001E704F" w:rsidRPr="00AB4904">
        <w:rPr>
          <w:rFonts w:ascii="Arial" w:eastAsia="Microsoft JhengHei UI" w:hAnsi="Arial" w:cs="Arial"/>
          <w:sz w:val="22"/>
          <w:szCs w:val="22"/>
        </w:rPr>
        <w:t>?</w:t>
      </w:r>
      <w:r w:rsidR="003D3CFA"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Not that they think</w:t>
      </w:r>
      <w:r w:rsidR="003D3CFA" w:rsidRPr="00AB4904">
        <w:rPr>
          <w:rFonts w:ascii="Arial" w:eastAsia="Microsoft JhengHei UI" w:hAnsi="Arial" w:cs="Arial"/>
          <w:sz w:val="22"/>
          <w:szCs w:val="22"/>
        </w:rPr>
        <w:t xml:space="preserve">- </w:t>
      </w:r>
    </w:p>
    <w:p w14:paraId="344B6725" w14:textId="77777777" w:rsidR="003D3CFA" w:rsidRPr="00AB4904" w:rsidRDefault="003D3CFA">
      <w:pPr>
        <w:rPr>
          <w:rFonts w:ascii="Arial" w:eastAsia="Microsoft JhengHei UI" w:hAnsi="Arial" w:cs="Arial"/>
          <w:sz w:val="22"/>
          <w:szCs w:val="22"/>
        </w:rPr>
      </w:pPr>
    </w:p>
    <w:p w14:paraId="5027185C" w14:textId="77777777" w:rsidR="003D3CFA" w:rsidRPr="00AB4904" w:rsidRDefault="003D3CFA">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Y</w:t>
      </w:r>
      <w:r w:rsidR="00AB69A4" w:rsidRPr="00AB4904">
        <w:rPr>
          <w:rFonts w:ascii="Arial" w:eastAsia="Microsoft JhengHei UI" w:hAnsi="Arial" w:cs="Arial"/>
          <w:sz w:val="22"/>
          <w:szCs w:val="22"/>
        </w:rPr>
        <w:t>eah</w:t>
      </w:r>
      <w:r w:rsidRPr="00AB4904">
        <w:rPr>
          <w:rFonts w:ascii="Arial" w:eastAsia="Microsoft JhengHei UI" w:hAnsi="Arial" w:cs="Arial"/>
          <w:sz w:val="22"/>
          <w:szCs w:val="22"/>
        </w:rPr>
        <w:t xml:space="preserve"> </w:t>
      </w:r>
    </w:p>
    <w:p w14:paraId="1F0900DB" w14:textId="77777777" w:rsidR="003D3CFA" w:rsidRPr="00AB4904" w:rsidRDefault="003D3CFA">
      <w:pPr>
        <w:rPr>
          <w:rFonts w:ascii="Arial" w:eastAsia="Microsoft JhengHei UI" w:hAnsi="Arial" w:cs="Arial"/>
          <w:sz w:val="22"/>
          <w:szCs w:val="22"/>
        </w:rPr>
      </w:pPr>
    </w:p>
    <w:p w14:paraId="418E7240" w14:textId="7ACD8BD5" w:rsidR="003163F1" w:rsidRPr="00AB4904" w:rsidRDefault="003D3CFA">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that she's one of them. </w:t>
      </w:r>
    </w:p>
    <w:p w14:paraId="1F543739" w14:textId="77777777" w:rsidR="001F4028" w:rsidRPr="00AB4904" w:rsidRDefault="001F4028">
      <w:pPr>
        <w:rPr>
          <w:rFonts w:ascii="Arial" w:eastAsia="Microsoft JhengHei UI" w:hAnsi="Arial" w:cs="Arial"/>
          <w:b/>
          <w:bCs/>
          <w:sz w:val="22"/>
          <w:szCs w:val="22"/>
        </w:rPr>
      </w:pPr>
    </w:p>
    <w:p w14:paraId="10C1E5A8" w14:textId="265B8042"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3D3CFA"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And I think</w:t>
      </w:r>
      <w:r w:rsidR="003D3CFA"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t's a very important thing in this story to remember that the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xml:space="preserve">s need somebody to define themselves against to be who they are. </w:t>
      </w:r>
    </w:p>
    <w:p w14:paraId="6CD1F86B" w14:textId="77777777" w:rsidR="008519D5" w:rsidRPr="00AB4904" w:rsidRDefault="008519D5">
      <w:pPr>
        <w:rPr>
          <w:rFonts w:ascii="Arial" w:eastAsia="Microsoft JhengHei UI" w:hAnsi="Arial" w:cs="Arial"/>
          <w:b/>
          <w:bCs/>
          <w:sz w:val="22"/>
          <w:szCs w:val="22"/>
        </w:rPr>
      </w:pPr>
    </w:p>
    <w:p w14:paraId="799420CA" w14:textId="7739507E"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956E3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w:t>
      </w:r>
    </w:p>
    <w:p w14:paraId="2E4C80AF" w14:textId="77777777" w:rsidR="008519D5" w:rsidRPr="00AB4904" w:rsidRDefault="008519D5">
      <w:pPr>
        <w:rPr>
          <w:rFonts w:ascii="Arial" w:eastAsia="Microsoft JhengHei UI" w:hAnsi="Arial" w:cs="Arial"/>
          <w:b/>
          <w:bCs/>
          <w:sz w:val="22"/>
          <w:szCs w:val="22"/>
        </w:rPr>
      </w:pPr>
    </w:p>
    <w:p w14:paraId="42BADF84" w14:textId="3D818EB5"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956E3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Do we think Fanny's better off at </w:t>
      </w:r>
      <w:r w:rsidR="004805F9" w:rsidRPr="00AB4904">
        <w:rPr>
          <w:rFonts w:ascii="Arial" w:eastAsia="Microsoft JhengHei UI" w:hAnsi="Arial" w:cs="Arial"/>
          <w:i/>
          <w:iCs/>
          <w:sz w:val="22"/>
          <w:szCs w:val="22"/>
        </w:rPr>
        <w:t>Mansfield Park</w:t>
      </w:r>
      <w:r w:rsidR="00AB69A4" w:rsidRPr="00AB4904">
        <w:rPr>
          <w:rFonts w:ascii="Arial" w:eastAsia="Microsoft JhengHei UI" w:hAnsi="Arial" w:cs="Arial"/>
          <w:sz w:val="22"/>
          <w:szCs w:val="22"/>
        </w:rPr>
        <w:t xml:space="preserve">? </w:t>
      </w:r>
    </w:p>
    <w:p w14:paraId="4D4C254F" w14:textId="77777777" w:rsidR="0039039D" w:rsidRPr="00AB4904" w:rsidRDefault="0039039D">
      <w:pPr>
        <w:rPr>
          <w:rFonts w:ascii="Arial" w:eastAsia="Microsoft JhengHei UI" w:hAnsi="Arial" w:cs="Arial"/>
          <w:b/>
          <w:bCs/>
          <w:sz w:val="22"/>
          <w:szCs w:val="22"/>
        </w:rPr>
      </w:pPr>
    </w:p>
    <w:p w14:paraId="79420C30" w14:textId="4BD39248" w:rsidR="00956E35"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956E3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That's a hard question. </w:t>
      </w:r>
    </w:p>
    <w:p w14:paraId="5D2236C5" w14:textId="77777777" w:rsidR="00956E35" w:rsidRPr="00AB4904" w:rsidRDefault="00956E35">
      <w:pPr>
        <w:rPr>
          <w:rFonts w:ascii="Arial" w:eastAsia="Microsoft JhengHei UI" w:hAnsi="Arial" w:cs="Arial"/>
          <w:sz w:val="22"/>
          <w:szCs w:val="22"/>
        </w:rPr>
      </w:pPr>
    </w:p>
    <w:p w14:paraId="7A8A7FB1" w14:textId="166F8ECA" w:rsidR="00956E35" w:rsidRPr="00AB4904" w:rsidRDefault="00956E35">
      <w:pPr>
        <w:rPr>
          <w:rFonts w:ascii="Arial" w:eastAsia="Microsoft JhengHei UI" w:hAnsi="Arial" w:cs="Arial"/>
          <w:sz w:val="22"/>
          <w:szCs w:val="22"/>
        </w:rPr>
      </w:pPr>
      <w:r w:rsidRPr="00AB4904">
        <w:rPr>
          <w:rFonts w:ascii="Arial" w:eastAsia="Microsoft JhengHei UI" w:hAnsi="Arial" w:cs="Arial"/>
          <w:b/>
          <w:bCs/>
          <w:sz w:val="22"/>
          <w:szCs w:val="22"/>
        </w:rPr>
        <w:t>Becca:</w:t>
      </w:r>
      <w:r w:rsidRPr="00AB4904">
        <w:rPr>
          <w:rFonts w:ascii="Arial" w:eastAsia="Microsoft JhengHei UI" w:hAnsi="Arial" w:cs="Arial"/>
          <w:sz w:val="22"/>
          <w:szCs w:val="22"/>
        </w:rPr>
        <w:t xml:space="preserve"> Y</w:t>
      </w:r>
      <w:r w:rsidR="00AB69A4" w:rsidRPr="00AB4904">
        <w:rPr>
          <w:rFonts w:ascii="Arial" w:eastAsia="Microsoft JhengHei UI" w:hAnsi="Arial" w:cs="Arial"/>
          <w:sz w:val="22"/>
          <w:szCs w:val="22"/>
        </w:rPr>
        <w:t>eah</w:t>
      </w:r>
      <w:r w:rsidRPr="00AB4904">
        <w:rPr>
          <w:rFonts w:ascii="Arial" w:eastAsia="Microsoft JhengHei UI" w:hAnsi="Arial" w:cs="Arial"/>
          <w:sz w:val="22"/>
          <w:szCs w:val="22"/>
        </w:rPr>
        <w:t xml:space="preserve">. </w:t>
      </w:r>
      <w:r w:rsidR="0039039D" w:rsidRPr="00AB4904">
        <w:rPr>
          <w:rFonts w:ascii="Arial" w:eastAsia="Microsoft JhengHei UI" w:hAnsi="Arial" w:cs="Arial"/>
          <w:sz w:val="22"/>
          <w:szCs w:val="22"/>
        </w:rPr>
        <w:t xml:space="preserve">[chuckles] </w:t>
      </w:r>
    </w:p>
    <w:p w14:paraId="0C95FA69" w14:textId="77777777" w:rsidR="00956E35" w:rsidRPr="00AB4904" w:rsidRDefault="00956E35">
      <w:pPr>
        <w:rPr>
          <w:rFonts w:ascii="Arial" w:eastAsia="Microsoft JhengHei UI" w:hAnsi="Arial" w:cs="Arial"/>
          <w:sz w:val="22"/>
          <w:szCs w:val="22"/>
        </w:rPr>
      </w:pPr>
    </w:p>
    <w:p w14:paraId="161DA7CB" w14:textId="0BFB42DE" w:rsidR="003163F1" w:rsidRPr="00AB4904" w:rsidRDefault="00956E35">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00C130F9" w:rsidRPr="00AB4904">
        <w:rPr>
          <w:rFonts w:ascii="Arial" w:eastAsia="Microsoft JhengHei UI" w:hAnsi="Arial" w:cs="Arial"/>
          <w:sz w:val="22"/>
          <w:szCs w:val="22"/>
        </w:rPr>
        <w:t>I</w:t>
      </w:r>
      <w:r w:rsidR="00AB69A4" w:rsidRPr="00AB4904">
        <w:rPr>
          <w:rFonts w:ascii="Arial" w:eastAsia="Microsoft JhengHei UI" w:hAnsi="Arial" w:cs="Arial"/>
          <w:sz w:val="22"/>
          <w:szCs w:val="22"/>
        </w:rPr>
        <w:t>n some ways, yes</w:t>
      </w:r>
      <w:r w:rsidR="00C130F9" w:rsidRPr="00AB4904">
        <w:rPr>
          <w:rFonts w:ascii="Arial" w:eastAsia="Microsoft JhengHei UI" w:hAnsi="Arial" w:cs="Arial"/>
          <w:sz w:val="22"/>
          <w:szCs w:val="22"/>
        </w:rPr>
        <w:t>,</w:t>
      </w:r>
      <w:r w:rsidRPr="00AB4904">
        <w:rPr>
          <w:rFonts w:ascii="Arial" w:eastAsia="Microsoft JhengHei UI" w:hAnsi="Arial" w:cs="Arial"/>
          <w:sz w:val="22"/>
          <w:szCs w:val="22"/>
        </w:rPr>
        <w:t xml:space="preserve"> i</w:t>
      </w:r>
      <w:r w:rsidR="00AB69A4" w:rsidRPr="00AB4904">
        <w:rPr>
          <w:rFonts w:ascii="Arial" w:eastAsia="Microsoft JhengHei UI" w:hAnsi="Arial" w:cs="Arial"/>
          <w:sz w:val="22"/>
          <w:szCs w:val="22"/>
        </w:rPr>
        <w:t xml:space="preserve">f she was literally not getting enough food and shelter at </w:t>
      </w:r>
      <w:proofErr w:type="gramStart"/>
      <w:r w:rsidR="00AB69A4" w:rsidRPr="00AB4904">
        <w:rPr>
          <w:rFonts w:ascii="Arial" w:eastAsia="Microsoft JhengHei UI" w:hAnsi="Arial" w:cs="Arial"/>
          <w:sz w:val="22"/>
          <w:szCs w:val="22"/>
        </w:rPr>
        <w:t>her home</w:t>
      </w:r>
      <w:proofErr w:type="gramEnd"/>
      <w:r w:rsidR="00A86EDE"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7DD9435E" w14:textId="77777777" w:rsidR="00C130F9" w:rsidRPr="00AB4904" w:rsidRDefault="00C130F9">
      <w:pPr>
        <w:rPr>
          <w:rFonts w:ascii="Arial" w:eastAsia="Microsoft JhengHei UI" w:hAnsi="Arial" w:cs="Arial"/>
          <w:b/>
          <w:bCs/>
          <w:sz w:val="22"/>
          <w:szCs w:val="22"/>
        </w:rPr>
      </w:pPr>
    </w:p>
    <w:p w14:paraId="0ABACC40" w14:textId="726A94BE"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A86EDE" w:rsidRPr="00AB4904">
        <w:rPr>
          <w:rFonts w:ascii="Arial" w:eastAsia="Microsoft JhengHei UI" w:hAnsi="Arial" w:cs="Arial"/>
          <w:sz w:val="22"/>
          <w:szCs w:val="22"/>
        </w:rPr>
        <w:t xml:space="preserve"> And r</w:t>
      </w:r>
      <w:r w:rsidR="00AB69A4" w:rsidRPr="00AB4904">
        <w:rPr>
          <w:rFonts w:ascii="Arial" w:eastAsia="Microsoft JhengHei UI" w:hAnsi="Arial" w:cs="Arial"/>
          <w:sz w:val="22"/>
          <w:szCs w:val="22"/>
        </w:rPr>
        <w:t xml:space="preserve">emember, her dad's a drunkard. </w:t>
      </w:r>
    </w:p>
    <w:p w14:paraId="0C59C945" w14:textId="77777777" w:rsidR="00BE2469" w:rsidRPr="00AB4904" w:rsidRDefault="00BE2469">
      <w:pPr>
        <w:rPr>
          <w:rFonts w:ascii="Arial" w:eastAsia="Microsoft JhengHei UI" w:hAnsi="Arial" w:cs="Arial"/>
          <w:b/>
          <w:bCs/>
          <w:sz w:val="22"/>
          <w:szCs w:val="22"/>
        </w:rPr>
      </w:pPr>
    </w:p>
    <w:p w14:paraId="185FC388" w14:textId="080E1AFB" w:rsidR="00A51D20"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A86EDE" w:rsidRPr="00AB4904">
        <w:rPr>
          <w:rFonts w:ascii="Arial" w:eastAsia="Microsoft JhengHei UI" w:hAnsi="Arial" w:cs="Arial"/>
          <w:sz w:val="22"/>
          <w:szCs w:val="22"/>
        </w:rPr>
        <w:t xml:space="preserve"> Right</w:t>
      </w:r>
      <w:r w:rsidR="00AB69A4" w:rsidRPr="00AB4904">
        <w:rPr>
          <w:rFonts w:ascii="Arial" w:eastAsia="Microsoft JhengHei UI" w:hAnsi="Arial" w:cs="Arial"/>
          <w:sz w:val="22"/>
          <w:szCs w:val="22"/>
        </w:rPr>
        <w:t xml:space="preserve">. There are ways in which she may </w:t>
      </w:r>
      <w:proofErr w:type="gramStart"/>
      <w:r w:rsidR="00AB69A4" w:rsidRPr="00AB4904">
        <w:rPr>
          <w:rFonts w:ascii="Arial" w:eastAsia="Microsoft JhengHei UI" w:hAnsi="Arial" w:cs="Arial"/>
          <w:sz w:val="22"/>
          <w:szCs w:val="22"/>
        </w:rPr>
        <w:t>better</w:t>
      </w:r>
      <w:proofErr w:type="gramEnd"/>
      <w:r w:rsidR="00AB69A4" w:rsidRPr="00AB4904">
        <w:rPr>
          <w:rFonts w:ascii="Arial" w:eastAsia="Microsoft JhengHei UI" w:hAnsi="Arial" w:cs="Arial"/>
          <w:sz w:val="22"/>
          <w:szCs w:val="22"/>
        </w:rPr>
        <w:t xml:space="preserve"> off. However, I do not think she will be happier, because obviously</w:t>
      </w:r>
      <w:r w:rsidR="00DD4211"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she was the oldest daughter of her siblings, she was </w:t>
      </w:r>
      <w:r w:rsidR="00EA11BA" w:rsidRPr="00AB4904">
        <w:rPr>
          <w:rFonts w:ascii="Arial" w:eastAsia="Microsoft JhengHei UI" w:hAnsi="Arial" w:cs="Arial"/>
          <w:b/>
          <w:bCs/>
          <w:sz w:val="22"/>
          <w:szCs w:val="22"/>
        </w:rPr>
        <w:t>[01:27:00]</w:t>
      </w:r>
      <w:r w:rsidR="00EA11BA"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friends with her siblings, she was looked up to by her siblings. Her mom loved her, she was happy</w:t>
      </w:r>
      <w:r w:rsidR="00565149"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part of a family where presumably there was love and affection</w:t>
      </w:r>
      <w:r w:rsidR="00DE0F93"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DE0F93" w:rsidRPr="00AB4904">
        <w:rPr>
          <w:rFonts w:ascii="Arial" w:eastAsia="Microsoft JhengHei UI" w:hAnsi="Arial" w:cs="Arial"/>
          <w:sz w:val="22"/>
          <w:szCs w:val="22"/>
        </w:rPr>
        <w:t>B</w:t>
      </w:r>
      <w:r w:rsidR="00AB69A4" w:rsidRPr="00AB4904">
        <w:rPr>
          <w:rFonts w:ascii="Arial" w:eastAsia="Microsoft JhengHei UI" w:hAnsi="Arial" w:cs="Arial"/>
          <w:sz w:val="22"/>
          <w:szCs w:val="22"/>
        </w:rPr>
        <w:t xml:space="preserve">ut the actual lack of funds made it impossible for her to see stay. </w:t>
      </w:r>
    </w:p>
    <w:p w14:paraId="14BFF405" w14:textId="77777777" w:rsidR="00DE0F93" w:rsidRPr="00AB4904" w:rsidRDefault="00DE0F93">
      <w:pPr>
        <w:rPr>
          <w:rFonts w:ascii="Arial" w:eastAsia="Microsoft JhengHei UI" w:hAnsi="Arial" w:cs="Arial"/>
          <w:sz w:val="22"/>
          <w:szCs w:val="22"/>
        </w:rPr>
      </w:pPr>
    </w:p>
    <w:p w14:paraId="3B3A5AE3" w14:textId="1ED9EFE5" w:rsidR="003163F1" w:rsidRPr="00AB4904" w:rsidRDefault="00AB69A4">
      <w:pPr>
        <w:rPr>
          <w:rFonts w:ascii="Arial" w:eastAsia="Microsoft JhengHei UI" w:hAnsi="Arial" w:cs="Arial"/>
          <w:sz w:val="22"/>
          <w:szCs w:val="22"/>
        </w:rPr>
      </w:pPr>
      <w:r w:rsidRPr="00AB4904">
        <w:rPr>
          <w:rFonts w:ascii="Arial" w:eastAsia="Microsoft JhengHei UI" w:hAnsi="Arial" w:cs="Arial"/>
          <w:sz w:val="22"/>
          <w:szCs w:val="22"/>
        </w:rPr>
        <w:t>So</w:t>
      </w:r>
      <w:r w:rsidR="00DE0F93" w:rsidRPr="00AB4904">
        <w:rPr>
          <w:rFonts w:ascii="Arial" w:eastAsia="Microsoft JhengHei UI" w:hAnsi="Arial" w:cs="Arial"/>
          <w:sz w:val="22"/>
          <w:szCs w:val="22"/>
        </w:rPr>
        <w:t>,</w:t>
      </w:r>
      <w:r w:rsidRPr="00AB4904">
        <w:rPr>
          <w:rFonts w:ascii="Arial" w:eastAsia="Microsoft JhengHei UI" w:hAnsi="Arial" w:cs="Arial"/>
          <w:sz w:val="22"/>
          <w:szCs w:val="22"/>
        </w:rPr>
        <w:t xml:space="preserve"> now she's in a place where she has a room and she's getting fed, but everyone hates her or thinks so lowly of her that she will never belong. So</w:t>
      </w:r>
      <w:r w:rsidR="00947156" w:rsidRPr="00AB4904">
        <w:rPr>
          <w:rFonts w:ascii="Arial" w:eastAsia="Microsoft JhengHei UI" w:hAnsi="Arial" w:cs="Arial"/>
          <w:sz w:val="22"/>
          <w:szCs w:val="22"/>
        </w:rPr>
        <w:t>,</w:t>
      </w:r>
      <w:r w:rsidRPr="00AB4904">
        <w:rPr>
          <w:rFonts w:ascii="Arial" w:eastAsia="Microsoft JhengHei UI" w:hAnsi="Arial" w:cs="Arial"/>
          <w:sz w:val="22"/>
          <w:szCs w:val="22"/>
        </w:rPr>
        <w:t xml:space="preserve"> I think she will be unhappy, or I think she's more unhappy than she would have been at her other home. </w:t>
      </w:r>
    </w:p>
    <w:p w14:paraId="709E489D" w14:textId="77777777" w:rsidR="00DE0F93" w:rsidRPr="00AB4904" w:rsidRDefault="00DE0F93">
      <w:pPr>
        <w:rPr>
          <w:rFonts w:ascii="Arial" w:eastAsia="Microsoft JhengHei UI" w:hAnsi="Arial" w:cs="Arial"/>
          <w:b/>
          <w:bCs/>
          <w:sz w:val="22"/>
          <w:szCs w:val="22"/>
        </w:rPr>
      </w:pPr>
    </w:p>
    <w:p w14:paraId="48BD93AD" w14:textId="0354ADAB"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FE4C55"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ah. I also think it's important to note that her prospects of getting a good, suitable match are much higher at </w:t>
      </w:r>
      <w:r w:rsidR="004805F9" w:rsidRPr="00AB4904">
        <w:rPr>
          <w:rFonts w:ascii="Arial" w:eastAsia="Microsoft JhengHei UI" w:hAnsi="Arial" w:cs="Arial"/>
          <w:sz w:val="22"/>
          <w:szCs w:val="22"/>
        </w:rPr>
        <w:t>Mansfield Park</w:t>
      </w:r>
      <w:r w:rsidR="00AB69A4" w:rsidRPr="00AB4904">
        <w:rPr>
          <w:rFonts w:ascii="Arial" w:eastAsia="Microsoft JhengHei UI" w:hAnsi="Arial" w:cs="Arial"/>
          <w:sz w:val="22"/>
          <w:szCs w:val="22"/>
        </w:rPr>
        <w:t xml:space="preserve"> than they are in Portsmouth. </w:t>
      </w:r>
    </w:p>
    <w:p w14:paraId="7DD470F3" w14:textId="77777777" w:rsidR="00FF1C31" w:rsidRPr="00AB4904" w:rsidRDefault="00FF1C31">
      <w:pPr>
        <w:rPr>
          <w:rFonts w:ascii="Arial" w:eastAsia="Microsoft JhengHei UI" w:hAnsi="Arial" w:cs="Arial"/>
          <w:b/>
          <w:bCs/>
          <w:sz w:val="22"/>
          <w:szCs w:val="22"/>
        </w:rPr>
      </w:pPr>
    </w:p>
    <w:p w14:paraId="2BD72C31" w14:textId="1378013E"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6320C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Absolutely. </w:t>
      </w:r>
    </w:p>
    <w:p w14:paraId="045631EB" w14:textId="77777777" w:rsidR="00FF1C31" w:rsidRPr="00AB4904" w:rsidRDefault="00FF1C31">
      <w:pPr>
        <w:rPr>
          <w:rFonts w:ascii="Arial" w:eastAsia="Microsoft JhengHei UI" w:hAnsi="Arial" w:cs="Arial"/>
          <w:b/>
          <w:bCs/>
          <w:sz w:val="22"/>
          <w:szCs w:val="22"/>
        </w:rPr>
      </w:pPr>
    </w:p>
    <w:p w14:paraId="78C70D31" w14:textId="4DAB2CAB"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6320C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So</w:t>
      </w:r>
      <w:r w:rsidR="006320C3"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her economic situation is just much better from </w:t>
      </w:r>
      <w:r w:rsidR="004805F9" w:rsidRPr="00AB4904">
        <w:rPr>
          <w:rFonts w:ascii="Arial" w:eastAsia="Microsoft JhengHei UI" w:hAnsi="Arial" w:cs="Arial"/>
          <w:sz w:val="22"/>
          <w:szCs w:val="22"/>
        </w:rPr>
        <w:t>Mansfield Park</w:t>
      </w:r>
      <w:r w:rsidR="00AB69A4" w:rsidRPr="00AB4904">
        <w:rPr>
          <w:rFonts w:ascii="Arial" w:eastAsia="Microsoft JhengHei UI" w:hAnsi="Arial" w:cs="Arial"/>
          <w:sz w:val="22"/>
          <w:szCs w:val="22"/>
        </w:rPr>
        <w:t>'s perspective</w:t>
      </w:r>
      <w:r w:rsidR="00264838"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 </w:t>
      </w:r>
      <w:proofErr w:type="gramStart"/>
      <w:r w:rsidR="00AB69A4" w:rsidRPr="00AB4904">
        <w:rPr>
          <w:rFonts w:ascii="Arial" w:eastAsia="Microsoft JhengHei UI" w:hAnsi="Arial" w:cs="Arial"/>
          <w:sz w:val="22"/>
          <w:szCs w:val="22"/>
        </w:rPr>
        <w:t>think</w:t>
      </w:r>
      <w:r w:rsidR="00ED1663" w:rsidRPr="00AB4904">
        <w:rPr>
          <w:rFonts w:ascii="Arial" w:eastAsia="Microsoft JhengHei UI" w:hAnsi="Arial" w:cs="Arial"/>
          <w:sz w:val="22"/>
          <w:szCs w:val="22"/>
        </w:rPr>
        <w:t>,</w:t>
      </w:r>
      <w:proofErr w:type="gramEnd"/>
      <w:r w:rsidR="00ED166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 don't want to answer this question </w:t>
      </w:r>
      <w:r w:rsidR="00ED1663" w:rsidRPr="00AB4904">
        <w:rPr>
          <w:rFonts w:ascii="Arial" w:eastAsia="Microsoft JhengHei UI" w:hAnsi="Arial" w:cs="Arial"/>
          <w:sz w:val="22"/>
          <w:szCs w:val="22"/>
        </w:rPr>
        <w:t xml:space="preserve">right </w:t>
      </w:r>
      <w:r w:rsidR="00AB69A4" w:rsidRPr="00AB4904">
        <w:rPr>
          <w:rFonts w:ascii="Arial" w:eastAsia="Microsoft JhengHei UI" w:hAnsi="Arial" w:cs="Arial"/>
          <w:sz w:val="22"/>
          <w:szCs w:val="22"/>
        </w:rPr>
        <w:t xml:space="preserve">now. I think it's something </w:t>
      </w:r>
      <w:r w:rsidR="00B714D7" w:rsidRPr="00AB4904">
        <w:rPr>
          <w:rFonts w:ascii="Arial" w:eastAsia="Microsoft JhengHei UI" w:hAnsi="Arial" w:cs="Arial"/>
          <w:b/>
          <w:bCs/>
          <w:sz w:val="22"/>
          <w:szCs w:val="22"/>
        </w:rPr>
        <w:t>[01:28:00]</w:t>
      </w:r>
      <w:r w:rsidR="00B714D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we just </w:t>
      </w:r>
      <w:proofErr w:type="gramStart"/>
      <w:r w:rsidR="00AB69A4" w:rsidRPr="00AB4904">
        <w:rPr>
          <w:rFonts w:ascii="Arial" w:eastAsia="Microsoft JhengHei UI" w:hAnsi="Arial" w:cs="Arial"/>
          <w:sz w:val="22"/>
          <w:szCs w:val="22"/>
        </w:rPr>
        <w:t>have to</w:t>
      </w:r>
      <w:proofErr w:type="gramEnd"/>
      <w:r w:rsidR="00AB69A4" w:rsidRPr="00AB4904">
        <w:rPr>
          <w:rFonts w:ascii="Arial" w:eastAsia="Microsoft JhengHei UI" w:hAnsi="Arial" w:cs="Arial"/>
          <w:sz w:val="22"/>
          <w:szCs w:val="22"/>
        </w:rPr>
        <w:t xml:space="preserve"> continuously ask ourselves. </w:t>
      </w:r>
      <w:r w:rsidR="005007D0"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Is Fanny better off at </w:t>
      </w:r>
      <w:r w:rsidR="004805F9" w:rsidRPr="00AB4904">
        <w:rPr>
          <w:rFonts w:ascii="Arial" w:eastAsia="Microsoft JhengHei UI" w:hAnsi="Arial" w:cs="Arial"/>
          <w:sz w:val="22"/>
          <w:szCs w:val="22"/>
        </w:rPr>
        <w:t>Mansfield Park</w:t>
      </w:r>
      <w:r w:rsidR="00AB69A4" w:rsidRPr="00AB4904">
        <w:rPr>
          <w:rFonts w:ascii="Arial" w:eastAsia="Microsoft JhengHei UI" w:hAnsi="Arial" w:cs="Arial"/>
          <w:sz w:val="22"/>
          <w:szCs w:val="22"/>
        </w:rPr>
        <w:t>?</w:t>
      </w:r>
      <w:r w:rsidR="005007D0"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776DB52C" w14:textId="77777777" w:rsidR="005007D0" w:rsidRPr="00AB4904" w:rsidRDefault="005007D0">
      <w:pPr>
        <w:rPr>
          <w:rFonts w:ascii="Arial" w:eastAsia="Microsoft JhengHei UI" w:hAnsi="Arial" w:cs="Arial"/>
          <w:b/>
          <w:bCs/>
          <w:sz w:val="22"/>
          <w:szCs w:val="22"/>
        </w:rPr>
      </w:pPr>
    </w:p>
    <w:p w14:paraId="07521640" w14:textId="0A7A8207"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ED166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What I hope for </w:t>
      </w:r>
      <w:proofErr w:type="gramStart"/>
      <w:r w:rsidR="00AB69A4" w:rsidRPr="00AB4904">
        <w:rPr>
          <w:rFonts w:ascii="Arial" w:eastAsia="Microsoft JhengHei UI" w:hAnsi="Arial" w:cs="Arial"/>
          <w:sz w:val="22"/>
          <w:szCs w:val="22"/>
        </w:rPr>
        <w:t>her</w:t>
      </w:r>
      <w:r w:rsidR="00E71A2E" w:rsidRPr="00AB4904">
        <w:rPr>
          <w:rFonts w:ascii="Arial" w:eastAsia="Microsoft JhengHei UI" w:hAnsi="Arial" w:cs="Arial"/>
          <w:sz w:val="22"/>
          <w:szCs w:val="22"/>
        </w:rPr>
        <w:t>,</w:t>
      </w:r>
      <w:proofErr w:type="gramEnd"/>
      <w:r w:rsidR="00AB69A4" w:rsidRPr="00AB4904">
        <w:rPr>
          <w:rFonts w:ascii="Arial" w:eastAsia="Microsoft JhengHei UI" w:hAnsi="Arial" w:cs="Arial"/>
          <w:sz w:val="22"/>
          <w:szCs w:val="22"/>
        </w:rPr>
        <w:t xml:space="preserve"> is that she </w:t>
      </w:r>
      <w:proofErr w:type="gramStart"/>
      <w:r w:rsidR="00AB69A4" w:rsidRPr="00AB4904">
        <w:rPr>
          <w:rFonts w:ascii="Arial" w:eastAsia="Microsoft JhengHei UI" w:hAnsi="Arial" w:cs="Arial"/>
          <w:sz w:val="22"/>
          <w:szCs w:val="22"/>
        </w:rPr>
        <w:t>is able to</w:t>
      </w:r>
      <w:proofErr w:type="gramEnd"/>
      <w:r w:rsidR="00AB69A4" w:rsidRPr="00AB4904">
        <w:rPr>
          <w:rFonts w:ascii="Arial" w:eastAsia="Microsoft JhengHei UI" w:hAnsi="Arial" w:cs="Arial"/>
          <w:sz w:val="22"/>
          <w:szCs w:val="22"/>
        </w:rPr>
        <w:t xml:space="preserve"> get a good match and that she then </w:t>
      </w:r>
      <w:proofErr w:type="gramStart"/>
      <w:r w:rsidR="00AB69A4" w:rsidRPr="00AB4904">
        <w:rPr>
          <w:rFonts w:ascii="Arial" w:eastAsia="Microsoft JhengHei UI" w:hAnsi="Arial" w:cs="Arial"/>
          <w:sz w:val="22"/>
          <w:szCs w:val="22"/>
        </w:rPr>
        <w:t>is able to</w:t>
      </w:r>
      <w:proofErr w:type="gramEnd"/>
      <w:r w:rsidR="00AB69A4" w:rsidRPr="00AB4904">
        <w:rPr>
          <w:rFonts w:ascii="Arial" w:eastAsia="Microsoft JhengHei UI" w:hAnsi="Arial" w:cs="Arial"/>
          <w:sz w:val="22"/>
          <w:szCs w:val="22"/>
        </w:rPr>
        <w:t xml:space="preserve"> raise her own family out of squalor. </w:t>
      </w:r>
    </w:p>
    <w:p w14:paraId="2CBA56A5" w14:textId="77777777" w:rsidR="00F93FEE" w:rsidRPr="00AB4904" w:rsidRDefault="00F93FEE">
      <w:pPr>
        <w:rPr>
          <w:rFonts w:ascii="Arial" w:eastAsia="Microsoft JhengHei UI" w:hAnsi="Arial" w:cs="Arial"/>
          <w:b/>
          <w:bCs/>
          <w:sz w:val="22"/>
          <w:szCs w:val="22"/>
        </w:rPr>
      </w:pPr>
    </w:p>
    <w:p w14:paraId="732C5C0E" w14:textId="4F312F9E"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ED166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I will neither confirm nor deny. And my last question. </w:t>
      </w:r>
      <w:r w:rsidR="00F93FEE" w:rsidRPr="00AB4904">
        <w:rPr>
          <w:rFonts w:ascii="Arial" w:eastAsia="Microsoft JhengHei UI" w:hAnsi="Arial" w:cs="Arial"/>
          <w:sz w:val="22"/>
          <w:szCs w:val="22"/>
        </w:rPr>
        <w:t>“</w:t>
      </w:r>
      <w:r w:rsidR="00AB69A4" w:rsidRPr="00AB4904">
        <w:rPr>
          <w:rFonts w:ascii="Arial" w:eastAsia="Microsoft JhengHei UI" w:hAnsi="Arial" w:cs="Arial"/>
          <w:sz w:val="22"/>
          <w:szCs w:val="22"/>
        </w:rPr>
        <w:t>So</w:t>
      </w:r>
      <w:r w:rsidR="00F93FEE"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hy does Edmund stand out from his family, and what does it tell us about Edmund?</w:t>
      </w:r>
      <w:r w:rsidR="00F93FEE"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0E3D1634" w14:textId="77777777" w:rsidR="00F93FEE" w:rsidRPr="00AB4904" w:rsidRDefault="00F93FEE">
      <w:pPr>
        <w:rPr>
          <w:rFonts w:ascii="Arial" w:eastAsia="Microsoft JhengHei UI" w:hAnsi="Arial" w:cs="Arial"/>
          <w:b/>
          <w:bCs/>
          <w:sz w:val="22"/>
          <w:szCs w:val="22"/>
        </w:rPr>
      </w:pPr>
    </w:p>
    <w:p w14:paraId="707D75B7" w14:textId="77777777" w:rsidR="00F93FEE"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ED166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Edmund stands out</w:t>
      </w:r>
      <w:r w:rsidR="00F93FEE"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he's the best. </w:t>
      </w:r>
    </w:p>
    <w:p w14:paraId="344D5514" w14:textId="77777777" w:rsidR="00F93FEE" w:rsidRPr="00AB4904" w:rsidRDefault="00F93FEE">
      <w:pPr>
        <w:rPr>
          <w:rFonts w:ascii="Arial" w:eastAsia="Microsoft JhengHei UI" w:hAnsi="Arial" w:cs="Arial"/>
          <w:sz w:val="22"/>
          <w:szCs w:val="22"/>
        </w:rPr>
      </w:pPr>
    </w:p>
    <w:p w14:paraId="5411F33C" w14:textId="77777777" w:rsidR="00F93FEE" w:rsidRPr="00AB4904" w:rsidRDefault="00F93FEE">
      <w:pPr>
        <w:rPr>
          <w:rFonts w:ascii="Arial" w:eastAsia="Microsoft JhengHei UI" w:hAnsi="Arial" w:cs="Arial"/>
          <w:sz w:val="22"/>
          <w:szCs w:val="22"/>
        </w:rPr>
      </w:pPr>
      <w:r w:rsidRPr="00AB4904">
        <w:rPr>
          <w:rFonts w:ascii="Arial" w:eastAsia="Microsoft JhengHei UI" w:hAnsi="Arial" w:cs="Arial"/>
          <w:b/>
          <w:bCs/>
          <w:sz w:val="22"/>
          <w:szCs w:val="22"/>
        </w:rPr>
        <w:t>Becca:</w:t>
      </w:r>
      <w:r w:rsidRPr="00AB4904">
        <w:rPr>
          <w:rFonts w:ascii="Arial" w:eastAsia="Microsoft JhengHei UI" w:hAnsi="Arial" w:cs="Arial"/>
          <w:sz w:val="22"/>
          <w:szCs w:val="22"/>
        </w:rPr>
        <w:t xml:space="preserve"> [chuckles] </w:t>
      </w:r>
    </w:p>
    <w:p w14:paraId="3F57C691" w14:textId="77777777" w:rsidR="00F93FEE" w:rsidRPr="00AB4904" w:rsidRDefault="00F93FEE">
      <w:pPr>
        <w:rPr>
          <w:rFonts w:ascii="Arial" w:eastAsia="Microsoft JhengHei UI" w:hAnsi="Arial" w:cs="Arial"/>
          <w:sz w:val="22"/>
          <w:szCs w:val="22"/>
        </w:rPr>
      </w:pPr>
    </w:p>
    <w:p w14:paraId="4259883A" w14:textId="62ABDBD4" w:rsidR="004F76B6" w:rsidRPr="00AB4904" w:rsidRDefault="00F93FEE">
      <w:pPr>
        <w:rPr>
          <w:rFonts w:ascii="Arial" w:eastAsia="Microsoft JhengHei UI" w:hAnsi="Arial" w:cs="Arial"/>
          <w:sz w:val="22"/>
          <w:szCs w:val="22"/>
        </w:rPr>
      </w:pPr>
      <w:r w:rsidRPr="00AB4904">
        <w:rPr>
          <w:rFonts w:ascii="Arial" w:eastAsia="Microsoft JhengHei UI" w:hAnsi="Arial" w:cs="Arial"/>
          <w:b/>
          <w:bCs/>
          <w:sz w:val="22"/>
          <w:szCs w:val="22"/>
        </w:rPr>
        <w:t>Molly:</w:t>
      </w:r>
      <w:r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Edmund stands out</w:t>
      </w:r>
      <w:r w:rsidR="00F31B0C"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he </w:t>
      </w:r>
      <w:proofErr w:type="gramStart"/>
      <w:r w:rsidR="00AB69A4" w:rsidRPr="00AB4904">
        <w:rPr>
          <w:rFonts w:ascii="Arial" w:eastAsia="Microsoft JhengHei UI" w:hAnsi="Arial" w:cs="Arial"/>
          <w:sz w:val="22"/>
          <w:szCs w:val="22"/>
        </w:rPr>
        <w:t>actually sees</w:t>
      </w:r>
      <w:proofErr w:type="gramEnd"/>
      <w:r w:rsidR="00AB69A4" w:rsidRPr="00AB4904">
        <w:rPr>
          <w:rFonts w:ascii="Arial" w:eastAsia="Microsoft JhengHei UI" w:hAnsi="Arial" w:cs="Arial"/>
          <w:sz w:val="22"/>
          <w:szCs w:val="22"/>
        </w:rPr>
        <w:t xml:space="preserve"> Fanny as a human</w:t>
      </w:r>
      <w:r w:rsidR="0058284A"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listens to her</w:t>
      </w:r>
      <w:r w:rsidR="0058284A"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sees beyond the fact that she's poor to her personality, which is different than the rest of her family, because they only see the fact that she's poor and that she's lesser than them and that she's uneducated. </w:t>
      </w:r>
      <w:r w:rsidR="00C97AC2" w:rsidRPr="00AB4904">
        <w:rPr>
          <w:rFonts w:ascii="Arial" w:eastAsia="Microsoft JhengHei UI" w:hAnsi="Arial" w:cs="Arial"/>
          <w:sz w:val="22"/>
          <w:szCs w:val="22"/>
        </w:rPr>
        <w:t>H</w:t>
      </w:r>
      <w:r w:rsidR="00AB69A4" w:rsidRPr="00AB4904">
        <w:rPr>
          <w:rFonts w:ascii="Arial" w:eastAsia="Microsoft JhengHei UI" w:hAnsi="Arial" w:cs="Arial"/>
          <w:sz w:val="22"/>
          <w:szCs w:val="22"/>
        </w:rPr>
        <w:t>e sees that she cares</w:t>
      </w:r>
      <w:r w:rsidR="00C92417" w:rsidRPr="00AB4904">
        <w:rPr>
          <w:rFonts w:ascii="Arial" w:eastAsia="Microsoft JhengHei UI" w:hAnsi="Arial" w:cs="Arial"/>
          <w:sz w:val="22"/>
          <w:szCs w:val="22"/>
        </w:rPr>
        <w:t>. S</w:t>
      </w:r>
      <w:r w:rsidR="00AB69A4" w:rsidRPr="00AB4904">
        <w:rPr>
          <w:rFonts w:ascii="Arial" w:eastAsia="Microsoft JhengHei UI" w:hAnsi="Arial" w:cs="Arial"/>
          <w:sz w:val="22"/>
          <w:szCs w:val="22"/>
        </w:rPr>
        <w:t>he's aware of her situation and she's shy. So</w:t>
      </w:r>
      <w:r w:rsidR="00F60A54"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this makes him different from the rest of his family and makes </w:t>
      </w:r>
      <w:r w:rsidR="00DB215D" w:rsidRPr="00AB4904">
        <w:rPr>
          <w:rFonts w:ascii="Arial" w:eastAsia="Microsoft JhengHei UI" w:hAnsi="Arial" w:cs="Arial"/>
          <w:b/>
          <w:bCs/>
          <w:sz w:val="22"/>
          <w:szCs w:val="22"/>
        </w:rPr>
        <w:t>[01:29:00]</w:t>
      </w:r>
      <w:r w:rsidR="00DB215D"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Fanny </w:t>
      </w:r>
      <w:proofErr w:type="gramStart"/>
      <w:r w:rsidR="00AB69A4" w:rsidRPr="00AB4904">
        <w:rPr>
          <w:rFonts w:ascii="Arial" w:eastAsia="Microsoft JhengHei UI" w:hAnsi="Arial" w:cs="Arial"/>
          <w:sz w:val="22"/>
          <w:szCs w:val="22"/>
        </w:rPr>
        <w:t>trust</w:t>
      </w:r>
      <w:proofErr w:type="gramEnd"/>
      <w:r w:rsidR="00AB69A4" w:rsidRPr="00AB4904">
        <w:rPr>
          <w:rFonts w:ascii="Arial" w:eastAsia="Microsoft JhengHei UI" w:hAnsi="Arial" w:cs="Arial"/>
          <w:sz w:val="22"/>
          <w:szCs w:val="22"/>
        </w:rPr>
        <w:t xml:space="preserve"> him and think of </w:t>
      </w:r>
      <w:r w:rsidR="004F76B6" w:rsidRPr="00AB4904">
        <w:rPr>
          <w:rFonts w:ascii="Arial" w:eastAsia="Microsoft JhengHei UI" w:hAnsi="Arial" w:cs="Arial"/>
          <w:sz w:val="22"/>
          <w:szCs w:val="22"/>
        </w:rPr>
        <w:t>that s</w:t>
      </w:r>
      <w:r w:rsidR="00AB69A4" w:rsidRPr="00AB4904">
        <w:rPr>
          <w:rFonts w:ascii="Arial" w:eastAsia="Microsoft JhengHei UI" w:hAnsi="Arial" w:cs="Arial"/>
          <w:sz w:val="22"/>
          <w:szCs w:val="22"/>
        </w:rPr>
        <w:t xml:space="preserve">he has a friend. </w:t>
      </w:r>
    </w:p>
    <w:p w14:paraId="4E60A43F" w14:textId="77777777" w:rsidR="004F76B6" w:rsidRPr="00AB4904" w:rsidRDefault="004F76B6">
      <w:pPr>
        <w:rPr>
          <w:rFonts w:ascii="Arial" w:eastAsia="Microsoft JhengHei UI" w:hAnsi="Arial" w:cs="Arial"/>
          <w:sz w:val="22"/>
          <w:szCs w:val="22"/>
        </w:rPr>
      </w:pPr>
    </w:p>
    <w:p w14:paraId="3BD1110F" w14:textId="77777777" w:rsidR="004F76B6" w:rsidRPr="00AB4904" w:rsidRDefault="004F76B6">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00AB69A4" w:rsidRPr="00AB4904">
        <w:rPr>
          <w:rFonts w:ascii="Arial" w:eastAsia="Microsoft JhengHei UI" w:hAnsi="Arial" w:cs="Arial"/>
          <w:sz w:val="22"/>
          <w:szCs w:val="22"/>
        </w:rPr>
        <w:t xml:space="preserve">Yes. </w:t>
      </w:r>
    </w:p>
    <w:p w14:paraId="29CFDB28" w14:textId="77777777" w:rsidR="004F76B6" w:rsidRPr="00AB4904" w:rsidRDefault="004F76B6">
      <w:pPr>
        <w:rPr>
          <w:rFonts w:ascii="Arial" w:eastAsia="Microsoft JhengHei UI" w:hAnsi="Arial" w:cs="Arial"/>
          <w:sz w:val="22"/>
          <w:szCs w:val="22"/>
        </w:rPr>
      </w:pPr>
    </w:p>
    <w:p w14:paraId="07D477E1" w14:textId="0CBF99C4" w:rsidR="003163F1" w:rsidRPr="00AB4904" w:rsidRDefault="004F76B6">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00AB69A4" w:rsidRPr="00AB4904">
        <w:rPr>
          <w:rFonts w:ascii="Arial" w:eastAsia="Microsoft JhengHei UI" w:hAnsi="Arial" w:cs="Arial"/>
          <w:sz w:val="22"/>
          <w:szCs w:val="22"/>
        </w:rPr>
        <w:t xml:space="preserve">Yeah. </w:t>
      </w:r>
    </w:p>
    <w:p w14:paraId="2FE26971" w14:textId="77777777" w:rsidR="00FC350D" w:rsidRPr="00AB4904" w:rsidRDefault="00FC350D">
      <w:pPr>
        <w:rPr>
          <w:rFonts w:ascii="Arial" w:eastAsia="Microsoft JhengHei UI" w:hAnsi="Arial" w:cs="Arial"/>
          <w:b/>
          <w:bCs/>
          <w:sz w:val="22"/>
          <w:szCs w:val="22"/>
        </w:rPr>
      </w:pPr>
    </w:p>
    <w:p w14:paraId="0B1791E7" w14:textId="586D2DEE"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4F76B6"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ah. So</w:t>
      </w:r>
      <w:r w:rsidR="004F76B6"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I don't want to speak too much on our BB Edmund </w:t>
      </w:r>
      <w:r w:rsidR="00864101" w:rsidRPr="00AB4904">
        <w:rPr>
          <w:rFonts w:ascii="Arial" w:eastAsia="Microsoft JhengHei UI" w:hAnsi="Arial" w:cs="Arial"/>
          <w:sz w:val="22"/>
          <w:szCs w:val="22"/>
        </w:rPr>
        <w:t>Bertram</w:t>
      </w:r>
      <w:r w:rsidR="0079384E" w:rsidRPr="00AB4904">
        <w:rPr>
          <w:rFonts w:ascii="Arial" w:eastAsia="Microsoft JhengHei UI" w:hAnsi="Arial" w:cs="Arial"/>
          <w:sz w:val="22"/>
          <w:szCs w:val="22"/>
        </w:rPr>
        <w:t xml:space="preserve"> at </w:t>
      </w:r>
      <w:r w:rsidR="00AB69A4" w:rsidRPr="00AB4904">
        <w:rPr>
          <w:rFonts w:ascii="Arial" w:eastAsia="Microsoft JhengHei UI" w:hAnsi="Arial" w:cs="Arial"/>
          <w:sz w:val="22"/>
          <w:szCs w:val="22"/>
        </w:rPr>
        <w:t>this point, because I don't want to spoil anything about the book as it goes forward. I would only note that keeping track of Edmund's treatment of Fanny</w:t>
      </w:r>
      <w:r w:rsidR="00D773DF"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his seeing of her humanity over his siblings and his parents and his aunt is something to track in the book </w:t>
      </w:r>
      <w:proofErr w:type="gramStart"/>
      <w:r w:rsidR="00AB69A4" w:rsidRPr="00AB4904">
        <w:rPr>
          <w:rFonts w:ascii="Arial" w:eastAsia="Microsoft JhengHei UI" w:hAnsi="Arial" w:cs="Arial"/>
          <w:sz w:val="22"/>
          <w:szCs w:val="22"/>
        </w:rPr>
        <w:t>and also</w:t>
      </w:r>
      <w:proofErr w:type="gramEnd"/>
      <w:r w:rsidR="00AB69A4" w:rsidRPr="00AB4904">
        <w:rPr>
          <w:rFonts w:ascii="Arial" w:eastAsia="Microsoft JhengHei UI" w:hAnsi="Arial" w:cs="Arial"/>
          <w:sz w:val="22"/>
          <w:szCs w:val="22"/>
        </w:rPr>
        <w:t xml:space="preserve"> for us to continuously</w:t>
      </w:r>
      <w:r w:rsidR="0016694C"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observe</w:t>
      </w:r>
      <w:r w:rsidR="00D773DF" w:rsidRPr="00AB4904">
        <w:rPr>
          <w:rFonts w:ascii="Arial" w:eastAsia="Microsoft JhengHei UI" w:hAnsi="Arial" w:cs="Arial"/>
          <w:sz w:val="22"/>
          <w:szCs w:val="22"/>
        </w:rPr>
        <w:t xml:space="preserve"> </w:t>
      </w:r>
      <w:r w:rsidR="0016694C" w:rsidRPr="00AB4904">
        <w:rPr>
          <w:rFonts w:ascii="Arial" w:eastAsia="Microsoft JhengHei UI" w:hAnsi="Arial" w:cs="Arial"/>
          <w:sz w:val="22"/>
          <w:szCs w:val="22"/>
        </w:rPr>
        <w:t>w</w:t>
      </w:r>
      <w:r w:rsidR="00AB69A4" w:rsidRPr="00AB4904">
        <w:rPr>
          <w:rFonts w:ascii="Arial" w:eastAsia="Microsoft JhengHei UI" w:hAnsi="Arial" w:cs="Arial"/>
          <w:sz w:val="22"/>
          <w:szCs w:val="22"/>
        </w:rPr>
        <w:t>ith the character. I don't want to talk through too many of my thoughts at this point</w:t>
      </w:r>
      <w:r w:rsidR="00074F49"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because I don't want to spoil</w:t>
      </w:r>
      <w:r w:rsidR="0016694C"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64934916" w14:textId="77777777" w:rsidR="00074F49" w:rsidRPr="00AB4904" w:rsidRDefault="00074F49">
      <w:pPr>
        <w:rPr>
          <w:rFonts w:ascii="Arial" w:eastAsia="Microsoft JhengHei UI" w:hAnsi="Arial" w:cs="Arial"/>
          <w:b/>
          <w:bCs/>
          <w:sz w:val="22"/>
          <w:szCs w:val="22"/>
        </w:rPr>
      </w:pPr>
    </w:p>
    <w:p w14:paraId="22450ECE" w14:textId="4D2A2326"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16694C"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Yes. </w:t>
      </w:r>
    </w:p>
    <w:p w14:paraId="14103735" w14:textId="068BD36F" w:rsidR="006F0973" w:rsidRPr="00AB4904" w:rsidRDefault="00AB69A4">
      <w:pPr>
        <w:rPr>
          <w:rFonts w:ascii="Arial" w:eastAsia="Microsoft JhengHei UI" w:hAnsi="Arial" w:cs="Arial"/>
          <w:sz w:val="22"/>
          <w:szCs w:val="22"/>
        </w:rPr>
      </w:pPr>
      <w:r w:rsidRPr="00AB4904">
        <w:rPr>
          <w:rFonts w:ascii="Arial" w:eastAsia="Microsoft JhengHei UI" w:hAnsi="Arial" w:cs="Arial"/>
          <w:b/>
          <w:bCs/>
          <w:sz w:val="22"/>
          <w:szCs w:val="22"/>
        </w:rPr>
        <w:br/>
      </w:r>
      <w:r w:rsidR="00DD6DAD" w:rsidRPr="00AB4904">
        <w:rPr>
          <w:rFonts w:ascii="Arial" w:eastAsia="Microsoft JhengHei UI" w:hAnsi="Arial" w:cs="Arial"/>
          <w:b/>
          <w:bCs/>
          <w:sz w:val="22"/>
          <w:szCs w:val="22"/>
        </w:rPr>
        <w:t>Becca:</w:t>
      </w:r>
      <w:r w:rsidR="0016694C" w:rsidRPr="00AB4904">
        <w:rPr>
          <w:rFonts w:ascii="Arial" w:eastAsia="Microsoft JhengHei UI" w:hAnsi="Arial" w:cs="Arial"/>
          <w:sz w:val="22"/>
          <w:szCs w:val="22"/>
        </w:rPr>
        <w:t xml:space="preserve"> -a</w:t>
      </w:r>
      <w:r w:rsidRPr="00AB4904">
        <w:rPr>
          <w:rFonts w:ascii="Arial" w:eastAsia="Microsoft JhengHei UI" w:hAnsi="Arial" w:cs="Arial"/>
          <w:sz w:val="22"/>
          <w:szCs w:val="22"/>
        </w:rPr>
        <w:t>s we go forward. So</w:t>
      </w:r>
      <w:r w:rsidR="0016694C" w:rsidRPr="00AB4904">
        <w:rPr>
          <w:rFonts w:ascii="Arial" w:eastAsia="Microsoft JhengHei UI" w:hAnsi="Arial" w:cs="Arial"/>
          <w:sz w:val="22"/>
          <w:szCs w:val="22"/>
        </w:rPr>
        <w:t>,</w:t>
      </w:r>
      <w:r w:rsidRPr="00AB4904">
        <w:rPr>
          <w:rFonts w:ascii="Arial" w:eastAsia="Microsoft JhengHei UI" w:hAnsi="Arial" w:cs="Arial"/>
          <w:sz w:val="22"/>
          <w:szCs w:val="22"/>
        </w:rPr>
        <w:t xml:space="preserve"> I'm </w:t>
      </w:r>
      <w:r w:rsidR="00400681" w:rsidRPr="00AB4904">
        <w:rPr>
          <w:rFonts w:ascii="Arial" w:eastAsia="Microsoft JhengHei UI" w:hAnsi="Arial" w:cs="Arial"/>
          <w:sz w:val="22"/>
          <w:szCs w:val="22"/>
        </w:rPr>
        <w:t>going to</w:t>
      </w:r>
      <w:r w:rsidRPr="00AB4904">
        <w:rPr>
          <w:rFonts w:ascii="Arial" w:eastAsia="Microsoft JhengHei UI" w:hAnsi="Arial" w:cs="Arial"/>
          <w:sz w:val="22"/>
          <w:szCs w:val="22"/>
        </w:rPr>
        <w:t xml:space="preserve"> </w:t>
      </w:r>
      <w:proofErr w:type="gramStart"/>
      <w:r w:rsidRPr="00AB4904">
        <w:rPr>
          <w:rFonts w:ascii="Arial" w:eastAsia="Microsoft JhengHei UI" w:hAnsi="Arial" w:cs="Arial"/>
          <w:sz w:val="22"/>
          <w:szCs w:val="22"/>
        </w:rPr>
        <w:t>leave</w:t>
      </w:r>
      <w:r w:rsidR="0016694C" w:rsidRPr="00AB4904">
        <w:rPr>
          <w:rFonts w:ascii="Arial" w:eastAsia="Microsoft JhengHei UI" w:hAnsi="Arial" w:cs="Arial"/>
          <w:sz w:val="22"/>
          <w:szCs w:val="22"/>
        </w:rPr>
        <w:t xml:space="preserve"> o</w:t>
      </w:r>
      <w:r w:rsidRPr="00AB4904">
        <w:rPr>
          <w:rFonts w:ascii="Arial" w:eastAsia="Microsoft JhengHei UI" w:hAnsi="Arial" w:cs="Arial"/>
          <w:sz w:val="22"/>
          <w:szCs w:val="22"/>
        </w:rPr>
        <w:t>n</w:t>
      </w:r>
      <w:proofErr w:type="gramEnd"/>
      <w:r w:rsidRPr="00AB4904">
        <w:rPr>
          <w:rFonts w:ascii="Arial" w:eastAsia="Microsoft JhengHei UI" w:hAnsi="Arial" w:cs="Arial"/>
          <w:sz w:val="22"/>
          <w:szCs w:val="22"/>
        </w:rPr>
        <w:t xml:space="preserve"> our buddy Edmund at this point</w:t>
      </w:r>
      <w:r w:rsidR="00074F49" w:rsidRPr="00AB4904">
        <w:rPr>
          <w:rFonts w:ascii="Arial" w:eastAsia="Microsoft JhengHei UI" w:hAnsi="Arial" w:cs="Arial"/>
          <w:sz w:val="22"/>
          <w:szCs w:val="22"/>
        </w:rPr>
        <w:t xml:space="preserve"> </w:t>
      </w:r>
      <w:r w:rsidRPr="00AB4904">
        <w:rPr>
          <w:rFonts w:ascii="Arial" w:eastAsia="Microsoft JhengHei UI" w:hAnsi="Arial" w:cs="Arial"/>
          <w:sz w:val="22"/>
          <w:szCs w:val="22"/>
        </w:rPr>
        <w:t xml:space="preserve">and I'm going to go to our standbys. We're back </w:t>
      </w:r>
      <w:proofErr w:type="gramStart"/>
      <w:r w:rsidRPr="00AB4904">
        <w:rPr>
          <w:rFonts w:ascii="Arial" w:eastAsia="Microsoft JhengHei UI" w:hAnsi="Arial" w:cs="Arial"/>
          <w:sz w:val="22"/>
          <w:szCs w:val="22"/>
        </w:rPr>
        <w:t>at</w:t>
      </w:r>
      <w:proofErr w:type="gramEnd"/>
      <w:r w:rsidRPr="00AB4904">
        <w:rPr>
          <w:rFonts w:ascii="Arial" w:eastAsia="Microsoft JhengHei UI" w:hAnsi="Arial" w:cs="Arial"/>
          <w:sz w:val="22"/>
          <w:szCs w:val="22"/>
        </w:rPr>
        <w:t xml:space="preserve"> the standbys</w:t>
      </w:r>
      <w:r w:rsidR="00132B3A" w:rsidRPr="00AB4904">
        <w:rPr>
          <w:rFonts w:ascii="Arial" w:eastAsia="Microsoft JhengHei UI" w:hAnsi="Arial" w:cs="Arial"/>
          <w:sz w:val="22"/>
          <w:szCs w:val="22"/>
        </w:rPr>
        <w:t>.</w:t>
      </w:r>
      <w:r w:rsidR="006F0973" w:rsidRPr="00AB4904">
        <w:rPr>
          <w:rFonts w:ascii="Arial" w:eastAsia="Microsoft JhengHei UI" w:hAnsi="Arial" w:cs="Arial"/>
          <w:sz w:val="22"/>
          <w:szCs w:val="22"/>
        </w:rPr>
        <w:t xml:space="preserve"> </w:t>
      </w:r>
      <w:r w:rsidR="00132B3A" w:rsidRPr="00AB4904">
        <w:rPr>
          <w:rFonts w:ascii="Arial" w:eastAsia="Microsoft JhengHei UI" w:hAnsi="Arial" w:cs="Arial"/>
          <w:sz w:val="22"/>
          <w:szCs w:val="22"/>
        </w:rPr>
        <w:t>F</w:t>
      </w:r>
      <w:r w:rsidRPr="00AB4904">
        <w:rPr>
          <w:rFonts w:ascii="Arial" w:eastAsia="Microsoft JhengHei UI" w:hAnsi="Arial" w:cs="Arial"/>
          <w:sz w:val="22"/>
          <w:szCs w:val="22"/>
        </w:rPr>
        <w:t>unniest quote</w:t>
      </w:r>
      <w:r w:rsidR="006F0973"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p>
    <w:p w14:paraId="1AA51A49" w14:textId="77777777" w:rsidR="00132B3A" w:rsidRPr="00AB4904" w:rsidRDefault="00132B3A">
      <w:pPr>
        <w:rPr>
          <w:rFonts w:ascii="Arial" w:eastAsia="Microsoft JhengHei UI" w:hAnsi="Arial" w:cs="Arial"/>
          <w:b/>
          <w:bCs/>
          <w:sz w:val="22"/>
          <w:szCs w:val="22"/>
        </w:rPr>
      </w:pPr>
    </w:p>
    <w:p w14:paraId="4A68713B" w14:textId="3D3AFA67" w:rsidR="003163F1" w:rsidRPr="00AB4904" w:rsidRDefault="006F0973">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00AB69A4" w:rsidRPr="00AB4904">
        <w:rPr>
          <w:rFonts w:ascii="Arial" w:eastAsia="Microsoft JhengHei UI" w:hAnsi="Arial" w:cs="Arial"/>
          <w:sz w:val="22"/>
          <w:szCs w:val="22"/>
        </w:rPr>
        <w:t xml:space="preserve">Okay, I have four, and I'm </w:t>
      </w:r>
      <w:r w:rsidR="00400681" w:rsidRPr="00AB4904">
        <w:rPr>
          <w:rFonts w:ascii="Arial" w:eastAsia="Microsoft JhengHei UI" w:hAnsi="Arial" w:cs="Arial"/>
          <w:sz w:val="22"/>
          <w:szCs w:val="22"/>
        </w:rPr>
        <w:t>going to</w:t>
      </w:r>
      <w:r w:rsidR="00AB69A4" w:rsidRPr="00AB4904">
        <w:rPr>
          <w:rFonts w:ascii="Arial" w:eastAsia="Microsoft JhengHei UI" w:hAnsi="Arial" w:cs="Arial"/>
          <w:sz w:val="22"/>
          <w:szCs w:val="22"/>
        </w:rPr>
        <w:t xml:space="preserve"> read them all </w:t>
      </w:r>
      <w:proofErr w:type="gramStart"/>
      <w:r w:rsidR="00AB69A4" w:rsidRPr="00AB4904">
        <w:rPr>
          <w:rFonts w:ascii="Arial" w:eastAsia="Microsoft JhengHei UI" w:hAnsi="Arial" w:cs="Arial"/>
          <w:sz w:val="22"/>
          <w:szCs w:val="22"/>
        </w:rPr>
        <w:t>really fast</w:t>
      </w:r>
      <w:proofErr w:type="gramEnd"/>
      <w:r w:rsidR="00AB69A4" w:rsidRPr="00AB4904">
        <w:rPr>
          <w:rFonts w:ascii="Arial" w:eastAsia="Microsoft JhengHei UI" w:hAnsi="Arial" w:cs="Arial"/>
          <w:sz w:val="22"/>
          <w:szCs w:val="22"/>
        </w:rPr>
        <w:t xml:space="preserve">. </w:t>
      </w:r>
    </w:p>
    <w:p w14:paraId="3D384141" w14:textId="77777777" w:rsidR="00132B3A" w:rsidRPr="00AB4904" w:rsidRDefault="00132B3A">
      <w:pPr>
        <w:rPr>
          <w:rFonts w:ascii="Arial" w:eastAsia="Microsoft JhengHei UI" w:hAnsi="Arial" w:cs="Arial"/>
          <w:b/>
          <w:bCs/>
          <w:sz w:val="22"/>
          <w:szCs w:val="22"/>
        </w:rPr>
      </w:pPr>
    </w:p>
    <w:p w14:paraId="23CCB7FB" w14:textId="2D414D1E"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6F097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Okay. </w:t>
      </w:r>
    </w:p>
    <w:p w14:paraId="6D548FAE" w14:textId="77777777" w:rsidR="00132B3A" w:rsidRPr="00AB4904" w:rsidRDefault="00132B3A">
      <w:pPr>
        <w:rPr>
          <w:rFonts w:ascii="Arial" w:eastAsia="Microsoft JhengHei UI" w:hAnsi="Arial" w:cs="Arial"/>
          <w:b/>
          <w:bCs/>
          <w:sz w:val="22"/>
          <w:szCs w:val="22"/>
        </w:rPr>
      </w:pPr>
    </w:p>
    <w:p w14:paraId="7FBADFF6" w14:textId="74EE2A27"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6F097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This is the narrator</w:t>
      </w:r>
      <w:r w:rsidR="00132B3A" w:rsidRPr="00AB4904">
        <w:rPr>
          <w:rFonts w:ascii="Arial" w:eastAsia="Microsoft JhengHei UI" w:hAnsi="Arial" w:cs="Arial"/>
          <w:sz w:val="22"/>
          <w:szCs w:val="22"/>
        </w:rPr>
        <w:t xml:space="preserve">. </w:t>
      </w:r>
      <w:r w:rsidR="006F0973" w:rsidRPr="00AB4904">
        <w:rPr>
          <w:rFonts w:ascii="Arial" w:eastAsia="Microsoft JhengHei UI" w:hAnsi="Arial" w:cs="Arial"/>
          <w:sz w:val="22"/>
          <w:szCs w:val="22"/>
        </w:rPr>
        <w:t>“</w:t>
      </w:r>
      <w:r w:rsidR="00132B3A" w:rsidRPr="00AB4904">
        <w:rPr>
          <w:rFonts w:ascii="Arial" w:eastAsia="Microsoft JhengHei UI" w:hAnsi="Arial" w:cs="Arial"/>
          <w:sz w:val="22"/>
          <w:szCs w:val="22"/>
        </w:rPr>
        <w:t>But there certainly are not so many men of large fortune in the world as there are pretty women to deserve them</w:t>
      </w:r>
      <w:r w:rsidR="00AB69A4" w:rsidRPr="00AB4904">
        <w:rPr>
          <w:rFonts w:ascii="Arial" w:eastAsia="Microsoft JhengHei UI" w:hAnsi="Arial" w:cs="Arial"/>
          <w:sz w:val="22"/>
          <w:szCs w:val="22"/>
        </w:rPr>
        <w:t>.</w:t>
      </w:r>
      <w:r w:rsidR="006F0973"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3F29B67F" w14:textId="77777777" w:rsidR="00132B3A" w:rsidRPr="00AB4904" w:rsidRDefault="00132B3A">
      <w:pPr>
        <w:rPr>
          <w:rFonts w:ascii="Arial" w:eastAsia="Microsoft JhengHei UI" w:hAnsi="Arial" w:cs="Arial"/>
          <w:b/>
          <w:bCs/>
          <w:sz w:val="22"/>
          <w:szCs w:val="22"/>
        </w:rPr>
      </w:pPr>
    </w:p>
    <w:p w14:paraId="3F2EE105" w14:textId="34BFDA62"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6F097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No, there are not. </w:t>
      </w:r>
    </w:p>
    <w:p w14:paraId="1CE47F6D" w14:textId="77777777" w:rsidR="00132B3A" w:rsidRPr="00AB4904" w:rsidRDefault="00132B3A">
      <w:pPr>
        <w:rPr>
          <w:rFonts w:ascii="Arial" w:eastAsia="Microsoft JhengHei UI" w:hAnsi="Arial" w:cs="Arial"/>
          <w:b/>
          <w:bCs/>
          <w:sz w:val="22"/>
          <w:szCs w:val="22"/>
        </w:rPr>
      </w:pPr>
    </w:p>
    <w:p w14:paraId="65FD9ED0" w14:textId="58E1D2E6" w:rsidR="0068688A"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6F097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So true. </w:t>
      </w:r>
      <w:r w:rsidR="008A5349"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Lady </w:t>
      </w:r>
      <w:r w:rsidR="00132B3A" w:rsidRPr="00AB4904">
        <w:rPr>
          <w:rFonts w:ascii="Arial" w:eastAsia="Microsoft JhengHei UI" w:hAnsi="Arial" w:cs="Arial"/>
          <w:b/>
          <w:bCs/>
          <w:sz w:val="22"/>
          <w:szCs w:val="22"/>
        </w:rPr>
        <w:t>[01:30:00]</w:t>
      </w:r>
      <w:r w:rsidR="00132B3A" w:rsidRPr="00AB4904">
        <w:rPr>
          <w:rFonts w:ascii="Arial" w:eastAsia="Microsoft JhengHei UI" w:hAnsi="Arial" w:cs="Arial"/>
          <w:sz w:val="22"/>
          <w:szCs w:val="22"/>
        </w:rPr>
        <w:t xml:space="preserve"> </w:t>
      </w:r>
      <w:r w:rsidR="00864101" w:rsidRPr="00AB4904">
        <w:rPr>
          <w:rFonts w:ascii="Arial" w:eastAsia="Microsoft JhengHei UI" w:hAnsi="Arial" w:cs="Arial"/>
          <w:sz w:val="22"/>
          <w:szCs w:val="22"/>
        </w:rPr>
        <w:t>Bertram</w:t>
      </w:r>
      <w:r w:rsidR="00AB69A4" w:rsidRPr="00AB4904">
        <w:rPr>
          <w:rFonts w:ascii="Arial" w:eastAsia="Microsoft JhengHei UI" w:hAnsi="Arial" w:cs="Arial"/>
          <w:sz w:val="22"/>
          <w:szCs w:val="22"/>
        </w:rPr>
        <w:t xml:space="preserve">, </w:t>
      </w:r>
      <w:r w:rsidR="00132B3A" w:rsidRPr="00AB4904">
        <w:rPr>
          <w:rFonts w:ascii="Arial" w:eastAsia="Microsoft JhengHei UI" w:hAnsi="Arial" w:cs="Arial"/>
          <w:sz w:val="22"/>
          <w:szCs w:val="22"/>
        </w:rPr>
        <w:t>who was a woman of very tranquil feelings, and a temper remarkably easy and indolent, would have contented herself with merely giving up her sister, and thinking no more of the matter</w:t>
      </w:r>
      <w:r w:rsidR="002C4482" w:rsidRPr="00AB4904">
        <w:rPr>
          <w:rFonts w:ascii="Arial" w:eastAsia="Microsoft JhengHei UI" w:hAnsi="Arial" w:cs="Arial"/>
          <w:sz w:val="22"/>
          <w:szCs w:val="22"/>
        </w:rPr>
        <w:t xml:space="preserve">, </w:t>
      </w:r>
      <w:r w:rsidR="00132B3A" w:rsidRPr="00AB4904">
        <w:rPr>
          <w:rFonts w:ascii="Arial" w:eastAsia="Microsoft JhengHei UI" w:hAnsi="Arial" w:cs="Arial"/>
          <w:sz w:val="22"/>
          <w:szCs w:val="22"/>
        </w:rPr>
        <w:t>but Mrs. Norris had a spirit of activity, which could not be satisfied till she had written a long and angry letter to Fanny</w:t>
      </w:r>
      <w:r w:rsidR="008B74F3" w:rsidRPr="00AB4904">
        <w:rPr>
          <w:rFonts w:ascii="Arial" w:eastAsia="Microsoft JhengHei UI" w:hAnsi="Arial" w:cs="Arial"/>
          <w:sz w:val="22"/>
          <w:szCs w:val="22"/>
        </w:rPr>
        <w:t>.</w:t>
      </w:r>
      <w:r w:rsidR="0068688A"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3925E2FE" w14:textId="77777777" w:rsidR="0068688A" w:rsidRPr="00AB4904" w:rsidRDefault="0068688A">
      <w:pPr>
        <w:rPr>
          <w:rFonts w:ascii="Arial" w:eastAsia="Microsoft JhengHei UI" w:hAnsi="Arial" w:cs="Arial"/>
          <w:sz w:val="22"/>
          <w:szCs w:val="22"/>
        </w:rPr>
      </w:pPr>
    </w:p>
    <w:p w14:paraId="09A50939" w14:textId="77777777" w:rsidR="0068688A" w:rsidRPr="00AB4904" w:rsidRDefault="0068688A">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00AB69A4" w:rsidRPr="00AB4904">
        <w:rPr>
          <w:rFonts w:ascii="Arial" w:eastAsia="Microsoft JhengHei UI" w:hAnsi="Arial" w:cs="Arial"/>
          <w:sz w:val="22"/>
          <w:szCs w:val="22"/>
        </w:rPr>
        <w:t>Yes</w:t>
      </w:r>
      <w:r w:rsidRPr="00AB4904">
        <w:rPr>
          <w:rFonts w:ascii="Arial" w:eastAsia="Microsoft JhengHei UI" w:hAnsi="Arial" w:cs="Arial"/>
          <w:sz w:val="22"/>
          <w:szCs w:val="22"/>
        </w:rPr>
        <w:t xml:space="preserve">. </w:t>
      </w:r>
    </w:p>
    <w:p w14:paraId="39527E18" w14:textId="77777777" w:rsidR="0068688A" w:rsidRPr="00AB4904" w:rsidRDefault="0068688A">
      <w:pPr>
        <w:rPr>
          <w:rFonts w:ascii="Arial" w:eastAsia="Microsoft JhengHei UI" w:hAnsi="Arial" w:cs="Arial"/>
          <w:sz w:val="22"/>
          <w:szCs w:val="22"/>
        </w:rPr>
      </w:pPr>
    </w:p>
    <w:p w14:paraId="13714787" w14:textId="77777777" w:rsidR="00475D9C" w:rsidRPr="00AB4904" w:rsidRDefault="0068688A">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Pr="00AB4904">
        <w:rPr>
          <w:rFonts w:ascii="Arial" w:eastAsia="Microsoft JhengHei UI" w:hAnsi="Arial" w:cs="Arial"/>
          <w:sz w:val="22"/>
          <w:szCs w:val="22"/>
        </w:rPr>
        <w:t>“</w:t>
      </w:r>
      <w:r w:rsidR="008B74F3" w:rsidRPr="00AB4904">
        <w:rPr>
          <w:rFonts w:ascii="Arial" w:eastAsia="Microsoft JhengHei UI" w:hAnsi="Arial" w:cs="Arial"/>
          <w:sz w:val="22"/>
          <w:szCs w:val="22"/>
        </w:rPr>
        <w:t xml:space="preserve">I should wish to see them very good friends, and would, on no account, </w:t>
      </w:r>
      <w:proofErr w:type="spellStart"/>
      <w:r w:rsidR="008B74F3" w:rsidRPr="00AB4904">
        <w:rPr>
          <w:rFonts w:ascii="Arial" w:eastAsia="Microsoft JhengHei UI" w:hAnsi="Arial" w:cs="Arial"/>
          <w:sz w:val="22"/>
          <w:szCs w:val="22"/>
        </w:rPr>
        <w:t>authorise</w:t>
      </w:r>
      <w:proofErr w:type="spellEnd"/>
      <w:r w:rsidR="008B74F3" w:rsidRPr="00AB4904">
        <w:rPr>
          <w:rFonts w:ascii="Arial" w:eastAsia="Microsoft JhengHei UI" w:hAnsi="Arial" w:cs="Arial"/>
          <w:sz w:val="22"/>
          <w:szCs w:val="22"/>
        </w:rPr>
        <w:t xml:space="preserve"> in my girls the smallest degree of arrogance towards their relation</w:t>
      </w:r>
      <w:r w:rsidR="000B4377" w:rsidRPr="00AB4904">
        <w:rPr>
          <w:rFonts w:ascii="Arial" w:eastAsia="Microsoft JhengHei UI" w:hAnsi="Arial" w:cs="Arial"/>
          <w:sz w:val="22"/>
          <w:szCs w:val="22"/>
        </w:rPr>
        <w:t xml:space="preserve">, </w:t>
      </w:r>
      <w:r w:rsidR="008B74F3" w:rsidRPr="00AB4904">
        <w:rPr>
          <w:rFonts w:ascii="Arial" w:eastAsia="Microsoft JhengHei UI" w:hAnsi="Arial" w:cs="Arial"/>
          <w:sz w:val="22"/>
          <w:szCs w:val="22"/>
        </w:rPr>
        <w:t xml:space="preserve">but </w:t>
      </w:r>
      <w:proofErr w:type="gramStart"/>
      <w:r w:rsidR="008B74F3" w:rsidRPr="00AB4904">
        <w:rPr>
          <w:rFonts w:ascii="Arial" w:eastAsia="Microsoft JhengHei UI" w:hAnsi="Arial" w:cs="Arial"/>
          <w:sz w:val="22"/>
          <w:szCs w:val="22"/>
        </w:rPr>
        <w:t>still</w:t>
      </w:r>
      <w:proofErr w:type="gramEnd"/>
      <w:r w:rsidR="008B74F3" w:rsidRPr="00AB4904">
        <w:rPr>
          <w:rFonts w:ascii="Arial" w:eastAsia="Microsoft JhengHei UI" w:hAnsi="Arial" w:cs="Arial"/>
          <w:sz w:val="22"/>
          <w:szCs w:val="22"/>
        </w:rPr>
        <w:t xml:space="preserve"> they cannot be equals</w:t>
      </w:r>
      <w:r w:rsidR="000B4377" w:rsidRPr="00AB4904">
        <w:rPr>
          <w:rFonts w:ascii="Arial" w:eastAsia="Microsoft JhengHei UI" w:hAnsi="Arial" w:cs="Arial"/>
          <w:sz w:val="22"/>
          <w:szCs w:val="22"/>
        </w:rPr>
        <w:t>.</w:t>
      </w:r>
      <w:r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36D57FDA" w14:textId="77777777" w:rsidR="00475D9C" w:rsidRPr="00AB4904" w:rsidRDefault="00475D9C">
      <w:pPr>
        <w:rPr>
          <w:rFonts w:ascii="Arial" w:eastAsia="Microsoft JhengHei UI" w:hAnsi="Arial" w:cs="Arial"/>
          <w:sz w:val="22"/>
          <w:szCs w:val="22"/>
        </w:rPr>
      </w:pPr>
    </w:p>
    <w:p w14:paraId="5056C1D9" w14:textId="0235CE06" w:rsidR="00DF0093" w:rsidRPr="00AB4904" w:rsidRDefault="0068688A">
      <w:pPr>
        <w:rPr>
          <w:rFonts w:ascii="Arial" w:eastAsia="Microsoft JhengHei UI" w:hAnsi="Arial" w:cs="Arial"/>
          <w:sz w:val="22"/>
          <w:szCs w:val="22"/>
        </w:rPr>
      </w:pPr>
      <w:r w:rsidRPr="00AB4904">
        <w:rPr>
          <w:rFonts w:ascii="Arial" w:eastAsia="Microsoft JhengHei UI" w:hAnsi="Arial" w:cs="Arial"/>
          <w:sz w:val="22"/>
          <w:szCs w:val="22"/>
        </w:rPr>
        <w:t>Ugh</w:t>
      </w:r>
      <w:r w:rsidR="00475D9C" w:rsidRPr="00AB4904">
        <w:rPr>
          <w:rFonts w:ascii="Arial" w:eastAsia="Microsoft JhengHei UI" w:hAnsi="Arial" w:cs="Arial"/>
          <w:sz w:val="22"/>
          <w:szCs w:val="22"/>
        </w:rPr>
        <w:t>.</w:t>
      </w:r>
      <w:r w:rsidRPr="00AB4904">
        <w:rPr>
          <w:rFonts w:ascii="Arial" w:eastAsia="Microsoft JhengHei UI" w:hAnsi="Arial" w:cs="Arial"/>
          <w:sz w:val="22"/>
          <w:szCs w:val="22"/>
        </w:rPr>
        <w:t xml:space="preserve"> </w:t>
      </w:r>
      <w:r w:rsidR="00475D9C" w:rsidRPr="00AB4904">
        <w:rPr>
          <w:rFonts w:ascii="Arial" w:eastAsia="Microsoft JhengHei UI" w:hAnsi="Arial" w:cs="Arial"/>
          <w:sz w:val="22"/>
          <w:szCs w:val="22"/>
        </w:rPr>
        <w:t>A</w:t>
      </w:r>
      <w:r w:rsidR="00AB69A4" w:rsidRPr="00AB4904">
        <w:rPr>
          <w:rFonts w:ascii="Arial" w:eastAsia="Microsoft JhengHei UI" w:hAnsi="Arial" w:cs="Arial"/>
          <w:sz w:val="22"/>
          <w:szCs w:val="22"/>
        </w:rPr>
        <w:t xml:space="preserve">nd finally, </w:t>
      </w:r>
      <w:r w:rsidRPr="00AB4904">
        <w:rPr>
          <w:rFonts w:ascii="Arial" w:eastAsia="Microsoft JhengHei UI" w:hAnsi="Arial" w:cs="Arial"/>
          <w:sz w:val="22"/>
          <w:szCs w:val="22"/>
        </w:rPr>
        <w:t>“</w:t>
      </w:r>
      <w:r w:rsidR="00EE4254" w:rsidRPr="00AB4904">
        <w:rPr>
          <w:rFonts w:ascii="Arial" w:eastAsia="Microsoft JhengHei UI" w:hAnsi="Arial" w:cs="Arial"/>
          <w:sz w:val="22"/>
          <w:szCs w:val="22"/>
        </w:rPr>
        <w:t>I</w:t>
      </w:r>
      <w:r w:rsidR="00475D9C" w:rsidRPr="00AB4904">
        <w:rPr>
          <w:rFonts w:ascii="Arial" w:eastAsia="Microsoft JhengHei UI" w:hAnsi="Arial" w:cs="Arial"/>
          <w:sz w:val="22"/>
          <w:szCs w:val="22"/>
        </w:rPr>
        <w:t>t is not very wonderful that, with all their promising talents and early information, they should be entirely deficient in the less common acquirements of self-knowledge, generosity and humility,”</w:t>
      </w:r>
      <w:r w:rsidR="00AB69A4" w:rsidRPr="00AB4904">
        <w:rPr>
          <w:rFonts w:ascii="Arial" w:eastAsia="Microsoft JhengHei UI" w:hAnsi="Arial" w:cs="Arial"/>
          <w:sz w:val="22"/>
          <w:szCs w:val="22"/>
        </w:rPr>
        <w:t xml:space="preserve"> </w:t>
      </w:r>
      <w:r w:rsidR="00DF0093" w:rsidRPr="00AB4904">
        <w:rPr>
          <w:rFonts w:ascii="Arial" w:eastAsia="Microsoft JhengHei UI" w:hAnsi="Arial" w:cs="Arial"/>
          <w:sz w:val="22"/>
          <w:szCs w:val="22"/>
        </w:rPr>
        <w:t>r</w:t>
      </w:r>
      <w:r w:rsidR="00AB69A4" w:rsidRPr="00AB4904">
        <w:rPr>
          <w:rFonts w:ascii="Arial" w:eastAsia="Microsoft JhengHei UI" w:hAnsi="Arial" w:cs="Arial"/>
          <w:sz w:val="22"/>
          <w:szCs w:val="22"/>
        </w:rPr>
        <w:t>eferring to</w:t>
      </w:r>
      <w:r w:rsidR="00DF0093"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54531CA0" w14:textId="77777777" w:rsidR="00DF0093" w:rsidRPr="00AB4904" w:rsidRDefault="00DF0093">
      <w:pPr>
        <w:rPr>
          <w:rFonts w:ascii="Arial" w:eastAsia="Microsoft JhengHei UI" w:hAnsi="Arial" w:cs="Arial"/>
          <w:sz w:val="22"/>
          <w:szCs w:val="22"/>
        </w:rPr>
      </w:pPr>
    </w:p>
    <w:p w14:paraId="662DA8EE" w14:textId="0780173C" w:rsidR="00DF0093" w:rsidRPr="00AB4904" w:rsidRDefault="00DF0093">
      <w:pPr>
        <w:rPr>
          <w:rFonts w:ascii="Arial" w:eastAsia="Microsoft JhengHei UI" w:hAnsi="Arial" w:cs="Arial"/>
          <w:sz w:val="22"/>
          <w:szCs w:val="22"/>
        </w:rPr>
      </w:pPr>
      <w:r w:rsidRPr="00AB4904">
        <w:rPr>
          <w:rFonts w:ascii="Arial" w:eastAsia="Microsoft JhengHei UI" w:hAnsi="Arial" w:cs="Arial"/>
          <w:b/>
          <w:bCs/>
          <w:sz w:val="22"/>
          <w:szCs w:val="22"/>
        </w:rPr>
        <w:t>Molly</w:t>
      </w:r>
      <w:r w:rsidR="00020BE8" w:rsidRPr="00AB4904">
        <w:rPr>
          <w:rFonts w:ascii="Arial" w:eastAsia="Microsoft JhengHei UI" w:hAnsi="Arial" w:cs="Arial"/>
          <w:b/>
          <w:bCs/>
          <w:sz w:val="22"/>
          <w:szCs w:val="22"/>
        </w:rPr>
        <w:t xml:space="preserve"> and Becca</w:t>
      </w:r>
      <w:r w:rsidRPr="00AB4904">
        <w:rPr>
          <w:rFonts w:ascii="Arial" w:eastAsia="Microsoft JhengHei UI" w:hAnsi="Arial" w:cs="Arial"/>
          <w:b/>
          <w:bCs/>
          <w:sz w:val="22"/>
          <w:szCs w:val="22"/>
        </w:rPr>
        <w:t>:</w:t>
      </w:r>
      <w:r w:rsidRPr="00AB4904">
        <w:rPr>
          <w:rFonts w:ascii="Arial" w:eastAsia="Microsoft JhengHei UI" w:hAnsi="Arial" w:cs="Arial"/>
          <w:sz w:val="22"/>
          <w:szCs w:val="22"/>
        </w:rPr>
        <w:t xml:space="preserve"> -</w:t>
      </w:r>
      <w:r w:rsidR="00A0384B" w:rsidRPr="00AB4904">
        <w:rPr>
          <w:rFonts w:ascii="Arial" w:eastAsia="Microsoft JhengHei UI" w:hAnsi="Arial" w:cs="Arial"/>
          <w:sz w:val="22"/>
          <w:szCs w:val="22"/>
        </w:rPr>
        <w:t>Maria</w:t>
      </w:r>
      <w:r w:rsidR="00AB69A4" w:rsidRPr="00AB4904">
        <w:rPr>
          <w:rFonts w:ascii="Arial" w:eastAsia="Microsoft JhengHei UI" w:hAnsi="Arial" w:cs="Arial"/>
          <w:sz w:val="22"/>
          <w:szCs w:val="22"/>
        </w:rPr>
        <w:t xml:space="preserve"> and Julia. </w:t>
      </w:r>
    </w:p>
    <w:p w14:paraId="767354AB" w14:textId="77777777" w:rsidR="00DF0093" w:rsidRPr="00AB4904" w:rsidRDefault="00DF0093">
      <w:pPr>
        <w:rPr>
          <w:rFonts w:ascii="Arial" w:eastAsia="Microsoft JhengHei UI" w:hAnsi="Arial" w:cs="Arial"/>
          <w:sz w:val="22"/>
          <w:szCs w:val="22"/>
        </w:rPr>
      </w:pPr>
    </w:p>
    <w:p w14:paraId="047B5204" w14:textId="5A6BE58C" w:rsidR="003163F1" w:rsidRPr="00AB4904" w:rsidRDefault="00DF0093">
      <w:pPr>
        <w:rPr>
          <w:rFonts w:ascii="Arial" w:eastAsia="Microsoft JhengHei UI" w:hAnsi="Arial" w:cs="Arial"/>
          <w:sz w:val="22"/>
          <w:szCs w:val="22"/>
        </w:rPr>
      </w:pPr>
      <w:r w:rsidRPr="00AB4904">
        <w:rPr>
          <w:rFonts w:ascii="Arial" w:eastAsia="Microsoft JhengHei UI" w:hAnsi="Arial" w:cs="Arial"/>
          <w:b/>
          <w:bCs/>
          <w:sz w:val="22"/>
          <w:szCs w:val="22"/>
        </w:rPr>
        <w:t xml:space="preserve">Molly: </w:t>
      </w:r>
      <w:r w:rsidR="00AB69A4" w:rsidRPr="00AB4904">
        <w:rPr>
          <w:rFonts w:ascii="Arial" w:eastAsia="Microsoft JhengHei UI" w:hAnsi="Arial" w:cs="Arial"/>
          <w:sz w:val="22"/>
          <w:szCs w:val="22"/>
        </w:rPr>
        <w:t xml:space="preserve">Yeah. </w:t>
      </w:r>
    </w:p>
    <w:p w14:paraId="516008D4" w14:textId="77777777" w:rsidR="00020BE8" w:rsidRPr="00AB4904" w:rsidRDefault="00020BE8">
      <w:pPr>
        <w:rPr>
          <w:rFonts w:ascii="Arial" w:eastAsia="Microsoft JhengHei UI" w:hAnsi="Arial" w:cs="Arial"/>
          <w:b/>
          <w:bCs/>
          <w:sz w:val="22"/>
          <w:szCs w:val="22"/>
        </w:rPr>
      </w:pPr>
    </w:p>
    <w:p w14:paraId="0A0604BA" w14:textId="4A91AB28"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DF009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Questions moving forward. </w:t>
      </w:r>
    </w:p>
    <w:p w14:paraId="3E1147DA" w14:textId="77777777" w:rsidR="00020BE8" w:rsidRPr="00AB4904" w:rsidRDefault="00020BE8">
      <w:pPr>
        <w:rPr>
          <w:rFonts w:ascii="Arial" w:eastAsia="Microsoft JhengHei UI" w:hAnsi="Arial" w:cs="Arial"/>
          <w:b/>
          <w:bCs/>
          <w:sz w:val="22"/>
          <w:szCs w:val="22"/>
        </w:rPr>
      </w:pPr>
    </w:p>
    <w:p w14:paraId="23EFF990" w14:textId="5CC649FD"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DF009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Will the cousins marry? </w:t>
      </w:r>
    </w:p>
    <w:p w14:paraId="5C05E4EA" w14:textId="77777777" w:rsidR="00020BE8" w:rsidRPr="00AB4904" w:rsidRDefault="00020BE8">
      <w:pPr>
        <w:rPr>
          <w:rFonts w:ascii="Arial" w:eastAsia="Microsoft JhengHei UI" w:hAnsi="Arial" w:cs="Arial"/>
          <w:b/>
          <w:bCs/>
          <w:sz w:val="22"/>
          <w:szCs w:val="22"/>
        </w:rPr>
      </w:pPr>
    </w:p>
    <w:p w14:paraId="20DB29D1" w14:textId="4D662124" w:rsidR="00DF0093"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DF009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Who's to say</w:t>
      </w:r>
      <w:r w:rsidR="00020BE8" w:rsidRPr="00AB4904">
        <w:rPr>
          <w:rFonts w:ascii="Arial" w:eastAsia="Microsoft JhengHei UI" w:hAnsi="Arial" w:cs="Arial"/>
          <w:sz w:val="22"/>
          <w:szCs w:val="22"/>
        </w:rPr>
        <w:t xml:space="preserve">? </w:t>
      </w:r>
    </w:p>
    <w:p w14:paraId="343E76EF" w14:textId="77777777" w:rsidR="00DF0093" w:rsidRPr="00AB4904" w:rsidRDefault="00DF0093">
      <w:pPr>
        <w:rPr>
          <w:rFonts w:ascii="Arial" w:eastAsia="Microsoft JhengHei UI" w:hAnsi="Arial" w:cs="Arial"/>
          <w:sz w:val="22"/>
          <w:szCs w:val="22"/>
        </w:rPr>
      </w:pPr>
    </w:p>
    <w:p w14:paraId="7D0AE1BF" w14:textId="556035A9" w:rsidR="00DF0093" w:rsidRPr="00AB4904" w:rsidRDefault="00DF0093">
      <w:pPr>
        <w:rPr>
          <w:rFonts w:ascii="Arial" w:eastAsia="Microsoft JhengHei UI" w:hAnsi="Arial" w:cs="Arial"/>
          <w:sz w:val="22"/>
          <w:szCs w:val="22"/>
        </w:rPr>
      </w:pPr>
      <w:r w:rsidRPr="00AB4904">
        <w:rPr>
          <w:rFonts w:ascii="Arial" w:eastAsia="Microsoft JhengHei UI" w:hAnsi="Arial" w:cs="Arial"/>
          <w:b/>
          <w:bCs/>
          <w:sz w:val="22"/>
          <w:szCs w:val="22"/>
        </w:rPr>
        <w:t>Molly:</w:t>
      </w:r>
      <w:r w:rsidR="00AB69A4" w:rsidRPr="00AB4904">
        <w:rPr>
          <w:rFonts w:ascii="Arial" w:eastAsia="Microsoft JhengHei UI" w:hAnsi="Arial" w:cs="Arial"/>
          <w:b/>
          <w:bCs/>
          <w:sz w:val="22"/>
          <w:szCs w:val="22"/>
        </w:rPr>
        <w:t xml:space="preserve"> </w:t>
      </w:r>
      <w:proofErr w:type="spellStart"/>
      <w:r w:rsidR="00020BE8" w:rsidRPr="00AB4904">
        <w:rPr>
          <w:rFonts w:ascii="Arial" w:eastAsia="Microsoft JhengHei UI" w:hAnsi="Arial" w:cs="Arial"/>
          <w:sz w:val="22"/>
          <w:szCs w:val="22"/>
        </w:rPr>
        <w:t>W</w:t>
      </w:r>
      <w:r w:rsidR="00AB69A4" w:rsidRPr="00AB4904">
        <w:rPr>
          <w:rFonts w:ascii="Arial" w:eastAsia="Microsoft JhengHei UI" w:hAnsi="Arial" w:cs="Arial"/>
          <w:sz w:val="22"/>
          <w:szCs w:val="22"/>
        </w:rPr>
        <w:t>hom</w:t>
      </w:r>
      <w:r w:rsidRPr="00AB4904">
        <w:rPr>
          <w:rFonts w:ascii="Arial" w:eastAsia="Microsoft JhengHei UI" w:hAnsi="Arial" w:cs="Arial"/>
          <w:sz w:val="22"/>
          <w:szCs w:val="22"/>
        </w:rPr>
        <w:t>st</w:t>
      </w:r>
      <w:proofErr w:type="spellEnd"/>
      <w:r w:rsidR="00020BE8"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p>
    <w:p w14:paraId="3D278BB9" w14:textId="77777777" w:rsidR="00DF0093" w:rsidRPr="00AB4904" w:rsidRDefault="00DF0093">
      <w:pPr>
        <w:rPr>
          <w:rFonts w:ascii="Arial" w:eastAsia="Microsoft JhengHei UI" w:hAnsi="Arial" w:cs="Arial"/>
          <w:sz w:val="22"/>
          <w:szCs w:val="22"/>
        </w:rPr>
      </w:pPr>
    </w:p>
    <w:p w14:paraId="4845C04F" w14:textId="5DBDC817" w:rsidR="003163F1" w:rsidRPr="00AB4904" w:rsidRDefault="00DF0093">
      <w:pPr>
        <w:rPr>
          <w:rFonts w:ascii="Arial" w:eastAsia="Microsoft JhengHei UI" w:hAnsi="Arial" w:cs="Arial"/>
          <w:sz w:val="22"/>
          <w:szCs w:val="22"/>
        </w:rPr>
      </w:pPr>
      <w:r w:rsidRPr="00AB4904">
        <w:rPr>
          <w:rFonts w:ascii="Arial" w:eastAsia="Microsoft JhengHei UI" w:hAnsi="Arial" w:cs="Arial"/>
          <w:b/>
          <w:bCs/>
          <w:sz w:val="22"/>
          <w:szCs w:val="22"/>
        </w:rPr>
        <w:t>Becca:</w:t>
      </w:r>
      <w:r w:rsidRPr="00AB4904">
        <w:rPr>
          <w:rFonts w:ascii="Arial" w:eastAsia="Microsoft JhengHei UI" w:hAnsi="Arial" w:cs="Arial"/>
          <w:sz w:val="22"/>
          <w:szCs w:val="22"/>
        </w:rPr>
        <w:t xml:space="preserve"> </w:t>
      </w:r>
      <w:proofErr w:type="spellStart"/>
      <w:r w:rsidRPr="00AB4904">
        <w:rPr>
          <w:rFonts w:ascii="Arial" w:eastAsia="Microsoft JhengHei UI" w:hAnsi="Arial" w:cs="Arial"/>
          <w:sz w:val="22"/>
          <w:szCs w:val="22"/>
        </w:rPr>
        <w:t>Whomst</w:t>
      </w:r>
      <w:proofErr w:type="spellEnd"/>
      <w:r w:rsidRPr="00AB4904">
        <w:rPr>
          <w:rFonts w:ascii="Arial" w:eastAsia="Microsoft JhengHei UI" w:hAnsi="Arial" w:cs="Arial"/>
          <w:sz w:val="22"/>
          <w:szCs w:val="22"/>
        </w:rPr>
        <w:t xml:space="preserve"> even</w:t>
      </w:r>
      <w:r w:rsidR="00020BE8" w:rsidRPr="00AB4904">
        <w:rPr>
          <w:rFonts w:ascii="Arial" w:eastAsia="Microsoft JhengHei UI" w:hAnsi="Arial" w:cs="Arial"/>
          <w:sz w:val="22"/>
          <w:szCs w:val="22"/>
        </w:rPr>
        <w:t xml:space="preserve">? </w:t>
      </w:r>
      <w:r w:rsidRPr="00AB4904">
        <w:rPr>
          <w:rFonts w:ascii="Arial" w:eastAsia="Microsoft JhengHei UI" w:hAnsi="Arial" w:cs="Arial"/>
          <w:sz w:val="22"/>
          <w:szCs w:val="22"/>
        </w:rPr>
        <w:t>W</w:t>
      </w:r>
      <w:r w:rsidR="00AB69A4" w:rsidRPr="00AB4904">
        <w:rPr>
          <w:rFonts w:ascii="Arial" w:eastAsia="Microsoft JhengHei UI" w:hAnsi="Arial" w:cs="Arial"/>
          <w:sz w:val="22"/>
          <w:szCs w:val="22"/>
        </w:rPr>
        <w:t xml:space="preserve">ho wins the chapters? </w:t>
      </w:r>
    </w:p>
    <w:p w14:paraId="1D43DADE" w14:textId="77777777" w:rsidR="00020BE8" w:rsidRPr="00AB4904" w:rsidRDefault="00020BE8">
      <w:pPr>
        <w:rPr>
          <w:rFonts w:ascii="Arial" w:eastAsia="Microsoft JhengHei UI" w:hAnsi="Arial" w:cs="Arial"/>
          <w:b/>
          <w:bCs/>
          <w:sz w:val="22"/>
          <w:szCs w:val="22"/>
        </w:rPr>
      </w:pPr>
    </w:p>
    <w:p w14:paraId="36EF7CFA" w14:textId="49AA1712"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DF009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Edmund. </w:t>
      </w:r>
    </w:p>
    <w:p w14:paraId="0F6F36A3" w14:textId="77777777" w:rsidR="00020BE8" w:rsidRPr="00AB4904" w:rsidRDefault="00020BE8">
      <w:pPr>
        <w:rPr>
          <w:rFonts w:ascii="Arial" w:eastAsia="Microsoft JhengHei UI" w:hAnsi="Arial" w:cs="Arial"/>
          <w:b/>
          <w:bCs/>
          <w:sz w:val="22"/>
          <w:szCs w:val="22"/>
        </w:rPr>
      </w:pPr>
    </w:p>
    <w:p w14:paraId="56003FF4" w14:textId="730FCA74"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DF0093"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ah. Our boy</w:t>
      </w:r>
      <w:r w:rsidR="00020BE8"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020BE8" w:rsidRPr="00AB4904">
        <w:rPr>
          <w:rFonts w:ascii="Arial" w:eastAsia="Microsoft JhengHei UI" w:hAnsi="Arial" w:cs="Arial"/>
          <w:sz w:val="22"/>
          <w:szCs w:val="22"/>
        </w:rPr>
        <w:t>o</w:t>
      </w:r>
      <w:r w:rsidR="00AB69A4" w:rsidRPr="00AB4904">
        <w:rPr>
          <w:rFonts w:ascii="Arial" w:eastAsia="Microsoft JhengHei UI" w:hAnsi="Arial" w:cs="Arial"/>
          <w:sz w:val="22"/>
          <w:szCs w:val="22"/>
        </w:rPr>
        <w:t>ur BB Edmund, who comes in and gives Fanny an opportunity to feel a scrap of humanity</w:t>
      </w:r>
      <w:r w:rsidR="008870B2"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makes her not cry every night</w:t>
      </w:r>
      <w:r w:rsidR="008870B2"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makes her feel more comfortable at </w:t>
      </w:r>
      <w:r w:rsidR="004805F9" w:rsidRPr="00AB4904">
        <w:rPr>
          <w:rFonts w:ascii="Arial" w:eastAsia="Microsoft JhengHei UI" w:hAnsi="Arial" w:cs="Arial"/>
          <w:sz w:val="22"/>
          <w:szCs w:val="22"/>
        </w:rPr>
        <w:t>Mansfield Park</w:t>
      </w:r>
      <w:r w:rsidR="008870B2" w:rsidRPr="00AB4904">
        <w:rPr>
          <w:rFonts w:ascii="Arial" w:eastAsia="Microsoft JhengHei UI" w:hAnsi="Arial" w:cs="Arial"/>
          <w:sz w:val="22"/>
          <w:szCs w:val="22"/>
        </w:rPr>
        <w:t>.</w:t>
      </w:r>
      <w:r w:rsidR="009C5E62" w:rsidRPr="00AB4904">
        <w:rPr>
          <w:rFonts w:ascii="Arial" w:eastAsia="Microsoft JhengHei UI" w:hAnsi="Arial" w:cs="Arial"/>
          <w:sz w:val="22"/>
          <w:szCs w:val="22"/>
        </w:rPr>
        <w:t xml:space="preserve"> </w:t>
      </w:r>
      <w:r w:rsidR="008870B2" w:rsidRPr="00AB4904">
        <w:rPr>
          <w:rFonts w:ascii="Arial" w:eastAsia="Microsoft JhengHei UI" w:hAnsi="Arial" w:cs="Arial"/>
          <w:sz w:val="22"/>
          <w:szCs w:val="22"/>
        </w:rPr>
        <w:t>S</w:t>
      </w:r>
      <w:r w:rsidR="00AB69A4" w:rsidRPr="00AB4904">
        <w:rPr>
          <w:rFonts w:ascii="Arial" w:eastAsia="Microsoft JhengHei UI" w:hAnsi="Arial" w:cs="Arial"/>
          <w:sz w:val="22"/>
          <w:szCs w:val="22"/>
        </w:rPr>
        <w:t>o</w:t>
      </w:r>
      <w:r w:rsidR="008870B2"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good on you, Edmund. </w:t>
      </w:r>
    </w:p>
    <w:p w14:paraId="695149A1" w14:textId="77777777" w:rsidR="008870B2" w:rsidRPr="00AB4904" w:rsidRDefault="008870B2">
      <w:pPr>
        <w:rPr>
          <w:rFonts w:ascii="Arial" w:eastAsia="Microsoft JhengHei UI" w:hAnsi="Arial" w:cs="Arial"/>
          <w:b/>
          <w:bCs/>
          <w:sz w:val="22"/>
          <w:szCs w:val="22"/>
        </w:rPr>
      </w:pPr>
    </w:p>
    <w:p w14:paraId="0BAF2A3B" w14:textId="02626C47" w:rsidR="009C5E62"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9C5E62"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Yeah. An honorable mention to Mr. Wobble</w:t>
      </w:r>
      <w:r w:rsidR="008870B2" w:rsidRPr="00AB4904">
        <w:rPr>
          <w:rFonts w:ascii="Arial" w:eastAsia="Microsoft JhengHei UI" w:hAnsi="Arial" w:cs="Arial"/>
          <w:sz w:val="22"/>
          <w:szCs w:val="22"/>
        </w:rPr>
        <w:t>s</w:t>
      </w:r>
      <w:r w:rsidR="009C5E62" w:rsidRPr="00AB4904">
        <w:rPr>
          <w:rFonts w:ascii="Arial" w:eastAsia="Microsoft JhengHei UI" w:hAnsi="Arial" w:cs="Arial"/>
          <w:sz w:val="22"/>
          <w:szCs w:val="22"/>
        </w:rPr>
        <w:t xml:space="preserve">. </w:t>
      </w:r>
      <w:r w:rsidR="008870B2" w:rsidRPr="00AB4904">
        <w:rPr>
          <w:rFonts w:ascii="Arial" w:eastAsia="Microsoft JhengHei UI" w:hAnsi="Arial" w:cs="Arial"/>
          <w:b/>
          <w:bCs/>
          <w:sz w:val="22"/>
          <w:szCs w:val="22"/>
        </w:rPr>
        <w:t>[01:31:00]</w:t>
      </w:r>
    </w:p>
    <w:p w14:paraId="23329EF6" w14:textId="77777777" w:rsidR="008870B2" w:rsidRPr="00AB4904" w:rsidRDefault="008870B2">
      <w:pPr>
        <w:rPr>
          <w:rFonts w:ascii="Arial" w:eastAsia="Microsoft JhengHei UI" w:hAnsi="Arial" w:cs="Arial"/>
          <w:b/>
          <w:bCs/>
          <w:sz w:val="22"/>
          <w:szCs w:val="22"/>
        </w:rPr>
      </w:pPr>
    </w:p>
    <w:p w14:paraId="05DAB71E" w14:textId="77777777" w:rsidR="008870B2" w:rsidRPr="00AB4904" w:rsidRDefault="009C5E62">
      <w:pPr>
        <w:rPr>
          <w:rFonts w:ascii="Arial" w:eastAsia="Microsoft JhengHei UI" w:hAnsi="Arial" w:cs="Arial"/>
          <w:sz w:val="22"/>
          <w:szCs w:val="22"/>
        </w:rPr>
      </w:pPr>
      <w:r w:rsidRPr="00AB4904">
        <w:rPr>
          <w:rFonts w:ascii="Arial" w:eastAsia="Microsoft JhengHei UI" w:hAnsi="Arial" w:cs="Arial"/>
          <w:b/>
          <w:bCs/>
          <w:sz w:val="22"/>
          <w:szCs w:val="22"/>
        </w:rPr>
        <w:t xml:space="preserve">Becca: </w:t>
      </w:r>
      <w:r w:rsidRPr="00AB4904">
        <w:rPr>
          <w:rFonts w:ascii="Arial" w:eastAsia="Microsoft JhengHei UI" w:hAnsi="Arial" w:cs="Arial"/>
          <w:sz w:val="22"/>
          <w:szCs w:val="22"/>
        </w:rPr>
        <w:t>O</w:t>
      </w:r>
      <w:r w:rsidR="00AB69A4" w:rsidRPr="00AB4904">
        <w:rPr>
          <w:rFonts w:ascii="Arial" w:eastAsia="Microsoft JhengHei UI" w:hAnsi="Arial" w:cs="Arial"/>
          <w:sz w:val="22"/>
          <w:szCs w:val="22"/>
        </w:rPr>
        <w:t xml:space="preserve">ur king. Absolute </w:t>
      </w:r>
      <w:proofErr w:type="gramStart"/>
      <w:r w:rsidR="00AB69A4" w:rsidRPr="00AB4904">
        <w:rPr>
          <w:rFonts w:ascii="Arial" w:eastAsia="Microsoft JhengHei UI" w:hAnsi="Arial" w:cs="Arial"/>
          <w:sz w:val="22"/>
          <w:szCs w:val="22"/>
        </w:rPr>
        <w:t>king</w:t>
      </w:r>
      <w:proofErr w:type="gramEnd"/>
      <w:r w:rsidR="00AB69A4" w:rsidRPr="00AB4904">
        <w:rPr>
          <w:rFonts w:ascii="Arial" w:eastAsia="Microsoft JhengHei UI" w:hAnsi="Arial" w:cs="Arial"/>
          <w:sz w:val="22"/>
          <w:szCs w:val="22"/>
        </w:rPr>
        <w:t xml:space="preserve">. </w:t>
      </w:r>
    </w:p>
    <w:p w14:paraId="16F1A0B1" w14:textId="77777777" w:rsidR="008870B2" w:rsidRPr="00AB4904" w:rsidRDefault="008870B2">
      <w:pPr>
        <w:rPr>
          <w:rFonts w:ascii="Arial" w:eastAsia="Microsoft JhengHei UI" w:hAnsi="Arial" w:cs="Arial"/>
          <w:sz w:val="22"/>
          <w:szCs w:val="22"/>
        </w:rPr>
      </w:pPr>
    </w:p>
    <w:p w14:paraId="09C7DF3C" w14:textId="6BB0B72D" w:rsidR="003163F1" w:rsidRPr="00AB4904" w:rsidRDefault="00AB69A4">
      <w:pPr>
        <w:rPr>
          <w:rFonts w:ascii="Arial" w:eastAsia="Microsoft JhengHei UI" w:hAnsi="Arial" w:cs="Arial"/>
          <w:sz w:val="22"/>
          <w:szCs w:val="22"/>
        </w:rPr>
      </w:pPr>
      <w:r w:rsidRPr="00AB4904">
        <w:rPr>
          <w:rFonts w:ascii="Arial" w:eastAsia="Microsoft JhengHei UI" w:hAnsi="Arial" w:cs="Arial"/>
          <w:sz w:val="22"/>
          <w:szCs w:val="22"/>
        </w:rPr>
        <w:t xml:space="preserve">All </w:t>
      </w:r>
      <w:r w:rsidR="009C5E62" w:rsidRPr="00AB4904">
        <w:rPr>
          <w:rFonts w:ascii="Arial" w:eastAsia="Microsoft JhengHei UI" w:hAnsi="Arial" w:cs="Arial"/>
          <w:sz w:val="22"/>
          <w:szCs w:val="22"/>
        </w:rPr>
        <w:t xml:space="preserve">right, </w:t>
      </w:r>
      <w:r w:rsidRPr="00AB4904">
        <w:rPr>
          <w:rFonts w:ascii="Arial" w:eastAsia="Microsoft JhengHei UI" w:hAnsi="Arial" w:cs="Arial"/>
          <w:sz w:val="22"/>
          <w:szCs w:val="22"/>
        </w:rPr>
        <w:t xml:space="preserve">listeners, that concludes this first episode of </w:t>
      </w:r>
      <w:r w:rsidR="00AC7696" w:rsidRPr="00AB4904">
        <w:rPr>
          <w:rFonts w:ascii="Arial" w:eastAsia="Microsoft JhengHei UI" w:hAnsi="Arial" w:cs="Arial"/>
          <w:sz w:val="22"/>
          <w:szCs w:val="22"/>
        </w:rPr>
        <w:t>Season V</w:t>
      </w:r>
      <w:r w:rsidRPr="00AB4904">
        <w:rPr>
          <w:rFonts w:ascii="Arial" w:eastAsia="Microsoft JhengHei UI" w:hAnsi="Arial" w:cs="Arial"/>
          <w:sz w:val="22"/>
          <w:szCs w:val="22"/>
        </w:rPr>
        <w:t xml:space="preserve"> of Po</w:t>
      </w:r>
      <w:r w:rsidR="009C5E62" w:rsidRPr="00AB4904">
        <w:rPr>
          <w:rFonts w:ascii="Arial" w:eastAsia="Microsoft JhengHei UI" w:hAnsi="Arial" w:cs="Arial"/>
          <w:sz w:val="22"/>
          <w:szCs w:val="22"/>
        </w:rPr>
        <w:t>d</w:t>
      </w:r>
      <w:r w:rsidRPr="00AB4904">
        <w:rPr>
          <w:rFonts w:ascii="Arial" w:eastAsia="Microsoft JhengHei UI" w:hAnsi="Arial" w:cs="Arial"/>
          <w:sz w:val="22"/>
          <w:szCs w:val="22"/>
        </w:rPr>
        <w:t xml:space="preserve"> and Prejudice. For next time, we're going to read the next three chapters of </w:t>
      </w:r>
      <w:r w:rsidR="004805F9" w:rsidRPr="00AB4904">
        <w:rPr>
          <w:rFonts w:ascii="Arial" w:eastAsia="Microsoft JhengHei UI" w:hAnsi="Arial" w:cs="Arial"/>
          <w:i/>
          <w:iCs/>
          <w:sz w:val="22"/>
          <w:szCs w:val="22"/>
        </w:rPr>
        <w:t>Mansfield Park</w:t>
      </w:r>
      <w:r w:rsidRPr="00AB4904">
        <w:rPr>
          <w:rFonts w:ascii="Arial" w:eastAsia="Microsoft JhengHei UI" w:hAnsi="Arial" w:cs="Arial"/>
          <w:sz w:val="22"/>
          <w:szCs w:val="22"/>
        </w:rPr>
        <w:t xml:space="preserve">, </w:t>
      </w:r>
      <w:r w:rsidR="0083593F" w:rsidRPr="00AB4904">
        <w:rPr>
          <w:rFonts w:ascii="Arial" w:eastAsia="Microsoft JhengHei UI" w:hAnsi="Arial" w:cs="Arial"/>
          <w:sz w:val="22"/>
          <w:szCs w:val="22"/>
        </w:rPr>
        <w:t>C</w:t>
      </w:r>
      <w:r w:rsidRPr="00AB4904">
        <w:rPr>
          <w:rFonts w:ascii="Arial" w:eastAsia="Microsoft JhengHei UI" w:hAnsi="Arial" w:cs="Arial"/>
          <w:sz w:val="22"/>
          <w:szCs w:val="22"/>
        </w:rPr>
        <w:t xml:space="preserve">hapters </w:t>
      </w:r>
      <w:r w:rsidR="0083593F" w:rsidRPr="00AB4904">
        <w:rPr>
          <w:rFonts w:ascii="Arial" w:eastAsia="Microsoft JhengHei UI" w:hAnsi="Arial" w:cs="Arial"/>
          <w:sz w:val="22"/>
          <w:szCs w:val="22"/>
        </w:rPr>
        <w:t xml:space="preserve">3 </w:t>
      </w:r>
      <w:r w:rsidRPr="00AB4904">
        <w:rPr>
          <w:rFonts w:ascii="Arial" w:eastAsia="Microsoft JhengHei UI" w:hAnsi="Arial" w:cs="Arial"/>
          <w:sz w:val="22"/>
          <w:szCs w:val="22"/>
        </w:rPr>
        <w:t xml:space="preserve">through </w:t>
      </w:r>
      <w:r w:rsidR="0083593F" w:rsidRPr="00AB4904">
        <w:rPr>
          <w:rFonts w:ascii="Arial" w:eastAsia="Microsoft JhengHei UI" w:hAnsi="Arial" w:cs="Arial"/>
          <w:sz w:val="22"/>
          <w:szCs w:val="22"/>
        </w:rPr>
        <w:t>5</w:t>
      </w:r>
      <w:r w:rsidRPr="00AB4904">
        <w:rPr>
          <w:rFonts w:ascii="Arial" w:eastAsia="Microsoft JhengHei UI" w:hAnsi="Arial" w:cs="Arial"/>
          <w:sz w:val="22"/>
          <w:szCs w:val="22"/>
        </w:rPr>
        <w:t xml:space="preserve">. And it should be fun, </w:t>
      </w:r>
      <w:proofErr w:type="gramStart"/>
      <w:r w:rsidRPr="00AB4904">
        <w:rPr>
          <w:rFonts w:ascii="Arial" w:eastAsia="Microsoft JhengHei UI" w:hAnsi="Arial" w:cs="Arial"/>
          <w:sz w:val="22"/>
          <w:szCs w:val="22"/>
        </w:rPr>
        <w:t>should</w:t>
      </w:r>
      <w:proofErr w:type="gramEnd"/>
      <w:r w:rsidRPr="00AB4904">
        <w:rPr>
          <w:rFonts w:ascii="Arial" w:eastAsia="Microsoft JhengHei UI" w:hAnsi="Arial" w:cs="Arial"/>
          <w:sz w:val="22"/>
          <w:szCs w:val="22"/>
        </w:rPr>
        <w:t xml:space="preserve"> be juicy. We'll see what happens. </w:t>
      </w:r>
      <w:r w:rsidR="007E706A" w:rsidRPr="00AB4904">
        <w:rPr>
          <w:rFonts w:ascii="Arial" w:eastAsia="Microsoft JhengHei UI" w:hAnsi="Arial" w:cs="Arial"/>
          <w:sz w:val="22"/>
          <w:szCs w:val="22"/>
        </w:rPr>
        <w:t>So,</w:t>
      </w:r>
      <w:r w:rsidRPr="00AB4904">
        <w:rPr>
          <w:rFonts w:ascii="Arial" w:eastAsia="Microsoft JhengHei UI" w:hAnsi="Arial" w:cs="Arial"/>
          <w:sz w:val="22"/>
          <w:szCs w:val="22"/>
        </w:rPr>
        <w:t xml:space="preserve"> until next time, stay proper</w:t>
      </w:r>
      <w:r w:rsidR="007E706A" w:rsidRPr="00AB4904">
        <w:rPr>
          <w:rFonts w:ascii="Arial" w:eastAsia="Microsoft JhengHei UI" w:hAnsi="Arial" w:cs="Arial"/>
          <w:sz w:val="22"/>
          <w:szCs w:val="22"/>
        </w:rPr>
        <w:t xml:space="preserve">. </w:t>
      </w:r>
    </w:p>
    <w:p w14:paraId="7D42B79D" w14:textId="77777777" w:rsidR="00DD2451" w:rsidRPr="00AB4904" w:rsidRDefault="00DD2451">
      <w:pPr>
        <w:rPr>
          <w:rFonts w:ascii="Arial" w:eastAsia="Microsoft JhengHei UI" w:hAnsi="Arial" w:cs="Arial"/>
          <w:b/>
          <w:bCs/>
          <w:sz w:val="22"/>
          <w:szCs w:val="22"/>
        </w:rPr>
      </w:pPr>
    </w:p>
    <w:p w14:paraId="53CBBF5C" w14:textId="19067622"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7E706A" w:rsidRPr="00AB4904">
        <w:rPr>
          <w:rFonts w:ascii="Arial" w:eastAsia="Microsoft JhengHei UI" w:hAnsi="Arial" w:cs="Arial"/>
          <w:sz w:val="22"/>
          <w:szCs w:val="22"/>
        </w:rPr>
        <w:t xml:space="preserve"> And g</w:t>
      </w:r>
      <w:r w:rsidR="00AB69A4" w:rsidRPr="00AB4904">
        <w:rPr>
          <w:rFonts w:ascii="Arial" w:eastAsia="Microsoft JhengHei UI" w:hAnsi="Arial" w:cs="Arial"/>
          <w:sz w:val="22"/>
          <w:szCs w:val="22"/>
        </w:rPr>
        <w:t>rab a glass of Sauvignon Blanc</w:t>
      </w:r>
      <w:r w:rsidR="00F94E73"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your pug</w:t>
      </w:r>
      <w:r w:rsidR="000D1ECB"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chill out on the couch. </w:t>
      </w:r>
    </w:p>
    <w:p w14:paraId="024C8365" w14:textId="77777777" w:rsidR="00D053EC" w:rsidRPr="00AB4904" w:rsidRDefault="00D053EC">
      <w:pPr>
        <w:rPr>
          <w:rFonts w:ascii="Arial" w:eastAsia="Microsoft JhengHei UI" w:hAnsi="Arial" w:cs="Arial"/>
          <w:b/>
          <w:bCs/>
          <w:sz w:val="22"/>
          <w:szCs w:val="22"/>
        </w:rPr>
      </w:pPr>
    </w:p>
    <w:p w14:paraId="4A791FF6" w14:textId="52D9A2EF"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Becca:</w:t>
      </w:r>
      <w:r w:rsidR="007E706A"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 xml:space="preserve">Sounds perfect. </w:t>
      </w:r>
    </w:p>
    <w:p w14:paraId="74D22969" w14:textId="77777777" w:rsidR="00D053EC" w:rsidRPr="00AB4904" w:rsidRDefault="00D053EC">
      <w:pPr>
        <w:rPr>
          <w:rFonts w:ascii="Arial" w:eastAsia="Microsoft JhengHei UI" w:hAnsi="Arial" w:cs="Arial"/>
          <w:sz w:val="22"/>
          <w:szCs w:val="22"/>
        </w:rPr>
      </w:pPr>
    </w:p>
    <w:p w14:paraId="2CFF5004" w14:textId="741C80CE" w:rsidR="00D053EC" w:rsidRPr="00AB4904" w:rsidRDefault="00D053EC">
      <w:pPr>
        <w:rPr>
          <w:rFonts w:ascii="Arial" w:eastAsia="Microsoft JhengHei UI" w:hAnsi="Arial" w:cs="Arial"/>
          <w:sz w:val="22"/>
          <w:szCs w:val="22"/>
        </w:rPr>
      </w:pPr>
      <w:r w:rsidRPr="00AB4904">
        <w:rPr>
          <w:rFonts w:ascii="Arial" w:eastAsia="Microsoft JhengHei UI" w:hAnsi="Arial" w:cs="Arial"/>
          <w:sz w:val="22"/>
          <w:szCs w:val="22"/>
        </w:rPr>
        <w:t xml:space="preserve">[Pod and Prejudice theme] </w:t>
      </w:r>
    </w:p>
    <w:p w14:paraId="415D667A" w14:textId="77777777" w:rsidR="00D053EC" w:rsidRPr="00AB4904" w:rsidRDefault="00D053EC">
      <w:pPr>
        <w:rPr>
          <w:rFonts w:ascii="Arial" w:eastAsia="Microsoft JhengHei UI" w:hAnsi="Arial" w:cs="Arial"/>
          <w:b/>
          <w:bCs/>
          <w:sz w:val="22"/>
          <w:szCs w:val="22"/>
        </w:rPr>
      </w:pPr>
    </w:p>
    <w:p w14:paraId="23CBFDA8" w14:textId="62139057" w:rsidR="003163F1" w:rsidRPr="00AB4904" w:rsidRDefault="00DD6DAD">
      <w:pPr>
        <w:rPr>
          <w:rFonts w:ascii="Arial" w:eastAsia="Microsoft JhengHei UI" w:hAnsi="Arial" w:cs="Arial"/>
          <w:sz w:val="22"/>
          <w:szCs w:val="22"/>
        </w:rPr>
      </w:pPr>
      <w:r w:rsidRPr="00AB4904">
        <w:rPr>
          <w:rFonts w:ascii="Arial" w:eastAsia="Microsoft JhengHei UI" w:hAnsi="Arial" w:cs="Arial"/>
          <w:b/>
          <w:bCs/>
          <w:sz w:val="22"/>
          <w:szCs w:val="22"/>
        </w:rPr>
        <w:t>Molly:</w:t>
      </w:r>
      <w:r w:rsidR="007E706A"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Po</w:t>
      </w:r>
      <w:r w:rsidR="007E706A" w:rsidRPr="00AB4904">
        <w:rPr>
          <w:rFonts w:ascii="Arial" w:eastAsia="Microsoft JhengHei UI" w:hAnsi="Arial" w:cs="Arial"/>
          <w:sz w:val="22"/>
          <w:szCs w:val="22"/>
        </w:rPr>
        <w:t>d</w:t>
      </w:r>
      <w:r w:rsidR="00AB69A4" w:rsidRPr="00AB4904">
        <w:rPr>
          <w:rFonts w:ascii="Arial" w:eastAsia="Microsoft JhengHei UI" w:hAnsi="Arial" w:cs="Arial"/>
          <w:sz w:val="22"/>
          <w:szCs w:val="22"/>
        </w:rPr>
        <w:t xml:space="preserve"> and Prejudice is edited by Molly Burdick</w:t>
      </w:r>
      <w:r w:rsidR="00B74684"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audio produced by Graham Cook. Our show art is designed by Torrance Brown</w:t>
      </w:r>
      <w:r w:rsidR="00D43D60" w:rsidRPr="00AB4904">
        <w:rPr>
          <w:rFonts w:ascii="Arial" w:eastAsia="Microsoft JhengHei UI" w:hAnsi="Arial" w:cs="Arial"/>
          <w:sz w:val="22"/>
          <w:szCs w:val="22"/>
        </w:rPr>
        <w:t>e</w:t>
      </w:r>
      <w:r w:rsidR="00AB69A4" w:rsidRPr="00AB4904">
        <w:rPr>
          <w:rFonts w:ascii="Arial" w:eastAsia="Microsoft JhengHei UI" w:hAnsi="Arial" w:cs="Arial"/>
          <w:sz w:val="22"/>
          <w:szCs w:val="22"/>
        </w:rPr>
        <w:t xml:space="preserve">. Our show is transcribed by SpeechDocs </w:t>
      </w:r>
      <w:r w:rsidR="00C63C65" w:rsidRPr="00AB4904">
        <w:rPr>
          <w:rFonts w:ascii="Arial" w:eastAsia="Microsoft JhengHei UI" w:hAnsi="Arial" w:cs="Arial"/>
          <w:sz w:val="22"/>
          <w:szCs w:val="22"/>
        </w:rPr>
        <w:t>Podcast Transcription</w:t>
      </w:r>
      <w:r w:rsidR="00D43D60"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D43D60" w:rsidRPr="00AB4904">
        <w:rPr>
          <w:rFonts w:ascii="Arial" w:eastAsia="Microsoft JhengHei UI" w:hAnsi="Arial" w:cs="Arial"/>
          <w:sz w:val="22"/>
          <w:szCs w:val="22"/>
        </w:rPr>
        <w:t>F</w:t>
      </w:r>
      <w:r w:rsidR="00AB69A4" w:rsidRPr="00AB4904">
        <w:rPr>
          <w:rFonts w:ascii="Arial" w:eastAsia="Microsoft JhengHei UI" w:hAnsi="Arial" w:cs="Arial"/>
          <w:sz w:val="22"/>
          <w:szCs w:val="22"/>
        </w:rPr>
        <w:t>or transcripts</w:t>
      </w:r>
      <w:r w:rsidR="00D80F08"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and to learn more about our team, check out our website</w:t>
      </w:r>
      <w:r w:rsidR="00D43D60" w:rsidRPr="00AB4904">
        <w:rPr>
          <w:rFonts w:ascii="Arial" w:eastAsia="Microsoft JhengHei UI" w:hAnsi="Arial" w:cs="Arial"/>
          <w:sz w:val="22"/>
          <w:szCs w:val="22"/>
        </w:rPr>
        <w:t xml:space="preserve"> at </w:t>
      </w:r>
      <w:r w:rsidR="00AB69A4" w:rsidRPr="00AB4904">
        <w:rPr>
          <w:rFonts w:ascii="Arial" w:eastAsia="Microsoft JhengHei UI" w:hAnsi="Arial" w:cs="Arial"/>
          <w:i/>
          <w:iCs/>
          <w:sz w:val="22"/>
          <w:szCs w:val="22"/>
        </w:rPr>
        <w:t>po</w:t>
      </w:r>
      <w:r w:rsidR="00D43D60" w:rsidRPr="00AB4904">
        <w:rPr>
          <w:rFonts w:ascii="Arial" w:eastAsia="Microsoft JhengHei UI" w:hAnsi="Arial" w:cs="Arial"/>
          <w:i/>
          <w:iCs/>
          <w:sz w:val="22"/>
          <w:szCs w:val="22"/>
        </w:rPr>
        <w:t>d</w:t>
      </w:r>
      <w:r w:rsidR="00AB69A4" w:rsidRPr="00AB4904">
        <w:rPr>
          <w:rFonts w:ascii="Arial" w:eastAsia="Microsoft JhengHei UI" w:hAnsi="Arial" w:cs="Arial"/>
          <w:i/>
          <w:iCs/>
          <w:sz w:val="22"/>
          <w:szCs w:val="22"/>
        </w:rPr>
        <w:t>andprejudice.com</w:t>
      </w:r>
      <w:r w:rsidR="00EE00CB" w:rsidRPr="00AB4904">
        <w:rPr>
          <w:rFonts w:ascii="Arial" w:eastAsia="Microsoft JhengHei UI" w:hAnsi="Arial" w:cs="Arial"/>
          <w:i/>
          <w:iCs/>
          <w:sz w:val="22"/>
          <w:szCs w:val="22"/>
        </w:rPr>
        <w:t>.</w:t>
      </w:r>
      <w:r w:rsidR="00AB69A4" w:rsidRPr="00AB4904">
        <w:rPr>
          <w:rFonts w:ascii="Arial" w:eastAsia="Microsoft JhengHei UI" w:hAnsi="Arial" w:cs="Arial"/>
          <w:sz w:val="22"/>
          <w:szCs w:val="22"/>
        </w:rPr>
        <w:t xml:space="preserve"> </w:t>
      </w:r>
      <w:r w:rsidR="00EE00CB" w:rsidRPr="00AB4904">
        <w:rPr>
          <w:rFonts w:ascii="Arial" w:eastAsia="Microsoft JhengHei UI" w:hAnsi="Arial" w:cs="Arial"/>
          <w:sz w:val="22"/>
          <w:szCs w:val="22"/>
        </w:rPr>
        <w:t>T</w:t>
      </w:r>
      <w:r w:rsidR="00AB69A4" w:rsidRPr="00AB4904">
        <w:rPr>
          <w:rFonts w:ascii="Arial" w:eastAsia="Microsoft JhengHei UI" w:hAnsi="Arial" w:cs="Arial"/>
          <w:sz w:val="22"/>
          <w:szCs w:val="22"/>
        </w:rPr>
        <w:t>o keep up with the show</w:t>
      </w:r>
      <w:r w:rsidR="00EE00CB" w:rsidRPr="00AB4904">
        <w:rPr>
          <w:rFonts w:ascii="Arial" w:eastAsia="Microsoft JhengHei UI" w:hAnsi="Arial" w:cs="Arial"/>
          <w:sz w:val="22"/>
          <w:szCs w:val="22"/>
        </w:rPr>
        <w:t>, y</w:t>
      </w:r>
      <w:r w:rsidR="00AB69A4" w:rsidRPr="00AB4904">
        <w:rPr>
          <w:rFonts w:ascii="Arial" w:eastAsia="Microsoft JhengHei UI" w:hAnsi="Arial" w:cs="Arial"/>
          <w:sz w:val="22"/>
          <w:szCs w:val="22"/>
        </w:rPr>
        <w:t>ou can follow us on social media</w:t>
      </w:r>
      <w:r w:rsidR="006A2FDD"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F04BDA" w:rsidRPr="00AB4904">
        <w:rPr>
          <w:rFonts w:ascii="Arial" w:eastAsia="Microsoft JhengHei UI" w:hAnsi="Arial" w:cs="Arial"/>
          <w:i/>
          <w:iCs/>
          <w:sz w:val="22"/>
          <w:szCs w:val="22"/>
        </w:rPr>
        <w:t>@pod</w:t>
      </w:r>
      <w:r w:rsidR="00AB69A4" w:rsidRPr="00AB4904">
        <w:rPr>
          <w:rFonts w:ascii="Arial" w:eastAsia="Microsoft JhengHei UI" w:hAnsi="Arial" w:cs="Arial"/>
          <w:i/>
          <w:iCs/>
          <w:sz w:val="22"/>
          <w:szCs w:val="22"/>
        </w:rPr>
        <w:t>and</w:t>
      </w:r>
      <w:r w:rsidR="00F04BDA" w:rsidRPr="00AB4904">
        <w:rPr>
          <w:rFonts w:ascii="Arial" w:eastAsia="Microsoft JhengHei UI" w:hAnsi="Arial" w:cs="Arial"/>
          <w:i/>
          <w:iCs/>
          <w:sz w:val="22"/>
          <w:szCs w:val="22"/>
        </w:rPr>
        <w:t>p</w:t>
      </w:r>
      <w:r w:rsidR="00AB69A4" w:rsidRPr="00AB4904">
        <w:rPr>
          <w:rFonts w:ascii="Arial" w:eastAsia="Microsoft JhengHei UI" w:hAnsi="Arial" w:cs="Arial"/>
          <w:i/>
          <w:iCs/>
          <w:sz w:val="22"/>
          <w:szCs w:val="22"/>
        </w:rPr>
        <w:t>rejudice</w:t>
      </w:r>
      <w:r w:rsidR="00AB69A4" w:rsidRPr="00AB4904">
        <w:rPr>
          <w:rFonts w:ascii="Arial" w:eastAsia="Microsoft JhengHei UI" w:hAnsi="Arial" w:cs="Arial"/>
          <w:sz w:val="22"/>
          <w:szCs w:val="22"/>
        </w:rPr>
        <w:t>. If you love what you hear, check out our Patreon to see how you can support us</w:t>
      </w:r>
      <w:r w:rsidR="004721B7" w:rsidRPr="00AB4904">
        <w:rPr>
          <w:rFonts w:ascii="Arial" w:eastAsia="Microsoft JhengHei UI" w:hAnsi="Arial" w:cs="Arial"/>
          <w:sz w:val="22"/>
          <w:szCs w:val="22"/>
        </w:rPr>
        <w:t>, b</w:t>
      </w:r>
      <w:r w:rsidR="00AB69A4" w:rsidRPr="00AB4904">
        <w:rPr>
          <w:rFonts w:ascii="Arial" w:eastAsia="Microsoft JhengHei UI" w:hAnsi="Arial" w:cs="Arial"/>
          <w:sz w:val="22"/>
          <w:szCs w:val="22"/>
        </w:rPr>
        <w:t>uy some</w:t>
      </w:r>
      <w:r w:rsidR="004721B7" w:rsidRPr="00AB4904">
        <w:rPr>
          <w:rFonts w:ascii="Arial" w:eastAsia="Microsoft JhengHei UI" w:hAnsi="Arial" w:cs="Arial"/>
          <w:sz w:val="22"/>
          <w:szCs w:val="22"/>
        </w:rPr>
        <w:t xml:space="preserve"> </w:t>
      </w:r>
      <w:r w:rsidR="00AB69A4" w:rsidRPr="00AB4904">
        <w:rPr>
          <w:rFonts w:ascii="Arial" w:eastAsia="Microsoft JhengHei UI" w:hAnsi="Arial" w:cs="Arial"/>
          <w:sz w:val="22"/>
          <w:szCs w:val="22"/>
        </w:rPr>
        <w:t>merch</w:t>
      </w:r>
      <w:r w:rsidR="004721B7" w:rsidRPr="00AB4904">
        <w:rPr>
          <w:rFonts w:ascii="Arial" w:eastAsia="Microsoft JhengHei UI" w:hAnsi="Arial" w:cs="Arial"/>
          <w:sz w:val="22"/>
          <w:szCs w:val="22"/>
        </w:rPr>
        <w:t xml:space="preserve"> at </w:t>
      </w:r>
      <w:r w:rsidR="00AB69A4" w:rsidRPr="00AB4904">
        <w:rPr>
          <w:rFonts w:ascii="Arial" w:eastAsia="Microsoft JhengHei UI" w:hAnsi="Arial" w:cs="Arial"/>
          <w:i/>
          <w:iCs/>
          <w:sz w:val="22"/>
          <w:szCs w:val="22"/>
        </w:rPr>
        <w:t>po</w:t>
      </w:r>
      <w:r w:rsidR="004721B7" w:rsidRPr="00AB4904">
        <w:rPr>
          <w:rFonts w:ascii="Arial" w:eastAsia="Microsoft JhengHei UI" w:hAnsi="Arial" w:cs="Arial"/>
          <w:i/>
          <w:iCs/>
          <w:sz w:val="22"/>
          <w:szCs w:val="22"/>
        </w:rPr>
        <w:t>d</w:t>
      </w:r>
      <w:r w:rsidR="00AB69A4" w:rsidRPr="00AB4904">
        <w:rPr>
          <w:rFonts w:ascii="Arial" w:eastAsia="Microsoft JhengHei UI" w:hAnsi="Arial" w:cs="Arial"/>
          <w:i/>
          <w:iCs/>
          <w:sz w:val="22"/>
          <w:szCs w:val="22"/>
        </w:rPr>
        <w:t>andprejudice.dashery.com</w:t>
      </w:r>
      <w:r w:rsidR="000E2840" w:rsidRPr="00AB4904">
        <w:rPr>
          <w:rFonts w:ascii="Arial" w:eastAsia="Microsoft JhengHei UI" w:hAnsi="Arial" w:cs="Arial"/>
          <w:i/>
          <w:iCs/>
          <w:sz w:val="22"/>
          <w:szCs w:val="22"/>
        </w:rPr>
        <w:t>,</w:t>
      </w:r>
      <w:r w:rsidR="00AB69A4" w:rsidRPr="00AB4904">
        <w:rPr>
          <w:rFonts w:ascii="Arial" w:eastAsia="Microsoft JhengHei UI" w:hAnsi="Arial" w:cs="Arial"/>
          <w:sz w:val="22"/>
          <w:szCs w:val="22"/>
        </w:rPr>
        <w:t xml:space="preserve"> or just drop us a rating and a review</w:t>
      </w:r>
      <w:r w:rsidR="00C21961" w:rsidRPr="00AB4904">
        <w:rPr>
          <w:rFonts w:ascii="Arial" w:eastAsia="Microsoft JhengHei UI" w:hAnsi="Arial" w:cs="Arial"/>
          <w:sz w:val="22"/>
          <w:szCs w:val="22"/>
        </w:rPr>
        <w:t xml:space="preserve"> w</w:t>
      </w:r>
      <w:r w:rsidR="00AB69A4" w:rsidRPr="00AB4904">
        <w:rPr>
          <w:rFonts w:ascii="Arial" w:eastAsia="Microsoft JhengHei UI" w:hAnsi="Arial" w:cs="Arial"/>
          <w:sz w:val="22"/>
          <w:szCs w:val="22"/>
        </w:rPr>
        <w:t>herever you get your podcasts</w:t>
      </w:r>
      <w:r w:rsidR="00AB4904" w:rsidRPr="00AB4904">
        <w:rPr>
          <w:rFonts w:ascii="Arial" w:eastAsia="Microsoft JhengHei UI" w:hAnsi="Arial" w:cs="Arial"/>
          <w:sz w:val="22"/>
          <w:szCs w:val="22"/>
        </w:rPr>
        <w:t>.</w:t>
      </w:r>
      <w:r w:rsidR="00AB69A4" w:rsidRPr="00AB4904">
        <w:rPr>
          <w:rFonts w:ascii="Arial" w:eastAsia="Microsoft JhengHei UI" w:hAnsi="Arial" w:cs="Arial"/>
          <w:sz w:val="22"/>
          <w:szCs w:val="22"/>
        </w:rPr>
        <w:t xml:space="preserve"> </w:t>
      </w:r>
      <w:r w:rsidR="00AB4904" w:rsidRPr="00AB4904">
        <w:rPr>
          <w:rFonts w:ascii="Arial" w:eastAsia="Microsoft JhengHei UI" w:hAnsi="Arial" w:cs="Arial"/>
          <w:sz w:val="22"/>
          <w:szCs w:val="22"/>
        </w:rPr>
        <w:t>S</w:t>
      </w:r>
      <w:r w:rsidR="00AB69A4" w:rsidRPr="00AB4904">
        <w:rPr>
          <w:rFonts w:ascii="Arial" w:eastAsia="Microsoft JhengHei UI" w:hAnsi="Arial" w:cs="Arial"/>
          <w:sz w:val="22"/>
          <w:szCs w:val="22"/>
        </w:rPr>
        <w:t xml:space="preserve">tay proper. </w:t>
      </w:r>
    </w:p>
    <w:p w14:paraId="5BEB8331" w14:textId="77777777" w:rsidR="007F7D89" w:rsidRPr="00AB4904" w:rsidRDefault="007F7D89">
      <w:pPr>
        <w:rPr>
          <w:rFonts w:ascii="Arial" w:eastAsia="Microsoft JhengHei UI" w:hAnsi="Arial" w:cs="Arial"/>
          <w:sz w:val="22"/>
          <w:szCs w:val="22"/>
        </w:rPr>
      </w:pPr>
    </w:p>
    <w:p w14:paraId="362067B6" w14:textId="2FE5F6F0" w:rsidR="007F7D89" w:rsidRPr="00AB4904" w:rsidRDefault="007F7D89">
      <w:pPr>
        <w:rPr>
          <w:rFonts w:ascii="Arial" w:hAnsi="Arial" w:cs="Arial"/>
          <w:sz w:val="22"/>
          <w:szCs w:val="22"/>
        </w:rPr>
      </w:pPr>
      <w:r w:rsidRPr="00AB4904">
        <w:rPr>
          <w:rStyle w:val="normaltextrun"/>
          <w:rFonts w:ascii="Arial" w:hAnsi="Arial" w:cs="Arial"/>
          <w:color w:val="222222"/>
          <w:sz w:val="22"/>
          <w:szCs w:val="22"/>
          <w:shd w:val="clear" w:color="auto" w:fill="FFFFFF"/>
        </w:rPr>
        <w:t>[Transcript provided by</w:t>
      </w:r>
      <w:r w:rsidRPr="00AB4904">
        <w:rPr>
          <w:rStyle w:val="normaltextrun"/>
          <w:rFonts w:ascii="Arial" w:hAnsi="Arial" w:cs="Arial"/>
          <w:i/>
          <w:iCs/>
          <w:color w:val="222222"/>
          <w:sz w:val="22"/>
          <w:szCs w:val="22"/>
          <w:shd w:val="clear" w:color="auto" w:fill="FFFFFF"/>
        </w:rPr>
        <w:t xml:space="preserve"> </w:t>
      </w:r>
      <w:hyperlink r:id="rId11" w:tgtFrame="_blank" w:history="1">
        <w:r w:rsidRPr="00AB4904">
          <w:rPr>
            <w:rStyle w:val="normaltextrun"/>
            <w:rFonts w:ascii="Arial" w:hAnsi="Arial" w:cs="Arial"/>
            <w:i/>
            <w:iCs/>
            <w:color w:val="1155CC"/>
            <w:sz w:val="22"/>
            <w:szCs w:val="22"/>
            <w:u w:val="single"/>
            <w:shd w:val="clear" w:color="auto" w:fill="FFFFFF"/>
          </w:rPr>
          <w:t>SpeechDocs Podcast Transcription</w:t>
        </w:r>
      </w:hyperlink>
      <w:r w:rsidRPr="00AB4904">
        <w:rPr>
          <w:rStyle w:val="normaltextrun"/>
          <w:rFonts w:ascii="Arial" w:hAnsi="Arial" w:cs="Arial"/>
          <w:color w:val="222222"/>
          <w:sz w:val="22"/>
          <w:szCs w:val="22"/>
          <w:shd w:val="clear" w:color="auto" w:fill="FFFFFF"/>
        </w:rPr>
        <w:t>]</w:t>
      </w:r>
    </w:p>
    <w:sectPr w:rsidR="007F7D89" w:rsidRPr="00AB4904">
      <w:headerReference w:type="default" r:id="rId12"/>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C0E76D" w14:textId="77777777" w:rsidR="000D46A5" w:rsidRDefault="000D46A5">
      <w:r>
        <w:separator/>
      </w:r>
    </w:p>
  </w:endnote>
  <w:endnote w:type="continuationSeparator" w:id="0">
    <w:p w14:paraId="2BE8D56A" w14:textId="77777777" w:rsidR="000D46A5" w:rsidRDefault="000D46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045456" w14:textId="77777777" w:rsidR="000D46A5" w:rsidRDefault="000D46A5">
      <w:r>
        <w:separator/>
      </w:r>
    </w:p>
  </w:footnote>
  <w:footnote w:type="continuationSeparator" w:id="0">
    <w:p w14:paraId="1B90C0E8" w14:textId="77777777" w:rsidR="000D46A5" w:rsidRDefault="000D46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5739E" w14:textId="77777777" w:rsidR="008D7305" w:rsidRDefault="00AB69A4">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1B0319C"/>
    <w:multiLevelType w:val="hybridMultilevel"/>
    <w:tmpl w:val="236404D2"/>
    <w:lvl w:ilvl="0" w:tplc="2856B5A2">
      <w:start w:val="1"/>
      <w:numFmt w:val="bullet"/>
      <w:lvlText w:val="●"/>
      <w:lvlJc w:val="left"/>
      <w:pPr>
        <w:ind w:left="720" w:hanging="360"/>
      </w:pPr>
    </w:lvl>
    <w:lvl w:ilvl="1" w:tplc="84D667D2">
      <w:start w:val="1"/>
      <w:numFmt w:val="bullet"/>
      <w:lvlText w:val="○"/>
      <w:lvlJc w:val="left"/>
      <w:pPr>
        <w:ind w:left="1440" w:hanging="360"/>
      </w:pPr>
    </w:lvl>
    <w:lvl w:ilvl="2" w:tplc="7C96E33C">
      <w:start w:val="1"/>
      <w:numFmt w:val="bullet"/>
      <w:lvlText w:val="■"/>
      <w:lvlJc w:val="left"/>
      <w:pPr>
        <w:ind w:left="2160" w:hanging="360"/>
      </w:pPr>
    </w:lvl>
    <w:lvl w:ilvl="3" w:tplc="0396E20C">
      <w:start w:val="1"/>
      <w:numFmt w:val="bullet"/>
      <w:lvlText w:val="●"/>
      <w:lvlJc w:val="left"/>
      <w:pPr>
        <w:ind w:left="2880" w:hanging="360"/>
      </w:pPr>
    </w:lvl>
    <w:lvl w:ilvl="4" w:tplc="9A9C000E">
      <w:start w:val="1"/>
      <w:numFmt w:val="bullet"/>
      <w:lvlText w:val="○"/>
      <w:lvlJc w:val="left"/>
      <w:pPr>
        <w:ind w:left="3600" w:hanging="360"/>
      </w:pPr>
    </w:lvl>
    <w:lvl w:ilvl="5" w:tplc="9BC66266">
      <w:start w:val="1"/>
      <w:numFmt w:val="bullet"/>
      <w:lvlText w:val="■"/>
      <w:lvlJc w:val="left"/>
      <w:pPr>
        <w:ind w:left="4320" w:hanging="360"/>
      </w:pPr>
    </w:lvl>
    <w:lvl w:ilvl="6" w:tplc="3B50BBBC">
      <w:start w:val="1"/>
      <w:numFmt w:val="bullet"/>
      <w:lvlText w:val="●"/>
      <w:lvlJc w:val="left"/>
      <w:pPr>
        <w:ind w:left="5040" w:hanging="360"/>
      </w:pPr>
    </w:lvl>
    <w:lvl w:ilvl="7" w:tplc="937447AE">
      <w:start w:val="1"/>
      <w:numFmt w:val="bullet"/>
      <w:lvlText w:val="●"/>
      <w:lvlJc w:val="left"/>
      <w:pPr>
        <w:ind w:left="5760" w:hanging="360"/>
      </w:pPr>
    </w:lvl>
    <w:lvl w:ilvl="8" w:tplc="2CB44912">
      <w:start w:val="1"/>
      <w:numFmt w:val="bullet"/>
      <w:lvlText w:val="●"/>
      <w:lvlJc w:val="left"/>
      <w:pPr>
        <w:ind w:left="6480" w:hanging="360"/>
      </w:pPr>
    </w:lvl>
  </w:abstractNum>
  <w:num w:numId="1" w16cid:durableId="443382436">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M0MzW0NAayDE0sTJR0lIJTi4sz8/NACoxqASJMWBMsAAAA"/>
  </w:docVars>
  <w:rsids>
    <w:rsidRoot w:val="003163F1"/>
    <w:rsid w:val="000004B1"/>
    <w:rsid w:val="00001046"/>
    <w:rsid w:val="00002922"/>
    <w:rsid w:val="000029B1"/>
    <w:rsid w:val="00002EDE"/>
    <w:rsid w:val="0000301B"/>
    <w:rsid w:val="0000317E"/>
    <w:rsid w:val="00004A01"/>
    <w:rsid w:val="00004DF6"/>
    <w:rsid w:val="00005330"/>
    <w:rsid w:val="0000533F"/>
    <w:rsid w:val="0000586E"/>
    <w:rsid w:val="00005976"/>
    <w:rsid w:val="00005D5A"/>
    <w:rsid w:val="000061A1"/>
    <w:rsid w:val="00006468"/>
    <w:rsid w:val="000070AF"/>
    <w:rsid w:val="000079A9"/>
    <w:rsid w:val="00007F27"/>
    <w:rsid w:val="0001067B"/>
    <w:rsid w:val="0001114E"/>
    <w:rsid w:val="000112B9"/>
    <w:rsid w:val="00011CA3"/>
    <w:rsid w:val="0001224E"/>
    <w:rsid w:val="0001250C"/>
    <w:rsid w:val="00012ABF"/>
    <w:rsid w:val="00012CBE"/>
    <w:rsid w:val="000138B0"/>
    <w:rsid w:val="00013C83"/>
    <w:rsid w:val="00014746"/>
    <w:rsid w:val="000147DD"/>
    <w:rsid w:val="000149BB"/>
    <w:rsid w:val="00014A9B"/>
    <w:rsid w:val="000153E1"/>
    <w:rsid w:val="000159D9"/>
    <w:rsid w:val="00015A1A"/>
    <w:rsid w:val="00015ABE"/>
    <w:rsid w:val="00016181"/>
    <w:rsid w:val="00016B31"/>
    <w:rsid w:val="00016EB3"/>
    <w:rsid w:val="00017410"/>
    <w:rsid w:val="000175A3"/>
    <w:rsid w:val="00017A38"/>
    <w:rsid w:val="000200C3"/>
    <w:rsid w:val="00020BE8"/>
    <w:rsid w:val="00021388"/>
    <w:rsid w:val="000213FF"/>
    <w:rsid w:val="000214EC"/>
    <w:rsid w:val="00021502"/>
    <w:rsid w:val="00021914"/>
    <w:rsid w:val="00021A38"/>
    <w:rsid w:val="00022838"/>
    <w:rsid w:val="0002283A"/>
    <w:rsid w:val="000237D7"/>
    <w:rsid w:val="00023ED5"/>
    <w:rsid w:val="000241CE"/>
    <w:rsid w:val="00026FBC"/>
    <w:rsid w:val="000277E5"/>
    <w:rsid w:val="000279EB"/>
    <w:rsid w:val="00027A97"/>
    <w:rsid w:val="000301FC"/>
    <w:rsid w:val="00031423"/>
    <w:rsid w:val="00031BB3"/>
    <w:rsid w:val="000328EC"/>
    <w:rsid w:val="0003298A"/>
    <w:rsid w:val="00032EA7"/>
    <w:rsid w:val="00033061"/>
    <w:rsid w:val="00033646"/>
    <w:rsid w:val="00033C60"/>
    <w:rsid w:val="00034407"/>
    <w:rsid w:val="00035D73"/>
    <w:rsid w:val="00040152"/>
    <w:rsid w:val="00040842"/>
    <w:rsid w:val="00040AA2"/>
    <w:rsid w:val="00040B74"/>
    <w:rsid w:val="00041ADA"/>
    <w:rsid w:val="00041CCC"/>
    <w:rsid w:val="00042D99"/>
    <w:rsid w:val="00043B8E"/>
    <w:rsid w:val="00043BA8"/>
    <w:rsid w:val="0004411D"/>
    <w:rsid w:val="000450F9"/>
    <w:rsid w:val="000467CE"/>
    <w:rsid w:val="00046A1F"/>
    <w:rsid w:val="00046D2A"/>
    <w:rsid w:val="00047623"/>
    <w:rsid w:val="000479D8"/>
    <w:rsid w:val="00047D82"/>
    <w:rsid w:val="0005016E"/>
    <w:rsid w:val="0005231F"/>
    <w:rsid w:val="000539C8"/>
    <w:rsid w:val="000544A7"/>
    <w:rsid w:val="00054F44"/>
    <w:rsid w:val="000550A7"/>
    <w:rsid w:val="00055331"/>
    <w:rsid w:val="000557CD"/>
    <w:rsid w:val="000557E7"/>
    <w:rsid w:val="00055F45"/>
    <w:rsid w:val="0005602B"/>
    <w:rsid w:val="000578B4"/>
    <w:rsid w:val="00057D86"/>
    <w:rsid w:val="00060102"/>
    <w:rsid w:val="000609AF"/>
    <w:rsid w:val="000610AD"/>
    <w:rsid w:val="00061B84"/>
    <w:rsid w:val="00062592"/>
    <w:rsid w:val="00063138"/>
    <w:rsid w:val="0006320E"/>
    <w:rsid w:val="00063761"/>
    <w:rsid w:val="000642E8"/>
    <w:rsid w:val="0006451B"/>
    <w:rsid w:val="000645FF"/>
    <w:rsid w:val="0006498E"/>
    <w:rsid w:val="00065012"/>
    <w:rsid w:val="0006573E"/>
    <w:rsid w:val="000666B5"/>
    <w:rsid w:val="000669D6"/>
    <w:rsid w:val="000670F3"/>
    <w:rsid w:val="00072C60"/>
    <w:rsid w:val="00072DD2"/>
    <w:rsid w:val="000732E0"/>
    <w:rsid w:val="00073961"/>
    <w:rsid w:val="00073D4C"/>
    <w:rsid w:val="0007483D"/>
    <w:rsid w:val="00074F49"/>
    <w:rsid w:val="000764BD"/>
    <w:rsid w:val="0007664A"/>
    <w:rsid w:val="000766DA"/>
    <w:rsid w:val="000770EC"/>
    <w:rsid w:val="00077286"/>
    <w:rsid w:val="00077388"/>
    <w:rsid w:val="00077FDC"/>
    <w:rsid w:val="00080160"/>
    <w:rsid w:val="000806DC"/>
    <w:rsid w:val="00080D6A"/>
    <w:rsid w:val="000817F8"/>
    <w:rsid w:val="00081C3A"/>
    <w:rsid w:val="000827C5"/>
    <w:rsid w:val="000832D1"/>
    <w:rsid w:val="00083307"/>
    <w:rsid w:val="000839A4"/>
    <w:rsid w:val="00085116"/>
    <w:rsid w:val="000862CF"/>
    <w:rsid w:val="00086689"/>
    <w:rsid w:val="00086D2C"/>
    <w:rsid w:val="000875FF"/>
    <w:rsid w:val="0008782F"/>
    <w:rsid w:val="00090922"/>
    <w:rsid w:val="00090ABD"/>
    <w:rsid w:val="000911C5"/>
    <w:rsid w:val="000912C4"/>
    <w:rsid w:val="000912E8"/>
    <w:rsid w:val="00091E1B"/>
    <w:rsid w:val="00092133"/>
    <w:rsid w:val="000928B5"/>
    <w:rsid w:val="00093B2F"/>
    <w:rsid w:val="00093EBE"/>
    <w:rsid w:val="0009475B"/>
    <w:rsid w:val="000953FE"/>
    <w:rsid w:val="000955E7"/>
    <w:rsid w:val="000961A9"/>
    <w:rsid w:val="0009639C"/>
    <w:rsid w:val="00096C2A"/>
    <w:rsid w:val="00097732"/>
    <w:rsid w:val="000977DF"/>
    <w:rsid w:val="000A06B5"/>
    <w:rsid w:val="000A0C7E"/>
    <w:rsid w:val="000A1060"/>
    <w:rsid w:val="000A1814"/>
    <w:rsid w:val="000A1AB3"/>
    <w:rsid w:val="000A2793"/>
    <w:rsid w:val="000A366D"/>
    <w:rsid w:val="000A3E84"/>
    <w:rsid w:val="000A5098"/>
    <w:rsid w:val="000A5A2F"/>
    <w:rsid w:val="000A6CCD"/>
    <w:rsid w:val="000A7297"/>
    <w:rsid w:val="000A75B8"/>
    <w:rsid w:val="000A7E04"/>
    <w:rsid w:val="000B05A8"/>
    <w:rsid w:val="000B06EC"/>
    <w:rsid w:val="000B184F"/>
    <w:rsid w:val="000B2101"/>
    <w:rsid w:val="000B251D"/>
    <w:rsid w:val="000B2B61"/>
    <w:rsid w:val="000B31B6"/>
    <w:rsid w:val="000B3299"/>
    <w:rsid w:val="000B32A1"/>
    <w:rsid w:val="000B34B0"/>
    <w:rsid w:val="000B3717"/>
    <w:rsid w:val="000B4377"/>
    <w:rsid w:val="000B4479"/>
    <w:rsid w:val="000B63F3"/>
    <w:rsid w:val="000C03E3"/>
    <w:rsid w:val="000C1646"/>
    <w:rsid w:val="000C1ECA"/>
    <w:rsid w:val="000C29BC"/>
    <w:rsid w:val="000C2DB6"/>
    <w:rsid w:val="000C363F"/>
    <w:rsid w:val="000C475A"/>
    <w:rsid w:val="000C496A"/>
    <w:rsid w:val="000C5A16"/>
    <w:rsid w:val="000C5A71"/>
    <w:rsid w:val="000C5B1B"/>
    <w:rsid w:val="000C5F40"/>
    <w:rsid w:val="000C68B5"/>
    <w:rsid w:val="000C697C"/>
    <w:rsid w:val="000C69C6"/>
    <w:rsid w:val="000C6DD6"/>
    <w:rsid w:val="000C7746"/>
    <w:rsid w:val="000C783D"/>
    <w:rsid w:val="000D038D"/>
    <w:rsid w:val="000D0413"/>
    <w:rsid w:val="000D09B9"/>
    <w:rsid w:val="000D1710"/>
    <w:rsid w:val="000D1EB2"/>
    <w:rsid w:val="000D1ECB"/>
    <w:rsid w:val="000D339C"/>
    <w:rsid w:val="000D3F57"/>
    <w:rsid w:val="000D3FA3"/>
    <w:rsid w:val="000D416A"/>
    <w:rsid w:val="000D4339"/>
    <w:rsid w:val="000D4479"/>
    <w:rsid w:val="000D46A5"/>
    <w:rsid w:val="000D534C"/>
    <w:rsid w:val="000D53CC"/>
    <w:rsid w:val="000D55D9"/>
    <w:rsid w:val="000D5DD0"/>
    <w:rsid w:val="000E0111"/>
    <w:rsid w:val="000E0933"/>
    <w:rsid w:val="000E0DF4"/>
    <w:rsid w:val="000E1F76"/>
    <w:rsid w:val="000E2175"/>
    <w:rsid w:val="000E2840"/>
    <w:rsid w:val="000E3205"/>
    <w:rsid w:val="000E3426"/>
    <w:rsid w:val="000E3858"/>
    <w:rsid w:val="000E4672"/>
    <w:rsid w:val="000E4B34"/>
    <w:rsid w:val="000E541C"/>
    <w:rsid w:val="000E5459"/>
    <w:rsid w:val="000E5BDA"/>
    <w:rsid w:val="000E5F13"/>
    <w:rsid w:val="000E69B8"/>
    <w:rsid w:val="000E795C"/>
    <w:rsid w:val="000E7B95"/>
    <w:rsid w:val="000F0516"/>
    <w:rsid w:val="000F0E28"/>
    <w:rsid w:val="000F0FAF"/>
    <w:rsid w:val="000F21D3"/>
    <w:rsid w:val="000F266F"/>
    <w:rsid w:val="000F3462"/>
    <w:rsid w:val="000F39D5"/>
    <w:rsid w:val="000F47C3"/>
    <w:rsid w:val="000F4D62"/>
    <w:rsid w:val="000F5119"/>
    <w:rsid w:val="000F5A6D"/>
    <w:rsid w:val="000F5D73"/>
    <w:rsid w:val="000F615D"/>
    <w:rsid w:val="000F710E"/>
    <w:rsid w:val="000F761A"/>
    <w:rsid w:val="000F7EA0"/>
    <w:rsid w:val="000F7F00"/>
    <w:rsid w:val="0010096C"/>
    <w:rsid w:val="00100A3E"/>
    <w:rsid w:val="00100D33"/>
    <w:rsid w:val="00100EB6"/>
    <w:rsid w:val="00101ADF"/>
    <w:rsid w:val="001024DA"/>
    <w:rsid w:val="00102676"/>
    <w:rsid w:val="00102BF5"/>
    <w:rsid w:val="00102EF0"/>
    <w:rsid w:val="001034F3"/>
    <w:rsid w:val="001035C7"/>
    <w:rsid w:val="0010510F"/>
    <w:rsid w:val="00106448"/>
    <w:rsid w:val="00106834"/>
    <w:rsid w:val="00107B13"/>
    <w:rsid w:val="00107CCD"/>
    <w:rsid w:val="00107E8C"/>
    <w:rsid w:val="00107EDC"/>
    <w:rsid w:val="001104A9"/>
    <w:rsid w:val="001105FA"/>
    <w:rsid w:val="0011187F"/>
    <w:rsid w:val="00112131"/>
    <w:rsid w:val="001121AC"/>
    <w:rsid w:val="00112664"/>
    <w:rsid w:val="00112869"/>
    <w:rsid w:val="00112CA0"/>
    <w:rsid w:val="00112DA7"/>
    <w:rsid w:val="00112E44"/>
    <w:rsid w:val="001132AB"/>
    <w:rsid w:val="00113B71"/>
    <w:rsid w:val="00113E72"/>
    <w:rsid w:val="00114A91"/>
    <w:rsid w:val="00114CE7"/>
    <w:rsid w:val="00114DDA"/>
    <w:rsid w:val="001154BA"/>
    <w:rsid w:val="00116867"/>
    <w:rsid w:val="00116A4A"/>
    <w:rsid w:val="00116D1A"/>
    <w:rsid w:val="0012038D"/>
    <w:rsid w:val="001205F5"/>
    <w:rsid w:val="00121039"/>
    <w:rsid w:val="00121D96"/>
    <w:rsid w:val="001232E8"/>
    <w:rsid w:val="00123415"/>
    <w:rsid w:val="00123F2D"/>
    <w:rsid w:val="00126915"/>
    <w:rsid w:val="00127661"/>
    <w:rsid w:val="0012787E"/>
    <w:rsid w:val="00127A3D"/>
    <w:rsid w:val="0013065A"/>
    <w:rsid w:val="0013074D"/>
    <w:rsid w:val="001307A9"/>
    <w:rsid w:val="00130D58"/>
    <w:rsid w:val="0013146E"/>
    <w:rsid w:val="0013190C"/>
    <w:rsid w:val="0013258C"/>
    <w:rsid w:val="00132A91"/>
    <w:rsid w:val="00132B3A"/>
    <w:rsid w:val="00133257"/>
    <w:rsid w:val="0013348E"/>
    <w:rsid w:val="001335F7"/>
    <w:rsid w:val="00134E63"/>
    <w:rsid w:val="001350A9"/>
    <w:rsid w:val="0013517D"/>
    <w:rsid w:val="001351B8"/>
    <w:rsid w:val="00136233"/>
    <w:rsid w:val="00136CE3"/>
    <w:rsid w:val="0013734A"/>
    <w:rsid w:val="001378C3"/>
    <w:rsid w:val="00137985"/>
    <w:rsid w:val="00137E6B"/>
    <w:rsid w:val="00140204"/>
    <w:rsid w:val="001411DC"/>
    <w:rsid w:val="00141E0A"/>
    <w:rsid w:val="00143028"/>
    <w:rsid w:val="00143C01"/>
    <w:rsid w:val="00144DBC"/>
    <w:rsid w:val="00145772"/>
    <w:rsid w:val="00145AE2"/>
    <w:rsid w:val="00145C0C"/>
    <w:rsid w:val="00145C8B"/>
    <w:rsid w:val="00146170"/>
    <w:rsid w:val="001465C8"/>
    <w:rsid w:val="00147771"/>
    <w:rsid w:val="00147BEB"/>
    <w:rsid w:val="00147FAA"/>
    <w:rsid w:val="001506E4"/>
    <w:rsid w:val="00151029"/>
    <w:rsid w:val="001523C4"/>
    <w:rsid w:val="00152618"/>
    <w:rsid w:val="00152DE0"/>
    <w:rsid w:val="00152F6F"/>
    <w:rsid w:val="0015363D"/>
    <w:rsid w:val="00153D5C"/>
    <w:rsid w:val="001542F5"/>
    <w:rsid w:val="0015517D"/>
    <w:rsid w:val="0015524D"/>
    <w:rsid w:val="001552C4"/>
    <w:rsid w:val="00155DAA"/>
    <w:rsid w:val="001566E6"/>
    <w:rsid w:val="0015726D"/>
    <w:rsid w:val="0015789E"/>
    <w:rsid w:val="00157A67"/>
    <w:rsid w:val="00160E45"/>
    <w:rsid w:val="00161061"/>
    <w:rsid w:val="001615CA"/>
    <w:rsid w:val="0016197D"/>
    <w:rsid w:val="001623E6"/>
    <w:rsid w:val="001634D5"/>
    <w:rsid w:val="00163883"/>
    <w:rsid w:val="0016392F"/>
    <w:rsid w:val="00164321"/>
    <w:rsid w:val="001643E1"/>
    <w:rsid w:val="00164428"/>
    <w:rsid w:val="00164C04"/>
    <w:rsid w:val="00166441"/>
    <w:rsid w:val="0016694C"/>
    <w:rsid w:val="00166C45"/>
    <w:rsid w:val="00167277"/>
    <w:rsid w:val="001674AD"/>
    <w:rsid w:val="00167DB8"/>
    <w:rsid w:val="0017077F"/>
    <w:rsid w:val="00170E7A"/>
    <w:rsid w:val="00176DBF"/>
    <w:rsid w:val="001772A1"/>
    <w:rsid w:val="00177750"/>
    <w:rsid w:val="0017796D"/>
    <w:rsid w:val="001779BD"/>
    <w:rsid w:val="00177E03"/>
    <w:rsid w:val="0018036E"/>
    <w:rsid w:val="001809C1"/>
    <w:rsid w:val="00180A7B"/>
    <w:rsid w:val="00180D02"/>
    <w:rsid w:val="00181298"/>
    <w:rsid w:val="00181DC3"/>
    <w:rsid w:val="0018201B"/>
    <w:rsid w:val="00182609"/>
    <w:rsid w:val="0018272B"/>
    <w:rsid w:val="00182C77"/>
    <w:rsid w:val="00183A0E"/>
    <w:rsid w:val="00183A89"/>
    <w:rsid w:val="00183EF7"/>
    <w:rsid w:val="001854F4"/>
    <w:rsid w:val="00185FB5"/>
    <w:rsid w:val="001864E5"/>
    <w:rsid w:val="00186835"/>
    <w:rsid w:val="001878C7"/>
    <w:rsid w:val="00191EE3"/>
    <w:rsid w:val="001934B8"/>
    <w:rsid w:val="00193B79"/>
    <w:rsid w:val="00194126"/>
    <w:rsid w:val="0019483F"/>
    <w:rsid w:val="00194F8D"/>
    <w:rsid w:val="00195972"/>
    <w:rsid w:val="001978E0"/>
    <w:rsid w:val="00197E5C"/>
    <w:rsid w:val="001A0238"/>
    <w:rsid w:val="001A0729"/>
    <w:rsid w:val="001A0863"/>
    <w:rsid w:val="001A0FD4"/>
    <w:rsid w:val="001A299F"/>
    <w:rsid w:val="001A2ED8"/>
    <w:rsid w:val="001A3C66"/>
    <w:rsid w:val="001A3E19"/>
    <w:rsid w:val="001A4487"/>
    <w:rsid w:val="001A44BD"/>
    <w:rsid w:val="001A52DA"/>
    <w:rsid w:val="001A53BB"/>
    <w:rsid w:val="001A5D93"/>
    <w:rsid w:val="001A6B8A"/>
    <w:rsid w:val="001A77DC"/>
    <w:rsid w:val="001A7826"/>
    <w:rsid w:val="001B1642"/>
    <w:rsid w:val="001B1DEC"/>
    <w:rsid w:val="001B272A"/>
    <w:rsid w:val="001B3180"/>
    <w:rsid w:val="001B37AF"/>
    <w:rsid w:val="001B5141"/>
    <w:rsid w:val="001B5887"/>
    <w:rsid w:val="001B5A78"/>
    <w:rsid w:val="001B613A"/>
    <w:rsid w:val="001B719A"/>
    <w:rsid w:val="001B73A1"/>
    <w:rsid w:val="001C0956"/>
    <w:rsid w:val="001C1310"/>
    <w:rsid w:val="001C143C"/>
    <w:rsid w:val="001C14FE"/>
    <w:rsid w:val="001C1517"/>
    <w:rsid w:val="001C1525"/>
    <w:rsid w:val="001C1953"/>
    <w:rsid w:val="001C1A84"/>
    <w:rsid w:val="001C2F82"/>
    <w:rsid w:val="001C32E9"/>
    <w:rsid w:val="001C4318"/>
    <w:rsid w:val="001C491B"/>
    <w:rsid w:val="001C5D09"/>
    <w:rsid w:val="001C65AA"/>
    <w:rsid w:val="001C6986"/>
    <w:rsid w:val="001C7391"/>
    <w:rsid w:val="001C7F9E"/>
    <w:rsid w:val="001D0CF5"/>
    <w:rsid w:val="001D1122"/>
    <w:rsid w:val="001D119A"/>
    <w:rsid w:val="001D1DF4"/>
    <w:rsid w:val="001D2EC9"/>
    <w:rsid w:val="001D30C5"/>
    <w:rsid w:val="001D4542"/>
    <w:rsid w:val="001D5E98"/>
    <w:rsid w:val="001D5EEA"/>
    <w:rsid w:val="001D725A"/>
    <w:rsid w:val="001D7694"/>
    <w:rsid w:val="001E0C28"/>
    <w:rsid w:val="001E1308"/>
    <w:rsid w:val="001E1F3A"/>
    <w:rsid w:val="001E291B"/>
    <w:rsid w:val="001E2A10"/>
    <w:rsid w:val="001E3504"/>
    <w:rsid w:val="001E3AB9"/>
    <w:rsid w:val="001E3B7B"/>
    <w:rsid w:val="001E407E"/>
    <w:rsid w:val="001E428D"/>
    <w:rsid w:val="001E49D1"/>
    <w:rsid w:val="001E4D82"/>
    <w:rsid w:val="001E4D87"/>
    <w:rsid w:val="001E51DE"/>
    <w:rsid w:val="001E5853"/>
    <w:rsid w:val="001E5944"/>
    <w:rsid w:val="001E5BA2"/>
    <w:rsid w:val="001E5BA7"/>
    <w:rsid w:val="001E64AB"/>
    <w:rsid w:val="001E64E4"/>
    <w:rsid w:val="001E6567"/>
    <w:rsid w:val="001E65FF"/>
    <w:rsid w:val="001E6D95"/>
    <w:rsid w:val="001E6EDF"/>
    <w:rsid w:val="001E704F"/>
    <w:rsid w:val="001F03AE"/>
    <w:rsid w:val="001F0AA2"/>
    <w:rsid w:val="001F1373"/>
    <w:rsid w:val="001F1FE2"/>
    <w:rsid w:val="001F2929"/>
    <w:rsid w:val="001F2ABC"/>
    <w:rsid w:val="001F3015"/>
    <w:rsid w:val="001F32C1"/>
    <w:rsid w:val="001F4028"/>
    <w:rsid w:val="001F435B"/>
    <w:rsid w:val="001F44BE"/>
    <w:rsid w:val="001F4C44"/>
    <w:rsid w:val="001F5D93"/>
    <w:rsid w:val="001F6DE4"/>
    <w:rsid w:val="001F73C6"/>
    <w:rsid w:val="001F77C8"/>
    <w:rsid w:val="001F7E44"/>
    <w:rsid w:val="002011D0"/>
    <w:rsid w:val="00201C86"/>
    <w:rsid w:val="00201E43"/>
    <w:rsid w:val="0020215D"/>
    <w:rsid w:val="00202C44"/>
    <w:rsid w:val="002030A4"/>
    <w:rsid w:val="00204411"/>
    <w:rsid w:val="0020459B"/>
    <w:rsid w:val="002049AB"/>
    <w:rsid w:val="00204A28"/>
    <w:rsid w:val="00204F2C"/>
    <w:rsid w:val="00205122"/>
    <w:rsid w:val="002054AA"/>
    <w:rsid w:val="0020587A"/>
    <w:rsid w:val="002058C8"/>
    <w:rsid w:val="00206FA4"/>
    <w:rsid w:val="00207BFE"/>
    <w:rsid w:val="00210B71"/>
    <w:rsid w:val="00210DC9"/>
    <w:rsid w:val="002118B1"/>
    <w:rsid w:val="00211A0B"/>
    <w:rsid w:val="00211A60"/>
    <w:rsid w:val="00211AFD"/>
    <w:rsid w:val="00211E00"/>
    <w:rsid w:val="00212426"/>
    <w:rsid w:val="00212D11"/>
    <w:rsid w:val="00213590"/>
    <w:rsid w:val="002142F3"/>
    <w:rsid w:val="00214FD0"/>
    <w:rsid w:val="00215925"/>
    <w:rsid w:val="00215CE3"/>
    <w:rsid w:val="0021605A"/>
    <w:rsid w:val="00216063"/>
    <w:rsid w:val="00216800"/>
    <w:rsid w:val="00216DCB"/>
    <w:rsid w:val="002171A2"/>
    <w:rsid w:val="0021799A"/>
    <w:rsid w:val="00217BC6"/>
    <w:rsid w:val="00217BCB"/>
    <w:rsid w:val="00217E50"/>
    <w:rsid w:val="00217F52"/>
    <w:rsid w:val="0022040E"/>
    <w:rsid w:val="002206CD"/>
    <w:rsid w:val="00220A2C"/>
    <w:rsid w:val="00221056"/>
    <w:rsid w:val="00221851"/>
    <w:rsid w:val="00222A5F"/>
    <w:rsid w:val="00222F26"/>
    <w:rsid w:val="00222FA5"/>
    <w:rsid w:val="00223789"/>
    <w:rsid w:val="002244B6"/>
    <w:rsid w:val="002248E7"/>
    <w:rsid w:val="00225B52"/>
    <w:rsid w:val="00225FC7"/>
    <w:rsid w:val="002268A2"/>
    <w:rsid w:val="002275A4"/>
    <w:rsid w:val="00227B2D"/>
    <w:rsid w:val="00230FAC"/>
    <w:rsid w:val="0023124A"/>
    <w:rsid w:val="00231294"/>
    <w:rsid w:val="0023165E"/>
    <w:rsid w:val="0023169A"/>
    <w:rsid w:val="0023177C"/>
    <w:rsid w:val="002317C9"/>
    <w:rsid w:val="00232007"/>
    <w:rsid w:val="00232228"/>
    <w:rsid w:val="00232423"/>
    <w:rsid w:val="002326E1"/>
    <w:rsid w:val="002333D4"/>
    <w:rsid w:val="00233E2C"/>
    <w:rsid w:val="00234624"/>
    <w:rsid w:val="002349F4"/>
    <w:rsid w:val="00235357"/>
    <w:rsid w:val="00235934"/>
    <w:rsid w:val="00236995"/>
    <w:rsid w:val="002371D7"/>
    <w:rsid w:val="002374CE"/>
    <w:rsid w:val="0024036B"/>
    <w:rsid w:val="00240E6B"/>
    <w:rsid w:val="00240EFD"/>
    <w:rsid w:val="00241044"/>
    <w:rsid w:val="00241219"/>
    <w:rsid w:val="00241257"/>
    <w:rsid w:val="00241513"/>
    <w:rsid w:val="00241BCC"/>
    <w:rsid w:val="00241D8B"/>
    <w:rsid w:val="00242B08"/>
    <w:rsid w:val="00243206"/>
    <w:rsid w:val="002441F1"/>
    <w:rsid w:val="00244294"/>
    <w:rsid w:val="00244C0F"/>
    <w:rsid w:val="00244C59"/>
    <w:rsid w:val="00244D04"/>
    <w:rsid w:val="00244D11"/>
    <w:rsid w:val="00245000"/>
    <w:rsid w:val="00245875"/>
    <w:rsid w:val="002459B9"/>
    <w:rsid w:val="00245EBE"/>
    <w:rsid w:val="00246F2A"/>
    <w:rsid w:val="00247CB2"/>
    <w:rsid w:val="00247E56"/>
    <w:rsid w:val="00247F8F"/>
    <w:rsid w:val="00250119"/>
    <w:rsid w:val="0025015B"/>
    <w:rsid w:val="00250BBE"/>
    <w:rsid w:val="00250F7B"/>
    <w:rsid w:val="00251C22"/>
    <w:rsid w:val="00251E0A"/>
    <w:rsid w:val="00253F65"/>
    <w:rsid w:val="00254154"/>
    <w:rsid w:val="00254706"/>
    <w:rsid w:val="00254C99"/>
    <w:rsid w:val="002550EE"/>
    <w:rsid w:val="002556AA"/>
    <w:rsid w:val="002556D5"/>
    <w:rsid w:val="00255BBD"/>
    <w:rsid w:val="00255C78"/>
    <w:rsid w:val="00256AAD"/>
    <w:rsid w:val="00256E8B"/>
    <w:rsid w:val="00257EBA"/>
    <w:rsid w:val="00260DC1"/>
    <w:rsid w:val="00260F5F"/>
    <w:rsid w:val="00261A3B"/>
    <w:rsid w:val="002626F5"/>
    <w:rsid w:val="00263135"/>
    <w:rsid w:val="0026327F"/>
    <w:rsid w:val="002635B7"/>
    <w:rsid w:val="00263B2A"/>
    <w:rsid w:val="00264100"/>
    <w:rsid w:val="00264838"/>
    <w:rsid w:val="002648C8"/>
    <w:rsid w:val="0026502B"/>
    <w:rsid w:val="0026530A"/>
    <w:rsid w:val="00267827"/>
    <w:rsid w:val="00272268"/>
    <w:rsid w:val="00272E87"/>
    <w:rsid w:val="00272E8A"/>
    <w:rsid w:val="002744BF"/>
    <w:rsid w:val="00274C33"/>
    <w:rsid w:val="00275DA3"/>
    <w:rsid w:val="00276201"/>
    <w:rsid w:val="00276D7E"/>
    <w:rsid w:val="00276E51"/>
    <w:rsid w:val="002773A8"/>
    <w:rsid w:val="00277B00"/>
    <w:rsid w:val="00280113"/>
    <w:rsid w:val="00281E0A"/>
    <w:rsid w:val="00281EEE"/>
    <w:rsid w:val="002826BD"/>
    <w:rsid w:val="00282793"/>
    <w:rsid w:val="0028390F"/>
    <w:rsid w:val="0028472D"/>
    <w:rsid w:val="00284902"/>
    <w:rsid w:val="00285258"/>
    <w:rsid w:val="00285B46"/>
    <w:rsid w:val="00287DD5"/>
    <w:rsid w:val="002904EE"/>
    <w:rsid w:val="002909A3"/>
    <w:rsid w:val="00290B71"/>
    <w:rsid w:val="00291E0B"/>
    <w:rsid w:val="00292917"/>
    <w:rsid w:val="00292D6D"/>
    <w:rsid w:val="00292F43"/>
    <w:rsid w:val="0029345A"/>
    <w:rsid w:val="00293674"/>
    <w:rsid w:val="00293AFF"/>
    <w:rsid w:val="00295B0B"/>
    <w:rsid w:val="00295CFD"/>
    <w:rsid w:val="00295FA6"/>
    <w:rsid w:val="0029753D"/>
    <w:rsid w:val="002975B5"/>
    <w:rsid w:val="002A02AF"/>
    <w:rsid w:val="002A241A"/>
    <w:rsid w:val="002A32B5"/>
    <w:rsid w:val="002A36C2"/>
    <w:rsid w:val="002A42C2"/>
    <w:rsid w:val="002A4731"/>
    <w:rsid w:val="002A68E6"/>
    <w:rsid w:val="002A6DE5"/>
    <w:rsid w:val="002B0608"/>
    <w:rsid w:val="002B111A"/>
    <w:rsid w:val="002B1F0B"/>
    <w:rsid w:val="002B1FDE"/>
    <w:rsid w:val="002B279B"/>
    <w:rsid w:val="002B3F9B"/>
    <w:rsid w:val="002B6139"/>
    <w:rsid w:val="002B650B"/>
    <w:rsid w:val="002B6E64"/>
    <w:rsid w:val="002B6F43"/>
    <w:rsid w:val="002B739F"/>
    <w:rsid w:val="002C0225"/>
    <w:rsid w:val="002C07C5"/>
    <w:rsid w:val="002C1AD7"/>
    <w:rsid w:val="002C1B61"/>
    <w:rsid w:val="002C2354"/>
    <w:rsid w:val="002C2374"/>
    <w:rsid w:val="002C2D73"/>
    <w:rsid w:val="002C2FEE"/>
    <w:rsid w:val="002C31E0"/>
    <w:rsid w:val="002C4482"/>
    <w:rsid w:val="002C5041"/>
    <w:rsid w:val="002C52CE"/>
    <w:rsid w:val="002C5EE8"/>
    <w:rsid w:val="002C616D"/>
    <w:rsid w:val="002C74C0"/>
    <w:rsid w:val="002D05ED"/>
    <w:rsid w:val="002D0AB2"/>
    <w:rsid w:val="002D0B9A"/>
    <w:rsid w:val="002D15AC"/>
    <w:rsid w:val="002D2228"/>
    <w:rsid w:val="002D25C5"/>
    <w:rsid w:val="002D27C4"/>
    <w:rsid w:val="002D2F17"/>
    <w:rsid w:val="002D3473"/>
    <w:rsid w:val="002D3713"/>
    <w:rsid w:val="002D3B58"/>
    <w:rsid w:val="002D448B"/>
    <w:rsid w:val="002D4F1E"/>
    <w:rsid w:val="002D4FD8"/>
    <w:rsid w:val="002D576D"/>
    <w:rsid w:val="002D5F15"/>
    <w:rsid w:val="002D7390"/>
    <w:rsid w:val="002D79AF"/>
    <w:rsid w:val="002D7C60"/>
    <w:rsid w:val="002D7F1C"/>
    <w:rsid w:val="002E0034"/>
    <w:rsid w:val="002E019B"/>
    <w:rsid w:val="002E0661"/>
    <w:rsid w:val="002E0885"/>
    <w:rsid w:val="002E1763"/>
    <w:rsid w:val="002E1CBC"/>
    <w:rsid w:val="002E34F8"/>
    <w:rsid w:val="002E3AF8"/>
    <w:rsid w:val="002E3BBC"/>
    <w:rsid w:val="002E44B0"/>
    <w:rsid w:val="002E4F82"/>
    <w:rsid w:val="002E548C"/>
    <w:rsid w:val="002E56B1"/>
    <w:rsid w:val="002E5AEC"/>
    <w:rsid w:val="002E5B12"/>
    <w:rsid w:val="002E6217"/>
    <w:rsid w:val="002E624A"/>
    <w:rsid w:val="002E62CA"/>
    <w:rsid w:val="002E79C1"/>
    <w:rsid w:val="002F039B"/>
    <w:rsid w:val="002F0565"/>
    <w:rsid w:val="002F0622"/>
    <w:rsid w:val="002F1420"/>
    <w:rsid w:val="002F3C61"/>
    <w:rsid w:val="002F3FBA"/>
    <w:rsid w:val="002F55C4"/>
    <w:rsid w:val="002F588B"/>
    <w:rsid w:val="002F68BD"/>
    <w:rsid w:val="002F7F45"/>
    <w:rsid w:val="00300727"/>
    <w:rsid w:val="00300C1C"/>
    <w:rsid w:val="003014DE"/>
    <w:rsid w:val="0030218F"/>
    <w:rsid w:val="003024AA"/>
    <w:rsid w:val="003032A5"/>
    <w:rsid w:val="00303553"/>
    <w:rsid w:val="00304EA6"/>
    <w:rsid w:val="00304F4C"/>
    <w:rsid w:val="00305154"/>
    <w:rsid w:val="003058FB"/>
    <w:rsid w:val="00306333"/>
    <w:rsid w:val="0030634E"/>
    <w:rsid w:val="003065CF"/>
    <w:rsid w:val="00306CD4"/>
    <w:rsid w:val="00307694"/>
    <w:rsid w:val="00307B82"/>
    <w:rsid w:val="003109B5"/>
    <w:rsid w:val="003110ED"/>
    <w:rsid w:val="00311458"/>
    <w:rsid w:val="0031173E"/>
    <w:rsid w:val="0031253C"/>
    <w:rsid w:val="00313542"/>
    <w:rsid w:val="00313870"/>
    <w:rsid w:val="00313FBF"/>
    <w:rsid w:val="00314A37"/>
    <w:rsid w:val="00314C09"/>
    <w:rsid w:val="00314D42"/>
    <w:rsid w:val="00314DCB"/>
    <w:rsid w:val="00315699"/>
    <w:rsid w:val="003163F1"/>
    <w:rsid w:val="003164B2"/>
    <w:rsid w:val="00316742"/>
    <w:rsid w:val="003175FE"/>
    <w:rsid w:val="00320DF3"/>
    <w:rsid w:val="00322341"/>
    <w:rsid w:val="00322839"/>
    <w:rsid w:val="0032335B"/>
    <w:rsid w:val="00324124"/>
    <w:rsid w:val="0032418A"/>
    <w:rsid w:val="0032452E"/>
    <w:rsid w:val="00324672"/>
    <w:rsid w:val="003251B9"/>
    <w:rsid w:val="00325477"/>
    <w:rsid w:val="003262BA"/>
    <w:rsid w:val="00326605"/>
    <w:rsid w:val="003266BC"/>
    <w:rsid w:val="00326A27"/>
    <w:rsid w:val="00327588"/>
    <w:rsid w:val="0032765E"/>
    <w:rsid w:val="00327A6A"/>
    <w:rsid w:val="0033111E"/>
    <w:rsid w:val="003312D8"/>
    <w:rsid w:val="0033171B"/>
    <w:rsid w:val="003338FC"/>
    <w:rsid w:val="00333C55"/>
    <w:rsid w:val="00333F9D"/>
    <w:rsid w:val="003349A5"/>
    <w:rsid w:val="00336DFF"/>
    <w:rsid w:val="00336FCB"/>
    <w:rsid w:val="00337080"/>
    <w:rsid w:val="0033711D"/>
    <w:rsid w:val="00340925"/>
    <w:rsid w:val="00340FF3"/>
    <w:rsid w:val="003447C3"/>
    <w:rsid w:val="00344C04"/>
    <w:rsid w:val="00345067"/>
    <w:rsid w:val="00345D45"/>
    <w:rsid w:val="003461B7"/>
    <w:rsid w:val="003465D1"/>
    <w:rsid w:val="00346C16"/>
    <w:rsid w:val="00346F97"/>
    <w:rsid w:val="003470E8"/>
    <w:rsid w:val="00347A7B"/>
    <w:rsid w:val="00347F1B"/>
    <w:rsid w:val="003503EC"/>
    <w:rsid w:val="0035117F"/>
    <w:rsid w:val="00351A99"/>
    <w:rsid w:val="00351F11"/>
    <w:rsid w:val="0035338C"/>
    <w:rsid w:val="003548ED"/>
    <w:rsid w:val="00355B42"/>
    <w:rsid w:val="00356004"/>
    <w:rsid w:val="0035600E"/>
    <w:rsid w:val="003565A3"/>
    <w:rsid w:val="00356655"/>
    <w:rsid w:val="00356BD9"/>
    <w:rsid w:val="003578B9"/>
    <w:rsid w:val="00360027"/>
    <w:rsid w:val="0036056B"/>
    <w:rsid w:val="00360883"/>
    <w:rsid w:val="00360FE3"/>
    <w:rsid w:val="00361A18"/>
    <w:rsid w:val="00361B40"/>
    <w:rsid w:val="003631E2"/>
    <w:rsid w:val="00363515"/>
    <w:rsid w:val="00363DAC"/>
    <w:rsid w:val="003641D8"/>
    <w:rsid w:val="00365262"/>
    <w:rsid w:val="00365B7F"/>
    <w:rsid w:val="00367128"/>
    <w:rsid w:val="00367DD4"/>
    <w:rsid w:val="00370375"/>
    <w:rsid w:val="00370633"/>
    <w:rsid w:val="00370A21"/>
    <w:rsid w:val="00370E08"/>
    <w:rsid w:val="00370E23"/>
    <w:rsid w:val="00371536"/>
    <w:rsid w:val="00371741"/>
    <w:rsid w:val="00371FE7"/>
    <w:rsid w:val="00372B05"/>
    <w:rsid w:val="00373C77"/>
    <w:rsid w:val="003757A9"/>
    <w:rsid w:val="00375859"/>
    <w:rsid w:val="00376110"/>
    <w:rsid w:val="00376734"/>
    <w:rsid w:val="00376882"/>
    <w:rsid w:val="00376F03"/>
    <w:rsid w:val="0037704E"/>
    <w:rsid w:val="0037722D"/>
    <w:rsid w:val="00377496"/>
    <w:rsid w:val="003776A8"/>
    <w:rsid w:val="00377841"/>
    <w:rsid w:val="0038119D"/>
    <w:rsid w:val="003818F3"/>
    <w:rsid w:val="00381AB9"/>
    <w:rsid w:val="00381FC7"/>
    <w:rsid w:val="00382427"/>
    <w:rsid w:val="0038288F"/>
    <w:rsid w:val="00382F4F"/>
    <w:rsid w:val="00382FCA"/>
    <w:rsid w:val="003838C5"/>
    <w:rsid w:val="003851DA"/>
    <w:rsid w:val="003866B5"/>
    <w:rsid w:val="00386F77"/>
    <w:rsid w:val="0038705D"/>
    <w:rsid w:val="003879EE"/>
    <w:rsid w:val="00387A5C"/>
    <w:rsid w:val="00387D7C"/>
    <w:rsid w:val="00390245"/>
    <w:rsid w:val="0039039D"/>
    <w:rsid w:val="00390CF1"/>
    <w:rsid w:val="00391E41"/>
    <w:rsid w:val="00392904"/>
    <w:rsid w:val="003929D9"/>
    <w:rsid w:val="00392EEE"/>
    <w:rsid w:val="00392F0F"/>
    <w:rsid w:val="003938E8"/>
    <w:rsid w:val="0039408D"/>
    <w:rsid w:val="0039422B"/>
    <w:rsid w:val="00394665"/>
    <w:rsid w:val="003947D9"/>
    <w:rsid w:val="003958F9"/>
    <w:rsid w:val="00396169"/>
    <w:rsid w:val="0039666E"/>
    <w:rsid w:val="00396B0B"/>
    <w:rsid w:val="00396D8C"/>
    <w:rsid w:val="00397172"/>
    <w:rsid w:val="003975D4"/>
    <w:rsid w:val="003978F9"/>
    <w:rsid w:val="00397DE0"/>
    <w:rsid w:val="003A05E5"/>
    <w:rsid w:val="003A1117"/>
    <w:rsid w:val="003A1402"/>
    <w:rsid w:val="003A2122"/>
    <w:rsid w:val="003A246F"/>
    <w:rsid w:val="003A2E4B"/>
    <w:rsid w:val="003A4111"/>
    <w:rsid w:val="003A547D"/>
    <w:rsid w:val="003A5A2A"/>
    <w:rsid w:val="003A5E60"/>
    <w:rsid w:val="003A61F4"/>
    <w:rsid w:val="003A6F68"/>
    <w:rsid w:val="003B0908"/>
    <w:rsid w:val="003B1855"/>
    <w:rsid w:val="003B28E0"/>
    <w:rsid w:val="003B33F6"/>
    <w:rsid w:val="003B3DF3"/>
    <w:rsid w:val="003B4013"/>
    <w:rsid w:val="003B4B98"/>
    <w:rsid w:val="003B5A9F"/>
    <w:rsid w:val="003B5B3E"/>
    <w:rsid w:val="003B623A"/>
    <w:rsid w:val="003B7AF9"/>
    <w:rsid w:val="003B7B62"/>
    <w:rsid w:val="003B7E97"/>
    <w:rsid w:val="003C012B"/>
    <w:rsid w:val="003C034C"/>
    <w:rsid w:val="003C0DA0"/>
    <w:rsid w:val="003C2B18"/>
    <w:rsid w:val="003C2BD2"/>
    <w:rsid w:val="003C3724"/>
    <w:rsid w:val="003C3E63"/>
    <w:rsid w:val="003C3F27"/>
    <w:rsid w:val="003C4A6C"/>
    <w:rsid w:val="003C6733"/>
    <w:rsid w:val="003C7AA4"/>
    <w:rsid w:val="003C7ED6"/>
    <w:rsid w:val="003D03BA"/>
    <w:rsid w:val="003D196E"/>
    <w:rsid w:val="003D1C3C"/>
    <w:rsid w:val="003D22FC"/>
    <w:rsid w:val="003D238B"/>
    <w:rsid w:val="003D26CE"/>
    <w:rsid w:val="003D2A19"/>
    <w:rsid w:val="003D2D22"/>
    <w:rsid w:val="003D32E0"/>
    <w:rsid w:val="003D3CFA"/>
    <w:rsid w:val="003D4526"/>
    <w:rsid w:val="003D5CF5"/>
    <w:rsid w:val="003D65C8"/>
    <w:rsid w:val="003D6B10"/>
    <w:rsid w:val="003D6B5C"/>
    <w:rsid w:val="003D7B29"/>
    <w:rsid w:val="003E03F7"/>
    <w:rsid w:val="003E0579"/>
    <w:rsid w:val="003E086D"/>
    <w:rsid w:val="003E1532"/>
    <w:rsid w:val="003E1A1A"/>
    <w:rsid w:val="003E1DB7"/>
    <w:rsid w:val="003E1E77"/>
    <w:rsid w:val="003E1F8D"/>
    <w:rsid w:val="003E2C27"/>
    <w:rsid w:val="003E34C2"/>
    <w:rsid w:val="003E41E4"/>
    <w:rsid w:val="003E4AE8"/>
    <w:rsid w:val="003E5104"/>
    <w:rsid w:val="003E579B"/>
    <w:rsid w:val="003E6663"/>
    <w:rsid w:val="003E6941"/>
    <w:rsid w:val="003E6D9B"/>
    <w:rsid w:val="003E715A"/>
    <w:rsid w:val="003E77C8"/>
    <w:rsid w:val="003E799A"/>
    <w:rsid w:val="003E7AC5"/>
    <w:rsid w:val="003E7D55"/>
    <w:rsid w:val="003E7D70"/>
    <w:rsid w:val="003F00A1"/>
    <w:rsid w:val="003F0FB2"/>
    <w:rsid w:val="003F19CB"/>
    <w:rsid w:val="003F2FAA"/>
    <w:rsid w:val="003F362D"/>
    <w:rsid w:val="003F3AE3"/>
    <w:rsid w:val="003F3D85"/>
    <w:rsid w:val="003F485F"/>
    <w:rsid w:val="003F520D"/>
    <w:rsid w:val="003F5376"/>
    <w:rsid w:val="003F55A3"/>
    <w:rsid w:val="003F5732"/>
    <w:rsid w:val="003F5757"/>
    <w:rsid w:val="003F5CEE"/>
    <w:rsid w:val="003F63AC"/>
    <w:rsid w:val="003F6A38"/>
    <w:rsid w:val="003F7751"/>
    <w:rsid w:val="003F7F8F"/>
    <w:rsid w:val="0040061C"/>
    <w:rsid w:val="00400681"/>
    <w:rsid w:val="00400865"/>
    <w:rsid w:val="00402E51"/>
    <w:rsid w:val="0040317B"/>
    <w:rsid w:val="0040351A"/>
    <w:rsid w:val="00403897"/>
    <w:rsid w:val="00403EC0"/>
    <w:rsid w:val="004053FC"/>
    <w:rsid w:val="004062B0"/>
    <w:rsid w:val="004069CA"/>
    <w:rsid w:val="00406B3D"/>
    <w:rsid w:val="004108AF"/>
    <w:rsid w:val="00411A7F"/>
    <w:rsid w:val="00412816"/>
    <w:rsid w:val="00412B83"/>
    <w:rsid w:val="00413B3F"/>
    <w:rsid w:val="00414912"/>
    <w:rsid w:val="00414B73"/>
    <w:rsid w:val="00415B42"/>
    <w:rsid w:val="004173FC"/>
    <w:rsid w:val="004175B9"/>
    <w:rsid w:val="0041793A"/>
    <w:rsid w:val="0042000F"/>
    <w:rsid w:val="00420929"/>
    <w:rsid w:val="00420EED"/>
    <w:rsid w:val="00421305"/>
    <w:rsid w:val="004218E4"/>
    <w:rsid w:val="00423302"/>
    <w:rsid w:val="004244D2"/>
    <w:rsid w:val="004245A9"/>
    <w:rsid w:val="004252AE"/>
    <w:rsid w:val="00425552"/>
    <w:rsid w:val="004257FE"/>
    <w:rsid w:val="00425E0B"/>
    <w:rsid w:val="00425FE0"/>
    <w:rsid w:val="00426B5F"/>
    <w:rsid w:val="00427B93"/>
    <w:rsid w:val="00430534"/>
    <w:rsid w:val="00430C4F"/>
    <w:rsid w:val="004312F8"/>
    <w:rsid w:val="00431912"/>
    <w:rsid w:val="004322FC"/>
    <w:rsid w:val="00432378"/>
    <w:rsid w:val="004324A6"/>
    <w:rsid w:val="00432594"/>
    <w:rsid w:val="00432D1C"/>
    <w:rsid w:val="00432E5F"/>
    <w:rsid w:val="00433757"/>
    <w:rsid w:val="00434C89"/>
    <w:rsid w:val="00435445"/>
    <w:rsid w:val="0043551C"/>
    <w:rsid w:val="00435B74"/>
    <w:rsid w:val="00436184"/>
    <w:rsid w:val="004362BD"/>
    <w:rsid w:val="00436554"/>
    <w:rsid w:val="00436A3B"/>
    <w:rsid w:val="004372A5"/>
    <w:rsid w:val="004379E7"/>
    <w:rsid w:val="0044100F"/>
    <w:rsid w:val="004410E7"/>
    <w:rsid w:val="0044152C"/>
    <w:rsid w:val="00441D35"/>
    <w:rsid w:val="00442017"/>
    <w:rsid w:val="004427B6"/>
    <w:rsid w:val="00442AC5"/>
    <w:rsid w:val="00442C5A"/>
    <w:rsid w:val="00443063"/>
    <w:rsid w:val="004432F3"/>
    <w:rsid w:val="004434CC"/>
    <w:rsid w:val="00443B4A"/>
    <w:rsid w:val="00444B3F"/>
    <w:rsid w:val="00444E06"/>
    <w:rsid w:val="00446250"/>
    <w:rsid w:val="004465A5"/>
    <w:rsid w:val="00446BAA"/>
    <w:rsid w:val="00446C1E"/>
    <w:rsid w:val="0044784C"/>
    <w:rsid w:val="004500BC"/>
    <w:rsid w:val="004506FD"/>
    <w:rsid w:val="00450C14"/>
    <w:rsid w:val="00451F2D"/>
    <w:rsid w:val="00452270"/>
    <w:rsid w:val="00452B24"/>
    <w:rsid w:val="0045362B"/>
    <w:rsid w:val="00454A11"/>
    <w:rsid w:val="00454BCB"/>
    <w:rsid w:val="00456189"/>
    <w:rsid w:val="004565FB"/>
    <w:rsid w:val="00457F1F"/>
    <w:rsid w:val="00461497"/>
    <w:rsid w:val="00461CED"/>
    <w:rsid w:val="004634C7"/>
    <w:rsid w:val="0046435E"/>
    <w:rsid w:val="004644AF"/>
    <w:rsid w:val="0046461B"/>
    <w:rsid w:val="00464759"/>
    <w:rsid w:val="00465770"/>
    <w:rsid w:val="00465D99"/>
    <w:rsid w:val="004667E2"/>
    <w:rsid w:val="004667F4"/>
    <w:rsid w:val="00466CC0"/>
    <w:rsid w:val="004675E4"/>
    <w:rsid w:val="004679A9"/>
    <w:rsid w:val="0047019C"/>
    <w:rsid w:val="00470487"/>
    <w:rsid w:val="00470EAD"/>
    <w:rsid w:val="004716FC"/>
    <w:rsid w:val="004721B7"/>
    <w:rsid w:val="0047275C"/>
    <w:rsid w:val="00472DE4"/>
    <w:rsid w:val="00472ED0"/>
    <w:rsid w:val="00472FBA"/>
    <w:rsid w:val="004735C1"/>
    <w:rsid w:val="004738C4"/>
    <w:rsid w:val="00474035"/>
    <w:rsid w:val="00474945"/>
    <w:rsid w:val="0047499E"/>
    <w:rsid w:val="00474AAC"/>
    <w:rsid w:val="00475D9C"/>
    <w:rsid w:val="00475EC1"/>
    <w:rsid w:val="004772FF"/>
    <w:rsid w:val="0047769F"/>
    <w:rsid w:val="004805F9"/>
    <w:rsid w:val="00480A9D"/>
    <w:rsid w:val="00480C5E"/>
    <w:rsid w:val="00481FD4"/>
    <w:rsid w:val="00482A28"/>
    <w:rsid w:val="00482D33"/>
    <w:rsid w:val="0048312B"/>
    <w:rsid w:val="004834CB"/>
    <w:rsid w:val="004835D5"/>
    <w:rsid w:val="00483DBB"/>
    <w:rsid w:val="00484926"/>
    <w:rsid w:val="0048499C"/>
    <w:rsid w:val="00484A63"/>
    <w:rsid w:val="00485BD7"/>
    <w:rsid w:val="0048618B"/>
    <w:rsid w:val="00486704"/>
    <w:rsid w:val="004867C6"/>
    <w:rsid w:val="00486CDF"/>
    <w:rsid w:val="00486DE1"/>
    <w:rsid w:val="00487B6D"/>
    <w:rsid w:val="004930FA"/>
    <w:rsid w:val="00493D80"/>
    <w:rsid w:val="00494EFD"/>
    <w:rsid w:val="00496008"/>
    <w:rsid w:val="00496D5B"/>
    <w:rsid w:val="0049717C"/>
    <w:rsid w:val="004A0000"/>
    <w:rsid w:val="004A01C8"/>
    <w:rsid w:val="004A0306"/>
    <w:rsid w:val="004A0EF7"/>
    <w:rsid w:val="004A15F1"/>
    <w:rsid w:val="004A17E3"/>
    <w:rsid w:val="004A184D"/>
    <w:rsid w:val="004A1CBD"/>
    <w:rsid w:val="004A23F1"/>
    <w:rsid w:val="004A31E1"/>
    <w:rsid w:val="004A5726"/>
    <w:rsid w:val="004A5805"/>
    <w:rsid w:val="004A5FE8"/>
    <w:rsid w:val="004A63BF"/>
    <w:rsid w:val="004A7343"/>
    <w:rsid w:val="004B158D"/>
    <w:rsid w:val="004B1A77"/>
    <w:rsid w:val="004B1D56"/>
    <w:rsid w:val="004B21AC"/>
    <w:rsid w:val="004B297C"/>
    <w:rsid w:val="004B2C8B"/>
    <w:rsid w:val="004B2FBE"/>
    <w:rsid w:val="004B4B58"/>
    <w:rsid w:val="004B5DAE"/>
    <w:rsid w:val="004B6CBF"/>
    <w:rsid w:val="004B741E"/>
    <w:rsid w:val="004B7623"/>
    <w:rsid w:val="004C07DD"/>
    <w:rsid w:val="004C0B8D"/>
    <w:rsid w:val="004C140A"/>
    <w:rsid w:val="004C1837"/>
    <w:rsid w:val="004C1ADF"/>
    <w:rsid w:val="004C2601"/>
    <w:rsid w:val="004C2E85"/>
    <w:rsid w:val="004C3058"/>
    <w:rsid w:val="004C3114"/>
    <w:rsid w:val="004C3C36"/>
    <w:rsid w:val="004C4171"/>
    <w:rsid w:val="004C4FD7"/>
    <w:rsid w:val="004C62E8"/>
    <w:rsid w:val="004C6492"/>
    <w:rsid w:val="004C6803"/>
    <w:rsid w:val="004C6A0A"/>
    <w:rsid w:val="004D0414"/>
    <w:rsid w:val="004D0E19"/>
    <w:rsid w:val="004D2322"/>
    <w:rsid w:val="004D2375"/>
    <w:rsid w:val="004D32B3"/>
    <w:rsid w:val="004D3D52"/>
    <w:rsid w:val="004D3EDF"/>
    <w:rsid w:val="004D428B"/>
    <w:rsid w:val="004D44BE"/>
    <w:rsid w:val="004D4A4D"/>
    <w:rsid w:val="004D4F7F"/>
    <w:rsid w:val="004D5847"/>
    <w:rsid w:val="004D5C89"/>
    <w:rsid w:val="004D70CB"/>
    <w:rsid w:val="004D710F"/>
    <w:rsid w:val="004E2983"/>
    <w:rsid w:val="004E35B5"/>
    <w:rsid w:val="004E3723"/>
    <w:rsid w:val="004E37C6"/>
    <w:rsid w:val="004E3D27"/>
    <w:rsid w:val="004E3F64"/>
    <w:rsid w:val="004E503E"/>
    <w:rsid w:val="004E5C1F"/>
    <w:rsid w:val="004E6515"/>
    <w:rsid w:val="004E6533"/>
    <w:rsid w:val="004E691F"/>
    <w:rsid w:val="004E6FB5"/>
    <w:rsid w:val="004E7408"/>
    <w:rsid w:val="004F0210"/>
    <w:rsid w:val="004F05DA"/>
    <w:rsid w:val="004F1EC0"/>
    <w:rsid w:val="004F1F15"/>
    <w:rsid w:val="004F2093"/>
    <w:rsid w:val="004F39A7"/>
    <w:rsid w:val="004F4476"/>
    <w:rsid w:val="004F4F80"/>
    <w:rsid w:val="004F5084"/>
    <w:rsid w:val="004F6339"/>
    <w:rsid w:val="004F649A"/>
    <w:rsid w:val="004F76B6"/>
    <w:rsid w:val="004F78F0"/>
    <w:rsid w:val="004F7A14"/>
    <w:rsid w:val="00500654"/>
    <w:rsid w:val="005007D0"/>
    <w:rsid w:val="005009E0"/>
    <w:rsid w:val="0050178C"/>
    <w:rsid w:val="00502169"/>
    <w:rsid w:val="00502D64"/>
    <w:rsid w:val="00502F31"/>
    <w:rsid w:val="0050330D"/>
    <w:rsid w:val="005039AA"/>
    <w:rsid w:val="0050609C"/>
    <w:rsid w:val="00506758"/>
    <w:rsid w:val="00506C78"/>
    <w:rsid w:val="00506DA5"/>
    <w:rsid w:val="00507BEE"/>
    <w:rsid w:val="005100F6"/>
    <w:rsid w:val="00510897"/>
    <w:rsid w:val="00510E0B"/>
    <w:rsid w:val="0051133F"/>
    <w:rsid w:val="005115B4"/>
    <w:rsid w:val="00512124"/>
    <w:rsid w:val="00512990"/>
    <w:rsid w:val="00513279"/>
    <w:rsid w:val="0051343B"/>
    <w:rsid w:val="00513475"/>
    <w:rsid w:val="00514B85"/>
    <w:rsid w:val="005163D9"/>
    <w:rsid w:val="0051675B"/>
    <w:rsid w:val="00516D94"/>
    <w:rsid w:val="00516EC2"/>
    <w:rsid w:val="00517110"/>
    <w:rsid w:val="005175B1"/>
    <w:rsid w:val="00517682"/>
    <w:rsid w:val="005179BA"/>
    <w:rsid w:val="00517C9B"/>
    <w:rsid w:val="005204BA"/>
    <w:rsid w:val="00520765"/>
    <w:rsid w:val="005207E9"/>
    <w:rsid w:val="00520BEA"/>
    <w:rsid w:val="005210B5"/>
    <w:rsid w:val="00521282"/>
    <w:rsid w:val="00521AD5"/>
    <w:rsid w:val="00522686"/>
    <w:rsid w:val="00522A34"/>
    <w:rsid w:val="00523244"/>
    <w:rsid w:val="00524B5E"/>
    <w:rsid w:val="005253A7"/>
    <w:rsid w:val="005263F6"/>
    <w:rsid w:val="005264F9"/>
    <w:rsid w:val="0052799D"/>
    <w:rsid w:val="005303B8"/>
    <w:rsid w:val="0053088C"/>
    <w:rsid w:val="00530FDF"/>
    <w:rsid w:val="005317D6"/>
    <w:rsid w:val="00531CC2"/>
    <w:rsid w:val="005331EA"/>
    <w:rsid w:val="005332FE"/>
    <w:rsid w:val="00533733"/>
    <w:rsid w:val="005341F9"/>
    <w:rsid w:val="005346AF"/>
    <w:rsid w:val="00534E82"/>
    <w:rsid w:val="0053591C"/>
    <w:rsid w:val="00536234"/>
    <w:rsid w:val="005362C9"/>
    <w:rsid w:val="00537638"/>
    <w:rsid w:val="00537B36"/>
    <w:rsid w:val="00540BA8"/>
    <w:rsid w:val="00541722"/>
    <w:rsid w:val="0054415F"/>
    <w:rsid w:val="00544917"/>
    <w:rsid w:val="005450AA"/>
    <w:rsid w:val="0054635F"/>
    <w:rsid w:val="00546715"/>
    <w:rsid w:val="00546792"/>
    <w:rsid w:val="00546875"/>
    <w:rsid w:val="00546989"/>
    <w:rsid w:val="00546BBD"/>
    <w:rsid w:val="00547980"/>
    <w:rsid w:val="00547C0B"/>
    <w:rsid w:val="005541DC"/>
    <w:rsid w:val="00554429"/>
    <w:rsid w:val="005559AA"/>
    <w:rsid w:val="00555EBC"/>
    <w:rsid w:val="00556280"/>
    <w:rsid w:val="0055743C"/>
    <w:rsid w:val="00557892"/>
    <w:rsid w:val="0056054B"/>
    <w:rsid w:val="0056161F"/>
    <w:rsid w:val="00561F64"/>
    <w:rsid w:val="00561F9C"/>
    <w:rsid w:val="005620E4"/>
    <w:rsid w:val="00562369"/>
    <w:rsid w:val="0056276A"/>
    <w:rsid w:val="00562847"/>
    <w:rsid w:val="00562D00"/>
    <w:rsid w:val="00563775"/>
    <w:rsid w:val="00563DA4"/>
    <w:rsid w:val="00565149"/>
    <w:rsid w:val="00565379"/>
    <w:rsid w:val="00565F91"/>
    <w:rsid w:val="00566A29"/>
    <w:rsid w:val="00566BDC"/>
    <w:rsid w:val="00570789"/>
    <w:rsid w:val="00571506"/>
    <w:rsid w:val="00571634"/>
    <w:rsid w:val="005717DC"/>
    <w:rsid w:val="00571C7B"/>
    <w:rsid w:val="00573931"/>
    <w:rsid w:val="00573B2E"/>
    <w:rsid w:val="00573F56"/>
    <w:rsid w:val="00574E67"/>
    <w:rsid w:val="00575282"/>
    <w:rsid w:val="00576041"/>
    <w:rsid w:val="005764BA"/>
    <w:rsid w:val="00576D8B"/>
    <w:rsid w:val="00576F64"/>
    <w:rsid w:val="00577592"/>
    <w:rsid w:val="005776D0"/>
    <w:rsid w:val="00577AFA"/>
    <w:rsid w:val="00580555"/>
    <w:rsid w:val="0058065B"/>
    <w:rsid w:val="005806D2"/>
    <w:rsid w:val="00581793"/>
    <w:rsid w:val="00581D31"/>
    <w:rsid w:val="005824CC"/>
    <w:rsid w:val="0058284A"/>
    <w:rsid w:val="00583C4F"/>
    <w:rsid w:val="00583F04"/>
    <w:rsid w:val="00584667"/>
    <w:rsid w:val="00584C42"/>
    <w:rsid w:val="00584DC1"/>
    <w:rsid w:val="00584E6F"/>
    <w:rsid w:val="00585425"/>
    <w:rsid w:val="0058568A"/>
    <w:rsid w:val="00585873"/>
    <w:rsid w:val="00585BCD"/>
    <w:rsid w:val="00586DC5"/>
    <w:rsid w:val="00587CCE"/>
    <w:rsid w:val="00590083"/>
    <w:rsid w:val="005900EC"/>
    <w:rsid w:val="0059031A"/>
    <w:rsid w:val="00590422"/>
    <w:rsid w:val="00590636"/>
    <w:rsid w:val="0059117C"/>
    <w:rsid w:val="00591276"/>
    <w:rsid w:val="005914B0"/>
    <w:rsid w:val="005924E7"/>
    <w:rsid w:val="005936A7"/>
    <w:rsid w:val="00593D9A"/>
    <w:rsid w:val="005940A9"/>
    <w:rsid w:val="005944FA"/>
    <w:rsid w:val="00596470"/>
    <w:rsid w:val="00596B9F"/>
    <w:rsid w:val="00597AF9"/>
    <w:rsid w:val="005A0CA2"/>
    <w:rsid w:val="005A11A1"/>
    <w:rsid w:val="005A176E"/>
    <w:rsid w:val="005A327C"/>
    <w:rsid w:val="005A3816"/>
    <w:rsid w:val="005A5156"/>
    <w:rsid w:val="005A6530"/>
    <w:rsid w:val="005A6A2E"/>
    <w:rsid w:val="005A708E"/>
    <w:rsid w:val="005A7464"/>
    <w:rsid w:val="005B0A0D"/>
    <w:rsid w:val="005B10CD"/>
    <w:rsid w:val="005B12D1"/>
    <w:rsid w:val="005B1F06"/>
    <w:rsid w:val="005B3BD0"/>
    <w:rsid w:val="005B3F27"/>
    <w:rsid w:val="005B40BD"/>
    <w:rsid w:val="005B4365"/>
    <w:rsid w:val="005B4494"/>
    <w:rsid w:val="005B483A"/>
    <w:rsid w:val="005B50EC"/>
    <w:rsid w:val="005B556D"/>
    <w:rsid w:val="005B6327"/>
    <w:rsid w:val="005B636E"/>
    <w:rsid w:val="005B6B14"/>
    <w:rsid w:val="005B6F67"/>
    <w:rsid w:val="005C042B"/>
    <w:rsid w:val="005C0560"/>
    <w:rsid w:val="005C1241"/>
    <w:rsid w:val="005C2BD8"/>
    <w:rsid w:val="005C2CF6"/>
    <w:rsid w:val="005C2E0E"/>
    <w:rsid w:val="005C32C5"/>
    <w:rsid w:val="005C387E"/>
    <w:rsid w:val="005C41A0"/>
    <w:rsid w:val="005C6556"/>
    <w:rsid w:val="005C6EC9"/>
    <w:rsid w:val="005C75E1"/>
    <w:rsid w:val="005C7819"/>
    <w:rsid w:val="005C7BBC"/>
    <w:rsid w:val="005C7E0C"/>
    <w:rsid w:val="005D15A7"/>
    <w:rsid w:val="005D209C"/>
    <w:rsid w:val="005D2A56"/>
    <w:rsid w:val="005D2F8B"/>
    <w:rsid w:val="005D3EC8"/>
    <w:rsid w:val="005D5ACE"/>
    <w:rsid w:val="005D5C59"/>
    <w:rsid w:val="005D69F3"/>
    <w:rsid w:val="005D6E75"/>
    <w:rsid w:val="005D7908"/>
    <w:rsid w:val="005E00FA"/>
    <w:rsid w:val="005E08B3"/>
    <w:rsid w:val="005E12DD"/>
    <w:rsid w:val="005E2806"/>
    <w:rsid w:val="005E2CDA"/>
    <w:rsid w:val="005E2F47"/>
    <w:rsid w:val="005E3938"/>
    <w:rsid w:val="005E3953"/>
    <w:rsid w:val="005E484B"/>
    <w:rsid w:val="005E4CA6"/>
    <w:rsid w:val="005E56E0"/>
    <w:rsid w:val="005E63F9"/>
    <w:rsid w:val="005E6403"/>
    <w:rsid w:val="005E645A"/>
    <w:rsid w:val="005E6649"/>
    <w:rsid w:val="005E789C"/>
    <w:rsid w:val="005F0B6D"/>
    <w:rsid w:val="005F285A"/>
    <w:rsid w:val="005F28A3"/>
    <w:rsid w:val="005F34AD"/>
    <w:rsid w:val="005F3817"/>
    <w:rsid w:val="005F3E74"/>
    <w:rsid w:val="005F4BFA"/>
    <w:rsid w:val="005F4E66"/>
    <w:rsid w:val="005F593B"/>
    <w:rsid w:val="005F5A77"/>
    <w:rsid w:val="005F7342"/>
    <w:rsid w:val="005F7A70"/>
    <w:rsid w:val="005F7DEB"/>
    <w:rsid w:val="0060002E"/>
    <w:rsid w:val="00600468"/>
    <w:rsid w:val="006006B1"/>
    <w:rsid w:val="00600BB9"/>
    <w:rsid w:val="0060112D"/>
    <w:rsid w:val="00601159"/>
    <w:rsid w:val="006013F6"/>
    <w:rsid w:val="0060250C"/>
    <w:rsid w:val="006034E9"/>
    <w:rsid w:val="00604792"/>
    <w:rsid w:val="00605154"/>
    <w:rsid w:val="006052DA"/>
    <w:rsid w:val="006056A8"/>
    <w:rsid w:val="006056EC"/>
    <w:rsid w:val="00605E56"/>
    <w:rsid w:val="006064CA"/>
    <w:rsid w:val="00606705"/>
    <w:rsid w:val="00607154"/>
    <w:rsid w:val="0060783B"/>
    <w:rsid w:val="00607C24"/>
    <w:rsid w:val="00607CF0"/>
    <w:rsid w:val="006100CF"/>
    <w:rsid w:val="006119DF"/>
    <w:rsid w:val="00612169"/>
    <w:rsid w:val="006126CC"/>
    <w:rsid w:val="00612AC8"/>
    <w:rsid w:val="00612F78"/>
    <w:rsid w:val="00613B22"/>
    <w:rsid w:val="00613BF0"/>
    <w:rsid w:val="00613D11"/>
    <w:rsid w:val="00613F14"/>
    <w:rsid w:val="00614CD6"/>
    <w:rsid w:val="00615491"/>
    <w:rsid w:val="00615A10"/>
    <w:rsid w:val="00615F62"/>
    <w:rsid w:val="00616D99"/>
    <w:rsid w:val="00617BB1"/>
    <w:rsid w:val="00617C44"/>
    <w:rsid w:val="0062082A"/>
    <w:rsid w:val="00620D37"/>
    <w:rsid w:val="00620FF9"/>
    <w:rsid w:val="00621356"/>
    <w:rsid w:val="006219A6"/>
    <w:rsid w:val="00621CDD"/>
    <w:rsid w:val="00621DB0"/>
    <w:rsid w:val="00621E16"/>
    <w:rsid w:val="006225BB"/>
    <w:rsid w:val="00622F3D"/>
    <w:rsid w:val="006235AF"/>
    <w:rsid w:val="006238E3"/>
    <w:rsid w:val="00623C6E"/>
    <w:rsid w:val="00623F6C"/>
    <w:rsid w:val="00625141"/>
    <w:rsid w:val="00625274"/>
    <w:rsid w:val="0062535C"/>
    <w:rsid w:val="00625E00"/>
    <w:rsid w:val="0062691B"/>
    <w:rsid w:val="006278F5"/>
    <w:rsid w:val="00627A36"/>
    <w:rsid w:val="006301B0"/>
    <w:rsid w:val="0063111F"/>
    <w:rsid w:val="00631226"/>
    <w:rsid w:val="00631278"/>
    <w:rsid w:val="00631533"/>
    <w:rsid w:val="006315B7"/>
    <w:rsid w:val="006320C3"/>
    <w:rsid w:val="006320D9"/>
    <w:rsid w:val="00634446"/>
    <w:rsid w:val="00634BAD"/>
    <w:rsid w:val="00636A71"/>
    <w:rsid w:val="00636E7E"/>
    <w:rsid w:val="00637A50"/>
    <w:rsid w:val="00640628"/>
    <w:rsid w:val="006408DC"/>
    <w:rsid w:val="00640DFF"/>
    <w:rsid w:val="00641568"/>
    <w:rsid w:val="006415DF"/>
    <w:rsid w:val="00641637"/>
    <w:rsid w:val="0064294A"/>
    <w:rsid w:val="00642B22"/>
    <w:rsid w:val="00642E97"/>
    <w:rsid w:val="00643016"/>
    <w:rsid w:val="00643475"/>
    <w:rsid w:val="006443F7"/>
    <w:rsid w:val="006463B3"/>
    <w:rsid w:val="00646750"/>
    <w:rsid w:val="0064724F"/>
    <w:rsid w:val="006476EE"/>
    <w:rsid w:val="00647934"/>
    <w:rsid w:val="0065075F"/>
    <w:rsid w:val="00651AC2"/>
    <w:rsid w:val="00651EF8"/>
    <w:rsid w:val="006520AA"/>
    <w:rsid w:val="006521FB"/>
    <w:rsid w:val="00652593"/>
    <w:rsid w:val="00652C06"/>
    <w:rsid w:val="0065326F"/>
    <w:rsid w:val="00653623"/>
    <w:rsid w:val="00653AB5"/>
    <w:rsid w:val="0065442B"/>
    <w:rsid w:val="0065476A"/>
    <w:rsid w:val="00654921"/>
    <w:rsid w:val="00654EED"/>
    <w:rsid w:val="006551F3"/>
    <w:rsid w:val="00655AD3"/>
    <w:rsid w:val="00656DF8"/>
    <w:rsid w:val="006571C8"/>
    <w:rsid w:val="00657580"/>
    <w:rsid w:val="00660668"/>
    <w:rsid w:val="0066069D"/>
    <w:rsid w:val="00660ED9"/>
    <w:rsid w:val="00661166"/>
    <w:rsid w:val="0066117B"/>
    <w:rsid w:val="00661256"/>
    <w:rsid w:val="00661288"/>
    <w:rsid w:val="00662E95"/>
    <w:rsid w:val="00662FEC"/>
    <w:rsid w:val="0066433F"/>
    <w:rsid w:val="0066451C"/>
    <w:rsid w:val="006652FE"/>
    <w:rsid w:val="006655AF"/>
    <w:rsid w:val="0066563D"/>
    <w:rsid w:val="006658AC"/>
    <w:rsid w:val="00666DCB"/>
    <w:rsid w:val="00666ECF"/>
    <w:rsid w:val="0066744C"/>
    <w:rsid w:val="00667C08"/>
    <w:rsid w:val="00667DF4"/>
    <w:rsid w:val="00670076"/>
    <w:rsid w:val="00670167"/>
    <w:rsid w:val="0067058E"/>
    <w:rsid w:val="00670F49"/>
    <w:rsid w:val="00671372"/>
    <w:rsid w:val="00671B93"/>
    <w:rsid w:val="006728C0"/>
    <w:rsid w:val="00672DF0"/>
    <w:rsid w:val="00674CDC"/>
    <w:rsid w:val="006767C3"/>
    <w:rsid w:val="00676FA3"/>
    <w:rsid w:val="006770FA"/>
    <w:rsid w:val="00677DE2"/>
    <w:rsid w:val="00680E0B"/>
    <w:rsid w:val="00681172"/>
    <w:rsid w:val="00681A96"/>
    <w:rsid w:val="00681DD4"/>
    <w:rsid w:val="00681F0D"/>
    <w:rsid w:val="006829C3"/>
    <w:rsid w:val="0068338B"/>
    <w:rsid w:val="00684953"/>
    <w:rsid w:val="006849C6"/>
    <w:rsid w:val="0068597C"/>
    <w:rsid w:val="006859BA"/>
    <w:rsid w:val="00685BB6"/>
    <w:rsid w:val="006862C6"/>
    <w:rsid w:val="0068642B"/>
    <w:rsid w:val="0068688A"/>
    <w:rsid w:val="00686CB2"/>
    <w:rsid w:val="00687257"/>
    <w:rsid w:val="00687F0C"/>
    <w:rsid w:val="00690598"/>
    <w:rsid w:val="0069068B"/>
    <w:rsid w:val="006928E1"/>
    <w:rsid w:val="00692C77"/>
    <w:rsid w:val="00693894"/>
    <w:rsid w:val="00695439"/>
    <w:rsid w:val="00695487"/>
    <w:rsid w:val="006957BB"/>
    <w:rsid w:val="00695F56"/>
    <w:rsid w:val="006960A6"/>
    <w:rsid w:val="006964CA"/>
    <w:rsid w:val="0069773F"/>
    <w:rsid w:val="006A15DE"/>
    <w:rsid w:val="006A1AB3"/>
    <w:rsid w:val="006A2195"/>
    <w:rsid w:val="006A234A"/>
    <w:rsid w:val="006A27DE"/>
    <w:rsid w:val="006A2FDD"/>
    <w:rsid w:val="006A3415"/>
    <w:rsid w:val="006A4481"/>
    <w:rsid w:val="006A4987"/>
    <w:rsid w:val="006A6157"/>
    <w:rsid w:val="006A788B"/>
    <w:rsid w:val="006A7BBA"/>
    <w:rsid w:val="006B0383"/>
    <w:rsid w:val="006B03BB"/>
    <w:rsid w:val="006B1EF0"/>
    <w:rsid w:val="006B1F10"/>
    <w:rsid w:val="006B2084"/>
    <w:rsid w:val="006B2F5B"/>
    <w:rsid w:val="006B2F61"/>
    <w:rsid w:val="006B2F72"/>
    <w:rsid w:val="006B338F"/>
    <w:rsid w:val="006B3931"/>
    <w:rsid w:val="006B3946"/>
    <w:rsid w:val="006B421A"/>
    <w:rsid w:val="006B4795"/>
    <w:rsid w:val="006B54E7"/>
    <w:rsid w:val="006B553B"/>
    <w:rsid w:val="006B57A4"/>
    <w:rsid w:val="006B6413"/>
    <w:rsid w:val="006B6EC1"/>
    <w:rsid w:val="006C026F"/>
    <w:rsid w:val="006C1075"/>
    <w:rsid w:val="006C12A6"/>
    <w:rsid w:val="006C1490"/>
    <w:rsid w:val="006C21EB"/>
    <w:rsid w:val="006C2695"/>
    <w:rsid w:val="006C2A27"/>
    <w:rsid w:val="006C39D9"/>
    <w:rsid w:val="006C3F22"/>
    <w:rsid w:val="006C5327"/>
    <w:rsid w:val="006C5A91"/>
    <w:rsid w:val="006C5BD1"/>
    <w:rsid w:val="006C6315"/>
    <w:rsid w:val="006C6F19"/>
    <w:rsid w:val="006C73A6"/>
    <w:rsid w:val="006C73E8"/>
    <w:rsid w:val="006D040A"/>
    <w:rsid w:val="006D06E2"/>
    <w:rsid w:val="006D09E7"/>
    <w:rsid w:val="006D0AE2"/>
    <w:rsid w:val="006D1061"/>
    <w:rsid w:val="006D1CA3"/>
    <w:rsid w:val="006D1CDA"/>
    <w:rsid w:val="006D20E5"/>
    <w:rsid w:val="006D2894"/>
    <w:rsid w:val="006D2E6E"/>
    <w:rsid w:val="006D3638"/>
    <w:rsid w:val="006D4118"/>
    <w:rsid w:val="006D4201"/>
    <w:rsid w:val="006D490C"/>
    <w:rsid w:val="006D505C"/>
    <w:rsid w:val="006D5359"/>
    <w:rsid w:val="006D589A"/>
    <w:rsid w:val="006D5C7D"/>
    <w:rsid w:val="006D5E9F"/>
    <w:rsid w:val="006D6E12"/>
    <w:rsid w:val="006D6F1E"/>
    <w:rsid w:val="006D74E4"/>
    <w:rsid w:val="006E10DA"/>
    <w:rsid w:val="006E1D61"/>
    <w:rsid w:val="006E2380"/>
    <w:rsid w:val="006E2661"/>
    <w:rsid w:val="006E2E30"/>
    <w:rsid w:val="006E3125"/>
    <w:rsid w:val="006E393D"/>
    <w:rsid w:val="006E3E06"/>
    <w:rsid w:val="006E51BC"/>
    <w:rsid w:val="006E52F7"/>
    <w:rsid w:val="006E56A9"/>
    <w:rsid w:val="006E5757"/>
    <w:rsid w:val="006E638D"/>
    <w:rsid w:val="006E6998"/>
    <w:rsid w:val="006F05A1"/>
    <w:rsid w:val="006F07B5"/>
    <w:rsid w:val="006F08FB"/>
    <w:rsid w:val="006F0973"/>
    <w:rsid w:val="006F1491"/>
    <w:rsid w:val="006F17DF"/>
    <w:rsid w:val="006F2732"/>
    <w:rsid w:val="006F279A"/>
    <w:rsid w:val="006F349E"/>
    <w:rsid w:val="006F3AE1"/>
    <w:rsid w:val="006F3CCE"/>
    <w:rsid w:val="006F4598"/>
    <w:rsid w:val="006F4869"/>
    <w:rsid w:val="006F4FA9"/>
    <w:rsid w:val="006F517F"/>
    <w:rsid w:val="006F5CE0"/>
    <w:rsid w:val="006F621C"/>
    <w:rsid w:val="006F73CE"/>
    <w:rsid w:val="006F7743"/>
    <w:rsid w:val="00700090"/>
    <w:rsid w:val="00700A8E"/>
    <w:rsid w:val="0070178B"/>
    <w:rsid w:val="00702E96"/>
    <w:rsid w:val="007037D7"/>
    <w:rsid w:val="00703A79"/>
    <w:rsid w:val="007078EB"/>
    <w:rsid w:val="00707DCA"/>
    <w:rsid w:val="00710156"/>
    <w:rsid w:val="00711104"/>
    <w:rsid w:val="00711320"/>
    <w:rsid w:val="007116AA"/>
    <w:rsid w:val="00711C17"/>
    <w:rsid w:val="00712172"/>
    <w:rsid w:val="00712773"/>
    <w:rsid w:val="007139B9"/>
    <w:rsid w:val="00713EDA"/>
    <w:rsid w:val="00713FF4"/>
    <w:rsid w:val="00714C56"/>
    <w:rsid w:val="00714CB2"/>
    <w:rsid w:val="00714FAE"/>
    <w:rsid w:val="00714FDA"/>
    <w:rsid w:val="00715590"/>
    <w:rsid w:val="00717D6E"/>
    <w:rsid w:val="007216B6"/>
    <w:rsid w:val="007217AF"/>
    <w:rsid w:val="00721913"/>
    <w:rsid w:val="00721C52"/>
    <w:rsid w:val="00722344"/>
    <w:rsid w:val="00722ACD"/>
    <w:rsid w:val="00723075"/>
    <w:rsid w:val="007239A1"/>
    <w:rsid w:val="00723A1F"/>
    <w:rsid w:val="00724604"/>
    <w:rsid w:val="00724807"/>
    <w:rsid w:val="00724820"/>
    <w:rsid w:val="00725031"/>
    <w:rsid w:val="00725436"/>
    <w:rsid w:val="0072586D"/>
    <w:rsid w:val="00726163"/>
    <w:rsid w:val="00730EAF"/>
    <w:rsid w:val="00730F8D"/>
    <w:rsid w:val="0073169B"/>
    <w:rsid w:val="007319BC"/>
    <w:rsid w:val="00731D10"/>
    <w:rsid w:val="007322F3"/>
    <w:rsid w:val="00732EB1"/>
    <w:rsid w:val="00732FA2"/>
    <w:rsid w:val="00733359"/>
    <w:rsid w:val="007333DF"/>
    <w:rsid w:val="00733485"/>
    <w:rsid w:val="0073443C"/>
    <w:rsid w:val="00734440"/>
    <w:rsid w:val="00735E4C"/>
    <w:rsid w:val="0073686F"/>
    <w:rsid w:val="00736E63"/>
    <w:rsid w:val="00737BAC"/>
    <w:rsid w:val="0074024F"/>
    <w:rsid w:val="007404A5"/>
    <w:rsid w:val="00740906"/>
    <w:rsid w:val="00740E2D"/>
    <w:rsid w:val="00741B4C"/>
    <w:rsid w:val="00742A5E"/>
    <w:rsid w:val="00742CCD"/>
    <w:rsid w:val="00742F99"/>
    <w:rsid w:val="00743A38"/>
    <w:rsid w:val="007441AE"/>
    <w:rsid w:val="00744F04"/>
    <w:rsid w:val="00745344"/>
    <w:rsid w:val="007458AB"/>
    <w:rsid w:val="00747D57"/>
    <w:rsid w:val="00750160"/>
    <w:rsid w:val="00750C52"/>
    <w:rsid w:val="007511B6"/>
    <w:rsid w:val="007514C5"/>
    <w:rsid w:val="00752D7F"/>
    <w:rsid w:val="00753FFB"/>
    <w:rsid w:val="0075455C"/>
    <w:rsid w:val="00754759"/>
    <w:rsid w:val="0075566C"/>
    <w:rsid w:val="00756123"/>
    <w:rsid w:val="0075672F"/>
    <w:rsid w:val="00757664"/>
    <w:rsid w:val="00757A6C"/>
    <w:rsid w:val="007609E9"/>
    <w:rsid w:val="00760DDE"/>
    <w:rsid w:val="0076202E"/>
    <w:rsid w:val="00762205"/>
    <w:rsid w:val="00762A2B"/>
    <w:rsid w:val="00762E93"/>
    <w:rsid w:val="00763E9F"/>
    <w:rsid w:val="007643C9"/>
    <w:rsid w:val="00764430"/>
    <w:rsid w:val="007650F1"/>
    <w:rsid w:val="0076561D"/>
    <w:rsid w:val="007659EB"/>
    <w:rsid w:val="00765B9D"/>
    <w:rsid w:val="00766AB6"/>
    <w:rsid w:val="00766CC5"/>
    <w:rsid w:val="00766DCC"/>
    <w:rsid w:val="00767BE6"/>
    <w:rsid w:val="00770079"/>
    <w:rsid w:val="00770337"/>
    <w:rsid w:val="0077161B"/>
    <w:rsid w:val="0077165A"/>
    <w:rsid w:val="00771678"/>
    <w:rsid w:val="007719E6"/>
    <w:rsid w:val="007725EC"/>
    <w:rsid w:val="00772F16"/>
    <w:rsid w:val="00774B9F"/>
    <w:rsid w:val="0077608B"/>
    <w:rsid w:val="00776F53"/>
    <w:rsid w:val="00777AFC"/>
    <w:rsid w:val="00777DA1"/>
    <w:rsid w:val="007800B4"/>
    <w:rsid w:val="00781A35"/>
    <w:rsid w:val="00781E84"/>
    <w:rsid w:val="00783039"/>
    <w:rsid w:val="007838E7"/>
    <w:rsid w:val="00783A4E"/>
    <w:rsid w:val="00783C82"/>
    <w:rsid w:val="0078457E"/>
    <w:rsid w:val="007853F4"/>
    <w:rsid w:val="00785F6F"/>
    <w:rsid w:val="00786107"/>
    <w:rsid w:val="007877C2"/>
    <w:rsid w:val="007902AE"/>
    <w:rsid w:val="0079047D"/>
    <w:rsid w:val="00790995"/>
    <w:rsid w:val="00790FE3"/>
    <w:rsid w:val="00791BA1"/>
    <w:rsid w:val="00791E75"/>
    <w:rsid w:val="0079384E"/>
    <w:rsid w:val="00793CAB"/>
    <w:rsid w:val="00794259"/>
    <w:rsid w:val="00794307"/>
    <w:rsid w:val="0079430E"/>
    <w:rsid w:val="00794318"/>
    <w:rsid w:val="007965EA"/>
    <w:rsid w:val="00796CCF"/>
    <w:rsid w:val="007A05A4"/>
    <w:rsid w:val="007A093A"/>
    <w:rsid w:val="007A0E79"/>
    <w:rsid w:val="007A2311"/>
    <w:rsid w:val="007A30EB"/>
    <w:rsid w:val="007A3101"/>
    <w:rsid w:val="007A329E"/>
    <w:rsid w:val="007A3A78"/>
    <w:rsid w:val="007A444F"/>
    <w:rsid w:val="007A5475"/>
    <w:rsid w:val="007A571E"/>
    <w:rsid w:val="007A5D6B"/>
    <w:rsid w:val="007A61A5"/>
    <w:rsid w:val="007A7FF4"/>
    <w:rsid w:val="007B155D"/>
    <w:rsid w:val="007B2CD7"/>
    <w:rsid w:val="007B2E5D"/>
    <w:rsid w:val="007B3302"/>
    <w:rsid w:val="007B39FC"/>
    <w:rsid w:val="007B4282"/>
    <w:rsid w:val="007B4817"/>
    <w:rsid w:val="007B499B"/>
    <w:rsid w:val="007B517A"/>
    <w:rsid w:val="007B5537"/>
    <w:rsid w:val="007B5767"/>
    <w:rsid w:val="007C0B77"/>
    <w:rsid w:val="007C0F91"/>
    <w:rsid w:val="007C1296"/>
    <w:rsid w:val="007C14CA"/>
    <w:rsid w:val="007C1E19"/>
    <w:rsid w:val="007C23E2"/>
    <w:rsid w:val="007C2D69"/>
    <w:rsid w:val="007C3FE2"/>
    <w:rsid w:val="007C4994"/>
    <w:rsid w:val="007C5FB2"/>
    <w:rsid w:val="007C6264"/>
    <w:rsid w:val="007C698A"/>
    <w:rsid w:val="007C6E4E"/>
    <w:rsid w:val="007C6FDF"/>
    <w:rsid w:val="007C72F8"/>
    <w:rsid w:val="007D0195"/>
    <w:rsid w:val="007D15C0"/>
    <w:rsid w:val="007D1651"/>
    <w:rsid w:val="007D1712"/>
    <w:rsid w:val="007D17B6"/>
    <w:rsid w:val="007D20C7"/>
    <w:rsid w:val="007D24DD"/>
    <w:rsid w:val="007D33C5"/>
    <w:rsid w:val="007D366E"/>
    <w:rsid w:val="007D3FA5"/>
    <w:rsid w:val="007D43FC"/>
    <w:rsid w:val="007D530C"/>
    <w:rsid w:val="007D53EF"/>
    <w:rsid w:val="007D595B"/>
    <w:rsid w:val="007D7238"/>
    <w:rsid w:val="007D7593"/>
    <w:rsid w:val="007D7C60"/>
    <w:rsid w:val="007E0AB2"/>
    <w:rsid w:val="007E0CE4"/>
    <w:rsid w:val="007E0DC2"/>
    <w:rsid w:val="007E1054"/>
    <w:rsid w:val="007E12F9"/>
    <w:rsid w:val="007E1AF9"/>
    <w:rsid w:val="007E3A05"/>
    <w:rsid w:val="007E3B8E"/>
    <w:rsid w:val="007E4004"/>
    <w:rsid w:val="007E4059"/>
    <w:rsid w:val="007E4982"/>
    <w:rsid w:val="007E4E05"/>
    <w:rsid w:val="007E57A3"/>
    <w:rsid w:val="007E58AB"/>
    <w:rsid w:val="007E706A"/>
    <w:rsid w:val="007E74B7"/>
    <w:rsid w:val="007E781C"/>
    <w:rsid w:val="007E78E8"/>
    <w:rsid w:val="007E7956"/>
    <w:rsid w:val="007E7F21"/>
    <w:rsid w:val="007F143E"/>
    <w:rsid w:val="007F2D23"/>
    <w:rsid w:val="007F34F1"/>
    <w:rsid w:val="007F3575"/>
    <w:rsid w:val="007F3E6D"/>
    <w:rsid w:val="007F4E2D"/>
    <w:rsid w:val="007F51E5"/>
    <w:rsid w:val="007F5C07"/>
    <w:rsid w:val="007F6387"/>
    <w:rsid w:val="007F6A7C"/>
    <w:rsid w:val="007F6AC4"/>
    <w:rsid w:val="007F6AD9"/>
    <w:rsid w:val="007F70D2"/>
    <w:rsid w:val="007F7D89"/>
    <w:rsid w:val="0080013E"/>
    <w:rsid w:val="00800CBF"/>
    <w:rsid w:val="00800D9B"/>
    <w:rsid w:val="00801E9A"/>
    <w:rsid w:val="00802B6B"/>
    <w:rsid w:val="008039DF"/>
    <w:rsid w:val="00803B17"/>
    <w:rsid w:val="00803B6F"/>
    <w:rsid w:val="00803C30"/>
    <w:rsid w:val="008044E7"/>
    <w:rsid w:val="00804A62"/>
    <w:rsid w:val="00804A7D"/>
    <w:rsid w:val="00804F88"/>
    <w:rsid w:val="00804FDA"/>
    <w:rsid w:val="008051F4"/>
    <w:rsid w:val="00805D14"/>
    <w:rsid w:val="00806DE4"/>
    <w:rsid w:val="00807BB5"/>
    <w:rsid w:val="00810EC8"/>
    <w:rsid w:val="00811965"/>
    <w:rsid w:val="0081425F"/>
    <w:rsid w:val="008142C5"/>
    <w:rsid w:val="00814E30"/>
    <w:rsid w:val="00815864"/>
    <w:rsid w:val="00815890"/>
    <w:rsid w:val="00815E89"/>
    <w:rsid w:val="008162E5"/>
    <w:rsid w:val="0081699C"/>
    <w:rsid w:val="00817258"/>
    <w:rsid w:val="008177CD"/>
    <w:rsid w:val="00820C54"/>
    <w:rsid w:val="0082126F"/>
    <w:rsid w:val="0082142C"/>
    <w:rsid w:val="008221AC"/>
    <w:rsid w:val="00822495"/>
    <w:rsid w:val="00822F3C"/>
    <w:rsid w:val="00823821"/>
    <w:rsid w:val="00823FEA"/>
    <w:rsid w:val="00824136"/>
    <w:rsid w:val="00824562"/>
    <w:rsid w:val="008249D4"/>
    <w:rsid w:val="00825166"/>
    <w:rsid w:val="00825EC1"/>
    <w:rsid w:val="0082617D"/>
    <w:rsid w:val="008263A5"/>
    <w:rsid w:val="00826443"/>
    <w:rsid w:val="00826469"/>
    <w:rsid w:val="00826537"/>
    <w:rsid w:val="008268F1"/>
    <w:rsid w:val="00827303"/>
    <w:rsid w:val="008303D9"/>
    <w:rsid w:val="0083071A"/>
    <w:rsid w:val="00830D29"/>
    <w:rsid w:val="008315ED"/>
    <w:rsid w:val="00831904"/>
    <w:rsid w:val="008320BF"/>
    <w:rsid w:val="00832441"/>
    <w:rsid w:val="0083271C"/>
    <w:rsid w:val="0083593F"/>
    <w:rsid w:val="008365F2"/>
    <w:rsid w:val="00836B83"/>
    <w:rsid w:val="00836D82"/>
    <w:rsid w:val="008376C7"/>
    <w:rsid w:val="0083793C"/>
    <w:rsid w:val="00837A28"/>
    <w:rsid w:val="00837C60"/>
    <w:rsid w:val="008404A2"/>
    <w:rsid w:val="00840AB7"/>
    <w:rsid w:val="00841168"/>
    <w:rsid w:val="00841F33"/>
    <w:rsid w:val="0084291F"/>
    <w:rsid w:val="00843A65"/>
    <w:rsid w:val="00843F28"/>
    <w:rsid w:val="00844532"/>
    <w:rsid w:val="008445A5"/>
    <w:rsid w:val="00844D82"/>
    <w:rsid w:val="0084503E"/>
    <w:rsid w:val="0084539E"/>
    <w:rsid w:val="00845931"/>
    <w:rsid w:val="0084594E"/>
    <w:rsid w:val="00845D75"/>
    <w:rsid w:val="00845DA7"/>
    <w:rsid w:val="00846D4A"/>
    <w:rsid w:val="00847583"/>
    <w:rsid w:val="0084769B"/>
    <w:rsid w:val="0085020F"/>
    <w:rsid w:val="008509E7"/>
    <w:rsid w:val="008519D5"/>
    <w:rsid w:val="00851BE5"/>
    <w:rsid w:val="008524E4"/>
    <w:rsid w:val="0085318D"/>
    <w:rsid w:val="00853F1A"/>
    <w:rsid w:val="00854705"/>
    <w:rsid w:val="0085516D"/>
    <w:rsid w:val="008555E8"/>
    <w:rsid w:val="008559BF"/>
    <w:rsid w:val="00855A1E"/>
    <w:rsid w:val="00856022"/>
    <w:rsid w:val="00856A7B"/>
    <w:rsid w:val="0085772C"/>
    <w:rsid w:val="008578FA"/>
    <w:rsid w:val="00862A62"/>
    <w:rsid w:val="0086316A"/>
    <w:rsid w:val="00864101"/>
    <w:rsid w:val="0086427D"/>
    <w:rsid w:val="00864848"/>
    <w:rsid w:val="0086499A"/>
    <w:rsid w:val="00864CC5"/>
    <w:rsid w:val="00865600"/>
    <w:rsid w:val="00865679"/>
    <w:rsid w:val="00867111"/>
    <w:rsid w:val="008671FD"/>
    <w:rsid w:val="00867F79"/>
    <w:rsid w:val="00870BBA"/>
    <w:rsid w:val="00870F36"/>
    <w:rsid w:val="0087166A"/>
    <w:rsid w:val="00871951"/>
    <w:rsid w:val="00871B06"/>
    <w:rsid w:val="008736BF"/>
    <w:rsid w:val="00873865"/>
    <w:rsid w:val="00873CAF"/>
    <w:rsid w:val="00874FF5"/>
    <w:rsid w:val="00875E18"/>
    <w:rsid w:val="00876054"/>
    <w:rsid w:val="008764CB"/>
    <w:rsid w:val="00876989"/>
    <w:rsid w:val="00876F2D"/>
    <w:rsid w:val="00876F89"/>
    <w:rsid w:val="008772D5"/>
    <w:rsid w:val="00877481"/>
    <w:rsid w:val="008804A5"/>
    <w:rsid w:val="008807C4"/>
    <w:rsid w:val="008824AC"/>
    <w:rsid w:val="0088279D"/>
    <w:rsid w:val="00882DAF"/>
    <w:rsid w:val="0088319E"/>
    <w:rsid w:val="008834CF"/>
    <w:rsid w:val="008836E5"/>
    <w:rsid w:val="008853BD"/>
    <w:rsid w:val="00885A46"/>
    <w:rsid w:val="008860AC"/>
    <w:rsid w:val="00886D2B"/>
    <w:rsid w:val="008870B2"/>
    <w:rsid w:val="0088716B"/>
    <w:rsid w:val="00887957"/>
    <w:rsid w:val="00887962"/>
    <w:rsid w:val="00887C26"/>
    <w:rsid w:val="00887D89"/>
    <w:rsid w:val="00890504"/>
    <w:rsid w:val="008908F7"/>
    <w:rsid w:val="00890C3B"/>
    <w:rsid w:val="00890F72"/>
    <w:rsid w:val="008910FB"/>
    <w:rsid w:val="0089188A"/>
    <w:rsid w:val="00891C6F"/>
    <w:rsid w:val="008920B3"/>
    <w:rsid w:val="0089254E"/>
    <w:rsid w:val="00892662"/>
    <w:rsid w:val="00892780"/>
    <w:rsid w:val="0089327C"/>
    <w:rsid w:val="008932FE"/>
    <w:rsid w:val="00893339"/>
    <w:rsid w:val="00893471"/>
    <w:rsid w:val="00893719"/>
    <w:rsid w:val="008938BC"/>
    <w:rsid w:val="00894396"/>
    <w:rsid w:val="0089498C"/>
    <w:rsid w:val="008951A1"/>
    <w:rsid w:val="008951B6"/>
    <w:rsid w:val="00895671"/>
    <w:rsid w:val="008958D6"/>
    <w:rsid w:val="0089673F"/>
    <w:rsid w:val="0089752D"/>
    <w:rsid w:val="00897566"/>
    <w:rsid w:val="00897A48"/>
    <w:rsid w:val="008A008C"/>
    <w:rsid w:val="008A05EC"/>
    <w:rsid w:val="008A1A10"/>
    <w:rsid w:val="008A1E8C"/>
    <w:rsid w:val="008A2078"/>
    <w:rsid w:val="008A25D0"/>
    <w:rsid w:val="008A2A6B"/>
    <w:rsid w:val="008A2ABE"/>
    <w:rsid w:val="008A2B11"/>
    <w:rsid w:val="008A343D"/>
    <w:rsid w:val="008A3656"/>
    <w:rsid w:val="008A46DF"/>
    <w:rsid w:val="008A471F"/>
    <w:rsid w:val="008A497B"/>
    <w:rsid w:val="008A5158"/>
    <w:rsid w:val="008A5349"/>
    <w:rsid w:val="008A6081"/>
    <w:rsid w:val="008A65E6"/>
    <w:rsid w:val="008A676B"/>
    <w:rsid w:val="008A73FB"/>
    <w:rsid w:val="008A7634"/>
    <w:rsid w:val="008A7D49"/>
    <w:rsid w:val="008A7FC8"/>
    <w:rsid w:val="008B05F1"/>
    <w:rsid w:val="008B3BC7"/>
    <w:rsid w:val="008B4A24"/>
    <w:rsid w:val="008B4F5F"/>
    <w:rsid w:val="008B59C4"/>
    <w:rsid w:val="008B5A8D"/>
    <w:rsid w:val="008B5DE0"/>
    <w:rsid w:val="008B5F3B"/>
    <w:rsid w:val="008B6F8A"/>
    <w:rsid w:val="008B70C9"/>
    <w:rsid w:val="008B74F3"/>
    <w:rsid w:val="008C00DA"/>
    <w:rsid w:val="008C08F4"/>
    <w:rsid w:val="008C0ADC"/>
    <w:rsid w:val="008C0FF7"/>
    <w:rsid w:val="008C3162"/>
    <w:rsid w:val="008C408B"/>
    <w:rsid w:val="008C5CF9"/>
    <w:rsid w:val="008C6095"/>
    <w:rsid w:val="008C6C1E"/>
    <w:rsid w:val="008C6EBA"/>
    <w:rsid w:val="008C77C3"/>
    <w:rsid w:val="008C78CE"/>
    <w:rsid w:val="008C7A31"/>
    <w:rsid w:val="008C7B17"/>
    <w:rsid w:val="008D1BA4"/>
    <w:rsid w:val="008D1CD0"/>
    <w:rsid w:val="008D1FAC"/>
    <w:rsid w:val="008D206E"/>
    <w:rsid w:val="008D2554"/>
    <w:rsid w:val="008D2A22"/>
    <w:rsid w:val="008D309F"/>
    <w:rsid w:val="008D3A37"/>
    <w:rsid w:val="008D3E43"/>
    <w:rsid w:val="008D3F0F"/>
    <w:rsid w:val="008D41CB"/>
    <w:rsid w:val="008D45B2"/>
    <w:rsid w:val="008D463F"/>
    <w:rsid w:val="008D51EA"/>
    <w:rsid w:val="008D5656"/>
    <w:rsid w:val="008D5833"/>
    <w:rsid w:val="008D69AE"/>
    <w:rsid w:val="008D6B36"/>
    <w:rsid w:val="008D7305"/>
    <w:rsid w:val="008D7EEE"/>
    <w:rsid w:val="008E0542"/>
    <w:rsid w:val="008E0F53"/>
    <w:rsid w:val="008E1485"/>
    <w:rsid w:val="008E2B9D"/>
    <w:rsid w:val="008E31E9"/>
    <w:rsid w:val="008E46C9"/>
    <w:rsid w:val="008E509D"/>
    <w:rsid w:val="008E5245"/>
    <w:rsid w:val="008E58B1"/>
    <w:rsid w:val="008E5A11"/>
    <w:rsid w:val="008E6D0C"/>
    <w:rsid w:val="008F0B8A"/>
    <w:rsid w:val="008F1A0A"/>
    <w:rsid w:val="008F1EF6"/>
    <w:rsid w:val="008F2FDF"/>
    <w:rsid w:val="008F3380"/>
    <w:rsid w:val="008F3690"/>
    <w:rsid w:val="008F3C85"/>
    <w:rsid w:val="008F4B36"/>
    <w:rsid w:val="008F53A8"/>
    <w:rsid w:val="008F5946"/>
    <w:rsid w:val="008F599B"/>
    <w:rsid w:val="008F5CA7"/>
    <w:rsid w:val="008F66FD"/>
    <w:rsid w:val="008F6727"/>
    <w:rsid w:val="00900691"/>
    <w:rsid w:val="00900E32"/>
    <w:rsid w:val="00901428"/>
    <w:rsid w:val="0090182B"/>
    <w:rsid w:val="00901854"/>
    <w:rsid w:val="00901D4F"/>
    <w:rsid w:val="00902EFB"/>
    <w:rsid w:val="0090357C"/>
    <w:rsid w:val="00903B0F"/>
    <w:rsid w:val="00904E69"/>
    <w:rsid w:val="00905E0C"/>
    <w:rsid w:val="0090635E"/>
    <w:rsid w:val="00906ADB"/>
    <w:rsid w:val="00906BB3"/>
    <w:rsid w:val="00906C83"/>
    <w:rsid w:val="0090757F"/>
    <w:rsid w:val="00907FDA"/>
    <w:rsid w:val="0091094D"/>
    <w:rsid w:val="00910F4E"/>
    <w:rsid w:val="00911526"/>
    <w:rsid w:val="009119FF"/>
    <w:rsid w:val="00911C31"/>
    <w:rsid w:val="009122C8"/>
    <w:rsid w:val="00912951"/>
    <w:rsid w:val="00912D84"/>
    <w:rsid w:val="009134C8"/>
    <w:rsid w:val="00913794"/>
    <w:rsid w:val="00913E72"/>
    <w:rsid w:val="00913EF0"/>
    <w:rsid w:val="00913F7A"/>
    <w:rsid w:val="0091457A"/>
    <w:rsid w:val="00914D7A"/>
    <w:rsid w:val="00915218"/>
    <w:rsid w:val="00915B17"/>
    <w:rsid w:val="009163AE"/>
    <w:rsid w:val="00916BE5"/>
    <w:rsid w:val="00917AF5"/>
    <w:rsid w:val="009212A4"/>
    <w:rsid w:val="00921337"/>
    <w:rsid w:val="00921429"/>
    <w:rsid w:val="00921A48"/>
    <w:rsid w:val="00922CFF"/>
    <w:rsid w:val="00922FAF"/>
    <w:rsid w:val="00924961"/>
    <w:rsid w:val="00924FA5"/>
    <w:rsid w:val="009250BF"/>
    <w:rsid w:val="009250FC"/>
    <w:rsid w:val="00925302"/>
    <w:rsid w:val="00926A81"/>
    <w:rsid w:val="00927348"/>
    <w:rsid w:val="00931204"/>
    <w:rsid w:val="0093193E"/>
    <w:rsid w:val="00931A03"/>
    <w:rsid w:val="0093293E"/>
    <w:rsid w:val="00932ABF"/>
    <w:rsid w:val="00933152"/>
    <w:rsid w:val="00934436"/>
    <w:rsid w:val="00935781"/>
    <w:rsid w:val="009360DB"/>
    <w:rsid w:val="009361BD"/>
    <w:rsid w:val="0093690A"/>
    <w:rsid w:val="009371C9"/>
    <w:rsid w:val="00937861"/>
    <w:rsid w:val="00940CE8"/>
    <w:rsid w:val="009413C2"/>
    <w:rsid w:val="00941C42"/>
    <w:rsid w:val="00942B66"/>
    <w:rsid w:val="00943767"/>
    <w:rsid w:val="0094612E"/>
    <w:rsid w:val="009468A3"/>
    <w:rsid w:val="00946EC3"/>
    <w:rsid w:val="00947156"/>
    <w:rsid w:val="00947B65"/>
    <w:rsid w:val="00950204"/>
    <w:rsid w:val="00951031"/>
    <w:rsid w:val="009515AF"/>
    <w:rsid w:val="00952DE8"/>
    <w:rsid w:val="00952E0A"/>
    <w:rsid w:val="0095369A"/>
    <w:rsid w:val="009538E4"/>
    <w:rsid w:val="00953F03"/>
    <w:rsid w:val="0095494A"/>
    <w:rsid w:val="0095504E"/>
    <w:rsid w:val="0095534B"/>
    <w:rsid w:val="00955FFD"/>
    <w:rsid w:val="00956115"/>
    <w:rsid w:val="0095638A"/>
    <w:rsid w:val="00956E35"/>
    <w:rsid w:val="00957D1F"/>
    <w:rsid w:val="00960CB9"/>
    <w:rsid w:val="009610F9"/>
    <w:rsid w:val="00961540"/>
    <w:rsid w:val="0096197A"/>
    <w:rsid w:val="009619D1"/>
    <w:rsid w:val="0096317C"/>
    <w:rsid w:val="00963441"/>
    <w:rsid w:val="00963EBE"/>
    <w:rsid w:val="00964014"/>
    <w:rsid w:val="00965622"/>
    <w:rsid w:val="00965E03"/>
    <w:rsid w:val="00966917"/>
    <w:rsid w:val="0096764E"/>
    <w:rsid w:val="00967A08"/>
    <w:rsid w:val="009703F8"/>
    <w:rsid w:val="0097139F"/>
    <w:rsid w:val="00971985"/>
    <w:rsid w:val="0097205D"/>
    <w:rsid w:val="009722BE"/>
    <w:rsid w:val="00972408"/>
    <w:rsid w:val="009726DD"/>
    <w:rsid w:val="00973465"/>
    <w:rsid w:val="00973542"/>
    <w:rsid w:val="00974773"/>
    <w:rsid w:val="00974A70"/>
    <w:rsid w:val="009750F5"/>
    <w:rsid w:val="00976125"/>
    <w:rsid w:val="009769C4"/>
    <w:rsid w:val="00976A35"/>
    <w:rsid w:val="00976B53"/>
    <w:rsid w:val="00977AB9"/>
    <w:rsid w:val="00977B6B"/>
    <w:rsid w:val="0098035A"/>
    <w:rsid w:val="0098167B"/>
    <w:rsid w:val="009819F1"/>
    <w:rsid w:val="0098221E"/>
    <w:rsid w:val="009835E6"/>
    <w:rsid w:val="00983953"/>
    <w:rsid w:val="00983D89"/>
    <w:rsid w:val="00983ED9"/>
    <w:rsid w:val="00984015"/>
    <w:rsid w:val="0098448D"/>
    <w:rsid w:val="00984D05"/>
    <w:rsid w:val="0098560E"/>
    <w:rsid w:val="009862DE"/>
    <w:rsid w:val="00986E0D"/>
    <w:rsid w:val="009871B7"/>
    <w:rsid w:val="00990680"/>
    <w:rsid w:val="00990AB6"/>
    <w:rsid w:val="00990DE5"/>
    <w:rsid w:val="00990EE2"/>
    <w:rsid w:val="00991402"/>
    <w:rsid w:val="00991B02"/>
    <w:rsid w:val="0099241E"/>
    <w:rsid w:val="009924AB"/>
    <w:rsid w:val="00992B15"/>
    <w:rsid w:val="00992C70"/>
    <w:rsid w:val="00994C4D"/>
    <w:rsid w:val="00994F61"/>
    <w:rsid w:val="009950E3"/>
    <w:rsid w:val="009951E8"/>
    <w:rsid w:val="00995404"/>
    <w:rsid w:val="009955EF"/>
    <w:rsid w:val="0099598F"/>
    <w:rsid w:val="00995D69"/>
    <w:rsid w:val="00995E48"/>
    <w:rsid w:val="009966EA"/>
    <w:rsid w:val="00996AAA"/>
    <w:rsid w:val="00996F2E"/>
    <w:rsid w:val="00997000"/>
    <w:rsid w:val="009976A3"/>
    <w:rsid w:val="00997A44"/>
    <w:rsid w:val="009A05DD"/>
    <w:rsid w:val="009A1326"/>
    <w:rsid w:val="009A141C"/>
    <w:rsid w:val="009A16E0"/>
    <w:rsid w:val="009A1900"/>
    <w:rsid w:val="009A2C88"/>
    <w:rsid w:val="009A3198"/>
    <w:rsid w:val="009A3508"/>
    <w:rsid w:val="009A3C47"/>
    <w:rsid w:val="009A40CF"/>
    <w:rsid w:val="009A470C"/>
    <w:rsid w:val="009A498D"/>
    <w:rsid w:val="009A55AD"/>
    <w:rsid w:val="009A5E77"/>
    <w:rsid w:val="009A6881"/>
    <w:rsid w:val="009A74AB"/>
    <w:rsid w:val="009A7938"/>
    <w:rsid w:val="009B05DA"/>
    <w:rsid w:val="009B32CA"/>
    <w:rsid w:val="009B40A3"/>
    <w:rsid w:val="009B4DA7"/>
    <w:rsid w:val="009B5F23"/>
    <w:rsid w:val="009B7ED3"/>
    <w:rsid w:val="009C0640"/>
    <w:rsid w:val="009C2B80"/>
    <w:rsid w:val="009C2C1F"/>
    <w:rsid w:val="009C2E60"/>
    <w:rsid w:val="009C3739"/>
    <w:rsid w:val="009C3869"/>
    <w:rsid w:val="009C412E"/>
    <w:rsid w:val="009C51C3"/>
    <w:rsid w:val="009C53A7"/>
    <w:rsid w:val="009C5E62"/>
    <w:rsid w:val="009C74FB"/>
    <w:rsid w:val="009D02CC"/>
    <w:rsid w:val="009D0A3A"/>
    <w:rsid w:val="009D140F"/>
    <w:rsid w:val="009D1C09"/>
    <w:rsid w:val="009D2C3B"/>
    <w:rsid w:val="009D2EB6"/>
    <w:rsid w:val="009D4033"/>
    <w:rsid w:val="009D4794"/>
    <w:rsid w:val="009D7E75"/>
    <w:rsid w:val="009E03FA"/>
    <w:rsid w:val="009E0534"/>
    <w:rsid w:val="009E0646"/>
    <w:rsid w:val="009E098F"/>
    <w:rsid w:val="009E1708"/>
    <w:rsid w:val="009E22FA"/>
    <w:rsid w:val="009E2788"/>
    <w:rsid w:val="009E3628"/>
    <w:rsid w:val="009E3A69"/>
    <w:rsid w:val="009E49D2"/>
    <w:rsid w:val="009E5181"/>
    <w:rsid w:val="009E57D7"/>
    <w:rsid w:val="009E59CE"/>
    <w:rsid w:val="009E6467"/>
    <w:rsid w:val="009E695B"/>
    <w:rsid w:val="009E7C19"/>
    <w:rsid w:val="009F044B"/>
    <w:rsid w:val="009F08E4"/>
    <w:rsid w:val="009F0EA4"/>
    <w:rsid w:val="009F10C4"/>
    <w:rsid w:val="009F261B"/>
    <w:rsid w:val="009F2EE9"/>
    <w:rsid w:val="009F31B5"/>
    <w:rsid w:val="009F3A22"/>
    <w:rsid w:val="009F3A5A"/>
    <w:rsid w:val="009F4668"/>
    <w:rsid w:val="009F4FA7"/>
    <w:rsid w:val="009F58A5"/>
    <w:rsid w:val="009F6236"/>
    <w:rsid w:val="009F660B"/>
    <w:rsid w:val="009F7A31"/>
    <w:rsid w:val="00A000ED"/>
    <w:rsid w:val="00A00FE9"/>
    <w:rsid w:val="00A0298E"/>
    <w:rsid w:val="00A02ED2"/>
    <w:rsid w:val="00A0384B"/>
    <w:rsid w:val="00A03E8A"/>
    <w:rsid w:val="00A05553"/>
    <w:rsid w:val="00A06116"/>
    <w:rsid w:val="00A06E32"/>
    <w:rsid w:val="00A07B02"/>
    <w:rsid w:val="00A105DF"/>
    <w:rsid w:val="00A10A9D"/>
    <w:rsid w:val="00A110B4"/>
    <w:rsid w:val="00A1126A"/>
    <w:rsid w:val="00A12C2A"/>
    <w:rsid w:val="00A131EF"/>
    <w:rsid w:val="00A13BCF"/>
    <w:rsid w:val="00A14C77"/>
    <w:rsid w:val="00A1543D"/>
    <w:rsid w:val="00A15481"/>
    <w:rsid w:val="00A16A60"/>
    <w:rsid w:val="00A16AC4"/>
    <w:rsid w:val="00A17844"/>
    <w:rsid w:val="00A17C59"/>
    <w:rsid w:val="00A17C9F"/>
    <w:rsid w:val="00A17F8F"/>
    <w:rsid w:val="00A20542"/>
    <w:rsid w:val="00A20700"/>
    <w:rsid w:val="00A21697"/>
    <w:rsid w:val="00A219C4"/>
    <w:rsid w:val="00A22306"/>
    <w:rsid w:val="00A22336"/>
    <w:rsid w:val="00A22A79"/>
    <w:rsid w:val="00A22E77"/>
    <w:rsid w:val="00A231DA"/>
    <w:rsid w:val="00A23BFD"/>
    <w:rsid w:val="00A24332"/>
    <w:rsid w:val="00A24782"/>
    <w:rsid w:val="00A24AA3"/>
    <w:rsid w:val="00A24ED4"/>
    <w:rsid w:val="00A25FCE"/>
    <w:rsid w:val="00A269C2"/>
    <w:rsid w:val="00A26FB4"/>
    <w:rsid w:val="00A27B0D"/>
    <w:rsid w:val="00A300B5"/>
    <w:rsid w:val="00A30A34"/>
    <w:rsid w:val="00A31A7F"/>
    <w:rsid w:val="00A320A4"/>
    <w:rsid w:val="00A322D6"/>
    <w:rsid w:val="00A332EC"/>
    <w:rsid w:val="00A33B9B"/>
    <w:rsid w:val="00A3463D"/>
    <w:rsid w:val="00A34BCC"/>
    <w:rsid w:val="00A34F06"/>
    <w:rsid w:val="00A354AF"/>
    <w:rsid w:val="00A3606C"/>
    <w:rsid w:val="00A36A56"/>
    <w:rsid w:val="00A3743D"/>
    <w:rsid w:val="00A376EA"/>
    <w:rsid w:val="00A42C30"/>
    <w:rsid w:val="00A43932"/>
    <w:rsid w:val="00A43BC8"/>
    <w:rsid w:val="00A43BF1"/>
    <w:rsid w:val="00A43CA5"/>
    <w:rsid w:val="00A44F0E"/>
    <w:rsid w:val="00A453C0"/>
    <w:rsid w:val="00A4571D"/>
    <w:rsid w:val="00A46A0C"/>
    <w:rsid w:val="00A46EE9"/>
    <w:rsid w:val="00A4766A"/>
    <w:rsid w:val="00A50FB8"/>
    <w:rsid w:val="00A51492"/>
    <w:rsid w:val="00A51795"/>
    <w:rsid w:val="00A51D20"/>
    <w:rsid w:val="00A52351"/>
    <w:rsid w:val="00A527C4"/>
    <w:rsid w:val="00A53677"/>
    <w:rsid w:val="00A53E64"/>
    <w:rsid w:val="00A54050"/>
    <w:rsid w:val="00A540C8"/>
    <w:rsid w:val="00A545CF"/>
    <w:rsid w:val="00A5560A"/>
    <w:rsid w:val="00A568F5"/>
    <w:rsid w:val="00A5709C"/>
    <w:rsid w:val="00A6031E"/>
    <w:rsid w:val="00A60EE4"/>
    <w:rsid w:val="00A6230E"/>
    <w:rsid w:val="00A62338"/>
    <w:rsid w:val="00A625A2"/>
    <w:rsid w:val="00A629A0"/>
    <w:rsid w:val="00A634B0"/>
    <w:rsid w:val="00A63BF1"/>
    <w:rsid w:val="00A64530"/>
    <w:rsid w:val="00A64B25"/>
    <w:rsid w:val="00A703C2"/>
    <w:rsid w:val="00A70817"/>
    <w:rsid w:val="00A70A58"/>
    <w:rsid w:val="00A70F90"/>
    <w:rsid w:val="00A72392"/>
    <w:rsid w:val="00A737EA"/>
    <w:rsid w:val="00A750A5"/>
    <w:rsid w:val="00A757DE"/>
    <w:rsid w:val="00A75C9D"/>
    <w:rsid w:val="00A75CC3"/>
    <w:rsid w:val="00A75D26"/>
    <w:rsid w:val="00A75D6C"/>
    <w:rsid w:val="00A76058"/>
    <w:rsid w:val="00A768E9"/>
    <w:rsid w:val="00A769E2"/>
    <w:rsid w:val="00A76AEC"/>
    <w:rsid w:val="00A76B0C"/>
    <w:rsid w:val="00A773C7"/>
    <w:rsid w:val="00A775A7"/>
    <w:rsid w:val="00A80353"/>
    <w:rsid w:val="00A80A14"/>
    <w:rsid w:val="00A80C61"/>
    <w:rsid w:val="00A81578"/>
    <w:rsid w:val="00A8162E"/>
    <w:rsid w:val="00A82149"/>
    <w:rsid w:val="00A836F8"/>
    <w:rsid w:val="00A83D6F"/>
    <w:rsid w:val="00A84225"/>
    <w:rsid w:val="00A84DD8"/>
    <w:rsid w:val="00A85805"/>
    <w:rsid w:val="00A858A8"/>
    <w:rsid w:val="00A85B70"/>
    <w:rsid w:val="00A85CE8"/>
    <w:rsid w:val="00A85FF8"/>
    <w:rsid w:val="00A86116"/>
    <w:rsid w:val="00A86C56"/>
    <w:rsid w:val="00A86EDE"/>
    <w:rsid w:val="00A874A7"/>
    <w:rsid w:val="00A8768D"/>
    <w:rsid w:val="00A87D20"/>
    <w:rsid w:val="00A87FED"/>
    <w:rsid w:val="00A916E8"/>
    <w:rsid w:val="00A919FC"/>
    <w:rsid w:val="00A92194"/>
    <w:rsid w:val="00A923AD"/>
    <w:rsid w:val="00A92793"/>
    <w:rsid w:val="00A92B34"/>
    <w:rsid w:val="00A93070"/>
    <w:rsid w:val="00A93105"/>
    <w:rsid w:val="00A936E6"/>
    <w:rsid w:val="00A9397B"/>
    <w:rsid w:val="00A93D67"/>
    <w:rsid w:val="00A941EE"/>
    <w:rsid w:val="00A944C8"/>
    <w:rsid w:val="00A94A68"/>
    <w:rsid w:val="00A95FE7"/>
    <w:rsid w:val="00A96721"/>
    <w:rsid w:val="00A978CD"/>
    <w:rsid w:val="00A97AF4"/>
    <w:rsid w:val="00A97E4C"/>
    <w:rsid w:val="00AA09B1"/>
    <w:rsid w:val="00AA2598"/>
    <w:rsid w:val="00AA2942"/>
    <w:rsid w:val="00AA2CF1"/>
    <w:rsid w:val="00AA2D95"/>
    <w:rsid w:val="00AA4D5F"/>
    <w:rsid w:val="00AA5197"/>
    <w:rsid w:val="00AA5C81"/>
    <w:rsid w:val="00AA6556"/>
    <w:rsid w:val="00AA6D09"/>
    <w:rsid w:val="00AA6D59"/>
    <w:rsid w:val="00AB06BA"/>
    <w:rsid w:val="00AB1333"/>
    <w:rsid w:val="00AB166F"/>
    <w:rsid w:val="00AB1CB0"/>
    <w:rsid w:val="00AB2567"/>
    <w:rsid w:val="00AB2CC3"/>
    <w:rsid w:val="00AB2F44"/>
    <w:rsid w:val="00AB4904"/>
    <w:rsid w:val="00AB57C5"/>
    <w:rsid w:val="00AB5801"/>
    <w:rsid w:val="00AB641A"/>
    <w:rsid w:val="00AB67C7"/>
    <w:rsid w:val="00AB69A4"/>
    <w:rsid w:val="00AB7002"/>
    <w:rsid w:val="00AB7490"/>
    <w:rsid w:val="00AB7E83"/>
    <w:rsid w:val="00AC038D"/>
    <w:rsid w:val="00AC1739"/>
    <w:rsid w:val="00AC1808"/>
    <w:rsid w:val="00AC1A1B"/>
    <w:rsid w:val="00AC26F2"/>
    <w:rsid w:val="00AC2A4A"/>
    <w:rsid w:val="00AC3135"/>
    <w:rsid w:val="00AC3EBE"/>
    <w:rsid w:val="00AC6650"/>
    <w:rsid w:val="00AC7696"/>
    <w:rsid w:val="00AD01AD"/>
    <w:rsid w:val="00AD0B51"/>
    <w:rsid w:val="00AD0BF0"/>
    <w:rsid w:val="00AD1943"/>
    <w:rsid w:val="00AD1ECD"/>
    <w:rsid w:val="00AD2485"/>
    <w:rsid w:val="00AD2BC7"/>
    <w:rsid w:val="00AD36AF"/>
    <w:rsid w:val="00AD3B18"/>
    <w:rsid w:val="00AD4393"/>
    <w:rsid w:val="00AD45AE"/>
    <w:rsid w:val="00AD4710"/>
    <w:rsid w:val="00AD5033"/>
    <w:rsid w:val="00AD5DD2"/>
    <w:rsid w:val="00AD613E"/>
    <w:rsid w:val="00AD6202"/>
    <w:rsid w:val="00AD73B5"/>
    <w:rsid w:val="00AD75AB"/>
    <w:rsid w:val="00AE1886"/>
    <w:rsid w:val="00AE1968"/>
    <w:rsid w:val="00AE2DE0"/>
    <w:rsid w:val="00AE2DFE"/>
    <w:rsid w:val="00AE2EFA"/>
    <w:rsid w:val="00AE31CA"/>
    <w:rsid w:val="00AE4869"/>
    <w:rsid w:val="00AE4AD7"/>
    <w:rsid w:val="00AE6FAC"/>
    <w:rsid w:val="00AE7CFF"/>
    <w:rsid w:val="00AF1031"/>
    <w:rsid w:val="00AF1BBF"/>
    <w:rsid w:val="00AF2271"/>
    <w:rsid w:val="00AF2949"/>
    <w:rsid w:val="00AF3390"/>
    <w:rsid w:val="00AF4F48"/>
    <w:rsid w:val="00AF53AE"/>
    <w:rsid w:val="00AF5530"/>
    <w:rsid w:val="00AF5DFE"/>
    <w:rsid w:val="00AF614E"/>
    <w:rsid w:val="00AF6176"/>
    <w:rsid w:val="00AF62B4"/>
    <w:rsid w:val="00AF62D8"/>
    <w:rsid w:val="00AF6ECD"/>
    <w:rsid w:val="00AF70BC"/>
    <w:rsid w:val="00AF7435"/>
    <w:rsid w:val="00B00F57"/>
    <w:rsid w:val="00B0186E"/>
    <w:rsid w:val="00B018DD"/>
    <w:rsid w:val="00B01BB5"/>
    <w:rsid w:val="00B02126"/>
    <w:rsid w:val="00B02BC2"/>
    <w:rsid w:val="00B032F6"/>
    <w:rsid w:val="00B034CC"/>
    <w:rsid w:val="00B04583"/>
    <w:rsid w:val="00B04A90"/>
    <w:rsid w:val="00B0529D"/>
    <w:rsid w:val="00B065EB"/>
    <w:rsid w:val="00B07075"/>
    <w:rsid w:val="00B07C90"/>
    <w:rsid w:val="00B10C75"/>
    <w:rsid w:val="00B11129"/>
    <w:rsid w:val="00B1185C"/>
    <w:rsid w:val="00B12FD5"/>
    <w:rsid w:val="00B13420"/>
    <w:rsid w:val="00B13D39"/>
    <w:rsid w:val="00B142A8"/>
    <w:rsid w:val="00B146F8"/>
    <w:rsid w:val="00B147E2"/>
    <w:rsid w:val="00B149E7"/>
    <w:rsid w:val="00B14EFE"/>
    <w:rsid w:val="00B158D2"/>
    <w:rsid w:val="00B163B5"/>
    <w:rsid w:val="00B16B7F"/>
    <w:rsid w:val="00B16D67"/>
    <w:rsid w:val="00B16EDD"/>
    <w:rsid w:val="00B171BA"/>
    <w:rsid w:val="00B174C7"/>
    <w:rsid w:val="00B2111D"/>
    <w:rsid w:val="00B21A05"/>
    <w:rsid w:val="00B21B58"/>
    <w:rsid w:val="00B22BD0"/>
    <w:rsid w:val="00B22C39"/>
    <w:rsid w:val="00B22CFB"/>
    <w:rsid w:val="00B22DD0"/>
    <w:rsid w:val="00B23125"/>
    <w:rsid w:val="00B2350F"/>
    <w:rsid w:val="00B237B0"/>
    <w:rsid w:val="00B23B3B"/>
    <w:rsid w:val="00B23DE0"/>
    <w:rsid w:val="00B247CF"/>
    <w:rsid w:val="00B24FF0"/>
    <w:rsid w:val="00B25399"/>
    <w:rsid w:val="00B2549F"/>
    <w:rsid w:val="00B254C2"/>
    <w:rsid w:val="00B260CE"/>
    <w:rsid w:val="00B2666C"/>
    <w:rsid w:val="00B30E9C"/>
    <w:rsid w:val="00B30EA5"/>
    <w:rsid w:val="00B31C07"/>
    <w:rsid w:val="00B35D3C"/>
    <w:rsid w:val="00B35E5A"/>
    <w:rsid w:val="00B36061"/>
    <w:rsid w:val="00B3703C"/>
    <w:rsid w:val="00B37237"/>
    <w:rsid w:val="00B37811"/>
    <w:rsid w:val="00B4027E"/>
    <w:rsid w:val="00B4058F"/>
    <w:rsid w:val="00B408F3"/>
    <w:rsid w:val="00B40BF3"/>
    <w:rsid w:val="00B424B8"/>
    <w:rsid w:val="00B43219"/>
    <w:rsid w:val="00B433F4"/>
    <w:rsid w:val="00B43762"/>
    <w:rsid w:val="00B439C2"/>
    <w:rsid w:val="00B442F0"/>
    <w:rsid w:val="00B44A2D"/>
    <w:rsid w:val="00B451C8"/>
    <w:rsid w:val="00B45CC2"/>
    <w:rsid w:val="00B461EA"/>
    <w:rsid w:val="00B4656C"/>
    <w:rsid w:val="00B4662F"/>
    <w:rsid w:val="00B46828"/>
    <w:rsid w:val="00B46BD6"/>
    <w:rsid w:val="00B4725A"/>
    <w:rsid w:val="00B475B2"/>
    <w:rsid w:val="00B5087E"/>
    <w:rsid w:val="00B50D3F"/>
    <w:rsid w:val="00B512C4"/>
    <w:rsid w:val="00B51748"/>
    <w:rsid w:val="00B51B81"/>
    <w:rsid w:val="00B5267D"/>
    <w:rsid w:val="00B52923"/>
    <w:rsid w:val="00B534E6"/>
    <w:rsid w:val="00B54EA2"/>
    <w:rsid w:val="00B56E40"/>
    <w:rsid w:val="00B574BD"/>
    <w:rsid w:val="00B60280"/>
    <w:rsid w:val="00B60898"/>
    <w:rsid w:val="00B60B62"/>
    <w:rsid w:val="00B61B78"/>
    <w:rsid w:val="00B61F7B"/>
    <w:rsid w:val="00B62B47"/>
    <w:rsid w:val="00B62B9E"/>
    <w:rsid w:val="00B6330C"/>
    <w:rsid w:val="00B6352D"/>
    <w:rsid w:val="00B63F10"/>
    <w:rsid w:val="00B64028"/>
    <w:rsid w:val="00B64265"/>
    <w:rsid w:val="00B643F9"/>
    <w:rsid w:val="00B651EB"/>
    <w:rsid w:val="00B65259"/>
    <w:rsid w:val="00B659D9"/>
    <w:rsid w:val="00B6668F"/>
    <w:rsid w:val="00B66A51"/>
    <w:rsid w:val="00B66ABA"/>
    <w:rsid w:val="00B66B14"/>
    <w:rsid w:val="00B67752"/>
    <w:rsid w:val="00B67BAA"/>
    <w:rsid w:val="00B67C36"/>
    <w:rsid w:val="00B67D3D"/>
    <w:rsid w:val="00B714D7"/>
    <w:rsid w:val="00B71A20"/>
    <w:rsid w:val="00B74684"/>
    <w:rsid w:val="00B74A54"/>
    <w:rsid w:val="00B7542D"/>
    <w:rsid w:val="00B75849"/>
    <w:rsid w:val="00B76C3E"/>
    <w:rsid w:val="00B76CCD"/>
    <w:rsid w:val="00B775D0"/>
    <w:rsid w:val="00B77797"/>
    <w:rsid w:val="00B77980"/>
    <w:rsid w:val="00B804C0"/>
    <w:rsid w:val="00B81438"/>
    <w:rsid w:val="00B815EA"/>
    <w:rsid w:val="00B81A79"/>
    <w:rsid w:val="00B81B17"/>
    <w:rsid w:val="00B81BE0"/>
    <w:rsid w:val="00B81EA9"/>
    <w:rsid w:val="00B822F9"/>
    <w:rsid w:val="00B83304"/>
    <w:rsid w:val="00B84654"/>
    <w:rsid w:val="00B850F5"/>
    <w:rsid w:val="00B86383"/>
    <w:rsid w:val="00B870C7"/>
    <w:rsid w:val="00B87716"/>
    <w:rsid w:val="00B9075C"/>
    <w:rsid w:val="00B90D91"/>
    <w:rsid w:val="00B9248B"/>
    <w:rsid w:val="00B925C5"/>
    <w:rsid w:val="00B9268E"/>
    <w:rsid w:val="00B9366A"/>
    <w:rsid w:val="00B936D4"/>
    <w:rsid w:val="00B943FF"/>
    <w:rsid w:val="00B945CC"/>
    <w:rsid w:val="00B94639"/>
    <w:rsid w:val="00B95913"/>
    <w:rsid w:val="00B95A5C"/>
    <w:rsid w:val="00B95CAB"/>
    <w:rsid w:val="00B964BD"/>
    <w:rsid w:val="00B96946"/>
    <w:rsid w:val="00BA0675"/>
    <w:rsid w:val="00BA09FA"/>
    <w:rsid w:val="00BA0A1E"/>
    <w:rsid w:val="00BA0A43"/>
    <w:rsid w:val="00BA0E39"/>
    <w:rsid w:val="00BA104C"/>
    <w:rsid w:val="00BA111E"/>
    <w:rsid w:val="00BA1360"/>
    <w:rsid w:val="00BA15B4"/>
    <w:rsid w:val="00BA1947"/>
    <w:rsid w:val="00BA1B3E"/>
    <w:rsid w:val="00BA1BA2"/>
    <w:rsid w:val="00BA241B"/>
    <w:rsid w:val="00BA2CAF"/>
    <w:rsid w:val="00BA2DE9"/>
    <w:rsid w:val="00BA305A"/>
    <w:rsid w:val="00BA41AE"/>
    <w:rsid w:val="00BA4511"/>
    <w:rsid w:val="00BA4DB5"/>
    <w:rsid w:val="00BA54DF"/>
    <w:rsid w:val="00BA6036"/>
    <w:rsid w:val="00BA6167"/>
    <w:rsid w:val="00BA6DA2"/>
    <w:rsid w:val="00BA76F9"/>
    <w:rsid w:val="00BA7BB7"/>
    <w:rsid w:val="00BB0A0C"/>
    <w:rsid w:val="00BB0EB1"/>
    <w:rsid w:val="00BB25BE"/>
    <w:rsid w:val="00BB25E0"/>
    <w:rsid w:val="00BB2CD3"/>
    <w:rsid w:val="00BB2E6C"/>
    <w:rsid w:val="00BB4429"/>
    <w:rsid w:val="00BB534B"/>
    <w:rsid w:val="00BB5D09"/>
    <w:rsid w:val="00BB6123"/>
    <w:rsid w:val="00BB7159"/>
    <w:rsid w:val="00BB7BBB"/>
    <w:rsid w:val="00BB7E4D"/>
    <w:rsid w:val="00BC019F"/>
    <w:rsid w:val="00BC170F"/>
    <w:rsid w:val="00BC18DC"/>
    <w:rsid w:val="00BC196E"/>
    <w:rsid w:val="00BC2014"/>
    <w:rsid w:val="00BC3127"/>
    <w:rsid w:val="00BC405A"/>
    <w:rsid w:val="00BC4983"/>
    <w:rsid w:val="00BC4B89"/>
    <w:rsid w:val="00BC4D0C"/>
    <w:rsid w:val="00BC5C18"/>
    <w:rsid w:val="00BC609F"/>
    <w:rsid w:val="00BC627A"/>
    <w:rsid w:val="00BC63AD"/>
    <w:rsid w:val="00BC6B3A"/>
    <w:rsid w:val="00BD0698"/>
    <w:rsid w:val="00BD0877"/>
    <w:rsid w:val="00BD17EC"/>
    <w:rsid w:val="00BD1946"/>
    <w:rsid w:val="00BD2338"/>
    <w:rsid w:val="00BD262B"/>
    <w:rsid w:val="00BD2EBD"/>
    <w:rsid w:val="00BD3D60"/>
    <w:rsid w:val="00BD57BD"/>
    <w:rsid w:val="00BD5A8E"/>
    <w:rsid w:val="00BD5D18"/>
    <w:rsid w:val="00BD6342"/>
    <w:rsid w:val="00BD6CF7"/>
    <w:rsid w:val="00BD78C3"/>
    <w:rsid w:val="00BE114F"/>
    <w:rsid w:val="00BE1738"/>
    <w:rsid w:val="00BE1F20"/>
    <w:rsid w:val="00BE1F61"/>
    <w:rsid w:val="00BE1FD4"/>
    <w:rsid w:val="00BE2469"/>
    <w:rsid w:val="00BE2728"/>
    <w:rsid w:val="00BE403B"/>
    <w:rsid w:val="00BE469F"/>
    <w:rsid w:val="00BE5D7E"/>
    <w:rsid w:val="00BE5E9A"/>
    <w:rsid w:val="00BE616A"/>
    <w:rsid w:val="00BE6743"/>
    <w:rsid w:val="00BE6875"/>
    <w:rsid w:val="00BE6D6A"/>
    <w:rsid w:val="00BE762D"/>
    <w:rsid w:val="00BF009F"/>
    <w:rsid w:val="00BF00A3"/>
    <w:rsid w:val="00BF15BA"/>
    <w:rsid w:val="00BF1E67"/>
    <w:rsid w:val="00BF2193"/>
    <w:rsid w:val="00BF359C"/>
    <w:rsid w:val="00BF3B4F"/>
    <w:rsid w:val="00BF3F83"/>
    <w:rsid w:val="00BF446D"/>
    <w:rsid w:val="00BF51B6"/>
    <w:rsid w:val="00BF5586"/>
    <w:rsid w:val="00BF57E2"/>
    <w:rsid w:val="00BF5D24"/>
    <w:rsid w:val="00BF5F88"/>
    <w:rsid w:val="00BF665B"/>
    <w:rsid w:val="00BF723A"/>
    <w:rsid w:val="00BF7D13"/>
    <w:rsid w:val="00C009F0"/>
    <w:rsid w:val="00C01040"/>
    <w:rsid w:val="00C013C5"/>
    <w:rsid w:val="00C0230E"/>
    <w:rsid w:val="00C02ECC"/>
    <w:rsid w:val="00C036C9"/>
    <w:rsid w:val="00C03C50"/>
    <w:rsid w:val="00C03FA7"/>
    <w:rsid w:val="00C044E6"/>
    <w:rsid w:val="00C045FB"/>
    <w:rsid w:val="00C04AEA"/>
    <w:rsid w:val="00C051F8"/>
    <w:rsid w:val="00C05274"/>
    <w:rsid w:val="00C054BE"/>
    <w:rsid w:val="00C05A37"/>
    <w:rsid w:val="00C07EEB"/>
    <w:rsid w:val="00C11E8C"/>
    <w:rsid w:val="00C11FFB"/>
    <w:rsid w:val="00C125FA"/>
    <w:rsid w:val="00C12AA1"/>
    <w:rsid w:val="00C12D7E"/>
    <w:rsid w:val="00C12EC6"/>
    <w:rsid w:val="00C130F9"/>
    <w:rsid w:val="00C1314A"/>
    <w:rsid w:val="00C13469"/>
    <w:rsid w:val="00C13694"/>
    <w:rsid w:val="00C136CB"/>
    <w:rsid w:val="00C138C5"/>
    <w:rsid w:val="00C142F2"/>
    <w:rsid w:val="00C150A7"/>
    <w:rsid w:val="00C15D1C"/>
    <w:rsid w:val="00C16E86"/>
    <w:rsid w:val="00C200DB"/>
    <w:rsid w:val="00C2097D"/>
    <w:rsid w:val="00C21042"/>
    <w:rsid w:val="00C214CF"/>
    <w:rsid w:val="00C2172C"/>
    <w:rsid w:val="00C21961"/>
    <w:rsid w:val="00C21FCD"/>
    <w:rsid w:val="00C2317F"/>
    <w:rsid w:val="00C234B5"/>
    <w:rsid w:val="00C24111"/>
    <w:rsid w:val="00C25951"/>
    <w:rsid w:val="00C25F63"/>
    <w:rsid w:val="00C2685D"/>
    <w:rsid w:val="00C26E29"/>
    <w:rsid w:val="00C272E5"/>
    <w:rsid w:val="00C31C3C"/>
    <w:rsid w:val="00C320CF"/>
    <w:rsid w:val="00C32286"/>
    <w:rsid w:val="00C3238A"/>
    <w:rsid w:val="00C327B2"/>
    <w:rsid w:val="00C32FB1"/>
    <w:rsid w:val="00C33CDB"/>
    <w:rsid w:val="00C35211"/>
    <w:rsid w:val="00C35670"/>
    <w:rsid w:val="00C3616D"/>
    <w:rsid w:val="00C378CC"/>
    <w:rsid w:val="00C3797C"/>
    <w:rsid w:val="00C37F0C"/>
    <w:rsid w:val="00C4033B"/>
    <w:rsid w:val="00C40957"/>
    <w:rsid w:val="00C40EF9"/>
    <w:rsid w:val="00C42BC8"/>
    <w:rsid w:val="00C42E6E"/>
    <w:rsid w:val="00C4354F"/>
    <w:rsid w:val="00C43C13"/>
    <w:rsid w:val="00C4408D"/>
    <w:rsid w:val="00C4433C"/>
    <w:rsid w:val="00C4473C"/>
    <w:rsid w:val="00C45DFB"/>
    <w:rsid w:val="00C47118"/>
    <w:rsid w:val="00C471FA"/>
    <w:rsid w:val="00C47480"/>
    <w:rsid w:val="00C47BA7"/>
    <w:rsid w:val="00C47C47"/>
    <w:rsid w:val="00C47E0A"/>
    <w:rsid w:val="00C50740"/>
    <w:rsid w:val="00C5092F"/>
    <w:rsid w:val="00C512B1"/>
    <w:rsid w:val="00C51446"/>
    <w:rsid w:val="00C515AE"/>
    <w:rsid w:val="00C515DF"/>
    <w:rsid w:val="00C51939"/>
    <w:rsid w:val="00C520C8"/>
    <w:rsid w:val="00C52283"/>
    <w:rsid w:val="00C524FC"/>
    <w:rsid w:val="00C52A3D"/>
    <w:rsid w:val="00C52B54"/>
    <w:rsid w:val="00C52CA8"/>
    <w:rsid w:val="00C52E9A"/>
    <w:rsid w:val="00C53024"/>
    <w:rsid w:val="00C540E2"/>
    <w:rsid w:val="00C54214"/>
    <w:rsid w:val="00C54463"/>
    <w:rsid w:val="00C5462F"/>
    <w:rsid w:val="00C548A9"/>
    <w:rsid w:val="00C555C6"/>
    <w:rsid w:val="00C55A46"/>
    <w:rsid w:val="00C55C1A"/>
    <w:rsid w:val="00C56794"/>
    <w:rsid w:val="00C56816"/>
    <w:rsid w:val="00C57065"/>
    <w:rsid w:val="00C570B8"/>
    <w:rsid w:val="00C57C5B"/>
    <w:rsid w:val="00C57DAE"/>
    <w:rsid w:val="00C57E65"/>
    <w:rsid w:val="00C602AE"/>
    <w:rsid w:val="00C6090E"/>
    <w:rsid w:val="00C610CF"/>
    <w:rsid w:val="00C61B87"/>
    <w:rsid w:val="00C61FB3"/>
    <w:rsid w:val="00C624ED"/>
    <w:rsid w:val="00C63779"/>
    <w:rsid w:val="00C63798"/>
    <w:rsid w:val="00C63C65"/>
    <w:rsid w:val="00C64CE5"/>
    <w:rsid w:val="00C64E5B"/>
    <w:rsid w:val="00C657DC"/>
    <w:rsid w:val="00C7074D"/>
    <w:rsid w:val="00C70970"/>
    <w:rsid w:val="00C709F6"/>
    <w:rsid w:val="00C70F77"/>
    <w:rsid w:val="00C71AE5"/>
    <w:rsid w:val="00C72780"/>
    <w:rsid w:val="00C72F48"/>
    <w:rsid w:val="00C73554"/>
    <w:rsid w:val="00C74D75"/>
    <w:rsid w:val="00C7520C"/>
    <w:rsid w:val="00C763E5"/>
    <w:rsid w:val="00C7651D"/>
    <w:rsid w:val="00C7652E"/>
    <w:rsid w:val="00C76934"/>
    <w:rsid w:val="00C76AE7"/>
    <w:rsid w:val="00C76DA4"/>
    <w:rsid w:val="00C77AB4"/>
    <w:rsid w:val="00C77FAB"/>
    <w:rsid w:val="00C81268"/>
    <w:rsid w:val="00C824DC"/>
    <w:rsid w:val="00C82ED1"/>
    <w:rsid w:val="00C8329A"/>
    <w:rsid w:val="00C848CE"/>
    <w:rsid w:val="00C84B26"/>
    <w:rsid w:val="00C85828"/>
    <w:rsid w:val="00C85895"/>
    <w:rsid w:val="00C864D2"/>
    <w:rsid w:val="00C86ABD"/>
    <w:rsid w:val="00C87AE7"/>
    <w:rsid w:val="00C87EAC"/>
    <w:rsid w:val="00C90200"/>
    <w:rsid w:val="00C90975"/>
    <w:rsid w:val="00C910C2"/>
    <w:rsid w:val="00C91A4E"/>
    <w:rsid w:val="00C92417"/>
    <w:rsid w:val="00C928A2"/>
    <w:rsid w:val="00C92E55"/>
    <w:rsid w:val="00C9389D"/>
    <w:rsid w:val="00C94319"/>
    <w:rsid w:val="00C94441"/>
    <w:rsid w:val="00C94467"/>
    <w:rsid w:val="00C948C9"/>
    <w:rsid w:val="00C95A63"/>
    <w:rsid w:val="00C96014"/>
    <w:rsid w:val="00C9618F"/>
    <w:rsid w:val="00C96972"/>
    <w:rsid w:val="00C97AC2"/>
    <w:rsid w:val="00C97C7C"/>
    <w:rsid w:val="00CA08B9"/>
    <w:rsid w:val="00CA11E2"/>
    <w:rsid w:val="00CA1C65"/>
    <w:rsid w:val="00CA25EE"/>
    <w:rsid w:val="00CA2898"/>
    <w:rsid w:val="00CA2F08"/>
    <w:rsid w:val="00CA2FD8"/>
    <w:rsid w:val="00CA3C65"/>
    <w:rsid w:val="00CA41D8"/>
    <w:rsid w:val="00CA483A"/>
    <w:rsid w:val="00CA5088"/>
    <w:rsid w:val="00CA5250"/>
    <w:rsid w:val="00CA58B6"/>
    <w:rsid w:val="00CA5958"/>
    <w:rsid w:val="00CA59F4"/>
    <w:rsid w:val="00CA5C8B"/>
    <w:rsid w:val="00CB19A8"/>
    <w:rsid w:val="00CB1AD4"/>
    <w:rsid w:val="00CB389E"/>
    <w:rsid w:val="00CB41B4"/>
    <w:rsid w:val="00CB4523"/>
    <w:rsid w:val="00CB4B1D"/>
    <w:rsid w:val="00CB522A"/>
    <w:rsid w:val="00CB59EE"/>
    <w:rsid w:val="00CB5C10"/>
    <w:rsid w:val="00CB5C36"/>
    <w:rsid w:val="00CB5CDC"/>
    <w:rsid w:val="00CB5EC4"/>
    <w:rsid w:val="00CB5F45"/>
    <w:rsid w:val="00CB7D27"/>
    <w:rsid w:val="00CC03AB"/>
    <w:rsid w:val="00CC0F64"/>
    <w:rsid w:val="00CC152C"/>
    <w:rsid w:val="00CC1602"/>
    <w:rsid w:val="00CC3125"/>
    <w:rsid w:val="00CC31FF"/>
    <w:rsid w:val="00CC3383"/>
    <w:rsid w:val="00CC380E"/>
    <w:rsid w:val="00CC404A"/>
    <w:rsid w:val="00CC4104"/>
    <w:rsid w:val="00CC529F"/>
    <w:rsid w:val="00CC5CE9"/>
    <w:rsid w:val="00CC5EDA"/>
    <w:rsid w:val="00CC6F5A"/>
    <w:rsid w:val="00CC76C6"/>
    <w:rsid w:val="00CC786C"/>
    <w:rsid w:val="00CC7FFA"/>
    <w:rsid w:val="00CD0FCF"/>
    <w:rsid w:val="00CD117F"/>
    <w:rsid w:val="00CD1CCF"/>
    <w:rsid w:val="00CD291D"/>
    <w:rsid w:val="00CD2F95"/>
    <w:rsid w:val="00CD34A0"/>
    <w:rsid w:val="00CD3703"/>
    <w:rsid w:val="00CD3E27"/>
    <w:rsid w:val="00CD4AC5"/>
    <w:rsid w:val="00CD6014"/>
    <w:rsid w:val="00CD6BD2"/>
    <w:rsid w:val="00CD7143"/>
    <w:rsid w:val="00CD75F9"/>
    <w:rsid w:val="00CD763E"/>
    <w:rsid w:val="00CD788E"/>
    <w:rsid w:val="00CE007F"/>
    <w:rsid w:val="00CE048B"/>
    <w:rsid w:val="00CE12B1"/>
    <w:rsid w:val="00CE1305"/>
    <w:rsid w:val="00CE1C01"/>
    <w:rsid w:val="00CE1D6E"/>
    <w:rsid w:val="00CE203A"/>
    <w:rsid w:val="00CE2F7D"/>
    <w:rsid w:val="00CE315C"/>
    <w:rsid w:val="00CE3867"/>
    <w:rsid w:val="00CE3AC0"/>
    <w:rsid w:val="00CE3F8F"/>
    <w:rsid w:val="00CE54E9"/>
    <w:rsid w:val="00CE6245"/>
    <w:rsid w:val="00CE6653"/>
    <w:rsid w:val="00CE7029"/>
    <w:rsid w:val="00CE725F"/>
    <w:rsid w:val="00CE7358"/>
    <w:rsid w:val="00CE78C8"/>
    <w:rsid w:val="00CF02AC"/>
    <w:rsid w:val="00CF03D7"/>
    <w:rsid w:val="00CF0912"/>
    <w:rsid w:val="00CF0D1B"/>
    <w:rsid w:val="00CF111E"/>
    <w:rsid w:val="00CF158D"/>
    <w:rsid w:val="00CF187B"/>
    <w:rsid w:val="00CF1AAE"/>
    <w:rsid w:val="00CF21C0"/>
    <w:rsid w:val="00CF2816"/>
    <w:rsid w:val="00CF33E9"/>
    <w:rsid w:val="00CF347A"/>
    <w:rsid w:val="00CF3976"/>
    <w:rsid w:val="00CF3EA1"/>
    <w:rsid w:val="00CF487E"/>
    <w:rsid w:val="00CF48CB"/>
    <w:rsid w:val="00CF48EB"/>
    <w:rsid w:val="00CF5A20"/>
    <w:rsid w:val="00CF7099"/>
    <w:rsid w:val="00D00214"/>
    <w:rsid w:val="00D002D7"/>
    <w:rsid w:val="00D01142"/>
    <w:rsid w:val="00D0174D"/>
    <w:rsid w:val="00D01A81"/>
    <w:rsid w:val="00D01BE4"/>
    <w:rsid w:val="00D01CDA"/>
    <w:rsid w:val="00D01D61"/>
    <w:rsid w:val="00D02D86"/>
    <w:rsid w:val="00D03440"/>
    <w:rsid w:val="00D0384B"/>
    <w:rsid w:val="00D03A12"/>
    <w:rsid w:val="00D053EC"/>
    <w:rsid w:val="00D057F5"/>
    <w:rsid w:val="00D058F1"/>
    <w:rsid w:val="00D05B28"/>
    <w:rsid w:val="00D06350"/>
    <w:rsid w:val="00D07ABB"/>
    <w:rsid w:val="00D10856"/>
    <w:rsid w:val="00D10BF6"/>
    <w:rsid w:val="00D12402"/>
    <w:rsid w:val="00D1243F"/>
    <w:rsid w:val="00D1321C"/>
    <w:rsid w:val="00D135DD"/>
    <w:rsid w:val="00D136F9"/>
    <w:rsid w:val="00D13B30"/>
    <w:rsid w:val="00D14C87"/>
    <w:rsid w:val="00D15401"/>
    <w:rsid w:val="00D15D2D"/>
    <w:rsid w:val="00D1657D"/>
    <w:rsid w:val="00D167B1"/>
    <w:rsid w:val="00D16A71"/>
    <w:rsid w:val="00D16AF1"/>
    <w:rsid w:val="00D17290"/>
    <w:rsid w:val="00D20364"/>
    <w:rsid w:val="00D2072C"/>
    <w:rsid w:val="00D2134A"/>
    <w:rsid w:val="00D217BB"/>
    <w:rsid w:val="00D22E64"/>
    <w:rsid w:val="00D23C96"/>
    <w:rsid w:val="00D2494B"/>
    <w:rsid w:val="00D25027"/>
    <w:rsid w:val="00D25BC9"/>
    <w:rsid w:val="00D2615E"/>
    <w:rsid w:val="00D26DC5"/>
    <w:rsid w:val="00D27971"/>
    <w:rsid w:val="00D30C86"/>
    <w:rsid w:val="00D30D71"/>
    <w:rsid w:val="00D313AF"/>
    <w:rsid w:val="00D3228C"/>
    <w:rsid w:val="00D328D7"/>
    <w:rsid w:val="00D33409"/>
    <w:rsid w:val="00D33920"/>
    <w:rsid w:val="00D34233"/>
    <w:rsid w:val="00D34557"/>
    <w:rsid w:val="00D34721"/>
    <w:rsid w:val="00D34CCC"/>
    <w:rsid w:val="00D34D0A"/>
    <w:rsid w:val="00D35646"/>
    <w:rsid w:val="00D35FFD"/>
    <w:rsid w:val="00D362BF"/>
    <w:rsid w:val="00D3633C"/>
    <w:rsid w:val="00D364D4"/>
    <w:rsid w:val="00D3666D"/>
    <w:rsid w:val="00D36A2F"/>
    <w:rsid w:val="00D36C27"/>
    <w:rsid w:val="00D37043"/>
    <w:rsid w:val="00D37D22"/>
    <w:rsid w:val="00D37D37"/>
    <w:rsid w:val="00D40645"/>
    <w:rsid w:val="00D40E22"/>
    <w:rsid w:val="00D4125A"/>
    <w:rsid w:val="00D4224D"/>
    <w:rsid w:val="00D422C5"/>
    <w:rsid w:val="00D42B41"/>
    <w:rsid w:val="00D42BDC"/>
    <w:rsid w:val="00D4378D"/>
    <w:rsid w:val="00D43906"/>
    <w:rsid w:val="00D43C1C"/>
    <w:rsid w:val="00D43D60"/>
    <w:rsid w:val="00D444EB"/>
    <w:rsid w:val="00D445E1"/>
    <w:rsid w:val="00D466B5"/>
    <w:rsid w:val="00D46D3C"/>
    <w:rsid w:val="00D46F08"/>
    <w:rsid w:val="00D47193"/>
    <w:rsid w:val="00D47835"/>
    <w:rsid w:val="00D47DDC"/>
    <w:rsid w:val="00D50342"/>
    <w:rsid w:val="00D509E6"/>
    <w:rsid w:val="00D51448"/>
    <w:rsid w:val="00D514F4"/>
    <w:rsid w:val="00D51B8B"/>
    <w:rsid w:val="00D52A10"/>
    <w:rsid w:val="00D52CC1"/>
    <w:rsid w:val="00D52F6D"/>
    <w:rsid w:val="00D537A1"/>
    <w:rsid w:val="00D54660"/>
    <w:rsid w:val="00D57B26"/>
    <w:rsid w:val="00D600E1"/>
    <w:rsid w:val="00D605D5"/>
    <w:rsid w:val="00D610B1"/>
    <w:rsid w:val="00D617FE"/>
    <w:rsid w:val="00D62063"/>
    <w:rsid w:val="00D636DB"/>
    <w:rsid w:val="00D63B75"/>
    <w:rsid w:val="00D64170"/>
    <w:rsid w:val="00D65DEB"/>
    <w:rsid w:val="00D660D0"/>
    <w:rsid w:val="00D660D2"/>
    <w:rsid w:val="00D66262"/>
    <w:rsid w:val="00D6696F"/>
    <w:rsid w:val="00D72258"/>
    <w:rsid w:val="00D72C9F"/>
    <w:rsid w:val="00D72E23"/>
    <w:rsid w:val="00D73333"/>
    <w:rsid w:val="00D73775"/>
    <w:rsid w:val="00D75A47"/>
    <w:rsid w:val="00D75AA2"/>
    <w:rsid w:val="00D75CCA"/>
    <w:rsid w:val="00D75FE8"/>
    <w:rsid w:val="00D76019"/>
    <w:rsid w:val="00D7633D"/>
    <w:rsid w:val="00D76E3B"/>
    <w:rsid w:val="00D773DF"/>
    <w:rsid w:val="00D77436"/>
    <w:rsid w:val="00D77CDB"/>
    <w:rsid w:val="00D80401"/>
    <w:rsid w:val="00D80B59"/>
    <w:rsid w:val="00D80F08"/>
    <w:rsid w:val="00D81485"/>
    <w:rsid w:val="00D81608"/>
    <w:rsid w:val="00D83D01"/>
    <w:rsid w:val="00D840FB"/>
    <w:rsid w:val="00D842A1"/>
    <w:rsid w:val="00D842F7"/>
    <w:rsid w:val="00D84480"/>
    <w:rsid w:val="00D846CE"/>
    <w:rsid w:val="00D84B1E"/>
    <w:rsid w:val="00D84EE3"/>
    <w:rsid w:val="00D85450"/>
    <w:rsid w:val="00D85717"/>
    <w:rsid w:val="00D8592B"/>
    <w:rsid w:val="00D85A83"/>
    <w:rsid w:val="00D86023"/>
    <w:rsid w:val="00D860C4"/>
    <w:rsid w:val="00D86CC5"/>
    <w:rsid w:val="00D875F4"/>
    <w:rsid w:val="00D878A2"/>
    <w:rsid w:val="00D90462"/>
    <w:rsid w:val="00D90BAA"/>
    <w:rsid w:val="00D91903"/>
    <w:rsid w:val="00D91A8E"/>
    <w:rsid w:val="00D91BE7"/>
    <w:rsid w:val="00D95102"/>
    <w:rsid w:val="00D95DED"/>
    <w:rsid w:val="00D965DA"/>
    <w:rsid w:val="00D96C59"/>
    <w:rsid w:val="00D978C5"/>
    <w:rsid w:val="00D97AB3"/>
    <w:rsid w:val="00DA0586"/>
    <w:rsid w:val="00DA09B3"/>
    <w:rsid w:val="00DA1513"/>
    <w:rsid w:val="00DA200F"/>
    <w:rsid w:val="00DA2B5F"/>
    <w:rsid w:val="00DA2D8C"/>
    <w:rsid w:val="00DA2EB0"/>
    <w:rsid w:val="00DA34ED"/>
    <w:rsid w:val="00DA3575"/>
    <w:rsid w:val="00DA4099"/>
    <w:rsid w:val="00DA42EF"/>
    <w:rsid w:val="00DA50F5"/>
    <w:rsid w:val="00DA6339"/>
    <w:rsid w:val="00DA6E5B"/>
    <w:rsid w:val="00DA7017"/>
    <w:rsid w:val="00DA7079"/>
    <w:rsid w:val="00DB07AD"/>
    <w:rsid w:val="00DB1A5C"/>
    <w:rsid w:val="00DB215D"/>
    <w:rsid w:val="00DB3DF6"/>
    <w:rsid w:val="00DB4129"/>
    <w:rsid w:val="00DB489A"/>
    <w:rsid w:val="00DB4B45"/>
    <w:rsid w:val="00DB5CC1"/>
    <w:rsid w:val="00DB6076"/>
    <w:rsid w:val="00DB6BB8"/>
    <w:rsid w:val="00DB6CD6"/>
    <w:rsid w:val="00DB6F31"/>
    <w:rsid w:val="00DB7F91"/>
    <w:rsid w:val="00DC13AC"/>
    <w:rsid w:val="00DC163E"/>
    <w:rsid w:val="00DC23AF"/>
    <w:rsid w:val="00DC29B7"/>
    <w:rsid w:val="00DC29CD"/>
    <w:rsid w:val="00DC31A7"/>
    <w:rsid w:val="00DC3348"/>
    <w:rsid w:val="00DC3BAF"/>
    <w:rsid w:val="00DC3EDF"/>
    <w:rsid w:val="00DC4291"/>
    <w:rsid w:val="00DC467F"/>
    <w:rsid w:val="00DC5434"/>
    <w:rsid w:val="00DC5593"/>
    <w:rsid w:val="00DC5A30"/>
    <w:rsid w:val="00DC5D2A"/>
    <w:rsid w:val="00DC6016"/>
    <w:rsid w:val="00DC67D3"/>
    <w:rsid w:val="00DC7460"/>
    <w:rsid w:val="00DC7891"/>
    <w:rsid w:val="00DD050C"/>
    <w:rsid w:val="00DD0AE6"/>
    <w:rsid w:val="00DD102D"/>
    <w:rsid w:val="00DD11B8"/>
    <w:rsid w:val="00DD1511"/>
    <w:rsid w:val="00DD238B"/>
    <w:rsid w:val="00DD2451"/>
    <w:rsid w:val="00DD2579"/>
    <w:rsid w:val="00DD2B39"/>
    <w:rsid w:val="00DD2CAA"/>
    <w:rsid w:val="00DD2D26"/>
    <w:rsid w:val="00DD3991"/>
    <w:rsid w:val="00DD3CC3"/>
    <w:rsid w:val="00DD3FBD"/>
    <w:rsid w:val="00DD4048"/>
    <w:rsid w:val="00DD4211"/>
    <w:rsid w:val="00DD4DA4"/>
    <w:rsid w:val="00DD555D"/>
    <w:rsid w:val="00DD5D52"/>
    <w:rsid w:val="00DD6DAD"/>
    <w:rsid w:val="00DD762D"/>
    <w:rsid w:val="00DD79B6"/>
    <w:rsid w:val="00DE0BD8"/>
    <w:rsid w:val="00DE0F93"/>
    <w:rsid w:val="00DE1E70"/>
    <w:rsid w:val="00DE220F"/>
    <w:rsid w:val="00DE3347"/>
    <w:rsid w:val="00DE4200"/>
    <w:rsid w:val="00DE5183"/>
    <w:rsid w:val="00DE52EC"/>
    <w:rsid w:val="00DE5D1F"/>
    <w:rsid w:val="00DE61A6"/>
    <w:rsid w:val="00DE69AA"/>
    <w:rsid w:val="00DE6D40"/>
    <w:rsid w:val="00DE74D5"/>
    <w:rsid w:val="00DF0093"/>
    <w:rsid w:val="00DF1328"/>
    <w:rsid w:val="00DF1E16"/>
    <w:rsid w:val="00DF20F2"/>
    <w:rsid w:val="00DF23A5"/>
    <w:rsid w:val="00DF23B9"/>
    <w:rsid w:val="00DF2F3D"/>
    <w:rsid w:val="00DF5571"/>
    <w:rsid w:val="00DF5690"/>
    <w:rsid w:val="00DF628A"/>
    <w:rsid w:val="00DF6330"/>
    <w:rsid w:val="00DF6B12"/>
    <w:rsid w:val="00DF6C60"/>
    <w:rsid w:val="00DF6E26"/>
    <w:rsid w:val="00E006C8"/>
    <w:rsid w:val="00E007D2"/>
    <w:rsid w:val="00E00C78"/>
    <w:rsid w:val="00E01254"/>
    <w:rsid w:val="00E012D8"/>
    <w:rsid w:val="00E01D41"/>
    <w:rsid w:val="00E01F99"/>
    <w:rsid w:val="00E0218A"/>
    <w:rsid w:val="00E02F6B"/>
    <w:rsid w:val="00E031A8"/>
    <w:rsid w:val="00E0498D"/>
    <w:rsid w:val="00E04A6B"/>
    <w:rsid w:val="00E05F82"/>
    <w:rsid w:val="00E07E7C"/>
    <w:rsid w:val="00E12AE9"/>
    <w:rsid w:val="00E1306E"/>
    <w:rsid w:val="00E13B65"/>
    <w:rsid w:val="00E13C26"/>
    <w:rsid w:val="00E13E15"/>
    <w:rsid w:val="00E14230"/>
    <w:rsid w:val="00E14368"/>
    <w:rsid w:val="00E14583"/>
    <w:rsid w:val="00E14ADE"/>
    <w:rsid w:val="00E15017"/>
    <w:rsid w:val="00E150C8"/>
    <w:rsid w:val="00E15471"/>
    <w:rsid w:val="00E17789"/>
    <w:rsid w:val="00E17A22"/>
    <w:rsid w:val="00E2046F"/>
    <w:rsid w:val="00E205E9"/>
    <w:rsid w:val="00E206D7"/>
    <w:rsid w:val="00E21AE0"/>
    <w:rsid w:val="00E21CF8"/>
    <w:rsid w:val="00E21EC1"/>
    <w:rsid w:val="00E2223B"/>
    <w:rsid w:val="00E23649"/>
    <w:rsid w:val="00E2453C"/>
    <w:rsid w:val="00E24B84"/>
    <w:rsid w:val="00E25620"/>
    <w:rsid w:val="00E26017"/>
    <w:rsid w:val="00E27567"/>
    <w:rsid w:val="00E27BD8"/>
    <w:rsid w:val="00E27EDC"/>
    <w:rsid w:val="00E3017B"/>
    <w:rsid w:val="00E30921"/>
    <w:rsid w:val="00E30CCA"/>
    <w:rsid w:val="00E311DF"/>
    <w:rsid w:val="00E3160F"/>
    <w:rsid w:val="00E31A3A"/>
    <w:rsid w:val="00E31D25"/>
    <w:rsid w:val="00E32204"/>
    <w:rsid w:val="00E32E19"/>
    <w:rsid w:val="00E3331D"/>
    <w:rsid w:val="00E33C72"/>
    <w:rsid w:val="00E3457E"/>
    <w:rsid w:val="00E34933"/>
    <w:rsid w:val="00E34CB4"/>
    <w:rsid w:val="00E34EB0"/>
    <w:rsid w:val="00E365D0"/>
    <w:rsid w:val="00E36669"/>
    <w:rsid w:val="00E36A7A"/>
    <w:rsid w:val="00E37003"/>
    <w:rsid w:val="00E372BC"/>
    <w:rsid w:val="00E3750E"/>
    <w:rsid w:val="00E37827"/>
    <w:rsid w:val="00E37DAD"/>
    <w:rsid w:val="00E40446"/>
    <w:rsid w:val="00E404E5"/>
    <w:rsid w:val="00E4057B"/>
    <w:rsid w:val="00E40FEB"/>
    <w:rsid w:val="00E41EA7"/>
    <w:rsid w:val="00E42CA6"/>
    <w:rsid w:val="00E4333D"/>
    <w:rsid w:val="00E4357F"/>
    <w:rsid w:val="00E45670"/>
    <w:rsid w:val="00E45E0E"/>
    <w:rsid w:val="00E45EC8"/>
    <w:rsid w:val="00E4734C"/>
    <w:rsid w:val="00E47755"/>
    <w:rsid w:val="00E50034"/>
    <w:rsid w:val="00E508F4"/>
    <w:rsid w:val="00E50D54"/>
    <w:rsid w:val="00E50EE1"/>
    <w:rsid w:val="00E51F71"/>
    <w:rsid w:val="00E523A7"/>
    <w:rsid w:val="00E52498"/>
    <w:rsid w:val="00E5296E"/>
    <w:rsid w:val="00E53086"/>
    <w:rsid w:val="00E534CC"/>
    <w:rsid w:val="00E552ED"/>
    <w:rsid w:val="00E55F82"/>
    <w:rsid w:val="00E56DF5"/>
    <w:rsid w:val="00E57C95"/>
    <w:rsid w:val="00E61163"/>
    <w:rsid w:val="00E61616"/>
    <w:rsid w:val="00E62875"/>
    <w:rsid w:val="00E62C9E"/>
    <w:rsid w:val="00E62D31"/>
    <w:rsid w:val="00E63F9E"/>
    <w:rsid w:val="00E642C0"/>
    <w:rsid w:val="00E6519F"/>
    <w:rsid w:val="00E65A7F"/>
    <w:rsid w:val="00E665B7"/>
    <w:rsid w:val="00E67186"/>
    <w:rsid w:val="00E672AD"/>
    <w:rsid w:val="00E6746C"/>
    <w:rsid w:val="00E6791F"/>
    <w:rsid w:val="00E67C83"/>
    <w:rsid w:val="00E70372"/>
    <w:rsid w:val="00E706CE"/>
    <w:rsid w:val="00E70D1B"/>
    <w:rsid w:val="00E71A2E"/>
    <w:rsid w:val="00E71EFC"/>
    <w:rsid w:val="00E73311"/>
    <w:rsid w:val="00E74353"/>
    <w:rsid w:val="00E769E7"/>
    <w:rsid w:val="00E76AE9"/>
    <w:rsid w:val="00E7790C"/>
    <w:rsid w:val="00E80248"/>
    <w:rsid w:val="00E802B2"/>
    <w:rsid w:val="00E81788"/>
    <w:rsid w:val="00E81D90"/>
    <w:rsid w:val="00E81FC0"/>
    <w:rsid w:val="00E82380"/>
    <w:rsid w:val="00E82399"/>
    <w:rsid w:val="00E8279C"/>
    <w:rsid w:val="00E82967"/>
    <w:rsid w:val="00E83792"/>
    <w:rsid w:val="00E83F3B"/>
    <w:rsid w:val="00E841A7"/>
    <w:rsid w:val="00E84330"/>
    <w:rsid w:val="00E8443E"/>
    <w:rsid w:val="00E847A2"/>
    <w:rsid w:val="00E85C7F"/>
    <w:rsid w:val="00E85EC3"/>
    <w:rsid w:val="00E86F58"/>
    <w:rsid w:val="00E87C67"/>
    <w:rsid w:val="00E87FFD"/>
    <w:rsid w:val="00E901CE"/>
    <w:rsid w:val="00E90732"/>
    <w:rsid w:val="00E90B4A"/>
    <w:rsid w:val="00E9154C"/>
    <w:rsid w:val="00E91D2A"/>
    <w:rsid w:val="00E92176"/>
    <w:rsid w:val="00E93BEB"/>
    <w:rsid w:val="00E93CC4"/>
    <w:rsid w:val="00E93F12"/>
    <w:rsid w:val="00E947F8"/>
    <w:rsid w:val="00E9481C"/>
    <w:rsid w:val="00E95116"/>
    <w:rsid w:val="00E95BD7"/>
    <w:rsid w:val="00E95C70"/>
    <w:rsid w:val="00E97DA6"/>
    <w:rsid w:val="00EA086F"/>
    <w:rsid w:val="00EA0DBB"/>
    <w:rsid w:val="00EA0F3D"/>
    <w:rsid w:val="00EA1090"/>
    <w:rsid w:val="00EA11BA"/>
    <w:rsid w:val="00EA1C27"/>
    <w:rsid w:val="00EA2002"/>
    <w:rsid w:val="00EA229E"/>
    <w:rsid w:val="00EA2C44"/>
    <w:rsid w:val="00EA46CB"/>
    <w:rsid w:val="00EA48F5"/>
    <w:rsid w:val="00EA510C"/>
    <w:rsid w:val="00EA63CF"/>
    <w:rsid w:val="00EA6A82"/>
    <w:rsid w:val="00EA7CB2"/>
    <w:rsid w:val="00EA7CB4"/>
    <w:rsid w:val="00EA7EB0"/>
    <w:rsid w:val="00EB017B"/>
    <w:rsid w:val="00EB0521"/>
    <w:rsid w:val="00EB0848"/>
    <w:rsid w:val="00EB0CA2"/>
    <w:rsid w:val="00EB248A"/>
    <w:rsid w:val="00EB254D"/>
    <w:rsid w:val="00EB3700"/>
    <w:rsid w:val="00EB406E"/>
    <w:rsid w:val="00EB441C"/>
    <w:rsid w:val="00EB4F2E"/>
    <w:rsid w:val="00EB53DA"/>
    <w:rsid w:val="00EB6840"/>
    <w:rsid w:val="00EB6969"/>
    <w:rsid w:val="00EB7078"/>
    <w:rsid w:val="00EB7503"/>
    <w:rsid w:val="00EB75C1"/>
    <w:rsid w:val="00EC1982"/>
    <w:rsid w:val="00EC1C47"/>
    <w:rsid w:val="00EC2599"/>
    <w:rsid w:val="00EC506F"/>
    <w:rsid w:val="00EC5E62"/>
    <w:rsid w:val="00EC61E9"/>
    <w:rsid w:val="00EC6392"/>
    <w:rsid w:val="00EC654D"/>
    <w:rsid w:val="00EC6B64"/>
    <w:rsid w:val="00EC6DD4"/>
    <w:rsid w:val="00EC755F"/>
    <w:rsid w:val="00EC7D6B"/>
    <w:rsid w:val="00ED00FA"/>
    <w:rsid w:val="00ED010E"/>
    <w:rsid w:val="00ED0695"/>
    <w:rsid w:val="00ED08EC"/>
    <w:rsid w:val="00ED0CCF"/>
    <w:rsid w:val="00ED138D"/>
    <w:rsid w:val="00ED1663"/>
    <w:rsid w:val="00ED2235"/>
    <w:rsid w:val="00ED288C"/>
    <w:rsid w:val="00ED2EA3"/>
    <w:rsid w:val="00ED4355"/>
    <w:rsid w:val="00ED4A40"/>
    <w:rsid w:val="00ED57EB"/>
    <w:rsid w:val="00ED598B"/>
    <w:rsid w:val="00ED6BE9"/>
    <w:rsid w:val="00ED713D"/>
    <w:rsid w:val="00ED779A"/>
    <w:rsid w:val="00ED7BCE"/>
    <w:rsid w:val="00EE00CB"/>
    <w:rsid w:val="00EE184D"/>
    <w:rsid w:val="00EE2A8C"/>
    <w:rsid w:val="00EE3427"/>
    <w:rsid w:val="00EE39D6"/>
    <w:rsid w:val="00EE4107"/>
    <w:rsid w:val="00EE4254"/>
    <w:rsid w:val="00EE4BD1"/>
    <w:rsid w:val="00EE5B40"/>
    <w:rsid w:val="00EE5C64"/>
    <w:rsid w:val="00EE5F6B"/>
    <w:rsid w:val="00EE666B"/>
    <w:rsid w:val="00EE6D01"/>
    <w:rsid w:val="00EE7141"/>
    <w:rsid w:val="00EF060E"/>
    <w:rsid w:val="00EF0EFB"/>
    <w:rsid w:val="00EF19B8"/>
    <w:rsid w:val="00EF1CA2"/>
    <w:rsid w:val="00EF1D05"/>
    <w:rsid w:val="00EF258A"/>
    <w:rsid w:val="00EF357F"/>
    <w:rsid w:val="00EF526E"/>
    <w:rsid w:val="00EF5D34"/>
    <w:rsid w:val="00EF655E"/>
    <w:rsid w:val="00EF689E"/>
    <w:rsid w:val="00EF69C4"/>
    <w:rsid w:val="00EF6ACE"/>
    <w:rsid w:val="00EF736F"/>
    <w:rsid w:val="00EF73B6"/>
    <w:rsid w:val="00EF759F"/>
    <w:rsid w:val="00EF7777"/>
    <w:rsid w:val="00EF7D95"/>
    <w:rsid w:val="00F00648"/>
    <w:rsid w:val="00F00E63"/>
    <w:rsid w:val="00F01EDA"/>
    <w:rsid w:val="00F02A60"/>
    <w:rsid w:val="00F02BAB"/>
    <w:rsid w:val="00F031A9"/>
    <w:rsid w:val="00F032FB"/>
    <w:rsid w:val="00F03477"/>
    <w:rsid w:val="00F034F3"/>
    <w:rsid w:val="00F045FB"/>
    <w:rsid w:val="00F04BDA"/>
    <w:rsid w:val="00F04CB3"/>
    <w:rsid w:val="00F04E65"/>
    <w:rsid w:val="00F05E07"/>
    <w:rsid w:val="00F05E90"/>
    <w:rsid w:val="00F06235"/>
    <w:rsid w:val="00F0675D"/>
    <w:rsid w:val="00F06D22"/>
    <w:rsid w:val="00F0710B"/>
    <w:rsid w:val="00F07971"/>
    <w:rsid w:val="00F103F1"/>
    <w:rsid w:val="00F10C6C"/>
    <w:rsid w:val="00F11285"/>
    <w:rsid w:val="00F11A6C"/>
    <w:rsid w:val="00F120F3"/>
    <w:rsid w:val="00F12DFA"/>
    <w:rsid w:val="00F12F06"/>
    <w:rsid w:val="00F14F9F"/>
    <w:rsid w:val="00F15BFE"/>
    <w:rsid w:val="00F16F7B"/>
    <w:rsid w:val="00F17680"/>
    <w:rsid w:val="00F17823"/>
    <w:rsid w:val="00F17AAD"/>
    <w:rsid w:val="00F204AA"/>
    <w:rsid w:val="00F21582"/>
    <w:rsid w:val="00F22023"/>
    <w:rsid w:val="00F223BF"/>
    <w:rsid w:val="00F22843"/>
    <w:rsid w:val="00F232DA"/>
    <w:rsid w:val="00F23E37"/>
    <w:rsid w:val="00F24271"/>
    <w:rsid w:val="00F2469E"/>
    <w:rsid w:val="00F248CD"/>
    <w:rsid w:val="00F2533D"/>
    <w:rsid w:val="00F26FBA"/>
    <w:rsid w:val="00F2791D"/>
    <w:rsid w:val="00F27AC2"/>
    <w:rsid w:val="00F27C2C"/>
    <w:rsid w:val="00F306D3"/>
    <w:rsid w:val="00F30BE9"/>
    <w:rsid w:val="00F31B0C"/>
    <w:rsid w:val="00F31C77"/>
    <w:rsid w:val="00F31D80"/>
    <w:rsid w:val="00F32402"/>
    <w:rsid w:val="00F3389A"/>
    <w:rsid w:val="00F33920"/>
    <w:rsid w:val="00F33A97"/>
    <w:rsid w:val="00F346E9"/>
    <w:rsid w:val="00F34A02"/>
    <w:rsid w:val="00F34C8B"/>
    <w:rsid w:val="00F359C0"/>
    <w:rsid w:val="00F35A0A"/>
    <w:rsid w:val="00F363BC"/>
    <w:rsid w:val="00F3747F"/>
    <w:rsid w:val="00F375F3"/>
    <w:rsid w:val="00F37895"/>
    <w:rsid w:val="00F37C6E"/>
    <w:rsid w:val="00F4099A"/>
    <w:rsid w:val="00F40F41"/>
    <w:rsid w:val="00F41413"/>
    <w:rsid w:val="00F41662"/>
    <w:rsid w:val="00F41688"/>
    <w:rsid w:val="00F424B4"/>
    <w:rsid w:val="00F436FC"/>
    <w:rsid w:val="00F43920"/>
    <w:rsid w:val="00F44399"/>
    <w:rsid w:val="00F443C3"/>
    <w:rsid w:val="00F444E8"/>
    <w:rsid w:val="00F4464B"/>
    <w:rsid w:val="00F4490B"/>
    <w:rsid w:val="00F44DA4"/>
    <w:rsid w:val="00F44FBD"/>
    <w:rsid w:val="00F452E9"/>
    <w:rsid w:val="00F453FE"/>
    <w:rsid w:val="00F45FFC"/>
    <w:rsid w:val="00F4639B"/>
    <w:rsid w:val="00F46D31"/>
    <w:rsid w:val="00F47100"/>
    <w:rsid w:val="00F479E2"/>
    <w:rsid w:val="00F47B2B"/>
    <w:rsid w:val="00F47B8E"/>
    <w:rsid w:val="00F47D6C"/>
    <w:rsid w:val="00F50274"/>
    <w:rsid w:val="00F50661"/>
    <w:rsid w:val="00F50853"/>
    <w:rsid w:val="00F50ED8"/>
    <w:rsid w:val="00F516BC"/>
    <w:rsid w:val="00F51845"/>
    <w:rsid w:val="00F520EF"/>
    <w:rsid w:val="00F520F1"/>
    <w:rsid w:val="00F52A55"/>
    <w:rsid w:val="00F52C17"/>
    <w:rsid w:val="00F52E69"/>
    <w:rsid w:val="00F53214"/>
    <w:rsid w:val="00F534A4"/>
    <w:rsid w:val="00F53817"/>
    <w:rsid w:val="00F53D6C"/>
    <w:rsid w:val="00F53F08"/>
    <w:rsid w:val="00F54564"/>
    <w:rsid w:val="00F54A5A"/>
    <w:rsid w:val="00F55576"/>
    <w:rsid w:val="00F56209"/>
    <w:rsid w:val="00F56BEC"/>
    <w:rsid w:val="00F56EFB"/>
    <w:rsid w:val="00F577C3"/>
    <w:rsid w:val="00F577FF"/>
    <w:rsid w:val="00F5789D"/>
    <w:rsid w:val="00F57FD4"/>
    <w:rsid w:val="00F603F3"/>
    <w:rsid w:val="00F60684"/>
    <w:rsid w:val="00F60A54"/>
    <w:rsid w:val="00F60D54"/>
    <w:rsid w:val="00F60F2E"/>
    <w:rsid w:val="00F61358"/>
    <w:rsid w:val="00F617D7"/>
    <w:rsid w:val="00F622F3"/>
    <w:rsid w:val="00F636A3"/>
    <w:rsid w:val="00F63750"/>
    <w:rsid w:val="00F63C8C"/>
    <w:rsid w:val="00F643A5"/>
    <w:rsid w:val="00F64680"/>
    <w:rsid w:val="00F64B76"/>
    <w:rsid w:val="00F65178"/>
    <w:rsid w:val="00F655A3"/>
    <w:rsid w:val="00F674F2"/>
    <w:rsid w:val="00F67810"/>
    <w:rsid w:val="00F6789D"/>
    <w:rsid w:val="00F70281"/>
    <w:rsid w:val="00F70332"/>
    <w:rsid w:val="00F70C95"/>
    <w:rsid w:val="00F711D9"/>
    <w:rsid w:val="00F71411"/>
    <w:rsid w:val="00F71D97"/>
    <w:rsid w:val="00F72046"/>
    <w:rsid w:val="00F737C2"/>
    <w:rsid w:val="00F74070"/>
    <w:rsid w:val="00F749DB"/>
    <w:rsid w:val="00F74D46"/>
    <w:rsid w:val="00F75194"/>
    <w:rsid w:val="00F7561A"/>
    <w:rsid w:val="00F75C30"/>
    <w:rsid w:val="00F76B60"/>
    <w:rsid w:val="00F76BB4"/>
    <w:rsid w:val="00F76C2C"/>
    <w:rsid w:val="00F770F3"/>
    <w:rsid w:val="00F771EE"/>
    <w:rsid w:val="00F77221"/>
    <w:rsid w:val="00F777E3"/>
    <w:rsid w:val="00F779AC"/>
    <w:rsid w:val="00F801B8"/>
    <w:rsid w:val="00F801EE"/>
    <w:rsid w:val="00F80393"/>
    <w:rsid w:val="00F8044B"/>
    <w:rsid w:val="00F81AF4"/>
    <w:rsid w:val="00F81C96"/>
    <w:rsid w:val="00F822B5"/>
    <w:rsid w:val="00F8278D"/>
    <w:rsid w:val="00F82B7F"/>
    <w:rsid w:val="00F84722"/>
    <w:rsid w:val="00F859D2"/>
    <w:rsid w:val="00F86929"/>
    <w:rsid w:val="00F8792F"/>
    <w:rsid w:val="00F900D9"/>
    <w:rsid w:val="00F90F52"/>
    <w:rsid w:val="00F914AD"/>
    <w:rsid w:val="00F92FC1"/>
    <w:rsid w:val="00F9392F"/>
    <w:rsid w:val="00F93FEE"/>
    <w:rsid w:val="00F9444A"/>
    <w:rsid w:val="00F94E73"/>
    <w:rsid w:val="00FA03A1"/>
    <w:rsid w:val="00FA0647"/>
    <w:rsid w:val="00FA0695"/>
    <w:rsid w:val="00FA0EF5"/>
    <w:rsid w:val="00FA1BA7"/>
    <w:rsid w:val="00FA22BB"/>
    <w:rsid w:val="00FA23F5"/>
    <w:rsid w:val="00FA32C5"/>
    <w:rsid w:val="00FA38AF"/>
    <w:rsid w:val="00FA5223"/>
    <w:rsid w:val="00FA5388"/>
    <w:rsid w:val="00FA5D20"/>
    <w:rsid w:val="00FA5D79"/>
    <w:rsid w:val="00FA6053"/>
    <w:rsid w:val="00FA6AF7"/>
    <w:rsid w:val="00FA74E2"/>
    <w:rsid w:val="00FA7FCD"/>
    <w:rsid w:val="00FB00F0"/>
    <w:rsid w:val="00FB0391"/>
    <w:rsid w:val="00FB0754"/>
    <w:rsid w:val="00FB10BF"/>
    <w:rsid w:val="00FB2AAE"/>
    <w:rsid w:val="00FB3EA5"/>
    <w:rsid w:val="00FB402B"/>
    <w:rsid w:val="00FB5007"/>
    <w:rsid w:val="00FB55A4"/>
    <w:rsid w:val="00FB5977"/>
    <w:rsid w:val="00FB59D2"/>
    <w:rsid w:val="00FB6B25"/>
    <w:rsid w:val="00FB6E7E"/>
    <w:rsid w:val="00FB71D2"/>
    <w:rsid w:val="00FB738D"/>
    <w:rsid w:val="00FC0BFB"/>
    <w:rsid w:val="00FC1277"/>
    <w:rsid w:val="00FC137C"/>
    <w:rsid w:val="00FC1A00"/>
    <w:rsid w:val="00FC23E2"/>
    <w:rsid w:val="00FC2873"/>
    <w:rsid w:val="00FC2D65"/>
    <w:rsid w:val="00FC3387"/>
    <w:rsid w:val="00FC350D"/>
    <w:rsid w:val="00FC4052"/>
    <w:rsid w:val="00FC41BC"/>
    <w:rsid w:val="00FC433B"/>
    <w:rsid w:val="00FC4DA1"/>
    <w:rsid w:val="00FC5251"/>
    <w:rsid w:val="00FC5CFA"/>
    <w:rsid w:val="00FC62ED"/>
    <w:rsid w:val="00FC7423"/>
    <w:rsid w:val="00FC778D"/>
    <w:rsid w:val="00FC7D87"/>
    <w:rsid w:val="00FD0333"/>
    <w:rsid w:val="00FD09E2"/>
    <w:rsid w:val="00FD09E6"/>
    <w:rsid w:val="00FD1871"/>
    <w:rsid w:val="00FD1C0F"/>
    <w:rsid w:val="00FD1CCC"/>
    <w:rsid w:val="00FD1FB1"/>
    <w:rsid w:val="00FD204F"/>
    <w:rsid w:val="00FD31A4"/>
    <w:rsid w:val="00FD3CE7"/>
    <w:rsid w:val="00FD3D08"/>
    <w:rsid w:val="00FD40B7"/>
    <w:rsid w:val="00FD444A"/>
    <w:rsid w:val="00FD63D7"/>
    <w:rsid w:val="00FD698B"/>
    <w:rsid w:val="00FD6AC6"/>
    <w:rsid w:val="00FD6D5C"/>
    <w:rsid w:val="00FE02EB"/>
    <w:rsid w:val="00FE05AE"/>
    <w:rsid w:val="00FE17D9"/>
    <w:rsid w:val="00FE2008"/>
    <w:rsid w:val="00FE215D"/>
    <w:rsid w:val="00FE28E5"/>
    <w:rsid w:val="00FE2A4C"/>
    <w:rsid w:val="00FE2E1B"/>
    <w:rsid w:val="00FE4252"/>
    <w:rsid w:val="00FE4C55"/>
    <w:rsid w:val="00FE5B31"/>
    <w:rsid w:val="00FE6AD6"/>
    <w:rsid w:val="00FE6CA4"/>
    <w:rsid w:val="00FE7215"/>
    <w:rsid w:val="00FE72C8"/>
    <w:rsid w:val="00FE73A2"/>
    <w:rsid w:val="00FE7B84"/>
    <w:rsid w:val="00FF10D0"/>
    <w:rsid w:val="00FF1C31"/>
    <w:rsid w:val="00FF1FAA"/>
    <w:rsid w:val="00FF2950"/>
    <w:rsid w:val="00FF2AC1"/>
    <w:rsid w:val="00FF34BC"/>
    <w:rsid w:val="00FF4364"/>
    <w:rsid w:val="00FF4595"/>
    <w:rsid w:val="00FF486C"/>
    <w:rsid w:val="00FF5007"/>
    <w:rsid w:val="00FF5259"/>
    <w:rsid w:val="00FF5533"/>
    <w:rsid w:val="00FF57DD"/>
    <w:rsid w:val="00FF5BDF"/>
    <w:rsid w:val="00FF60A1"/>
    <w:rsid w:val="00FF6434"/>
    <w:rsid w:val="00FF6B13"/>
    <w:rsid w:val="00FF6E3E"/>
    <w:rsid w:val="00FF7906"/>
    <w:rsid w:val="00FF7E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4C52C"/>
  <w15:docId w15:val="{B583D2EF-39B3-449F-A075-6C3A0122A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iPriority w:val="99"/>
    <w:unhideWhenUsed/>
    <w:rsid w:val="00F617D7"/>
    <w:pPr>
      <w:tabs>
        <w:tab w:val="center" w:pos="4680"/>
        <w:tab w:val="right" w:pos="9360"/>
      </w:tabs>
    </w:pPr>
  </w:style>
  <w:style w:type="character" w:customStyle="1" w:styleId="HeaderChar">
    <w:name w:val="Header Char"/>
    <w:basedOn w:val="DefaultParagraphFont"/>
    <w:link w:val="Header"/>
    <w:uiPriority w:val="99"/>
    <w:rsid w:val="00F617D7"/>
  </w:style>
  <w:style w:type="paragraph" w:styleId="Footer">
    <w:name w:val="footer"/>
    <w:basedOn w:val="Normal"/>
    <w:link w:val="FooterChar"/>
    <w:uiPriority w:val="99"/>
    <w:unhideWhenUsed/>
    <w:rsid w:val="00F617D7"/>
    <w:pPr>
      <w:tabs>
        <w:tab w:val="center" w:pos="4680"/>
        <w:tab w:val="right" w:pos="9360"/>
      </w:tabs>
    </w:pPr>
  </w:style>
  <w:style w:type="character" w:customStyle="1" w:styleId="FooterChar">
    <w:name w:val="Footer Char"/>
    <w:basedOn w:val="DefaultParagraphFont"/>
    <w:link w:val="Footer"/>
    <w:uiPriority w:val="99"/>
    <w:rsid w:val="00F617D7"/>
  </w:style>
  <w:style w:type="character" w:customStyle="1" w:styleId="normaltextrun">
    <w:name w:val="normaltextrun"/>
    <w:basedOn w:val="DefaultParagraphFont"/>
    <w:rsid w:val="007F7D89"/>
  </w:style>
  <w:style w:type="character" w:customStyle="1" w:styleId="eop">
    <w:name w:val="eop"/>
    <w:basedOn w:val="DefaultParagraphFont"/>
    <w:rsid w:val="007F7D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peechdocs.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ECEFE714D43624AA75A8D69A9F3C64D" ma:contentTypeVersion="10" ma:contentTypeDescription="Create a new document." ma:contentTypeScope="" ma:versionID="3f98fefad7eaf57496431dc5c42b1b41">
  <xsd:schema xmlns:xsd="http://www.w3.org/2001/XMLSchema" xmlns:xs="http://www.w3.org/2001/XMLSchema" xmlns:p="http://schemas.microsoft.com/office/2006/metadata/properties" xmlns:ns2="9b0a10a6-73bc-4267-b563-b45a03a818f9" xmlns:ns3="7263d71e-0345-43fd-91e0-808ab96bdecd" targetNamespace="http://schemas.microsoft.com/office/2006/metadata/properties" ma:root="true" ma:fieldsID="b97166c603fb88b0e0f3cbcc2d49a51e" ns2:_="" ns3:_="">
    <xsd:import namespace="9b0a10a6-73bc-4267-b563-b45a03a818f9"/>
    <xsd:import namespace="7263d71e-0345-43fd-91e0-808ab96bdec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0a10a6-73bc-4267-b563-b45a03a818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63d71e-0345-43fd-91e0-808ab96bdec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C1600D-3CC5-4C14-A681-0275DC1EFC4C}">
  <ds:schemaRefs>
    <ds:schemaRef ds:uri="http://schemas.openxmlformats.org/officeDocument/2006/bibliography"/>
  </ds:schemaRefs>
</ds:datastoreItem>
</file>

<file path=customXml/itemProps2.xml><?xml version="1.0" encoding="utf-8"?>
<ds:datastoreItem xmlns:ds="http://schemas.openxmlformats.org/officeDocument/2006/customXml" ds:itemID="{0642E325-91FD-4808-8FF5-38A03C4CEF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736A24D-3264-4627-8870-82DE305ECFF7}">
  <ds:schemaRefs>
    <ds:schemaRef ds:uri="http://schemas.microsoft.com/sharepoint/v3/contenttype/forms"/>
  </ds:schemaRefs>
</ds:datastoreItem>
</file>

<file path=customXml/itemProps4.xml><?xml version="1.0" encoding="utf-8"?>
<ds:datastoreItem xmlns:ds="http://schemas.openxmlformats.org/officeDocument/2006/customXml" ds:itemID="{B7EB11E0-FE53-4D21-AFEC-1DBBBB89C5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0a10a6-73bc-4267-b563-b45a03a818f9"/>
    <ds:schemaRef ds:uri="7263d71e-0345-43fd-91e0-808ab96bde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642</TotalTime>
  <Pages>42</Pages>
  <Words>16951</Words>
  <Characters>76958</Characters>
  <Application>Microsoft Office Word</Application>
  <DocSecurity>0</DocSecurity>
  <Lines>2332</Lines>
  <Paragraphs>9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named</dc:creator>
  <cp:keywords/>
  <dc:description/>
  <cp:lastModifiedBy>Dax Krishna</cp:lastModifiedBy>
  <cp:revision>3743</cp:revision>
  <dcterms:created xsi:type="dcterms:W3CDTF">2025-10-21T05:07:00Z</dcterms:created>
  <dcterms:modified xsi:type="dcterms:W3CDTF">2025-11-08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CEFE714D43624AA75A8D69A9F3C64D</vt:lpwstr>
  </property>
</Properties>
</file>